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76B83" w:rsidR="00302147" w:rsidP="4F6D3787" w:rsidRDefault="00302147" w14:paraId="0A37501D" w14:textId="190CEE01">
      <w:pPr>
        <w:rPr>
          <w:sz w:val="48"/>
          <w:szCs w:val="48"/>
        </w:rPr>
      </w:pPr>
      <w:r w:rsidRPr="00976B83">
        <w:rPr>
          <w:noProof/>
          <w:sz w:val="48"/>
          <w:szCs w:val="48"/>
          <w:lang w:eastAsia="en-GB"/>
        </w:rPr>
        <w:drawing>
          <wp:anchor distT="66675" distB="66675" distL="66675" distR="66675" simplePos="0" relativeHeight="251658277" behindDoc="0" locked="0" layoutInCell="1" allowOverlap="0" wp14:anchorId="66B75518" wp14:editId="22486A0A">
            <wp:simplePos x="0" y="0"/>
            <wp:positionH relativeFrom="column">
              <wp:posOffset>-26670</wp:posOffset>
            </wp:positionH>
            <wp:positionV relativeFrom="line">
              <wp:posOffset>41910</wp:posOffset>
            </wp:positionV>
            <wp:extent cx="2381250" cy="2400300"/>
            <wp:effectExtent l="0" t="0" r="0" b="0"/>
            <wp:wrapSquare wrapText="bothSides"/>
            <wp:docPr id="84" name="Picture 84" descr="Alberti d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Alberti dis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250" cy="2400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sidR="00302147">
        <w:rPr>
          <w:sz w:val="48"/>
          <w:szCs w:val="48"/>
        </w:rPr>
        <w:t>Name:</w:t>
      </w:r>
      <w:r w:rsidRPr="00976B83" w:rsidR="57A11213">
        <w:rPr>
          <w:sz w:val="48"/>
          <w:szCs w:val="48"/>
        </w:rPr>
        <w:t xml:space="preserve"> </w:t>
      </w:r>
      <w:r w:rsidRPr="00976B83" w:rsidR="57A11213">
        <w:rPr>
          <w:sz w:val="48"/>
          <w:szCs w:val="48"/>
        </w:rPr>
        <w:t>myng</w:t>
      </w:r>
      <w:r w:rsidRPr="00976B83" w:rsidR="57A11213">
        <w:rPr>
          <w:sz w:val="48"/>
          <w:szCs w:val="48"/>
        </w:rPr>
        <w:t xml:space="preserve"> chan</w:t>
      </w:r>
    </w:p>
    <w:p w:rsidRPr="00976B83" w:rsidR="00302147" w:rsidP="00302147" w:rsidRDefault="00302147" w14:paraId="02EB378F" w14:textId="0842DE52">
      <w:pPr>
        <w:pStyle w:val="TOC1"/>
        <w:tabs>
          <w:tab w:val="right" w:leader="dot" w:pos="8778"/>
        </w:tabs>
        <w:jc w:val="center"/>
        <w:rPr>
          <w:sz w:val="72"/>
          <w:szCs w:val="72"/>
        </w:rPr>
      </w:pPr>
    </w:p>
    <w:p w:rsidRPr="00976B83" w:rsidR="00302147" w:rsidP="00302147" w:rsidRDefault="00302147" w14:paraId="10861562" w14:textId="77777777">
      <w:pPr>
        <w:pStyle w:val="TOC1"/>
        <w:pBdr>
          <w:top w:val="single" w:color="auto" w:sz="4" w:space="1"/>
        </w:pBdr>
        <w:tabs>
          <w:tab w:val="right" w:leader="dot" w:pos="8778"/>
        </w:tabs>
        <w:jc w:val="center"/>
        <w:rPr>
          <w:sz w:val="72"/>
          <w:szCs w:val="72"/>
        </w:rPr>
      </w:pPr>
      <w:r w:rsidRPr="00976B83">
        <w:rPr>
          <w:sz w:val="72"/>
          <w:szCs w:val="72"/>
        </w:rPr>
        <w:t>Introduction to Programming</w:t>
      </w:r>
    </w:p>
    <w:p w:rsidRPr="00976B83" w:rsidR="00302147" w:rsidP="00302147" w:rsidRDefault="00302147" w14:paraId="601C18B1" w14:textId="77777777">
      <w:pPr>
        <w:pStyle w:val="TOC1"/>
        <w:pBdr>
          <w:bottom w:val="single" w:color="auto" w:sz="4" w:space="1"/>
        </w:pBdr>
        <w:tabs>
          <w:tab w:val="right" w:leader="dot" w:pos="8778"/>
        </w:tabs>
        <w:jc w:val="center"/>
        <w:rPr>
          <w:sz w:val="52"/>
          <w:szCs w:val="48"/>
        </w:rPr>
      </w:pPr>
      <w:r w:rsidRPr="00976B83">
        <w:rPr>
          <w:sz w:val="56"/>
          <w:szCs w:val="48"/>
        </w:rPr>
        <w:t>with  C#</w:t>
      </w:r>
      <w:r w:rsidRPr="00976B83">
        <w:rPr>
          <w:sz w:val="52"/>
          <w:szCs w:val="48"/>
        </w:rPr>
        <w:t xml:space="preserve"> </w:t>
      </w:r>
    </w:p>
    <w:p w:rsidRPr="00976B83" w:rsidR="00302147" w:rsidP="00302147" w:rsidRDefault="00302147" w14:paraId="6A05A809" w14:textId="77777777">
      <w:pPr>
        <w:pStyle w:val="TOC1"/>
        <w:tabs>
          <w:tab w:val="right" w:leader="dot" w:pos="8778"/>
        </w:tabs>
        <w:jc w:val="center"/>
      </w:pPr>
    </w:p>
    <w:p w:rsidRPr="00976B83" w:rsidR="00302147" w:rsidP="00302147" w:rsidRDefault="00302147" w14:paraId="5A39BBE3" w14:textId="77777777">
      <w:pPr>
        <w:pStyle w:val="TOC1"/>
        <w:tabs>
          <w:tab w:val="right" w:leader="dot" w:pos="8778"/>
        </w:tabs>
        <w:jc w:val="center"/>
      </w:pPr>
    </w:p>
    <w:p w:rsidRPr="00976B83" w:rsidR="00302147" w:rsidP="00302147" w:rsidRDefault="007F0BD7" w14:paraId="16E8592A" w14:textId="77777777">
      <w:pPr>
        <w:pStyle w:val="TOC1"/>
        <w:tabs>
          <w:tab w:val="right" w:leader="dot" w:pos="8778"/>
        </w:tabs>
        <w:jc w:val="center"/>
      </w:pPr>
      <w:r w:rsidRPr="00976B83">
        <w:rPr>
          <w:noProof/>
          <w:lang w:eastAsia="en-GB"/>
        </w:rPr>
        <mc:AlternateContent>
          <mc:Choice Requires="wps">
            <w:drawing>
              <wp:anchor distT="0" distB="0" distL="114300" distR="114300" simplePos="0" relativeHeight="251658321" behindDoc="0" locked="0" layoutInCell="1" allowOverlap="1" wp14:anchorId="4F18BFD3" wp14:editId="0383D25B">
                <wp:simplePos x="0" y="0"/>
                <wp:positionH relativeFrom="page">
                  <wp:align>center</wp:align>
                </wp:positionH>
                <wp:positionV relativeFrom="paragraph">
                  <wp:posOffset>30480</wp:posOffset>
                </wp:positionV>
                <wp:extent cx="4171950" cy="3200400"/>
                <wp:effectExtent l="19050" t="19050" r="38100" b="38100"/>
                <wp:wrapNone/>
                <wp:docPr id="117" name="Speech Bubble: Oval 117"/>
                <wp:cNvGraphicFramePr/>
                <a:graphic xmlns:a="http://schemas.openxmlformats.org/drawingml/2006/main">
                  <a:graphicData uri="http://schemas.microsoft.com/office/word/2010/wordprocessingShape">
                    <wps:wsp>
                      <wps:cNvSpPr/>
                      <wps:spPr>
                        <a:xfrm>
                          <a:off x="0" y="0"/>
                          <a:ext cx="4171950" cy="3200400"/>
                        </a:xfrm>
                        <a:prstGeom prst="wedgeEllipseCallout">
                          <a:avLst>
                            <a:gd name="adj1" fmla="val 45520"/>
                            <a:gd name="adj2" fmla="val 18923"/>
                          </a:avLst>
                        </a:prstGeom>
                      </wps:spPr>
                      <wps:style>
                        <a:lnRef idx="2">
                          <a:schemeClr val="dk1"/>
                        </a:lnRef>
                        <a:fillRef idx="1">
                          <a:schemeClr val="lt1"/>
                        </a:fillRef>
                        <a:effectRef idx="0">
                          <a:schemeClr val="dk1"/>
                        </a:effectRef>
                        <a:fontRef idx="minor">
                          <a:schemeClr val="dk1"/>
                        </a:fontRef>
                      </wps:style>
                      <wps:txbx>
                        <w:txbxContent>
                          <w:p w:rsidRPr="00432A5E" w:rsidR="00F809C4" w:rsidP="00302147" w:rsidRDefault="00F809C4" w14:paraId="21F1D02B" w14:textId="77777777">
                            <w:pPr>
                              <w:jc w:val="center"/>
                              <w:rPr>
                                <w:sz w:val="48"/>
                                <w:szCs w:val="48"/>
                              </w:rPr>
                            </w:pPr>
                            <w:r w:rsidRPr="00432A5E">
                              <w:rPr>
                                <w:sz w:val="48"/>
                                <w:szCs w:val="48"/>
                              </w:rPr>
                              <w:t>Bring this booklet to every lesson</w:t>
                            </w:r>
                          </w:p>
                          <w:p w:rsidR="00F809C4" w:rsidP="00302147" w:rsidRDefault="00F809C4" w14:paraId="41C8F396"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57C27E0">
              <v:shapetype id="_x0000_t63" coordsize="21600,21600" o:spt="63" adj="1350,25920" path="wr,,21600,21600@15@16@17@18l@21@22xe" w14:anchorId="4F18BFD3">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textboxrect="3163,3163,18437,18437" o:connecttype="custom" o:connectlocs="10800,0;3163,3163;0,10800;3163,18437;10800,21600;18437,18437;21600,10800;18437,3163;@21,@22"/>
                <v:handles>
                  <v:h position="#0,#1"/>
                </v:handles>
              </v:shapetype>
              <v:shape id="Speech Bubble: Oval 117" style="position:absolute;left:0;text-align:left;margin-left:0;margin-top:2.4pt;width:328.5pt;height:252pt;z-index:251658321;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spid="_x0000_s1026" fillcolor="white [3201]" strokecolor="black [3200]" strokeweight="1pt" type="#_x0000_t63" adj="20632,148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">
                <v:textbox>
                  <w:txbxContent>
                    <w:p w:rsidRPr="00432A5E" w:rsidR="00F809C4" w:rsidP="00302147" w:rsidRDefault="00F809C4" w14:paraId="67DD2CAE" w14:textId="77777777">
                      <w:pPr>
                        <w:jc w:val="center"/>
                        <w:rPr>
                          <w:sz w:val="48"/>
                          <w:szCs w:val="48"/>
                        </w:rPr>
                      </w:pPr>
                      <w:r w:rsidRPr="00432A5E">
                        <w:rPr>
                          <w:sz w:val="48"/>
                          <w:szCs w:val="48"/>
                        </w:rPr>
                        <w:t>Bring this booklet to every lesson</w:t>
                      </w:r>
                    </w:p>
                    <w:p w:rsidR="00F809C4" w:rsidP="00302147" w:rsidRDefault="00F809C4" w14:paraId="72A3D3EC" w14:textId="77777777">
                      <w:pPr>
                        <w:jc w:val="center"/>
                      </w:pPr>
                    </w:p>
                  </w:txbxContent>
                </v:textbox>
                <w10:wrap anchorx="page"/>
              </v:shape>
            </w:pict>
          </mc:Fallback>
        </mc:AlternateContent>
      </w:r>
    </w:p>
    <w:p w:rsidRPr="00976B83" w:rsidR="00302147" w:rsidP="00302147" w:rsidRDefault="00302147" w14:paraId="0D0B940D" w14:textId="77777777">
      <w:pPr>
        <w:pStyle w:val="TOC1"/>
        <w:tabs>
          <w:tab w:val="right" w:leader="dot" w:pos="8778"/>
        </w:tabs>
        <w:jc w:val="center"/>
      </w:pPr>
    </w:p>
    <w:p w:rsidRPr="00976B83" w:rsidR="00302147" w:rsidP="00302147" w:rsidRDefault="00302147" w14:paraId="0E27B00A" w14:textId="77777777">
      <w:pPr>
        <w:pStyle w:val="TOC1"/>
        <w:tabs>
          <w:tab w:val="right" w:leader="dot" w:pos="8778"/>
        </w:tabs>
        <w:jc w:val="center"/>
      </w:pPr>
    </w:p>
    <w:p w:rsidRPr="00976B83" w:rsidR="00302147" w:rsidP="00302147" w:rsidRDefault="00302147" w14:paraId="60061E4C" w14:textId="77777777">
      <w:pPr>
        <w:pStyle w:val="TOC1"/>
        <w:tabs>
          <w:tab w:val="right" w:leader="dot" w:pos="8778"/>
        </w:tabs>
        <w:jc w:val="center"/>
      </w:pPr>
    </w:p>
    <w:p w:rsidRPr="00976B83" w:rsidR="00302147" w:rsidP="00302147" w:rsidRDefault="00302147" w14:paraId="44EAFD9C" w14:textId="77777777">
      <w:pPr>
        <w:pStyle w:val="TOC1"/>
        <w:tabs>
          <w:tab w:val="right" w:leader="dot" w:pos="8778"/>
        </w:tabs>
        <w:jc w:val="center"/>
      </w:pPr>
    </w:p>
    <w:p w:rsidRPr="00976B83" w:rsidR="00302147" w:rsidP="00302147" w:rsidRDefault="00302147" w14:paraId="4B94D5A5" w14:textId="77777777">
      <w:pPr>
        <w:pStyle w:val="TOC1"/>
        <w:tabs>
          <w:tab w:val="right" w:leader="dot" w:pos="8778"/>
        </w:tabs>
        <w:jc w:val="center"/>
      </w:pPr>
    </w:p>
    <w:p w:rsidRPr="00976B83" w:rsidR="00302147" w:rsidP="00302147" w:rsidRDefault="00302147" w14:paraId="3DEEC669" w14:textId="77777777">
      <w:pPr>
        <w:pStyle w:val="TOC1"/>
        <w:tabs>
          <w:tab w:val="right" w:leader="dot" w:pos="8778"/>
        </w:tabs>
        <w:jc w:val="center"/>
      </w:pPr>
    </w:p>
    <w:p w:rsidRPr="00976B83" w:rsidR="00302147" w:rsidP="00302147" w:rsidRDefault="00302147" w14:paraId="3656B9AB" w14:textId="77777777">
      <w:pPr>
        <w:pStyle w:val="TOC1"/>
        <w:tabs>
          <w:tab w:val="right" w:leader="dot" w:pos="8778"/>
        </w:tabs>
        <w:jc w:val="center"/>
      </w:pPr>
    </w:p>
    <w:p w:rsidRPr="00976B83" w:rsidR="00302147" w:rsidP="00302147" w:rsidRDefault="00302147" w14:paraId="45FB0818" w14:textId="77777777">
      <w:pPr>
        <w:pStyle w:val="TOC1"/>
        <w:tabs>
          <w:tab w:val="right" w:leader="dot" w:pos="8778"/>
        </w:tabs>
        <w:jc w:val="center"/>
      </w:pPr>
    </w:p>
    <w:p w:rsidRPr="00976B83" w:rsidR="00302147" w:rsidP="00302147" w:rsidRDefault="00302147" w14:paraId="049F31CB" w14:textId="77777777">
      <w:pPr>
        <w:pStyle w:val="TOC1"/>
        <w:tabs>
          <w:tab w:val="right" w:leader="dot" w:pos="8778"/>
        </w:tabs>
        <w:jc w:val="center"/>
      </w:pPr>
    </w:p>
    <w:p w:rsidRPr="00976B83" w:rsidR="00302147" w:rsidP="00302147" w:rsidRDefault="00302147" w14:paraId="53128261" w14:textId="77777777">
      <w:pPr>
        <w:pStyle w:val="TOC1"/>
        <w:tabs>
          <w:tab w:val="right" w:leader="dot" w:pos="8778"/>
        </w:tabs>
        <w:jc w:val="center"/>
      </w:pPr>
    </w:p>
    <w:p w:rsidRPr="00976B83" w:rsidR="00302147" w:rsidP="00302147" w:rsidRDefault="00302147" w14:paraId="62486C05" w14:textId="77777777">
      <w:pPr>
        <w:pStyle w:val="TOC1"/>
        <w:tabs>
          <w:tab w:val="right" w:leader="dot" w:pos="8778"/>
        </w:tabs>
        <w:jc w:val="center"/>
      </w:pPr>
    </w:p>
    <w:p w:rsidRPr="00976B83" w:rsidR="00302147" w:rsidP="00302147" w:rsidRDefault="00302147" w14:paraId="4101652C" w14:textId="77777777">
      <w:pPr>
        <w:pStyle w:val="TOC1"/>
        <w:tabs>
          <w:tab w:val="right" w:leader="dot" w:pos="8778"/>
        </w:tabs>
        <w:jc w:val="center"/>
      </w:pPr>
    </w:p>
    <w:p w:rsidRPr="00976B83" w:rsidR="00302147" w:rsidP="00302147" w:rsidRDefault="007F0BD7" w14:paraId="327BCCE7" w14:textId="77777777">
      <w:pPr>
        <w:pStyle w:val="TOC1"/>
        <w:tabs>
          <w:tab w:val="right" w:leader="dot" w:pos="8778"/>
        </w:tabs>
        <w:jc w:val="center"/>
      </w:pPr>
      <w:r w:rsidRPr="00976B83">
        <w:rPr>
          <w:rFonts w:ascii="Arial" w:hAnsi="Arial" w:cs="Arial"/>
          <w:noProof/>
          <w:color w:val="001BA0"/>
          <w:szCs w:val="20"/>
          <w:lang w:eastAsia="en-GB"/>
        </w:rPr>
        <w:drawing>
          <wp:anchor distT="0" distB="0" distL="114300" distR="114300" simplePos="0" relativeHeight="251658334" behindDoc="0" locked="0" layoutInCell="1" allowOverlap="1" wp14:anchorId="479EFEF9" wp14:editId="07777777">
            <wp:simplePos x="0" y="0"/>
            <wp:positionH relativeFrom="page">
              <wp:align>center</wp:align>
            </wp:positionH>
            <wp:positionV relativeFrom="paragraph">
              <wp:posOffset>5080</wp:posOffset>
            </wp:positionV>
            <wp:extent cx="971430" cy="1132840"/>
            <wp:effectExtent l="0" t="0" r="635" b="0"/>
            <wp:wrapNone/>
            <wp:docPr id="3" name="Picture 3" descr="Image result for c# logo">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 logo">
                      <a:hlinkClick r:id="rId12"/>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l="16109" t="7597" r="15399" b="10262"/>
                    <a:stretch/>
                  </pic:blipFill>
                  <pic:spPr bwMode="auto">
                    <a:xfrm>
                      <a:off x="0" y="0"/>
                      <a:ext cx="971430" cy="1132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Pr="00976B83" w:rsidR="00302147" w:rsidP="00302147" w:rsidRDefault="00302147" w14:paraId="4B99056E" w14:textId="77777777">
      <w:pPr>
        <w:pStyle w:val="TOC1"/>
        <w:tabs>
          <w:tab w:val="right" w:leader="dot" w:pos="8778"/>
        </w:tabs>
        <w:jc w:val="center"/>
      </w:pPr>
    </w:p>
    <w:p w:rsidRPr="00976B83" w:rsidR="00302147" w:rsidP="00302147" w:rsidRDefault="00302147" w14:paraId="1299C43A" w14:textId="77777777">
      <w:pPr>
        <w:pStyle w:val="TOC1"/>
        <w:tabs>
          <w:tab w:val="right" w:leader="dot" w:pos="8778"/>
        </w:tabs>
        <w:jc w:val="center"/>
      </w:pPr>
    </w:p>
    <w:p w:rsidRPr="00976B83" w:rsidR="00302147" w:rsidP="00302147" w:rsidRDefault="00302147" w14:paraId="4DDBEF00" w14:textId="77777777"/>
    <w:p w:rsidRPr="00976B83" w:rsidR="00302147" w:rsidP="00302147" w:rsidRDefault="00302147" w14:paraId="3461D779" w14:textId="77777777"/>
    <w:p w:rsidRPr="00976B83" w:rsidR="00302147" w:rsidP="00302147" w:rsidRDefault="00302147" w14:paraId="3CF2D8B6" w14:textId="77777777"/>
    <w:p w:rsidRPr="00976B83" w:rsidR="00302147" w:rsidP="00302147" w:rsidRDefault="00302147" w14:paraId="0FB78278" w14:textId="77777777"/>
    <w:p w:rsidRPr="00976B83" w:rsidR="00302147" w:rsidP="00302147" w:rsidRDefault="00302147" w14:paraId="1FC39945" w14:textId="77777777"/>
    <w:p w:rsidRPr="00976B83" w:rsidR="00302147" w:rsidP="00302147" w:rsidRDefault="00302147" w14:paraId="0562CB0E" w14:textId="77777777"/>
    <w:p w:rsidRPr="00976B83" w:rsidR="00302147" w:rsidP="00302147" w:rsidRDefault="00302147" w14:paraId="34CE0A41" w14:textId="77777777"/>
    <w:p w:rsidRPr="00976B83" w:rsidR="00302147" w:rsidP="00302147" w:rsidRDefault="00302147" w14:paraId="62EBF3C5" w14:textId="77777777"/>
    <w:p w:rsidRPr="00976B83" w:rsidR="00302147" w:rsidP="00302147" w:rsidRDefault="00302147" w14:paraId="6D98A12B" w14:textId="77777777">
      <w:pPr>
        <w:pStyle w:val="TOC1"/>
        <w:tabs>
          <w:tab w:val="right" w:leader="dot" w:pos="8778"/>
        </w:tabs>
        <w:jc w:val="center"/>
      </w:pPr>
    </w:p>
    <w:p w:rsidRPr="00976B83" w:rsidR="00302147" w:rsidP="00302147" w:rsidRDefault="00302147" w14:paraId="0E3A8529" w14:textId="469C9649">
      <w:pPr>
        <w:pStyle w:val="TOC1"/>
        <w:pBdr>
          <w:top w:val="single" w:color="auto" w:sz="4" w:space="1"/>
        </w:pBdr>
        <w:tabs>
          <w:tab w:val="right" w:leader="dot" w:pos="8778"/>
        </w:tabs>
        <w:rPr>
          <w:rStyle w:val="Heading1Char"/>
          <w:b/>
        </w:rPr>
      </w:pPr>
      <w:r w:rsidRPr="00976B83">
        <w:t>© 20</w:t>
      </w:r>
      <w:r w:rsidR="009A5F3D">
        <w:t>20</w:t>
      </w:r>
      <w:r w:rsidRPr="00976B83">
        <w:t xml:space="preserve"> Hills Road Sixth Form College</w:t>
      </w:r>
      <w:r w:rsidRPr="00976B83">
        <w:br w:type="page"/>
      </w:r>
      <w:r w:rsidRPr="00976B83">
        <w:rPr>
          <w:rStyle w:val="Heading1Char"/>
          <w:b/>
        </w:rPr>
        <w:t>Course Outline</w:t>
      </w:r>
    </w:p>
    <w:tbl>
      <w:tblPr>
        <w:tblW w:w="935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838"/>
        <w:gridCol w:w="2031"/>
        <w:gridCol w:w="2032"/>
        <w:gridCol w:w="2032"/>
        <w:gridCol w:w="1418"/>
      </w:tblGrid>
      <w:tr w:rsidRPr="00976B83" w:rsidR="00302147" w:rsidTr="00EE253E" w14:paraId="2AB64C32" w14:textId="77777777">
        <w:trPr>
          <w:trHeight w:val="144"/>
        </w:trPr>
        <w:tc>
          <w:tcPr>
            <w:tcW w:w="183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FCC6A83" w14:textId="77777777">
            <w:pPr>
              <w:rPr>
                <w:b/>
                <w:sz w:val="18"/>
                <w:szCs w:val="16"/>
                <w:lang w:eastAsia="en-GB"/>
              </w:rPr>
            </w:pPr>
            <w:r w:rsidRPr="00976B83">
              <w:rPr>
                <w:b/>
                <w:sz w:val="18"/>
                <w:szCs w:val="16"/>
                <w:lang w:eastAsia="en-GB"/>
              </w:rPr>
              <w:t>Chapter</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06DD217" w14:textId="77777777">
            <w:pPr>
              <w:rPr>
                <w:b/>
                <w:sz w:val="16"/>
                <w:szCs w:val="16"/>
                <w:lang w:eastAsia="en-GB"/>
              </w:rPr>
            </w:pPr>
            <w:r w:rsidRPr="00976B83">
              <w:rPr>
                <w:b/>
                <w:sz w:val="16"/>
                <w:szCs w:val="16"/>
                <w:lang w:eastAsia="en-GB"/>
              </w:rPr>
              <w:t>Objectives</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029AEB6" w14:textId="77777777">
            <w:pPr>
              <w:rPr>
                <w:b/>
                <w:sz w:val="16"/>
                <w:szCs w:val="16"/>
                <w:lang w:eastAsia="en-GB"/>
              </w:rPr>
            </w:pPr>
            <w:r w:rsidRPr="00976B83">
              <w:rPr>
                <w:b/>
                <w:sz w:val="16"/>
                <w:szCs w:val="16"/>
                <w:lang w:eastAsia="en-GB"/>
              </w:rPr>
              <w:t>Class Activities</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465124A" w14:textId="77777777">
            <w:pPr>
              <w:rPr>
                <w:b/>
                <w:sz w:val="16"/>
                <w:szCs w:val="16"/>
                <w:lang w:eastAsia="en-GB"/>
              </w:rPr>
            </w:pPr>
            <w:r w:rsidRPr="00976B83">
              <w:rPr>
                <w:b/>
                <w:sz w:val="16"/>
                <w:szCs w:val="16"/>
                <w:lang w:eastAsia="en-GB"/>
              </w:rPr>
              <w:t>Homework</w:t>
            </w:r>
            <w:r w:rsidRPr="00976B83">
              <w:rPr>
                <w:b/>
                <w:sz w:val="16"/>
                <w:szCs w:val="16"/>
                <w:lang w:eastAsia="en-GB"/>
              </w:rPr>
              <w:br/>
            </w:r>
            <w:r w:rsidRPr="00976B83">
              <w:rPr>
                <w:b/>
                <w:sz w:val="16"/>
                <w:szCs w:val="16"/>
                <w:lang w:eastAsia="en-GB"/>
              </w:rPr>
              <w:t>(bold=submit for marking)</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BDA77AB" w14:textId="77777777">
            <w:pPr>
              <w:rPr>
                <w:b/>
                <w:sz w:val="16"/>
                <w:szCs w:val="16"/>
                <w:lang w:eastAsia="en-GB"/>
              </w:rPr>
            </w:pPr>
            <w:r w:rsidRPr="00976B83">
              <w:rPr>
                <w:b/>
                <w:sz w:val="16"/>
                <w:szCs w:val="16"/>
                <w:lang w:eastAsia="en-GB"/>
              </w:rPr>
              <w:t>Extension</w:t>
            </w:r>
          </w:p>
        </w:tc>
      </w:tr>
      <w:tr w:rsidRPr="00976B83" w:rsidR="00302147" w:rsidTr="00EE253E" w14:paraId="081F5B85" w14:textId="77777777">
        <w:trPr>
          <w:cantSplit/>
          <w:trHeight w:val="1750"/>
        </w:trPr>
        <w:tc>
          <w:tcPr>
            <w:tcW w:w="1838" w:type="dxa"/>
            <w:tcBorders>
              <w:top w:val="single" w:color="auto" w:sz="4" w:space="0"/>
              <w:left w:val="single" w:color="auto" w:sz="4" w:space="0"/>
              <w:right w:val="single" w:color="auto" w:sz="4" w:space="0"/>
            </w:tcBorders>
          </w:tcPr>
          <w:p w:rsidRPr="00976B83" w:rsidR="00302147" w:rsidP="00682B69" w:rsidRDefault="00302147" w14:paraId="3E7A9F1C" w14:textId="77777777">
            <w:pPr>
              <w:rPr>
                <w:b/>
                <w:sz w:val="18"/>
                <w:szCs w:val="16"/>
                <w:lang w:eastAsia="en-GB"/>
              </w:rPr>
            </w:pPr>
            <w:r w:rsidRPr="00976B83">
              <w:rPr>
                <w:b/>
                <w:sz w:val="18"/>
                <w:szCs w:val="16"/>
                <w:lang w:eastAsia="en-GB"/>
              </w:rPr>
              <w:t>Introduction</w:t>
            </w:r>
          </w:p>
          <w:p w:rsidRPr="00976B83" w:rsidR="00302147" w:rsidP="00682B69" w:rsidRDefault="00302147" w14:paraId="308810DC" w14:textId="77777777">
            <w:pPr>
              <w:rPr>
                <w:b/>
                <w:sz w:val="18"/>
                <w:szCs w:val="16"/>
                <w:lang w:eastAsia="en-GB"/>
              </w:rPr>
            </w:pPr>
            <w:r w:rsidRPr="00976B83">
              <w:rPr>
                <w:b/>
                <w:sz w:val="18"/>
                <w:szCs w:val="16"/>
                <w:lang w:eastAsia="en-GB"/>
              </w:rPr>
              <w:t>0. Hello World</w:t>
            </w:r>
          </w:p>
          <w:p w:rsidRPr="00976B83" w:rsidR="00302147" w:rsidP="00682B69" w:rsidRDefault="00302147" w14:paraId="2946DB82" w14:textId="77777777">
            <w:pPr>
              <w:rPr>
                <w:b/>
                <w:sz w:val="18"/>
                <w:szCs w:val="16"/>
                <w:lang w:eastAsia="en-GB"/>
              </w:rPr>
            </w:pPr>
          </w:p>
        </w:tc>
        <w:tc>
          <w:tcPr>
            <w:tcW w:w="2031" w:type="dxa"/>
            <w:tcBorders>
              <w:top w:val="single" w:color="auto" w:sz="4" w:space="0"/>
              <w:left w:val="single" w:color="auto" w:sz="4" w:space="0"/>
              <w:bottom w:val="single" w:color="auto" w:sz="4" w:space="0"/>
              <w:right w:val="single" w:color="auto" w:sz="4" w:space="0"/>
            </w:tcBorders>
          </w:tcPr>
          <w:p w:rsidRPr="00976B83" w:rsidR="00302147" w:rsidP="00DF73E5" w:rsidRDefault="00302147" w14:paraId="4A9D8719" w14:textId="77777777">
            <w:pPr>
              <w:rPr>
                <w:sz w:val="16"/>
                <w:szCs w:val="16"/>
              </w:rPr>
            </w:pPr>
            <w:r w:rsidRPr="00976B83">
              <w:rPr>
                <w:sz w:val="16"/>
                <w:szCs w:val="16"/>
              </w:rPr>
              <w:t xml:space="preserve">Learn how to use the </w:t>
            </w:r>
            <w:r w:rsidRPr="00976B83" w:rsidR="00DF73E5">
              <w:rPr>
                <w:b/>
                <w:sz w:val="16"/>
                <w:szCs w:val="16"/>
              </w:rPr>
              <w:t>Visual Studio</w:t>
            </w:r>
            <w:r w:rsidRPr="00976B83">
              <w:rPr>
                <w:b/>
                <w:sz w:val="16"/>
                <w:szCs w:val="16"/>
              </w:rPr>
              <w:t xml:space="preserve"> </w:t>
            </w:r>
            <w:r w:rsidRPr="00976B83">
              <w:rPr>
                <w:sz w:val="16"/>
                <w:szCs w:val="16"/>
              </w:rPr>
              <w:t>(Integrated Development Environment)</w:t>
            </w:r>
            <w:r w:rsidRPr="00976B83">
              <w:rPr>
                <w:b/>
                <w:sz w:val="16"/>
                <w:szCs w:val="16"/>
              </w:rPr>
              <w:t xml:space="preserve">, </w:t>
            </w:r>
            <w:r w:rsidRPr="00976B83">
              <w:rPr>
                <w:sz w:val="16"/>
                <w:szCs w:val="16"/>
              </w:rPr>
              <w:t>to create, save, compile and run a minimal program.</w:t>
            </w:r>
          </w:p>
        </w:tc>
        <w:tc>
          <w:tcPr>
            <w:tcW w:w="2032" w:type="dxa"/>
            <w:tcBorders>
              <w:top w:val="single" w:color="auto" w:sz="4" w:space="0"/>
              <w:left w:val="single" w:color="auto" w:sz="4" w:space="0"/>
              <w:right w:val="single" w:color="auto" w:sz="4" w:space="0"/>
            </w:tcBorders>
          </w:tcPr>
          <w:p w:rsidRPr="00976B83" w:rsidR="00302147" w:rsidP="00682B69" w:rsidRDefault="00302147" w14:paraId="3E7C621F" w14:textId="77777777">
            <w:pPr>
              <w:rPr>
                <w:sz w:val="16"/>
                <w:szCs w:val="16"/>
                <w:lang w:eastAsia="en-GB"/>
              </w:rPr>
            </w:pPr>
            <w:r w:rsidRPr="00976B83">
              <w:rPr>
                <w:sz w:val="16"/>
                <w:szCs w:val="16"/>
                <w:lang w:eastAsia="en-GB"/>
              </w:rPr>
              <w:t>Basic familiarisation with the IDE: Hello World</w:t>
            </w:r>
          </w:p>
          <w:p w:rsidRPr="00976B83" w:rsidR="00302147" w:rsidP="00682B69" w:rsidRDefault="00302147" w14:paraId="0FD588C8" w14:textId="77777777">
            <w:pPr>
              <w:rPr>
                <w:sz w:val="16"/>
                <w:szCs w:val="16"/>
                <w:lang w:eastAsia="en-GB"/>
              </w:rPr>
            </w:pPr>
            <w:r w:rsidRPr="00976B83">
              <w:rPr>
                <w:sz w:val="16"/>
                <w:szCs w:val="16"/>
                <w:lang w:eastAsia="en-GB"/>
              </w:rPr>
              <w:t>Analyse and comment BoxVolume program</w:t>
            </w:r>
          </w:p>
        </w:tc>
        <w:tc>
          <w:tcPr>
            <w:tcW w:w="2032" w:type="dxa"/>
            <w:tcBorders>
              <w:top w:val="single" w:color="auto" w:sz="4" w:space="0"/>
              <w:left w:val="single" w:color="auto" w:sz="4" w:space="0"/>
              <w:bottom w:val="single" w:color="auto" w:sz="4" w:space="0"/>
              <w:right w:val="single" w:color="auto" w:sz="4" w:space="0"/>
            </w:tcBorders>
          </w:tcPr>
          <w:p w:rsidRPr="00976B83" w:rsidR="00DF73E5" w:rsidP="00682B69" w:rsidRDefault="00302147" w14:paraId="4D06A9A2" w14:textId="77777777">
            <w:pPr>
              <w:rPr>
                <w:sz w:val="16"/>
                <w:szCs w:val="16"/>
                <w:lang w:eastAsia="en-GB"/>
              </w:rPr>
            </w:pPr>
            <w:r w:rsidRPr="00976B83">
              <w:rPr>
                <w:sz w:val="16"/>
                <w:szCs w:val="16"/>
                <w:lang w:eastAsia="en-GB"/>
              </w:rPr>
              <w:t>Testing and Errors in next Ch</w:t>
            </w:r>
            <w:r w:rsidRPr="00976B83" w:rsidR="00DF73E5">
              <w:rPr>
                <w:sz w:val="16"/>
                <w:szCs w:val="16"/>
                <w:lang w:eastAsia="en-GB"/>
              </w:rPr>
              <w:t>apter</w:t>
            </w:r>
            <w:r w:rsidRPr="00976B83">
              <w:rPr>
                <w:sz w:val="16"/>
                <w:szCs w:val="16"/>
                <w:lang w:eastAsia="en-GB"/>
              </w:rPr>
              <w:t xml:space="preserve">; </w:t>
            </w:r>
          </w:p>
          <w:p w:rsidRPr="00976B83" w:rsidR="00302147" w:rsidP="00682B69" w:rsidRDefault="00302147" w14:paraId="5DA48AC8" w14:textId="77777777">
            <w:pPr>
              <w:rPr>
                <w:sz w:val="16"/>
                <w:szCs w:val="16"/>
                <w:lang w:eastAsia="en-GB"/>
              </w:rPr>
            </w:pPr>
            <w:r w:rsidRPr="00976B83">
              <w:rPr>
                <w:sz w:val="16"/>
                <w:szCs w:val="16"/>
                <w:lang w:eastAsia="en-GB"/>
              </w:rPr>
              <w:t>Correct Circle code</w:t>
            </w:r>
          </w:p>
          <w:p w:rsidRPr="00976B83" w:rsidR="00302147" w:rsidP="00682B69" w:rsidRDefault="00302147" w14:paraId="19EEDA52" w14:textId="77777777">
            <w:pPr>
              <w:rPr>
                <w:sz w:val="16"/>
                <w:szCs w:val="16"/>
                <w:lang w:eastAsia="en-GB"/>
              </w:rPr>
            </w:pPr>
            <w:r w:rsidRPr="00976B83">
              <w:rPr>
                <w:sz w:val="16"/>
                <w:szCs w:val="16"/>
                <w:lang w:eastAsia="en-GB"/>
              </w:rPr>
              <w:t>Self-Test: Data Types</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997CC1D" w14:textId="77777777">
            <w:pPr>
              <w:rPr>
                <w:sz w:val="16"/>
                <w:szCs w:val="16"/>
                <w:lang w:eastAsia="en-GB"/>
              </w:rPr>
            </w:pPr>
          </w:p>
        </w:tc>
      </w:tr>
      <w:tr w:rsidRPr="00976B83" w:rsidR="00302147" w:rsidTr="00EE253E" w14:paraId="26FB2840" w14:textId="77777777">
        <w:trPr>
          <w:cantSplit/>
          <w:trHeight w:val="1144"/>
        </w:trPr>
        <w:tc>
          <w:tcPr>
            <w:tcW w:w="183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45D2578" w14:textId="77777777">
            <w:pPr>
              <w:rPr>
                <w:b/>
                <w:sz w:val="18"/>
                <w:szCs w:val="16"/>
                <w:lang w:eastAsia="en-GB"/>
              </w:rPr>
            </w:pPr>
            <w:r w:rsidRPr="00976B83">
              <w:rPr>
                <w:b/>
                <w:sz w:val="18"/>
                <w:szCs w:val="16"/>
                <w:lang w:eastAsia="en-GB"/>
              </w:rPr>
              <w:t>1.Temperature Converter Variables and Data Types</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0C655AF" w14:textId="77777777">
            <w:pPr>
              <w:rPr>
                <w:sz w:val="16"/>
                <w:szCs w:val="16"/>
              </w:rPr>
            </w:pPr>
            <w:r w:rsidRPr="00976B83">
              <w:rPr>
                <w:sz w:val="16"/>
                <w:szCs w:val="16"/>
              </w:rPr>
              <w:t xml:space="preserve">Learn how to declare </w:t>
            </w:r>
            <w:r w:rsidRPr="00976B83">
              <w:rPr>
                <w:b/>
                <w:sz w:val="16"/>
                <w:szCs w:val="16"/>
              </w:rPr>
              <w:t>variables</w:t>
            </w:r>
            <w:r w:rsidRPr="00976B83">
              <w:rPr>
                <w:sz w:val="16"/>
                <w:szCs w:val="16"/>
              </w:rPr>
              <w:t xml:space="preserve"> and the importance of data types.</w:t>
            </w:r>
          </w:p>
          <w:p w:rsidRPr="00976B83" w:rsidR="00302147" w:rsidP="00682B69" w:rsidRDefault="00302147" w14:paraId="110FFD37"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B65594B" w14:textId="77777777">
            <w:pPr>
              <w:rPr>
                <w:sz w:val="16"/>
                <w:szCs w:val="16"/>
                <w:lang w:eastAsia="en-GB"/>
              </w:rPr>
            </w:pPr>
            <w:r w:rsidRPr="00976B83">
              <w:rPr>
                <w:sz w:val="16"/>
                <w:szCs w:val="16"/>
                <w:lang w:eastAsia="en-GB"/>
              </w:rPr>
              <w:t>Temperature conversion algorithm and program. Also implement corrected circle program.</w:t>
            </w:r>
          </w:p>
          <w:p w:rsidRPr="00976B83" w:rsidR="00302147" w:rsidP="00682B69" w:rsidRDefault="00302147" w14:paraId="6B699379"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BCE6FBF" w14:textId="77777777">
            <w:pPr>
              <w:rPr>
                <w:sz w:val="16"/>
                <w:szCs w:val="16"/>
                <w:lang w:eastAsia="en-GB"/>
              </w:rPr>
            </w:pPr>
            <w:r w:rsidRPr="00976B83">
              <w:rPr>
                <w:sz w:val="16"/>
                <w:szCs w:val="16"/>
                <w:lang w:eastAsia="en-GB"/>
              </w:rPr>
              <w:t xml:space="preserve">Read: next Ch.; </w:t>
            </w:r>
          </w:p>
          <w:p w:rsidRPr="00976B83" w:rsidR="00302147" w:rsidP="00682B69" w:rsidRDefault="00302147" w14:paraId="726970D8" w14:textId="77777777">
            <w:pPr>
              <w:rPr>
                <w:sz w:val="16"/>
                <w:szCs w:val="16"/>
                <w:lang w:eastAsia="en-GB"/>
              </w:rPr>
            </w:pPr>
            <w:r w:rsidRPr="00976B83">
              <w:rPr>
                <w:sz w:val="16"/>
                <w:szCs w:val="16"/>
                <w:lang w:eastAsia="en-GB"/>
              </w:rPr>
              <w:t>Self-Test: Division operators and error types</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FE9F23F" w14:textId="77777777">
            <w:pPr>
              <w:rPr>
                <w:sz w:val="16"/>
                <w:szCs w:val="16"/>
                <w:lang w:eastAsia="en-GB"/>
              </w:rPr>
            </w:pPr>
          </w:p>
        </w:tc>
      </w:tr>
      <w:tr w:rsidRPr="00976B83" w:rsidR="00302147" w:rsidTr="00EE253E" w14:paraId="17818DBE" w14:textId="77777777">
        <w:trPr>
          <w:cantSplit/>
          <w:trHeight w:val="488"/>
        </w:trPr>
        <w:tc>
          <w:tcPr>
            <w:tcW w:w="183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7A667AB" w14:textId="77777777">
            <w:pPr>
              <w:rPr>
                <w:b/>
                <w:sz w:val="18"/>
                <w:szCs w:val="16"/>
                <w:lang w:eastAsia="en-GB"/>
              </w:rPr>
            </w:pPr>
            <w:r w:rsidRPr="00976B83">
              <w:rPr>
                <w:b/>
                <w:sz w:val="18"/>
                <w:szCs w:val="16"/>
                <w:lang w:eastAsia="en-GB"/>
              </w:rPr>
              <w:t>2.Card Game- Arithmetic, Error Handling and Selection</w:t>
            </w:r>
          </w:p>
          <w:p w:rsidRPr="00976B83" w:rsidR="00302147" w:rsidP="00682B69" w:rsidRDefault="00302147" w14:paraId="1F72F646" w14:textId="77777777">
            <w:pPr>
              <w:rPr>
                <w:b/>
                <w:sz w:val="18"/>
                <w:szCs w:val="16"/>
                <w:lang w:eastAsia="en-GB"/>
              </w:rPr>
            </w:pPr>
          </w:p>
        </w:tc>
        <w:tc>
          <w:tcPr>
            <w:tcW w:w="2031" w:type="dxa"/>
            <w:tcBorders>
              <w:top w:val="single" w:color="auto" w:sz="4" w:space="0"/>
              <w:left w:val="single" w:color="auto" w:sz="4" w:space="0"/>
              <w:bottom w:val="single" w:color="auto" w:sz="4" w:space="0"/>
              <w:right w:val="single" w:color="auto" w:sz="4" w:space="0"/>
            </w:tcBorders>
          </w:tcPr>
          <w:p w:rsidRPr="00976B83" w:rsidR="00302147" w:rsidP="0B55FCAE" w:rsidRDefault="0B55FCAE" w14:paraId="0F8ED4CE" w14:textId="6A26B4E0">
            <w:pPr>
              <w:rPr>
                <w:sz w:val="16"/>
                <w:szCs w:val="16"/>
                <w:lang w:eastAsia="en-GB"/>
              </w:rPr>
            </w:pPr>
            <w:r w:rsidRPr="00976B83">
              <w:rPr>
                <w:sz w:val="16"/>
                <w:szCs w:val="16"/>
                <w:lang w:eastAsia="en-GB"/>
              </w:rPr>
              <w:t xml:space="preserve">This problem will give you practice in using a range of </w:t>
            </w:r>
            <w:r w:rsidRPr="00976B83">
              <w:rPr>
                <w:b/>
                <w:bCs/>
                <w:sz w:val="16"/>
                <w:szCs w:val="16"/>
                <w:lang w:eastAsia="en-GB"/>
              </w:rPr>
              <w:t>arithmetic operations.</w:t>
            </w:r>
          </w:p>
          <w:p w:rsidRPr="00976B83" w:rsidR="00302147" w:rsidP="00682B69" w:rsidRDefault="00302147" w14:paraId="29092F49" w14:textId="77777777">
            <w:pPr>
              <w:rPr>
                <w:sz w:val="16"/>
                <w:szCs w:val="16"/>
                <w:lang w:eastAsia="en-GB"/>
              </w:rPr>
            </w:pPr>
            <w:r w:rsidRPr="00976B83">
              <w:rPr>
                <w:sz w:val="16"/>
                <w:szCs w:val="16"/>
              </w:rPr>
              <w:t>Learn about different types of error and the basics of exception handling.</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7CF3808" w14:textId="77777777">
            <w:pPr>
              <w:rPr>
                <w:sz w:val="16"/>
                <w:szCs w:val="16"/>
                <w:lang w:eastAsia="en-GB"/>
              </w:rPr>
            </w:pPr>
            <w:r w:rsidRPr="00976B83">
              <w:rPr>
                <w:sz w:val="16"/>
                <w:szCs w:val="16"/>
                <w:lang w:eastAsia="en-GB"/>
              </w:rPr>
              <w:t>Develop algorithm. Complete and extend program.</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78A2144" w14:textId="77777777">
            <w:pPr>
              <w:rPr>
                <w:sz w:val="16"/>
                <w:szCs w:val="16"/>
                <w:lang w:eastAsia="en-GB"/>
              </w:rPr>
            </w:pPr>
            <w:r w:rsidRPr="00976B83">
              <w:rPr>
                <w:sz w:val="16"/>
                <w:szCs w:val="16"/>
                <w:lang w:eastAsia="en-GB"/>
              </w:rPr>
              <w:t>Read: next Ch.</w:t>
            </w:r>
          </w:p>
          <w:p w:rsidRPr="00976B83" w:rsidR="00302147" w:rsidP="00682B69" w:rsidRDefault="00302147" w14:paraId="50826F94" w14:textId="77777777">
            <w:pPr>
              <w:rPr>
                <w:sz w:val="16"/>
                <w:szCs w:val="16"/>
                <w:lang w:eastAsia="en-GB"/>
              </w:rPr>
            </w:pPr>
            <w:r w:rsidRPr="00976B83">
              <w:rPr>
                <w:sz w:val="16"/>
                <w:szCs w:val="16"/>
                <w:lang w:eastAsia="en-GB"/>
              </w:rPr>
              <w:t>Self-Test: rewrite nested if</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E6BBB01" w14:textId="77777777">
            <w:pPr>
              <w:rPr>
                <w:sz w:val="16"/>
                <w:szCs w:val="16"/>
                <w:lang w:eastAsia="en-GB"/>
              </w:rPr>
            </w:pPr>
            <w:r w:rsidRPr="00976B83">
              <w:rPr>
                <w:sz w:val="16"/>
                <w:szCs w:val="16"/>
                <w:lang w:eastAsia="en-GB"/>
              </w:rPr>
              <w:t>Exception Handling. Add loops to card game program</w:t>
            </w:r>
          </w:p>
        </w:tc>
      </w:tr>
      <w:tr w:rsidRPr="00976B83" w:rsidR="00302147" w:rsidTr="00EE253E" w14:paraId="616B360D" w14:textId="77777777">
        <w:trPr>
          <w:cantSplit/>
          <w:trHeight w:val="487"/>
        </w:trPr>
        <w:tc>
          <w:tcPr>
            <w:tcW w:w="183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6903798" w14:textId="77777777">
            <w:pPr>
              <w:rPr>
                <w:b/>
                <w:sz w:val="18"/>
                <w:szCs w:val="16"/>
                <w:lang w:eastAsia="en-GB"/>
              </w:rPr>
            </w:pPr>
            <w:r w:rsidRPr="00976B83">
              <w:rPr>
                <w:b/>
                <w:sz w:val="18"/>
                <w:szCs w:val="16"/>
                <w:lang w:eastAsia="en-GB"/>
              </w:rPr>
              <w:t>3. Rock, Paper, Scissors –Making Decisions</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2877F69" w14:textId="77777777">
            <w:pPr>
              <w:rPr>
                <w:sz w:val="16"/>
                <w:szCs w:val="16"/>
                <w:lang w:eastAsia="en-GB"/>
              </w:rPr>
            </w:pPr>
            <w:r w:rsidRPr="00976B83">
              <w:rPr>
                <w:sz w:val="16"/>
                <w:szCs w:val="16"/>
                <w:lang w:eastAsia="en-GB"/>
              </w:rPr>
              <w:t xml:space="preserve">Learn how to use </w:t>
            </w:r>
            <w:r w:rsidRPr="00976B83">
              <w:rPr>
                <w:b/>
                <w:sz w:val="16"/>
                <w:szCs w:val="16"/>
                <w:lang w:eastAsia="en-GB"/>
              </w:rPr>
              <w:t>if… then... else…</w:t>
            </w:r>
            <w:r w:rsidRPr="00976B83">
              <w:rPr>
                <w:sz w:val="16"/>
                <w:szCs w:val="16"/>
                <w:lang w:eastAsia="en-GB"/>
              </w:rPr>
              <w:t xml:space="preserve"> statements to control the flow of execution in a program.</w:t>
            </w:r>
          </w:p>
          <w:p w:rsidRPr="00976B83" w:rsidR="00302147" w:rsidP="00682B69" w:rsidRDefault="00302147" w14:paraId="08CE6F91"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3079B7C" w14:textId="77777777">
            <w:pPr>
              <w:rPr>
                <w:sz w:val="16"/>
                <w:szCs w:val="16"/>
                <w:lang w:eastAsia="en-GB"/>
              </w:rPr>
            </w:pPr>
            <w:r w:rsidRPr="00976B83">
              <w:rPr>
                <w:sz w:val="16"/>
                <w:szCs w:val="16"/>
                <w:lang w:eastAsia="en-GB"/>
              </w:rPr>
              <w:t>Devise algorithm and complete rock, paper, scissors program.</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F8D95B1" w14:textId="77777777">
            <w:pPr>
              <w:rPr>
                <w:sz w:val="16"/>
                <w:szCs w:val="16"/>
                <w:lang w:eastAsia="en-GB"/>
              </w:rPr>
            </w:pPr>
            <w:r w:rsidRPr="00976B83">
              <w:rPr>
                <w:sz w:val="16"/>
                <w:szCs w:val="16"/>
                <w:lang w:eastAsia="en-GB"/>
              </w:rPr>
              <w:t>Read: next Ch.</w:t>
            </w:r>
          </w:p>
          <w:p w:rsidRPr="00976B83" w:rsidR="00302147" w:rsidP="00682B69" w:rsidRDefault="00302147" w14:paraId="7F82757F" w14:textId="77777777">
            <w:pPr>
              <w:rPr>
                <w:sz w:val="16"/>
                <w:szCs w:val="16"/>
                <w:lang w:eastAsia="en-GB"/>
              </w:rPr>
            </w:pPr>
            <w:r w:rsidRPr="00976B83">
              <w:rPr>
                <w:sz w:val="16"/>
                <w:szCs w:val="16"/>
                <w:lang w:eastAsia="en-GB"/>
              </w:rPr>
              <w:t>Self-Test: write simple loops</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DEF453F" w14:textId="77777777">
            <w:pPr>
              <w:rPr>
                <w:sz w:val="16"/>
                <w:szCs w:val="16"/>
                <w:lang w:eastAsia="en-GB"/>
              </w:rPr>
            </w:pPr>
            <w:r w:rsidRPr="00976B83">
              <w:rPr>
                <w:sz w:val="16"/>
                <w:szCs w:val="16"/>
                <w:lang w:eastAsia="en-GB"/>
              </w:rPr>
              <w:t>Design and write a leap year program</w:t>
            </w:r>
          </w:p>
        </w:tc>
      </w:tr>
      <w:tr w:rsidRPr="00976B83" w:rsidR="00302147" w:rsidTr="00EE253E" w14:paraId="1B4A6A2C" w14:textId="77777777">
        <w:trPr>
          <w:cantSplit/>
          <w:trHeight w:val="2139"/>
        </w:trPr>
        <w:tc>
          <w:tcPr>
            <w:tcW w:w="1838" w:type="dxa"/>
            <w:tcBorders>
              <w:top w:val="single" w:color="auto" w:sz="4" w:space="0"/>
              <w:left w:val="single" w:color="auto" w:sz="4" w:space="0"/>
              <w:right w:val="single" w:color="auto" w:sz="4" w:space="0"/>
            </w:tcBorders>
          </w:tcPr>
          <w:p w:rsidRPr="00976B83" w:rsidR="00302147" w:rsidP="00682B69" w:rsidRDefault="00302147" w14:paraId="20DD5D6B" w14:textId="77777777">
            <w:pPr>
              <w:rPr>
                <w:b/>
                <w:sz w:val="18"/>
                <w:szCs w:val="16"/>
                <w:lang w:eastAsia="en-GB"/>
              </w:rPr>
            </w:pPr>
            <w:r w:rsidRPr="00976B83">
              <w:rPr>
                <w:b/>
                <w:sz w:val="18"/>
                <w:szCs w:val="16"/>
                <w:lang w:eastAsia="en-GB"/>
              </w:rPr>
              <w:t>4.Guessing Game – Repetition (2/3 lessons)</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915A221" w14:textId="77777777">
            <w:pPr>
              <w:rPr>
                <w:sz w:val="16"/>
                <w:szCs w:val="16"/>
                <w:lang w:eastAsia="en-GB"/>
              </w:rPr>
            </w:pPr>
            <w:r w:rsidRPr="00976B83">
              <w:rPr>
                <w:sz w:val="16"/>
                <w:szCs w:val="16"/>
                <w:lang w:eastAsia="en-GB"/>
              </w:rPr>
              <w:t xml:space="preserve">Learn how to use </w:t>
            </w:r>
            <w:r w:rsidRPr="00976B83" w:rsidR="00DF73E5">
              <w:rPr>
                <w:b/>
                <w:sz w:val="16"/>
                <w:szCs w:val="16"/>
                <w:lang w:eastAsia="en-GB"/>
              </w:rPr>
              <w:t xml:space="preserve">for, while and do-while </w:t>
            </w:r>
            <w:r w:rsidRPr="00976B83">
              <w:rPr>
                <w:sz w:val="16"/>
                <w:szCs w:val="16"/>
                <w:lang w:eastAsia="en-GB"/>
              </w:rPr>
              <w:t>loops to control the flow of execution in a program.</w:t>
            </w:r>
          </w:p>
          <w:p w:rsidRPr="00976B83" w:rsidR="00302147" w:rsidP="00682B69" w:rsidRDefault="00302147" w14:paraId="61CDCEAD" w14:textId="77777777">
            <w:pPr>
              <w:rPr>
                <w:sz w:val="16"/>
                <w:szCs w:val="16"/>
                <w:lang w:eastAsia="en-GB"/>
              </w:rPr>
            </w:pPr>
          </w:p>
          <w:p w:rsidRPr="00976B83" w:rsidR="00302147" w:rsidP="00682B69" w:rsidRDefault="00302147" w14:paraId="2799BBD1" w14:textId="77777777">
            <w:pPr>
              <w:rPr>
                <w:sz w:val="16"/>
                <w:szCs w:val="16"/>
                <w:lang w:eastAsia="en-GB"/>
              </w:rPr>
            </w:pPr>
            <w:r w:rsidRPr="00976B83">
              <w:rPr>
                <w:sz w:val="16"/>
                <w:szCs w:val="16"/>
                <w:lang w:eastAsia="en-GB"/>
              </w:rPr>
              <w:t xml:space="preserve">Learn </w:t>
            </w:r>
            <w:r w:rsidRPr="00976B83">
              <w:rPr>
                <w:b/>
                <w:sz w:val="16"/>
                <w:szCs w:val="16"/>
                <w:lang w:eastAsia="en-GB"/>
              </w:rPr>
              <w:t>which is the best type</w:t>
            </w:r>
            <w:r w:rsidRPr="00976B83">
              <w:rPr>
                <w:sz w:val="16"/>
                <w:szCs w:val="16"/>
                <w:lang w:eastAsia="en-GB"/>
              </w:rPr>
              <w:t xml:space="preserve"> of loop to use to solve a particular problem.</w:t>
            </w:r>
          </w:p>
          <w:p w:rsidRPr="00976B83" w:rsidR="00302147" w:rsidP="00682B69" w:rsidRDefault="00302147" w14:paraId="6BB9E253" w14:textId="77777777">
            <w:pPr>
              <w:rPr>
                <w:sz w:val="16"/>
                <w:szCs w:val="16"/>
                <w:lang w:eastAsia="en-GB"/>
              </w:rPr>
            </w:pPr>
          </w:p>
        </w:tc>
        <w:tc>
          <w:tcPr>
            <w:tcW w:w="2032" w:type="dxa"/>
            <w:tcBorders>
              <w:top w:val="single" w:color="auto" w:sz="4" w:space="0"/>
              <w:left w:val="single" w:color="auto" w:sz="4" w:space="0"/>
              <w:right w:val="single" w:color="auto" w:sz="4" w:space="0"/>
            </w:tcBorders>
          </w:tcPr>
          <w:p w:rsidRPr="00976B83" w:rsidR="00302147" w:rsidP="00682B69" w:rsidRDefault="00302147" w14:paraId="7FEAEF2D" w14:textId="77777777">
            <w:pPr>
              <w:rPr>
                <w:sz w:val="16"/>
                <w:szCs w:val="16"/>
                <w:lang w:eastAsia="en-GB"/>
              </w:rPr>
            </w:pPr>
            <w:r w:rsidRPr="00976B83">
              <w:rPr>
                <w:sz w:val="16"/>
                <w:szCs w:val="16"/>
                <w:lang w:eastAsia="en-GB"/>
              </w:rPr>
              <w:t>If miniquiz</w:t>
            </w:r>
          </w:p>
          <w:p w:rsidRPr="00976B83" w:rsidR="00302147" w:rsidP="00682B69" w:rsidRDefault="00302147" w14:paraId="76E40189" w14:textId="77777777">
            <w:pPr>
              <w:rPr>
                <w:sz w:val="16"/>
                <w:szCs w:val="16"/>
                <w:lang w:eastAsia="en-GB"/>
              </w:rPr>
            </w:pPr>
            <w:r w:rsidRPr="00976B83">
              <w:rPr>
                <w:sz w:val="16"/>
                <w:szCs w:val="16"/>
                <w:lang w:eastAsia="en-GB"/>
              </w:rPr>
              <w:t>Design and implement simple guessing game.</w:t>
            </w:r>
          </w:p>
          <w:p w:rsidRPr="00976B83" w:rsidR="00302147" w:rsidP="00682B69" w:rsidRDefault="00302147" w14:paraId="33E85217" w14:textId="77777777">
            <w:pPr>
              <w:rPr>
                <w:sz w:val="16"/>
                <w:szCs w:val="16"/>
                <w:lang w:eastAsia="en-GB"/>
              </w:rPr>
            </w:pPr>
            <w:r w:rsidRPr="00976B83">
              <w:rPr>
                <w:sz w:val="16"/>
                <w:szCs w:val="16"/>
                <w:lang w:eastAsia="en-GB"/>
              </w:rPr>
              <w:t>Extra exercises on p. 32 to reinforce loop constructs</w:t>
            </w:r>
          </w:p>
          <w:p w:rsidRPr="00976B83" w:rsidR="00302147" w:rsidP="00682B69" w:rsidRDefault="00302147" w14:paraId="23DE523C" w14:textId="77777777">
            <w:pPr>
              <w:rPr>
                <w:sz w:val="16"/>
                <w:szCs w:val="16"/>
                <w:lang w:eastAsia="en-GB"/>
              </w:rPr>
            </w:pPr>
          </w:p>
        </w:tc>
        <w:tc>
          <w:tcPr>
            <w:tcW w:w="2032" w:type="dxa"/>
            <w:tcBorders>
              <w:top w:val="single" w:color="auto" w:sz="4" w:space="0"/>
              <w:left w:val="single" w:color="auto" w:sz="4" w:space="0"/>
              <w:right w:val="single" w:color="auto" w:sz="4" w:space="0"/>
            </w:tcBorders>
          </w:tcPr>
          <w:p w:rsidRPr="00976B83" w:rsidR="00302147" w:rsidP="00682B69" w:rsidRDefault="00302147" w14:paraId="32BCD323" w14:textId="77777777">
            <w:pPr>
              <w:rPr>
                <w:sz w:val="16"/>
                <w:szCs w:val="16"/>
                <w:lang w:eastAsia="en-GB"/>
              </w:rPr>
            </w:pPr>
            <w:r w:rsidRPr="00976B83">
              <w:rPr>
                <w:sz w:val="16"/>
                <w:szCs w:val="16"/>
                <w:lang w:eastAsia="en-GB"/>
              </w:rPr>
              <w:t>Do: complete table on p.32 (type of loop)</w:t>
            </w:r>
          </w:p>
          <w:p w:rsidRPr="00976B83" w:rsidR="00302147" w:rsidP="00682B69" w:rsidRDefault="00302147" w14:paraId="16B3CCC3" w14:textId="77777777">
            <w:pPr>
              <w:rPr>
                <w:sz w:val="16"/>
                <w:szCs w:val="16"/>
                <w:lang w:eastAsia="en-GB"/>
              </w:rPr>
            </w:pPr>
            <w:r w:rsidRPr="00976B83">
              <w:rPr>
                <w:sz w:val="16"/>
                <w:szCs w:val="16"/>
                <w:lang w:eastAsia="en-GB"/>
              </w:rPr>
              <w:t>Write pseudocode for two problems</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1F23C06" w14:textId="77777777">
            <w:pPr>
              <w:rPr>
                <w:sz w:val="16"/>
                <w:szCs w:val="16"/>
                <w:lang w:eastAsia="en-GB"/>
              </w:rPr>
            </w:pPr>
            <w:r w:rsidRPr="00976B83">
              <w:rPr>
                <w:sz w:val="16"/>
                <w:szCs w:val="16"/>
                <w:lang w:eastAsia="en-GB"/>
              </w:rPr>
              <w:t xml:space="preserve">3n+1 algorithm </w:t>
            </w:r>
          </w:p>
          <w:p w:rsidRPr="00976B83" w:rsidR="00302147" w:rsidP="00682B69" w:rsidRDefault="00302147" w14:paraId="52E56223" w14:textId="77777777">
            <w:pPr>
              <w:rPr>
                <w:sz w:val="16"/>
                <w:szCs w:val="16"/>
                <w:lang w:eastAsia="en-GB"/>
              </w:rPr>
            </w:pPr>
          </w:p>
          <w:p w:rsidRPr="00976B83" w:rsidR="00302147" w:rsidP="00682B69" w:rsidRDefault="00302147" w14:paraId="3A31C706" w14:textId="77777777">
            <w:pPr>
              <w:rPr>
                <w:sz w:val="16"/>
                <w:szCs w:val="16"/>
                <w:lang w:eastAsia="en-GB"/>
              </w:rPr>
            </w:pPr>
            <w:r w:rsidRPr="00976B83">
              <w:rPr>
                <w:sz w:val="16"/>
                <w:szCs w:val="16"/>
                <w:lang w:eastAsia="en-GB"/>
              </w:rPr>
              <w:t>Roman Numerals</w:t>
            </w:r>
          </w:p>
          <w:p w:rsidRPr="00976B83" w:rsidR="00302147" w:rsidP="00682B69" w:rsidRDefault="00302147" w14:paraId="07547A01" w14:textId="77777777">
            <w:pPr>
              <w:rPr>
                <w:sz w:val="16"/>
                <w:szCs w:val="16"/>
                <w:lang w:eastAsia="en-GB"/>
              </w:rPr>
            </w:pPr>
          </w:p>
          <w:p w:rsidRPr="00976B83" w:rsidR="00302147" w:rsidP="00682B69" w:rsidRDefault="00302147" w14:paraId="5043CB0F" w14:textId="77777777">
            <w:pPr>
              <w:rPr>
                <w:sz w:val="16"/>
                <w:szCs w:val="16"/>
                <w:lang w:eastAsia="en-GB"/>
              </w:rPr>
            </w:pPr>
          </w:p>
        </w:tc>
      </w:tr>
      <w:tr w:rsidRPr="00976B83" w:rsidR="00302147" w:rsidTr="00EE253E" w14:paraId="154D693E" w14:textId="77777777">
        <w:trPr>
          <w:cantSplit/>
          <w:trHeight w:val="144"/>
        </w:trPr>
        <w:tc>
          <w:tcPr>
            <w:tcW w:w="183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722F405" w14:textId="77777777">
            <w:pPr>
              <w:rPr>
                <w:b/>
                <w:sz w:val="18"/>
                <w:szCs w:val="16"/>
                <w:lang w:eastAsia="en-GB"/>
              </w:rPr>
            </w:pPr>
            <w:r w:rsidRPr="00976B83">
              <w:rPr>
                <w:b/>
                <w:sz w:val="18"/>
                <w:szCs w:val="16"/>
                <w:lang w:eastAsia="en-GB"/>
              </w:rPr>
              <w:t>5. Guessing Game Assignment</w:t>
            </w:r>
          </w:p>
          <w:p w:rsidRPr="00976B83" w:rsidR="00302147" w:rsidP="00682B69" w:rsidRDefault="00302147" w14:paraId="0EE952FD" w14:textId="77777777">
            <w:pPr>
              <w:rPr>
                <w:b/>
                <w:sz w:val="18"/>
                <w:szCs w:val="16"/>
                <w:lang w:eastAsia="en-GB"/>
              </w:rPr>
            </w:pPr>
            <w:r w:rsidRPr="00976B83">
              <w:rPr>
                <w:b/>
                <w:sz w:val="18"/>
                <w:szCs w:val="16"/>
                <w:lang w:eastAsia="en-GB"/>
              </w:rPr>
              <w:t>(2 lessons)</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998320E" w14:textId="77777777">
            <w:pPr>
              <w:rPr>
                <w:sz w:val="16"/>
                <w:szCs w:val="16"/>
                <w:lang w:eastAsia="en-GB"/>
              </w:rPr>
            </w:pPr>
            <w:r w:rsidRPr="00976B83">
              <w:rPr>
                <w:sz w:val="16"/>
                <w:szCs w:val="16"/>
                <w:lang w:eastAsia="en-GB"/>
              </w:rPr>
              <w:t>Learn Linear and Binary Search algorithms</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E563536" w14:textId="77777777">
            <w:pPr>
              <w:rPr>
                <w:sz w:val="16"/>
                <w:szCs w:val="16"/>
                <w:lang w:eastAsia="en-GB"/>
              </w:rPr>
            </w:pPr>
            <w:r w:rsidRPr="00976B83">
              <w:rPr>
                <w:sz w:val="16"/>
                <w:szCs w:val="16"/>
                <w:lang w:eastAsia="en-GB"/>
              </w:rPr>
              <w:t>Devise algorithm for binary search.</w:t>
            </w:r>
          </w:p>
          <w:p w:rsidRPr="00976B83" w:rsidR="00302147" w:rsidP="00682B69" w:rsidRDefault="00302147" w14:paraId="6BBFC96A" w14:textId="77777777">
            <w:pPr>
              <w:rPr>
                <w:sz w:val="16"/>
                <w:szCs w:val="16"/>
                <w:lang w:eastAsia="en-GB"/>
              </w:rPr>
            </w:pPr>
            <w:r w:rsidRPr="00976B83">
              <w:rPr>
                <w:sz w:val="16"/>
                <w:szCs w:val="16"/>
                <w:lang w:eastAsia="en-GB"/>
              </w:rPr>
              <w:t>Guessing Game</w:t>
            </w:r>
          </w:p>
          <w:p w:rsidRPr="00976B83" w:rsidR="00302147" w:rsidP="00682B69" w:rsidRDefault="00302147" w14:paraId="07459315"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B258581" w14:textId="77777777">
            <w:pPr>
              <w:rPr>
                <w:b/>
                <w:sz w:val="16"/>
                <w:szCs w:val="16"/>
                <w:lang w:eastAsia="en-GB"/>
              </w:rPr>
            </w:pPr>
            <w:r w:rsidRPr="00976B83">
              <w:rPr>
                <w:b/>
                <w:sz w:val="16"/>
                <w:szCs w:val="16"/>
                <w:lang w:eastAsia="en-GB"/>
              </w:rPr>
              <w:t>Write up Ass. 1: Guessing Game</w:t>
            </w:r>
          </w:p>
          <w:p w:rsidRPr="00976B83" w:rsidR="00302147" w:rsidP="00682B69" w:rsidRDefault="00302147" w14:paraId="6537F28F" w14:textId="77777777">
            <w:pPr>
              <w:rPr>
                <w:sz w:val="16"/>
                <w:szCs w:val="16"/>
                <w:lang w:eastAsia="en-GB"/>
              </w:rPr>
            </w:pP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DFB9E20" w14:textId="77777777">
            <w:pPr>
              <w:rPr>
                <w:sz w:val="16"/>
                <w:szCs w:val="16"/>
                <w:lang w:eastAsia="en-GB"/>
              </w:rPr>
            </w:pPr>
          </w:p>
        </w:tc>
      </w:tr>
      <w:tr w:rsidRPr="00976B83" w:rsidR="00302147" w:rsidTr="00EE253E" w14:paraId="7F8D0F0C" w14:textId="77777777">
        <w:trPr>
          <w:cantSplit/>
          <w:trHeight w:val="1167"/>
        </w:trPr>
        <w:tc>
          <w:tcPr>
            <w:tcW w:w="1838" w:type="dxa"/>
            <w:tcBorders>
              <w:top w:val="single" w:color="auto" w:sz="4" w:space="0"/>
              <w:left w:val="single" w:color="auto" w:sz="4" w:space="0"/>
              <w:right w:val="single" w:color="auto" w:sz="4" w:space="0"/>
            </w:tcBorders>
          </w:tcPr>
          <w:p w:rsidRPr="00976B83" w:rsidR="00302147" w:rsidP="00682B69" w:rsidRDefault="00302147" w14:paraId="39F147D9" w14:textId="77777777">
            <w:pPr>
              <w:rPr>
                <w:b/>
                <w:sz w:val="18"/>
                <w:szCs w:val="16"/>
                <w:lang w:eastAsia="en-GB"/>
              </w:rPr>
            </w:pPr>
            <w:r w:rsidRPr="00976B83">
              <w:rPr>
                <w:b/>
                <w:sz w:val="18"/>
                <w:szCs w:val="16"/>
                <w:lang w:eastAsia="en-GB"/>
              </w:rPr>
              <w:t>6.Encryption Introducing Strings</w:t>
            </w:r>
          </w:p>
          <w:p w:rsidRPr="00976B83" w:rsidR="00302147" w:rsidP="00682B69" w:rsidRDefault="00302147" w14:paraId="697D0C28" w14:textId="77777777">
            <w:pPr>
              <w:rPr>
                <w:b/>
                <w:sz w:val="18"/>
                <w:szCs w:val="16"/>
                <w:lang w:eastAsia="en-GB"/>
              </w:rPr>
            </w:pPr>
            <w:r w:rsidRPr="00976B83">
              <w:rPr>
                <w:b/>
                <w:sz w:val="18"/>
                <w:szCs w:val="16"/>
                <w:lang w:eastAsia="en-GB"/>
              </w:rPr>
              <w:t>Caesar Shift</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6C6CD3E" w14:textId="77777777">
            <w:pPr>
              <w:rPr>
                <w:sz w:val="16"/>
                <w:szCs w:val="16"/>
                <w:lang w:eastAsia="en-GB"/>
              </w:rPr>
            </w:pPr>
            <w:r w:rsidRPr="00976B83">
              <w:rPr>
                <w:sz w:val="16"/>
                <w:szCs w:val="16"/>
                <w:lang w:eastAsia="en-GB"/>
              </w:rPr>
              <w:t xml:space="preserve">Learn how to use </w:t>
            </w:r>
            <w:r w:rsidRPr="00976B83">
              <w:rPr>
                <w:b/>
                <w:sz w:val="16"/>
                <w:szCs w:val="16"/>
                <w:lang w:eastAsia="en-GB"/>
              </w:rPr>
              <w:t>strings</w:t>
            </w:r>
            <w:r w:rsidRPr="00976B83">
              <w:rPr>
                <w:sz w:val="16"/>
                <w:szCs w:val="16"/>
                <w:lang w:eastAsia="en-GB"/>
              </w:rPr>
              <w:t xml:space="preserve"> to store text and how to manipulate individual characters within the strings.</w:t>
            </w:r>
          </w:p>
          <w:p w:rsidRPr="00976B83" w:rsidR="00302147" w:rsidP="00682B69" w:rsidRDefault="00302147" w14:paraId="7787E379" w14:textId="77777777">
            <w:pPr>
              <w:rPr>
                <w:sz w:val="16"/>
                <w:szCs w:val="16"/>
                <w:lang w:eastAsia="en-GB"/>
              </w:rPr>
            </w:pPr>
            <w:r w:rsidRPr="00976B83">
              <w:rPr>
                <w:sz w:val="16"/>
                <w:szCs w:val="16"/>
                <w:lang w:eastAsia="en-GB"/>
              </w:rPr>
              <w:t xml:space="preserve">Learn how to use </w:t>
            </w:r>
            <w:r w:rsidRPr="00976B83">
              <w:rPr>
                <w:b/>
                <w:sz w:val="16"/>
                <w:szCs w:val="16"/>
                <w:lang w:eastAsia="en-GB"/>
              </w:rPr>
              <w:t xml:space="preserve">nested loops. </w:t>
            </w:r>
            <w:r w:rsidRPr="00976B83">
              <w:rPr>
                <w:sz w:val="16"/>
                <w:szCs w:val="16"/>
                <w:lang w:eastAsia="en-GB"/>
              </w:rPr>
              <w:tab/>
            </w:r>
            <w:r w:rsidRPr="00976B83">
              <w:rPr>
                <w:sz w:val="16"/>
                <w:szCs w:val="16"/>
                <w:lang w:eastAsia="en-GB"/>
              </w:rPr>
              <w:t>Learn how to test a program using</w:t>
            </w:r>
            <w:r w:rsidRPr="00976B83">
              <w:rPr>
                <w:b/>
                <w:sz w:val="16"/>
                <w:szCs w:val="16"/>
                <w:lang w:eastAsia="en-GB"/>
              </w:rPr>
              <w:t xml:space="preserve"> hand-tracing and functional testing.</w:t>
            </w:r>
          </w:p>
          <w:p w:rsidRPr="00976B83" w:rsidR="00302147" w:rsidP="00682B69" w:rsidRDefault="00302147" w14:paraId="70DF9E56"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57E8F22" w14:textId="77777777">
            <w:pPr>
              <w:rPr>
                <w:sz w:val="16"/>
                <w:szCs w:val="16"/>
                <w:lang w:eastAsia="en-GB"/>
              </w:rPr>
            </w:pPr>
            <w:r w:rsidRPr="00976B83">
              <w:rPr>
                <w:sz w:val="16"/>
                <w:szCs w:val="16"/>
                <w:lang w:eastAsia="en-GB"/>
              </w:rPr>
              <w:t>Test and improve Caesar Shift program</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83EF522" w14:textId="77777777">
            <w:pPr>
              <w:rPr>
                <w:sz w:val="16"/>
                <w:szCs w:val="16"/>
                <w:lang w:eastAsia="en-GB"/>
              </w:rPr>
            </w:pPr>
            <w:r w:rsidRPr="00976B83">
              <w:rPr>
                <w:sz w:val="16"/>
                <w:szCs w:val="16"/>
                <w:lang w:eastAsia="en-GB"/>
              </w:rPr>
              <w:t>Read: next Ch.</w:t>
            </w:r>
          </w:p>
          <w:p w:rsidRPr="00976B83" w:rsidR="00302147" w:rsidP="00682B69" w:rsidRDefault="00302147" w14:paraId="6E6161E1" w14:textId="77777777">
            <w:pPr>
              <w:rPr>
                <w:sz w:val="16"/>
                <w:szCs w:val="16"/>
                <w:lang w:eastAsia="en-GB"/>
              </w:rPr>
            </w:pPr>
            <w:r w:rsidRPr="00976B83">
              <w:rPr>
                <w:sz w:val="16"/>
                <w:szCs w:val="16"/>
                <w:lang w:eastAsia="en-GB"/>
              </w:rPr>
              <w:t>Self-Test: strings, scope, loops</w:t>
            </w: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4E871BC" w14:textId="77777777">
            <w:pPr>
              <w:rPr>
                <w:sz w:val="16"/>
                <w:szCs w:val="16"/>
                <w:lang w:eastAsia="en-GB"/>
              </w:rPr>
            </w:pPr>
          </w:p>
        </w:tc>
      </w:tr>
      <w:tr w:rsidRPr="00976B83" w:rsidR="00302147" w:rsidTr="00EE253E" w14:paraId="6014F9FB" w14:textId="77777777">
        <w:trPr>
          <w:cantSplit/>
          <w:trHeight w:val="779"/>
        </w:trPr>
        <w:tc>
          <w:tcPr>
            <w:tcW w:w="1838" w:type="dxa"/>
            <w:tcBorders>
              <w:top w:val="single" w:color="auto" w:sz="4" w:space="0"/>
              <w:left w:val="single" w:color="auto" w:sz="4" w:space="0"/>
              <w:right w:val="single" w:color="auto" w:sz="4" w:space="0"/>
            </w:tcBorders>
          </w:tcPr>
          <w:p w:rsidRPr="00976B83" w:rsidR="00302147" w:rsidP="00682B69" w:rsidRDefault="00302147" w14:paraId="72FE73A9" w14:textId="77777777">
            <w:pPr>
              <w:rPr>
                <w:b/>
                <w:sz w:val="18"/>
                <w:szCs w:val="16"/>
                <w:lang w:eastAsia="en-GB"/>
              </w:rPr>
            </w:pPr>
            <w:r w:rsidRPr="00976B83">
              <w:rPr>
                <w:b/>
                <w:sz w:val="18"/>
                <w:szCs w:val="16"/>
                <w:lang w:eastAsia="en-GB"/>
              </w:rPr>
              <w:t>Short test on programming and algorithms</w:t>
            </w:r>
          </w:p>
        </w:tc>
        <w:tc>
          <w:tcPr>
            <w:tcW w:w="203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62EABEB" w14:textId="77777777">
            <w:pPr>
              <w:rPr>
                <w:sz w:val="16"/>
                <w:szCs w:val="16"/>
                <w:lang w:eastAsia="en-GB"/>
              </w:rPr>
            </w:pPr>
            <w:r w:rsidRPr="00976B83">
              <w:rPr>
                <w:sz w:val="16"/>
                <w:szCs w:val="16"/>
                <w:lang w:eastAsia="en-GB"/>
              </w:rPr>
              <w:t>To check that you can hand-trace an algorithm and write a short program based on supplied pseudocode.</w:t>
            </w: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44A5D23" w14:textId="77777777">
            <w:pPr>
              <w:rPr>
                <w:sz w:val="16"/>
                <w:szCs w:val="16"/>
                <w:lang w:eastAsia="en-GB"/>
              </w:rPr>
            </w:pPr>
          </w:p>
        </w:tc>
        <w:tc>
          <w:tcPr>
            <w:tcW w:w="2032"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38610EB" w14:textId="77777777">
            <w:pPr>
              <w:rPr>
                <w:sz w:val="16"/>
                <w:szCs w:val="16"/>
                <w:lang w:eastAsia="en-GB"/>
              </w:rPr>
            </w:pPr>
          </w:p>
        </w:tc>
        <w:tc>
          <w:tcPr>
            <w:tcW w:w="1418"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37805D2" w14:textId="77777777">
            <w:pPr>
              <w:rPr>
                <w:sz w:val="16"/>
                <w:szCs w:val="16"/>
                <w:lang w:eastAsia="en-GB"/>
              </w:rPr>
            </w:pPr>
          </w:p>
        </w:tc>
      </w:tr>
    </w:tbl>
    <w:p w:rsidRPr="00976B83" w:rsidR="00302147" w:rsidP="00302147" w:rsidRDefault="00302147" w14:paraId="463F29E8" w14:textId="77777777">
      <w:r w:rsidRPr="00976B83">
        <w:br w:type="page"/>
      </w:r>
    </w:p>
    <w:tbl>
      <w:tblPr>
        <w:tblW w:w="92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1696"/>
        <w:gridCol w:w="1984"/>
        <w:gridCol w:w="1985"/>
        <w:gridCol w:w="1985"/>
        <w:gridCol w:w="1559"/>
      </w:tblGrid>
      <w:tr w:rsidRPr="00976B83" w:rsidR="00302147" w:rsidTr="0B55FCAE" w14:paraId="28133C05" w14:textId="77777777">
        <w:trPr>
          <w:cantSplit/>
          <w:trHeight w:val="144"/>
        </w:trPr>
        <w:tc>
          <w:tcPr>
            <w:tcW w:w="1696"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049810D" w14:textId="77777777">
            <w:pPr>
              <w:rPr>
                <w:b/>
                <w:sz w:val="18"/>
                <w:szCs w:val="16"/>
                <w:lang w:eastAsia="en-GB"/>
              </w:rPr>
            </w:pPr>
            <w:r w:rsidRPr="00976B83">
              <w:rPr>
                <w:b/>
                <w:sz w:val="18"/>
                <w:szCs w:val="16"/>
                <w:lang w:eastAsia="en-GB"/>
              </w:rPr>
              <w:t>7.Base Converter – Introducing functions</w:t>
            </w:r>
          </w:p>
        </w:tc>
        <w:tc>
          <w:tcPr>
            <w:tcW w:w="198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385EA79" w14:textId="77777777">
            <w:pPr>
              <w:rPr>
                <w:sz w:val="16"/>
                <w:szCs w:val="16"/>
                <w:lang w:eastAsia="en-GB"/>
              </w:rPr>
            </w:pPr>
            <w:r w:rsidRPr="00976B83">
              <w:rPr>
                <w:sz w:val="16"/>
                <w:szCs w:val="16"/>
                <w:lang w:eastAsia="en-GB"/>
              </w:rPr>
              <w:t>Reinforce understanding of binary and decimal number bases.</w:t>
            </w:r>
          </w:p>
          <w:p w:rsidRPr="00976B83" w:rsidR="00302147" w:rsidP="00682B69" w:rsidRDefault="00302147" w14:paraId="7E2E99AB" w14:textId="77777777">
            <w:pPr>
              <w:rPr>
                <w:sz w:val="16"/>
                <w:szCs w:val="16"/>
                <w:lang w:eastAsia="en-GB"/>
              </w:rPr>
            </w:pPr>
            <w:r w:rsidRPr="00976B83">
              <w:rPr>
                <w:sz w:val="16"/>
                <w:szCs w:val="16"/>
                <w:lang w:eastAsia="en-GB"/>
              </w:rPr>
              <w:t>Revisit algorithms to convert between number bases.</w:t>
            </w:r>
          </w:p>
          <w:p w:rsidRPr="00976B83" w:rsidR="00302147" w:rsidP="00682B69" w:rsidRDefault="00302147" w14:paraId="1CF2C913" w14:textId="77777777">
            <w:pPr>
              <w:rPr>
                <w:sz w:val="16"/>
                <w:szCs w:val="16"/>
                <w:lang w:eastAsia="en-GB"/>
              </w:rPr>
            </w:pPr>
            <w:r w:rsidRPr="00976B83">
              <w:rPr>
                <w:sz w:val="16"/>
                <w:szCs w:val="16"/>
                <w:lang w:eastAsia="en-GB"/>
              </w:rPr>
              <w:t xml:space="preserve">Learn how to use </w:t>
            </w:r>
            <w:r w:rsidRPr="00976B83">
              <w:rPr>
                <w:b/>
                <w:sz w:val="16"/>
                <w:szCs w:val="16"/>
                <w:lang w:eastAsia="en-GB"/>
              </w:rPr>
              <w:t>functions</w:t>
            </w:r>
            <w:r w:rsidRPr="00976B83">
              <w:rPr>
                <w:sz w:val="16"/>
                <w:szCs w:val="16"/>
                <w:lang w:eastAsia="en-GB"/>
              </w:rPr>
              <w:t xml:space="preserve"> to split programs up into sections.</w:t>
            </w:r>
          </w:p>
          <w:p w:rsidRPr="00976B83" w:rsidR="00302147" w:rsidP="00682B69" w:rsidRDefault="00302147" w14:paraId="61FC0C7F" w14:textId="77777777">
            <w:pPr>
              <w:rPr>
                <w:sz w:val="16"/>
                <w:szCs w:val="16"/>
                <w:lang w:eastAsia="en-GB"/>
              </w:rPr>
            </w:pPr>
            <w:r w:rsidRPr="00976B83">
              <w:rPr>
                <w:sz w:val="16"/>
                <w:szCs w:val="16"/>
                <w:lang w:eastAsia="en-GB"/>
              </w:rPr>
              <w:t xml:space="preserve">Understand </w:t>
            </w:r>
            <w:r w:rsidRPr="00976B83">
              <w:rPr>
                <w:b/>
                <w:sz w:val="16"/>
                <w:szCs w:val="16"/>
                <w:lang w:eastAsia="en-GB"/>
              </w:rPr>
              <w:t>why</w:t>
            </w:r>
            <w:r w:rsidRPr="00976B83">
              <w:rPr>
                <w:sz w:val="16"/>
                <w:szCs w:val="16"/>
                <w:lang w:eastAsia="en-GB"/>
              </w:rPr>
              <w:t xml:space="preserve"> the use of functions makes programming easier.</w:t>
            </w:r>
          </w:p>
          <w:p w:rsidRPr="00976B83" w:rsidR="00302147" w:rsidP="00682B69" w:rsidRDefault="00302147" w14:paraId="4EB7AC90" w14:textId="77777777">
            <w:pPr>
              <w:rPr>
                <w:sz w:val="16"/>
                <w:szCs w:val="16"/>
                <w:lang w:eastAsia="en-GB"/>
              </w:rPr>
            </w:pPr>
            <w:r w:rsidRPr="00976B83">
              <w:rPr>
                <w:sz w:val="16"/>
                <w:szCs w:val="16"/>
                <w:lang w:eastAsia="en-GB"/>
              </w:rPr>
              <w:t>Learn how a Hierarchy Chart can show the structure of a program.</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05E8361" w14:textId="77777777">
            <w:pPr>
              <w:rPr>
                <w:sz w:val="16"/>
                <w:szCs w:val="16"/>
                <w:lang w:eastAsia="en-GB"/>
              </w:rPr>
            </w:pPr>
            <w:r w:rsidRPr="00976B83">
              <w:rPr>
                <w:sz w:val="16"/>
                <w:szCs w:val="16"/>
                <w:lang w:eastAsia="en-GB"/>
              </w:rPr>
              <w:t>Convert binary to decimal algorithm into C# function and add to program.</w:t>
            </w:r>
          </w:p>
          <w:p w:rsidRPr="00976B83" w:rsidR="00302147" w:rsidP="00682B69" w:rsidRDefault="00302147" w14:paraId="3B7B4B86" w14:textId="77777777">
            <w:pPr>
              <w:rPr>
                <w:sz w:val="16"/>
                <w:szCs w:val="16"/>
                <w:lang w:eastAsia="en-GB"/>
              </w:rPr>
            </w:pP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F94EBBE" w14:textId="77777777">
            <w:pPr>
              <w:rPr>
                <w:sz w:val="16"/>
                <w:szCs w:val="16"/>
                <w:lang w:eastAsia="en-GB"/>
              </w:rPr>
            </w:pPr>
            <w:r w:rsidRPr="00976B83">
              <w:rPr>
                <w:sz w:val="16"/>
                <w:szCs w:val="16"/>
                <w:lang w:eastAsia="en-GB"/>
              </w:rPr>
              <w:t xml:space="preserve">Read: next Ch. </w:t>
            </w:r>
          </w:p>
          <w:p w:rsidRPr="00976B83" w:rsidR="00302147" w:rsidP="00682B69" w:rsidRDefault="00302147" w14:paraId="6FC29726" w14:textId="77777777">
            <w:pPr>
              <w:rPr>
                <w:sz w:val="16"/>
                <w:szCs w:val="16"/>
                <w:lang w:eastAsia="en-GB"/>
              </w:rPr>
            </w:pPr>
            <w:r w:rsidRPr="00976B83">
              <w:rPr>
                <w:sz w:val="16"/>
                <w:szCs w:val="16"/>
                <w:lang w:eastAsia="en-GB"/>
              </w:rPr>
              <w:t>Self-Test: arrays</w:t>
            </w: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2F51D53" w14:textId="77777777">
            <w:pPr>
              <w:rPr>
                <w:sz w:val="16"/>
                <w:szCs w:val="16"/>
                <w:lang w:eastAsia="en-GB"/>
              </w:rPr>
            </w:pPr>
            <w:r w:rsidRPr="00976B83">
              <w:rPr>
                <w:sz w:val="16"/>
                <w:szCs w:val="16"/>
                <w:lang w:eastAsia="en-GB"/>
              </w:rPr>
              <w:t>Redesign Guessing game program to use functions.</w:t>
            </w:r>
          </w:p>
        </w:tc>
      </w:tr>
      <w:tr w:rsidRPr="00976B83" w:rsidR="00302147" w:rsidTr="0B55FCAE" w14:paraId="6B0FF0C2" w14:textId="77777777">
        <w:trPr>
          <w:cantSplit/>
          <w:trHeight w:val="144"/>
        </w:trPr>
        <w:tc>
          <w:tcPr>
            <w:tcW w:w="1696"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AF0BDFA" w14:textId="77777777">
            <w:pPr>
              <w:rPr>
                <w:b/>
                <w:sz w:val="18"/>
                <w:szCs w:val="16"/>
                <w:lang w:eastAsia="en-GB"/>
              </w:rPr>
            </w:pPr>
            <w:r w:rsidRPr="00976B83">
              <w:rPr>
                <w:b/>
                <w:sz w:val="18"/>
                <w:szCs w:val="16"/>
                <w:lang w:eastAsia="en-GB"/>
              </w:rPr>
              <w:t>8.BubbleSort – Introducing arrays</w:t>
            </w:r>
          </w:p>
        </w:tc>
        <w:tc>
          <w:tcPr>
            <w:tcW w:w="198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7D51C98" w14:textId="77777777">
            <w:pPr>
              <w:rPr>
                <w:b/>
                <w:sz w:val="16"/>
                <w:szCs w:val="16"/>
                <w:lang w:eastAsia="en-GB"/>
              </w:rPr>
            </w:pPr>
            <w:r w:rsidRPr="00976B83">
              <w:rPr>
                <w:sz w:val="16"/>
                <w:szCs w:val="16"/>
                <w:lang w:eastAsia="en-GB"/>
              </w:rPr>
              <w:t xml:space="preserve">Experience the </w:t>
            </w:r>
            <w:r w:rsidRPr="00976B83">
              <w:rPr>
                <w:b/>
                <w:sz w:val="16"/>
                <w:szCs w:val="16"/>
                <w:lang w:eastAsia="en-GB"/>
              </w:rPr>
              <w:t>bubblesort</w:t>
            </w:r>
            <w:r w:rsidRPr="00976B83">
              <w:rPr>
                <w:sz w:val="16"/>
                <w:szCs w:val="16"/>
                <w:lang w:eastAsia="en-GB"/>
              </w:rPr>
              <w:t xml:space="preserve"> algorithm!</w:t>
            </w:r>
          </w:p>
          <w:p w:rsidRPr="00976B83" w:rsidR="00302147" w:rsidP="00682B69" w:rsidRDefault="00302147" w14:paraId="0974FA07" w14:textId="77777777">
            <w:pPr>
              <w:rPr>
                <w:b/>
                <w:sz w:val="16"/>
                <w:szCs w:val="16"/>
                <w:lang w:eastAsia="en-GB"/>
              </w:rPr>
            </w:pPr>
            <w:r w:rsidRPr="00976B83">
              <w:rPr>
                <w:sz w:val="16"/>
                <w:szCs w:val="16"/>
                <w:lang w:eastAsia="en-GB"/>
              </w:rPr>
              <w:t xml:space="preserve">Learn how </w:t>
            </w:r>
            <w:r w:rsidRPr="00976B83">
              <w:rPr>
                <w:b/>
                <w:sz w:val="16"/>
                <w:szCs w:val="16"/>
                <w:lang w:eastAsia="en-GB"/>
              </w:rPr>
              <w:t>arrays</w:t>
            </w:r>
            <w:r w:rsidRPr="00976B83">
              <w:rPr>
                <w:sz w:val="16"/>
                <w:szCs w:val="16"/>
                <w:lang w:eastAsia="en-GB"/>
              </w:rPr>
              <w:t xml:space="preserve"> can be used to store multiple items of data</w:t>
            </w:r>
          </w:p>
          <w:p w:rsidRPr="00976B83" w:rsidR="00302147" w:rsidP="00682B69" w:rsidRDefault="00302147" w14:paraId="7E7FCA68" w14:textId="77777777">
            <w:pPr>
              <w:rPr>
                <w:sz w:val="16"/>
                <w:szCs w:val="16"/>
                <w:lang w:eastAsia="en-GB"/>
              </w:rPr>
            </w:pPr>
            <w:r w:rsidRPr="00976B83">
              <w:rPr>
                <w:sz w:val="16"/>
                <w:szCs w:val="16"/>
                <w:lang w:eastAsia="en-GB"/>
              </w:rPr>
              <w:t>Gain more practice in using functions.</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130ABB8" w14:textId="77777777">
            <w:pPr>
              <w:rPr>
                <w:sz w:val="16"/>
                <w:szCs w:val="16"/>
                <w:lang w:eastAsia="en-GB"/>
              </w:rPr>
            </w:pPr>
            <w:r w:rsidRPr="00976B83">
              <w:rPr>
                <w:sz w:val="16"/>
                <w:szCs w:val="16"/>
                <w:lang w:eastAsia="en-GB"/>
              </w:rPr>
              <w:t>Demonstrate bubblesort using students.</w:t>
            </w:r>
          </w:p>
          <w:p w:rsidRPr="00976B83" w:rsidR="00302147" w:rsidP="00682B69" w:rsidRDefault="00302147" w14:paraId="7DD9D14A" w14:textId="77777777">
            <w:pPr>
              <w:rPr>
                <w:sz w:val="16"/>
                <w:szCs w:val="16"/>
                <w:lang w:eastAsia="en-GB"/>
              </w:rPr>
            </w:pPr>
            <w:r w:rsidRPr="00976B83">
              <w:rPr>
                <w:sz w:val="16"/>
                <w:szCs w:val="16"/>
                <w:lang w:eastAsia="en-GB"/>
              </w:rPr>
              <w:t xml:space="preserve">Refactor Bubblesort program to use functions. </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7003040" w14:textId="77777777">
            <w:pPr>
              <w:rPr>
                <w:sz w:val="16"/>
                <w:szCs w:val="16"/>
                <w:lang w:eastAsia="en-GB"/>
              </w:rPr>
            </w:pPr>
            <w:r w:rsidRPr="00976B83">
              <w:rPr>
                <w:sz w:val="16"/>
                <w:szCs w:val="16"/>
                <w:lang w:eastAsia="en-GB"/>
              </w:rPr>
              <w:t>Read: Next Ch.</w:t>
            </w:r>
          </w:p>
          <w:p w:rsidRPr="00976B83" w:rsidR="00302147" w:rsidP="00682B69" w:rsidRDefault="00302147" w14:paraId="6BE2502B" w14:textId="77777777">
            <w:pPr>
              <w:rPr>
                <w:sz w:val="16"/>
                <w:szCs w:val="16"/>
                <w:lang w:eastAsia="en-GB"/>
              </w:rPr>
            </w:pPr>
            <w:r w:rsidRPr="00976B83">
              <w:rPr>
                <w:sz w:val="16"/>
                <w:szCs w:val="16"/>
                <w:lang w:eastAsia="en-GB"/>
              </w:rPr>
              <w:t xml:space="preserve">Self-Test: functions, </w:t>
            </w:r>
            <w:r w:rsidRPr="00976B83" w:rsidR="00BE15AB">
              <w:rPr>
                <w:sz w:val="16"/>
                <w:szCs w:val="16"/>
                <w:lang w:eastAsia="en-GB"/>
              </w:rPr>
              <w:t>argument</w:t>
            </w:r>
            <w:r w:rsidRPr="00976B83">
              <w:rPr>
                <w:sz w:val="16"/>
                <w:szCs w:val="16"/>
                <w:lang w:eastAsia="en-GB"/>
              </w:rPr>
              <w:t>s</w:t>
            </w: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C622300" w14:textId="77777777">
            <w:pPr>
              <w:rPr>
                <w:sz w:val="16"/>
                <w:szCs w:val="16"/>
                <w:lang w:eastAsia="en-GB"/>
              </w:rPr>
            </w:pPr>
            <w:r w:rsidRPr="00976B83">
              <w:rPr>
                <w:sz w:val="16"/>
                <w:szCs w:val="16"/>
                <w:lang w:eastAsia="en-GB"/>
              </w:rPr>
              <w:t>Extend card game program. Write Battleships program.</w:t>
            </w:r>
          </w:p>
        </w:tc>
      </w:tr>
      <w:tr w:rsidRPr="00976B83" w:rsidR="00302147" w:rsidTr="0B55FCAE" w14:paraId="5FFB3DD3" w14:textId="77777777">
        <w:trPr>
          <w:cantSplit/>
          <w:trHeight w:val="144"/>
        </w:trPr>
        <w:tc>
          <w:tcPr>
            <w:tcW w:w="1696"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CCB2A0E" w14:textId="77777777">
            <w:pPr>
              <w:rPr>
                <w:b/>
                <w:sz w:val="18"/>
                <w:szCs w:val="16"/>
                <w:lang w:eastAsia="en-GB"/>
              </w:rPr>
            </w:pPr>
            <w:r w:rsidRPr="00976B83">
              <w:rPr>
                <w:b/>
                <w:sz w:val="18"/>
                <w:szCs w:val="16"/>
                <w:lang w:eastAsia="en-GB"/>
              </w:rPr>
              <w:t xml:space="preserve">9.Selection Sort – reusing code with </w:t>
            </w:r>
            <w:r w:rsidRPr="00976B83" w:rsidR="00BE15AB">
              <w:rPr>
                <w:b/>
                <w:sz w:val="18"/>
                <w:szCs w:val="16"/>
                <w:lang w:eastAsia="en-GB"/>
              </w:rPr>
              <w:t>argument</w:t>
            </w:r>
            <w:r w:rsidRPr="00976B83">
              <w:rPr>
                <w:b/>
                <w:sz w:val="18"/>
                <w:szCs w:val="16"/>
                <w:lang w:eastAsia="en-GB"/>
              </w:rPr>
              <w:t>s</w:t>
            </w:r>
          </w:p>
        </w:tc>
        <w:tc>
          <w:tcPr>
            <w:tcW w:w="198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E3377FD" w14:textId="77777777">
            <w:pPr>
              <w:rPr>
                <w:b/>
                <w:sz w:val="16"/>
                <w:szCs w:val="16"/>
                <w:lang w:eastAsia="en-GB"/>
              </w:rPr>
            </w:pPr>
            <w:r w:rsidRPr="00976B83">
              <w:rPr>
                <w:sz w:val="16"/>
                <w:szCs w:val="16"/>
                <w:lang w:eastAsia="en-GB"/>
              </w:rPr>
              <w:t xml:space="preserve">Learn how to use </w:t>
            </w:r>
            <w:r w:rsidRPr="00976B83" w:rsidR="00BE15AB">
              <w:rPr>
                <w:b/>
                <w:sz w:val="16"/>
                <w:szCs w:val="16"/>
                <w:lang w:eastAsia="en-GB"/>
              </w:rPr>
              <w:t>argument</w:t>
            </w:r>
            <w:r w:rsidRPr="00976B83">
              <w:rPr>
                <w:b/>
                <w:sz w:val="16"/>
                <w:szCs w:val="16"/>
                <w:lang w:eastAsia="en-GB"/>
              </w:rPr>
              <w:t>s</w:t>
            </w:r>
            <w:r w:rsidRPr="00976B83">
              <w:rPr>
                <w:sz w:val="16"/>
                <w:szCs w:val="16"/>
                <w:lang w:eastAsia="en-GB"/>
              </w:rPr>
              <w:t xml:space="preserve"> to supply data to functions</w:t>
            </w:r>
          </w:p>
          <w:p w:rsidRPr="00976B83" w:rsidR="00302147" w:rsidP="00682B69" w:rsidRDefault="00302147" w14:paraId="7A914B45" w14:textId="77777777">
            <w:pPr>
              <w:rPr>
                <w:sz w:val="16"/>
                <w:szCs w:val="16"/>
                <w:lang w:eastAsia="en-GB"/>
              </w:rPr>
            </w:pPr>
            <w:r w:rsidRPr="00976B83">
              <w:rPr>
                <w:sz w:val="16"/>
                <w:szCs w:val="16"/>
                <w:lang w:eastAsia="en-GB"/>
              </w:rPr>
              <w:t xml:space="preserve">Appreciate </w:t>
            </w:r>
            <w:r w:rsidRPr="00976B83">
              <w:rPr>
                <w:b/>
                <w:sz w:val="16"/>
                <w:szCs w:val="16"/>
                <w:lang w:eastAsia="en-GB"/>
              </w:rPr>
              <w:t>why</w:t>
            </w:r>
            <w:r w:rsidRPr="00976B83">
              <w:rPr>
                <w:sz w:val="16"/>
                <w:szCs w:val="16"/>
                <w:lang w:eastAsia="en-GB"/>
              </w:rPr>
              <w:t xml:space="preserve"> </w:t>
            </w:r>
            <w:r w:rsidRPr="00976B83" w:rsidR="00BE15AB">
              <w:rPr>
                <w:sz w:val="16"/>
                <w:szCs w:val="16"/>
                <w:lang w:eastAsia="en-GB"/>
              </w:rPr>
              <w:t>argument</w:t>
            </w:r>
            <w:r w:rsidRPr="00976B83">
              <w:rPr>
                <w:sz w:val="16"/>
                <w:szCs w:val="16"/>
                <w:lang w:eastAsia="en-GB"/>
              </w:rPr>
              <w:t>s make functions much more flexible and re-usable.</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EF9B55A" w14:textId="77777777">
            <w:pPr>
              <w:rPr>
                <w:sz w:val="16"/>
                <w:szCs w:val="16"/>
                <w:lang w:eastAsia="en-GB"/>
              </w:rPr>
            </w:pPr>
            <w:r w:rsidRPr="00976B83">
              <w:rPr>
                <w:sz w:val="16"/>
                <w:szCs w:val="16"/>
                <w:lang w:eastAsia="en-GB"/>
              </w:rPr>
              <w:t>Refactor Bubblesort to include parameterised functions.</w:t>
            </w:r>
          </w:p>
        </w:tc>
        <w:tc>
          <w:tcPr>
            <w:tcW w:w="1985" w:type="dxa"/>
            <w:tcBorders>
              <w:top w:val="single" w:color="auto" w:sz="4" w:space="0"/>
              <w:left w:val="single" w:color="auto" w:sz="4" w:space="0"/>
              <w:bottom w:val="single" w:color="auto" w:sz="4" w:space="0"/>
              <w:right w:val="single" w:color="auto" w:sz="4" w:space="0"/>
            </w:tcBorders>
          </w:tcPr>
          <w:p w:rsidRPr="00976B83" w:rsidR="00DF73E5" w:rsidP="00DF73E5" w:rsidRDefault="00302147" w14:paraId="7C2A3E8C" w14:textId="77777777">
            <w:pPr>
              <w:rPr>
                <w:sz w:val="16"/>
                <w:szCs w:val="16"/>
                <w:lang w:eastAsia="en-GB"/>
              </w:rPr>
            </w:pPr>
            <w:r w:rsidRPr="00976B83">
              <w:rPr>
                <w:sz w:val="16"/>
                <w:szCs w:val="16"/>
                <w:lang w:eastAsia="en-GB"/>
              </w:rPr>
              <w:t>Read: next Ch</w:t>
            </w:r>
            <w:r w:rsidRPr="00976B83" w:rsidR="00DF73E5">
              <w:rPr>
                <w:sz w:val="16"/>
                <w:szCs w:val="16"/>
                <w:lang w:eastAsia="en-GB"/>
              </w:rPr>
              <w:t>.</w:t>
            </w:r>
          </w:p>
          <w:p w:rsidRPr="00976B83" w:rsidR="00302147" w:rsidP="00DF73E5" w:rsidRDefault="00302147" w14:paraId="2BC038C2" w14:textId="77777777">
            <w:pPr>
              <w:rPr>
                <w:sz w:val="16"/>
                <w:szCs w:val="16"/>
                <w:lang w:eastAsia="en-GB"/>
              </w:rPr>
            </w:pPr>
            <w:r w:rsidRPr="00976B83">
              <w:rPr>
                <w:sz w:val="16"/>
                <w:szCs w:val="16"/>
                <w:lang w:eastAsia="en-GB"/>
              </w:rPr>
              <w:t>Self-Test: functions</w:t>
            </w: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3EF7C8A" w14:textId="77777777">
            <w:pPr>
              <w:rPr>
                <w:sz w:val="16"/>
                <w:szCs w:val="16"/>
                <w:lang w:eastAsia="en-GB"/>
              </w:rPr>
            </w:pPr>
            <w:r w:rsidRPr="00976B83">
              <w:rPr>
                <w:sz w:val="16"/>
                <w:szCs w:val="16"/>
                <w:lang w:eastAsia="en-GB"/>
              </w:rPr>
              <w:t>Fibonacci function</w:t>
            </w:r>
          </w:p>
        </w:tc>
      </w:tr>
      <w:tr w:rsidRPr="00976B83" w:rsidR="00302147" w:rsidTr="0B55FCAE" w14:paraId="129BBA75" w14:textId="77777777">
        <w:trPr>
          <w:cantSplit/>
          <w:trHeight w:val="882"/>
        </w:trPr>
        <w:tc>
          <w:tcPr>
            <w:tcW w:w="1696"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FF9D96A" w14:textId="77777777">
            <w:pPr>
              <w:rPr>
                <w:b/>
                <w:sz w:val="18"/>
                <w:szCs w:val="16"/>
                <w:lang w:eastAsia="en-GB"/>
              </w:rPr>
            </w:pPr>
            <w:r w:rsidRPr="00976B83">
              <w:rPr>
                <w:b/>
                <w:sz w:val="18"/>
                <w:szCs w:val="16"/>
                <w:lang w:eastAsia="en-GB"/>
              </w:rPr>
              <w:t>10. Introducing functions</w:t>
            </w:r>
          </w:p>
        </w:tc>
        <w:tc>
          <w:tcPr>
            <w:tcW w:w="198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A64036B" w14:textId="77777777">
            <w:pPr>
              <w:rPr>
                <w:b/>
                <w:sz w:val="16"/>
                <w:szCs w:val="16"/>
                <w:lang w:eastAsia="en-GB"/>
              </w:rPr>
            </w:pPr>
            <w:r w:rsidRPr="00976B83">
              <w:rPr>
                <w:sz w:val="16"/>
                <w:szCs w:val="16"/>
                <w:lang w:eastAsia="en-GB"/>
              </w:rPr>
              <w:t xml:space="preserve">Learn how to use </w:t>
            </w:r>
            <w:r w:rsidRPr="00976B83">
              <w:rPr>
                <w:b/>
                <w:sz w:val="16"/>
                <w:szCs w:val="16"/>
                <w:lang w:eastAsia="en-GB"/>
              </w:rPr>
              <w:t>functions</w:t>
            </w:r>
            <w:r w:rsidRPr="00976B83">
              <w:rPr>
                <w:sz w:val="16"/>
                <w:szCs w:val="16"/>
                <w:lang w:eastAsia="en-GB"/>
              </w:rPr>
              <w:t xml:space="preserve"> as an alternative to functions.</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C8C4D46" w14:textId="77777777">
            <w:pPr>
              <w:rPr>
                <w:sz w:val="16"/>
                <w:szCs w:val="16"/>
                <w:lang w:eastAsia="en-GB"/>
              </w:rPr>
            </w:pPr>
            <w:r w:rsidRPr="00976B83">
              <w:rPr>
                <w:sz w:val="16"/>
                <w:szCs w:val="16"/>
                <w:lang w:eastAsia="en-GB"/>
              </w:rPr>
              <w:t>“warmup tasks”: improve dectobin, add bintodec</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25AB5E7" w14:textId="77777777">
            <w:pPr>
              <w:rPr>
                <w:b/>
                <w:sz w:val="16"/>
                <w:szCs w:val="16"/>
                <w:lang w:eastAsia="en-GB"/>
              </w:rPr>
            </w:pPr>
            <w:r w:rsidRPr="00976B83">
              <w:rPr>
                <w:b/>
                <w:sz w:val="16"/>
                <w:szCs w:val="16"/>
                <w:lang w:eastAsia="en-GB"/>
              </w:rPr>
              <w:t>Ass. 2:  Palindrome Tester</w:t>
            </w: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2DEE2C9" w14:textId="77777777">
            <w:pPr>
              <w:rPr>
                <w:sz w:val="16"/>
                <w:szCs w:val="16"/>
                <w:lang w:eastAsia="en-GB"/>
              </w:rPr>
            </w:pPr>
            <w:r w:rsidRPr="00976B83">
              <w:rPr>
                <w:sz w:val="16"/>
                <w:szCs w:val="16"/>
                <w:lang w:eastAsia="en-GB"/>
              </w:rPr>
              <w:t>Morse code</w:t>
            </w:r>
          </w:p>
          <w:p w:rsidRPr="00976B83" w:rsidR="00302147" w:rsidP="00682B69" w:rsidRDefault="00302147" w14:paraId="29DD2C66" w14:textId="77777777">
            <w:pPr>
              <w:rPr>
                <w:sz w:val="16"/>
                <w:szCs w:val="16"/>
                <w:lang w:eastAsia="en-GB"/>
              </w:rPr>
            </w:pPr>
            <w:r w:rsidRPr="00976B83">
              <w:rPr>
                <w:sz w:val="16"/>
                <w:szCs w:val="16"/>
                <w:lang w:eastAsia="en-GB"/>
              </w:rPr>
              <w:t>Fraction addition</w:t>
            </w:r>
          </w:p>
        </w:tc>
      </w:tr>
      <w:tr w:rsidRPr="00976B83" w:rsidR="00302147" w:rsidTr="0B55FCAE" w14:paraId="6117D5CE" w14:textId="77777777">
        <w:trPr>
          <w:cantSplit/>
          <w:trHeight w:val="852"/>
        </w:trPr>
        <w:tc>
          <w:tcPr>
            <w:tcW w:w="1696" w:type="dxa"/>
            <w:tcBorders>
              <w:top w:val="single" w:color="auto" w:sz="4" w:space="0"/>
              <w:left w:val="single" w:color="auto" w:sz="4" w:space="0"/>
              <w:right w:val="single" w:color="auto" w:sz="4" w:space="0"/>
            </w:tcBorders>
          </w:tcPr>
          <w:p w:rsidRPr="00976B83" w:rsidR="00302147" w:rsidP="00682B69" w:rsidRDefault="00302147" w14:paraId="18C6AA3E" w14:textId="77777777">
            <w:pPr>
              <w:rPr>
                <w:b/>
                <w:sz w:val="18"/>
                <w:szCs w:val="16"/>
                <w:lang w:eastAsia="en-GB"/>
              </w:rPr>
            </w:pPr>
            <w:r w:rsidRPr="00976B83">
              <w:rPr>
                <w:b/>
                <w:sz w:val="18"/>
                <w:szCs w:val="16"/>
                <w:lang w:eastAsia="en-GB"/>
              </w:rPr>
              <w:t>11. Assignment 2: Palindrome Tester</w:t>
            </w:r>
          </w:p>
        </w:tc>
        <w:tc>
          <w:tcPr>
            <w:tcW w:w="1984" w:type="dxa"/>
            <w:tcBorders>
              <w:top w:val="single" w:color="auto" w:sz="4" w:space="0"/>
              <w:left w:val="single" w:color="auto" w:sz="4" w:space="0"/>
              <w:right w:val="single" w:color="auto" w:sz="4" w:space="0"/>
            </w:tcBorders>
          </w:tcPr>
          <w:p w:rsidRPr="00976B83" w:rsidR="00302147" w:rsidP="00682B69" w:rsidRDefault="00302147" w14:paraId="3A0FF5F2" w14:textId="77777777">
            <w:pPr>
              <w:rPr>
                <w:sz w:val="16"/>
                <w:szCs w:val="16"/>
                <w:lang w:eastAsia="en-GB"/>
              </w:rPr>
            </w:pPr>
          </w:p>
        </w:tc>
        <w:tc>
          <w:tcPr>
            <w:tcW w:w="1985" w:type="dxa"/>
            <w:tcBorders>
              <w:top w:val="single" w:color="auto" w:sz="4" w:space="0"/>
              <w:left w:val="single" w:color="auto" w:sz="4" w:space="0"/>
              <w:right w:val="single" w:color="auto" w:sz="4" w:space="0"/>
            </w:tcBorders>
          </w:tcPr>
          <w:p w:rsidRPr="00976B83" w:rsidR="00302147" w:rsidP="00682B69" w:rsidRDefault="00302147" w14:paraId="7B60154F" w14:textId="77777777">
            <w:pPr>
              <w:jc w:val="center"/>
              <w:rPr>
                <w:sz w:val="16"/>
                <w:szCs w:val="16"/>
                <w:lang w:eastAsia="en-GB"/>
              </w:rPr>
            </w:pPr>
            <w:r w:rsidRPr="00976B83">
              <w:rPr>
                <w:sz w:val="16"/>
                <w:szCs w:val="16"/>
                <w:lang w:eastAsia="en-GB"/>
              </w:rPr>
              <w:t>Design palindrome tester algorithm. Start work on palindrome program.</w:t>
            </w:r>
          </w:p>
        </w:tc>
        <w:tc>
          <w:tcPr>
            <w:tcW w:w="1985" w:type="dxa"/>
            <w:tcBorders>
              <w:top w:val="single" w:color="auto" w:sz="4" w:space="0"/>
              <w:left w:val="single" w:color="auto" w:sz="4" w:space="0"/>
              <w:right w:val="single" w:color="auto" w:sz="4" w:space="0"/>
            </w:tcBorders>
          </w:tcPr>
          <w:p w:rsidRPr="00976B83" w:rsidR="00302147" w:rsidP="00682B69" w:rsidRDefault="00302147" w14:paraId="5630AD66" w14:textId="77777777">
            <w:pPr>
              <w:rPr>
                <w:b/>
                <w:sz w:val="16"/>
                <w:szCs w:val="16"/>
                <w:lang w:eastAsia="en-GB"/>
              </w:rPr>
            </w:pPr>
          </w:p>
        </w:tc>
        <w:tc>
          <w:tcPr>
            <w:tcW w:w="1559" w:type="dxa"/>
            <w:tcBorders>
              <w:top w:val="single" w:color="auto" w:sz="4" w:space="0"/>
              <w:left w:val="single" w:color="auto" w:sz="4" w:space="0"/>
              <w:right w:val="single" w:color="auto" w:sz="4" w:space="0"/>
            </w:tcBorders>
          </w:tcPr>
          <w:p w:rsidRPr="00976B83" w:rsidR="00302147" w:rsidP="00682B69" w:rsidRDefault="00302147" w14:paraId="61829076" w14:textId="77777777">
            <w:pPr>
              <w:rPr>
                <w:sz w:val="16"/>
                <w:szCs w:val="16"/>
                <w:lang w:eastAsia="en-GB"/>
              </w:rPr>
            </w:pPr>
          </w:p>
        </w:tc>
      </w:tr>
      <w:tr w:rsidRPr="00976B83" w:rsidR="00302147" w:rsidTr="0B55FCAE" w14:paraId="20D43491" w14:textId="77777777">
        <w:trPr>
          <w:cantSplit/>
          <w:trHeight w:val="827"/>
        </w:trPr>
        <w:tc>
          <w:tcPr>
            <w:tcW w:w="1696" w:type="dxa"/>
            <w:tcBorders>
              <w:top w:val="single" w:color="auto" w:sz="4" w:space="0"/>
              <w:left w:val="single" w:color="auto" w:sz="4" w:space="0"/>
              <w:right w:val="single" w:color="auto" w:sz="4" w:space="0"/>
            </w:tcBorders>
          </w:tcPr>
          <w:p w:rsidRPr="00976B83" w:rsidR="00302147" w:rsidP="00682B69" w:rsidRDefault="00302147" w14:paraId="50631751" w14:textId="77777777">
            <w:pPr>
              <w:rPr>
                <w:b/>
                <w:sz w:val="18"/>
                <w:szCs w:val="16"/>
                <w:lang w:eastAsia="en-GB"/>
              </w:rPr>
            </w:pPr>
            <w:r w:rsidRPr="00976B83">
              <w:rPr>
                <w:b/>
                <w:sz w:val="18"/>
                <w:szCs w:val="16"/>
                <w:lang w:eastAsia="en-GB"/>
              </w:rPr>
              <w:t>12. Assignment 3: Anagrams</w:t>
            </w:r>
          </w:p>
        </w:tc>
        <w:tc>
          <w:tcPr>
            <w:tcW w:w="1984" w:type="dxa"/>
            <w:tcBorders>
              <w:top w:val="single" w:color="auto" w:sz="4" w:space="0"/>
              <w:left w:val="single" w:color="auto" w:sz="4" w:space="0"/>
              <w:right w:val="single" w:color="auto" w:sz="4" w:space="0"/>
            </w:tcBorders>
          </w:tcPr>
          <w:p w:rsidRPr="00976B83" w:rsidR="00302147" w:rsidP="00682B69" w:rsidRDefault="00302147" w14:paraId="76849599" w14:textId="77777777">
            <w:pPr>
              <w:rPr>
                <w:sz w:val="16"/>
                <w:szCs w:val="16"/>
                <w:lang w:eastAsia="en-GB"/>
              </w:rPr>
            </w:pPr>
            <w:r w:rsidRPr="00976B83">
              <w:rPr>
                <w:sz w:val="16"/>
                <w:szCs w:val="16"/>
                <w:lang w:eastAsia="en-GB"/>
              </w:rPr>
              <w:t>Consolidate programming work done so far</w:t>
            </w:r>
          </w:p>
        </w:tc>
        <w:tc>
          <w:tcPr>
            <w:tcW w:w="1985" w:type="dxa"/>
            <w:tcBorders>
              <w:top w:val="single" w:color="auto" w:sz="4" w:space="0"/>
              <w:left w:val="single" w:color="auto" w:sz="4" w:space="0"/>
              <w:right w:val="single" w:color="auto" w:sz="4" w:space="0"/>
            </w:tcBorders>
          </w:tcPr>
          <w:p w:rsidRPr="00976B83" w:rsidR="00302147" w:rsidP="00682B69" w:rsidRDefault="00302147" w14:paraId="66042DEC" w14:textId="77777777">
            <w:pPr>
              <w:rPr>
                <w:sz w:val="16"/>
                <w:szCs w:val="16"/>
                <w:lang w:eastAsia="en-GB"/>
              </w:rPr>
            </w:pPr>
            <w:r w:rsidRPr="00976B83">
              <w:rPr>
                <w:sz w:val="16"/>
                <w:szCs w:val="16"/>
                <w:lang w:eastAsia="en-GB"/>
              </w:rPr>
              <w:t>Debug Selection Sort function. Start work on Anagrams task.</w:t>
            </w:r>
          </w:p>
        </w:tc>
        <w:tc>
          <w:tcPr>
            <w:tcW w:w="1985" w:type="dxa"/>
            <w:tcBorders>
              <w:top w:val="single" w:color="auto" w:sz="4" w:space="0"/>
              <w:left w:val="single" w:color="auto" w:sz="4" w:space="0"/>
              <w:right w:val="single" w:color="auto" w:sz="4" w:space="0"/>
            </w:tcBorders>
          </w:tcPr>
          <w:p w:rsidRPr="00976B83" w:rsidR="00302147" w:rsidP="00682B69" w:rsidRDefault="00302147" w14:paraId="5DE2B3CC" w14:textId="77777777">
            <w:pPr>
              <w:rPr>
                <w:b/>
                <w:sz w:val="16"/>
                <w:szCs w:val="16"/>
                <w:lang w:eastAsia="en-GB"/>
              </w:rPr>
            </w:pPr>
            <w:r w:rsidRPr="00976B83">
              <w:rPr>
                <w:b/>
                <w:sz w:val="16"/>
                <w:szCs w:val="16"/>
                <w:lang w:eastAsia="en-GB"/>
              </w:rPr>
              <w:t>Ass. 3: Anagrams</w:t>
            </w:r>
          </w:p>
        </w:tc>
        <w:tc>
          <w:tcPr>
            <w:tcW w:w="1559" w:type="dxa"/>
            <w:tcBorders>
              <w:top w:val="single" w:color="auto" w:sz="4" w:space="0"/>
              <w:left w:val="single" w:color="auto" w:sz="4" w:space="0"/>
              <w:right w:val="single" w:color="auto" w:sz="4" w:space="0"/>
            </w:tcBorders>
          </w:tcPr>
          <w:p w:rsidRPr="00976B83" w:rsidR="00302147" w:rsidP="00682B69" w:rsidRDefault="00302147" w14:paraId="2BA226A1" w14:textId="77777777">
            <w:pPr>
              <w:rPr>
                <w:sz w:val="16"/>
                <w:szCs w:val="16"/>
                <w:lang w:eastAsia="en-GB"/>
              </w:rPr>
            </w:pPr>
          </w:p>
        </w:tc>
      </w:tr>
      <w:tr w:rsidRPr="00976B83" w:rsidR="00302147" w:rsidTr="0B55FCAE" w14:paraId="7825BFE3" w14:textId="77777777">
        <w:trPr>
          <w:cantSplit/>
          <w:trHeight w:val="585"/>
        </w:trPr>
        <w:tc>
          <w:tcPr>
            <w:tcW w:w="1696" w:type="dxa"/>
            <w:tcBorders>
              <w:left w:val="single" w:color="auto" w:sz="4" w:space="0"/>
              <w:right w:val="single" w:color="auto" w:sz="4" w:space="0"/>
            </w:tcBorders>
          </w:tcPr>
          <w:p w:rsidRPr="00976B83" w:rsidR="00302147" w:rsidP="00682B69" w:rsidRDefault="00302147" w14:paraId="0B380CAE" w14:textId="77777777">
            <w:pPr>
              <w:rPr>
                <w:b/>
                <w:sz w:val="18"/>
                <w:szCs w:val="16"/>
                <w:lang w:eastAsia="en-GB"/>
              </w:rPr>
            </w:pPr>
            <w:r w:rsidRPr="00976B83">
              <w:rPr>
                <w:b/>
                <w:sz w:val="18"/>
                <w:szCs w:val="16"/>
                <w:lang w:eastAsia="en-GB"/>
              </w:rPr>
              <w:t>13.Text Files</w:t>
            </w:r>
          </w:p>
          <w:p w:rsidRPr="00976B83" w:rsidR="00302147" w:rsidP="00682B69" w:rsidRDefault="00302147" w14:paraId="49CC9CC9" w14:textId="77777777">
            <w:pPr>
              <w:rPr>
                <w:b/>
                <w:sz w:val="18"/>
                <w:szCs w:val="16"/>
                <w:lang w:eastAsia="en-GB"/>
              </w:rPr>
            </w:pPr>
            <w:r w:rsidRPr="00976B83">
              <w:rPr>
                <w:b/>
                <w:sz w:val="18"/>
                <w:szCs w:val="16"/>
                <w:lang w:eastAsia="en-GB"/>
              </w:rPr>
              <w:t>and reusing code</w:t>
            </w:r>
          </w:p>
        </w:tc>
        <w:tc>
          <w:tcPr>
            <w:tcW w:w="1984" w:type="dxa"/>
            <w:tcBorders>
              <w:left w:val="single" w:color="auto" w:sz="4" w:space="0"/>
              <w:right w:val="single" w:color="auto" w:sz="4" w:space="0"/>
            </w:tcBorders>
          </w:tcPr>
          <w:p w:rsidRPr="00976B83" w:rsidR="00302147" w:rsidP="00682B69" w:rsidRDefault="00302147" w14:paraId="16E8B6B3" w14:textId="77777777">
            <w:pPr>
              <w:rPr>
                <w:sz w:val="16"/>
                <w:szCs w:val="16"/>
                <w:lang w:eastAsia="en-GB"/>
              </w:rPr>
            </w:pPr>
            <w:r w:rsidRPr="00976B83">
              <w:rPr>
                <w:sz w:val="16"/>
                <w:szCs w:val="16"/>
                <w:lang w:eastAsia="en-GB"/>
              </w:rPr>
              <w:t>To learn how to use text files to store data permanently.</w:t>
            </w:r>
          </w:p>
          <w:p w:rsidRPr="00976B83" w:rsidR="00302147" w:rsidP="00682B69" w:rsidRDefault="00302147" w14:paraId="1D2B0166" w14:textId="77777777">
            <w:pPr>
              <w:rPr>
                <w:sz w:val="16"/>
                <w:szCs w:val="16"/>
                <w:lang w:eastAsia="en-GB"/>
              </w:rPr>
            </w:pPr>
            <w:r w:rsidRPr="00976B83">
              <w:rPr>
                <w:sz w:val="16"/>
                <w:szCs w:val="16"/>
                <w:lang w:eastAsia="en-GB"/>
              </w:rPr>
              <w:t xml:space="preserve">Learn how to use a </w:t>
            </w:r>
            <w:r w:rsidRPr="00976B83">
              <w:rPr>
                <w:b/>
                <w:sz w:val="16"/>
                <w:szCs w:val="16"/>
                <w:lang w:eastAsia="en-GB"/>
              </w:rPr>
              <w:t>unit</w:t>
            </w:r>
            <w:r w:rsidRPr="00976B83">
              <w:rPr>
                <w:sz w:val="16"/>
                <w:szCs w:val="16"/>
                <w:lang w:eastAsia="en-GB"/>
              </w:rPr>
              <w:t xml:space="preserve"> to re-use code.</w:t>
            </w:r>
          </w:p>
        </w:tc>
        <w:tc>
          <w:tcPr>
            <w:tcW w:w="1985" w:type="dxa"/>
            <w:tcBorders>
              <w:left w:val="single" w:color="auto" w:sz="4" w:space="0"/>
              <w:right w:val="single" w:color="auto" w:sz="4" w:space="0"/>
            </w:tcBorders>
          </w:tcPr>
          <w:p w:rsidRPr="00976B83" w:rsidR="00302147" w:rsidP="0B55FCAE" w:rsidRDefault="0B55FCAE" w14:paraId="14FCCF57" w14:textId="12CDA609">
            <w:pPr>
              <w:rPr>
                <w:sz w:val="16"/>
                <w:szCs w:val="16"/>
                <w:lang w:eastAsia="en-GB"/>
              </w:rPr>
            </w:pPr>
            <w:r w:rsidRPr="00976B83">
              <w:rPr>
                <w:sz w:val="16"/>
                <w:szCs w:val="16"/>
                <w:lang w:eastAsia="en-GB"/>
              </w:rPr>
              <w:t>Slide show on text files. Text File analyser, anagrams, Text file search</w:t>
            </w:r>
          </w:p>
          <w:p w:rsidRPr="00976B83" w:rsidR="00302147" w:rsidP="00682B69" w:rsidRDefault="00302147" w14:paraId="17AD93B2" w14:textId="77777777">
            <w:pPr>
              <w:rPr>
                <w:sz w:val="16"/>
                <w:szCs w:val="16"/>
                <w:lang w:eastAsia="en-GB"/>
              </w:rPr>
            </w:pPr>
          </w:p>
        </w:tc>
        <w:tc>
          <w:tcPr>
            <w:tcW w:w="1985" w:type="dxa"/>
            <w:tcBorders>
              <w:left w:val="single" w:color="auto" w:sz="4" w:space="0"/>
              <w:bottom w:val="single" w:color="auto" w:sz="4" w:space="0"/>
              <w:right w:val="single" w:color="auto" w:sz="4" w:space="0"/>
            </w:tcBorders>
          </w:tcPr>
          <w:p w:rsidRPr="00976B83" w:rsidR="00302147" w:rsidP="00682B69" w:rsidRDefault="00302147" w14:paraId="0DE4B5B7" w14:textId="77777777">
            <w:pPr>
              <w:rPr>
                <w:b/>
                <w:sz w:val="16"/>
                <w:szCs w:val="16"/>
                <w:lang w:eastAsia="en-GB"/>
              </w:rPr>
            </w:pPr>
          </w:p>
        </w:tc>
        <w:tc>
          <w:tcPr>
            <w:tcW w:w="1559" w:type="dxa"/>
            <w:tcBorders>
              <w:left w:val="single" w:color="auto" w:sz="4" w:space="0"/>
              <w:bottom w:val="single" w:color="auto" w:sz="4" w:space="0"/>
              <w:right w:val="single" w:color="auto" w:sz="4" w:space="0"/>
            </w:tcBorders>
          </w:tcPr>
          <w:p w:rsidRPr="00976B83" w:rsidR="00302147" w:rsidP="00682B69" w:rsidRDefault="00302147" w14:paraId="66204FF1" w14:textId="77777777">
            <w:pPr>
              <w:rPr>
                <w:sz w:val="16"/>
                <w:szCs w:val="16"/>
                <w:lang w:eastAsia="en-GB"/>
              </w:rPr>
            </w:pPr>
          </w:p>
        </w:tc>
      </w:tr>
      <w:tr w:rsidRPr="00976B83" w:rsidR="00302147" w:rsidTr="0B55FCAE" w14:paraId="352E0F3E" w14:textId="77777777">
        <w:trPr>
          <w:cantSplit/>
          <w:trHeight w:val="144"/>
        </w:trPr>
        <w:tc>
          <w:tcPr>
            <w:tcW w:w="1696" w:type="dxa"/>
            <w:tcBorders>
              <w:left w:val="single" w:color="auto" w:sz="4" w:space="0"/>
              <w:bottom w:val="single" w:color="auto" w:sz="4" w:space="0"/>
              <w:right w:val="single" w:color="auto" w:sz="4" w:space="0"/>
            </w:tcBorders>
          </w:tcPr>
          <w:p w:rsidRPr="00976B83" w:rsidR="00302147" w:rsidP="00682B69" w:rsidRDefault="00302147" w14:paraId="74226A63" w14:textId="77777777">
            <w:pPr>
              <w:rPr>
                <w:b/>
                <w:sz w:val="18"/>
                <w:szCs w:val="16"/>
                <w:lang w:eastAsia="en-GB"/>
              </w:rPr>
            </w:pPr>
            <w:r w:rsidRPr="00976B83">
              <w:rPr>
                <w:b/>
                <w:sz w:val="18"/>
                <w:szCs w:val="16"/>
                <w:lang w:eastAsia="en-GB"/>
              </w:rPr>
              <w:t>14 Assignment 4: File Encryption</w:t>
            </w:r>
          </w:p>
        </w:tc>
        <w:tc>
          <w:tcPr>
            <w:tcW w:w="1984" w:type="dxa"/>
            <w:tcBorders>
              <w:left w:val="single" w:color="auto" w:sz="4" w:space="0"/>
              <w:bottom w:val="single" w:color="auto" w:sz="4" w:space="0"/>
              <w:right w:val="single" w:color="auto" w:sz="4" w:space="0"/>
            </w:tcBorders>
          </w:tcPr>
          <w:p w:rsidRPr="00976B83" w:rsidR="00302147" w:rsidP="00682B69" w:rsidRDefault="00302147" w14:paraId="2DBF0D7D" w14:textId="77777777">
            <w:pPr>
              <w:rPr>
                <w:sz w:val="16"/>
                <w:szCs w:val="16"/>
                <w:lang w:eastAsia="en-GB"/>
              </w:rPr>
            </w:pPr>
          </w:p>
        </w:tc>
        <w:tc>
          <w:tcPr>
            <w:tcW w:w="1985" w:type="dxa"/>
            <w:tcBorders>
              <w:left w:val="single" w:color="auto" w:sz="4" w:space="0"/>
              <w:right w:val="single" w:color="auto" w:sz="4" w:space="0"/>
            </w:tcBorders>
          </w:tcPr>
          <w:p w:rsidRPr="00976B83" w:rsidR="00302147" w:rsidP="00682B69" w:rsidRDefault="00302147" w14:paraId="5155BD01" w14:textId="77777777">
            <w:pPr>
              <w:rPr>
                <w:sz w:val="16"/>
                <w:szCs w:val="16"/>
                <w:lang w:eastAsia="en-GB"/>
              </w:rPr>
            </w:pPr>
            <w:r w:rsidRPr="00976B83">
              <w:rPr>
                <w:sz w:val="16"/>
                <w:szCs w:val="16"/>
                <w:lang w:eastAsia="en-GB"/>
              </w:rPr>
              <w:t>Start Encryption assignment</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4636E48" w14:textId="77777777">
            <w:pPr>
              <w:rPr>
                <w:b/>
                <w:sz w:val="16"/>
                <w:szCs w:val="16"/>
                <w:lang w:eastAsia="en-GB"/>
              </w:rPr>
            </w:pPr>
            <w:r w:rsidRPr="00976B83">
              <w:rPr>
                <w:b/>
                <w:sz w:val="16"/>
                <w:szCs w:val="16"/>
                <w:lang w:eastAsia="en-GB"/>
              </w:rPr>
              <w:t>Ass. 4: Text File encryption</w:t>
            </w: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3F31782" w14:textId="77777777">
            <w:pPr>
              <w:rPr>
                <w:sz w:val="16"/>
                <w:szCs w:val="16"/>
                <w:lang w:eastAsia="en-GB"/>
              </w:rPr>
            </w:pPr>
            <w:r w:rsidRPr="00976B83">
              <w:rPr>
                <w:sz w:val="16"/>
                <w:szCs w:val="16"/>
                <w:lang w:eastAsia="en-GB"/>
              </w:rPr>
              <w:t>Vigenere</w:t>
            </w:r>
          </w:p>
          <w:p w:rsidRPr="00976B83" w:rsidR="00302147" w:rsidP="00682B69" w:rsidRDefault="00302147" w14:paraId="501F0241" w14:textId="77777777">
            <w:pPr>
              <w:rPr>
                <w:sz w:val="16"/>
                <w:szCs w:val="16"/>
                <w:lang w:eastAsia="en-GB"/>
              </w:rPr>
            </w:pPr>
            <w:r w:rsidRPr="00976B83">
              <w:rPr>
                <w:sz w:val="16"/>
                <w:szCs w:val="16"/>
                <w:lang w:eastAsia="en-GB"/>
              </w:rPr>
              <w:t>One-time pad</w:t>
            </w:r>
          </w:p>
        </w:tc>
      </w:tr>
      <w:tr w:rsidRPr="00976B83" w:rsidR="00302147" w:rsidTr="0B55FCAE" w14:paraId="447BFDBC" w14:textId="77777777">
        <w:trPr>
          <w:cantSplit/>
          <w:trHeight w:val="144"/>
        </w:trPr>
        <w:tc>
          <w:tcPr>
            <w:tcW w:w="1696" w:type="dxa"/>
            <w:tcBorders>
              <w:left w:val="single" w:color="auto" w:sz="4" w:space="0"/>
              <w:right w:val="single" w:color="auto" w:sz="4" w:space="0"/>
            </w:tcBorders>
          </w:tcPr>
          <w:p w:rsidRPr="00976B83" w:rsidR="00302147" w:rsidP="00682B69" w:rsidRDefault="00302147" w14:paraId="0E8FA3FD" w14:textId="77777777">
            <w:pPr>
              <w:rPr>
                <w:b/>
                <w:sz w:val="18"/>
                <w:szCs w:val="16"/>
                <w:lang w:eastAsia="en-GB"/>
              </w:rPr>
            </w:pPr>
            <w:r w:rsidRPr="00976B83">
              <w:rPr>
                <w:b/>
                <w:sz w:val="18"/>
                <w:szCs w:val="16"/>
                <w:lang w:eastAsia="en-GB"/>
              </w:rPr>
              <w:t>Practice Exam</w:t>
            </w:r>
          </w:p>
        </w:tc>
        <w:tc>
          <w:tcPr>
            <w:tcW w:w="1984" w:type="dxa"/>
            <w:tcBorders>
              <w:left w:val="single" w:color="auto" w:sz="4" w:space="0"/>
              <w:right w:val="single" w:color="auto" w:sz="4" w:space="0"/>
            </w:tcBorders>
          </w:tcPr>
          <w:p w:rsidRPr="00976B83" w:rsidR="00302147" w:rsidP="00682B69" w:rsidRDefault="00302147" w14:paraId="11377F4D" w14:textId="77777777">
            <w:pPr>
              <w:rPr>
                <w:sz w:val="16"/>
                <w:szCs w:val="16"/>
                <w:lang w:eastAsia="en-GB"/>
              </w:rPr>
            </w:pPr>
            <w:r w:rsidRPr="00976B83">
              <w:rPr>
                <w:sz w:val="16"/>
                <w:szCs w:val="16"/>
                <w:lang w:eastAsia="en-GB"/>
              </w:rPr>
              <w:t xml:space="preserve">This exam will include theory and practical questions. </w:t>
            </w:r>
          </w:p>
        </w:tc>
        <w:tc>
          <w:tcPr>
            <w:tcW w:w="1985" w:type="dxa"/>
            <w:tcBorders>
              <w:left w:val="single" w:color="auto" w:sz="4" w:space="0"/>
              <w:right w:val="single" w:color="auto" w:sz="4" w:space="0"/>
            </w:tcBorders>
          </w:tcPr>
          <w:p w:rsidRPr="00976B83" w:rsidR="00302147" w:rsidP="00682B69" w:rsidRDefault="00302147" w14:paraId="6B62F1B3" w14:textId="77777777">
            <w:pPr>
              <w:rPr>
                <w:sz w:val="16"/>
                <w:szCs w:val="16"/>
                <w:lang w:eastAsia="en-GB"/>
              </w:rPr>
            </w:pP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2F2C34E" w14:textId="77777777">
            <w:pPr>
              <w:rPr>
                <w:b/>
                <w:sz w:val="16"/>
                <w:szCs w:val="16"/>
                <w:lang w:eastAsia="en-GB"/>
              </w:rPr>
            </w:pP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80A4E5D" w14:textId="77777777">
            <w:pPr>
              <w:rPr>
                <w:sz w:val="16"/>
                <w:szCs w:val="16"/>
                <w:lang w:eastAsia="en-GB"/>
              </w:rPr>
            </w:pPr>
          </w:p>
        </w:tc>
      </w:tr>
      <w:tr w:rsidRPr="00976B83" w:rsidR="00302147" w:rsidTr="0B55FCAE" w14:paraId="63A9B356" w14:textId="77777777">
        <w:trPr>
          <w:cantSplit/>
          <w:trHeight w:val="144"/>
        </w:trPr>
        <w:tc>
          <w:tcPr>
            <w:tcW w:w="1696" w:type="dxa"/>
            <w:tcBorders>
              <w:left w:val="single" w:color="auto" w:sz="4" w:space="0"/>
              <w:bottom w:val="single" w:color="auto" w:sz="4" w:space="0"/>
              <w:right w:val="single" w:color="auto" w:sz="4" w:space="0"/>
            </w:tcBorders>
          </w:tcPr>
          <w:p w:rsidRPr="00976B83" w:rsidR="00302147" w:rsidP="00682B69" w:rsidRDefault="00302147" w14:paraId="1830612E" w14:textId="77777777">
            <w:pPr>
              <w:rPr>
                <w:b/>
                <w:sz w:val="18"/>
                <w:szCs w:val="16"/>
                <w:lang w:eastAsia="en-GB"/>
              </w:rPr>
            </w:pPr>
            <w:r w:rsidRPr="00976B83">
              <w:rPr>
                <w:b/>
                <w:sz w:val="18"/>
                <w:szCs w:val="16"/>
                <w:lang w:eastAsia="en-GB"/>
              </w:rPr>
              <w:t>15. Records and Binary Files – Address Book</w:t>
            </w:r>
          </w:p>
        </w:tc>
        <w:tc>
          <w:tcPr>
            <w:tcW w:w="1984" w:type="dxa"/>
            <w:tcBorders>
              <w:left w:val="single" w:color="auto" w:sz="4" w:space="0"/>
              <w:bottom w:val="single" w:color="auto" w:sz="4" w:space="0"/>
              <w:right w:val="single" w:color="auto" w:sz="4" w:space="0"/>
            </w:tcBorders>
          </w:tcPr>
          <w:p w:rsidRPr="00976B83" w:rsidR="00302147" w:rsidP="00682B69" w:rsidRDefault="00302147" w14:paraId="494A57F2" w14:textId="77777777">
            <w:pPr>
              <w:rPr>
                <w:sz w:val="16"/>
                <w:szCs w:val="16"/>
                <w:lang w:eastAsia="en-GB"/>
              </w:rPr>
            </w:pPr>
            <w:r w:rsidRPr="00976B83">
              <w:rPr>
                <w:sz w:val="16"/>
                <w:szCs w:val="16"/>
                <w:lang w:eastAsia="en-GB"/>
              </w:rPr>
              <w:t>Learn about record structures and their uses</w:t>
            </w:r>
          </w:p>
          <w:p w:rsidRPr="00976B83" w:rsidR="00302147" w:rsidP="00682B69" w:rsidRDefault="00302147" w14:paraId="3AD100EE" w14:textId="77777777">
            <w:pPr>
              <w:rPr>
                <w:sz w:val="16"/>
                <w:szCs w:val="16"/>
                <w:lang w:eastAsia="en-GB"/>
              </w:rPr>
            </w:pPr>
            <w:r w:rsidRPr="00976B83">
              <w:rPr>
                <w:sz w:val="16"/>
                <w:szCs w:val="16"/>
                <w:lang w:eastAsia="en-GB"/>
              </w:rPr>
              <w:t>Learn about binary files, how they differ from text files and gain practical experience in using them</w:t>
            </w:r>
          </w:p>
        </w:tc>
        <w:tc>
          <w:tcPr>
            <w:tcW w:w="1985" w:type="dxa"/>
            <w:tcBorders>
              <w:left w:val="single" w:color="auto" w:sz="4" w:space="0"/>
              <w:bottom w:val="single" w:color="auto" w:sz="4" w:space="0"/>
              <w:right w:val="single" w:color="auto" w:sz="4" w:space="0"/>
            </w:tcBorders>
          </w:tcPr>
          <w:p w:rsidRPr="00976B83" w:rsidR="00302147" w:rsidP="00682B69" w:rsidRDefault="00302147" w14:paraId="28496D1C" w14:textId="77777777">
            <w:pPr>
              <w:rPr>
                <w:sz w:val="16"/>
                <w:szCs w:val="16"/>
                <w:lang w:eastAsia="en-GB"/>
              </w:rPr>
            </w:pPr>
            <w:r w:rsidRPr="00976B83">
              <w:rPr>
                <w:sz w:val="16"/>
                <w:szCs w:val="16"/>
                <w:lang w:eastAsia="en-GB"/>
              </w:rPr>
              <w:t>Slide show</w:t>
            </w:r>
          </w:p>
          <w:p w:rsidRPr="00976B83" w:rsidR="00302147" w:rsidP="00682B69" w:rsidRDefault="00302147" w14:paraId="3A7F1622" w14:textId="77777777">
            <w:pPr>
              <w:rPr>
                <w:sz w:val="16"/>
                <w:szCs w:val="16"/>
                <w:lang w:eastAsia="en-GB"/>
              </w:rPr>
            </w:pPr>
            <w:r w:rsidRPr="00976B83">
              <w:rPr>
                <w:sz w:val="16"/>
                <w:szCs w:val="16"/>
                <w:lang w:eastAsia="en-GB"/>
              </w:rPr>
              <w:t>Develop ideas for address book program.</w:t>
            </w:r>
          </w:p>
          <w:p w:rsidRPr="00976B83" w:rsidR="00302147" w:rsidP="00682B69" w:rsidRDefault="00302147" w14:paraId="29E24AC6" w14:textId="77777777">
            <w:pPr>
              <w:rPr>
                <w:sz w:val="16"/>
                <w:szCs w:val="16"/>
                <w:lang w:eastAsia="en-GB"/>
              </w:rPr>
            </w:pPr>
            <w:r w:rsidRPr="00976B83">
              <w:rPr>
                <w:sz w:val="16"/>
                <w:szCs w:val="16"/>
                <w:lang w:eastAsia="en-GB"/>
              </w:rPr>
              <w:t>Modify or replace existing program (2 lessons).</w:t>
            </w:r>
          </w:p>
        </w:tc>
        <w:tc>
          <w:tcPr>
            <w:tcW w:w="1985"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9219836" w14:textId="77777777">
            <w:pPr>
              <w:rPr>
                <w:b/>
                <w:sz w:val="16"/>
                <w:szCs w:val="16"/>
                <w:lang w:eastAsia="en-GB"/>
              </w:rPr>
            </w:pPr>
          </w:p>
        </w:tc>
        <w:tc>
          <w:tcPr>
            <w:tcW w:w="1559"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96FEF7D" w14:textId="77777777">
            <w:pPr>
              <w:rPr>
                <w:sz w:val="16"/>
                <w:szCs w:val="16"/>
                <w:lang w:eastAsia="en-GB"/>
              </w:rPr>
            </w:pPr>
          </w:p>
        </w:tc>
      </w:tr>
    </w:tbl>
    <w:p w:rsidRPr="00976B83" w:rsidR="00302147" w:rsidP="00302147" w:rsidRDefault="00302147" w14:paraId="406425CA" w14:textId="77777777">
      <w:pPr>
        <w:pStyle w:val="Heading1"/>
        <w:numPr>
          <w:ilvl w:val="0"/>
          <w:numId w:val="0"/>
        </w:numPr>
      </w:pPr>
      <w:r w:rsidRPr="00976B83">
        <w:br w:type="page"/>
      </w:r>
      <w:bookmarkStart w:name="_Toc45095418" w:id="0"/>
      <w:r w:rsidRPr="00976B83">
        <w:t>Contents</w:t>
      </w:r>
      <w:bookmarkEnd w:id="0"/>
    </w:p>
    <w:p w:rsidR="009A5F3D" w:rsidRDefault="00613852" w14:paraId="4BD5E6F9" w14:textId="55FA4400">
      <w:pPr>
        <w:pStyle w:val="TOC1"/>
        <w:tabs>
          <w:tab w:val="right" w:leader="dot" w:pos="10196"/>
        </w:tabs>
        <w:rPr>
          <w:rFonts w:asciiTheme="minorHAnsi" w:hAnsiTheme="minorHAnsi" w:eastAsiaTheme="minorEastAsia" w:cstheme="minorBidi"/>
          <w:b w:val="0"/>
          <w:noProof/>
          <w:sz w:val="22"/>
          <w:lang w:eastAsia="en-GB"/>
        </w:rPr>
      </w:pPr>
      <w:r w:rsidRPr="00976B83">
        <w:fldChar w:fldCharType="begin"/>
      </w:r>
      <w:r w:rsidRPr="00976B83">
        <w:instrText xml:space="preserve"> TOC \o "1-2" \h \z \u </w:instrText>
      </w:r>
      <w:r w:rsidRPr="00976B83">
        <w:fldChar w:fldCharType="separate"/>
      </w:r>
      <w:hyperlink w:history="1" w:anchor="_Toc45095418">
        <w:r w:rsidRPr="001C18F7" w:rsidR="009A5F3D">
          <w:rPr>
            <w:rStyle w:val="Hyperlink"/>
            <w:noProof/>
          </w:rPr>
          <w:t>Contents</w:t>
        </w:r>
        <w:r w:rsidR="009A5F3D">
          <w:rPr>
            <w:noProof/>
            <w:webHidden/>
          </w:rPr>
          <w:tab/>
        </w:r>
        <w:r w:rsidR="009A5F3D">
          <w:rPr>
            <w:noProof/>
            <w:webHidden/>
          </w:rPr>
          <w:fldChar w:fldCharType="begin"/>
        </w:r>
        <w:r w:rsidR="009A5F3D">
          <w:rPr>
            <w:noProof/>
            <w:webHidden/>
          </w:rPr>
          <w:instrText xml:space="preserve"> PAGEREF _Toc45095418 \h </w:instrText>
        </w:r>
        <w:r w:rsidR="009A5F3D">
          <w:rPr>
            <w:noProof/>
            <w:webHidden/>
          </w:rPr>
        </w:r>
        <w:r w:rsidR="009A5F3D">
          <w:rPr>
            <w:noProof/>
            <w:webHidden/>
          </w:rPr>
          <w:fldChar w:fldCharType="separate"/>
        </w:r>
        <w:r w:rsidR="009A5F3D">
          <w:rPr>
            <w:noProof/>
            <w:webHidden/>
          </w:rPr>
          <w:t>4</w:t>
        </w:r>
        <w:r w:rsidR="009A5F3D">
          <w:rPr>
            <w:noProof/>
            <w:webHidden/>
          </w:rPr>
          <w:fldChar w:fldCharType="end"/>
        </w:r>
      </w:hyperlink>
    </w:p>
    <w:p w:rsidR="009A5F3D" w:rsidRDefault="008F0DBA" w14:paraId="680ABBF7" w14:textId="4F3B479F">
      <w:pPr>
        <w:pStyle w:val="TOC1"/>
        <w:tabs>
          <w:tab w:val="right" w:leader="dot" w:pos="10196"/>
        </w:tabs>
        <w:rPr>
          <w:rFonts w:asciiTheme="minorHAnsi" w:hAnsiTheme="minorHAnsi" w:eastAsiaTheme="minorEastAsia" w:cstheme="minorBidi"/>
          <w:b w:val="0"/>
          <w:noProof/>
          <w:sz w:val="22"/>
          <w:lang w:eastAsia="en-GB"/>
        </w:rPr>
      </w:pPr>
      <w:hyperlink w:history="1" w:anchor="_Toc45095419">
        <w:r w:rsidRPr="001C18F7" w:rsidR="009A5F3D">
          <w:rPr>
            <w:rStyle w:val="Hyperlink"/>
            <w:noProof/>
          </w:rPr>
          <w:t>Introduction to C# and the course</w:t>
        </w:r>
        <w:r w:rsidR="009A5F3D">
          <w:rPr>
            <w:noProof/>
            <w:webHidden/>
          </w:rPr>
          <w:tab/>
        </w:r>
        <w:r w:rsidR="009A5F3D">
          <w:rPr>
            <w:noProof/>
            <w:webHidden/>
          </w:rPr>
          <w:fldChar w:fldCharType="begin"/>
        </w:r>
        <w:r w:rsidR="009A5F3D">
          <w:rPr>
            <w:noProof/>
            <w:webHidden/>
          </w:rPr>
          <w:instrText xml:space="preserve"> PAGEREF _Toc45095419 \h </w:instrText>
        </w:r>
        <w:r w:rsidR="009A5F3D">
          <w:rPr>
            <w:noProof/>
            <w:webHidden/>
          </w:rPr>
        </w:r>
        <w:r w:rsidR="009A5F3D">
          <w:rPr>
            <w:noProof/>
            <w:webHidden/>
          </w:rPr>
          <w:fldChar w:fldCharType="separate"/>
        </w:r>
        <w:r w:rsidR="009A5F3D">
          <w:rPr>
            <w:noProof/>
            <w:webHidden/>
          </w:rPr>
          <w:t>6</w:t>
        </w:r>
        <w:r w:rsidR="009A5F3D">
          <w:rPr>
            <w:noProof/>
            <w:webHidden/>
          </w:rPr>
          <w:fldChar w:fldCharType="end"/>
        </w:r>
      </w:hyperlink>
    </w:p>
    <w:p w:rsidR="009A5F3D" w:rsidRDefault="008F0DBA" w14:paraId="7ED9E6F1" w14:textId="607DB6E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0">
        <w:r w:rsidRPr="001C18F7" w:rsidR="009A5F3D">
          <w:rPr>
            <w:rStyle w:val="Hyperlink"/>
            <w:noProof/>
            <w14:scene3d>
              <w14:camera w14:prst="orthographicFront"/>
              <w14:lightRig w14:rig="threePt" w14:dir="t">
                <w14:rot w14:lat="0" w14:lon="0" w14:rev="0"/>
              </w14:lightRig>
            </w14:scene3d>
          </w:rPr>
          <w:t>1.1</w:t>
        </w:r>
        <w:r w:rsidR="009A5F3D">
          <w:rPr>
            <w:rFonts w:asciiTheme="minorHAnsi" w:hAnsiTheme="minorHAnsi" w:eastAsiaTheme="minorEastAsia" w:cstheme="minorBidi"/>
            <w:noProof/>
            <w:sz w:val="22"/>
            <w:lang w:eastAsia="en-GB"/>
          </w:rPr>
          <w:tab/>
        </w:r>
        <w:r w:rsidRPr="001C18F7" w:rsidR="009A5F3D">
          <w:rPr>
            <w:rStyle w:val="Hyperlink"/>
            <w:noProof/>
          </w:rPr>
          <w:t>Homework: Advance Reading and Self-Tests</w:t>
        </w:r>
        <w:r w:rsidR="009A5F3D">
          <w:rPr>
            <w:noProof/>
            <w:webHidden/>
          </w:rPr>
          <w:tab/>
        </w:r>
        <w:r w:rsidR="009A5F3D">
          <w:rPr>
            <w:noProof/>
            <w:webHidden/>
          </w:rPr>
          <w:fldChar w:fldCharType="begin"/>
        </w:r>
        <w:r w:rsidR="009A5F3D">
          <w:rPr>
            <w:noProof/>
            <w:webHidden/>
          </w:rPr>
          <w:instrText xml:space="preserve"> PAGEREF _Toc45095420 \h </w:instrText>
        </w:r>
        <w:r w:rsidR="009A5F3D">
          <w:rPr>
            <w:noProof/>
            <w:webHidden/>
          </w:rPr>
        </w:r>
        <w:r w:rsidR="009A5F3D">
          <w:rPr>
            <w:noProof/>
            <w:webHidden/>
          </w:rPr>
          <w:fldChar w:fldCharType="separate"/>
        </w:r>
        <w:r w:rsidR="009A5F3D">
          <w:rPr>
            <w:noProof/>
            <w:webHidden/>
          </w:rPr>
          <w:t>6</w:t>
        </w:r>
        <w:r w:rsidR="009A5F3D">
          <w:rPr>
            <w:noProof/>
            <w:webHidden/>
          </w:rPr>
          <w:fldChar w:fldCharType="end"/>
        </w:r>
      </w:hyperlink>
    </w:p>
    <w:p w:rsidR="009A5F3D" w:rsidRDefault="008F0DBA" w14:paraId="087DA131" w14:textId="646C78CE">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21">
        <w:r w:rsidRPr="001C18F7" w:rsidR="009A5F3D">
          <w:rPr>
            <w:rStyle w:val="Hyperlink"/>
            <w:iCs/>
            <w:noProof/>
          </w:rPr>
          <w:t>2</w:t>
        </w:r>
        <w:r w:rsidR="009A5F3D">
          <w:rPr>
            <w:rFonts w:asciiTheme="minorHAnsi" w:hAnsiTheme="minorHAnsi" w:eastAsiaTheme="minorEastAsia" w:cstheme="minorBidi"/>
            <w:b w:val="0"/>
            <w:noProof/>
            <w:sz w:val="22"/>
            <w:lang w:eastAsia="en-GB"/>
          </w:rPr>
          <w:tab/>
        </w:r>
        <w:r w:rsidRPr="001C18F7" w:rsidR="009A5F3D">
          <w:rPr>
            <w:rStyle w:val="Hyperlink"/>
            <w:noProof/>
          </w:rPr>
          <w:t xml:space="preserve">Hello World </w:t>
        </w:r>
        <w:r w:rsidRPr="001C18F7" w:rsidR="009A5F3D">
          <w:rPr>
            <w:rStyle w:val="Hyperlink"/>
            <w:iCs/>
            <w:noProof/>
          </w:rPr>
          <w:t>– Introduction to the IDE</w:t>
        </w:r>
        <w:r w:rsidR="009A5F3D">
          <w:rPr>
            <w:noProof/>
            <w:webHidden/>
          </w:rPr>
          <w:tab/>
        </w:r>
        <w:r w:rsidR="009A5F3D">
          <w:rPr>
            <w:noProof/>
            <w:webHidden/>
          </w:rPr>
          <w:fldChar w:fldCharType="begin"/>
        </w:r>
        <w:r w:rsidR="009A5F3D">
          <w:rPr>
            <w:noProof/>
            <w:webHidden/>
          </w:rPr>
          <w:instrText xml:space="preserve"> PAGEREF _Toc45095421 \h </w:instrText>
        </w:r>
        <w:r w:rsidR="009A5F3D">
          <w:rPr>
            <w:noProof/>
            <w:webHidden/>
          </w:rPr>
        </w:r>
        <w:r w:rsidR="009A5F3D">
          <w:rPr>
            <w:noProof/>
            <w:webHidden/>
          </w:rPr>
          <w:fldChar w:fldCharType="separate"/>
        </w:r>
        <w:r w:rsidR="009A5F3D">
          <w:rPr>
            <w:noProof/>
            <w:webHidden/>
          </w:rPr>
          <w:t>7</w:t>
        </w:r>
        <w:r w:rsidR="009A5F3D">
          <w:rPr>
            <w:noProof/>
            <w:webHidden/>
          </w:rPr>
          <w:fldChar w:fldCharType="end"/>
        </w:r>
      </w:hyperlink>
    </w:p>
    <w:p w:rsidR="009A5F3D" w:rsidRDefault="008F0DBA" w14:paraId="569D8F2B" w14:textId="70E9F88F">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2">
        <w:r w:rsidRPr="001C18F7" w:rsidR="009A5F3D">
          <w:rPr>
            <w:rStyle w:val="Hyperlink"/>
            <w:noProof/>
            <w14:scene3d>
              <w14:camera w14:prst="orthographicFront"/>
              <w14:lightRig w14:rig="threePt" w14:dir="t">
                <w14:rot w14:lat="0" w14:lon="0" w14:rev="0"/>
              </w14:lightRig>
            </w14:scene3d>
          </w:rPr>
          <w:t>2.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22 \h </w:instrText>
        </w:r>
        <w:r w:rsidR="009A5F3D">
          <w:rPr>
            <w:noProof/>
            <w:webHidden/>
          </w:rPr>
        </w:r>
        <w:r w:rsidR="009A5F3D">
          <w:rPr>
            <w:noProof/>
            <w:webHidden/>
          </w:rPr>
          <w:fldChar w:fldCharType="separate"/>
        </w:r>
        <w:r w:rsidR="009A5F3D">
          <w:rPr>
            <w:noProof/>
            <w:webHidden/>
          </w:rPr>
          <w:t>7</w:t>
        </w:r>
        <w:r w:rsidR="009A5F3D">
          <w:rPr>
            <w:noProof/>
            <w:webHidden/>
          </w:rPr>
          <w:fldChar w:fldCharType="end"/>
        </w:r>
      </w:hyperlink>
    </w:p>
    <w:p w:rsidR="009A5F3D" w:rsidRDefault="008F0DBA" w14:paraId="758A5190" w14:textId="21904C33">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3">
        <w:r w:rsidRPr="001C18F7" w:rsidR="009A5F3D">
          <w:rPr>
            <w:rStyle w:val="Hyperlink"/>
            <w:noProof/>
            <w14:scene3d>
              <w14:camera w14:prst="orthographicFront"/>
              <w14:lightRig w14:rig="threePt" w14:dir="t">
                <w14:rot w14:lat="0" w14:lon="0" w14:rev="0"/>
              </w14:lightRig>
            </w14:scene3d>
          </w:rPr>
          <w:t>2.2</w:t>
        </w:r>
        <w:r w:rsidR="009A5F3D">
          <w:rPr>
            <w:rFonts w:asciiTheme="minorHAnsi" w:hAnsiTheme="minorHAnsi" w:eastAsiaTheme="minorEastAsia" w:cstheme="minorBidi"/>
            <w:noProof/>
            <w:sz w:val="22"/>
            <w:lang w:eastAsia="en-GB"/>
          </w:rPr>
          <w:tab/>
        </w:r>
        <w:r w:rsidRPr="001C18F7" w:rsidR="009A5F3D">
          <w:rPr>
            <w:rStyle w:val="Hyperlink"/>
            <w:noProof/>
          </w:rPr>
          <w:t>Visual Studio</w:t>
        </w:r>
        <w:r w:rsidR="009A5F3D">
          <w:rPr>
            <w:noProof/>
            <w:webHidden/>
          </w:rPr>
          <w:tab/>
        </w:r>
        <w:r w:rsidR="009A5F3D">
          <w:rPr>
            <w:noProof/>
            <w:webHidden/>
          </w:rPr>
          <w:fldChar w:fldCharType="begin"/>
        </w:r>
        <w:r w:rsidR="009A5F3D">
          <w:rPr>
            <w:noProof/>
            <w:webHidden/>
          </w:rPr>
          <w:instrText xml:space="preserve"> PAGEREF _Toc45095423 \h </w:instrText>
        </w:r>
        <w:r w:rsidR="009A5F3D">
          <w:rPr>
            <w:noProof/>
            <w:webHidden/>
          </w:rPr>
        </w:r>
        <w:r w:rsidR="009A5F3D">
          <w:rPr>
            <w:noProof/>
            <w:webHidden/>
          </w:rPr>
          <w:fldChar w:fldCharType="separate"/>
        </w:r>
        <w:r w:rsidR="009A5F3D">
          <w:rPr>
            <w:noProof/>
            <w:webHidden/>
          </w:rPr>
          <w:t>7</w:t>
        </w:r>
        <w:r w:rsidR="009A5F3D">
          <w:rPr>
            <w:noProof/>
            <w:webHidden/>
          </w:rPr>
          <w:fldChar w:fldCharType="end"/>
        </w:r>
      </w:hyperlink>
    </w:p>
    <w:p w:rsidR="009A5F3D" w:rsidRDefault="008F0DBA" w14:paraId="5668058F" w14:textId="113EA2B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4">
        <w:r w:rsidRPr="001C18F7" w:rsidR="009A5F3D">
          <w:rPr>
            <w:rStyle w:val="Hyperlink"/>
            <w:rFonts w:eastAsia="Times New Roman"/>
            <w:noProof/>
            <w:lang w:eastAsia="en-GB"/>
            <w14:scene3d>
              <w14:camera w14:prst="orthographicFront"/>
              <w14:lightRig w14:rig="threePt" w14:dir="t">
                <w14:rot w14:lat="0" w14:lon="0" w14:rev="0"/>
              </w14:lightRig>
            </w14:scene3d>
          </w:rPr>
          <w:t>2.3</w:t>
        </w:r>
        <w:r w:rsidR="009A5F3D">
          <w:rPr>
            <w:rFonts w:asciiTheme="minorHAnsi" w:hAnsiTheme="minorHAnsi" w:eastAsiaTheme="minorEastAsia" w:cstheme="minorBidi"/>
            <w:noProof/>
            <w:sz w:val="22"/>
            <w:lang w:eastAsia="en-GB"/>
          </w:rPr>
          <w:tab/>
        </w:r>
        <w:r w:rsidRPr="001C18F7" w:rsidR="009A5F3D">
          <w:rPr>
            <w:rStyle w:val="Hyperlink"/>
            <w:noProof/>
          </w:rPr>
          <w:t>Create simple application using Visual Studio</w:t>
        </w:r>
        <w:r w:rsidR="009A5F3D">
          <w:rPr>
            <w:noProof/>
            <w:webHidden/>
          </w:rPr>
          <w:tab/>
        </w:r>
        <w:r w:rsidR="009A5F3D">
          <w:rPr>
            <w:noProof/>
            <w:webHidden/>
          </w:rPr>
          <w:fldChar w:fldCharType="begin"/>
        </w:r>
        <w:r w:rsidR="009A5F3D">
          <w:rPr>
            <w:noProof/>
            <w:webHidden/>
          </w:rPr>
          <w:instrText xml:space="preserve"> PAGEREF _Toc45095424 \h </w:instrText>
        </w:r>
        <w:r w:rsidR="009A5F3D">
          <w:rPr>
            <w:noProof/>
            <w:webHidden/>
          </w:rPr>
        </w:r>
        <w:r w:rsidR="009A5F3D">
          <w:rPr>
            <w:noProof/>
            <w:webHidden/>
          </w:rPr>
          <w:fldChar w:fldCharType="separate"/>
        </w:r>
        <w:r w:rsidR="009A5F3D">
          <w:rPr>
            <w:noProof/>
            <w:webHidden/>
          </w:rPr>
          <w:t>7</w:t>
        </w:r>
        <w:r w:rsidR="009A5F3D">
          <w:rPr>
            <w:noProof/>
            <w:webHidden/>
          </w:rPr>
          <w:fldChar w:fldCharType="end"/>
        </w:r>
      </w:hyperlink>
    </w:p>
    <w:p w:rsidR="009A5F3D" w:rsidRDefault="008F0DBA" w14:paraId="6FAA2FB7" w14:textId="410F3BC1">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5">
        <w:r w:rsidRPr="001C18F7" w:rsidR="009A5F3D">
          <w:rPr>
            <w:rStyle w:val="Hyperlink"/>
            <w:noProof/>
            <w14:scene3d>
              <w14:camera w14:prst="orthographicFront"/>
              <w14:lightRig w14:rig="threePt" w14:dir="t">
                <w14:rot w14:lat="0" w14:lon="0" w14:rev="0"/>
              </w14:lightRig>
            </w14:scene3d>
          </w:rPr>
          <w:t>2.4</w:t>
        </w:r>
        <w:r w:rsidR="009A5F3D">
          <w:rPr>
            <w:rFonts w:asciiTheme="minorHAnsi" w:hAnsiTheme="minorHAnsi" w:eastAsiaTheme="minorEastAsia" w:cstheme="minorBidi"/>
            <w:noProof/>
            <w:sz w:val="22"/>
            <w:lang w:eastAsia="en-GB"/>
          </w:rPr>
          <w:tab/>
        </w:r>
        <w:r w:rsidRPr="001C18F7" w:rsidR="009A5F3D">
          <w:rPr>
            <w:rStyle w:val="Hyperlink"/>
            <w:noProof/>
          </w:rPr>
          <w:t>Enhancing the Hello World application</w:t>
        </w:r>
        <w:r w:rsidR="009A5F3D">
          <w:rPr>
            <w:noProof/>
            <w:webHidden/>
          </w:rPr>
          <w:tab/>
        </w:r>
        <w:r w:rsidR="009A5F3D">
          <w:rPr>
            <w:noProof/>
            <w:webHidden/>
          </w:rPr>
          <w:fldChar w:fldCharType="begin"/>
        </w:r>
        <w:r w:rsidR="009A5F3D">
          <w:rPr>
            <w:noProof/>
            <w:webHidden/>
          </w:rPr>
          <w:instrText xml:space="preserve"> PAGEREF _Toc45095425 \h </w:instrText>
        </w:r>
        <w:r w:rsidR="009A5F3D">
          <w:rPr>
            <w:noProof/>
            <w:webHidden/>
          </w:rPr>
        </w:r>
        <w:r w:rsidR="009A5F3D">
          <w:rPr>
            <w:noProof/>
            <w:webHidden/>
          </w:rPr>
          <w:fldChar w:fldCharType="separate"/>
        </w:r>
        <w:r w:rsidR="009A5F3D">
          <w:rPr>
            <w:noProof/>
            <w:webHidden/>
          </w:rPr>
          <w:t>8</w:t>
        </w:r>
        <w:r w:rsidR="009A5F3D">
          <w:rPr>
            <w:noProof/>
            <w:webHidden/>
          </w:rPr>
          <w:fldChar w:fldCharType="end"/>
        </w:r>
      </w:hyperlink>
    </w:p>
    <w:p w:rsidR="009A5F3D" w:rsidRDefault="008F0DBA" w14:paraId="6EF5677A" w14:textId="17F756A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6">
        <w:r w:rsidRPr="001C18F7" w:rsidR="009A5F3D">
          <w:rPr>
            <w:rStyle w:val="Hyperlink"/>
            <w:noProof/>
            <w14:scene3d>
              <w14:camera w14:prst="orthographicFront"/>
              <w14:lightRig w14:rig="threePt" w14:dir="t">
                <w14:rot w14:lat="0" w14:lon="0" w14:rev="0"/>
              </w14:lightRig>
            </w14:scene3d>
          </w:rPr>
          <w:t>2.5</w:t>
        </w:r>
        <w:r w:rsidR="009A5F3D">
          <w:rPr>
            <w:rFonts w:asciiTheme="minorHAnsi" w:hAnsiTheme="minorHAnsi" w:eastAsiaTheme="minorEastAsia" w:cstheme="minorBidi"/>
            <w:noProof/>
            <w:sz w:val="22"/>
            <w:lang w:eastAsia="en-GB"/>
          </w:rPr>
          <w:tab/>
        </w:r>
        <w:r w:rsidRPr="001C18F7" w:rsidR="009A5F3D">
          <w:rPr>
            <w:rStyle w:val="Hyperlink"/>
            <w:noProof/>
          </w:rPr>
          <w:t>Extra Task – analysing a program</w:t>
        </w:r>
        <w:r w:rsidR="009A5F3D">
          <w:rPr>
            <w:noProof/>
            <w:webHidden/>
          </w:rPr>
          <w:tab/>
        </w:r>
        <w:r w:rsidR="009A5F3D">
          <w:rPr>
            <w:noProof/>
            <w:webHidden/>
          </w:rPr>
          <w:fldChar w:fldCharType="begin"/>
        </w:r>
        <w:r w:rsidR="009A5F3D">
          <w:rPr>
            <w:noProof/>
            <w:webHidden/>
          </w:rPr>
          <w:instrText xml:space="preserve"> PAGEREF _Toc45095426 \h </w:instrText>
        </w:r>
        <w:r w:rsidR="009A5F3D">
          <w:rPr>
            <w:noProof/>
            <w:webHidden/>
          </w:rPr>
        </w:r>
        <w:r w:rsidR="009A5F3D">
          <w:rPr>
            <w:noProof/>
            <w:webHidden/>
          </w:rPr>
          <w:fldChar w:fldCharType="separate"/>
        </w:r>
        <w:r w:rsidR="009A5F3D">
          <w:rPr>
            <w:noProof/>
            <w:webHidden/>
          </w:rPr>
          <w:t>9</w:t>
        </w:r>
        <w:r w:rsidR="009A5F3D">
          <w:rPr>
            <w:noProof/>
            <w:webHidden/>
          </w:rPr>
          <w:fldChar w:fldCharType="end"/>
        </w:r>
      </w:hyperlink>
    </w:p>
    <w:p w:rsidR="009A5F3D" w:rsidRDefault="008F0DBA" w14:paraId="578FB804" w14:textId="197A72A8">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7">
        <w:r w:rsidRPr="001C18F7" w:rsidR="009A5F3D">
          <w:rPr>
            <w:rStyle w:val="Hyperlink"/>
            <w:noProof/>
            <w14:scene3d>
              <w14:camera w14:prst="orthographicFront"/>
              <w14:lightRig w14:rig="threePt" w14:dir="t">
                <w14:rot w14:lat="0" w14:lon="0" w14:rev="0"/>
              </w14:lightRig>
            </w14:scene3d>
          </w:rPr>
          <w:t>2.6</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27 \h </w:instrText>
        </w:r>
        <w:r w:rsidR="009A5F3D">
          <w:rPr>
            <w:noProof/>
            <w:webHidden/>
          </w:rPr>
        </w:r>
        <w:r w:rsidR="009A5F3D">
          <w:rPr>
            <w:noProof/>
            <w:webHidden/>
          </w:rPr>
          <w:fldChar w:fldCharType="separate"/>
        </w:r>
        <w:r w:rsidR="009A5F3D">
          <w:rPr>
            <w:noProof/>
            <w:webHidden/>
          </w:rPr>
          <w:t>10</w:t>
        </w:r>
        <w:r w:rsidR="009A5F3D">
          <w:rPr>
            <w:noProof/>
            <w:webHidden/>
          </w:rPr>
          <w:fldChar w:fldCharType="end"/>
        </w:r>
      </w:hyperlink>
    </w:p>
    <w:p w:rsidR="009A5F3D" w:rsidRDefault="008F0DBA" w14:paraId="3F9365AB" w14:textId="4A833CB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28">
        <w:r w:rsidRPr="001C18F7" w:rsidR="009A5F3D">
          <w:rPr>
            <w:rStyle w:val="Hyperlink"/>
            <w:noProof/>
            <w14:scene3d>
              <w14:camera w14:prst="orthographicFront"/>
              <w14:lightRig w14:rig="threePt" w14:dir="t">
                <w14:rot w14:lat="0" w14:lon="0" w14:rev="0"/>
              </w14:lightRig>
            </w14:scene3d>
          </w:rPr>
          <w:t>2.7</w:t>
        </w:r>
        <w:r w:rsidR="009A5F3D">
          <w:rPr>
            <w:rFonts w:asciiTheme="minorHAnsi" w:hAnsiTheme="minorHAnsi" w:eastAsiaTheme="minorEastAsia" w:cstheme="minorBidi"/>
            <w:noProof/>
            <w:sz w:val="22"/>
            <w:lang w:eastAsia="en-GB"/>
          </w:rPr>
          <w:tab/>
        </w:r>
        <w:r w:rsidRPr="001C18F7" w:rsidR="009A5F3D">
          <w:rPr>
            <w:rStyle w:val="Hyperlink"/>
            <w:noProof/>
          </w:rPr>
          <w:t>Self Test: complete and bring to the next lesson</w:t>
        </w:r>
        <w:r w:rsidR="009A5F3D">
          <w:rPr>
            <w:noProof/>
            <w:webHidden/>
          </w:rPr>
          <w:tab/>
        </w:r>
        <w:r w:rsidR="009A5F3D">
          <w:rPr>
            <w:noProof/>
            <w:webHidden/>
          </w:rPr>
          <w:fldChar w:fldCharType="begin"/>
        </w:r>
        <w:r w:rsidR="009A5F3D">
          <w:rPr>
            <w:noProof/>
            <w:webHidden/>
          </w:rPr>
          <w:instrText xml:space="preserve"> PAGEREF _Toc45095428 \h </w:instrText>
        </w:r>
        <w:r w:rsidR="009A5F3D">
          <w:rPr>
            <w:noProof/>
            <w:webHidden/>
          </w:rPr>
        </w:r>
        <w:r w:rsidR="009A5F3D">
          <w:rPr>
            <w:noProof/>
            <w:webHidden/>
          </w:rPr>
          <w:fldChar w:fldCharType="separate"/>
        </w:r>
        <w:r w:rsidR="009A5F3D">
          <w:rPr>
            <w:noProof/>
            <w:webHidden/>
          </w:rPr>
          <w:t>11</w:t>
        </w:r>
        <w:r w:rsidR="009A5F3D">
          <w:rPr>
            <w:noProof/>
            <w:webHidden/>
          </w:rPr>
          <w:fldChar w:fldCharType="end"/>
        </w:r>
      </w:hyperlink>
    </w:p>
    <w:p w:rsidR="009A5F3D" w:rsidRDefault="008F0DBA" w14:paraId="14B02066" w14:textId="0969DDA2">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29">
        <w:r w:rsidRPr="001C18F7" w:rsidR="009A5F3D">
          <w:rPr>
            <w:rStyle w:val="Hyperlink"/>
            <w:noProof/>
          </w:rPr>
          <w:t>3</w:t>
        </w:r>
        <w:r w:rsidR="009A5F3D">
          <w:rPr>
            <w:rFonts w:asciiTheme="minorHAnsi" w:hAnsiTheme="minorHAnsi" w:eastAsiaTheme="minorEastAsia" w:cstheme="minorBidi"/>
            <w:b w:val="0"/>
            <w:noProof/>
            <w:sz w:val="22"/>
            <w:lang w:eastAsia="en-GB"/>
          </w:rPr>
          <w:tab/>
        </w:r>
        <w:r w:rsidRPr="001C18F7" w:rsidR="009A5F3D">
          <w:rPr>
            <w:rStyle w:val="Hyperlink"/>
            <w:noProof/>
          </w:rPr>
          <w:t>Temperature Converter–Variables and Data Types</w:t>
        </w:r>
        <w:r w:rsidR="009A5F3D">
          <w:rPr>
            <w:noProof/>
            <w:webHidden/>
          </w:rPr>
          <w:tab/>
        </w:r>
        <w:r w:rsidR="009A5F3D">
          <w:rPr>
            <w:noProof/>
            <w:webHidden/>
          </w:rPr>
          <w:fldChar w:fldCharType="begin"/>
        </w:r>
        <w:r w:rsidR="009A5F3D">
          <w:rPr>
            <w:noProof/>
            <w:webHidden/>
          </w:rPr>
          <w:instrText xml:space="preserve"> PAGEREF _Toc45095429 \h </w:instrText>
        </w:r>
        <w:r w:rsidR="009A5F3D">
          <w:rPr>
            <w:noProof/>
            <w:webHidden/>
          </w:rPr>
        </w:r>
        <w:r w:rsidR="009A5F3D">
          <w:rPr>
            <w:noProof/>
            <w:webHidden/>
          </w:rPr>
          <w:fldChar w:fldCharType="separate"/>
        </w:r>
        <w:r w:rsidR="009A5F3D">
          <w:rPr>
            <w:noProof/>
            <w:webHidden/>
          </w:rPr>
          <w:t>12</w:t>
        </w:r>
        <w:r w:rsidR="009A5F3D">
          <w:rPr>
            <w:noProof/>
            <w:webHidden/>
          </w:rPr>
          <w:fldChar w:fldCharType="end"/>
        </w:r>
      </w:hyperlink>
    </w:p>
    <w:p w:rsidR="009A5F3D" w:rsidRDefault="008F0DBA" w14:paraId="43D7A346" w14:textId="31D956D5">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0">
        <w:r w:rsidRPr="001C18F7" w:rsidR="009A5F3D">
          <w:rPr>
            <w:rStyle w:val="Hyperlink"/>
            <w:noProof/>
            <w14:scene3d>
              <w14:camera w14:prst="orthographicFront"/>
              <w14:lightRig w14:rig="threePt" w14:dir="t">
                <w14:rot w14:lat="0" w14:lon="0" w14:rev="0"/>
              </w14:lightRig>
            </w14:scene3d>
          </w:rPr>
          <w:t>3.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30 \h </w:instrText>
        </w:r>
        <w:r w:rsidR="009A5F3D">
          <w:rPr>
            <w:noProof/>
            <w:webHidden/>
          </w:rPr>
        </w:r>
        <w:r w:rsidR="009A5F3D">
          <w:rPr>
            <w:noProof/>
            <w:webHidden/>
          </w:rPr>
          <w:fldChar w:fldCharType="separate"/>
        </w:r>
        <w:r w:rsidR="009A5F3D">
          <w:rPr>
            <w:noProof/>
            <w:webHidden/>
          </w:rPr>
          <w:t>12</w:t>
        </w:r>
        <w:r w:rsidR="009A5F3D">
          <w:rPr>
            <w:noProof/>
            <w:webHidden/>
          </w:rPr>
          <w:fldChar w:fldCharType="end"/>
        </w:r>
      </w:hyperlink>
    </w:p>
    <w:p w:rsidR="009A5F3D" w:rsidRDefault="008F0DBA" w14:paraId="429F9370" w14:textId="52D676E0">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1">
        <w:r w:rsidRPr="001C18F7" w:rsidR="009A5F3D">
          <w:rPr>
            <w:rStyle w:val="Hyperlink"/>
            <w:noProof/>
            <w14:scene3d>
              <w14:camera w14:prst="orthographicFront"/>
              <w14:lightRig w14:rig="threePt" w14:dir="t">
                <w14:rot w14:lat="0" w14:lon="0" w14:rev="0"/>
              </w14:lightRig>
            </w14:scene3d>
          </w:rPr>
          <w:t>3.2</w:t>
        </w:r>
        <w:r w:rsidR="009A5F3D">
          <w:rPr>
            <w:rFonts w:asciiTheme="minorHAnsi" w:hAnsiTheme="minorHAnsi" w:eastAsiaTheme="minorEastAsia" w:cstheme="minorBidi"/>
            <w:noProof/>
            <w:sz w:val="22"/>
            <w:lang w:eastAsia="en-GB"/>
          </w:rPr>
          <w:tab/>
        </w:r>
        <w:r w:rsidRPr="001C18F7" w:rsidR="009A5F3D">
          <w:rPr>
            <w:rStyle w:val="Hyperlink"/>
            <w:noProof/>
          </w:rPr>
          <w:t>Advance Reading: Constants, variables and Data Types</w:t>
        </w:r>
        <w:r w:rsidR="009A5F3D">
          <w:rPr>
            <w:noProof/>
            <w:webHidden/>
          </w:rPr>
          <w:tab/>
        </w:r>
        <w:r w:rsidR="009A5F3D">
          <w:rPr>
            <w:noProof/>
            <w:webHidden/>
          </w:rPr>
          <w:fldChar w:fldCharType="begin"/>
        </w:r>
        <w:r w:rsidR="009A5F3D">
          <w:rPr>
            <w:noProof/>
            <w:webHidden/>
          </w:rPr>
          <w:instrText xml:space="preserve"> PAGEREF _Toc45095431 \h </w:instrText>
        </w:r>
        <w:r w:rsidR="009A5F3D">
          <w:rPr>
            <w:noProof/>
            <w:webHidden/>
          </w:rPr>
        </w:r>
        <w:r w:rsidR="009A5F3D">
          <w:rPr>
            <w:noProof/>
            <w:webHidden/>
          </w:rPr>
          <w:fldChar w:fldCharType="separate"/>
        </w:r>
        <w:r w:rsidR="009A5F3D">
          <w:rPr>
            <w:noProof/>
            <w:webHidden/>
          </w:rPr>
          <w:t>12</w:t>
        </w:r>
        <w:r w:rsidR="009A5F3D">
          <w:rPr>
            <w:noProof/>
            <w:webHidden/>
          </w:rPr>
          <w:fldChar w:fldCharType="end"/>
        </w:r>
      </w:hyperlink>
    </w:p>
    <w:p w:rsidR="009A5F3D" w:rsidRDefault="008F0DBA" w14:paraId="7EE815D0" w14:textId="1D75E15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2">
        <w:r w:rsidRPr="001C18F7" w:rsidR="009A5F3D">
          <w:rPr>
            <w:rStyle w:val="Hyperlink"/>
            <w:noProof/>
            <w14:scene3d>
              <w14:camera w14:prst="orthographicFront"/>
              <w14:lightRig w14:rig="threePt" w14:dir="t">
                <w14:rot w14:lat="0" w14:lon="0" w14:rev="0"/>
              </w14:lightRig>
            </w14:scene3d>
          </w:rPr>
          <w:t>3.3</w:t>
        </w:r>
        <w:r w:rsidR="009A5F3D">
          <w:rPr>
            <w:rFonts w:asciiTheme="minorHAnsi" w:hAnsiTheme="minorHAnsi" w:eastAsiaTheme="minorEastAsia" w:cstheme="minorBidi"/>
            <w:noProof/>
            <w:sz w:val="22"/>
            <w:lang w:eastAsia="en-GB"/>
          </w:rPr>
          <w:tab/>
        </w:r>
        <w:r w:rsidRPr="001C18F7" w:rsidR="009A5F3D">
          <w:rPr>
            <w:rStyle w:val="Hyperlink"/>
            <w:noProof/>
          </w:rPr>
          <w:t>Lesson Task</w:t>
        </w:r>
        <w:r w:rsidR="009A5F3D">
          <w:rPr>
            <w:noProof/>
            <w:webHidden/>
          </w:rPr>
          <w:tab/>
        </w:r>
        <w:r w:rsidR="009A5F3D">
          <w:rPr>
            <w:noProof/>
            <w:webHidden/>
          </w:rPr>
          <w:fldChar w:fldCharType="begin"/>
        </w:r>
        <w:r w:rsidR="009A5F3D">
          <w:rPr>
            <w:noProof/>
            <w:webHidden/>
          </w:rPr>
          <w:instrText xml:space="preserve"> PAGEREF _Toc45095432 \h </w:instrText>
        </w:r>
        <w:r w:rsidR="009A5F3D">
          <w:rPr>
            <w:noProof/>
            <w:webHidden/>
          </w:rPr>
        </w:r>
        <w:r w:rsidR="009A5F3D">
          <w:rPr>
            <w:noProof/>
            <w:webHidden/>
          </w:rPr>
          <w:fldChar w:fldCharType="separate"/>
        </w:r>
        <w:r w:rsidR="009A5F3D">
          <w:rPr>
            <w:noProof/>
            <w:webHidden/>
          </w:rPr>
          <w:t>13</w:t>
        </w:r>
        <w:r w:rsidR="009A5F3D">
          <w:rPr>
            <w:noProof/>
            <w:webHidden/>
          </w:rPr>
          <w:fldChar w:fldCharType="end"/>
        </w:r>
      </w:hyperlink>
    </w:p>
    <w:p w:rsidR="009A5F3D" w:rsidRDefault="008F0DBA" w14:paraId="2899BC82" w14:textId="206BCA52">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3">
        <w:r w:rsidRPr="001C18F7" w:rsidR="009A5F3D">
          <w:rPr>
            <w:rStyle w:val="Hyperlink"/>
            <w:noProof/>
            <w14:scene3d>
              <w14:camera w14:prst="orthographicFront"/>
              <w14:lightRig w14:rig="threePt" w14:dir="t">
                <w14:rot w14:lat="0" w14:lon="0" w14:rev="0"/>
              </w14:lightRig>
            </w14:scene3d>
          </w:rPr>
          <w:t>3.4</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33 \h </w:instrText>
        </w:r>
        <w:r w:rsidR="009A5F3D">
          <w:rPr>
            <w:noProof/>
            <w:webHidden/>
          </w:rPr>
        </w:r>
        <w:r w:rsidR="009A5F3D">
          <w:rPr>
            <w:noProof/>
            <w:webHidden/>
          </w:rPr>
          <w:fldChar w:fldCharType="separate"/>
        </w:r>
        <w:r w:rsidR="009A5F3D">
          <w:rPr>
            <w:noProof/>
            <w:webHidden/>
          </w:rPr>
          <w:t>14</w:t>
        </w:r>
        <w:r w:rsidR="009A5F3D">
          <w:rPr>
            <w:noProof/>
            <w:webHidden/>
          </w:rPr>
          <w:fldChar w:fldCharType="end"/>
        </w:r>
      </w:hyperlink>
    </w:p>
    <w:p w:rsidR="009A5F3D" w:rsidRDefault="008F0DBA" w14:paraId="2CE18917" w14:textId="76977233">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34">
        <w:r w:rsidRPr="001C18F7" w:rsidR="009A5F3D">
          <w:rPr>
            <w:rStyle w:val="Hyperlink"/>
            <w:noProof/>
          </w:rPr>
          <w:t>4</w:t>
        </w:r>
        <w:r w:rsidR="009A5F3D">
          <w:rPr>
            <w:rFonts w:asciiTheme="minorHAnsi" w:hAnsiTheme="minorHAnsi" w:eastAsiaTheme="minorEastAsia" w:cstheme="minorBidi"/>
            <w:b w:val="0"/>
            <w:noProof/>
            <w:sz w:val="22"/>
            <w:lang w:eastAsia="en-GB"/>
          </w:rPr>
          <w:tab/>
        </w:r>
        <w:r w:rsidRPr="001C18F7" w:rsidR="009A5F3D">
          <w:rPr>
            <w:rStyle w:val="Hyperlink"/>
            <w:noProof/>
          </w:rPr>
          <w:t>Card Game –Arithmetic, Error Handling and Selection</w:t>
        </w:r>
        <w:r w:rsidR="009A5F3D">
          <w:rPr>
            <w:noProof/>
            <w:webHidden/>
          </w:rPr>
          <w:tab/>
        </w:r>
        <w:r w:rsidR="009A5F3D">
          <w:rPr>
            <w:noProof/>
            <w:webHidden/>
          </w:rPr>
          <w:fldChar w:fldCharType="begin"/>
        </w:r>
        <w:r w:rsidR="009A5F3D">
          <w:rPr>
            <w:noProof/>
            <w:webHidden/>
          </w:rPr>
          <w:instrText xml:space="preserve"> PAGEREF _Toc45095434 \h </w:instrText>
        </w:r>
        <w:r w:rsidR="009A5F3D">
          <w:rPr>
            <w:noProof/>
            <w:webHidden/>
          </w:rPr>
        </w:r>
        <w:r w:rsidR="009A5F3D">
          <w:rPr>
            <w:noProof/>
            <w:webHidden/>
          </w:rPr>
          <w:fldChar w:fldCharType="separate"/>
        </w:r>
        <w:r w:rsidR="009A5F3D">
          <w:rPr>
            <w:noProof/>
            <w:webHidden/>
          </w:rPr>
          <w:t>15</w:t>
        </w:r>
        <w:r w:rsidR="009A5F3D">
          <w:rPr>
            <w:noProof/>
            <w:webHidden/>
          </w:rPr>
          <w:fldChar w:fldCharType="end"/>
        </w:r>
      </w:hyperlink>
    </w:p>
    <w:p w:rsidR="009A5F3D" w:rsidRDefault="008F0DBA" w14:paraId="6355043B" w14:textId="188DE0D5">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5">
        <w:r w:rsidRPr="001C18F7" w:rsidR="009A5F3D">
          <w:rPr>
            <w:rStyle w:val="Hyperlink"/>
            <w:noProof/>
            <w14:scene3d>
              <w14:camera w14:prst="orthographicFront"/>
              <w14:lightRig w14:rig="threePt" w14:dir="t">
                <w14:rot w14:lat="0" w14:lon="0" w14:rev="0"/>
              </w14:lightRig>
            </w14:scene3d>
          </w:rPr>
          <w:t>4.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35 \h </w:instrText>
        </w:r>
        <w:r w:rsidR="009A5F3D">
          <w:rPr>
            <w:noProof/>
            <w:webHidden/>
          </w:rPr>
        </w:r>
        <w:r w:rsidR="009A5F3D">
          <w:rPr>
            <w:noProof/>
            <w:webHidden/>
          </w:rPr>
          <w:fldChar w:fldCharType="separate"/>
        </w:r>
        <w:r w:rsidR="009A5F3D">
          <w:rPr>
            <w:noProof/>
            <w:webHidden/>
          </w:rPr>
          <w:t>15</w:t>
        </w:r>
        <w:r w:rsidR="009A5F3D">
          <w:rPr>
            <w:noProof/>
            <w:webHidden/>
          </w:rPr>
          <w:fldChar w:fldCharType="end"/>
        </w:r>
      </w:hyperlink>
    </w:p>
    <w:p w:rsidR="009A5F3D" w:rsidRDefault="008F0DBA" w14:paraId="4F903335" w14:textId="081F505E">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6">
        <w:r w:rsidRPr="001C18F7" w:rsidR="009A5F3D">
          <w:rPr>
            <w:rStyle w:val="Hyperlink"/>
            <w:noProof/>
            <w14:scene3d>
              <w14:camera w14:prst="orthographicFront"/>
              <w14:lightRig w14:rig="threePt" w14:dir="t">
                <w14:rot w14:lat="0" w14:lon="0" w14:rev="0"/>
              </w14:lightRig>
            </w14:scene3d>
          </w:rPr>
          <w:t>4.2</w:t>
        </w:r>
        <w:r w:rsidR="009A5F3D">
          <w:rPr>
            <w:rFonts w:asciiTheme="minorHAnsi" w:hAnsiTheme="minorHAnsi" w:eastAsiaTheme="minorEastAsia" w:cstheme="minorBidi"/>
            <w:noProof/>
            <w:sz w:val="22"/>
            <w:lang w:eastAsia="en-GB"/>
          </w:rPr>
          <w:tab/>
        </w:r>
        <w:r w:rsidRPr="001C18F7" w:rsidR="009A5F3D">
          <w:rPr>
            <w:rStyle w:val="Hyperlink"/>
            <w:noProof/>
            <w:lang w:eastAsia="en-GB"/>
          </w:rPr>
          <w:t>Advance</w:t>
        </w:r>
        <w:r w:rsidRPr="001C18F7" w:rsidR="009A5F3D">
          <w:rPr>
            <w:rStyle w:val="Hyperlink"/>
            <w:noProof/>
          </w:rPr>
          <w:t xml:space="preserve"> Reading: integer division and remainders – the div (/) and mod (%) operators</w:t>
        </w:r>
        <w:r w:rsidR="009A5F3D">
          <w:rPr>
            <w:noProof/>
            <w:webHidden/>
          </w:rPr>
          <w:tab/>
        </w:r>
        <w:r w:rsidR="009A5F3D">
          <w:rPr>
            <w:noProof/>
            <w:webHidden/>
          </w:rPr>
          <w:fldChar w:fldCharType="begin"/>
        </w:r>
        <w:r w:rsidR="009A5F3D">
          <w:rPr>
            <w:noProof/>
            <w:webHidden/>
          </w:rPr>
          <w:instrText xml:space="preserve"> PAGEREF _Toc45095436 \h </w:instrText>
        </w:r>
        <w:r w:rsidR="009A5F3D">
          <w:rPr>
            <w:noProof/>
            <w:webHidden/>
          </w:rPr>
        </w:r>
        <w:r w:rsidR="009A5F3D">
          <w:rPr>
            <w:noProof/>
            <w:webHidden/>
          </w:rPr>
          <w:fldChar w:fldCharType="separate"/>
        </w:r>
        <w:r w:rsidR="009A5F3D">
          <w:rPr>
            <w:noProof/>
            <w:webHidden/>
          </w:rPr>
          <w:t>15</w:t>
        </w:r>
        <w:r w:rsidR="009A5F3D">
          <w:rPr>
            <w:noProof/>
            <w:webHidden/>
          </w:rPr>
          <w:fldChar w:fldCharType="end"/>
        </w:r>
      </w:hyperlink>
    </w:p>
    <w:p w:rsidR="009A5F3D" w:rsidRDefault="008F0DBA" w14:paraId="6A09680B" w14:textId="63AF4263">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7">
        <w:r w:rsidRPr="001C18F7" w:rsidR="009A5F3D">
          <w:rPr>
            <w:rStyle w:val="Hyperlink"/>
            <w:noProof/>
            <w14:scene3d>
              <w14:camera w14:prst="orthographicFront"/>
              <w14:lightRig w14:rig="threePt" w14:dir="t">
                <w14:rot w14:lat="0" w14:lon="0" w14:rev="0"/>
              </w14:lightRig>
            </w14:scene3d>
          </w:rPr>
          <w:t>4.3</w:t>
        </w:r>
        <w:r w:rsidR="009A5F3D">
          <w:rPr>
            <w:rFonts w:asciiTheme="minorHAnsi" w:hAnsiTheme="minorHAnsi" w:eastAsiaTheme="minorEastAsia" w:cstheme="minorBidi"/>
            <w:noProof/>
            <w:sz w:val="22"/>
            <w:lang w:eastAsia="en-GB"/>
          </w:rPr>
          <w:tab/>
        </w:r>
        <w:r w:rsidRPr="001C18F7" w:rsidR="009A5F3D">
          <w:rPr>
            <w:rStyle w:val="Hyperlink"/>
            <w:noProof/>
          </w:rPr>
          <w:t>Extra tasks:</w:t>
        </w:r>
        <w:r w:rsidR="009A5F3D">
          <w:rPr>
            <w:noProof/>
            <w:webHidden/>
          </w:rPr>
          <w:tab/>
        </w:r>
        <w:r w:rsidR="009A5F3D">
          <w:rPr>
            <w:noProof/>
            <w:webHidden/>
          </w:rPr>
          <w:fldChar w:fldCharType="begin"/>
        </w:r>
        <w:r w:rsidR="009A5F3D">
          <w:rPr>
            <w:noProof/>
            <w:webHidden/>
          </w:rPr>
          <w:instrText xml:space="preserve"> PAGEREF _Toc45095437 \h </w:instrText>
        </w:r>
        <w:r w:rsidR="009A5F3D">
          <w:rPr>
            <w:noProof/>
            <w:webHidden/>
          </w:rPr>
        </w:r>
        <w:r w:rsidR="009A5F3D">
          <w:rPr>
            <w:noProof/>
            <w:webHidden/>
          </w:rPr>
          <w:fldChar w:fldCharType="separate"/>
        </w:r>
        <w:r w:rsidR="009A5F3D">
          <w:rPr>
            <w:noProof/>
            <w:webHidden/>
          </w:rPr>
          <w:t>19</w:t>
        </w:r>
        <w:r w:rsidR="009A5F3D">
          <w:rPr>
            <w:noProof/>
            <w:webHidden/>
          </w:rPr>
          <w:fldChar w:fldCharType="end"/>
        </w:r>
      </w:hyperlink>
    </w:p>
    <w:p w:rsidR="009A5F3D" w:rsidRDefault="008F0DBA" w14:paraId="05E96E81" w14:textId="597865B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38">
        <w:r w:rsidRPr="001C18F7" w:rsidR="009A5F3D">
          <w:rPr>
            <w:rStyle w:val="Hyperlink"/>
            <w:noProof/>
            <w14:scene3d>
              <w14:camera w14:prst="orthographicFront"/>
              <w14:lightRig w14:rig="threePt" w14:dir="t">
                <w14:rot w14:lat="0" w14:lon="0" w14:rev="0"/>
              </w14:lightRig>
            </w14:scene3d>
          </w:rPr>
          <w:t>4.4</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38 \h </w:instrText>
        </w:r>
        <w:r w:rsidR="009A5F3D">
          <w:rPr>
            <w:noProof/>
            <w:webHidden/>
          </w:rPr>
        </w:r>
        <w:r w:rsidR="009A5F3D">
          <w:rPr>
            <w:noProof/>
            <w:webHidden/>
          </w:rPr>
          <w:fldChar w:fldCharType="separate"/>
        </w:r>
        <w:r w:rsidR="009A5F3D">
          <w:rPr>
            <w:noProof/>
            <w:webHidden/>
          </w:rPr>
          <w:t>19</w:t>
        </w:r>
        <w:r w:rsidR="009A5F3D">
          <w:rPr>
            <w:noProof/>
            <w:webHidden/>
          </w:rPr>
          <w:fldChar w:fldCharType="end"/>
        </w:r>
      </w:hyperlink>
    </w:p>
    <w:p w:rsidR="009A5F3D" w:rsidRDefault="008F0DBA" w14:paraId="6740EBAE" w14:textId="4C82FDEE">
      <w:pPr>
        <w:pStyle w:val="TOC1"/>
        <w:tabs>
          <w:tab w:val="right" w:leader="dot" w:pos="10196"/>
        </w:tabs>
        <w:rPr>
          <w:rFonts w:asciiTheme="minorHAnsi" w:hAnsiTheme="minorHAnsi" w:eastAsiaTheme="minorEastAsia" w:cstheme="minorBidi"/>
          <w:b w:val="0"/>
          <w:noProof/>
          <w:sz w:val="22"/>
          <w:lang w:eastAsia="en-GB"/>
        </w:rPr>
      </w:pPr>
      <w:hyperlink w:history="1" w:anchor="_Toc45095439">
        <w:r w:rsidRPr="001C18F7" w:rsidR="009A5F3D">
          <w:rPr>
            <w:rStyle w:val="Hyperlink"/>
            <w:noProof/>
          </w:rPr>
          <w:t>Rock, paper, scissors – Making Decisions</w:t>
        </w:r>
        <w:r w:rsidR="009A5F3D">
          <w:rPr>
            <w:noProof/>
            <w:webHidden/>
          </w:rPr>
          <w:tab/>
        </w:r>
        <w:r w:rsidR="009A5F3D">
          <w:rPr>
            <w:noProof/>
            <w:webHidden/>
          </w:rPr>
          <w:fldChar w:fldCharType="begin"/>
        </w:r>
        <w:r w:rsidR="009A5F3D">
          <w:rPr>
            <w:noProof/>
            <w:webHidden/>
          </w:rPr>
          <w:instrText xml:space="preserve"> PAGEREF _Toc45095439 \h </w:instrText>
        </w:r>
        <w:r w:rsidR="009A5F3D">
          <w:rPr>
            <w:noProof/>
            <w:webHidden/>
          </w:rPr>
        </w:r>
        <w:r w:rsidR="009A5F3D">
          <w:rPr>
            <w:noProof/>
            <w:webHidden/>
          </w:rPr>
          <w:fldChar w:fldCharType="separate"/>
        </w:r>
        <w:r w:rsidR="009A5F3D">
          <w:rPr>
            <w:noProof/>
            <w:webHidden/>
          </w:rPr>
          <w:t>20</w:t>
        </w:r>
        <w:r w:rsidR="009A5F3D">
          <w:rPr>
            <w:noProof/>
            <w:webHidden/>
          </w:rPr>
          <w:fldChar w:fldCharType="end"/>
        </w:r>
      </w:hyperlink>
    </w:p>
    <w:p w:rsidR="009A5F3D" w:rsidRDefault="008F0DBA" w14:paraId="409E617B" w14:textId="31DD046E">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0">
        <w:r w:rsidRPr="001C18F7" w:rsidR="009A5F3D">
          <w:rPr>
            <w:rStyle w:val="Hyperlink"/>
            <w:noProof/>
            <w14:scene3d>
              <w14:camera w14:prst="orthographicFront"/>
              <w14:lightRig w14:rig="threePt" w14:dir="t">
                <w14:rot w14:lat="0" w14:lon="0" w14:rev="0"/>
              </w14:lightRig>
            </w14:scene3d>
          </w:rPr>
          <w:t>4.5</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40 \h </w:instrText>
        </w:r>
        <w:r w:rsidR="009A5F3D">
          <w:rPr>
            <w:noProof/>
            <w:webHidden/>
          </w:rPr>
        </w:r>
        <w:r w:rsidR="009A5F3D">
          <w:rPr>
            <w:noProof/>
            <w:webHidden/>
          </w:rPr>
          <w:fldChar w:fldCharType="separate"/>
        </w:r>
        <w:r w:rsidR="009A5F3D">
          <w:rPr>
            <w:noProof/>
            <w:webHidden/>
          </w:rPr>
          <w:t>20</w:t>
        </w:r>
        <w:r w:rsidR="009A5F3D">
          <w:rPr>
            <w:noProof/>
            <w:webHidden/>
          </w:rPr>
          <w:fldChar w:fldCharType="end"/>
        </w:r>
      </w:hyperlink>
    </w:p>
    <w:p w:rsidR="009A5F3D" w:rsidRDefault="008F0DBA" w14:paraId="170E7B69" w14:textId="78C6209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1">
        <w:r w:rsidRPr="001C18F7" w:rsidR="009A5F3D">
          <w:rPr>
            <w:rStyle w:val="Hyperlink"/>
            <w:noProof/>
            <w14:scene3d>
              <w14:camera w14:prst="orthographicFront"/>
              <w14:lightRig w14:rig="threePt" w14:dir="t">
                <w14:rot w14:lat="0" w14:lon="0" w14:rev="0"/>
              </w14:lightRig>
            </w14:scene3d>
          </w:rPr>
          <w:t>4.6</w:t>
        </w:r>
        <w:r w:rsidR="009A5F3D">
          <w:rPr>
            <w:rFonts w:asciiTheme="minorHAnsi" w:hAnsiTheme="minorHAnsi" w:eastAsiaTheme="minorEastAsia" w:cstheme="minorBidi"/>
            <w:noProof/>
            <w:sz w:val="22"/>
            <w:lang w:eastAsia="en-GB"/>
          </w:rPr>
          <w:tab/>
        </w:r>
        <w:r w:rsidRPr="001C18F7" w:rsidR="009A5F3D">
          <w:rPr>
            <w:rStyle w:val="Hyperlink"/>
            <w:noProof/>
          </w:rPr>
          <w:t>Advance Reading and Examples</w:t>
        </w:r>
        <w:r w:rsidR="009A5F3D">
          <w:rPr>
            <w:noProof/>
            <w:webHidden/>
          </w:rPr>
          <w:tab/>
        </w:r>
        <w:r w:rsidR="009A5F3D">
          <w:rPr>
            <w:noProof/>
            <w:webHidden/>
          </w:rPr>
          <w:fldChar w:fldCharType="begin"/>
        </w:r>
        <w:r w:rsidR="009A5F3D">
          <w:rPr>
            <w:noProof/>
            <w:webHidden/>
          </w:rPr>
          <w:instrText xml:space="preserve"> PAGEREF _Toc45095441 \h </w:instrText>
        </w:r>
        <w:r w:rsidR="009A5F3D">
          <w:rPr>
            <w:noProof/>
            <w:webHidden/>
          </w:rPr>
        </w:r>
        <w:r w:rsidR="009A5F3D">
          <w:rPr>
            <w:noProof/>
            <w:webHidden/>
          </w:rPr>
          <w:fldChar w:fldCharType="separate"/>
        </w:r>
        <w:r w:rsidR="009A5F3D">
          <w:rPr>
            <w:noProof/>
            <w:webHidden/>
          </w:rPr>
          <w:t>20</w:t>
        </w:r>
        <w:r w:rsidR="009A5F3D">
          <w:rPr>
            <w:noProof/>
            <w:webHidden/>
          </w:rPr>
          <w:fldChar w:fldCharType="end"/>
        </w:r>
      </w:hyperlink>
    </w:p>
    <w:p w:rsidR="009A5F3D" w:rsidRDefault="008F0DBA" w14:paraId="21A128D0" w14:textId="13323B2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2">
        <w:r w:rsidRPr="001C18F7" w:rsidR="009A5F3D">
          <w:rPr>
            <w:rStyle w:val="Hyperlink"/>
            <w:noProof/>
            <w14:scene3d>
              <w14:camera w14:prst="orthographicFront"/>
              <w14:lightRig w14:rig="threePt" w14:dir="t">
                <w14:rot w14:lat="0" w14:lon="0" w14:rev="0"/>
              </w14:lightRig>
            </w14:scene3d>
          </w:rPr>
          <w:t>4.7</w:t>
        </w:r>
        <w:r w:rsidR="009A5F3D">
          <w:rPr>
            <w:rFonts w:asciiTheme="minorHAnsi" w:hAnsiTheme="minorHAnsi" w:eastAsiaTheme="minorEastAsia" w:cstheme="minorBidi"/>
            <w:noProof/>
            <w:sz w:val="22"/>
            <w:lang w:eastAsia="en-GB"/>
          </w:rPr>
          <w:tab/>
        </w:r>
        <w:r w:rsidRPr="001C18F7" w:rsidR="009A5F3D">
          <w:rPr>
            <w:rStyle w:val="Hyperlink"/>
            <w:noProof/>
          </w:rPr>
          <w:t>Lesson Task – Rock, Paper, Scissors</w:t>
        </w:r>
        <w:r w:rsidR="009A5F3D">
          <w:rPr>
            <w:noProof/>
            <w:webHidden/>
          </w:rPr>
          <w:tab/>
        </w:r>
        <w:r w:rsidR="009A5F3D">
          <w:rPr>
            <w:noProof/>
            <w:webHidden/>
          </w:rPr>
          <w:fldChar w:fldCharType="begin"/>
        </w:r>
        <w:r w:rsidR="009A5F3D">
          <w:rPr>
            <w:noProof/>
            <w:webHidden/>
          </w:rPr>
          <w:instrText xml:space="preserve"> PAGEREF _Toc45095442 \h </w:instrText>
        </w:r>
        <w:r w:rsidR="009A5F3D">
          <w:rPr>
            <w:noProof/>
            <w:webHidden/>
          </w:rPr>
        </w:r>
        <w:r w:rsidR="009A5F3D">
          <w:rPr>
            <w:noProof/>
            <w:webHidden/>
          </w:rPr>
          <w:fldChar w:fldCharType="separate"/>
        </w:r>
        <w:r w:rsidR="009A5F3D">
          <w:rPr>
            <w:noProof/>
            <w:webHidden/>
          </w:rPr>
          <w:t>25</w:t>
        </w:r>
        <w:r w:rsidR="009A5F3D">
          <w:rPr>
            <w:noProof/>
            <w:webHidden/>
          </w:rPr>
          <w:fldChar w:fldCharType="end"/>
        </w:r>
      </w:hyperlink>
    </w:p>
    <w:p w:rsidR="009A5F3D" w:rsidRDefault="008F0DBA" w14:paraId="3EA779D8" w14:textId="772DFC18">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3">
        <w:r w:rsidRPr="001C18F7" w:rsidR="009A5F3D">
          <w:rPr>
            <w:rStyle w:val="Hyperlink"/>
            <w:noProof/>
            <w14:scene3d>
              <w14:camera w14:prst="orthographicFront"/>
              <w14:lightRig w14:rig="threePt" w14:dir="t">
                <w14:rot w14:lat="0" w14:lon="0" w14:rev="0"/>
              </w14:lightRig>
            </w14:scene3d>
          </w:rPr>
          <w:t>4.8</w:t>
        </w:r>
        <w:r w:rsidR="009A5F3D">
          <w:rPr>
            <w:rFonts w:asciiTheme="minorHAnsi" w:hAnsiTheme="minorHAnsi" w:eastAsiaTheme="minorEastAsia" w:cstheme="minorBidi"/>
            <w:noProof/>
            <w:sz w:val="22"/>
            <w:lang w:eastAsia="en-GB"/>
          </w:rPr>
          <w:tab/>
        </w:r>
        <w:r w:rsidRPr="001C18F7" w:rsidR="009A5F3D">
          <w:rPr>
            <w:rStyle w:val="Hyperlink"/>
            <w:noProof/>
          </w:rPr>
          <w:t>Extra Task – Leap Year</w:t>
        </w:r>
        <w:r w:rsidR="009A5F3D">
          <w:rPr>
            <w:noProof/>
            <w:webHidden/>
          </w:rPr>
          <w:tab/>
        </w:r>
        <w:r w:rsidR="009A5F3D">
          <w:rPr>
            <w:noProof/>
            <w:webHidden/>
          </w:rPr>
          <w:fldChar w:fldCharType="begin"/>
        </w:r>
        <w:r w:rsidR="009A5F3D">
          <w:rPr>
            <w:noProof/>
            <w:webHidden/>
          </w:rPr>
          <w:instrText xml:space="preserve"> PAGEREF _Toc45095443 \h </w:instrText>
        </w:r>
        <w:r w:rsidR="009A5F3D">
          <w:rPr>
            <w:noProof/>
            <w:webHidden/>
          </w:rPr>
        </w:r>
        <w:r w:rsidR="009A5F3D">
          <w:rPr>
            <w:noProof/>
            <w:webHidden/>
          </w:rPr>
          <w:fldChar w:fldCharType="separate"/>
        </w:r>
        <w:r w:rsidR="009A5F3D">
          <w:rPr>
            <w:noProof/>
            <w:webHidden/>
          </w:rPr>
          <w:t>26</w:t>
        </w:r>
        <w:r w:rsidR="009A5F3D">
          <w:rPr>
            <w:noProof/>
            <w:webHidden/>
          </w:rPr>
          <w:fldChar w:fldCharType="end"/>
        </w:r>
      </w:hyperlink>
    </w:p>
    <w:p w:rsidR="009A5F3D" w:rsidRDefault="008F0DBA" w14:paraId="39FA3BD8" w14:textId="46AFF4B8">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4">
        <w:r w:rsidRPr="001C18F7" w:rsidR="009A5F3D">
          <w:rPr>
            <w:rStyle w:val="Hyperlink"/>
            <w:noProof/>
            <w14:scene3d>
              <w14:camera w14:prst="orthographicFront"/>
              <w14:lightRig w14:rig="threePt" w14:dir="t">
                <w14:rot w14:lat="0" w14:lon="0" w14:rev="0"/>
              </w14:lightRig>
            </w14:scene3d>
          </w:rPr>
          <w:t>4.9</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44 \h </w:instrText>
        </w:r>
        <w:r w:rsidR="009A5F3D">
          <w:rPr>
            <w:noProof/>
            <w:webHidden/>
          </w:rPr>
        </w:r>
        <w:r w:rsidR="009A5F3D">
          <w:rPr>
            <w:noProof/>
            <w:webHidden/>
          </w:rPr>
          <w:fldChar w:fldCharType="separate"/>
        </w:r>
        <w:r w:rsidR="009A5F3D">
          <w:rPr>
            <w:noProof/>
            <w:webHidden/>
          </w:rPr>
          <w:t>27</w:t>
        </w:r>
        <w:r w:rsidR="009A5F3D">
          <w:rPr>
            <w:noProof/>
            <w:webHidden/>
          </w:rPr>
          <w:fldChar w:fldCharType="end"/>
        </w:r>
      </w:hyperlink>
    </w:p>
    <w:p w:rsidR="009A5F3D" w:rsidRDefault="008F0DBA" w14:paraId="4FD6A848" w14:textId="4BBE9AE0">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5">
        <w:r w:rsidRPr="001C18F7" w:rsidR="009A5F3D">
          <w:rPr>
            <w:rStyle w:val="Hyperlink"/>
            <w:noProof/>
            <w14:scene3d>
              <w14:camera w14:prst="orthographicFront"/>
              <w14:lightRig w14:rig="threePt" w14:dir="t">
                <w14:rot w14:lat="0" w14:lon="0" w14:rev="0"/>
              </w14:lightRig>
            </w14:scene3d>
          </w:rPr>
          <w:t>4.10</w:t>
        </w:r>
        <w:r w:rsidR="009A5F3D">
          <w:rPr>
            <w:rFonts w:asciiTheme="minorHAnsi" w:hAnsiTheme="minorHAnsi" w:eastAsiaTheme="minorEastAsia" w:cstheme="minorBidi"/>
            <w:noProof/>
            <w:sz w:val="22"/>
            <w:lang w:eastAsia="en-GB"/>
          </w:rPr>
          <w:tab/>
        </w:r>
        <w:r w:rsidRPr="001C18F7" w:rsidR="009A5F3D">
          <w:rPr>
            <w:rStyle w:val="Hyperlink"/>
            <w:noProof/>
          </w:rPr>
          <w:t>Self-Test: bring your answers to the next lesson</w:t>
        </w:r>
        <w:r w:rsidR="009A5F3D">
          <w:rPr>
            <w:noProof/>
            <w:webHidden/>
          </w:rPr>
          <w:tab/>
        </w:r>
        <w:r w:rsidR="009A5F3D">
          <w:rPr>
            <w:noProof/>
            <w:webHidden/>
          </w:rPr>
          <w:fldChar w:fldCharType="begin"/>
        </w:r>
        <w:r w:rsidR="009A5F3D">
          <w:rPr>
            <w:noProof/>
            <w:webHidden/>
          </w:rPr>
          <w:instrText xml:space="preserve"> PAGEREF _Toc45095445 \h </w:instrText>
        </w:r>
        <w:r w:rsidR="009A5F3D">
          <w:rPr>
            <w:noProof/>
            <w:webHidden/>
          </w:rPr>
        </w:r>
        <w:r w:rsidR="009A5F3D">
          <w:rPr>
            <w:noProof/>
            <w:webHidden/>
          </w:rPr>
          <w:fldChar w:fldCharType="separate"/>
        </w:r>
        <w:r w:rsidR="009A5F3D">
          <w:rPr>
            <w:noProof/>
            <w:webHidden/>
          </w:rPr>
          <w:t>27</w:t>
        </w:r>
        <w:r w:rsidR="009A5F3D">
          <w:rPr>
            <w:noProof/>
            <w:webHidden/>
          </w:rPr>
          <w:fldChar w:fldCharType="end"/>
        </w:r>
      </w:hyperlink>
    </w:p>
    <w:p w:rsidR="009A5F3D" w:rsidRDefault="008F0DBA" w14:paraId="7902B1B0" w14:textId="61CDE857">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46">
        <w:r w:rsidRPr="001C18F7" w:rsidR="009A5F3D">
          <w:rPr>
            <w:rStyle w:val="Hyperlink"/>
            <w:noProof/>
          </w:rPr>
          <w:t>5</w:t>
        </w:r>
        <w:r w:rsidR="009A5F3D">
          <w:rPr>
            <w:rFonts w:asciiTheme="minorHAnsi" w:hAnsiTheme="minorHAnsi" w:eastAsiaTheme="minorEastAsia" w:cstheme="minorBidi"/>
            <w:b w:val="0"/>
            <w:noProof/>
            <w:sz w:val="22"/>
            <w:lang w:eastAsia="en-GB"/>
          </w:rPr>
          <w:tab/>
        </w:r>
        <w:r w:rsidRPr="001C18F7" w:rsidR="009A5F3D">
          <w:rPr>
            <w:rStyle w:val="Hyperlink"/>
            <w:noProof/>
          </w:rPr>
          <w:t>Guessing Game - Repetition (looping)</w:t>
        </w:r>
        <w:r w:rsidR="009A5F3D">
          <w:rPr>
            <w:noProof/>
            <w:webHidden/>
          </w:rPr>
          <w:tab/>
        </w:r>
        <w:r w:rsidR="009A5F3D">
          <w:rPr>
            <w:noProof/>
            <w:webHidden/>
          </w:rPr>
          <w:fldChar w:fldCharType="begin"/>
        </w:r>
        <w:r w:rsidR="009A5F3D">
          <w:rPr>
            <w:noProof/>
            <w:webHidden/>
          </w:rPr>
          <w:instrText xml:space="preserve"> PAGEREF _Toc45095446 \h </w:instrText>
        </w:r>
        <w:r w:rsidR="009A5F3D">
          <w:rPr>
            <w:noProof/>
            <w:webHidden/>
          </w:rPr>
        </w:r>
        <w:r w:rsidR="009A5F3D">
          <w:rPr>
            <w:noProof/>
            <w:webHidden/>
          </w:rPr>
          <w:fldChar w:fldCharType="separate"/>
        </w:r>
        <w:r w:rsidR="009A5F3D">
          <w:rPr>
            <w:noProof/>
            <w:webHidden/>
          </w:rPr>
          <w:t>28</w:t>
        </w:r>
        <w:r w:rsidR="009A5F3D">
          <w:rPr>
            <w:noProof/>
            <w:webHidden/>
          </w:rPr>
          <w:fldChar w:fldCharType="end"/>
        </w:r>
      </w:hyperlink>
    </w:p>
    <w:p w:rsidR="009A5F3D" w:rsidRDefault="008F0DBA" w14:paraId="77679D7A" w14:textId="66F7F60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7">
        <w:r w:rsidRPr="001C18F7" w:rsidR="009A5F3D">
          <w:rPr>
            <w:rStyle w:val="Hyperlink"/>
            <w:noProof/>
            <w14:scene3d>
              <w14:camera w14:prst="orthographicFront"/>
              <w14:lightRig w14:rig="threePt" w14:dir="t">
                <w14:rot w14:lat="0" w14:lon="0" w14:rev="0"/>
              </w14:lightRig>
            </w14:scene3d>
          </w:rPr>
          <w:t>5.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47 \h </w:instrText>
        </w:r>
        <w:r w:rsidR="009A5F3D">
          <w:rPr>
            <w:noProof/>
            <w:webHidden/>
          </w:rPr>
        </w:r>
        <w:r w:rsidR="009A5F3D">
          <w:rPr>
            <w:noProof/>
            <w:webHidden/>
          </w:rPr>
          <w:fldChar w:fldCharType="separate"/>
        </w:r>
        <w:r w:rsidR="009A5F3D">
          <w:rPr>
            <w:noProof/>
            <w:webHidden/>
          </w:rPr>
          <w:t>28</w:t>
        </w:r>
        <w:r w:rsidR="009A5F3D">
          <w:rPr>
            <w:noProof/>
            <w:webHidden/>
          </w:rPr>
          <w:fldChar w:fldCharType="end"/>
        </w:r>
      </w:hyperlink>
    </w:p>
    <w:p w:rsidR="009A5F3D" w:rsidRDefault="008F0DBA" w14:paraId="5D114AED" w14:textId="0F2E6222">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8">
        <w:r w:rsidRPr="001C18F7" w:rsidR="009A5F3D">
          <w:rPr>
            <w:rStyle w:val="Hyperlink"/>
            <w:noProof/>
            <w14:scene3d>
              <w14:camera w14:prst="orthographicFront"/>
              <w14:lightRig w14:rig="threePt" w14:dir="t">
                <w14:rot w14:lat="0" w14:lon="0" w14:rev="0"/>
              </w14:lightRig>
            </w14:scene3d>
          </w:rPr>
          <w:t>5.2</w:t>
        </w:r>
        <w:r w:rsidR="009A5F3D">
          <w:rPr>
            <w:rFonts w:asciiTheme="minorHAnsi" w:hAnsiTheme="minorHAnsi" w:eastAsiaTheme="minorEastAsia" w:cstheme="minorBidi"/>
            <w:noProof/>
            <w:sz w:val="22"/>
            <w:lang w:eastAsia="en-GB"/>
          </w:rPr>
          <w:tab/>
        </w:r>
        <w:r w:rsidRPr="001C18F7" w:rsidR="009A5F3D">
          <w:rPr>
            <w:rStyle w:val="Hyperlink"/>
            <w:noProof/>
          </w:rPr>
          <w:t>Advance Reading and Examples</w:t>
        </w:r>
        <w:r w:rsidR="009A5F3D">
          <w:rPr>
            <w:noProof/>
            <w:webHidden/>
          </w:rPr>
          <w:tab/>
        </w:r>
        <w:r w:rsidR="009A5F3D">
          <w:rPr>
            <w:noProof/>
            <w:webHidden/>
          </w:rPr>
          <w:fldChar w:fldCharType="begin"/>
        </w:r>
        <w:r w:rsidR="009A5F3D">
          <w:rPr>
            <w:noProof/>
            <w:webHidden/>
          </w:rPr>
          <w:instrText xml:space="preserve"> PAGEREF _Toc45095448 \h </w:instrText>
        </w:r>
        <w:r w:rsidR="009A5F3D">
          <w:rPr>
            <w:noProof/>
            <w:webHidden/>
          </w:rPr>
        </w:r>
        <w:r w:rsidR="009A5F3D">
          <w:rPr>
            <w:noProof/>
            <w:webHidden/>
          </w:rPr>
          <w:fldChar w:fldCharType="separate"/>
        </w:r>
        <w:r w:rsidR="009A5F3D">
          <w:rPr>
            <w:noProof/>
            <w:webHidden/>
          </w:rPr>
          <w:t>28</w:t>
        </w:r>
        <w:r w:rsidR="009A5F3D">
          <w:rPr>
            <w:noProof/>
            <w:webHidden/>
          </w:rPr>
          <w:fldChar w:fldCharType="end"/>
        </w:r>
      </w:hyperlink>
    </w:p>
    <w:p w:rsidR="009A5F3D" w:rsidRDefault="008F0DBA" w14:paraId="7B745ECE" w14:textId="76236D4F">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49">
        <w:r w:rsidRPr="001C18F7" w:rsidR="009A5F3D">
          <w:rPr>
            <w:rStyle w:val="Hyperlink"/>
            <w:noProof/>
            <w14:scene3d>
              <w14:camera w14:prst="orthographicFront"/>
              <w14:lightRig w14:rig="threePt" w14:dir="t">
                <w14:rot w14:lat="0" w14:lon="0" w14:rev="0"/>
              </w14:lightRig>
            </w14:scene3d>
          </w:rPr>
          <w:t>5.3</w:t>
        </w:r>
        <w:r w:rsidR="009A5F3D">
          <w:rPr>
            <w:rFonts w:asciiTheme="minorHAnsi" w:hAnsiTheme="minorHAnsi" w:eastAsiaTheme="minorEastAsia" w:cstheme="minorBidi"/>
            <w:noProof/>
            <w:sz w:val="22"/>
            <w:lang w:eastAsia="en-GB"/>
          </w:rPr>
          <w:tab/>
        </w:r>
        <w:r w:rsidRPr="001C18F7" w:rsidR="009A5F3D">
          <w:rPr>
            <w:rStyle w:val="Hyperlink"/>
            <w:noProof/>
          </w:rPr>
          <w:t>Lesson Task – Guessing Game</w:t>
        </w:r>
        <w:r w:rsidR="009A5F3D">
          <w:rPr>
            <w:noProof/>
            <w:webHidden/>
          </w:rPr>
          <w:tab/>
        </w:r>
        <w:r w:rsidR="009A5F3D">
          <w:rPr>
            <w:noProof/>
            <w:webHidden/>
          </w:rPr>
          <w:fldChar w:fldCharType="begin"/>
        </w:r>
        <w:r w:rsidR="009A5F3D">
          <w:rPr>
            <w:noProof/>
            <w:webHidden/>
          </w:rPr>
          <w:instrText xml:space="preserve"> PAGEREF _Toc45095449 \h </w:instrText>
        </w:r>
        <w:r w:rsidR="009A5F3D">
          <w:rPr>
            <w:noProof/>
            <w:webHidden/>
          </w:rPr>
        </w:r>
        <w:r w:rsidR="009A5F3D">
          <w:rPr>
            <w:noProof/>
            <w:webHidden/>
          </w:rPr>
          <w:fldChar w:fldCharType="separate"/>
        </w:r>
        <w:r w:rsidR="009A5F3D">
          <w:rPr>
            <w:noProof/>
            <w:webHidden/>
          </w:rPr>
          <w:t>33</w:t>
        </w:r>
        <w:r w:rsidR="009A5F3D">
          <w:rPr>
            <w:noProof/>
            <w:webHidden/>
          </w:rPr>
          <w:fldChar w:fldCharType="end"/>
        </w:r>
      </w:hyperlink>
    </w:p>
    <w:p w:rsidR="009A5F3D" w:rsidRDefault="008F0DBA" w14:paraId="3A65F694" w14:textId="43F8A235">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0">
        <w:r w:rsidRPr="001C18F7" w:rsidR="009A5F3D">
          <w:rPr>
            <w:rStyle w:val="Hyperlink"/>
            <w:noProof/>
            <w14:scene3d>
              <w14:camera w14:prst="orthographicFront"/>
              <w14:lightRig w14:rig="threePt" w14:dir="t">
                <w14:rot w14:lat="0" w14:lon="0" w14:rev="0"/>
              </w14:lightRig>
            </w14:scene3d>
          </w:rPr>
          <w:t>5.4</w:t>
        </w:r>
        <w:r w:rsidR="009A5F3D">
          <w:rPr>
            <w:rFonts w:asciiTheme="minorHAnsi" w:hAnsiTheme="minorHAnsi" w:eastAsiaTheme="minorEastAsia" w:cstheme="minorBidi"/>
            <w:noProof/>
            <w:sz w:val="22"/>
            <w:lang w:eastAsia="en-GB"/>
          </w:rPr>
          <w:tab/>
        </w:r>
        <w:r w:rsidRPr="001C18F7" w:rsidR="009A5F3D">
          <w:rPr>
            <w:rStyle w:val="Hyperlink"/>
            <w:noProof/>
          </w:rPr>
          <w:t>Extra Exercises (lots, because loops are very important)</w:t>
        </w:r>
        <w:r w:rsidR="009A5F3D">
          <w:rPr>
            <w:noProof/>
            <w:webHidden/>
          </w:rPr>
          <w:tab/>
        </w:r>
        <w:r w:rsidR="009A5F3D">
          <w:rPr>
            <w:noProof/>
            <w:webHidden/>
          </w:rPr>
          <w:fldChar w:fldCharType="begin"/>
        </w:r>
        <w:r w:rsidR="009A5F3D">
          <w:rPr>
            <w:noProof/>
            <w:webHidden/>
          </w:rPr>
          <w:instrText xml:space="preserve"> PAGEREF _Toc45095450 \h </w:instrText>
        </w:r>
        <w:r w:rsidR="009A5F3D">
          <w:rPr>
            <w:noProof/>
            <w:webHidden/>
          </w:rPr>
        </w:r>
        <w:r w:rsidR="009A5F3D">
          <w:rPr>
            <w:noProof/>
            <w:webHidden/>
          </w:rPr>
          <w:fldChar w:fldCharType="separate"/>
        </w:r>
        <w:r w:rsidR="009A5F3D">
          <w:rPr>
            <w:noProof/>
            <w:webHidden/>
          </w:rPr>
          <w:t>34</w:t>
        </w:r>
        <w:r w:rsidR="009A5F3D">
          <w:rPr>
            <w:noProof/>
            <w:webHidden/>
          </w:rPr>
          <w:fldChar w:fldCharType="end"/>
        </w:r>
      </w:hyperlink>
    </w:p>
    <w:p w:rsidR="009A5F3D" w:rsidRDefault="008F0DBA" w14:paraId="74B15B69" w14:textId="5B78452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1">
        <w:r w:rsidRPr="001C18F7" w:rsidR="009A5F3D">
          <w:rPr>
            <w:rStyle w:val="Hyperlink"/>
            <w:noProof/>
            <w14:scene3d>
              <w14:camera w14:prst="orthographicFront"/>
              <w14:lightRig w14:rig="threePt" w14:dir="t">
                <w14:rot w14:lat="0" w14:lon="0" w14:rev="0"/>
              </w14:lightRig>
            </w14:scene3d>
          </w:rPr>
          <w:t>5.5</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51 \h </w:instrText>
        </w:r>
        <w:r w:rsidR="009A5F3D">
          <w:rPr>
            <w:noProof/>
            <w:webHidden/>
          </w:rPr>
        </w:r>
        <w:r w:rsidR="009A5F3D">
          <w:rPr>
            <w:noProof/>
            <w:webHidden/>
          </w:rPr>
          <w:fldChar w:fldCharType="separate"/>
        </w:r>
        <w:r w:rsidR="009A5F3D">
          <w:rPr>
            <w:noProof/>
            <w:webHidden/>
          </w:rPr>
          <w:t>35</w:t>
        </w:r>
        <w:r w:rsidR="009A5F3D">
          <w:rPr>
            <w:noProof/>
            <w:webHidden/>
          </w:rPr>
          <w:fldChar w:fldCharType="end"/>
        </w:r>
      </w:hyperlink>
    </w:p>
    <w:p w:rsidR="009A5F3D" w:rsidRDefault="008F0DBA" w14:paraId="530CCE91" w14:textId="4F2044DF">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52">
        <w:r w:rsidRPr="001C18F7" w:rsidR="009A5F3D">
          <w:rPr>
            <w:rStyle w:val="Hyperlink"/>
            <w:noProof/>
          </w:rPr>
          <w:t>6</w:t>
        </w:r>
        <w:r w:rsidR="009A5F3D">
          <w:rPr>
            <w:rFonts w:asciiTheme="minorHAnsi" w:hAnsiTheme="minorHAnsi" w:eastAsiaTheme="minorEastAsia" w:cstheme="minorBidi"/>
            <w:b w:val="0"/>
            <w:noProof/>
            <w:sz w:val="22"/>
            <w:lang w:eastAsia="en-GB"/>
          </w:rPr>
          <w:tab/>
        </w:r>
        <w:r w:rsidRPr="001C18F7" w:rsidR="009A5F3D">
          <w:rPr>
            <w:rStyle w:val="Hyperlink"/>
            <w:noProof/>
          </w:rPr>
          <w:t>Assignment 1 - Guessing Game Mark 2</w:t>
        </w:r>
        <w:r w:rsidR="009A5F3D">
          <w:rPr>
            <w:noProof/>
            <w:webHidden/>
          </w:rPr>
          <w:tab/>
        </w:r>
        <w:r w:rsidR="009A5F3D">
          <w:rPr>
            <w:noProof/>
            <w:webHidden/>
          </w:rPr>
          <w:fldChar w:fldCharType="begin"/>
        </w:r>
        <w:r w:rsidR="009A5F3D">
          <w:rPr>
            <w:noProof/>
            <w:webHidden/>
          </w:rPr>
          <w:instrText xml:space="preserve"> PAGEREF _Toc45095452 \h </w:instrText>
        </w:r>
        <w:r w:rsidR="009A5F3D">
          <w:rPr>
            <w:noProof/>
            <w:webHidden/>
          </w:rPr>
        </w:r>
        <w:r w:rsidR="009A5F3D">
          <w:rPr>
            <w:noProof/>
            <w:webHidden/>
          </w:rPr>
          <w:fldChar w:fldCharType="separate"/>
        </w:r>
        <w:r w:rsidR="009A5F3D">
          <w:rPr>
            <w:noProof/>
            <w:webHidden/>
          </w:rPr>
          <w:t>38</w:t>
        </w:r>
        <w:r w:rsidR="009A5F3D">
          <w:rPr>
            <w:noProof/>
            <w:webHidden/>
          </w:rPr>
          <w:fldChar w:fldCharType="end"/>
        </w:r>
      </w:hyperlink>
    </w:p>
    <w:p w:rsidR="009A5F3D" w:rsidRDefault="008F0DBA" w14:paraId="2D5D8198" w14:textId="151BA000">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3">
        <w:r w:rsidRPr="001C18F7" w:rsidR="009A5F3D">
          <w:rPr>
            <w:rStyle w:val="Hyperlink"/>
            <w:noProof/>
            <w14:scene3d>
              <w14:camera w14:prst="orthographicFront"/>
              <w14:lightRig w14:rig="threePt" w14:dir="t">
                <w14:rot w14:lat="0" w14:lon="0" w14:rev="0"/>
              </w14:lightRig>
            </w14:scene3d>
          </w:rPr>
          <w:t>6.1</w:t>
        </w:r>
        <w:r w:rsidR="009A5F3D">
          <w:rPr>
            <w:rFonts w:asciiTheme="minorHAnsi" w:hAnsiTheme="minorHAnsi" w:eastAsiaTheme="minorEastAsia" w:cstheme="minorBidi"/>
            <w:noProof/>
            <w:sz w:val="22"/>
            <w:lang w:eastAsia="en-GB"/>
          </w:rPr>
          <w:tab/>
        </w:r>
        <w:r w:rsidRPr="001C18F7" w:rsidR="009A5F3D">
          <w:rPr>
            <w:rStyle w:val="Hyperlink"/>
            <w:noProof/>
          </w:rPr>
          <w:t>Linear and Binary Searches</w:t>
        </w:r>
        <w:r w:rsidR="009A5F3D">
          <w:rPr>
            <w:noProof/>
            <w:webHidden/>
          </w:rPr>
          <w:tab/>
        </w:r>
        <w:r w:rsidR="009A5F3D">
          <w:rPr>
            <w:noProof/>
            <w:webHidden/>
          </w:rPr>
          <w:fldChar w:fldCharType="begin"/>
        </w:r>
        <w:r w:rsidR="009A5F3D">
          <w:rPr>
            <w:noProof/>
            <w:webHidden/>
          </w:rPr>
          <w:instrText xml:space="preserve"> PAGEREF _Toc45095453 \h </w:instrText>
        </w:r>
        <w:r w:rsidR="009A5F3D">
          <w:rPr>
            <w:noProof/>
            <w:webHidden/>
          </w:rPr>
        </w:r>
        <w:r w:rsidR="009A5F3D">
          <w:rPr>
            <w:noProof/>
            <w:webHidden/>
          </w:rPr>
          <w:fldChar w:fldCharType="separate"/>
        </w:r>
        <w:r w:rsidR="009A5F3D">
          <w:rPr>
            <w:noProof/>
            <w:webHidden/>
          </w:rPr>
          <w:t>38</w:t>
        </w:r>
        <w:r w:rsidR="009A5F3D">
          <w:rPr>
            <w:noProof/>
            <w:webHidden/>
          </w:rPr>
          <w:fldChar w:fldCharType="end"/>
        </w:r>
      </w:hyperlink>
    </w:p>
    <w:p w:rsidR="009A5F3D" w:rsidRDefault="008F0DBA" w14:paraId="774173CA" w14:textId="02D0CBBA">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54">
        <w:r w:rsidRPr="001C18F7" w:rsidR="009A5F3D">
          <w:rPr>
            <w:rStyle w:val="Hyperlink"/>
            <w:noProof/>
          </w:rPr>
          <w:t>7</w:t>
        </w:r>
        <w:r w:rsidR="009A5F3D">
          <w:rPr>
            <w:rFonts w:asciiTheme="minorHAnsi" w:hAnsiTheme="minorHAnsi" w:eastAsiaTheme="minorEastAsia" w:cstheme="minorBidi"/>
            <w:b w:val="0"/>
            <w:noProof/>
            <w:sz w:val="22"/>
            <w:lang w:eastAsia="en-GB"/>
          </w:rPr>
          <w:tab/>
        </w:r>
        <w:r w:rsidRPr="001C18F7" w:rsidR="009A5F3D">
          <w:rPr>
            <w:rStyle w:val="Hyperlink"/>
            <w:noProof/>
          </w:rPr>
          <w:t>Encryption – Introducing Strings</w:t>
        </w:r>
        <w:r w:rsidR="009A5F3D">
          <w:rPr>
            <w:noProof/>
            <w:webHidden/>
          </w:rPr>
          <w:tab/>
        </w:r>
        <w:r w:rsidR="009A5F3D">
          <w:rPr>
            <w:noProof/>
            <w:webHidden/>
          </w:rPr>
          <w:fldChar w:fldCharType="begin"/>
        </w:r>
        <w:r w:rsidR="009A5F3D">
          <w:rPr>
            <w:noProof/>
            <w:webHidden/>
          </w:rPr>
          <w:instrText xml:space="preserve"> PAGEREF _Toc45095454 \h </w:instrText>
        </w:r>
        <w:r w:rsidR="009A5F3D">
          <w:rPr>
            <w:noProof/>
            <w:webHidden/>
          </w:rPr>
        </w:r>
        <w:r w:rsidR="009A5F3D">
          <w:rPr>
            <w:noProof/>
            <w:webHidden/>
          </w:rPr>
          <w:fldChar w:fldCharType="separate"/>
        </w:r>
        <w:r w:rsidR="009A5F3D">
          <w:rPr>
            <w:noProof/>
            <w:webHidden/>
          </w:rPr>
          <w:t>39</w:t>
        </w:r>
        <w:r w:rsidR="009A5F3D">
          <w:rPr>
            <w:noProof/>
            <w:webHidden/>
          </w:rPr>
          <w:fldChar w:fldCharType="end"/>
        </w:r>
      </w:hyperlink>
    </w:p>
    <w:p w:rsidR="009A5F3D" w:rsidRDefault="008F0DBA" w14:paraId="250408D7" w14:textId="2A915F1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5">
        <w:r w:rsidRPr="001C18F7" w:rsidR="009A5F3D">
          <w:rPr>
            <w:rStyle w:val="Hyperlink"/>
            <w:noProof/>
            <w14:scene3d>
              <w14:camera w14:prst="orthographicFront"/>
              <w14:lightRig w14:rig="threePt" w14:dir="t">
                <w14:rot w14:lat="0" w14:lon="0" w14:rev="0"/>
              </w14:lightRig>
            </w14:scene3d>
          </w:rPr>
          <w:t>7.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55 \h </w:instrText>
        </w:r>
        <w:r w:rsidR="009A5F3D">
          <w:rPr>
            <w:noProof/>
            <w:webHidden/>
          </w:rPr>
        </w:r>
        <w:r w:rsidR="009A5F3D">
          <w:rPr>
            <w:noProof/>
            <w:webHidden/>
          </w:rPr>
          <w:fldChar w:fldCharType="separate"/>
        </w:r>
        <w:r w:rsidR="009A5F3D">
          <w:rPr>
            <w:noProof/>
            <w:webHidden/>
          </w:rPr>
          <w:t>39</w:t>
        </w:r>
        <w:r w:rsidR="009A5F3D">
          <w:rPr>
            <w:noProof/>
            <w:webHidden/>
          </w:rPr>
          <w:fldChar w:fldCharType="end"/>
        </w:r>
      </w:hyperlink>
    </w:p>
    <w:p w:rsidR="009A5F3D" w:rsidRDefault="008F0DBA" w14:paraId="26D3EEB5" w14:textId="69ADDCB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6">
        <w:r w:rsidRPr="001C18F7" w:rsidR="009A5F3D">
          <w:rPr>
            <w:rStyle w:val="Hyperlink"/>
            <w:noProof/>
            <w14:scene3d>
              <w14:camera w14:prst="orthographicFront"/>
              <w14:lightRig w14:rig="threePt" w14:dir="t">
                <w14:rot w14:lat="0" w14:lon="0" w14:rev="0"/>
              </w14:lightRig>
            </w14:scene3d>
          </w:rPr>
          <w:t>7.2</w:t>
        </w:r>
        <w:r w:rsidR="009A5F3D">
          <w:rPr>
            <w:rFonts w:asciiTheme="minorHAnsi" w:hAnsiTheme="minorHAnsi" w:eastAsiaTheme="minorEastAsia" w:cstheme="minorBidi"/>
            <w:noProof/>
            <w:sz w:val="22"/>
            <w:lang w:eastAsia="en-GB"/>
          </w:rPr>
          <w:tab/>
        </w:r>
        <w:r w:rsidRPr="001C18F7" w:rsidR="009A5F3D">
          <w:rPr>
            <w:rStyle w:val="Hyperlink"/>
            <w:noProof/>
          </w:rPr>
          <w:t>Strings</w:t>
        </w:r>
        <w:r w:rsidR="009A5F3D">
          <w:rPr>
            <w:noProof/>
            <w:webHidden/>
          </w:rPr>
          <w:tab/>
        </w:r>
        <w:r w:rsidR="009A5F3D">
          <w:rPr>
            <w:noProof/>
            <w:webHidden/>
          </w:rPr>
          <w:fldChar w:fldCharType="begin"/>
        </w:r>
        <w:r w:rsidR="009A5F3D">
          <w:rPr>
            <w:noProof/>
            <w:webHidden/>
          </w:rPr>
          <w:instrText xml:space="preserve"> PAGEREF _Toc45095456 \h </w:instrText>
        </w:r>
        <w:r w:rsidR="009A5F3D">
          <w:rPr>
            <w:noProof/>
            <w:webHidden/>
          </w:rPr>
        </w:r>
        <w:r w:rsidR="009A5F3D">
          <w:rPr>
            <w:noProof/>
            <w:webHidden/>
          </w:rPr>
          <w:fldChar w:fldCharType="separate"/>
        </w:r>
        <w:r w:rsidR="009A5F3D">
          <w:rPr>
            <w:noProof/>
            <w:webHidden/>
          </w:rPr>
          <w:t>40</w:t>
        </w:r>
        <w:r w:rsidR="009A5F3D">
          <w:rPr>
            <w:noProof/>
            <w:webHidden/>
          </w:rPr>
          <w:fldChar w:fldCharType="end"/>
        </w:r>
      </w:hyperlink>
    </w:p>
    <w:p w:rsidR="009A5F3D" w:rsidRDefault="008F0DBA" w14:paraId="2B795DFD" w14:textId="6EDA41E4">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7">
        <w:r w:rsidRPr="001C18F7" w:rsidR="009A5F3D">
          <w:rPr>
            <w:rStyle w:val="Hyperlink"/>
            <w:noProof/>
            <w14:scene3d>
              <w14:camera w14:prst="orthographicFront"/>
              <w14:lightRig w14:rig="threePt" w14:dir="t">
                <w14:rot w14:lat="0" w14:lon="0" w14:rev="0"/>
              </w14:lightRig>
            </w14:scene3d>
          </w:rPr>
          <w:t>7.3</w:t>
        </w:r>
        <w:r w:rsidR="009A5F3D">
          <w:rPr>
            <w:rFonts w:asciiTheme="minorHAnsi" w:hAnsiTheme="minorHAnsi" w:eastAsiaTheme="minorEastAsia" w:cstheme="minorBidi"/>
            <w:noProof/>
            <w:sz w:val="22"/>
            <w:lang w:eastAsia="en-GB"/>
          </w:rPr>
          <w:tab/>
        </w:r>
        <w:r w:rsidRPr="001C18F7" w:rsidR="009A5F3D">
          <w:rPr>
            <w:rStyle w:val="Hyperlink"/>
            <w:noProof/>
          </w:rPr>
          <w:t>Testing the Caesar Shift Program</w:t>
        </w:r>
        <w:r w:rsidR="009A5F3D">
          <w:rPr>
            <w:noProof/>
            <w:webHidden/>
          </w:rPr>
          <w:tab/>
        </w:r>
        <w:r w:rsidR="009A5F3D">
          <w:rPr>
            <w:noProof/>
            <w:webHidden/>
          </w:rPr>
          <w:fldChar w:fldCharType="begin"/>
        </w:r>
        <w:r w:rsidR="009A5F3D">
          <w:rPr>
            <w:noProof/>
            <w:webHidden/>
          </w:rPr>
          <w:instrText xml:space="preserve"> PAGEREF _Toc45095457 \h </w:instrText>
        </w:r>
        <w:r w:rsidR="009A5F3D">
          <w:rPr>
            <w:noProof/>
            <w:webHidden/>
          </w:rPr>
        </w:r>
        <w:r w:rsidR="009A5F3D">
          <w:rPr>
            <w:noProof/>
            <w:webHidden/>
          </w:rPr>
          <w:fldChar w:fldCharType="separate"/>
        </w:r>
        <w:r w:rsidR="009A5F3D">
          <w:rPr>
            <w:noProof/>
            <w:webHidden/>
          </w:rPr>
          <w:t>41</w:t>
        </w:r>
        <w:r w:rsidR="009A5F3D">
          <w:rPr>
            <w:noProof/>
            <w:webHidden/>
          </w:rPr>
          <w:fldChar w:fldCharType="end"/>
        </w:r>
      </w:hyperlink>
    </w:p>
    <w:p w:rsidR="009A5F3D" w:rsidRDefault="008F0DBA" w14:paraId="6A176A48" w14:textId="362239A0">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8">
        <w:r w:rsidRPr="001C18F7" w:rsidR="009A5F3D">
          <w:rPr>
            <w:rStyle w:val="Hyperlink"/>
            <w:noProof/>
            <w14:scene3d>
              <w14:camera w14:prst="orthographicFront"/>
              <w14:lightRig w14:rig="threePt" w14:dir="t">
                <w14:rot w14:lat="0" w14:lon="0" w14:rev="0"/>
              </w14:lightRig>
            </w14:scene3d>
          </w:rPr>
          <w:t>7.4</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58 \h </w:instrText>
        </w:r>
        <w:r w:rsidR="009A5F3D">
          <w:rPr>
            <w:noProof/>
            <w:webHidden/>
          </w:rPr>
        </w:r>
        <w:r w:rsidR="009A5F3D">
          <w:rPr>
            <w:noProof/>
            <w:webHidden/>
          </w:rPr>
          <w:fldChar w:fldCharType="separate"/>
        </w:r>
        <w:r w:rsidR="009A5F3D">
          <w:rPr>
            <w:noProof/>
            <w:webHidden/>
          </w:rPr>
          <w:t>43</w:t>
        </w:r>
        <w:r w:rsidR="009A5F3D">
          <w:rPr>
            <w:noProof/>
            <w:webHidden/>
          </w:rPr>
          <w:fldChar w:fldCharType="end"/>
        </w:r>
      </w:hyperlink>
    </w:p>
    <w:p w:rsidR="009A5F3D" w:rsidRDefault="008F0DBA" w14:paraId="1F552EEA" w14:textId="3526172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59">
        <w:r w:rsidRPr="001C18F7" w:rsidR="009A5F3D">
          <w:rPr>
            <w:rStyle w:val="Hyperlink"/>
            <w:noProof/>
            <w14:scene3d>
              <w14:camera w14:prst="orthographicFront"/>
              <w14:lightRig w14:rig="threePt" w14:dir="t">
                <w14:rot w14:lat="0" w14:lon="0" w14:rev="0"/>
              </w14:lightRig>
            </w14:scene3d>
          </w:rPr>
          <w:t>7.5</w:t>
        </w:r>
        <w:r w:rsidR="009A5F3D">
          <w:rPr>
            <w:rFonts w:asciiTheme="minorHAnsi" w:hAnsiTheme="minorHAnsi" w:eastAsiaTheme="minorEastAsia" w:cstheme="minorBidi"/>
            <w:noProof/>
            <w:sz w:val="22"/>
            <w:lang w:eastAsia="en-GB"/>
          </w:rPr>
          <w:tab/>
        </w:r>
        <w:r w:rsidRPr="001C18F7" w:rsidR="009A5F3D">
          <w:rPr>
            <w:rStyle w:val="Hyperlink"/>
            <w:noProof/>
          </w:rPr>
          <w:t>Self-Test: bring your answers to the next lesson</w:t>
        </w:r>
        <w:r w:rsidR="009A5F3D">
          <w:rPr>
            <w:noProof/>
            <w:webHidden/>
          </w:rPr>
          <w:tab/>
        </w:r>
        <w:r w:rsidR="009A5F3D">
          <w:rPr>
            <w:noProof/>
            <w:webHidden/>
          </w:rPr>
          <w:fldChar w:fldCharType="begin"/>
        </w:r>
        <w:r w:rsidR="009A5F3D">
          <w:rPr>
            <w:noProof/>
            <w:webHidden/>
          </w:rPr>
          <w:instrText xml:space="preserve"> PAGEREF _Toc45095459 \h </w:instrText>
        </w:r>
        <w:r w:rsidR="009A5F3D">
          <w:rPr>
            <w:noProof/>
            <w:webHidden/>
          </w:rPr>
        </w:r>
        <w:r w:rsidR="009A5F3D">
          <w:rPr>
            <w:noProof/>
            <w:webHidden/>
          </w:rPr>
          <w:fldChar w:fldCharType="separate"/>
        </w:r>
        <w:r w:rsidR="009A5F3D">
          <w:rPr>
            <w:noProof/>
            <w:webHidden/>
          </w:rPr>
          <w:t>43</w:t>
        </w:r>
        <w:r w:rsidR="009A5F3D">
          <w:rPr>
            <w:noProof/>
            <w:webHidden/>
          </w:rPr>
          <w:fldChar w:fldCharType="end"/>
        </w:r>
      </w:hyperlink>
    </w:p>
    <w:p w:rsidR="009A5F3D" w:rsidRDefault="008F0DBA" w14:paraId="21F589EC" w14:textId="5C313CA0">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60">
        <w:r w:rsidRPr="001C18F7" w:rsidR="009A5F3D">
          <w:rPr>
            <w:rStyle w:val="Hyperlink"/>
            <w:noProof/>
          </w:rPr>
          <w:t>8</w:t>
        </w:r>
        <w:r w:rsidR="009A5F3D">
          <w:rPr>
            <w:rFonts w:asciiTheme="minorHAnsi" w:hAnsiTheme="minorHAnsi" w:eastAsiaTheme="minorEastAsia" w:cstheme="minorBidi"/>
            <w:b w:val="0"/>
            <w:noProof/>
            <w:sz w:val="22"/>
            <w:lang w:eastAsia="en-GB"/>
          </w:rPr>
          <w:tab/>
        </w:r>
        <w:r w:rsidRPr="001C18F7" w:rsidR="009A5F3D">
          <w:rPr>
            <w:rStyle w:val="Hyperlink"/>
            <w:noProof/>
          </w:rPr>
          <w:t>Base Converter – Introducing Functions</w:t>
        </w:r>
        <w:r w:rsidR="009A5F3D">
          <w:rPr>
            <w:noProof/>
            <w:webHidden/>
          </w:rPr>
          <w:tab/>
        </w:r>
        <w:r w:rsidR="009A5F3D">
          <w:rPr>
            <w:noProof/>
            <w:webHidden/>
          </w:rPr>
          <w:fldChar w:fldCharType="begin"/>
        </w:r>
        <w:r w:rsidR="009A5F3D">
          <w:rPr>
            <w:noProof/>
            <w:webHidden/>
          </w:rPr>
          <w:instrText xml:space="preserve"> PAGEREF _Toc45095460 \h </w:instrText>
        </w:r>
        <w:r w:rsidR="009A5F3D">
          <w:rPr>
            <w:noProof/>
            <w:webHidden/>
          </w:rPr>
        </w:r>
        <w:r w:rsidR="009A5F3D">
          <w:rPr>
            <w:noProof/>
            <w:webHidden/>
          </w:rPr>
          <w:fldChar w:fldCharType="separate"/>
        </w:r>
        <w:r w:rsidR="009A5F3D">
          <w:rPr>
            <w:noProof/>
            <w:webHidden/>
          </w:rPr>
          <w:t>45</w:t>
        </w:r>
        <w:r w:rsidR="009A5F3D">
          <w:rPr>
            <w:noProof/>
            <w:webHidden/>
          </w:rPr>
          <w:fldChar w:fldCharType="end"/>
        </w:r>
      </w:hyperlink>
    </w:p>
    <w:p w:rsidR="009A5F3D" w:rsidRDefault="008F0DBA" w14:paraId="63B8DE13" w14:textId="0725F3A1">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1">
        <w:r w:rsidRPr="001C18F7" w:rsidR="009A5F3D">
          <w:rPr>
            <w:rStyle w:val="Hyperlink"/>
            <w:noProof/>
            <w14:scene3d>
              <w14:camera w14:prst="orthographicFront"/>
              <w14:lightRig w14:rig="threePt" w14:dir="t">
                <w14:rot w14:lat="0" w14:lon="0" w14:rev="0"/>
              </w14:lightRig>
            </w14:scene3d>
          </w:rPr>
          <w:t>8.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61 \h </w:instrText>
        </w:r>
        <w:r w:rsidR="009A5F3D">
          <w:rPr>
            <w:noProof/>
            <w:webHidden/>
          </w:rPr>
        </w:r>
        <w:r w:rsidR="009A5F3D">
          <w:rPr>
            <w:noProof/>
            <w:webHidden/>
          </w:rPr>
          <w:fldChar w:fldCharType="separate"/>
        </w:r>
        <w:r w:rsidR="009A5F3D">
          <w:rPr>
            <w:noProof/>
            <w:webHidden/>
          </w:rPr>
          <w:t>45</w:t>
        </w:r>
        <w:r w:rsidR="009A5F3D">
          <w:rPr>
            <w:noProof/>
            <w:webHidden/>
          </w:rPr>
          <w:fldChar w:fldCharType="end"/>
        </w:r>
      </w:hyperlink>
    </w:p>
    <w:p w:rsidR="009A5F3D" w:rsidRDefault="008F0DBA" w14:paraId="462C79B6" w14:textId="1ABA724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2">
        <w:r w:rsidRPr="001C18F7" w:rsidR="009A5F3D">
          <w:rPr>
            <w:rStyle w:val="Hyperlink"/>
            <w:noProof/>
            <w14:scene3d>
              <w14:camera w14:prst="orthographicFront"/>
              <w14:lightRig w14:rig="threePt" w14:dir="t">
                <w14:rot w14:lat="0" w14:lon="0" w14:rev="0"/>
              </w14:lightRig>
            </w14:scene3d>
          </w:rPr>
          <w:t>8.2</w:t>
        </w:r>
        <w:r w:rsidR="009A5F3D">
          <w:rPr>
            <w:rFonts w:asciiTheme="minorHAnsi" w:hAnsiTheme="minorHAnsi" w:eastAsiaTheme="minorEastAsia" w:cstheme="minorBidi"/>
            <w:noProof/>
            <w:sz w:val="22"/>
            <w:lang w:eastAsia="en-GB"/>
          </w:rPr>
          <w:tab/>
        </w:r>
        <w:r w:rsidRPr="001C18F7" w:rsidR="009A5F3D">
          <w:rPr>
            <w:rStyle w:val="Hyperlink"/>
            <w:noProof/>
          </w:rPr>
          <w:t>The binary to decimal algorithm</w:t>
        </w:r>
        <w:r w:rsidR="009A5F3D">
          <w:rPr>
            <w:noProof/>
            <w:webHidden/>
          </w:rPr>
          <w:tab/>
        </w:r>
        <w:r w:rsidR="009A5F3D">
          <w:rPr>
            <w:noProof/>
            <w:webHidden/>
          </w:rPr>
          <w:fldChar w:fldCharType="begin"/>
        </w:r>
        <w:r w:rsidR="009A5F3D">
          <w:rPr>
            <w:noProof/>
            <w:webHidden/>
          </w:rPr>
          <w:instrText xml:space="preserve"> PAGEREF _Toc45095462 \h </w:instrText>
        </w:r>
        <w:r w:rsidR="009A5F3D">
          <w:rPr>
            <w:noProof/>
            <w:webHidden/>
          </w:rPr>
        </w:r>
        <w:r w:rsidR="009A5F3D">
          <w:rPr>
            <w:noProof/>
            <w:webHidden/>
          </w:rPr>
          <w:fldChar w:fldCharType="separate"/>
        </w:r>
        <w:r w:rsidR="009A5F3D">
          <w:rPr>
            <w:noProof/>
            <w:webHidden/>
          </w:rPr>
          <w:t>46</w:t>
        </w:r>
        <w:r w:rsidR="009A5F3D">
          <w:rPr>
            <w:noProof/>
            <w:webHidden/>
          </w:rPr>
          <w:fldChar w:fldCharType="end"/>
        </w:r>
      </w:hyperlink>
    </w:p>
    <w:p w:rsidR="009A5F3D" w:rsidRDefault="008F0DBA" w14:paraId="334609CB" w14:textId="6F2631D5">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3">
        <w:r w:rsidRPr="001C18F7" w:rsidR="009A5F3D">
          <w:rPr>
            <w:rStyle w:val="Hyperlink"/>
            <w:noProof/>
            <w14:scene3d>
              <w14:camera w14:prst="orthographicFront"/>
              <w14:lightRig w14:rig="threePt" w14:dir="t">
                <w14:rot w14:lat="0" w14:lon="0" w14:rev="0"/>
              </w14:lightRig>
            </w14:scene3d>
          </w:rPr>
          <w:t>8.3</w:t>
        </w:r>
        <w:r w:rsidR="009A5F3D">
          <w:rPr>
            <w:rFonts w:asciiTheme="minorHAnsi" w:hAnsiTheme="minorHAnsi" w:eastAsiaTheme="minorEastAsia" w:cstheme="minorBidi"/>
            <w:noProof/>
            <w:sz w:val="22"/>
            <w:lang w:eastAsia="en-GB"/>
          </w:rPr>
          <w:tab/>
        </w:r>
        <w:r w:rsidRPr="001C18F7" w:rsidR="009A5F3D">
          <w:rPr>
            <w:rStyle w:val="Hyperlink"/>
            <w:noProof/>
          </w:rPr>
          <w:t>Hierarchy Charts</w:t>
        </w:r>
        <w:r w:rsidR="009A5F3D">
          <w:rPr>
            <w:noProof/>
            <w:webHidden/>
          </w:rPr>
          <w:tab/>
        </w:r>
        <w:r w:rsidR="009A5F3D">
          <w:rPr>
            <w:noProof/>
            <w:webHidden/>
          </w:rPr>
          <w:fldChar w:fldCharType="begin"/>
        </w:r>
        <w:r w:rsidR="009A5F3D">
          <w:rPr>
            <w:noProof/>
            <w:webHidden/>
          </w:rPr>
          <w:instrText xml:space="preserve"> PAGEREF _Toc45095463 \h </w:instrText>
        </w:r>
        <w:r w:rsidR="009A5F3D">
          <w:rPr>
            <w:noProof/>
            <w:webHidden/>
          </w:rPr>
        </w:r>
        <w:r w:rsidR="009A5F3D">
          <w:rPr>
            <w:noProof/>
            <w:webHidden/>
          </w:rPr>
          <w:fldChar w:fldCharType="separate"/>
        </w:r>
        <w:r w:rsidR="009A5F3D">
          <w:rPr>
            <w:noProof/>
            <w:webHidden/>
          </w:rPr>
          <w:t>46</w:t>
        </w:r>
        <w:r w:rsidR="009A5F3D">
          <w:rPr>
            <w:noProof/>
            <w:webHidden/>
          </w:rPr>
          <w:fldChar w:fldCharType="end"/>
        </w:r>
      </w:hyperlink>
    </w:p>
    <w:p w:rsidR="009A5F3D" w:rsidRDefault="008F0DBA" w14:paraId="20F27FF3" w14:textId="22A577F9">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4">
        <w:r w:rsidRPr="001C18F7" w:rsidR="009A5F3D">
          <w:rPr>
            <w:rStyle w:val="Hyperlink"/>
            <w:noProof/>
            <w14:scene3d>
              <w14:camera w14:prst="orthographicFront"/>
              <w14:lightRig w14:rig="threePt" w14:dir="t">
                <w14:rot w14:lat="0" w14:lon="0" w14:rev="0"/>
              </w14:lightRig>
            </w14:scene3d>
          </w:rPr>
          <w:t>8.4</w:t>
        </w:r>
        <w:r w:rsidR="009A5F3D">
          <w:rPr>
            <w:rFonts w:asciiTheme="minorHAnsi" w:hAnsiTheme="minorHAnsi" w:eastAsiaTheme="minorEastAsia" w:cstheme="minorBidi"/>
            <w:noProof/>
            <w:sz w:val="22"/>
            <w:lang w:eastAsia="en-GB"/>
          </w:rPr>
          <w:tab/>
        </w:r>
        <w:r w:rsidRPr="001C18F7" w:rsidR="009A5F3D">
          <w:rPr>
            <w:rStyle w:val="Hyperlink"/>
            <w:noProof/>
          </w:rPr>
          <w:t>Tasks for Lesson</w:t>
        </w:r>
        <w:r w:rsidR="009A5F3D">
          <w:rPr>
            <w:noProof/>
            <w:webHidden/>
          </w:rPr>
          <w:tab/>
        </w:r>
        <w:r w:rsidR="009A5F3D">
          <w:rPr>
            <w:noProof/>
            <w:webHidden/>
          </w:rPr>
          <w:fldChar w:fldCharType="begin"/>
        </w:r>
        <w:r w:rsidR="009A5F3D">
          <w:rPr>
            <w:noProof/>
            <w:webHidden/>
          </w:rPr>
          <w:instrText xml:space="preserve"> PAGEREF _Toc45095464 \h </w:instrText>
        </w:r>
        <w:r w:rsidR="009A5F3D">
          <w:rPr>
            <w:noProof/>
            <w:webHidden/>
          </w:rPr>
        </w:r>
        <w:r w:rsidR="009A5F3D">
          <w:rPr>
            <w:noProof/>
            <w:webHidden/>
          </w:rPr>
          <w:fldChar w:fldCharType="separate"/>
        </w:r>
        <w:r w:rsidR="009A5F3D">
          <w:rPr>
            <w:noProof/>
            <w:webHidden/>
          </w:rPr>
          <w:t>47</w:t>
        </w:r>
        <w:r w:rsidR="009A5F3D">
          <w:rPr>
            <w:noProof/>
            <w:webHidden/>
          </w:rPr>
          <w:fldChar w:fldCharType="end"/>
        </w:r>
      </w:hyperlink>
    </w:p>
    <w:p w:rsidR="009A5F3D" w:rsidRDefault="008F0DBA" w14:paraId="12234088" w14:textId="03496728">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5">
        <w:r w:rsidRPr="001C18F7" w:rsidR="009A5F3D">
          <w:rPr>
            <w:rStyle w:val="Hyperlink"/>
            <w:noProof/>
            <w14:scene3d>
              <w14:camera w14:prst="orthographicFront"/>
              <w14:lightRig w14:rig="threePt" w14:dir="t">
                <w14:rot w14:lat="0" w14:lon="0" w14:rev="0"/>
              </w14:lightRig>
            </w14:scene3d>
          </w:rPr>
          <w:t>8.5</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65 \h </w:instrText>
        </w:r>
        <w:r w:rsidR="009A5F3D">
          <w:rPr>
            <w:noProof/>
            <w:webHidden/>
          </w:rPr>
        </w:r>
        <w:r w:rsidR="009A5F3D">
          <w:rPr>
            <w:noProof/>
            <w:webHidden/>
          </w:rPr>
          <w:fldChar w:fldCharType="separate"/>
        </w:r>
        <w:r w:rsidR="009A5F3D">
          <w:rPr>
            <w:noProof/>
            <w:webHidden/>
          </w:rPr>
          <w:t>47</w:t>
        </w:r>
        <w:r w:rsidR="009A5F3D">
          <w:rPr>
            <w:noProof/>
            <w:webHidden/>
          </w:rPr>
          <w:fldChar w:fldCharType="end"/>
        </w:r>
      </w:hyperlink>
    </w:p>
    <w:p w:rsidR="009A5F3D" w:rsidRDefault="008F0DBA" w14:paraId="6D6F5E2C" w14:textId="1C54287E">
      <w:pPr>
        <w:pStyle w:val="TOC1"/>
        <w:tabs>
          <w:tab w:val="left" w:pos="400"/>
          <w:tab w:val="right" w:leader="dot" w:pos="10196"/>
        </w:tabs>
        <w:rPr>
          <w:rFonts w:asciiTheme="minorHAnsi" w:hAnsiTheme="minorHAnsi" w:eastAsiaTheme="minorEastAsia" w:cstheme="minorBidi"/>
          <w:b w:val="0"/>
          <w:noProof/>
          <w:sz w:val="22"/>
          <w:lang w:eastAsia="en-GB"/>
        </w:rPr>
      </w:pPr>
      <w:hyperlink w:history="1" w:anchor="_Toc45095466">
        <w:r w:rsidRPr="001C18F7" w:rsidR="009A5F3D">
          <w:rPr>
            <w:rStyle w:val="Hyperlink"/>
            <w:noProof/>
          </w:rPr>
          <w:t>9</w:t>
        </w:r>
        <w:r w:rsidR="009A5F3D">
          <w:rPr>
            <w:rFonts w:asciiTheme="minorHAnsi" w:hAnsiTheme="minorHAnsi" w:eastAsiaTheme="minorEastAsia" w:cstheme="minorBidi"/>
            <w:b w:val="0"/>
            <w:noProof/>
            <w:sz w:val="22"/>
            <w:lang w:eastAsia="en-GB"/>
          </w:rPr>
          <w:tab/>
        </w:r>
        <w:r w:rsidRPr="001C18F7" w:rsidR="009A5F3D">
          <w:rPr>
            <w:rStyle w:val="Hyperlink"/>
            <w:noProof/>
          </w:rPr>
          <w:t>Bubblesort – Introducing Arrays</w:t>
        </w:r>
        <w:r w:rsidR="009A5F3D">
          <w:rPr>
            <w:noProof/>
            <w:webHidden/>
          </w:rPr>
          <w:tab/>
        </w:r>
        <w:r w:rsidR="009A5F3D">
          <w:rPr>
            <w:noProof/>
            <w:webHidden/>
          </w:rPr>
          <w:fldChar w:fldCharType="begin"/>
        </w:r>
        <w:r w:rsidR="009A5F3D">
          <w:rPr>
            <w:noProof/>
            <w:webHidden/>
          </w:rPr>
          <w:instrText xml:space="preserve"> PAGEREF _Toc45095466 \h </w:instrText>
        </w:r>
        <w:r w:rsidR="009A5F3D">
          <w:rPr>
            <w:noProof/>
            <w:webHidden/>
          </w:rPr>
        </w:r>
        <w:r w:rsidR="009A5F3D">
          <w:rPr>
            <w:noProof/>
            <w:webHidden/>
          </w:rPr>
          <w:fldChar w:fldCharType="separate"/>
        </w:r>
        <w:r w:rsidR="009A5F3D">
          <w:rPr>
            <w:noProof/>
            <w:webHidden/>
          </w:rPr>
          <w:t>48</w:t>
        </w:r>
        <w:r w:rsidR="009A5F3D">
          <w:rPr>
            <w:noProof/>
            <w:webHidden/>
          </w:rPr>
          <w:fldChar w:fldCharType="end"/>
        </w:r>
      </w:hyperlink>
    </w:p>
    <w:p w:rsidR="009A5F3D" w:rsidRDefault="008F0DBA" w14:paraId="647CA3BC" w14:textId="380C1D36">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7">
        <w:r w:rsidRPr="001C18F7" w:rsidR="009A5F3D">
          <w:rPr>
            <w:rStyle w:val="Hyperlink"/>
            <w:noProof/>
            <w14:scene3d>
              <w14:camera w14:prst="orthographicFront"/>
              <w14:lightRig w14:rig="threePt" w14:dir="t">
                <w14:rot w14:lat="0" w14:lon="0" w14:rev="0"/>
              </w14:lightRig>
            </w14:scene3d>
          </w:rPr>
          <w:t>9.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67 \h </w:instrText>
        </w:r>
        <w:r w:rsidR="009A5F3D">
          <w:rPr>
            <w:noProof/>
            <w:webHidden/>
          </w:rPr>
        </w:r>
        <w:r w:rsidR="009A5F3D">
          <w:rPr>
            <w:noProof/>
            <w:webHidden/>
          </w:rPr>
          <w:fldChar w:fldCharType="separate"/>
        </w:r>
        <w:r w:rsidR="009A5F3D">
          <w:rPr>
            <w:noProof/>
            <w:webHidden/>
          </w:rPr>
          <w:t>48</w:t>
        </w:r>
        <w:r w:rsidR="009A5F3D">
          <w:rPr>
            <w:noProof/>
            <w:webHidden/>
          </w:rPr>
          <w:fldChar w:fldCharType="end"/>
        </w:r>
      </w:hyperlink>
    </w:p>
    <w:p w:rsidR="009A5F3D" w:rsidRDefault="008F0DBA" w14:paraId="1CA256EA" w14:textId="7133CD21">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8">
        <w:r w:rsidRPr="001C18F7" w:rsidR="009A5F3D">
          <w:rPr>
            <w:rStyle w:val="Hyperlink"/>
            <w:noProof/>
            <w14:scene3d>
              <w14:camera w14:prst="orthographicFront"/>
              <w14:lightRig w14:rig="threePt" w14:dir="t">
                <w14:rot w14:lat="0" w14:lon="0" w14:rev="0"/>
              </w14:lightRig>
            </w14:scene3d>
          </w:rPr>
          <w:t>9.2</w:t>
        </w:r>
        <w:r w:rsidR="009A5F3D">
          <w:rPr>
            <w:rFonts w:asciiTheme="minorHAnsi" w:hAnsiTheme="minorHAnsi" w:eastAsiaTheme="minorEastAsia" w:cstheme="minorBidi"/>
            <w:noProof/>
            <w:sz w:val="22"/>
            <w:lang w:eastAsia="en-GB"/>
          </w:rPr>
          <w:tab/>
        </w:r>
        <w:r w:rsidRPr="001C18F7" w:rsidR="009A5F3D">
          <w:rPr>
            <w:rStyle w:val="Hyperlink"/>
            <w:noProof/>
          </w:rPr>
          <w:t>Arrays</w:t>
        </w:r>
        <w:r w:rsidR="009A5F3D">
          <w:rPr>
            <w:noProof/>
            <w:webHidden/>
          </w:rPr>
          <w:tab/>
        </w:r>
        <w:r w:rsidR="009A5F3D">
          <w:rPr>
            <w:noProof/>
            <w:webHidden/>
          </w:rPr>
          <w:fldChar w:fldCharType="begin"/>
        </w:r>
        <w:r w:rsidR="009A5F3D">
          <w:rPr>
            <w:noProof/>
            <w:webHidden/>
          </w:rPr>
          <w:instrText xml:space="preserve"> PAGEREF _Toc45095468 \h </w:instrText>
        </w:r>
        <w:r w:rsidR="009A5F3D">
          <w:rPr>
            <w:noProof/>
            <w:webHidden/>
          </w:rPr>
        </w:r>
        <w:r w:rsidR="009A5F3D">
          <w:rPr>
            <w:noProof/>
            <w:webHidden/>
          </w:rPr>
          <w:fldChar w:fldCharType="separate"/>
        </w:r>
        <w:r w:rsidR="009A5F3D">
          <w:rPr>
            <w:noProof/>
            <w:webHidden/>
          </w:rPr>
          <w:t>49</w:t>
        </w:r>
        <w:r w:rsidR="009A5F3D">
          <w:rPr>
            <w:noProof/>
            <w:webHidden/>
          </w:rPr>
          <w:fldChar w:fldCharType="end"/>
        </w:r>
      </w:hyperlink>
    </w:p>
    <w:p w:rsidR="009A5F3D" w:rsidRDefault="008F0DBA" w14:paraId="1AED0CE7" w14:textId="75DCF546">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69">
        <w:r w:rsidRPr="001C18F7" w:rsidR="009A5F3D">
          <w:rPr>
            <w:rStyle w:val="Hyperlink"/>
            <w:noProof/>
            <w14:scene3d>
              <w14:camera w14:prst="orthographicFront"/>
              <w14:lightRig w14:rig="threePt" w14:dir="t">
                <w14:rot w14:lat="0" w14:lon="0" w14:rev="0"/>
              </w14:lightRig>
            </w14:scene3d>
          </w:rPr>
          <w:t>9.3</w:t>
        </w:r>
        <w:r w:rsidR="009A5F3D">
          <w:rPr>
            <w:rFonts w:asciiTheme="minorHAnsi" w:hAnsiTheme="minorHAnsi" w:eastAsiaTheme="minorEastAsia" w:cstheme="minorBidi"/>
            <w:noProof/>
            <w:sz w:val="22"/>
            <w:lang w:eastAsia="en-GB"/>
          </w:rPr>
          <w:tab/>
        </w:r>
        <w:r w:rsidRPr="001C18F7" w:rsidR="009A5F3D">
          <w:rPr>
            <w:rStyle w:val="Hyperlink"/>
            <w:noProof/>
          </w:rPr>
          <w:t>Tasks</w:t>
        </w:r>
        <w:r w:rsidR="009A5F3D">
          <w:rPr>
            <w:noProof/>
            <w:webHidden/>
          </w:rPr>
          <w:tab/>
        </w:r>
        <w:r w:rsidR="009A5F3D">
          <w:rPr>
            <w:noProof/>
            <w:webHidden/>
          </w:rPr>
          <w:fldChar w:fldCharType="begin"/>
        </w:r>
        <w:r w:rsidR="009A5F3D">
          <w:rPr>
            <w:noProof/>
            <w:webHidden/>
          </w:rPr>
          <w:instrText xml:space="preserve"> PAGEREF _Toc45095469 \h </w:instrText>
        </w:r>
        <w:r w:rsidR="009A5F3D">
          <w:rPr>
            <w:noProof/>
            <w:webHidden/>
          </w:rPr>
        </w:r>
        <w:r w:rsidR="009A5F3D">
          <w:rPr>
            <w:noProof/>
            <w:webHidden/>
          </w:rPr>
          <w:fldChar w:fldCharType="separate"/>
        </w:r>
        <w:r w:rsidR="009A5F3D">
          <w:rPr>
            <w:noProof/>
            <w:webHidden/>
          </w:rPr>
          <w:t>51</w:t>
        </w:r>
        <w:r w:rsidR="009A5F3D">
          <w:rPr>
            <w:noProof/>
            <w:webHidden/>
          </w:rPr>
          <w:fldChar w:fldCharType="end"/>
        </w:r>
      </w:hyperlink>
    </w:p>
    <w:p w:rsidR="009A5F3D" w:rsidRDefault="008F0DBA" w14:paraId="1314AEBF" w14:textId="041C704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0">
        <w:r w:rsidRPr="001C18F7" w:rsidR="009A5F3D">
          <w:rPr>
            <w:rStyle w:val="Hyperlink"/>
            <w:noProof/>
            <w14:scene3d>
              <w14:camera w14:prst="orthographicFront"/>
              <w14:lightRig w14:rig="threePt" w14:dir="t">
                <w14:rot w14:lat="0" w14:lon="0" w14:rev="0"/>
              </w14:lightRig>
            </w14:scene3d>
          </w:rPr>
          <w:t>9.4</w:t>
        </w:r>
        <w:r w:rsidR="009A5F3D">
          <w:rPr>
            <w:rFonts w:asciiTheme="minorHAnsi" w:hAnsiTheme="minorHAnsi" w:eastAsiaTheme="minorEastAsia" w:cstheme="minorBidi"/>
            <w:noProof/>
            <w:sz w:val="22"/>
            <w:lang w:eastAsia="en-GB"/>
          </w:rPr>
          <w:tab/>
        </w:r>
        <w:r w:rsidRPr="001C18F7" w:rsidR="009A5F3D">
          <w:rPr>
            <w:rStyle w:val="Hyperlink"/>
            <w:noProof/>
          </w:rPr>
          <w:t>Extra Exercises</w:t>
        </w:r>
        <w:r w:rsidR="009A5F3D">
          <w:rPr>
            <w:noProof/>
            <w:webHidden/>
          </w:rPr>
          <w:tab/>
        </w:r>
        <w:r w:rsidR="009A5F3D">
          <w:rPr>
            <w:noProof/>
            <w:webHidden/>
          </w:rPr>
          <w:fldChar w:fldCharType="begin"/>
        </w:r>
        <w:r w:rsidR="009A5F3D">
          <w:rPr>
            <w:noProof/>
            <w:webHidden/>
          </w:rPr>
          <w:instrText xml:space="preserve"> PAGEREF _Toc45095470 \h </w:instrText>
        </w:r>
        <w:r w:rsidR="009A5F3D">
          <w:rPr>
            <w:noProof/>
            <w:webHidden/>
          </w:rPr>
        </w:r>
        <w:r w:rsidR="009A5F3D">
          <w:rPr>
            <w:noProof/>
            <w:webHidden/>
          </w:rPr>
          <w:fldChar w:fldCharType="separate"/>
        </w:r>
        <w:r w:rsidR="009A5F3D">
          <w:rPr>
            <w:noProof/>
            <w:webHidden/>
          </w:rPr>
          <w:t>51</w:t>
        </w:r>
        <w:r w:rsidR="009A5F3D">
          <w:rPr>
            <w:noProof/>
            <w:webHidden/>
          </w:rPr>
          <w:fldChar w:fldCharType="end"/>
        </w:r>
      </w:hyperlink>
    </w:p>
    <w:p w:rsidR="009A5F3D" w:rsidRDefault="008F0DBA" w14:paraId="1B808B0A" w14:textId="0F314242">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1">
        <w:r w:rsidRPr="001C18F7" w:rsidR="009A5F3D">
          <w:rPr>
            <w:rStyle w:val="Hyperlink"/>
            <w:noProof/>
            <w14:scene3d>
              <w14:camera w14:prst="orthographicFront"/>
              <w14:lightRig w14:rig="threePt" w14:dir="t">
                <w14:rot w14:lat="0" w14:lon="0" w14:rev="0"/>
              </w14:lightRig>
            </w14:scene3d>
          </w:rPr>
          <w:t>9.5</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71 \h </w:instrText>
        </w:r>
        <w:r w:rsidR="009A5F3D">
          <w:rPr>
            <w:noProof/>
            <w:webHidden/>
          </w:rPr>
        </w:r>
        <w:r w:rsidR="009A5F3D">
          <w:rPr>
            <w:noProof/>
            <w:webHidden/>
          </w:rPr>
          <w:fldChar w:fldCharType="separate"/>
        </w:r>
        <w:r w:rsidR="009A5F3D">
          <w:rPr>
            <w:noProof/>
            <w:webHidden/>
          </w:rPr>
          <w:t>52</w:t>
        </w:r>
        <w:r w:rsidR="009A5F3D">
          <w:rPr>
            <w:noProof/>
            <w:webHidden/>
          </w:rPr>
          <w:fldChar w:fldCharType="end"/>
        </w:r>
      </w:hyperlink>
    </w:p>
    <w:p w:rsidR="009A5F3D" w:rsidRDefault="008F0DBA" w14:paraId="2D62B435" w14:textId="79473830">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72">
        <w:r w:rsidRPr="001C18F7" w:rsidR="009A5F3D">
          <w:rPr>
            <w:rStyle w:val="Hyperlink"/>
            <w:noProof/>
          </w:rPr>
          <w:t>10</w:t>
        </w:r>
        <w:r w:rsidR="009A5F3D">
          <w:rPr>
            <w:rFonts w:asciiTheme="minorHAnsi" w:hAnsiTheme="minorHAnsi" w:eastAsiaTheme="minorEastAsia" w:cstheme="minorBidi"/>
            <w:b w:val="0"/>
            <w:noProof/>
            <w:sz w:val="22"/>
            <w:lang w:eastAsia="en-GB"/>
          </w:rPr>
          <w:tab/>
        </w:r>
        <w:r w:rsidRPr="001C18F7" w:rsidR="009A5F3D">
          <w:rPr>
            <w:rStyle w:val="Hyperlink"/>
            <w:noProof/>
          </w:rPr>
          <w:t>Selection Sort – Re-using Code with Arguments</w:t>
        </w:r>
        <w:r w:rsidR="009A5F3D">
          <w:rPr>
            <w:noProof/>
            <w:webHidden/>
          </w:rPr>
          <w:tab/>
        </w:r>
        <w:r w:rsidR="009A5F3D">
          <w:rPr>
            <w:noProof/>
            <w:webHidden/>
          </w:rPr>
          <w:fldChar w:fldCharType="begin"/>
        </w:r>
        <w:r w:rsidR="009A5F3D">
          <w:rPr>
            <w:noProof/>
            <w:webHidden/>
          </w:rPr>
          <w:instrText xml:space="preserve"> PAGEREF _Toc45095472 \h </w:instrText>
        </w:r>
        <w:r w:rsidR="009A5F3D">
          <w:rPr>
            <w:noProof/>
            <w:webHidden/>
          </w:rPr>
        </w:r>
        <w:r w:rsidR="009A5F3D">
          <w:rPr>
            <w:noProof/>
            <w:webHidden/>
          </w:rPr>
          <w:fldChar w:fldCharType="separate"/>
        </w:r>
        <w:r w:rsidR="009A5F3D">
          <w:rPr>
            <w:noProof/>
            <w:webHidden/>
          </w:rPr>
          <w:t>53</w:t>
        </w:r>
        <w:r w:rsidR="009A5F3D">
          <w:rPr>
            <w:noProof/>
            <w:webHidden/>
          </w:rPr>
          <w:fldChar w:fldCharType="end"/>
        </w:r>
      </w:hyperlink>
    </w:p>
    <w:p w:rsidR="009A5F3D" w:rsidRDefault="008F0DBA" w14:paraId="3EA82A39" w14:textId="79CA644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3">
        <w:r w:rsidRPr="001C18F7" w:rsidR="009A5F3D">
          <w:rPr>
            <w:rStyle w:val="Hyperlink"/>
            <w:noProof/>
            <w14:scene3d>
              <w14:camera w14:prst="orthographicFront"/>
              <w14:lightRig w14:rig="threePt" w14:dir="t">
                <w14:rot w14:lat="0" w14:lon="0" w14:rev="0"/>
              </w14:lightRig>
            </w14:scene3d>
          </w:rPr>
          <w:t>10.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73 \h </w:instrText>
        </w:r>
        <w:r w:rsidR="009A5F3D">
          <w:rPr>
            <w:noProof/>
            <w:webHidden/>
          </w:rPr>
        </w:r>
        <w:r w:rsidR="009A5F3D">
          <w:rPr>
            <w:noProof/>
            <w:webHidden/>
          </w:rPr>
          <w:fldChar w:fldCharType="separate"/>
        </w:r>
        <w:r w:rsidR="009A5F3D">
          <w:rPr>
            <w:noProof/>
            <w:webHidden/>
          </w:rPr>
          <w:t>53</w:t>
        </w:r>
        <w:r w:rsidR="009A5F3D">
          <w:rPr>
            <w:noProof/>
            <w:webHidden/>
          </w:rPr>
          <w:fldChar w:fldCharType="end"/>
        </w:r>
      </w:hyperlink>
    </w:p>
    <w:p w:rsidR="009A5F3D" w:rsidRDefault="008F0DBA" w14:paraId="5468A5CC" w14:textId="2CF14BD0">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4">
        <w:r w:rsidRPr="001C18F7" w:rsidR="009A5F3D">
          <w:rPr>
            <w:rStyle w:val="Hyperlink"/>
            <w:noProof/>
            <w14:scene3d>
              <w14:camera w14:prst="orthographicFront"/>
              <w14:lightRig w14:rig="threePt" w14:dir="t">
                <w14:rot w14:lat="0" w14:lon="0" w14:rev="0"/>
              </w14:lightRig>
            </w14:scene3d>
          </w:rPr>
          <w:t>10.2</w:t>
        </w:r>
        <w:r w:rsidR="009A5F3D">
          <w:rPr>
            <w:rFonts w:asciiTheme="minorHAnsi" w:hAnsiTheme="minorHAnsi" w:eastAsiaTheme="minorEastAsia" w:cstheme="minorBidi"/>
            <w:noProof/>
            <w:sz w:val="22"/>
            <w:lang w:eastAsia="en-GB"/>
          </w:rPr>
          <w:tab/>
        </w:r>
        <w:r w:rsidRPr="001C18F7" w:rsidR="009A5F3D">
          <w:rPr>
            <w:rStyle w:val="Hyperlink"/>
            <w:noProof/>
          </w:rPr>
          <w:t>Scratch recap</w:t>
        </w:r>
        <w:r w:rsidR="009A5F3D">
          <w:rPr>
            <w:noProof/>
            <w:webHidden/>
          </w:rPr>
          <w:tab/>
        </w:r>
        <w:r w:rsidR="009A5F3D">
          <w:rPr>
            <w:noProof/>
            <w:webHidden/>
          </w:rPr>
          <w:fldChar w:fldCharType="begin"/>
        </w:r>
        <w:r w:rsidR="009A5F3D">
          <w:rPr>
            <w:noProof/>
            <w:webHidden/>
          </w:rPr>
          <w:instrText xml:space="preserve"> PAGEREF _Toc45095474 \h </w:instrText>
        </w:r>
        <w:r w:rsidR="009A5F3D">
          <w:rPr>
            <w:noProof/>
            <w:webHidden/>
          </w:rPr>
        </w:r>
        <w:r w:rsidR="009A5F3D">
          <w:rPr>
            <w:noProof/>
            <w:webHidden/>
          </w:rPr>
          <w:fldChar w:fldCharType="separate"/>
        </w:r>
        <w:r w:rsidR="009A5F3D">
          <w:rPr>
            <w:noProof/>
            <w:webHidden/>
          </w:rPr>
          <w:t>53</w:t>
        </w:r>
        <w:r w:rsidR="009A5F3D">
          <w:rPr>
            <w:noProof/>
            <w:webHidden/>
          </w:rPr>
          <w:fldChar w:fldCharType="end"/>
        </w:r>
      </w:hyperlink>
    </w:p>
    <w:p w:rsidR="009A5F3D" w:rsidRDefault="008F0DBA" w14:paraId="4DAD5BD3" w14:textId="57520FF4">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5">
        <w:r w:rsidRPr="001C18F7" w:rsidR="009A5F3D">
          <w:rPr>
            <w:rStyle w:val="Hyperlink"/>
            <w:noProof/>
            <w14:scene3d>
              <w14:camera w14:prst="orthographicFront"/>
              <w14:lightRig w14:rig="threePt" w14:dir="t">
                <w14:rot w14:lat="0" w14:lon="0" w14:rev="0"/>
              </w14:lightRig>
            </w14:scene3d>
          </w:rPr>
          <w:t>10.3</w:t>
        </w:r>
        <w:r w:rsidR="009A5F3D">
          <w:rPr>
            <w:rFonts w:asciiTheme="minorHAnsi" w:hAnsiTheme="minorHAnsi" w:eastAsiaTheme="minorEastAsia" w:cstheme="minorBidi"/>
            <w:noProof/>
            <w:sz w:val="22"/>
            <w:lang w:eastAsia="en-GB"/>
          </w:rPr>
          <w:tab/>
        </w:r>
        <w:r w:rsidRPr="001C18F7" w:rsidR="009A5F3D">
          <w:rPr>
            <w:rStyle w:val="Hyperlink"/>
            <w:noProof/>
          </w:rPr>
          <w:t>Arguments</w:t>
        </w:r>
        <w:r w:rsidR="009A5F3D">
          <w:rPr>
            <w:noProof/>
            <w:webHidden/>
          </w:rPr>
          <w:tab/>
        </w:r>
        <w:r w:rsidR="009A5F3D">
          <w:rPr>
            <w:noProof/>
            <w:webHidden/>
          </w:rPr>
          <w:fldChar w:fldCharType="begin"/>
        </w:r>
        <w:r w:rsidR="009A5F3D">
          <w:rPr>
            <w:noProof/>
            <w:webHidden/>
          </w:rPr>
          <w:instrText xml:space="preserve"> PAGEREF _Toc45095475 \h </w:instrText>
        </w:r>
        <w:r w:rsidR="009A5F3D">
          <w:rPr>
            <w:noProof/>
            <w:webHidden/>
          </w:rPr>
        </w:r>
        <w:r w:rsidR="009A5F3D">
          <w:rPr>
            <w:noProof/>
            <w:webHidden/>
          </w:rPr>
          <w:fldChar w:fldCharType="separate"/>
        </w:r>
        <w:r w:rsidR="009A5F3D">
          <w:rPr>
            <w:noProof/>
            <w:webHidden/>
          </w:rPr>
          <w:t>54</w:t>
        </w:r>
        <w:r w:rsidR="009A5F3D">
          <w:rPr>
            <w:noProof/>
            <w:webHidden/>
          </w:rPr>
          <w:fldChar w:fldCharType="end"/>
        </w:r>
      </w:hyperlink>
    </w:p>
    <w:p w:rsidR="009A5F3D" w:rsidRDefault="008F0DBA" w14:paraId="0EA889E4" w14:textId="27848F8E">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6">
        <w:r w:rsidRPr="001C18F7" w:rsidR="009A5F3D">
          <w:rPr>
            <w:rStyle w:val="Hyperlink"/>
            <w:noProof/>
            <w14:scene3d>
              <w14:camera w14:prst="orthographicFront"/>
              <w14:lightRig w14:rig="threePt" w14:dir="t">
                <w14:rot w14:lat="0" w14:lon="0" w14:rev="0"/>
              </w14:lightRig>
            </w14:scene3d>
          </w:rPr>
          <w:t>10.4</w:t>
        </w:r>
        <w:r w:rsidR="009A5F3D">
          <w:rPr>
            <w:rFonts w:asciiTheme="minorHAnsi" w:hAnsiTheme="minorHAnsi" w:eastAsiaTheme="minorEastAsia" w:cstheme="minorBidi"/>
            <w:noProof/>
            <w:sz w:val="22"/>
            <w:lang w:eastAsia="en-GB"/>
          </w:rPr>
          <w:tab/>
        </w:r>
        <w:r w:rsidRPr="001C18F7" w:rsidR="009A5F3D">
          <w:rPr>
            <w:rStyle w:val="Hyperlink"/>
            <w:noProof/>
          </w:rPr>
          <w:t>The Program</w:t>
        </w:r>
        <w:r w:rsidR="009A5F3D">
          <w:rPr>
            <w:noProof/>
            <w:webHidden/>
          </w:rPr>
          <w:tab/>
        </w:r>
        <w:r w:rsidR="009A5F3D">
          <w:rPr>
            <w:noProof/>
            <w:webHidden/>
          </w:rPr>
          <w:fldChar w:fldCharType="begin"/>
        </w:r>
        <w:r w:rsidR="009A5F3D">
          <w:rPr>
            <w:noProof/>
            <w:webHidden/>
          </w:rPr>
          <w:instrText xml:space="preserve"> PAGEREF _Toc45095476 \h </w:instrText>
        </w:r>
        <w:r w:rsidR="009A5F3D">
          <w:rPr>
            <w:noProof/>
            <w:webHidden/>
          </w:rPr>
        </w:r>
        <w:r w:rsidR="009A5F3D">
          <w:rPr>
            <w:noProof/>
            <w:webHidden/>
          </w:rPr>
          <w:fldChar w:fldCharType="separate"/>
        </w:r>
        <w:r w:rsidR="009A5F3D">
          <w:rPr>
            <w:noProof/>
            <w:webHidden/>
          </w:rPr>
          <w:t>55</w:t>
        </w:r>
        <w:r w:rsidR="009A5F3D">
          <w:rPr>
            <w:noProof/>
            <w:webHidden/>
          </w:rPr>
          <w:fldChar w:fldCharType="end"/>
        </w:r>
      </w:hyperlink>
    </w:p>
    <w:p w:rsidR="009A5F3D" w:rsidRDefault="008F0DBA" w14:paraId="72BEBA4E" w14:textId="4A8E8C6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7">
        <w:r w:rsidRPr="001C18F7" w:rsidR="009A5F3D">
          <w:rPr>
            <w:rStyle w:val="Hyperlink"/>
            <w:noProof/>
            <w14:scene3d>
              <w14:camera w14:prst="orthographicFront"/>
              <w14:lightRig w14:rig="threePt" w14:dir="t">
                <w14:rot w14:lat="0" w14:lon="0" w14:rev="0"/>
              </w14:lightRig>
            </w14:scene3d>
          </w:rPr>
          <w:t>10.5</w:t>
        </w:r>
        <w:r w:rsidR="009A5F3D">
          <w:rPr>
            <w:rFonts w:asciiTheme="minorHAnsi" w:hAnsiTheme="minorHAnsi" w:eastAsiaTheme="minorEastAsia" w:cstheme="minorBidi"/>
            <w:noProof/>
            <w:sz w:val="22"/>
            <w:lang w:eastAsia="en-GB"/>
          </w:rPr>
          <w:tab/>
        </w:r>
        <w:r w:rsidRPr="001C18F7" w:rsidR="009A5F3D">
          <w:rPr>
            <w:rStyle w:val="Hyperlink"/>
            <w:noProof/>
          </w:rPr>
          <w:t>Structured Programming</w:t>
        </w:r>
        <w:r w:rsidR="009A5F3D">
          <w:rPr>
            <w:noProof/>
            <w:webHidden/>
          </w:rPr>
          <w:tab/>
        </w:r>
        <w:r w:rsidR="009A5F3D">
          <w:rPr>
            <w:noProof/>
            <w:webHidden/>
          </w:rPr>
          <w:fldChar w:fldCharType="begin"/>
        </w:r>
        <w:r w:rsidR="009A5F3D">
          <w:rPr>
            <w:noProof/>
            <w:webHidden/>
          </w:rPr>
          <w:instrText xml:space="preserve"> PAGEREF _Toc45095477 \h </w:instrText>
        </w:r>
        <w:r w:rsidR="009A5F3D">
          <w:rPr>
            <w:noProof/>
            <w:webHidden/>
          </w:rPr>
        </w:r>
        <w:r w:rsidR="009A5F3D">
          <w:rPr>
            <w:noProof/>
            <w:webHidden/>
          </w:rPr>
          <w:fldChar w:fldCharType="separate"/>
        </w:r>
        <w:r w:rsidR="009A5F3D">
          <w:rPr>
            <w:noProof/>
            <w:webHidden/>
          </w:rPr>
          <w:t>56</w:t>
        </w:r>
        <w:r w:rsidR="009A5F3D">
          <w:rPr>
            <w:noProof/>
            <w:webHidden/>
          </w:rPr>
          <w:fldChar w:fldCharType="end"/>
        </w:r>
      </w:hyperlink>
    </w:p>
    <w:p w:rsidR="009A5F3D" w:rsidRDefault="008F0DBA" w14:paraId="19FE314F" w14:textId="1889B439">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8">
        <w:r w:rsidRPr="001C18F7" w:rsidR="009A5F3D">
          <w:rPr>
            <w:rStyle w:val="Hyperlink"/>
            <w:noProof/>
            <w14:scene3d>
              <w14:camera w14:prst="orthographicFront"/>
              <w14:lightRig w14:rig="threePt" w14:dir="t">
                <w14:rot w14:lat="0" w14:lon="0" w14:rev="0"/>
              </w14:lightRig>
            </w14:scene3d>
          </w:rPr>
          <w:t>10.6</w:t>
        </w:r>
        <w:r w:rsidR="009A5F3D">
          <w:rPr>
            <w:rFonts w:asciiTheme="minorHAnsi" w:hAnsiTheme="minorHAnsi" w:eastAsiaTheme="minorEastAsia" w:cstheme="minorBidi"/>
            <w:noProof/>
            <w:sz w:val="22"/>
            <w:lang w:eastAsia="en-GB"/>
          </w:rPr>
          <w:tab/>
        </w:r>
        <w:r w:rsidRPr="001C18F7" w:rsidR="009A5F3D">
          <w:rPr>
            <w:rStyle w:val="Hyperlink"/>
            <w:noProof/>
          </w:rPr>
          <w:t>Lesson Task</w:t>
        </w:r>
        <w:r w:rsidR="009A5F3D">
          <w:rPr>
            <w:noProof/>
            <w:webHidden/>
          </w:rPr>
          <w:tab/>
        </w:r>
        <w:r w:rsidR="009A5F3D">
          <w:rPr>
            <w:noProof/>
            <w:webHidden/>
          </w:rPr>
          <w:fldChar w:fldCharType="begin"/>
        </w:r>
        <w:r w:rsidR="009A5F3D">
          <w:rPr>
            <w:noProof/>
            <w:webHidden/>
          </w:rPr>
          <w:instrText xml:space="preserve"> PAGEREF _Toc45095478 \h </w:instrText>
        </w:r>
        <w:r w:rsidR="009A5F3D">
          <w:rPr>
            <w:noProof/>
            <w:webHidden/>
          </w:rPr>
        </w:r>
        <w:r w:rsidR="009A5F3D">
          <w:rPr>
            <w:noProof/>
            <w:webHidden/>
          </w:rPr>
          <w:fldChar w:fldCharType="separate"/>
        </w:r>
        <w:r w:rsidR="009A5F3D">
          <w:rPr>
            <w:noProof/>
            <w:webHidden/>
          </w:rPr>
          <w:t>56</w:t>
        </w:r>
        <w:r w:rsidR="009A5F3D">
          <w:rPr>
            <w:noProof/>
            <w:webHidden/>
          </w:rPr>
          <w:fldChar w:fldCharType="end"/>
        </w:r>
      </w:hyperlink>
    </w:p>
    <w:p w:rsidR="009A5F3D" w:rsidRDefault="008F0DBA" w14:paraId="47B657A0" w14:textId="09C9541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79">
        <w:r w:rsidRPr="001C18F7" w:rsidR="009A5F3D">
          <w:rPr>
            <w:rStyle w:val="Hyperlink"/>
            <w:noProof/>
            <w14:scene3d>
              <w14:camera w14:prst="orthographicFront"/>
              <w14:lightRig w14:rig="threePt" w14:dir="t">
                <w14:rot w14:lat="0" w14:lon="0" w14:rev="0"/>
              </w14:lightRig>
            </w14:scene3d>
          </w:rPr>
          <w:t>10.7</w:t>
        </w:r>
        <w:r w:rsidR="009A5F3D">
          <w:rPr>
            <w:rFonts w:asciiTheme="minorHAnsi" w:hAnsiTheme="minorHAnsi" w:eastAsiaTheme="minorEastAsia" w:cstheme="minorBidi"/>
            <w:noProof/>
            <w:sz w:val="22"/>
            <w:lang w:eastAsia="en-GB"/>
          </w:rPr>
          <w:tab/>
        </w:r>
        <w:r w:rsidRPr="001C18F7" w:rsidR="009A5F3D">
          <w:rPr>
            <w:rStyle w:val="Hyperlink"/>
            <w:noProof/>
          </w:rPr>
          <w:t>Homework</w:t>
        </w:r>
        <w:r w:rsidR="009A5F3D">
          <w:rPr>
            <w:noProof/>
            <w:webHidden/>
          </w:rPr>
          <w:tab/>
        </w:r>
        <w:r w:rsidR="009A5F3D">
          <w:rPr>
            <w:noProof/>
            <w:webHidden/>
          </w:rPr>
          <w:fldChar w:fldCharType="begin"/>
        </w:r>
        <w:r w:rsidR="009A5F3D">
          <w:rPr>
            <w:noProof/>
            <w:webHidden/>
          </w:rPr>
          <w:instrText xml:space="preserve"> PAGEREF _Toc45095479 \h </w:instrText>
        </w:r>
        <w:r w:rsidR="009A5F3D">
          <w:rPr>
            <w:noProof/>
            <w:webHidden/>
          </w:rPr>
        </w:r>
        <w:r w:rsidR="009A5F3D">
          <w:rPr>
            <w:noProof/>
            <w:webHidden/>
          </w:rPr>
          <w:fldChar w:fldCharType="separate"/>
        </w:r>
        <w:r w:rsidR="009A5F3D">
          <w:rPr>
            <w:noProof/>
            <w:webHidden/>
          </w:rPr>
          <w:t>58</w:t>
        </w:r>
        <w:r w:rsidR="009A5F3D">
          <w:rPr>
            <w:noProof/>
            <w:webHidden/>
          </w:rPr>
          <w:fldChar w:fldCharType="end"/>
        </w:r>
      </w:hyperlink>
    </w:p>
    <w:p w:rsidR="009A5F3D" w:rsidRDefault="008F0DBA" w14:paraId="394C6A3F" w14:textId="6272B58B">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80">
        <w:r w:rsidRPr="001C18F7" w:rsidR="009A5F3D">
          <w:rPr>
            <w:rStyle w:val="Hyperlink"/>
            <w:noProof/>
          </w:rPr>
          <w:t>11</w:t>
        </w:r>
        <w:r w:rsidR="009A5F3D">
          <w:rPr>
            <w:rFonts w:asciiTheme="minorHAnsi" w:hAnsiTheme="minorHAnsi" w:eastAsiaTheme="minorEastAsia" w:cstheme="minorBidi"/>
            <w:b w:val="0"/>
            <w:noProof/>
            <w:sz w:val="22"/>
            <w:lang w:eastAsia="en-GB"/>
          </w:rPr>
          <w:tab/>
        </w:r>
        <w:r w:rsidRPr="001C18F7" w:rsidR="009A5F3D">
          <w:rPr>
            <w:rStyle w:val="Hyperlink"/>
            <w:noProof/>
          </w:rPr>
          <w:t>Using Functions to return a value</w:t>
        </w:r>
        <w:r w:rsidR="009A5F3D">
          <w:rPr>
            <w:noProof/>
            <w:webHidden/>
          </w:rPr>
          <w:tab/>
        </w:r>
        <w:r w:rsidR="009A5F3D">
          <w:rPr>
            <w:noProof/>
            <w:webHidden/>
          </w:rPr>
          <w:fldChar w:fldCharType="begin"/>
        </w:r>
        <w:r w:rsidR="009A5F3D">
          <w:rPr>
            <w:noProof/>
            <w:webHidden/>
          </w:rPr>
          <w:instrText xml:space="preserve"> PAGEREF _Toc45095480 \h </w:instrText>
        </w:r>
        <w:r w:rsidR="009A5F3D">
          <w:rPr>
            <w:noProof/>
            <w:webHidden/>
          </w:rPr>
        </w:r>
        <w:r w:rsidR="009A5F3D">
          <w:rPr>
            <w:noProof/>
            <w:webHidden/>
          </w:rPr>
          <w:fldChar w:fldCharType="separate"/>
        </w:r>
        <w:r w:rsidR="009A5F3D">
          <w:rPr>
            <w:noProof/>
            <w:webHidden/>
          </w:rPr>
          <w:t>59</w:t>
        </w:r>
        <w:r w:rsidR="009A5F3D">
          <w:rPr>
            <w:noProof/>
            <w:webHidden/>
          </w:rPr>
          <w:fldChar w:fldCharType="end"/>
        </w:r>
      </w:hyperlink>
    </w:p>
    <w:p w:rsidR="009A5F3D" w:rsidRDefault="008F0DBA" w14:paraId="4394B38D" w14:textId="371A917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1">
        <w:r w:rsidRPr="001C18F7" w:rsidR="009A5F3D">
          <w:rPr>
            <w:rStyle w:val="Hyperlink"/>
            <w:noProof/>
            <w14:scene3d>
              <w14:camera w14:prst="orthographicFront"/>
              <w14:lightRig w14:rig="threePt" w14:dir="t">
                <w14:rot w14:lat="0" w14:lon="0" w14:rev="0"/>
              </w14:lightRig>
            </w14:scene3d>
          </w:rPr>
          <w:t>11.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81 \h </w:instrText>
        </w:r>
        <w:r w:rsidR="009A5F3D">
          <w:rPr>
            <w:noProof/>
            <w:webHidden/>
          </w:rPr>
        </w:r>
        <w:r w:rsidR="009A5F3D">
          <w:rPr>
            <w:noProof/>
            <w:webHidden/>
          </w:rPr>
          <w:fldChar w:fldCharType="separate"/>
        </w:r>
        <w:r w:rsidR="009A5F3D">
          <w:rPr>
            <w:noProof/>
            <w:webHidden/>
          </w:rPr>
          <w:t>59</w:t>
        </w:r>
        <w:r w:rsidR="009A5F3D">
          <w:rPr>
            <w:noProof/>
            <w:webHidden/>
          </w:rPr>
          <w:fldChar w:fldCharType="end"/>
        </w:r>
      </w:hyperlink>
    </w:p>
    <w:p w:rsidR="009A5F3D" w:rsidRDefault="008F0DBA" w14:paraId="3AB8F8B2" w14:textId="567033A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2">
        <w:r w:rsidRPr="001C18F7" w:rsidR="009A5F3D">
          <w:rPr>
            <w:rStyle w:val="Hyperlink"/>
            <w:noProof/>
            <w14:scene3d>
              <w14:camera w14:prst="orthographicFront"/>
              <w14:lightRig w14:rig="threePt" w14:dir="t">
                <w14:rot w14:lat="0" w14:lon="0" w14:rev="0"/>
              </w14:lightRig>
            </w14:scene3d>
          </w:rPr>
          <w:t>11.2</w:t>
        </w:r>
        <w:r w:rsidR="009A5F3D">
          <w:rPr>
            <w:rFonts w:asciiTheme="minorHAnsi" w:hAnsiTheme="minorHAnsi" w:eastAsiaTheme="minorEastAsia" w:cstheme="minorBidi"/>
            <w:noProof/>
            <w:sz w:val="22"/>
            <w:lang w:eastAsia="en-GB"/>
          </w:rPr>
          <w:tab/>
        </w:r>
        <w:r w:rsidRPr="001C18F7" w:rsidR="009A5F3D">
          <w:rPr>
            <w:rStyle w:val="Hyperlink"/>
            <w:noProof/>
          </w:rPr>
          <w:t xml:space="preserve"> Advance Reading: Functions Example: modified base converter</w:t>
        </w:r>
        <w:r w:rsidR="009A5F3D">
          <w:rPr>
            <w:noProof/>
            <w:webHidden/>
          </w:rPr>
          <w:tab/>
        </w:r>
        <w:r w:rsidR="009A5F3D">
          <w:rPr>
            <w:noProof/>
            <w:webHidden/>
          </w:rPr>
          <w:fldChar w:fldCharType="begin"/>
        </w:r>
        <w:r w:rsidR="009A5F3D">
          <w:rPr>
            <w:noProof/>
            <w:webHidden/>
          </w:rPr>
          <w:instrText xml:space="preserve"> PAGEREF _Toc45095482 \h </w:instrText>
        </w:r>
        <w:r w:rsidR="009A5F3D">
          <w:rPr>
            <w:noProof/>
            <w:webHidden/>
          </w:rPr>
        </w:r>
        <w:r w:rsidR="009A5F3D">
          <w:rPr>
            <w:noProof/>
            <w:webHidden/>
          </w:rPr>
          <w:fldChar w:fldCharType="separate"/>
        </w:r>
        <w:r w:rsidR="009A5F3D">
          <w:rPr>
            <w:noProof/>
            <w:webHidden/>
          </w:rPr>
          <w:t>59</w:t>
        </w:r>
        <w:r w:rsidR="009A5F3D">
          <w:rPr>
            <w:noProof/>
            <w:webHidden/>
          </w:rPr>
          <w:fldChar w:fldCharType="end"/>
        </w:r>
      </w:hyperlink>
    </w:p>
    <w:p w:rsidR="009A5F3D" w:rsidRDefault="008F0DBA" w14:paraId="6529A1A6" w14:textId="56637145">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3">
        <w:r w:rsidRPr="001C18F7" w:rsidR="009A5F3D">
          <w:rPr>
            <w:rStyle w:val="Hyperlink"/>
            <w:noProof/>
            <w14:scene3d>
              <w14:camera w14:prst="orthographicFront"/>
              <w14:lightRig w14:rig="threePt" w14:dir="t">
                <w14:rot w14:lat="0" w14:lon="0" w14:rev="0"/>
              </w14:lightRig>
            </w14:scene3d>
          </w:rPr>
          <w:t>11.3</w:t>
        </w:r>
        <w:r w:rsidR="009A5F3D">
          <w:rPr>
            <w:rFonts w:asciiTheme="minorHAnsi" w:hAnsiTheme="minorHAnsi" w:eastAsiaTheme="minorEastAsia" w:cstheme="minorBidi"/>
            <w:noProof/>
            <w:sz w:val="22"/>
            <w:lang w:eastAsia="en-GB"/>
          </w:rPr>
          <w:tab/>
        </w:r>
        <w:r w:rsidRPr="001C18F7" w:rsidR="009A5F3D">
          <w:rPr>
            <w:rStyle w:val="Hyperlink"/>
            <w:noProof/>
          </w:rPr>
          <w:t>Lesson Tasks</w:t>
        </w:r>
        <w:r w:rsidR="009A5F3D">
          <w:rPr>
            <w:noProof/>
            <w:webHidden/>
          </w:rPr>
          <w:tab/>
        </w:r>
        <w:r w:rsidR="009A5F3D">
          <w:rPr>
            <w:noProof/>
            <w:webHidden/>
          </w:rPr>
          <w:fldChar w:fldCharType="begin"/>
        </w:r>
        <w:r w:rsidR="009A5F3D">
          <w:rPr>
            <w:noProof/>
            <w:webHidden/>
          </w:rPr>
          <w:instrText xml:space="preserve"> PAGEREF _Toc45095483 \h </w:instrText>
        </w:r>
        <w:r w:rsidR="009A5F3D">
          <w:rPr>
            <w:noProof/>
            <w:webHidden/>
          </w:rPr>
        </w:r>
        <w:r w:rsidR="009A5F3D">
          <w:rPr>
            <w:noProof/>
            <w:webHidden/>
          </w:rPr>
          <w:fldChar w:fldCharType="separate"/>
        </w:r>
        <w:r w:rsidR="009A5F3D">
          <w:rPr>
            <w:noProof/>
            <w:webHidden/>
          </w:rPr>
          <w:t>61</w:t>
        </w:r>
        <w:r w:rsidR="009A5F3D">
          <w:rPr>
            <w:noProof/>
            <w:webHidden/>
          </w:rPr>
          <w:fldChar w:fldCharType="end"/>
        </w:r>
      </w:hyperlink>
    </w:p>
    <w:p w:rsidR="009A5F3D" w:rsidRDefault="008F0DBA" w14:paraId="092B471B" w14:textId="214DA402">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4">
        <w:r w:rsidRPr="001C18F7" w:rsidR="009A5F3D">
          <w:rPr>
            <w:rStyle w:val="Hyperlink"/>
            <w:noProof/>
            <w14:scene3d>
              <w14:camera w14:prst="orthographicFront"/>
              <w14:lightRig w14:rig="threePt" w14:dir="t">
                <w14:rot w14:lat="0" w14:lon="0" w14:rev="0"/>
              </w14:lightRig>
            </w14:scene3d>
          </w:rPr>
          <w:t>11.4</w:t>
        </w:r>
        <w:r w:rsidR="009A5F3D">
          <w:rPr>
            <w:rFonts w:asciiTheme="minorHAnsi" w:hAnsiTheme="minorHAnsi" w:eastAsiaTheme="minorEastAsia" w:cstheme="minorBidi"/>
            <w:noProof/>
            <w:sz w:val="22"/>
            <w:lang w:eastAsia="en-GB"/>
          </w:rPr>
          <w:tab/>
        </w:r>
        <w:r w:rsidRPr="001C18F7" w:rsidR="009A5F3D">
          <w:rPr>
            <w:rStyle w:val="Hyperlink"/>
            <w:noProof/>
          </w:rPr>
          <w:t>Extra Exercises:</w:t>
        </w:r>
        <w:r w:rsidR="009A5F3D">
          <w:rPr>
            <w:noProof/>
            <w:webHidden/>
          </w:rPr>
          <w:tab/>
        </w:r>
        <w:r w:rsidR="009A5F3D">
          <w:rPr>
            <w:noProof/>
            <w:webHidden/>
          </w:rPr>
          <w:fldChar w:fldCharType="begin"/>
        </w:r>
        <w:r w:rsidR="009A5F3D">
          <w:rPr>
            <w:noProof/>
            <w:webHidden/>
          </w:rPr>
          <w:instrText xml:space="preserve"> PAGEREF _Toc45095484 \h </w:instrText>
        </w:r>
        <w:r w:rsidR="009A5F3D">
          <w:rPr>
            <w:noProof/>
            <w:webHidden/>
          </w:rPr>
        </w:r>
        <w:r w:rsidR="009A5F3D">
          <w:rPr>
            <w:noProof/>
            <w:webHidden/>
          </w:rPr>
          <w:fldChar w:fldCharType="separate"/>
        </w:r>
        <w:r w:rsidR="009A5F3D">
          <w:rPr>
            <w:noProof/>
            <w:webHidden/>
          </w:rPr>
          <w:t>61</w:t>
        </w:r>
        <w:r w:rsidR="009A5F3D">
          <w:rPr>
            <w:noProof/>
            <w:webHidden/>
          </w:rPr>
          <w:fldChar w:fldCharType="end"/>
        </w:r>
      </w:hyperlink>
    </w:p>
    <w:p w:rsidR="009A5F3D" w:rsidRDefault="008F0DBA" w14:paraId="5C539C91" w14:textId="3BE98B67">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85">
        <w:r w:rsidRPr="001C18F7" w:rsidR="009A5F3D">
          <w:rPr>
            <w:rStyle w:val="Hyperlink"/>
            <w:noProof/>
          </w:rPr>
          <w:t>12</w:t>
        </w:r>
        <w:r w:rsidR="009A5F3D">
          <w:rPr>
            <w:rFonts w:asciiTheme="minorHAnsi" w:hAnsiTheme="minorHAnsi" w:eastAsiaTheme="minorEastAsia" w:cstheme="minorBidi"/>
            <w:b w:val="0"/>
            <w:noProof/>
            <w:sz w:val="22"/>
            <w:lang w:eastAsia="en-GB"/>
          </w:rPr>
          <w:tab/>
        </w:r>
        <w:r w:rsidRPr="001C18F7" w:rsidR="009A5F3D">
          <w:rPr>
            <w:rStyle w:val="Hyperlink"/>
            <w:noProof/>
          </w:rPr>
          <w:t>Assignment 2 – Palindrome Tester</w:t>
        </w:r>
        <w:r w:rsidR="009A5F3D">
          <w:rPr>
            <w:noProof/>
            <w:webHidden/>
          </w:rPr>
          <w:tab/>
        </w:r>
        <w:r w:rsidR="009A5F3D">
          <w:rPr>
            <w:noProof/>
            <w:webHidden/>
          </w:rPr>
          <w:fldChar w:fldCharType="begin"/>
        </w:r>
        <w:r w:rsidR="009A5F3D">
          <w:rPr>
            <w:noProof/>
            <w:webHidden/>
          </w:rPr>
          <w:instrText xml:space="preserve"> PAGEREF _Toc45095485 \h </w:instrText>
        </w:r>
        <w:r w:rsidR="009A5F3D">
          <w:rPr>
            <w:noProof/>
            <w:webHidden/>
          </w:rPr>
        </w:r>
        <w:r w:rsidR="009A5F3D">
          <w:rPr>
            <w:noProof/>
            <w:webHidden/>
          </w:rPr>
          <w:fldChar w:fldCharType="separate"/>
        </w:r>
        <w:r w:rsidR="009A5F3D">
          <w:rPr>
            <w:noProof/>
            <w:webHidden/>
          </w:rPr>
          <w:t>62</w:t>
        </w:r>
        <w:r w:rsidR="009A5F3D">
          <w:rPr>
            <w:noProof/>
            <w:webHidden/>
          </w:rPr>
          <w:fldChar w:fldCharType="end"/>
        </w:r>
      </w:hyperlink>
    </w:p>
    <w:p w:rsidR="009A5F3D" w:rsidRDefault="008F0DBA" w14:paraId="0EAA44A4" w14:textId="0BDE8734">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6">
        <w:r w:rsidRPr="001C18F7" w:rsidR="009A5F3D">
          <w:rPr>
            <w:rStyle w:val="Hyperlink"/>
            <w:noProof/>
            <w14:scene3d>
              <w14:camera w14:prst="orthographicFront"/>
              <w14:lightRig w14:rig="threePt" w14:dir="t">
                <w14:rot w14:lat="0" w14:lon="0" w14:rev="0"/>
              </w14:lightRig>
            </w14:scene3d>
          </w:rPr>
          <w:t>12.1</w:t>
        </w:r>
        <w:r w:rsidR="009A5F3D">
          <w:rPr>
            <w:rFonts w:asciiTheme="minorHAnsi" w:hAnsiTheme="minorHAnsi" w:eastAsiaTheme="minorEastAsia" w:cstheme="minorBidi"/>
            <w:noProof/>
            <w:sz w:val="22"/>
            <w:lang w:eastAsia="en-GB"/>
          </w:rPr>
          <w:tab/>
        </w:r>
        <w:r w:rsidRPr="001C18F7" w:rsidR="009A5F3D">
          <w:rPr>
            <w:rStyle w:val="Hyperlink"/>
            <w:noProof/>
          </w:rPr>
          <w:t>The Problem</w:t>
        </w:r>
        <w:r w:rsidR="009A5F3D">
          <w:rPr>
            <w:noProof/>
            <w:webHidden/>
          </w:rPr>
          <w:tab/>
        </w:r>
        <w:r w:rsidR="009A5F3D">
          <w:rPr>
            <w:noProof/>
            <w:webHidden/>
          </w:rPr>
          <w:fldChar w:fldCharType="begin"/>
        </w:r>
        <w:r w:rsidR="009A5F3D">
          <w:rPr>
            <w:noProof/>
            <w:webHidden/>
          </w:rPr>
          <w:instrText xml:space="preserve"> PAGEREF _Toc45095486 \h </w:instrText>
        </w:r>
        <w:r w:rsidR="009A5F3D">
          <w:rPr>
            <w:noProof/>
            <w:webHidden/>
          </w:rPr>
        </w:r>
        <w:r w:rsidR="009A5F3D">
          <w:rPr>
            <w:noProof/>
            <w:webHidden/>
          </w:rPr>
          <w:fldChar w:fldCharType="separate"/>
        </w:r>
        <w:r w:rsidR="009A5F3D">
          <w:rPr>
            <w:noProof/>
            <w:webHidden/>
          </w:rPr>
          <w:t>62</w:t>
        </w:r>
        <w:r w:rsidR="009A5F3D">
          <w:rPr>
            <w:noProof/>
            <w:webHidden/>
          </w:rPr>
          <w:fldChar w:fldCharType="end"/>
        </w:r>
      </w:hyperlink>
    </w:p>
    <w:p w:rsidR="009A5F3D" w:rsidRDefault="008F0DBA" w14:paraId="3517F283" w14:textId="5F7FFE8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7">
        <w:r w:rsidRPr="001C18F7" w:rsidR="009A5F3D">
          <w:rPr>
            <w:rStyle w:val="Hyperlink"/>
            <w:noProof/>
            <w14:scene3d>
              <w14:camera w14:prst="orthographicFront"/>
              <w14:lightRig w14:rig="threePt" w14:dir="t">
                <w14:rot w14:lat="0" w14:lon="0" w14:rev="0"/>
              </w14:lightRig>
            </w14:scene3d>
          </w:rPr>
          <w:t>12.2</w:t>
        </w:r>
        <w:r w:rsidR="009A5F3D">
          <w:rPr>
            <w:rFonts w:asciiTheme="minorHAnsi" w:hAnsiTheme="minorHAnsi" w:eastAsiaTheme="minorEastAsia" w:cstheme="minorBidi"/>
            <w:noProof/>
            <w:sz w:val="22"/>
            <w:lang w:eastAsia="en-GB"/>
          </w:rPr>
          <w:tab/>
        </w:r>
        <w:r w:rsidRPr="001C18F7" w:rsidR="009A5F3D">
          <w:rPr>
            <w:rStyle w:val="Hyperlink"/>
            <w:noProof/>
          </w:rPr>
          <w:t>The Algorithm</w:t>
        </w:r>
        <w:r w:rsidR="009A5F3D">
          <w:rPr>
            <w:noProof/>
            <w:webHidden/>
          </w:rPr>
          <w:tab/>
        </w:r>
        <w:r w:rsidR="009A5F3D">
          <w:rPr>
            <w:noProof/>
            <w:webHidden/>
          </w:rPr>
          <w:fldChar w:fldCharType="begin"/>
        </w:r>
        <w:r w:rsidR="009A5F3D">
          <w:rPr>
            <w:noProof/>
            <w:webHidden/>
          </w:rPr>
          <w:instrText xml:space="preserve"> PAGEREF _Toc45095487 \h </w:instrText>
        </w:r>
        <w:r w:rsidR="009A5F3D">
          <w:rPr>
            <w:noProof/>
            <w:webHidden/>
          </w:rPr>
        </w:r>
        <w:r w:rsidR="009A5F3D">
          <w:rPr>
            <w:noProof/>
            <w:webHidden/>
          </w:rPr>
          <w:fldChar w:fldCharType="separate"/>
        </w:r>
        <w:r w:rsidR="009A5F3D">
          <w:rPr>
            <w:noProof/>
            <w:webHidden/>
          </w:rPr>
          <w:t>62</w:t>
        </w:r>
        <w:r w:rsidR="009A5F3D">
          <w:rPr>
            <w:noProof/>
            <w:webHidden/>
          </w:rPr>
          <w:fldChar w:fldCharType="end"/>
        </w:r>
      </w:hyperlink>
    </w:p>
    <w:p w:rsidR="009A5F3D" w:rsidRDefault="008F0DBA" w14:paraId="72BF6880" w14:textId="7F89DE57">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88">
        <w:r w:rsidRPr="001C18F7" w:rsidR="009A5F3D">
          <w:rPr>
            <w:rStyle w:val="Hyperlink"/>
            <w:noProof/>
            <w14:scene3d>
              <w14:camera w14:prst="orthographicFront"/>
              <w14:lightRig w14:rig="threePt" w14:dir="t">
                <w14:rot w14:lat="0" w14:lon="0" w14:rev="0"/>
              </w14:lightRig>
            </w14:scene3d>
          </w:rPr>
          <w:t>12.3</w:t>
        </w:r>
        <w:r w:rsidR="009A5F3D">
          <w:rPr>
            <w:rFonts w:asciiTheme="minorHAnsi" w:hAnsiTheme="minorHAnsi" w:eastAsiaTheme="minorEastAsia" w:cstheme="minorBidi"/>
            <w:noProof/>
            <w:sz w:val="22"/>
            <w:lang w:eastAsia="en-GB"/>
          </w:rPr>
          <w:tab/>
        </w:r>
        <w:r w:rsidRPr="001C18F7" w:rsidR="009A5F3D">
          <w:rPr>
            <w:rStyle w:val="Hyperlink"/>
            <w:noProof/>
          </w:rPr>
          <w:t>Task</w:t>
        </w:r>
        <w:r w:rsidR="009A5F3D">
          <w:rPr>
            <w:noProof/>
            <w:webHidden/>
          </w:rPr>
          <w:tab/>
        </w:r>
        <w:r w:rsidR="009A5F3D">
          <w:rPr>
            <w:noProof/>
            <w:webHidden/>
          </w:rPr>
          <w:fldChar w:fldCharType="begin"/>
        </w:r>
        <w:r w:rsidR="009A5F3D">
          <w:rPr>
            <w:noProof/>
            <w:webHidden/>
          </w:rPr>
          <w:instrText xml:space="preserve"> PAGEREF _Toc45095488 \h </w:instrText>
        </w:r>
        <w:r w:rsidR="009A5F3D">
          <w:rPr>
            <w:noProof/>
            <w:webHidden/>
          </w:rPr>
        </w:r>
        <w:r w:rsidR="009A5F3D">
          <w:rPr>
            <w:noProof/>
            <w:webHidden/>
          </w:rPr>
          <w:fldChar w:fldCharType="separate"/>
        </w:r>
        <w:r w:rsidR="009A5F3D">
          <w:rPr>
            <w:noProof/>
            <w:webHidden/>
          </w:rPr>
          <w:t>62</w:t>
        </w:r>
        <w:r w:rsidR="009A5F3D">
          <w:rPr>
            <w:noProof/>
            <w:webHidden/>
          </w:rPr>
          <w:fldChar w:fldCharType="end"/>
        </w:r>
      </w:hyperlink>
    </w:p>
    <w:p w:rsidR="009A5F3D" w:rsidRDefault="008F0DBA" w14:paraId="3418D955" w14:textId="5C78DCD6">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89">
        <w:r w:rsidRPr="001C18F7" w:rsidR="009A5F3D">
          <w:rPr>
            <w:rStyle w:val="Hyperlink"/>
            <w:noProof/>
          </w:rPr>
          <w:t>13</w:t>
        </w:r>
        <w:r w:rsidR="009A5F3D">
          <w:rPr>
            <w:rFonts w:asciiTheme="minorHAnsi" w:hAnsiTheme="minorHAnsi" w:eastAsiaTheme="minorEastAsia" w:cstheme="minorBidi"/>
            <w:b w:val="0"/>
            <w:noProof/>
            <w:sz w:val="22"/>
            <w:lang w:eastAsia="en-GB"/>
          </w:rPr>
          <w:tab/>
        </w:r>
        <w:r w:rsidRPr="001C18F7" w:rsidR="009A5F3D">
          <w:rPr>
            <w:rStyle w:val="Hyperlink"/>
            <w:noProof/>
            <w:lang w:eastAsia="en-GB"/>
          </w:rPr>
          <w:t xml:space="preserve">Assignment 3 - </w:t>
        </w:r>
        <w:r w:rsidRPr="001C18F7" w:rsidR="009A5F3D">
          <w:rPr>
            <w:rStyle w:val="Hyperlink"/>
            <w:noProof/>
          </w:rPr>
          <w:t>Anagrams</w:t>
        </w:r>
        <w:r w:rsidR="009A5F3D">
          <w:rPr>
            <w:noProof/>
            <w:webHidden/>
          </w:rPr>
          <w:tab/>
        </w:r>
        <w:r w:rsidR="009A5F3D">
          <w:rPr>
            <w:noProof/>
            <w:webHidden/>
          </w:rPr>
          <w:fldChar w:fldCharType="begin"/>
        </w:r>
        <w:r w:rsidR="009A5F3D">
          <w:rPr>
            <w:noProof/>
            <w:webHidden/>
          </w:rPr>
          <w:instrText xml:space="preserve"> PAGEREF _Toc45095489 \h </w:instrText>
        </w:r>
        <w:r w:rsidR="009A5F3D">
          <w:rPr>
            <w:noProof/>
            <w:webHidden/>
          </w:rPr>
        </w:r>
        <w:r w:rsidR="009A5F3D">
          <w:rPr>
            <w:noProof/>
            <w:webHidden/>
          </w:rPr>
          <w:fldChar w:fldCharType="separate"/>
        </w:r>
        <w:r w:rsidR="009A5F3D">
          <w:rPr>
            <w:noProof/>
            <w:webHidden/>
          </w:rPr>
          <w:t>63</w:t>
        </w:r>
        <w:r w:rsidR="009A5F3D">
          <w:rPr>
            <w:noProof/>
            <w:webHidden/>
          </w:rPr>
          <w:fldChar w:fldCharType="end"/>
        </w:r>
      </w:hyperlink>
    </w:p>
    <w:p w:rsidR="009A5F3D" w:rsidRDefault="008F0DBA" w14:paraId="38565BD5" w14:textId="176FD46B">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0">
        <w:r w:rsidRPr="001C18F7" w:rsidR="009A5F3D">
          <w:rPr>
            <w:rStyle w:val="Hyperlink"/>
            <w:noProof/>
            <w14:scene3d>
              <w14:camera w14:prst="orthographicFront"/>
              <w14:lightRig w14:rig="threePt" w14:dir="t">
                <w14:rot w14:lat="0" w14:lon="0" w14:rev="0"/>
              </w14:lightRig>
            </w14:scene3d>
          </w:rPr>
          <w:t>13.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90 \h </w:instrText>
        </w:r>
        <w:r w:rsidR="009A5F3D">
          <w:rPr>
            <w:noProof/>
            <w:webHidden/>
          </w:rPr>
        </w:r>
        <w:r w:rsidR="009A5F3D">
          <w:rPr>
            <w:noProof/>
            <w:webHidden/>
          </w:rPr>
          <w:fldChar w:fldCharType="separate"/>
        </w:r>
        <w:r w:rsidR="009A5F3D">
          <w:rPr>
            <w:noProof/>
            <w:webHidden/>
          </w:rPr>
          <w:t>63</w:t>
        </w:r>
        <w:r w:rsidR="009A5F3D">
          <w:rPr>
            <w:noProof/>
            <w:webHidden/>
          </w:rPr>
          <w:fldChar w:fldCharType="end"/>
        </w:r>
      </w:hyperlink>
    </w:p>
    <w:p w:rsidR="009A5F3D" w:rsidRDefault="008F0DBA" w14:paraId="640DDEEE" w14:textId="511DEEC2">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1">
        <w:r w:rsidRPr="001C18F7" w:rsidR="009A5F3D">
          <w:rPr>
            <w:rStyle w:val="Hyperlink"/>
            <w:noProof/>
            <w14:scene3d>
              <w14:camera w14:prst="orthographicFront"/>
              <w14:lightRig w14:rig="threePt" w14:dir="t">
                <w14:rot w14:lat="0" w14:lon="0" w14:rev="0"/>
              </w14:lightRig>
            </w14:scene3d>
          </w:rPr>
          <w:t>13.2</w:t>
        </w:r>
        <w:r w:rsidR="009A5F3D">
          <w:rPr>
            <w:rFonts w:asciiTheme="minorHAnsi" w:hAnsiTheme="minorHAnsi" w:eastAsiaTheme="minorEastAsia" w:cstheme="minorBidi"/>
            <w:noProof/>
            <w:sz w:val="22"/>
            <w:lang w:eastAsia="en-GB"/>
          </w:rPr>
          <w:tab/>
        </w:r>
        <w:r w:rsidRPr="001C18F7" w:rsidR="009A5F3D">
          <w:rPr>
            <w:rStyle w:val="Hyperlink"/>
            <w:noProof/>
          </w:rPr>
          <w:t>Task</w:t>
        </w:r>
        <w:r w:rsidR="009A5F3D">
          <w:rPr>
            <w:noProof/>
            <w:webHidden/>
          </w:rPr>
          <w:tab/>
        </w:r>
        <w:r w:rsidR="009A5F3D">
          <w:rPr>
            <w:noProof/>
            <w:webHidden/>
          </w:rPr>
          <w:fldChar w:fldCharType="begin"/>
        </w:r>
        <w:r w:rsidR="009A5F3D">
          <w:rPr>
            <w:noProof/>
            <w:webHidden/>
          </w:rPr>
          <w:instrText xml:space="preserve"> PAGEREF _Toc45095491 \h </w:instrText>
        </w:r>
        <w:r w:rsidR="009A5F3D">
          <w:rPr>
            <w:noProof/>
            <w:webHidden/>
          </w:rPr>
        </w:r>
        <w:r w:rsidR="009A5F3D">
          <w:rPr>
            <w:noProof/>
            <w:webHidden/>
          </w:rPr>
          <w:fldChar w:fldCharType="separate"/>
        </w:r>
        <w:r w:rsidR="009A5F3D">
          <w:rPr>
            <w:noProof/>
            <w:webHidden/>
          </w:rPr>
          <w:t>63</w:t>
        </w:r>
        <w:r w:rsidR="009A5F3D">
          <w:rPr>
            <w:noProof/>
            <w:webHidden/>
          </w:rPr>
          <w:fldChar w:fldCharType="end"/>
        </w:r>
      </w:hyperlink>
    </w:p>
    <w:p w:rsidR="009A5F3D" w:rsidRDefault="008F0DBA" w14:paraId="032E4787" w14:textId="5F21E08B">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92">
        <w:r w:rsidRPr="001C18F7" w:rsidR="009A5F3D">
          <w:rPr>
            <w:rStyle w:val="Hyperlink"/>
            <w:noProof/>
          </w:rPr>
          <w:t>14</w:t>
        </w:r>
        <w:r w:rsidR="009A5F3D">
          <w:rPr>
            <w:rFonts w:asciiTheme="minorHAnsi" w:hAnsiTheme="minorHAnsi" w:eastAsiaTheme="minorEastAsia" w:cstheme="minorBidi"/>
            <w:b w:val="0"/>
            <w:noProof/>
            <w:sz w:val="22"/>
            <w:lang w:eastAsia="en-GB"/>
          </w:rPr>
          <w:tab/>
        </w:r>
        <w:r w:rsidRPr="001C18F7" w:rsidR="009A5F3D">
          <w:rPr>
            <w:rStyle w:val="Hyperlink"/>
            <w:noProof/>
          </w:rPr>
          <w:t>Text Files and Re-using code</w:t>
        </w:r>
        <w:r w:rsidR="009A5F3D">
          <w:rPr>
            <w:noProof/>
            <w:webHidden/>
          </w:rPr>
          <w:tab/>
        </w:r>
        <w:r w:rsidR="009A5F3D">
          <w:rPr>
            <w:noProof/>
            <w:webHidden/>
          </w:rPr>
          <w:fldChar w:fldCharType="begin"/>
        </w:r>
        <w:r w:rsidR="009A5F3D">
          <w:rPr>
            <w:noProof/>
            <w:webHidden/>
          </w:rPr>
          <w:instrText xml:space="preserve"> PAGEREF _Toc45095492 \h </w:instrText>
        </w:r>
        <w:r w:rsidR="009A5F3D">
          <w:rPr>
            <w:noProof/>
            <w:webHidden/>
          </w:rPr>
        </w:r>
        <w:r w:rsidR="009A5F3D">
          <w:rPr>
            <w:noProof/>
            <w:webHidden/>
          </w:rPr>
          <w:fldChar w:fldCharType="separate"/>
        </w:r>
        <w:r w:rsidR="009A5F3D">
          <w:rPr>
            <w:noProof/>
            <w:webHidden/>
          </w:rPr>
          <w:t>65</w:t>
        </w:r>
        <w:r w:rsidR="009A5F3D">
          <w:rPr>
            <w:noProof/>
            <w:webHidden/>
          </w:rPr>
          <w:fldChar w:fldCharType="end"/>
        </w:r>
      </w:hyperlink>
    </w:p>
    <w:p w:rsidR="009A5F3D" w:rsidRDefault="008F0DBA" w14:paraId="217AAB36" w14:textId="3669AD1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3">
        <w:r w:rsidRPr="001C18F7" w:rsidR="009A5F3D">
          <w:rPr>
            <w:rStyle w:val="Hyperlink"/>
            <w:noProof/>
            <w14:scene3d>
              <w14:camera w14:prst="orthographicFront"/>
              <w14:lightRig w14:rig="threePt" w14:dir="t">
                <w14:rot w14:lat="0" w14:lon="0" w14:rev="0"/>
              </w14:lightRig>
            </w14:scene3d>
          </w:rPr>
          <w:t>14.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493 \h </w:instrText>
        </w:r>
        <w:r w:rsidR="009A5F3D">
          <w:rPr>
            <w:noProof/>
            <w:webHidden/>
          </w:rPr>
        </w:r>
        <w:r w:rsidR="009A5F3D">
          <w:rPr>
            <w:noProof/>
            <w:webHidden/>
          </w:rPr>
          <w:fldChar w:fldCharType="separate"/>
        </w:r>
        <w:r w:rsidR="009A5F3D">
          <w:rPr>
            <w:noProof/>
            <w:webHidden/>
          </w:rPr>
          <w:t>65</w:t>
        </w:r>
        <w:r w:rsidR="009A5F3D">
          <w:rPr>
            <w:noProof/>
            <w:webHidden/>
          </w:rPr>
          <w:fldChar w:fldCharType="end"/>
        </w:r>
      </w:hyperlink>
    </w:p>
    <w:p w:rsidR="009A5F3D" w:rsidRDefault="008F0DBA" w14:paraId="7A06EDB0" w14:textId="2BA1027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4">
        <w:r w:rsidRPr="001C18F7" w:rsidR="009A5F3D">
          <w:rPr>
            <w:rStyle w:val="Hyperlink"/>
            <w:noProof/>
            <w14:scene3d>
              <w14:camera w14:prst="orthographicFront"/>
              <w14:lightRig w14:rig="threePt" w14:dir="t">
                <w14:rot w14:lat="0" w14:lon="0" w14:rev="0"/>
              </w14:lightRig>
            </w14:scene3d>
          </w:rPr>
          <w:t>14.2</w:t>
        </w:r>
        <w:r w:rsidR="009A5F3D">
          <w:rPr>
            <w:rFonts w:asciiTheme="minorHAnsi" w:hAnsiTheme="minorHAnsi" w:eastAsiaTheme="minorEastAsia" w:cstheme="minorBidi"/>
            <w:noProof/>
            <w:sz w:val="22"/>
            <w:lang w:eastAsia="en-GB"/>
          </w:rPr>
          <w:tab/>
        </w:r>
        <w:r w:rsidRPr="001C18F7" w:rsidR="009A5F3D">
          <w:rPr>
            <w:rStyle w:val="Hyperlink"/>
            <w:noProof/>
          </w:rPr>
          <w:t>Example:  Using Text Files in C#</w:t>
        </w:r>
        <w:r w:rsidR="009A5F3D">
          <w:rPr>
            <w:noProof/>
            <w:webHidden/>
          </w:rPr>
          <w:tab/>
        </w:r>
        <w:r w:rsidR="009A5F3D">
          <w:rPr>
            <w:noProof/>
            <w:webHidden/>
          </w:rPr>
          <w:fldChar w:fldCharType="begin"/>
        </w:r>
        <w:r w:rsidR="009A5F3D">
          <w:rPr>
            <w:noProof/>
            <w:webHidden/>
          </w:rPr>
          <w:instrText xml:space="preserve"> PAGEREF _Toc45095494 \h </w:instrText>
        </w:r>
        <w:r w:rsidR="009A5F3D">
          <w:rPr>
            <w:noProof/>
            <w:webHidden/>
          </w:rPr>
        </w:r>
        <w:r w:rsidR="009A5F3D">
          <w:rPr>
            <w:noProof/>
            <w:webHidden/>
          </w:rPr>
          <w:fldChar w:fldCharType="separate"/>
        </w:r>
        <w:r w:rsidR="009A5F3D">
          <w:rPr>
            <w:noProof/>
            <w:webHidden/>
          </w:rPr>
          <w:t>65</w:t>
        </w:r>
        <w:r w:rsidR="009A5F3D">
          <w:rPr>
            <w:noProof/>
            <w:webHidden/>
          </w:rPr>
          <w:fldChar w:fldCharType="end"/>
        </w:r>
      </w:hyperlink>
    </w:p>
    <w:p w:rsidR="009A5F3D" w:rsidRDefault="008F0DBA" w14:paraId="76D97D2F" w14:textId="198AEE53">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5">
        <w:r w:rsidRPr="001C18F7" w:rsidR="009A5F3D">
          <w:rPr>
            <w:rStyle w:val="Hyperlink"/>
            <w:noProof/>
            <w14:scene3d>
              <w14:camera w14:prst="orthographicFront"/>
              <w14:lightRig w14:rig="threePt" w14:dir="t">
                <w14:rot w14:lat="0" w14:lon="0" w14:rev="0"/>
              </w14:lightRig>
            </w14:scene3d>
          </w:rPr>
          <w:t>14.3</w:t>
        </w:r>
        <w:r w:rsidR="009A5F3D">
          <w:rPr>
            <w:rFonts w:asciiTheme="minorHAnsi" w:hAnsiTheme="minorHAnsi" w:eastAsiaTheme="minorEastAsia" w:cstheme="minorBidi"/>
            <w:noProof/>
            <w:sz w:val="22"/>
            <w:lang w:eastAsia="en-GB"/>
          </w:rPr>
          <w:tab/>
        </w:r>
        <w:r w:rsidRPr="001C18F7" w:rsidR="009A5F3D">
          <w:rPr>
            <w:rStyle w:val="Hyperlink"/>
            <w:noProof/>
          </w:rPr>
          <w:t>Re-using code – using namespaces and classes to create a library of functions</w:t>
        </w:r>
        <w:r w:rsidR="009A5F3D">
          <w:rPr>
            <w:noProof/>
            <w:webHidden/>
          </w:rPr>
          <w:tab/>
        </w:r>
        <w:r w:rsidR="009A5F3D">
          <w:rPr>
            <w:noProof/>
            <w:webHidden/>
          </w:rPr>
          <w:fldChar w:fldCharType="begin"/>
        </w:r>
        <w:r w:rsidR="009A5F3D">
          <w:rPr>
            <w:noProof/>
            <w:webHidden/>
          </w:rPr>
          <w:instrText xml:space="preserve"> PAGEREF _Toc45095495 \h </w:instrText>
        </w:r>
        <w:r w:rsidR="009A5F3D">
          <w:rPr>
            <w:noProof/>
            <w:webHidden/>
          </w:rPr>
        </w:r>
        <w:r w:rsidR="009A5F3D">
          <w:rPr>
            <w:noProof/>
            <w:webHidden/>
          </w:rPr>
          <w:fldChar w:fldCharType="separate"/>
        </w:r>
        <w:r w:rsidR="009A5F3D">
          <w:rPr>
            <w:noProof/>
            <w:webHidden/>
          </w:rPr>
          <w:t>66</w:t>
        </w:r>
        <w:r w:rsidR="009A5F3D">
          <w:rPr>
            <w:noProof/>
            <w:webHidden/>
          </w:rPr>
          <w:fldChar w:fldCharType="end"/>
        </w:r>
      </w:hyperlink>
    </w:p>
    <w:p w:rsidR="009A5F3D" w:rsidRDefault="008F0DBA" w14:paraId="10A464D8" w14:textId="140733C4">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6">
        <w:r w:rsidRPr="001C18F7" w:rsidR="009A5F3D">
          <w:rPr>
            <w:rStyle w:val="Hyperlink"/>
            <w:noProof/>
            <w14:scene3d>
              <w14:camera w14:prst="orthographicFront"/>
              <w14:lightRig w14:rig="threePt" w14:dir="t">
                <w14:rot w14:lat="0" w14:lon="0" w14:rev="0"/>
              </w14:lightRig>
            </w14:scene3d>
          </w:rPr>
          <w:t>14.4</w:t>
        </w:r>
        <w:r w:rsidR="009A5F3D">
          <w:rPr>
            <w:rFonts w:asciiTheme="minorHAnsi" w:hAnsiTheme="minorHAnsi" w:eastAsiaTheme="minorEastAsia" w:cstheme="minorBidi"/>
            <w:noProof/>
            <w:sz w:val="22"/>
            <w:lang w:eastAsia="en-GB"/>
          </w:rPr>
          <w:tab/>
        </w:r>
        <w:r w:rsidRPr="001C18F7" w:rsidR="009A5F3D">
          <w:rPr>
            <w:rStyle w:val="Hyperlink"/>
            <w:noProof/>
          </w:rPr>
          <w:t>Tasks using text files:</w:t>
        </w:r>
        <w:r w:rsidR="009A5F3D">
          <w:rPr>
            <w:noProof/>
            <w:webHidden/>
          </w:rPr>
          <w:tab/>
        </w:r>
        <w:r w:rsidR="009A5F3D">
          <w:rPr>
            <w:noProof/>
            <w:webHidden/>
          </w:rPr>
          <w:fldChar w:fldCharType="begin"/>
        </w:r>
        <w:r w:rsidR="009A5F3D">
          <w:rPr>
            <w:noProof/>
            <w:webHidden/>
          </w:rPr>
          <w:instrText xml:space="preserve"> PAGEREF _Toc45095496 \h </w:instrText>
        </w:r>
        <w:r w:rsidR="009A5F3D">
          <w:rPr>
            <w:noProof/>
            <w:webHidden/>
          </w:rPr>
        </w:r>
        <w:r w:rsidR="009A5F3D">
          <w:rPr>
            <w:noProof/>
            <w:webHidden/>
          </w:rPr>
          <w:fldChar w:fldCharType="separate"/>
        </w:r>
        <w:r w:rsidR="009A5F3D">
          <w:rPr>
            <w:noProof/>
            <w:webHidden/>
          </w:rPr>
          <w:t>68</w:t>
        </w:r>
        <w:r w:rsidR="009A5F3D">
          <w:rPr>
            <w:noProof/>
            <w:webHidden/>
          </w:rPr>
          <w:fldChar w:fldCharType="end"/>
        </w:r>
      </w:hyperlink>
    </w:p>
    <w:p w:rsidR="009A5F3D" w:rsidRDefault="008F0DBA" w14:paraId="0DBD742F" w14:textId="6428D4F4">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97">
        <w:r w:rsidRPr="001C18F7" w:rsidR="009A5F3D">
          <w:rPr>
            <w:rStyle w:val="Hyperlink"/>
            <w:noProof/>
          </w:rPr>
          <w:t>15</w:t>
        </w:r>
        <w:r w:rsidR="009A5F3D">
          <w:rPr>
            <w:rFonts w:asciiTheme="minorHAnsi" w:hAnsiTheme="minorHAnsi" w:eastAsiaTheme="minorEastAsia" w:cstheme="minorBidi"/>
            <w:b w:val="0"/>
            <w:noProof/>
            <w:sz w:val="22"/>
            <w:lang w:eastAsia="en-GB"/>
          </w:rPr>
          <w:tab/>
        </w:r>
        <w:r w:rsidRPr="001C18F7" w:rsidR="009A5F3D">
          <w:rPr>
            <w:rStyle w:val="Hyperlink"/>
            <w:noProof/>
          </w:rPr>
          <w:t>Assignment 4 - File Encryption</w:t>
        </w:r>
        <w:r w:rsidR="009A5F3D">
          <w:rPr>
            <w:noProof/>
            <w:webHidden/>
          </w:rPr>
          <w:tab/>
        </w:r>
        <w:r w:rsidR="009A5F3D">
          <w:rPr>
            <w:noProof/>
            <w:webHidden/>
          </w:rPr>
          <w:fldChar w:fldCharType="begin"/>
        </w:r>
        <w:r w:rsidR="009A5F3D">
          <w:rPr>
            <w:noProof/>
            <w:webHidden/>
          </w:rPr>
          <w:instrText xml:space="preserve"> PAGEREF _Toc45095497 \h </w:instrText>
        </w:r>
        <w:r w:rsidR="009A5F3D">
          <w:rPr>
            <w:noProof/>
            <w:webHidden/>
          </w:rPr>
        </w:r>
        <w:r w:rsidR="009A5F3D">
          <w:rPr>
            <w:noProof/>
            <w:webHidden/>
          </w:rPr>
          <w:fldChar w:fldCharType="separate"/>
        </w:r>
        <w:r w:rsidR="009A5F3D">
          <w:rPr>
            <w:noProof/>
            <w:webHidden/>
          </w:rPr>
          <w:t>69</w:t>
        </w:r>
        <w:r w:rsidR="009A5F3D">
          <w:rPr>
            <w:noProof/>
            <w:webHidden/>
          </w:rPr>
          <w:fldChar w:fldCharType="end"/>
        </w:r>
      </w:hyperlink>
    </w:p>
    <w:p w:rsidR="009A5F3D" w:rsidRDefault="008F0DBA" w14:paraId="381EEE04" w14:textId="729BC14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498">
        <w:r w:rsidRPr="001C18F7" w:rsidR="009A5F3D">
          <w:rPr>
            <w:rStyle w:val="Hyperlink"/>
            <w:noProof/>
            <w14:scene3d>
              <w14:camera w14:prst="orthographicFront"/>
              <w14:lightRig w14:rig="threePt" w14:dir="t">
                <w14:rot w14:lat="0" w14:lon="0" w14:rev="0"/>
              </w14:lightRig>
            </w14:scene3d>
          </w:rPr>
          <w:t>15.1</w:t>
        </w:r>
        <w:r w:rsidR="009A5F3D">
          <w:rPr>
            <w:rFonts w:asciiTheme="minorHAnsi" w:hAnsiTheme="minorHAnsi" w:eastAsiaTheme="minorEastAsia" w:cstheme="minorBidi"/>
            <w:noProof/>
            <w:sz w:val="22"/>
            <w:lang w:eastAsia="en-GB"/>
          </w:rPr>
          <w:tab/>
        </w:r>
        <w:r w:rsidRPr="001C18F7" w:rsidR="009A5F3D">
          <w:rPr>
            <w:rStyle w:val="Hyperlink"/>
            <w:noProof/>
          </w:rPr>
          <w:t>Extensions – alternative encryption algorithms:</w:t>
        </w:r>
        <w:r w:rsidR="009A5F3D">
          <w:rPr>
            <w:noProof/>
            <w:webHidden/>
          </w:rPr>
          <w:tab/>
        </w:r>
        <w:r w:rsidR="009A5F3D">
          <w:rPr>
            <w:noProof/>
            <w:webHidden/>
          </w:rPr>
          <w:fldChar w:fldCharType="begin"/>
        </w:r>
        <w:r w:rsidR="009A5F3D">
          <w:rPr>
            <w:noProof/>
            <w:webHidden/>
          </w:rPr>
          <w:instrText xml:space="preserve"> PAGEREF _Toc45095498 \h </w:instrText>
        </w:r>
        <w:r w:rsidR="009A5F3D">
          <w:rPr>
            <w:noProof/>
            <w:webHidden/>
          </w:rPr>
        </w:r>
        <w:r w:rsidR="009A5F3D">
          <w:rPr>
            <w:noProof/>
            <w:webHidden/>
          </w:rPr>
          <w:fldChar w:fldCharType="separate"/>
        </w:r>
        <w:r w:rsidR="009A5F3D">
          <w:rPr>
            <w:noProof/>
            <w:webHidden/>
          </w:rPr>
          <w:t>69</w:t>
        </w:r>
        <w:r w:rsidR="009A5F3D">
          <w:rPr>
            <w:noProof/>
            <w:webHidden/>
          </w:rPr>
          <w:fldChar w:fldCharType="end"/>
        </w:r>
      </w:hyperlink>
    </w:p>
    <w:p w:rsidR="009A5F3D" w:rsidRDefault="008F0DBA" w14:paraId="159DD91C" w14:textId="77A3BA5D">
      <w:pPr>
        <w:pStyle w:val="TOC1"/>
        <w:tabs>
          <w:tab w:val="left" w:pos="660"/>
          <w:tab w:val="right" w:leader="dot" w:pos="10196"/>
        </w:tabs>
        <w:rPr>
          <w:rFonts w:asciiTheme="minorHAnsi" w:hAnsiTheme="minorHAnsi" w:eastAsiaTheme="minorEastAsia" w:cstheme="minorBidi"/>
          <w:b w:val="0"/>
          <w:noProof/>
          <w:sz w:val="22"/>
          <w:lang w:eastAsia="en-GB"/>
        </w:rPr>
      </w:pPr>
      <w:hyperlink w:history="1" w:anchor="_Toc45095499">
        <w:r w:rsidRPr="001C18F7" w:rsidR="009A5F3D">
          <w:rPr>
            <w:rStyle w:val="Hyperlink"/>
            <w:noProof/>
          </w:rPr>
          <w:t>16</w:t>
        </w:r>
        <w:r w:rsidR="009A5F3D">
          <w:rPr>
            <w:rFonts w:asciiTheme="minorHAnsi" w:hAnsiTheme="minorHAnsi" w:eastAsiaTheme="minorEastAsia" w:cstheme="minorBidi"/>
            <w:b w:val="0"/>
            <w:noProof/>
            <w:sz w:val="22"/>
            <w:lang w:eastAsia="en-GB"/>
          </w:rPr>
          <w:tab/>
        </w:r>
        <w:r w:rsidRPr="001C18F7" w:rsidR="009A5F3D">
          <w:rPr>
            <w:rStyle w:val="Hyperlink"/>
            <w:noProof/>
          </w:rPr>
          <w:t>Records and Binary Files- Address Book</w:t>
        </w:r>
        <w:r w:rsidR="009A5F3D">
          <w:rPr>
            <w:noProof/>
            <w:webHidden/>
          </w:rPr>
          <w:tab/>
        </w:r>
        <w:r w:rsidR="009A5F3D">
          <w:rPr>
            <w:noProof/>
            <w:webHidden/>
          </w:rPr>
          <w:fldChar w:fldCharType="begin"/>
        </w:r>
        <w:r w:rsidR="009A5F3D">
          <w:rPr>
            <w:noProof/>
            <w:webHidden/>
          </w:rPr>
          <w:instrText xml:space="preserve"> PAGEREF _Toc45095499 \h </w:instrText>
        </w:r>
        <w:r w:rsidR="009A5F3D">
          <w:rPr>
            <w:noProof/>
            <w:webHidden/>
          </w:rPr>
        </w:r>
        <w:r w:rsidR="009A5F3D">
          <w:rPr>
            <w:noProof/>
            <w:webHidden/>
          </w:rPr>
          <w:fldChar w:fldCharType="separate"/>
        </w:r>
        <w:r w:rsidR="009A5F3D">
          <w:rPr>
            <w:noProof/>
            <w:webHidden/>
          </w:rPr>
          <w:t>70</w:t>
        </w:r>
        <w:r w:rsidR="009A5F3D">
          <w:rPr>
            <w:noProof/>
            <w:webHidden/>
          </w:rPr>
          <w:fldChar w:fldCharType="end"/>
        </w:r>
      </w:hyperlink>
    </w:p>
    <w:p w:rsidR="009A5F3D" w:rsidRDefault="008F0DBA" w14:paraId="639ECFDA" w14:textId="526B138C">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500">
        <w:r w:rsidRPr="001C18F7" w:rsidR="009A5F3D">
          <w:rPr>
            <w:rStyle w:val="Hyperlink"/>
            <w:noProof/>
            <w14:scene3d>
              <w14:camera w14:prst="orthographicFront"/>
              <w14:lightRig w14:rig="threePt" w14:dir="t">
                <w14:rot w14:lat="0" w14:lon="0" w14:rev="0"/>
              </w14:lightRig>
            </w14:scene3d>
          </w:rPr>
          <w:t>16.1</w:t>
        </w:r>
        <w:r w:rsidR="009A5F3D">
          <w:rPr>
            <w:rFonts w:asciiTheme="minorHAnsi" w:hAnsiTheme="minorHAnsi" w:eastAsiaTheme="minorEastAsia" w:cstheme="minorBidi"/>
            <w:noProof/>
            <w:sz w:val="22"/>
            <w:lang w:eastAsia="en-GB"/>
          </w:rPr>
          <w:tab/>
        </w:r>
        <w:r w:rsidRPr="001C18F7" w:rsidR="009A5F3D">
          <w:rPr>
            <w:rStyle w:val="Hyperlink"/>
            <w:noProof/>
          </w:rPr>
          <w:t>Objectives:</w:t>
        </w:r>
        <w:r w:rsidR="009A5F3D">
          <w:rPr>
            <w:noProof/>
            <w:webHidden/>
          </w:rPr>
          <w:tab/>
        </w:r>
        <w:r w:rsidR="009A5F3D">
          <w:rPr>
            <w:noProof/>
            <w:webHidden/>
          </w:rPr>
          <w:fldChar w:fldCharType="begin"/>
        </w:r>
        <w:r w:rsidR="009A5F3D">
          <w:rPr>
            <w:noProof/>
            <w:webHidden/>
          </w:rPr>
          <w:instrText xml:space="preserve"> PAGEREF _Toc45095500 \h </w:instrText>
        </w:r>
        <w:r w:rsidR="009A5F3D">
          <w:rPr>
            <w:noProof/>
            <w:webHidden/>
          </w:rPr>
        </w:r>
        <w:r w:rsidR="009A5F3D">
          <w:rPr>
            <w:noProof/>
            <w:webHidden/>
          </w:rPr>
          <w:fldChar w:fldCharType="separate"/>
        </w:r>
        <w:r w:rsidR="009A5F3D">
          <w:rPr>
            <w:noProof/>
            <w:webHidden/>
          </w:rPr>
          <w:t>70</w:t>
        </w:r>
        <w:r w:rsidR="009A5F3D">
          <w:rPr>
            <w:noProof/>
            <w:webHidden/>
          </w:rPr>
          <w:fldChar w:fldCharType="end"/>
        </w:r>
      </w:hyperlink>
    </w:p>
    <w:p w:rsidR="009A5F3D" w:rsidRDefault="008F0DBA" w14:paraId="5E98BF60" w14:textId="2E47D70E">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501">
        <w:r w:rsidRPr="001C18F7" w:rsidR="009A5F3D">
          <w:rPr>
            <w:rStyle w:val="Hyperlink"/>
            <w:noProof/>
            <w14:scene3d>
              <w14:camera w14:prst="orthographicFront"/>
              <w14:lightRig w14:rig="threePt" w14:dir="t">
                <w14:rot w14:lat="0" w14:lon="0" w14:rev="0"/>
              </w14:lightRig>
            </w14:scene3d>
          </w:rPr>
          <w:t>16.2</w:t>
        </w:r>
        <w:r w:rsidR="009A5F3D">
          <w:rPr>
            <w:rFonts w:asciiTheme="minorHAnsi" w:hAnsiTheme="minorHAnsi" w:eastAsiaTheme="minorEastAsia" w:cstheme="minorBidi"/>
            <w:noProof/>
            <w:sz w:val="22"/>
            <w:lang w:eastAsia="en-GB"/>
          </w:rPr>
          <w:tab/>
        </w:r>
        <w:r w:rsidRPr="001C18F7" w:rsidR="009A5F3D">
          <w:rPr>
            <w:rStyle w:val="Hyperlink"/>
            <w:noProof/>
          </w:rPr>
          <w:t>Structures and Records</w:t>
        </w:r>
        <w:r w:rsidR="009A5F3D">
          <w:rPr>
            <w:noProof/>
            <w:webHidden/>
          </w:rPr>
          <w:tab/>
        </w:r>
        <w:r w:rsidR="009A5F3D">
          <w:rPr>
            <w:noProof/>
            <w:webHidden/>
          </w:rPr>
          <w:fldChar w:fldCharType="begin"/>
        </w:r>
        <w:r w:rsidR="009A5F3D">
          <w:rPr>
            <w:noProof/>
            <w:webHidden/>
          </w:rPr>
          <w:instrText xml:space="preserve"> PAGEREF _Toc45095501 \h </w:instrText>
        </w:r>
        <w:r w:rsidR="009A5F3D">
          <w:rPr>
            <w:noProof/>
            <w:webHidden/>
          </w:rPr>
        </w:r>
        <w:r w:rsidR="009A5F3D">
          <w:rPr>
            <w:noProof/>
            <w:webHidden/>
          </w:rPr>
          <w:fldChar w:fldCharType="separate"/>
        </w:r>
        <w:r w:rsidR="009A5F3D">
          <w:rPr>
            <w:noProof/>
            <w:webHidden/>
          </w:rPr>
          <w:t>70</w:t>
        </w:r>
        <w:r w:rsidR="009A5F3D">
          <w:rPr>
            <w:noProof/>
            <w:webHidden/>
          </w:rPr>
          <w:fldChar w:fldCharType="end"/>
        </w:r>
      </w:hyperlink>
    </w:p>
    <w:p w:rsidR="009A5F3D" w:rsidRDefault="008F0DBA" w14:paraId="24F2B645" w14:textId="68DABF2D">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502">
        <w:r w:rsidRPr="001C18F7" w:rsidR="009A5F3D">
          <w:rPr>
            <w:rStyle w:val="Hyperlink"/>
            <w:noProof/>
            <w14:scene3d>
              <w14:camera w14:prst="orthographicFront"/>
              <w14:lightRig w14:rig="threePt" w14:dir="t">
                <w14:rot w14:lat="0" w14:lon="0" w14:rev="0"/>
              </w14:lightRig>
            </w14:scene3d>
          </w:rPr>
          <w:t>16.3</w:t>
        </w:r>
        <w:r w:rsidR="009A5F3D">
          <w:rPr>
            <w:rFonts w:asciiTheme="minorHAnsi" w:hAnsiTheme="minorHAnsi" w:eastAsiaTheme="minorEastAsia" w:cstheme="minorBidi"/>
            <w:noProof/>
            <w:sz w:val="22"/>
            <w:lang w:eastAsia="en-GB"/>
          </w:rPr>
          <w:tab/>
        </w:r>
        <w:r w:rsidRPr="001C18F7" w:rsidR="009A5F3D">
          <w:rPr>
            <w:rStyle w:val="Hyperlink"/>
            <w:noProof/>
          </w:rPr>
          <w:t>Binary Files</w:t>
        </w:r>
        <w:r w:rsidR="009A5F3D">
          <w:rPr>
            <w:noProof/>
            <w:webHidden/>
          </w:rPr>
          <w:tab/>
        </w:r>
        <w:r w:rsidR="009A5F3D">
          <w:rPr>
            <w:noProof/>
            <w:webHidden/>
          </w:rPr>
          <w:fldChar w:fldCharType="begin"/>
        </w:r>
        <w:r w:rsidR="009A5F3D">
          <w:rPr>
            <w:noProof/>
            <w:webHidden/>
          </w:rPr>
          <w:instrText xml:space="preserve"> PAGEREF _Toc45095502 \h </w:instrText>
        </w:r>
        <w:r w:rsidR="009A5F3D">
          <w:rPr>
            <w:noProof/>
            <w:webHidden/>
          </w:rPr>
        </w:r>
        <w:r w:rsidR="009A5F3D">
          <w:rPr>
            <w:noProof/>
            <w:webHidden/>
          </w:rPr>
          <w:fldChar w:fldCharType="separate"/>
        </w:r>
        <w:r w:rsidR="009A5F3D">
          <w:rPr>
            <w:noProof/>
            <w:webHidden/>
          </w:rPr>
          <w:t>70</w:t>
        </w:r>
        <w:r w:rsidR="009A5F3D">
          <w:rPr>
            <w:noProof/>
            <w:webHidden/>
          </w:rPr>
          <w:fldChar w:fldCharType="end"/>
        </w:r>
      </w:hyperlink>
    </w:p>
    <w:p w:rsidR="009A5F3D" w:rsidRDefault="008F0DBA" w14:paraId="0E473A3B" w14:textId="4BFC143A">
      <w:pPr>
        <w:pStyle w:val="TOC2"/>
        <w:tabs>
          <w:tab w:val="left" w:pos="880"/>
          <w:tab w:val="right" w:leader="dot" w:pos="10196"/>
        </w:tabs>
        <w:rPr>
          <w:rFonts w:asciiTheme="minorHAnsi" w:hAnsiTheme="minorHAnsi" w:eastAsiaTheme="minorEastAsia" w:cstheme="minorBidi"/>
          <w:noProof/>
          <w:sz w:val="22"/>
          <w:lang w:eastAsia="en-GB"/>
        </w:rPr>
      </w:pPr>
      <w:hyperlink w:history="1" w:anchor="_Toc45095503">
        <w:r w:rsidRPr="001C18F7" w:rsidR="009A5F3D">
          <w:rPr>
            <w:rStyle w:val="Hyperlink"/>
            <w:noProof/>
            <w14:scene3d>
              <w14:camera w14:prst="orthographicFront"/>
              <w14:lightRig w14:rig="threePt" w14:dir="t">
                <w14:rot w14:lat="0" w14:lon="0" w14:rev="0"/>
              </w14:lightRig>
            </w14:scene3d>
          </w:rPr>
          <w:t>16.4</w:t>
        </w:r>
        <w:r w:rsidR="009A5F3D">
          <w:rPr>
            <w:rFonts w:asciiTheme="minorHAnsi" w:hAnsiTheme="minorHAnsi" w:eastAsiaTheme="minorEastAsia" w:cstheme="minorBidi"/>
            <w:noProof/>
            <w:sz w:val="22"/>
            <w:lang w:eastAsia="en-GB"/>
          </w:rPr>
          <w:tab/>
        </w:r>
        <w:r w:rsidRPr="001C18F7" w:rsidR="009A5F3D">
          <w:rPr>
            <w:rStyle w:val="Hyperlink"/>
            <w:noProof/>
          </w:rPr>
          <w:t>Assignment</w:t>
        </w:r>
        <w:r w:rsidR="009A5F3D">
          <w:rPr>
            <w:noProof/>
            <w:webHidden/>
          </w:rPr>
          <w:tab/>
        </w:r>
        <w:r w:rsidR="009A5F3D">
          <w:rPr>
            <w:noProof/>
            <w:webHidden/>
          </w:rPr>
          <w:fldChar w:fldCharType="begin"/>
        </w:r>
        <w:r w:rsidR="009A5F3D">
          <w:rPr>
            <w:noProof/>
            <w:webHidden/>
          </w:rPr>
          <w:instrText xml:space="preserve"> PAGEREF _Toc45095503 \h </w:instrText>
        </w:r>
        <w:r w:rsidR="009A5F3D">
          <w:rPr>
            <w:noProof/>
            <w:webHidden/>
          </w:rPr>
        </w:r>
        <w:r w:rsidR="009A5F3D">
          <w:rPr>
            <w:noProof/>
            <w:webHidden/>
          </w:rPr>
          <w:fldChar w:fldCharType="separate"/>
        </w:r>
        <w:r w:rsidR="009A5F3D">
          <w:rPr>
            <w:noProof/>
            <w:webHidden/>
          </w:rPr>
          <w:t>71</w:t>
        </w:r>
        <w:r w:rsidR="009A5F3D">
          <w:rPr>
            <w:noProof/>
            <w:webHidden/>
          </w:rPr>
          <w:fldChar w:fldCharType="end"/>
        </w:r>
      </w:hyperlink>
    </w:p>
    <w:p w:rsidR="009A5F3D" w:rsidRDefault="008F0DBA" w14:paraId="5D918FA5" w14:textId="30B04374">
      <w:pPr>
        <w:pStyle w:val="TOC1"/>
        <w:tabs>
          <w:tab w:val="right" w:leader="dot" w:pos="10196"/>
        </w:tabs>
        <w:rPr>
          <w:rFonts w:asciiTheme="minorHAnsi" w:hAnsiTheme="minorHAnsi" w:eastAsiaTheme="minorEastAsia" w:cstheme="minorBidi"/>
          <w:b w:val="0"/>
          <w:noProof/>
          <w:sz w:val="22"/>
          <w:lang w:eastAsia="en-GB"/>
        </w:rPr>
      </w:pPr>
      <w:hyperlink w:history="1" w:anchor="_Toc45095504">
        <w:r w:rsidRPr="001C18F7" w:rsidR="009A5F3D">
          <w:rPr>
            <w:rStyle w:val="Hyperlink"/>
            <w:noProof/>
            <w:lang w:eastAsia="en-GB"/>
          </w:rPr>
          <w:t>Appendix 1 – Useful Library Functions</w:t>
        </w:r>
        <w:r w:rsidR="009A5F3D">
          <w:rPr>
            <w:noProof/>
            <w:webHidden/>
          </w:rPr>
          <w:tab/>
        </w:r>
        <w:r w:rsidR="009A5F3D">
          <w:rPr>
            <w:noProof/>
            <w:webHidden/>
          </w:rPr>
          <w:fldChar w:fldCharType="begin"/>
        </w:r>
        <w:r w:rsidR="009A5F3D">
          <w:rPr>
            <w:noProof/>
            <w:webHidden/>
          </w:rPr>
          <w:instrText xml:space="preserve"> PAGEREF _Toc45095504 \h </w:instrText>
        </w:r>
        <w:r w:rsidR="009A5F3D">
          <w:rPr>
            <w:noProof/>
            <w:webHidden/>
          </w:rPr>
        </w:r>
        <w:r w:rsidR="009A5F3D">
          <w:rPr>
            <w:noProof/>
            <w:webHidden/>
          </w:rPr>
          <w:fldChar w:fldCharType="separate"/>
        </w:r>
        <w:r w:rsidR="009A5F3D">
          <w:rPr>
            <w:noProof/>
            <w:webHidden/>
          </w:rPr>
          <w:t>72</w:t>
        </w:r>
        <w:r w:rsidR="009A5F3D">
          <w:rPr>
            <w:noProof/>
            <w:webHidden/>
          </w:rPr>
          <w:fldChar w:fldCharType="end"/>
        </w:r>
      </w:hyperlink>
    </w:p>
    <w:p w:rsidR="009A5F3D" w:rsidRDefault="008F0DBA" w14:paraId="34409F35" w14:textId="6940C7A9">
      <w:pPr>
        <w:pStyle w:val="TOC1"/>
        <w:tabs>
          <w:tab w:val="right" w:leader="dot" w:pos="10196"/>
        </w:tabs>
        <w:rPr>
          <w:rFonts w:asciiTheme="minorHAnsi" w:hAnsiTheme="minorHAnsi" w:eastAsiaTheme="minorEastAsia" w:cstheme="minorBidi"/>
          <w:b w:val="0"/>
          <w:noProof/>
          <w:sz w:val="22"/>
          <w:lang w:eastAsia="en-GB"/>
        </w:rPr>
      </w:pPr>
      <w:hyperlink w:history="1" w:anchor="_Toc45095505">
        <w:r w:rsidRPr="001C18F7" w:rsidR="009A5F3D">
          <w:rPr>
            <w:rStyle w:val="Hyperlink"/>
            <w:noProof/>
            <w:lang w:eastAsia="en-GB"/>
          </w:rPr>
          <w:t>Appendix 2 – C# Coding conventions</w:t>
        </w:r>
        <w:r w:rsidR="009A5F3D">
          <w:rPr>
            <w:noProof/>
            <w:webHidden/>
          </w:rPr>
          <w:tab/>
        </w:r>
        <w:r w:rsidR="009A5F3D">
          <w:rPr>
            <w:noProof/>
            <w:webHidden/>
          </w:rPr>
          <w:fldChar w:fldCharType="begin"/>
        </w:r>
        <w:r w:rsidR="009A5F3D">
          <w:rPr>
            <w:noProof/>
            <w:webHidden/>
          </w:rPr>
          <w:instrText xml:space="preserve"> PAGEREF _Toc45095505 \h </w:instrText>
        </w:r>
        <w:r w:rsidR="009A5F3D">
          <w:rPr>
            <w:noProof/>
            <w:webHidden/>
          </w:rPr>
        </w:r>
        <w:r w:rsidR="009A5F3D">
          <w:rPr>
            <w:noProof/>
            <w:webHidden/>
          </w:rPr>
          <w:fldChar w:fldCharType="separate"/>
        </w:r>
        <w:r w:rsidR="009A5F3D">
          <w:rPr>
            <w:noProof/>
            <w:webHidden/>
          </w:rPr>
          <w:t>74</w:t>
        </w:r>
        <w:r w:rsidR="009A5F3D">
          <w:rPr>
            <w:noProof/>
            <w:webHidden/>
          </w:rPr>
          <w:fldChar w:fldCharType="end"/>
        </w:r>
      </w:hyperlink>
    </w:p>
    <w:p w:rsidRPr="00976B83" w:rsidR="00302147" w:rsidP="00302147" w:rsidRDefault="00613852" w14:paraId="0315E64F" w14:textId="2E288E2B">
      <w:pPr>
        <w:pStyle w:val="Heading1"/>
        <w:numPr>
          <w:ilvl w:val="0"/>
          <w:numId w:val="0"/>
        </w:numPr>
      </w:pPr>
      <w:r w:rsidRPr="00976B83">
        <w:rPr>
          <w:rFonts w:cs="Tahoma"/>
          <w:kern w:val="0"/>
          <w:sz w:val="20"/>
          <w:szCs w:val="22"/>
        </w:rPr>
        <w:fldChar w:fldCharType="end"/>
      </w:r>
      <w:r w:rsidRPr="00976B83" w:rsidR="00302147">
        <w:br w:type="page"/>
      </w:r>
      <w:bookmarkStart w:name="Introduction" w:id="1"/>
      <w:bookmarkStart w:name="_Toc45095419" w:id="2"/>
      <w:bookmarkEnd w:id="1"/>
      <w:r w:rsidRPr="00976B83" w:rsidR="00302147">
        <w:t>Introduction to C# and the course</w:t>
      </w:r>
      <w:bookmarkEnd w:id="2"/>
    </w:p>
    <w:p w:rsidRPr="00976B83" w:rsidR="00302147" w:rsidP="00302147" w:rsidRDefault="00302147" w14:paraId="7194DBDC" w14:textId="77777777"/>
    <w:p w:rsidRPr="00976B83" w:rsidR="00302147" w:rsidP="00302147" w:rsidRDefault="00302147" w14:paraId="769D0D3C" w14:textId="77777777"/>
    <w:p w:rsidRPr="00976B83" w:rsidR="00302147" w:rsidP="00302147" w:rsidRDefault="00302147" w14:paraId="487151E7" w14:textId="77777777">
      <w:r w:rsidRPr="00976B83">
        <w:t>Throughout the course we shall be using the C# programming language (pronounced C sharp) . C# is a popular programming language developed by Microsoft that can be used to create programs for tablets, phones, web servers, and desktops. The Syntax of C# is similar to Java, C++, and JavaScript and it is supported by the Visual</w:t>
      </w:r>
      <w:r w:rsidRPr="00976B83" w:rsidR="00FA58D9">
        <w:t xml:space="preserve"> Studio programming environment.</w:t>
      </w:r>
    </w:p>
    <w:p w:rsidRPr="00976B83" w:rsidR="00302147" w:rsidP="00302147" w:rsidRDefault="00302147" w14:paraId="54CD245A" w14:textId="77777777"/>
    <w:p w:rsidRPr="00976B83" w:rsidR="00302147" w:rsidP="00302147" w:rsidRDefault="00302147" w14:paraId="7654BBEF" w14:textId="77777777">
      <w:r w:rsidRPr="00976B83">
        <w:t>We shall start by learning the basic syntax of C#; how to use variables and how to write simple programs that use the major features of algorithms: sequence, branching and looping. Then we shall go on to explore some more interesting algorithms, including sorting, encryption and base conversion. Many of the tasks set will involve completing and modifying programs, rather than creating your own from nothing.</w:t>
      </w:r>
    </w:p>
    <w:p w:rsidRPr="00976B83" w:rsidR="00302147" w:rsidP="00302147" w:rsidRDefault="00302147" w14:paraId="1231BE67" w14:textId="77777777">
      <w:pPr>
        <w:rPr>
          <w:sz w:val="28"/>
          <w:szCs w:val="28"/>
        </w:rPr>
      </w:pPr>
    </w:p>
    <w:p w:rsidRPr="00976B83" w:rsidR="00302147" w:rsidP="00302147" w:rsidRDefault="00302147" w14:paraId="494253FD" w14:textId="77777777">
      <w:r w:rsidRPr="00976B83">
        <w:rPr>
          <w:noProof/>
          <w:lang w:eastAsia="en-GB"/>
        </w:rPr>
        <w:drawing>
          <wp:anchor distT="0" distB="0" distL="114300" distR="114300" simplePos="0" relativeHeight="251658255" behindDoc="0" locked="0" layoutInCell="1" allowOverlap="1" wp14:anchorId="29B6BC66" wp14:editId="62666F6B">
            <wp:simplePos x="0" y="0"/>
            <wp:positionH relativeFrom="column">
              <wp:posOffset>3810</wp:posOffset>
            </wp:positionH>
            <wp:positionV relativeFrom="paragraph">
              <wp:posOffset>-1905</wp:posOffset>
            </wp:positionV>
            <wp:extent cx="998855" cy="83820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98855" cy="838200"/>
                    </a:xfrm>
                    <a:prstGeom prst="rect">
                      <a:avLst/>
                    </a:prstGeom>
                  </pic:spPr>
                </pic:pic>
              </a:graphicData>
            </a:graphic>
            <wp14:sizeRelH relativeFrom="page">
              <wp14:pctWidth>0</wp14:pctWidth>
            </wp14:sizeRelH>
            <wp14:sizeRelV relativeFrom="page">
              <wp14:pctHeight>0</wp14:pctHeight>
            </wp14:sizeRelV>
          </wp:anchor>
        </w:drawing>
      </w:r>
      <w:r w:rsidRPr="00976B83">
        <w:rPr>
          <w:sz w:val="28"/>
          <w:szCs w:val="28"/>
        </w:rPr>
        <w:t>Thinking Triangles</w:t>
      </w:r>
    </w:p>
    <w:p w:rsidRPr="00976B83" w:rsidR="00302147" w:rsidP="00302147" w:rsidRDefault="00302147" w14:paraId="22A7B43B" w14:textId="77777777">
      <w:r w:rsidRPr="00976B83">
        <w:t>When you see this symbol in the booklet, you will work in your thinking triangles. Usually this will be to develop an algorithm. Be prepared to report back on your ideas and explain your reasoning.</w:t>
      </w:r>
    </w:p>
    <w:p w:rsidRPr="00976B83" w:rsidR="00302147" w:rsidP="00302147" w:rsidRDefault="00302147" w14:paraId="36FEB5B0" w14:textId="77777777"/>
    <w:p w:rsidRPr="00976B83" w:rsidR="00302147" w:rsidP="00302147" w:rsidRDefault="00302147" w14:paraId="30D7AA69" w14:textId="77777777"/>
    <w:p w:rsidRPr="00976B83" w:rsidR="00302147" w:rsidP="00302147" w:rsidRDefault="00302147" w14:paraId="7196D064" w14:textId="77777777"/>
    <w:p w:rsidRPr="00976B83" w:rsidR="00302147" w:rsidP="00302147" w:rsidRDefault="00302147" w14:paraId="0739F6BB" w14:textId="77777777">
      <w:r w:rsidRPr="00976B83">
        <w:rPr>
          <w:noProof/>
          <w:sz w:val="28"/>
          <w:szCs w:val="28"/>
          <w:lang w:eastAsia="en-GB"/>
        </w:rPr>
        <w:drawing>
          <wp:anchor distT="0" distB="0" distL="114300" distR="114300" simplePos="0" relativeHeight="251658276" behindDoc="0" locked="0" layoutInCell="1" allowOverlap="1" wp14:anchorId="0ECD37F6" wp14:editId="71E894E8">
            <wp:simplePos x="0" y="0"/>
            <wp:positionH relativeFrom="column">
              <wp:posOffset>3175</wp:posOffset>
            </wp:positionH>
            <wp:positionV relativeFrom="paragraph">
              <wp:posOffset>7620</wp:posOffset>
            </wp:positionV>
            <wp:extent cx="946785" cy="866775"/>
            <wp:effectExtent l="0" t="0" r="5715" b="9525"/>
            <wp:wrapSquare wrapText="bothSides"/>
            <wp:docPr id="294" name="Picture 294" descr="C:\TEMP\Cache\Content.IE5\GAW7HHIT\MC9002821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GAW7HHIT\MC900282180[1].w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6785" cy="866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sz w:val="28"/>
          <w:szCs w:val="28"/>
        </w:rPr>
        <w:t>Programming Pairs</w:t>
      </w:r>
    </w:p>
    <w:p w:rsidRPr="00976B83" w:rsidR="00302147" w:rsidP="00302147" w:rsidRDefault="00302147" w14:paraId="49142696" w14:textId="77777777">
      <w:r w:rsidRPr="00976B83">
        <w:t>When you see this symbol in the booklet, you will work in “programming pairs”. One person (“the driver”) will act as the typist, the other (”the navigator”) will tell them what to type. You will regularly swap roles and work with different partners.</w:t>
      </w:r>
    </w:p>
    <w:p w:rsidRPr="00976B83" w:rsidR="00302147" w:rsidP="00302147" w:rsidRDefault="00302147" w14:paraId="34FF1C98" w14:textId="77777777"/>
    <w:p w:rsidRPr="00976B83" w:rsidR="00302147" w:rsidP="00DB2556" w:rsidRDefault="00302147" w14:paraId="4FC4E75D" w14:textId="77777777">
      <w:pPr>
        <w:pStyle w:val="Heading2"/>
        <w:rPr>
          <w:lang w:val="en-GB"/>
        </w:rPr>
      </w:pPr>
      <w:bookmarkStart w:name="_Toc45095420" w:id="3"/>
      <w:r w:rsidRPr="00976B83">
        <w:rPr>
          <w:noProof/>
          <w:lang w:val="en-GB" w:eastAsia="en-GB"/>
        </w:rPr>
        <w:drawing>
          <wp:anchor distT="0" distB="0" distL="114300" distR="114300" simplePos="0" relativeHeight="251658265" behindDoc="1" locked="0" layoutInCell="1" allowOverlap="1" wp14:anchorId="02A57F7F" wp14:editId="2218DE51">
            <wp:simplePos x="0" y="0"/>
            <wp:positionH relativeFrom="column">
              <wp:posOffset>3810</wp:posOffset>
            </wp:positionH>
            <wp:positionV relativeFrom="paragraph">
              <wp:posOffset>179705</wp:posOffset>
            </wp:positionV>
            <wp:extent cx="751840" cy="1619250"/>
            <wp:effectExtent l="19050" t="19050" r="10160" b="19050"/>
            <wp:wrapSquare wrapText="bothSides"/>
            <wp:docPr id="114" name="Picture 114"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51840" cy="1619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Pr>
          <w:lang w:val="en-GB"/>
        </w:rPr>
        <w:t>Homework: Advance Reading and Self-Tests</w:t>
      </w:r>
      <w:bookmarkEnd w:id="3"/>
    </w:p>
    <w:p w:rsidRPr="00976B83" w:rsidR="00302147" w:rsidP="00302147" w:rsidRDefault="00302147" w14:paraId="44EE23EE" w14:textId="77777777">
      <w:r w:rsidRPr="00976B83">
        <w:t xml:space="preserve">In the early part of this course, your homework will often be to read the next lesson’s topic </w:t>
      </w:r>
      <w:r w:rsidRPr="00976B83">
        <w:rPr>
          <w:b/>
        </w:rPr>
        <w:t>in advance</w:t>
      </w:r>
      <w:r w:rsidRPr="00976B83">
        <w:t>. This is to make the best possible use of lesson time, which is to do practical programming work with support from your teacher.</w:t>
      </w:r>
    </w:p>
    <w:p w:rsidRPr="00976B83" w:rsidR="00302147" w:rsidP="00302147" w:rsidRDefault="00302147" w14:paraId="6D072C0D" w14:textId="77777777"/>
    <w:p w:rsidRPr="00976B83" w:rsidR="00302147" w:rsidP="00302147" w:rsidRDefault="00302147" w14:paraId="0798CE51" w14:textId="77777777">
      <w:pPr>
        <w:rPr>
          <w:b/>
        </w:rPr>
      </w:pPr>
      <w:r w:rsidRPr="00976B83">
        <w:t xml:space="preserve">To test your understanding you are given some fairly straightforward questions to answer. </w:t>
      </w:r>
      <w:r w:rsidRPr="00976B83">
        <w:rPr>
          <w:b/>
        </w:rPr>
        <w:t>Complete this in your booklet and bring it to the next lesson.</w:t>
      </w:r>
    </w:p>
    <w:p w:rsidRPr="00976B83" w:rsidR="00302147" w:rsidP="00302147" w:rsidRDefault="00302147" w14:paraId="48A21919" w14:textId="77777777"/>
    <w:p w:rsidRPr="00976B83" w:rsidR="00302147" w:rsidP="00302147" w:rsidRDefault="00302147" w14:paraId="6BD18F9B" w14:textId="77777777"/>
    <w:p w:rsidRPr="00976B83" w:rsidR="00302147" w:rsidP="00302147" w:rsidRDefault="00302147" w14:paraId="6F8997A9" w14:textId="77777777">
      <w:pPr>
        <w:rPr>
          <w:sz w:val="28"/>
          <w:szCs w:val="28"/>
        </w:rPr>
      </w:pPr>
      <w:r w:rsidRPr="00976B83">
        <w:rPr>
          <w:sz w:val="28"/>
          <w:szCs w:val="28"/>
        </w:rPr>
        <w:t>Assignments</w:t>
      </w:r>
    </w:p>
    <w:p w:rsidRPr="00976B83" w:rsidR="00302147" w:rsidP="00302147" w:rsidRDefault="00302147" w14:paraId="512BCD46" w14:textId="77777777">
      <w:pPr>
        <w:rPr>
          <w:szCs w:val="20"/>
        </w:rPr>
      </w:pPr>
      <w:r w:rsidRPr="00976B83">
        <w:rPr>
          <w:szCs w:val="20"/>
        </w:rPr>
        <w:t>Later in the course most of your homework tasks will be to complete and document programming tasks. You should be able to do most of the practical work in the lesson and focus on the documentation at home.</w:t>
      </w:r>
    </w:p>
    <w:p w:rsidRPr="00976B83" w:rsidR="00302147" w:rsidP="00302147" w:rsidRDefault="00302147" w14:paraId="1E4F2893" w14:textId="77777777">
      <w:pPr>
        <w:pStyle w:val="Heading1"/>
        <w:ind w:left="0"/>
        <w:rPr>
          <w:rStyle w:val="Heading2Char"/>
          <w:b/>
          <w:lang w:val="en-GB"/>
        </w:rPr>
      </w:pPr>
      <w:r w:rsidRPr="00976B83">
        <w:br w:type="page"/>
      </w:r>
      <w:bookmarkStart w:name="_Toc45095421" w:id="4"/>
      <w:r w:rsidRPr="00976B83">
        <w:t xml:space="preserve">Hello World </w:t>
      </w:r>
      <w:r w:rsidRPr="00976B83">
        <w:rPr>
          <w:rStyle w:val="Heading2Char"/>
          <w:b/>
          <w:lang w:val="en-GB"/>
        </w:rPr>
        <w:t>– Introduction to the IDE</w:t>
      </w:r>
      <w:bookmarkEnd w:id="4"/>
    </w:p>
    <w:p w:rsidRPr="00976B83" w:rsidR="00302147" w:rsidP="00DB2556" w:rsidRDefault="00302147" w14:paraId="304A56B5" w14:textId="77777777">
      <w:pPr>
        <w:pStyle w:val="Heading2"/>
        <w:rPr>
          <w:lang w:val="en-GB"/>
        </w:rPr>
      </w:pPr>
      <w:bookmarkStart w:name="_Toc45095422" w:id="5"/>
      <w:r w:rsidRPr="00976B83">
        <w:rPr>
          <w:lang w:val="en-GB"/>
        </w:rPr>
        <w:t>Objectives</w:t>
      </w:r>
      <w:bookmarkEnd w:id="5"/>
    </w:p>
    <w:p w:rsidRPr="00976B83" w:rsidR="00302147" w:rsidP="00302147" w:rsidRDefault="00302147" w14:paraId="09E676CD" w14:textId="77777777">
      <w:r w:rsidRPr="00976B83">
        <w:t xml:space="preserve">Learn how to use the </w:t>
      </w:r>
      <w:r w:rsidRPr="00976B83">
        <w:rPr>
          <w:b/>
        </w:rPr>
        <w:t xml:space="preserve">Visual Studio IDE </w:t>
      </w:r>
      <w:r w:rsidRPr="00976B83">
        <w:t>(Integrated Development Environment)</w:t>
      </w:r>
      <w:r w:rsidRPr="00976B83">
        <w:rPr>
          <w:b/>
        </w:rPr>
        <w:t xml:space="preserve">, </w:t>
      </w:r>
      <w:r w:rsidRPr="00976B83">
        <w:t>to create, save, compile and run a minimal program.</w:t>
      </w:r>
    </w:p>
    <w:p w:rsidRPr="00976B83" w:rsidR="00302147" w:rsidP="00302147" w:rsidRDefault="00302147" w14:paraId="238601FE" w14:textId="77777777"/>
    <w:p w:rsidRPr="00976B83" w:rsidR="00FA58D9" w:rsidP="00FA58D9" w:rsidRDefault="00FA58D9" w14:paraId="7D76568E" w14:textId="77777777">
      <w:pPr>
        <w:pStyle w:val="Heading2"/>
        <w:rPr>
          <w:lang w:val="en-GB"/>
        </w:rPr>
      </w:pPr>
      <w:bookmarkStart w:name="_Toc45095423" w:id="6"/>
      <w:r w:rsidRPr="00976B83">
        <w:rPr>
          <w:lang w:val="en-GB"/>
        </w:rPr>
        <w:t>Visual Studio</w:t>
      </w:r>
      <w:bookmarkEnd w:id="6"/>
    </w:p>
    <w:p w:rsidRPr="00976B83" w:rsidR="00302147" w:rsidP="00302147" w:rsidRDefault="00302147" w14:paraId="4372CD31" w14:textId="77777777">
      <w:r w:rsidRPr="00976B83">
        <w:t>Visual Studio can be rather daunting to begin with</w:t>
      </w:r>
      <w:r w:rsidRPr="00976B83" w:rsidR="00FA58D9">
        <w:t xml:space="preserve"> as it is</w:t>
      </w:r>
      <w:r w:rsidRPr="00976B83">
        <w:t xml:space="preserve"> designed for p</w:t>
      </w:r>
      <w:r w:rsidRPr="00976B83" w:rsidR="00FA58D9">
        <w:t xml:space="preserve">rofessional software developers.  </w:t>
      </w:r>
      <w:r w:rsidRPr="00976B83">
        <w:t>Your teacher will show you how to get started but use the next couple of pages if you need a reminder.</w:t>
      </w:r>
    </w:p>
    <w:p w:rsidRPr="00976B83" w:rsidR="00EE4AA9" w:rsidP="00302147" w:rsidRDefault="00EE4AA9" w14:paraId="0F3CABC7" w14:textId="77777777"/>
    <w:p w:rsidRPr="00976B83" w:rsidR="00EE4AA9" w:rsidP="00302147" w:rsidRDefault="00EE4AA9" w14:paraId="12E13CFE" w14:textId="77777777">
      <w:r w:rsidRPr="00976B83">
        <w:t>You should install Visual Studio on a computer at home</w:t>
      </w:r>
      <w:r w:rsidRPr="00976B83" w:rsidR="00DC40DA">
        <w:t>,</w:t>
      </w:r>
      <w:r w:rsidRPr="00976B83">
        <w:t xml:space="preserve"> so that you can write code at home.  Do not rely on only writing code in your lessons – this will not give you enough practice to reach the standard of programming required for A Level.  College computers in the computing resource area have Visual Studio installed and you can often use the computer science classrooms </w:t>
      </w:r>
      <w:r w:rsidRPr="00976B83" w:rsidR="00CE456C">
        <w:t>for programming practice during lunchtime.</w:t>
      </w:r>
    </w:p>
    <w:p w:rsidRPr="00976B83" w:rsidR="00FA58D9" w:rsidP="00302147" w:rsidRDefault="00FA58D9" w14:paraId="5B08B5D1" w14:textId="77777777"/>
    <w:p w:rsidRPr="00976B83" w:rsidR="00FA58D9" w:rsidP="00FA58D9" w:rsidRDefault="00FA58D9" w14:paraId="5FBB48D0" w14:textId="77777777">
      <w:r w:rsidRPr="00976B83">
        <w:t xml:space="preserve">You can download Visual Studio from </w:t>
      </w:r>
      <w:hyperlink w:history="1" r:id="rId17">
        <w:r w:rsidRPr="00976B83">
          <w:rPr>
            <w:rStyle w:val="Hyperlink"/>
          </w:rPr>
          <w:t>www.visualstudio.com/downloads/</w:t>
        </w:r>
      </w:hyperlink>
      <w:r w:rsidRPr="00976B83">
        <w:t xml:space="preserve"> </w:t>
      </w:r>
      <w:r w:rsidRPr="00976B83" w:rsidR="00B06A24">
        <w:t>.</w:t>
      </w:r>
      <w:r w:rsidRPr="00976B83">
        <w:t xml:space="preserve">  You wan</w:t>
      </w:r>
      <w:r w:rsidRPr="00976B83" w:rsidR="00DC40DA">
        <w:t xml:space="preserve">t the Community Edition, </w:t>
      </w:r>
      <w:r w:rsidRPr="00976B83">
        <w:t>there are downloads for both Windows and Mac.</w:t>
      </w:r>
      <w:r w:rsidRPr="00976B83" w:rsidR="00B06A24">
        <w:t xml:space="preserve"> (Linux users can download a different product – Visual Studio Code).</w:t>
      </w:r>
    </w:p>
    <w:p w:rsidRPr="00976B83" w:rsidR="00302147" w:rsidP="007F0BD7" w:rsidRDefault="00302147" w14:paraId="16DEB4AB" w14:textId="77777777"/>
    <w:p w:rsidRPr="00976B83" w:rsidR="00302147" w:rsidP="00DB2556" w:rsidRDefault="00302147" w14:paraId="4094BD2F" w14:textId="77777777">
      <w:pPr>
        <w:pStyle w:val="Heading2"/>
        <w:rPr>
          <w:rFonts w:eastAsia="Times New Roman"/>
          <w:szCs w:val="36"/>
          <w:lang w:val="en-GB" w:eastAsia="en-GB"/>
        </w:rPr>
      </w:pPr>
      <w:bookmarkStart w:name="_Toc45095424" w:id="7"/>
      <w:r w:rsidRPr="00976B83">
        <w:rPr>
          <w:lang w:val="en-GB"/>
        </w:rPr>
        <w:t>Create simple application using Visual Studio</w:t>
      </w:r>
      <w:bookmarkEnd w:id="7"/>
    </w:p>
    <w:p w:rsidRPr="00976B83" w:rsidR="00302147" w:rsidP="00302147" w:rsidRDefault="00302147" w14:paraId="786A3405" w14:textId="77777777">
      <w:r w:rsidRPr="00976B83">
        <w:t>Begin by creating a simple "Hello World" console application. Follow these steps:</w:t>
      </w:r>
    </w:p>
    <w:p w:rsidRPr="00976B83" w:rsidR="00302147" w:rsidP="00302147" w:rsidRDefault="00302147" w14:paraId="0AD9C6F4" w14:textId="77777777"/>
    <w:p w:rsidRPr="00976B83" w:rsidR="001701A4" w:rsidP="001701A4" w:rsidRDefault="00B06A24" w14:paraId="44B8AA6F" w14:textId="77777777">
      <w:pPr>
        <w:pStyle w:val="NormalWeb"/>
        <w:numPr>
          <w:ilvl w:val="0"/>
          <w:numId w:val="83"/>
        </w:numPr>
        <w:shd w:val="clear" w:color="auto" w:fill="FFFFFF"/>
        <w:spacing w:after="0" w:afterAutospacing="0"/>
        <w:ind w:left="426"/>
        <w:rPr>
          <w:rFonts w:ascii="Verdana" w:hAnsi="Verdana" w:cs="Segoe UI"/>
          <w:color w:val="000000"/>
        </w:rPr>
      </w:pPr>
      <w:r w:rsidRPr="00976B83">
        <w:rPr>
          <w:rFonts w:ascii="Verdana" w:hAnsi="Verdana" w:eastAsia="MS Mincho" w:cs="Segoe UI"/>
          <w:color w:val="212529"/>
          <w:sz w:val="20"/>
          <w:szCs w:val="22"/>
        </w:rPr>
        <w:t xml:space="preserve">Start Visual Studio Community (introduced in the last chapter), and select </w:t>
      </w:r>
      <w:r w:rsidRPr="00976B83">
        <w:rPr>
          <w:rFonts w:ascii="Verdana" w:hAnsi="Verdana" w:eastAsia="MS Mincho" w:cs="Segoe UI"/>
          <w:b/>
          <w:bCs/>
          <w:color w:val="212529"/>
          <w:sz w:val="20"/>
          <w:szCs w:val="22"/>
        </w:rPr>
        <w:t>File</w:t>
      </w:r>
      <w:r w:rsidRPr="00976B83">
        <w:rPr>
          <w:rFonts w:ascii="Verdana" w:hAnsi="Verdana" w:eastAsia="MS Mincho" w:cs="Segoe UI"/>
          <w:color w:val="212529"/>
          <w:sz w:val="20"/>
          <w:szCs w:val="22"/>
        </w:rPr>
        <w:t xml:space="preserve"> -&gt; </w:t>
      </w:r>
      <w:r w:rsidRPr="00976B83">
        <w:rPr>
          <w:rFonts w:ascii="Verdana" w:hAnsi="Verdana" w:eastAsia="MS Mincho" w:cs="Segoe UI"/>
          <w:b/>
          <w:bCs/>
          <w:color w:val="212529"/>
          <w:sz w:val="20"/>
          <w:szCs w:val="22"/>
        </w:rPr>
        <w:t>New</w:t>
      </w:r>
      <w:r w:rsidRPr="00976B83">
        <w:rPr>
          <w:rFonts w:ascii="Verdana" w:hAnsi="Verdana" w:eastAsia="MS Mincho" w:cs="Segoe UI"/>
          <w:color w:val="212529"/>
          <w:sz w:val="20"/>
          <w:szCs w:val="22"/>
        </w:rPr>
        <w:t xml:space="preserve"> -&gt; </w:t>
      </w:r>
      <w:r w:rsidRPr="00976B83">
        <w:rPr>
          <w:rFonts w:ascii="Verdana" w:hAnsi="Verdana" w:eastAsia="MS Mincho" w:cs="Segoe UI"/>
          <w:b/>
          <w:bCs/>
          <w:color w:val="212529"/>
          <w:sz w:val="20"/>
          <w:szCs w:val="22"/>
        </w:rPr>
        <w:t>Project</w:t>
      </w:r>
      <w:r w:rsidRPr="00976B83">
        <w:rPr>
          <w:rFonts w:ascii="Verdana" w:hAnsi="Verdana" w:eastAsia="MS Mincho" w:cs="Segoe UI"/>
          <w:color w:val="212529"/>
          <w:sz w:val="20"/>
          <w:szCs w:val="22"/>
        </w:rPr>
        <w:t xml:space="preserve">. From the project dialog, select the Console App (.NET framework). This is the most basic application type on a Windows system, but it's great for learning the language. Once you click Ok, Visual Studio creates a new project for you, including a file called Program.cs. This is where all the fun is, and it </w:t>
      </w:r>
      <w:r w:rsidRPr="00976B83" w:rsidR="001701A4">
        <w:rPr>
          <w:rFonts w:ascii="Verdana" w:hAnsi="Verdana" w:eastAsia="MS Mincho" w:cs="Segoe UI"/>
          <w:color w:val="212529"/>
          <w:sz w:val="20"/>
          <w:szCs w:val="22"/>
        </w:rPr>
        <w:t>should look something like this.</w:t>
      </w:r>
      <w:r w:rsidRPr="00976B83" w:rsidR="001701A4">
        <w:rPr>
          <w:rFonts w:ascii="Verdana" w:hAnsi="Verdana" w:eastAsia="MS Mincho" w:cs="Segoe UI"/>
          <w:color w:val="212529"/>
          <w:sz w:val="20"/>
          <w:szCs w:val="22"/>
        </w:rPr>
        <w:br/>
      </w:r>
    </w:p>
    <w:p w:rsidRPr="00976B83" w:rsidR="00B06A24" w:rsidP="001701A4" w:rsidRDefault="00302147" w14:paraId="10A7AC39" w14:textId="77777777">
      <w:pPr>
        <w:pStyle w:val="NormalWeb"/>
        <w:numPr>
          <w:ilvl w:val="0"/>
          <w:numId w:val="83"/>
        </w:numPr>
        <w:shd w:val="clear" w:color="auto" w:fill="FFFFFF"/>
        <w:spacing w:after="0" w:afterAutospacing="0"/>
        <w:ind w:left="426"/>
        <w:rPr>
          <w:rFonts w:ascii="Verdana" w:hAnsi="Verdana" w:eastAsia="MS Mincho" w:cs="Segoe UI"/>
          <w:color w:val="212529"/>
          <w:sz w:val="20"/>
          <w:szCs w:val="22"/>
        </w:rPr>
      </w:pPr>
      <w:r w:rsidRPr="00976B83">
        <w:rPr>
          <w:rFonts w:ascii="Verdana" w:hAnsi="Verdana" w:eastAsia="MS Mincho" w:cs="Segoe UI"/>
          <w:color w:val="212529"/>
          <w:sz w:val="20"/>
          <w:szCs w:val="22"/>
        </w:rPr>
        <w:t>Visual Studio uses the template to create your project. The C# Console Application template automatically creates some</w:t>
      </w:r>
      <w:r w:rsidRPr="00976B83" w:rsidR="000E0A8E">
        <w:rPr>
          <w:rFonts w:ascii="Verdana" w:hAnsi="Verdana" w:eastAsia="MS Mincho" w:cs="Segoe UI"/>
          <w:color w:val="212529"/>
          <w:sz w:val="20"/>
          <w:szCs w:val="22"/>
        </w:rPr>
        <w:t xml:space="preserve"> “</w:t>
      </w:r>
      <w:r w:rsidRPr="00976B83">
        <w:rPr>
          <w:rFonts w:ascii="Verdana" w:hAnsi="Verdana" w:eastAsia="MS Mincho" w:cs="Segoe UI"/>
          <w:color w:val="212529"/>
          <w:sz w:val="20"/>
          <w:szCs w:val="22"/>
        </w:rPr>
        <w:t>boilerplate</w:t>
      </w:r>
      <w:r w:rsidRPr="00976B83" w:rsidR="000E0A8E">
        <w:rPr>
          <w:rFonts w:ascii="Verdana" w:hAnsi="Verdana" w:eastAsia="MS Mincho" w:cs="Segoe UI"/>
          <w:color w:val="212529"/>
          <w:sz w:val="20"/>
          <w:szCs w:val="22"/>
        </w:rPr>
        <w:t xml:space="preserve">” </w:t>
      </w:r>
      <w:r w:rsidRPr="00976B83" w:rsidR="00B06A24">
        <w:rPr>
          <w:rFonts w:ascii="Verdana" w:hAnsi="Verdana" w:eastAsia="MS Mincho" w:cs="Segoe UI"/>
          <w:color w:val="212529"/>
          <w:sz w:val="20"/>
          <w:szCs w:val="22"/>
        </w:rPr>
        <w:t xml:space="preserve">code for you, which should look like this.  We’ll look at this later on, but for now all we need to know is where we enter your own code. </w:t>
      </w:r>
    </w:p>
    <w:p w:rsidRPr="00976B83" w:rsidR="00B06A24" w:rsidP="00B06A24" w:rsidRDefault="00B06A24" w14:paraId="4B1F511A" w14:textId="77777777">
      <w:pPr>
        <w:rPr>
          <w:rFonts w:ascii="Segoe UI" w:hAnsi="Segoe UI" w:cs="Segoe UI"/>
        </w:rPr>
      </w:pPr>
    </w:p>
    <w:p w:rsidRPr="00976B83" w:rsidR="00B06A24" w:rsidP="001701A4" w:rsidRDefault="00B06A24" w14:paraId="3469E89F" w14:textId="77777777">
      <w:pPr>
        <w:pStyle w:val="CodeSnippet"/>
        <w:ind w:left="567"/>
        <w:rPr>
          <w:lang w:val="en-GB"/>
        </w:rPr>
      </w:pPr>
      <w:r w:rsidRPr="00976B83">
        <w:rPr>
          <w:lang w:val="en-GB"/>
        </w:rPr>
        <w:t>using System;</w:t>
      </w:r>
      <w:r w:rsidRPr="00976B83">
        <w:rPr>
          <w:lang w:val="en-GB"/>
        </w:rPr>
        <w:br/>
      </w:r>
      <w:r w:rsidRPr="00976B83">
        <w:rPr>
          <w:lang w:val="en-GB"/>
        </w:rPr>
        <w:t>using System.Collections.Generic;</w:t>
      </w:r>
      <w:r w:rsidRPr="00976B83">
        <w:rPr>
          <w:lang w:val="en-GB"/>
        </w:rPr>
        <w:br/>
      </w:r>
      <w:r w:rsidRPr="00976B83">
        <w:rPr>
          <w:lang w:val="en-GB"/>
        </w:rPr>
        <w:t>using System.Linq;</w:t>
      </w:r>
      <w:r w:rsidRPr="00976B83">
        <w:rPr>
          <w:lang w:val="en-GB"/>
        </w:rPr>
        <w:br/>
      </w:r>
      <w:r w:rsidRPr="00976B83">
        <w:rPr>
          <w:lang w:val="en-GB"/>
        </w:rPr>
        <w:t>using System.Text;</w:t>
      </w:r>
      <w:r w:rsidRPr="00976B83">
        <w:rPr>
          <w:lang w:val="en-GB"/>
        </w:rPr>
        <w:br/>
      </w:r>
      <w:r w:rsidRPr="00976B83">
        <w:rPr>
          <w:lang w:val="en-GB"/>
        </w:rPr>
        <w:t>using System.Threading.Tasks;</w:t>
      </w:r>
      <w:r w:rsidRPr="00976B83">
        <w:rPr>
          <w:lang w:val="en-GB"/>
        </w:rPr>
        <w:br/>
      </w:r>
      <w:r w:rsidRPr="00976B83">
        <w:rPr>
          <w:lang w:val="en-GB"/>
        </w:rPr>
        <w:br/>
      </w:r>
      <w:r w:rsidRPr="00976B83">
        <w:rPr>
          <w:lang w:val="en-GB"/>
        </w:rPr>
        <w:t>namespace ConsoleApp1</w:t>
      </w:r>
      <w:r w:rsidRPr="00976B83">
        <w:rPr>
          <w:lang w:val="en-GB"/>
        </w:rPr>
        <w:br/>
      </w:r>
      <w:r w:rsidRPr="00976B83">
        <w:rPr>
          <w:lang w:val="en-GB"/>
        </w:rPr>
        <w:t>{</w:t>
      </w:r>
      <w:r w:rsidRPr="00976B83">
        <w:rPr>
          <w:lang w:val="en-GB"/>
        </w:rPr>
        <w:br/>
      </w:r>
      <w:r w:rsidRPr="00976B83">
        <w:rPr>
          <w:lang w:val="en-GB"/>
        </w:rPr>
        <w:t>    class Program</w:t>
      </w:r>
      <w:r w:rsidRPr="00976B83">
        <w:rPr>
          <w:lang w:val="en-GB"/>
        </w:rPr>
        <w:br/>
      </w:r>
      <w:r w:rsidRPr="00976B83">
        <w:rPr>
          <w:lang w:val="en-GB"/>
        </w:rPr>
        <w:t>    {</w:t>
      </w:r>
      <w:r w:rsidRPr="00976B83">
        <w:rPr>
          <w:lang w:val="en-GB"/>
        </w:rPr>
        <w:br/>
      </w:r>
      <w:r w:rsidRPr="00976B83">
        <w:rPr>
          <w:lang w:val="en-GB"/>
        </w:rPr>
        <w:t xml:space="preserve">    static void Main(string[] args)</w:t>
      </w:r>
      <w:r w:rsidRPr="00976B83">
        <w:rPr>
          <w:lang w:val="en-GB"/>
        </w:rPr>
        <w:br/>
      </w:r>
      <w:r w:rsidRPr="00976B83">
        <w:rPr>
          <w:lang w:val="en-GB"/>
        </w:rPr>
        <w:t xml:space="preserve">    {</w:t>
      </w:r>
    </w:p>
    <w:p w:rsidRPr="00976B83" w:rsidR="00B06A24" w:rsidP="60E0D140" w:rsidRDefault="60E0D140" w14:paraId="7C06B0C9" w14:textId="219C0622">
      <w:pPr>
        <w:pStyle w:val="CodeSnippet"/>
        <w:ind w:left="720" w:firstLine="720"/>
        <w:rPr>
          <w:rFonts w:ascii="Segoe UI" w:hAnsi="Segoe UI" w:cs="Segoe UI"/>
          <w:lang w:val="en-GB"/>
        </w:rPr>
      </w:pPr>
      <w:r w:rsidRPr="60E0D140">
        <w:rPr>
          <w:highlight w:val="lightGray"/>
          <w:lang w:val="en-GB"/>
        </w:rPr>
        <w:t>YOUR CODE GOES HERE</w:t>
      </w:r>
      <w:r w:rsidR="00B06A24">
        <w:br/>
      </w:r>
      <w:r w:rsidRPr="60E0D140">
        <w:rPr>
          <w:lang w:val="en-GB"/>
        </w:rPr>
        <w:t xml:space="preserve">   }</w:t>
      </w:r>
      <w:r w:rsidR="00B06A24">
        <w:br/>
      </w:r>
      <w:r w:rsidRPr="60E0D140">
        <w:rPr>
          <w:lang w:val="en-GB"/>
        </w:rPr>
        <w:t>   }</w:t>
      </w:r>
      <w:r w:rsidR="00B06A24">
        <w:br/>
      </w:r>
      <w:r w:rsidRPr="60E0D140">
        <w:rPr>
          <w:lang w:val="en-GB"/>
        </w:rPr>
        <w:t>}</w:t>
      </w:r>
    </w:p>
    <w:p w:rsidRPr="00976B83" w:rsidR="00302147" w:rsidP="00302147" w:rsidRDefault="00302147" w14:paraId="65F9C3DC" w14:textId="77777777"/>
    <w:p w:rsidRPr="00976B83" w:rsidR="00682B69" w:rsidP="001701A4" w:rsidRDefault="00B06A24" w14:paraId="1004CB8D" w14:textId="77777777">
      <w:pPr>
        <w:pStyle w:val="ListParagraph"/>
        <w:numPr>
          <w:ilvl w:val="0"/>
          <w:numId w:val="83"/>
        </w:numPr>
        <w:ind w:left="426"/>
        <w:rPr>
          <w:rFonts w:eastAsia="MS Mincho" w:cs="Tahoma"/>
          <w:szCs w:val="22"/>
        </w:rPr>
      </w:pPr>
      <w:r w:rsidRPr="00976B83">
        <w:rPr>
          <w:rFonts w:eastAsia="MS Mincho" w:cs="Tahoma"/>
          <w:szCs w:val="22"/>
        </w:rPr>
        <w:t>Enter the following code into the correct place in the program</w:t>
      </w:r>
    </w:p>
    <w:p w:rsidRPr="00976B83" w:rsidR="00B06A24" w:rsidP="00302147" w:rsidRDefault="00B06A24" w14:paraId="5023141B" w14:textId="77777777">
      <w:pPr>
        <w:pStyle w:val="ListParagraph"/>
        <w:numPr>
          <w:ilvl w:val="0"/>
          <w:numId w:val="0"/>
        </w:numPr>
        <w:rPr>
          <w:rFonts w:ascii="Segoe UI" w:hAnsi="Segoe UI" w:cs="Segoe UI"/>
          <w:color w:val="000000"/>
        </w:rPr>
      </w:pPr>
    </w:p>
    <w:p w:rsidRPr="00976B83" w:rsidR="00B06A24" w:rsidP="001701A4" w:rsidRDefault="00B06A24" w14:paraId="4E1C6DEC" w14:textId="77777777">
      <w:pPr>
        <w:pStyle w:val="ListParagraph"/>
        <w:numPr>
          <w:ilvl w:val="0"/>
          <w:numId w:val="0"/>
        </w:numPr>
        <w:ind w:left="567"/>
        <w:rPr>
          <w:rFonts w:ascii="Segoe UI" w:hAnsi="Segoe UI" w:cs="Segoe UI"/>
          <w:color w:val="000000"/>
        </w:rPr>
      </w:pPr>
      <w:r w:rsidRPr="00976B83">
        <w:t>Console.WriteLine("Hello, world!");</w:t>
      </w:r>
      <w:r w:rsidRPr="00976B83">
        <w:br/>
      </w:r>
      <w:r w:rsidRPr="00976B83">
        <w:t>Console.ReadLine();</w:t>
      </w:r>
    </w:p>
    <w:p w:rsidRPr="00976B83" w:rsidR="00302147" w:rsidP="00302147" w:rsidRDefault="00682B69" w14:paraId="1F3B1409" w14:textId="77777777">
      <w:pPr>
        <w:pStyle w:val="ListParagraph"/>
        <w:numPr>
          <w:ilvl w:val="0"/>
          <w:numId w:val="0"/>
        </w:numPr>
        <w:rPr>
          <w:rFonts w:eastAsia="MS Mincho" w:cs="Tahoma"/>
          <w:szCs w:val="22"/>
        </w:rPr>
      </w:pPr>
      <w:r w:rsidRPr="00976B83">
        <w:rPr>
          <w:rFonts w:ascii="Segoe UI" w:hAnsi="Segoe UI" w:cs="Segoe UI"/>
          <w:color w:val="000000"/>
        </w:rPr>
        <w:br/>
      </w:r>
    </w:p>
    <w:p w:rsidRPr="00976B83" w:rsidR="00B06A24" w:rsidP="001701A4" w:rsidRDefault="00302147" w14:paraId="0676DF55" w14:textId="77777777">
      <w:pPr>
        <w:ind w:left="426"/>
      </w:pPr>
      <w:r w:rsidRPr="00976B83">
        <w:t xml:space="preserve">This code calls the </w:t>
      </w:r>
      <w:r w:rsidRPr="00976B83" w:rsidR="00682B69">
        <w:t>built-in</w:t>
      </w:r>
      <w:r w:rsidRPr="00976B83">
        <w:t> </w:t>
      </w:r>
      <w:r w:rsidRPr="00976B83" w:rsidR="00682B69">
        <w:t>Console.WriteLine</w:t>
      </w:r>
      <w:r w:rsidRPr="00976B83">
        <w:t> </w:t>
      </w:r>
      <w:r w:rsidRPr="00976B83" w:rsidR="00682B69">
        <w:t>function</w:t>
      </w:r>
      <w:r w:rsidRPr="00976B83">
        <w:t xml:space="preserve"> to display the "Hello World!" in the c</w:t>
      </w:r>
      <w:r w:rsidRPr="00976B83" w:rsidR="00251492">
        <w:t xml:space="preserve">onsole window. </w:t>
      </w:r>
      <w:r w:rsidRPr="00976B83" w:rsidR="001701A4">
        <w:t xml:space="preserve">The Console.ReadLine() function waits for user entry, here it just makes the program wait so that the Console (the black window) stays on the screen. </w:t>
      </w:r>
    </w:p>
    <w:p w:rsidRPr="00976B83" w:rsidR="001701A4" w:rsidP="001701A4" w:rsidRDefault="001701A4" w14:paraId="562C75D1" w14:textId="77777777">
      <w:pPr>
        <w:ind w:left="426"/>
      </w:pPr>
    </w:p>
    <w:p w:rsidRPr="00976B83" w:rsidR="00302147" w:rsidP="001701A4" w:rsidRDefault="00251492" w14:paraId="586A1835" w14:textId="77777777">
      <w:pPr>
        <w:ind w:left="426"/>
      </w:pPr>
      <w:r w:rsidRPr="00976B83">
        <w:t>By selecting</w:t>
      </w:r>
      <w:r w:rsidRPr="00976B83" w:rsidR="00302147">
        <w:t xml:space="preserve"> the green arrow on the toolbar</w:t>
      </w:r>
      <w:r w:rsidRPr="00976B83" w:rsidR="001701A4">
        <w:t>, or hitting F5</w:t>
      </w:r>
      <w:r w:rsidRPr="00976B83" w:rsidR="00302147">
        <w:t xml:space="preserve">, you can run the program. </w:t>
      </w:r>
      <w:r w:rsidRPr="00976B83">
        <w:t>When</w:t>
      </w:r>
      <w:r w:rsidRPr="00976B83" w:rsidR="00302147">
        <w:t xml:space="preserve"> you do, the console window is visible for only a brief time interval before it closes. </w:t>
      </w:r>
    </w:p>
    <w:p w:rsidRPr="00976B83" w:rsidR="00682B69" w:rsidP="00682B69" w:rsidRDefault="00682B69" w14:paraId="664355AD" w14:textId="77777777">
      <w:pPr>
        <w:pStyle w:val="ListParagraph"/>
        <w:numPr>
          <w:ilvl w:val="0"/>
          <w:numId w:val="0"/>
        </w:numPr>
      </w:pPr>
    </w:p>
    <w:p w:rsidRPr="00976B83" w:rsidR="00302147" w:rsidP="00251492" w:rsidRDefault="00302147" w14:paraId="1A965116" w14:textId="77777777"/>
    <w:p w:rsidRPr="00976B83" w:rsidR="00251492" w:rsidP="00251492" w:rsidRDefault="00251492" w14:paraId="7DF4E37C" w14:textId="77777777"/>
    <w:p w:rsidRPr="00976B83" w:rsidR="00302147" w:rsidP="002F2578" w:rsidRDefault="00302147" w14:paraId="0DE6A783" w14:textId="77777777">
      <w:pPr>
        <w:pStyle w:val="Heading2"/>
        <w:rPr>
          <w:lang w:val="en-GB"/>
        </w:rPr>
      </w:pPr>
      <w:bookmarkStart w:name="_Toc45095425" w:id="8"/>
      <w:r w:rsidRPr="00976B83">
        <w:rPr>
          <w:lang w:val="en-GB"/>
        </w:rPr>
        <w:t>Enhancing the Hello World application</w:t>
      </w:r>
      <w:bookmarkEnd w:id="8"/>
    </w:p>
    <w:p w:rsidRPr="00976B83" w:rsidR="00251492" w:rsidP="00682B69" w:rsidRDefault="00302147" w14:paraId="118F6669" w14:textId="77777777">
      <w:r w:rsidRPr="00976B83">
        <w:t xml:space="preserve">Enhance your application to prompt the user for their name and display it along with the date and time. </w:t>
      </w:r>
    </w:p>
    <w:p w:rsidRPr="00976B83" w:rsidR="00251492" w:rsidP="00682B69" w:rsidRDefault="00251492" w14:paraId="44FB30F8" w14:textId="77777777"/>
    <w:p w:rsidRPr="00976B83" w:rsidR="00302147" w:rsidP="00682B69" w:rsidRDefault="00302147" w14:paraId="739F5431" w14:textId="77777777">
      <w:r w:rsidRPr="00976B83">
        <w:t>To modify and test the program, do the following:</w:t>
      </w:r>
    </w:p>
    <w:p w:rsidRPr="00976B83" w:rsidR="00302147" w:rsidP="00682B69" w:rsidRDefault="00302147" w14:paraId="22B32BC3" w14:textId="77777777">
      <w:r w:rsidRPr="00976B83">
        <w:t>Enter the following C# code in the code window immediately after the opening bracket that follows the </w:t>
      </w:r>
      <w:r w:rsidRPr="00976B83">
        <w:rPr>
          <w:rStyle w:val="HTMLCode"/>
          <w:rFonts w:eastAsia="MS Mincho"/>
          <w:color w:val="000000"/>
        </w:rPr>
        <w:t>static void Main(string[] args)</w:t>
      </w:r>
      <w:r w:rsidRPr="00976B83">
        <w:t> line and before the first closing bracket:</w:t>
      </w:r>
    </w:p>
    <w:p w:rsidRPr="00976B83" w:rsidR="00682B69" w:rsidP="00682B69" w:rsidRDefault="00682B69" w14:paraId="1DA6542E" w14:textId="77777777"/>
    <w:p w:rsidRPr="00976B83" w:rsidR="00302147" w:rsidP="00DC40DA" w:rsidRDefault="00302147" w14:paraId="7CF3D5ED" w14:textId="77777777">
      <w:pPr>
        <w:pStyle w:val="CodeSnippet"/>
        <w:ind w:left="284"/>
        <w:rPr>
          <w:rStyle w:val="HTMLCode"/>
          <w:lang w:val="en-GB"/>
        </w:rPr>
      </w:pPr>
      <w:r w:rsidRPr="00976B83">
        <w:rPr>
          <w:rStyle w:val="HTMLCode"/>
          <w:lang w:val="en-GB"/>
        </w:rPr>
        <w:t>Console.WriteLine(</w:t>
      </w:r>
      <w:r w:rsidRPr="00976B83">
        <w:rPr>
          <w:rStyle w:val="hljs-string"/>
          <w:rFonts w:eastAsia="MS Mincho"/>
          <w:color w:val="A31515"/>
          <w:lang w:val="en-GB"/>
        </w:rPr>
        <w:t>"\nWhat is your name? "</w:t>
      </w:r>
      <w:r w:rsidRPr="00976B83">
        <w:rPr>
          <w:rStyle w:val="HTMLCode"/>
          <w:lang w:val="en-GB"/>
        </w:rPr>
        <w:t>);</w:t>
      </w:r>
    </w:p>
    <w:p w:rsidRPr="00976B83" w:rsidR="00302147" w:rsidP="00DC40DA" w:rsidRDefault="00302147" w14:paraId="397C11DD" w14:textId="77777777">
      <w:pPr>
        <w:pStyle w:val="CodeSnippet"/>
        <w:ind w:left="284"/>
        <w:rPr>
          <w:rStyle w:val="HTMLCode"/>
          <w:lang w:val="en-GB"/>
        </w:rPr>
      </w:pPr>
      <w:r w:rsidRPr="00976B83">
        <w:rPr>
          <w:rStyle w:val="hljs-keyword"/>
          <w:rFonts w:eastAsia="MS Mincho"/>
          <w:color w:val="0101FD"/>
          <w:lang w:val="en-GB"/>
        </w:rPr>
        <w:t>var</w:t>
      </w:r>
      <w:r w:rsidRPr="00976B83">
        <w:rPr>
          <w:rStyle w:val="HTMLCode"/>
          <w:lang w:val="en-GB"/>
        </w:rPr>
        <w:t xml:space="preserve"> name = Console.ReadLine();</w:t>
      </w:r>
    </w:p>
    <w:p w:rsidRPr="00976B83" w:rsidR="00302147" w:rsidP="60E0D140" w:rsidRDefault="60E0D140" w14:paraId="75FCBE87" w14:textId="41593810">
      <w:pPr>
        <w:pStyle w:val="CodeSnippet"/>
        <w:ind w:left="284"/>
        <w:rPr>
          <w:rStyle w:val="HTMLCode"/>
          <w:lang w:val="en-GB"/>
        </w:rPr>
      </w:pPr>
      <w:r w:rsidRPr="60E0D140">
        <w:rPr>
          <w:rStyle w:val="HTMLCode"/>
          <w:lang w:val="en-GB"/>
        </w:rPr>
        <w:t>Console.WriteLine(</w:t>
      </w:r>
      <w:r w:rsidRPr="60E0D140">
        <w:rPr>
          <w:rStyle w:val="hljs-string"/>
          <w:rFonts w:eastAsia="MS Mincho"/>
          <w:color w:val="A31515"/>
          <w:lang w:val="en-GB"/>
        </w:rPr>
        <w:t>" Hello " + name);</w:t>
      </w:r>
    </w:p>
    <w:p w:rsidRPr="00976B83" w:rsidR="00302147" w:rsidP="60E0D140" w:rsidRDefault="60E0D140" w14:paraId="72083B4F" w14:textId="1E6DB076">
      <w:pPr>
        <w:pStyle w:val="CodeSnippet"/>
        <w:ind w:left="284"/>
        <w:rPr>
          <w:rStyle w:val="HTMLCode"/>
          <w:lang w:val="en-GB"/>
        </w:rPr>
      </w:pPr>
      <w:r w:rsidRPr="60E0D140">
        <w:rPr>
          <w:rStyle w:val="HTMLCode"/>
          <w:lang w:val="en-GB"/>
        </w:rPr>
        <w:t>Console.WriteLine(</w:t>
      </w:r>
      <w:r w:rsidRPr="60E0D140">
        <w:rPr>
          <w:rStyle w:val="hljs-string"/>
          <w:rFonts w:eastAsia="MS Mincho"/>
          <w:color w:val="A31515"/>
          <w:lang w:val="en-GB"/>
        </w:rPr>
        <w:t>" Press any key to exit... "</w:t>
      </w:r>
      <w:r w:rsidRPr="60E0D140">
        <w:rPr>
          <w:rStyle w:val="HTMLCode"/>
          <w:lang w:val="en-GB"/>
        </w:rPr>
        <w:t>);</w:t>
      </w:r>
    </w:p>
    <w:p w:rsidRPr="00976B83" w:rsidR="00302147" w:rsidP="00DC40DA" w:rsidRDefault="001701A4" w14:paraId="1AA90E1D" w14:textId="77777777">
      <w:pPr>
        <w:pStyle w:val="CodeSnippet"/>
        <w:ind w:left="284"/>
        <w:rPr>
          <w:lang w:val="en-GB"/>
        </w:rPr>
      </w:pPr>
      <w:r w:rsidRPr="00976B83">
        <w:rPr>
          <w:rStyle w:val="HTMLCode"/>
          <w:lang w:val="en-GB"/>
        </w:rPr>
        <w:t>Console.ReadLine</w:t>
      </w:r>
      <w:r w:rsidRPr="00976B83" w:rsidR="00302147">
        <w:rPr>
          <w:rStyle w:val="HTMLCode"/>
          <w:lang w:val="en-GB"/>
        </w:rPr>
        <w:t>(</w:t>
      </w:r>
      <w:r w:rsidRPr="00976B83">
        <w:rPr>
          <w:rStyle w:val="HTMLCode"/>
          <w:lang w:val="en-GB"/>
        </w:rPr>
        <w:t>);</w:t>
      </w:r>
    </w:p>
    <w:p w:rsidRPr="00976B83" w:rsidR="00251492" w:rsidP="00251492" w:rsidRDefault="00251492" w14:paraId="3041E394" w14:textId="77777777"/>
    <w:p w:rsidRPr="00976B83" w:rsidR="00302147" w:rsidP="00251492" w:rsidRDefault="00302147" w14:paraId="2127FF0B" w14:textId="77777777">
      <w:r w:rsidRPr="00976B83">
        <w:t>This code displays "What is your name?" in the console window an</w:t>
      </w:r>
      <w:r w:rsidRPr="00976B83" w:rsidR="00251492">
        <w:t xml:space="preserve">d waits until the user enters some characters, </w:t>
      </w:r>
      <w:r w:rsidRPr="00976B83">
        <w:t xml:space="preserve">followed </w:t>
      </w:r>
      <w:r w:rsidRPr="00976B83" w:rsidR="00251492">
        <w:t>by the Enter key. It stores these characters as a</w:t>
      </w:r>
      <w:r w:rsidRPr="00976B83">
        <w:t xml:space="preserve"> string </w:t>
      </w:r>
      <w:r w:rsidRPr="00976B83" w:rsidR="00251492">
        <w:t>into</w:t>
      </w:r>
      <w:r w:rsidRPr="00976B83">
        <w:t xml:space="preserve"> a variable </w:t>
      </w:r>
      <w:r w:rsidRPr="00976B83" w:rsidR="001701A4">
        <w:t>called</w:t>
      </w:r>
      <w:r w:rsidRPr="00976B83">
        <w:t> </w:t>
      </w:r>
      <w:r w:rsidRPr="00976B83">
        <w:rPr>
          <w:rStyle w:val="HTMLCode"/>
          <w:rFonts w:eastAsia="MS Mincho"/>
          <w:color w:val="000000"/>
        </w:rPr>
        <w:t>name</w:t>
      </w:r>
      <w:r w:rsidRPr="00976B83" w:rsidR="001701A4">
        <w:t xml:space="preserve"> and displays the contents of </w:t>
      </w:r>
      <w:r w:rsidRPr="00976B83" w:rsidR="001701A4">
        <w:rPr>
          <w:rStyle w:val="CodeSnippetChar"/>
          <w:rFonts w:eastAsia="MS Mincho"/>
          <w:lang w:val="en-GB"/>
        </w:rPr>
        <w:t>name</w:t>
      </w:r>
      <w:r w:rsidRPr="00976B83" w:rsidR="001701A4">
        <w:t xml:space="preserve"> </w:t>
      </w:r>
      <w:r w:rsidRPr="00976B83">
        <w:t>in the console window.</w:t>
      </w:r>
      <w:r w:rsidRPr="00976B83" w:rsidR="001701A4">
        <w:t xml:space="preserve">  Finally it displays a message explaining how to exit the program.</w:t>
      </w:r>
    </w:p>
    <w:p w:rsidRPr="00976B83" w:rsidR="00251492" w:rsidP="00251492" w:rsidRDefault="00251492" w14:paraId="722B00AE" w14:textId="77777777"/>
    <w:p w:rsidRPr="00976B83" w:rsidR="00302147" w:rsidP="002F2578" w:rsidRDefault="3BCBADC2" w14:paraId="7D5393DA" w14:textId="77777777">
      <w:r>
        <w:t>Ente</w:t>
      </w:r>
      <w:r w:rsidR="78A3B43C">
        <w:t>r this code and run the program.  (Note that it you copied and pasted the code rather than typing it, you may get the wrong type of quote mark (“) inserted.  This will give you an error and will need correcting.)</w:t>
      </w:r>
    </w:p>
    <w:p w:rsidRPr="00976B83" w:rsidR="002F2578" w:rsidP="15300CDB" w:rsidRDefault="002F2578" w14:paraId="42C6D796" w14:textId="31CADFC2">
      <w:r>
        <w:rPr>
          <w:noProof/>
        </w:rPr>
        <mc:AlternateContent>
          <mc:Choice Requires="wps">
            <w:drawing>
              <wp:inline distT="45720" distB="45720" distL="114300" distR="114300" wp14:anchorId="0AB856C2" wp14:editId="48A3A536">
                <wp:extent cx="6461760" cy="1404620"/>
                <wp:effectExtent l="0" t="0" r="15240" b="22225"/>
                <wp:docPr id="2417108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1760" cy="1404620"/>
                        </a:xfrm>
                        <a:prstGeom prst="rect">
                          <a:avLst/>
                        </a:prstGeom>
                        <a:solidFill>
                          <a:srgbClr val="FFFFFF"/>
                        </a:solidFill>
                        <a:ln w="9525">
                          <a:solidFill>
                            <a:srgbClr val="000000"/>
                          </a:solidFill>
                          <a:miter lim="800000"/>
                          <a:headEnd/>
                          <a:tailEnd/>
                        </a:ln>
                      </wps:spPr>
                      <wps:txbx>
                        <w:txbxContent>
                          <w:p w:rsidRPr="007F5001" w:rsidR="007A4DF7" w:rsidRDefault="00720ED5" w14:paraId="1C8CD243" w14:textId="191E81D6">
                            <w:pPr>
                              <w:rPr>
                                <w:sz w:val="22"/>
                                <w:szCs w:val="24"/>
                              </w:rPr>
                            </w:pPr>
                            <w:r w:rsidRPr="007F5001">
                              <w:rPr>
                                <w:sz w:val="22"/>
                                <w:szCs w:val="24"/>
                              </w:rPr>
                              <w:t>Output</w:t>
                            </w:r>
                            <w:r w:rsidRPr="007F5001" w:rsidR="001072A7">
                              <w:rPr>
                                <w:sz w:val="22"/>
                                <w:szCs w:val="24"/>
                              </w:rPr>
                              <w:t xml:space="preserve"> using different </w:t>
                            </w:r>
                            <w:r w:rsidRPr="007F5001" w:rsidR="00FB74C7">
                              <w:rPr>
                                <w:sz w:val="22"/>
                                <w:szCs w:val="24"/>
                              </w:rPr>
                              <w:t>syntax</w:t>
                            </w:r>
                            <w:r w:rsidRPr="007F5001" w:rsidR="009D5A64">
                              <w:rPr>
                                <w:sz w:val="22"/>
                                <w:szCs w:val="24"/>
                              </w:rPr>
                              <w:t>:</w:t>
                            </w:r>
                          </w:p>
                          <w:p w:rsidRPr="007F5001" w:rsidR="001072A7" w:rsidRDefault="001072A7" w14:paraId="1D17D857" w14:textId="77777777">
                            <w:pPr>
                              <w:rPr>
                                <w:sz w:val="24"/>
                                <w:szCs w:val="28"/>
                              </w:rPr>
                            </w:pPr>
                          </w:p>
                          <w:p w:rsidRPr="001072A7" w:rsidR="001072A7" w:rsidP="001072A7" w:rsidRDefault="001072A7" w14:paraId="5CAE9DB3" w14:textId="77777777">
                            <w:pPr>
                              <w:rPr>
                                <w:rFonts w:ascii="Consolas" w:hAnsi="Consolas" w:eastAsia="Times New Roman" w:cs="Times New Roman"/>
                                <w:color w:val="171717"/>
                                <w:sz w:val="22"/>
                                <w:shd w:val="clear" w:color="auto" w:fill="FAFAFA"/>
                                <w:lang w:eastAsia="en-GB"/>
                              </w:rPr>
                            </w:pPr>
                            <w:r w:rsidRPr="001072A7">
                              <w:rPr>
                                <w:rFonts w:ascii="Consolas" w:hAnsi="Consolas" w:eastAsia="Times New Roman" w:cs="Times New Roman"/>
                                <w:color w:val="0101FD"/>
                                <w:sz w:val="22"/>
                                <w:shd w:val="clear" w:color="auto" w:fill="FAFAFA"/>
                                <w:lang w:eastAsia="en-GB"/>
                              </w:rPr>
                              <w:t>string</w:t>
                            </w:r>
                            <w:r w:rsidRPr="001072A7">
                              <w:rPr>
                                <w:rFonts w:ascii="Consolas" w:hAnsi="Consolas" w:eastAsia="Times New Roman" w:cs="Times New Roman"/>
                                <w:color w:val="171717"/>
                                <w:sz w:val="22"/>
                                <w:shd w:val="clear" w:color="auto" w:fill="FAFAFA"/>
                                <w:lang w:eastAsia="en-GB"/>
                              </w:rPr>
                              <w:t xml:space="preserve"> name = </w:t>
                            </w:r>
                            <w:r w:rsidRPr="001072A7">
                              <w:rPr>
                                <w:rFonts w:ascii="Consolas" w:hAnsi="Consolas" w:eastAsia="Times New Roman" w:cs="Times New Roman"/>
                                <w:color w:val="A31515"/>
                                <w:sz w:val="22"/>
                                <w:shd w:val="clear" w:color="auto" w:fill="FAFAFA"/>
                                <w:lang w:eastAsia="en-GB"/>
                              </w:rPr>
                              <w:t>"Mark"</w:t>
                            </w:r>
                            <w:r w:rsidRPr="001072A7">
                              <w:rPr>
                                <w:rFonts w:ascii="Consolas" w:hAnsi="Consolas" w:eastAsia="Times New Roman" w:cs="Times New Roman"/>
                                <w:color w:val="171717"/>
                                <w:sz w:val="22"/>
                                <w:shd w:val="clear" w:color="auto" w:fill="FAFAFA"/>
                                <w:lang w:eastAsia="en-GB"/>
                              </w:rPr>
                              <w:t>;</w:t>
                            </w:r>
                          </w:p>
                          <w:p w:rsidRPr="007F5001" w:rsidR="00286341" w:rsidP="001072A7" w:rsidRDefault="001072A7" w14:paraId="60163E5F" w14:textId="1558548D">
                            <w:pPr>
                              <w:rPr>
                                <w:rFonts w:ascii="Consolas" w:hAnsi="Consolas" w:eastAsia="Times New Roman" w:cs="Times New Roman"/>
                                <w:color w:val="171717"/>
                                <w:sz w:val="22"/>
                                <w:shd w:val="clear" w:color="auto" w:fill="FAFAFA"/>
                                <w:lang w:eastAsia="en-GB"/>
                              </w:rPr>
                            </w:pPr>
                            <w:r w:rsidRPr="007F5001">
                              <w:rPr>
                                <w:rFonts w:ascii="Consolas" w:hAnsi="Consolas" w:eastAsia="Times New Roman" w:cs="Times New Roman"/>
                                <w:color w:val="0101FD"/>
                                <w:sz w:val="22"/>
                                <w:shd w:val="clear" w:color="auto" w:fill="FAFAFA"/>
                                <w:lang w:eastAsia="en-GB"/>
                              </w:rPr>
                              <w:t>var</w:t>
                            </w:r>
                            <w:r w:rsidRPr="007F5001">
                              <w:rPr>
                                <w:rFonts w:ascii="Consolas" w:hAnsi="Consolas" w:eastAsia="Times New Roman" w:cs="Times New Roman"/>
                                <w:color w:val="171717"/>
                                <w:sz w:val="22"/>
                                <w:shd w:val="clear" w:color="auto" w:fill="FAFAFA"/>
                                <w:lang w:eastAsia="en-GB"/>
                              </w:rPr>
                              <w:t xml:space="preserve"> date = DateTime.Now;</w:t>
                            </w:r>
                          </w:p>
                          <w:p w:rsidRPr="007F5001" w:rsidR="001072A7" w:rsidP="001072A7" w:rsidRDefault="001072A7" w14:paraId="78B0716C" w14:textId="77777777"/>
                          <w:p w:rsidRPr="0096134B" w:rsidR="0096134B" w:rsidP="0096134B" w:rsidRDefault="0096134B" w14:paraId="1CC5BF1D" w14:textId="03D0F229">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 xml:space="preserve">// </w:t>
                            </w:r>
                            <w:r w:rsidRPr="007F5001">
                              <w:rPr>
                                <w:rFonts w:ascii="Consolas" w:hAnsi="Consolas" w:eastAsia="Times New Roman" w:cs="Times New Roman"/>
                                <w:color w:val="008000"/>
                                <w:sz w:val="22"/>
                                <w:shd w:val="clear" w:color="auto" w:fill="FAFAFA"/>
                                <w:lang w:eastAsia="en-GB"/>
                              </w:rPr>
                              <w:t>String concatenation</w:t>
                            </w:r>
                            <w:r w:rsidRPr="0096134B">
                              <w:rPr>
                                <w:rFonts w:ascii="Consolas" w:hAnsi="Consolas" w:eastAsia="Times New Roman" w:cs="Times New Roman"/>
                                <w:color w:val="008000"/>
                                <w:sz w:val="22"/>
                                <w:shd w:val="clear" w:color="auto" w:fill="FAFAFA"/>
                                <w:lang w:eastAsia="en-GB"/>
                              </w:rPr>
                              <w:t>:</w:t>
                            </w:r>
                          </w:p>
                          <w:p w:rsidRPr="007F5001" w:rsidR="0096134B" w:rsidP="0096134B" w:rsidRDefault="0096134B" w14:paraId="0B6E1730" w14:textId="77777777">
                            <w:pPr>
                              <w:pStyle w:val="CodeSnippet"/>
                              <w:rPr>
                                <w:rStyle w:val="HTMLCode"/>
                                <w:rFonts w:ascii="Consolas" w:hAnsi="Consolas"/>
                                <w:sz w:val="22"/>
                                <w:szCs w:val="22"/>
                                <w:lang w:val="en-GB"/>
                              </w:rPr>
                            </w:pPr>
                            <w:r w:rsidRPr="007F5001">
                              <w:rPr>
                                <w:rStyle w:val="HTMLCode"/>
                                <w:rFonts w:ascii="Consolas" w:hAnsi="Consolas"/>
                                <w:sz w:val="22"/>
                                <w:szCs w:val="22"/>
                                <w:lang w:val="en-GB"/>
                              </w:rPr>
                              <w:t>Console.WriteLine(</w:t>
                            </w:r>
                            <w:r w:rsidRPr="007F5001">
                              <w:rPr>
                                <w:rStyle w:val="hljs-string"/>
                                <w:rFonts w:ascii="Consolas" w:hAnsi="Consolas" w:eastAsia="MS Mincho"/>
                                <w:color w:val="A31515"/>
                                <w:sz w:val="22"/>
                                <w:szCs w:val="22"/>
                                <w:lang w:val="en-GB"/>
                              </w:rPr>
                              <w:t>" Hello " + name);</w:t>
                            </w:r>
                          </w:p>
                          <w:p w:rsidRPr="0096134B" w:rsidR="0096134B" w:rsidP="0096134B" w:rsidRDefault="0096134B" w14:paraId="0961EFC7" w14:textId="7A5F5434">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 xml:space="preserve">// </w:t>
                            </w:r>
                            <w:r w:rsidRPr="007F5001" w:rsidR="009D5A64">
                              <w:rPr>
                                <w:rFonts w:ascii="Consolas" w:hAnsi="Consolas" w:eastAsia="Times New Roman" w:cs="Times New Roman"/>
                                <w:color w:val="008000"/>
                                <w:sz w:val="22"/>
                                <w:shd w:val="clear" w:color="auto" w:fill="FAFAFA"/>
                                <w:lang w:eastAsia="en-GB"/>
                              </w:rPr>
                              <w:t>Using c</w:t>
                            </w:r>
                            <w:r w:rsidRPr="0096134B">
                              <w:rPr>
                                <w:rFonts w:ascii="Consolas" w:hAnsi="Consolas" w:eastAsia="Times New Roman" w:cs="Times New Roman"/>
                                <w:color w:val="008000"/>
                                <w:sz w:val="22"/>
                                <w:shd w:val="clear" w:color="auto" w:fill="FAFAFA"/>
                                <w:lang w:eastAsia="en-GB"/>
                              </w:rPr>
                              <w:t>omposite formatting:</w:t>
                            </w:r>
                          </w:p>
                          <w:p w:rsidRPr="0096134B" w:rsidR="0096134B" w:rsidP="0096134B" w:rsidRDefault="0096134B" w14:paraId="0D384B96" w14:textId="77777777">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171717"/>
                                <w:sz w:val="22"/>
                                <w:shd w:val="clear" w:color="auto" w:fill="FAFAFA"/>
                                <w:lang w:eastAsia="en-GB"/>
                              </w:rPr>
                              <w:t>Console.WriteLine(</w:t>
                            </w:r>
                            <w:r w:rsidRPr="0096134B">
                              <w:rPr>
                                <w:rFonts w:ascii="Consolas" w:hAnsi="Consolas" w:eastAsia="Times New Roman" w:cs="Times New Roman"/>
                                <w:color w:val="A31515"/>
                                <w:sz w:val="22"/>
                                <w:shd w:val="clear" w:color="auto" w:fill="FAFAFA"/>
                                <w:lang w:eastAsia="en-GB"/>
                              </w:rPr>
                              <w:t>"Hello, {0}! Today is {1}, it's {2:HH:mm} now."</w:t>
                            </w:r>
                            <w:r w:rsidRPr="0096134B">
                              <w:rPr>
                                <w:rFonts w:ascii="Consolas" w:hAnsi="Consolas" w:eastAsia="Times New Roman" w:cs="Times New Roman"/>
                                <w:color w:val="171717"/>
                                <w:sz w:val="22"/>
                                <w:shd w:val="clear" w:color="auto" w:fill="FAFAFA"/>
                                <w:lang w:eastAsia="en-GB"/>
                              </w:rPr>
                              <w:t>, name, date.DayOfWeek, date);</w:t>
                            </w:r>
                          </w:p>
                          <w:p w:rsidRPr="0096134B" w:rsidR="0096134B" w:rsidP="0096134B" w:rsidRDefault="0096134B" w14:paraId="43B86600" w14:textId="6A75AE4D">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w:t>
                            </w:r>
                            <w:r w:rsidRPr="007F5001" w:rsidR="009D5A64">
                              <w:rPr>
                                <w:rFonts w:ascii="Consolas" w:hAnsi="Consolas" w:eastAsia="Times New Roman" w:cs="Times New Roman"/>
                                <w:color w:val="008000"/>
                                <w:sz w:val="22"/>
                                <w:shd w:val="clear" w:color="auto" w:fill="FAFAFA"/>
                                <w:lang w:eastAsia="en-GB"/>
                              </w:rPr>
                              <w:t xml:space="preserve"> Using </w:t>
                            </w:r>
                            <w:r w:rsidRPr="007F5001" w:rsidR="00286341">
                              <w:rPr>
                                <w:rFonts w:ascii="Consolas" w:hAnsi="Consolas" w:eastAsia="Times New Roman" w:cs="Times New Roman"/>
                                <w:color w:val="008000"/>
                                <w:sz w:val="22"/>
                                <w:shd w:val="clear" w:color="auto" w:fill="FAFAFA"/>
                                <w:lang w:eastAsia="en-GB"/>
                              </w:rPr>
                              <w:t>s</w:t>
                            </w:r>
                            <w:r w:rsidRPr="0096134B">
                              <w:rPr>
                                <w:rFonts w:ascii="Consolas" w:hAnsi="Consolas" w:eastAsia="Times New Roman" w:cs="Times New Roman"/>
                                <w:color w:val="008000"/>
                                <w:sz w:val="22"/>
                                <w:shd w:val="clear" w:color="auto" w:fill="FAFAFA"/>
                                <w:lang w:eastAsia="en-GB"/>
                              </w:rPr>
                              <w:t>tring interpolation:</w:t>
                            </w:r>
                          </w:p>
                          <w:p w:rsidRPr="007F5001" w:rsidR="00014655" w:rsidP="0096134B" w:rsidRDefault="0096134B" w14:paraId="4F284463" w14:textId="142DE3CC">
                            <w:r w:rsidRPr="007F5001">
                              <w:rPr>
                                <w:rFonts w:ascii="Consolas" w:hAnsi="Consolas" w:eastAsia="Times New Roman" w:cs="Times New Roman"/>
                                <w:color w:val="171717"/>
                                <w:sz w:val="22"/>
                                <w:shd w:val="clear" w:color="auto" w:fill="FAFAFA"/>
                                <w:lang w:eastAsia="en-GB"/>
                              </w:rPr>
                              <w:t>Console.WriteLine(</w:t>
                            </w:r>
                            <w:r w:rsidRPr="007F5001">
                              <w:rPr>
                                <w:rFonts w:ascii="Consolas" w:hAnsi="Consolas" w:eastAsia="Times New Roman" w:cs="Times New Roman"/>
                                <w:color w:val="A31515"/>
                                <w:sz w:val="22"/>
                                <w:shd w:val="clear" w:color="auto" w:fill="FAFAFA"/>
                                <w:lang w:eastAsia="en-GB"/>
                              </w:rPr>
                              <w:t>$"Hello, {name}! Today is {date.DayOfWeek}, it's {date:HH:mm} now."</w:t>
                            </w:r>
                            <w:r w:rsidRPr="007F5001">
                              <w:rPr>
                                <w:rFonts w:ascii="Consolas" w:hAnsi="Consolas" w:eastAsia="Times New Roman" w:cs="Times New Roman"/>
                                <w:color w:val="171717"/>
                                <w:sz w:val="22"/>
                                <w:shd w:val="clear" w:color="auto" w:fill="FAFAFA"/>
                                <w:lang w:eastAsia="en-GB"/>
                              </w:rPr>
                              <w:t>);</w:t>
                            </w:r>
                          </w:p>
                        </w:txbxContent>
                      </wps:txbx>
                      <wps:bodyPr rot="0" vert="horz" wrap="square" lIns="91440" tIns="45720" rIns="91440" bIns="45720" anchor="t" anchorCtr="0">
                        <a:spAutoFit/>
                      </wps:bodyPr>
                    </wps:ws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xmlns:w14="http://schemas.microsoft.com/office/word/2010/wordml" xmlns:w="http://schemas.openxmlformats.org/wordprocessingml/2006/main" w14:anchorId="29416EC3">
              <v:shapetype xmlns:o="urn:schemas-microsoft-com:office:office" xmlns:v="urn:schemas-microsoft-com:vml" id="_x0000_t202" coordsize="21600,21600" o:spt="202" path="m,l,21600r21600,l21600,xe" w14:anchorId="45026DC7">
                <v:stroke joinstyle="miter"/>
                <v:path gradientshapeok="t" o:connecttype="rect"/>
              </v:shapetype>
              <v:shape xmlns:o="urn:schemas-microsoft-com:office:office" xmlns:v="urn:schemas-microsoft-com:vml" id="Text Box 5" style="position:absolute;margin-left:-1.8pt;margin-top:27.4pt;width:508.8pt;height:110.6pt;z-index:251658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">
                <v:textbox style="mso-fit-shape-to-text:t">
                  <w:txbxContent>
                    <w:p w:rsidRPr="007F5001" w:rsidR="007A4DF7" w:rsidRDefault="00720ED5" w14:paraId="385F1584" w14:textId="191E81D6">
                      <w:pPr>
                        <w:rPr>
                          <w:sz w:val="22"/>
                          <w:szCs w:val="24"/>
                        </w:rPr>
                      </w:pPr>
                      <w:r w:rsidRPr="007F5001">
                        <w:rPr>
                          <w:sz w:val="22"/>
                          <w:szCs w:val="24"/>
                        </w:rPr>
                        <w:t>Output</w:t>
                      </w:r>
                      <w:r w:rsidRPr="007F5001" w:rsidR="001072A7">
                        <w:rPr>
                          <w:sz w:val="22"/>
                          <w:szCs w:val="24"/>
                        </w:rPr>
                        <w:t xml:space="preserve"> using different </w:t>
                      </w:r>
                      <w:r w:rsidRPr="007F5001" w:rsidR="00FB74C7">
                        <w:rPr>
                          <w:sz w:val="22"/>
                          <w:szCs w:val="24"/>
                        </w:rPr>
                        <w:t>syntax</w:t>
                      </w:r>
                      <w:r w:rsidRPr="007F5001" w:rsidR="009D5A64">
                        <w:rPr>
                          <w:sz w:val="22"/>
                          <w:szCs w:val="24"/>
                        </w:rPr>
                        <w:t>:</w:t>
                      </w:r>
                    </w:p>
                    <w:p w:rsidRPr="007F5001" w:rsidR="001072A7" w:rsidRDefault="001072A7" w14:paraId="6E1831B3" w14:textId="77777777">
                      <w:pPr>
                        <w:rPr>
                          <w:sz w:val="24"/>
                          <w:szCs w:val="28"/>
                        </w:rPr>
                      </w:pPr>
                    </w:p>
                    <w:p w:rsidRPr="001072A7" w:rsidR="001072A7" w:rsidP="001072A7" w:rsidRDefault="001072A7" w14:paraId="6E913004" w14:textId="77777777">
                      <w:pPr>
                        <w:rPr>
                          <w:rFonts w:ascii="Consolas" w:hAnsi="Consolas" w:eastAsia="Times New Roman" w:cs="Times New Roman"/>
                          <w:color w:val="171717"/>
                          <w:sz w:val="22"/>
                          <w:shd w:val="clear" w:color="auto" w:fill="FAFAFA"/>
                          <w:lang w:eastAsia="en-GB"/>
                        </w:rPr>
                      </w:pPr>
                      <w:r w:rsidRPr="001072A7">
                        <w:rPr>
                          <w:rFonts w:ascii="Consolas" w:hAnsi="Consolas" w:eastAsia="Times New Roman" w:cs="Times New Roman"/>
                          <w:color w:val="0101FD"/>
                          <w:sz w:val="22"/>
                          <w:shd w:val="clear" w:color="auto" w:fill="FAFAFA"/>
                          <w:lang w:eastAsia="en-GB"/>
                        </w:rPr>
                        <w:t>string</w:t>
                      </w:r>
                      <w:r w:rsidRPr="001072A7">
                        <w:rPr>
                          <w:rFonts w:ascii="Consolas" w:hAnsi="Consolas" w:eastAsia="Times New Roman" w:cs="Times New Roman"/>
                          <w:color w:val="171717"/>
                          <w:sz w:val="22"/>
                          <w:shd w:val="clear" w:color="auto" w:fill="FAFAFA"/>
                          <w:lang w:eastAsia="en-GB"/>
                        </w:rPr>
                        <w:t xml:space="preserve"> name = </w:t>
                      </w:r>
                      <w:r w:rsidRPr="001072A7">
                        <w:rPr>
                          <w:rFonts w:ascii="Consolas" w:hAnsi="Consolas" w:eastAsia="Times New Roman" w:cs="Times New Roman"/>
                          <w:color w:val="A31515"/>
                          <w:sz w:val="22"/>
                          <w:shd w:val="clear" w:color="auto" w:fill="FAFAFA"/>
                          <w:lang w:eastAsia="en-GB"/>
                        </w:rPr>
                        <w:t>"Mark"</w:t>
                      </w:r>
                      <w:r w:rsidRPr="001072A7">
                        <w:rPr>
                          <w:rFonts w:ascii="Consolas" w:hAnsi="Consolas" w:eastAsia="Times New Roman" w:cs="Times New Roman"/>
                          <w:color w:val="171717"/>
                          <w:sz w:val="22"/>
                          <w:shd w:val="clear" w:color="auto" w:fill="FAFAFA"/>
                          <w:lang w:eastAsia="en-GB"/>
                        </w:rPr>
                        <w:t>;</w:t>
                      </w:r>
                    </w:p>
                    <w:p w:rsidRPr="007F5001" w:rsidR="00286341" w:rsidP="001072A7" w:rsidRDefault="001072A7" w14:paraId="53277823" w14:textId="1558548D">
                      <w:pPr>
                        <w:rPr>
                          <w:rFonts w:ascii="Consolas" w:hAnsi="Consolas" w:eastAsia="Times New Roman" w:cs="Times New Roman"/>
                          <w:color w:val="171717"/>
                          <w:sz w:val="22"/>
                          <w:shd w:val="clear" w:color="auto" w:fill="FAFAFA"/>
                          <w:lang w:eastAsia="en-GB"/>
                        </w:rPr>
                      </w:pPr>
                      <w:r w:rsidRPr="007F5001">
                        <w:rPr>
                          <w:rFonts w:ascii="Consolas" w:hAnsi="Consolas" w:eastAsia="Times New Roman" w:cs="Times New Roman"/>
                          <w:color w:val="0101FD"/>
                          <w:sz w:val="22"/>
                          <w:shd w:val="clear" w:color="auto" w:fill="FAFAFA"/>
                          <w:lang w:eastAsia="en-GB"/>
                        </w:rPr>
                        <w:t>var</w:t>
                      </w:r>
                      <w:r w:rsidRPr="007F5001">
                        <w:rPr>
                          <w:rFonts w:ascii="Consolas" w:hAnsi="Consolas" w:eastAsia="Times New Roman" w:cs="Times New Roman"/>
                          <w:color w:val="171717"/>
                          <w:sz w:val="22"/>
                          <w:shd w:val="clear" w:color="auto" w:fill="FAFAFA"/>
                          <w:lang w:eastAsia="en-GB"/>
                        </w:rPr>
                        <w:t xml:space="preserve"> date = DateTime.Now;</w:t>
                      </w:r>
                    </w:p>
                    <w:p w:rsidRPr="007F5001" w:rsidR="001072A7" w:rsidP="001072A7" w:rsidRDefault="001072A7" w14:paraId="54E11D2A" w14:textId="77777777"/>
                    <w:p w:rsidRPr="0096134B" w:rsidR="0096134B" w:rsidP="0096134B" w:rsidRDefault="0096134B" w14:paraId="7FBC906E" w14:textId="03D0F229">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 xml:space="preserve">// </w:t>
                      </w:r>
                      <w:r w:rsidRPr="007F5001">
                        <w:rPr>
                          <w:rFonts w:ascii="Consolas" w:hAnsi="Consolas" w:eastAsia="Times New Roman" w:cs="Times New Roman"/>
                          <w:color w:val="008000"/>
                          <w:sz w:val="22"/>
                          <w:shd w:val="clear" w:color="auto" w:fill="FAFAFA"/>
                          <w:lang w:eastAsia="en-GB"/>
                        </w:rPr>
                        <w:t>String concatenation</w:t>
                      </w:r>
                      <w:r w:rsidRPr="0096134B">
                        <w:rPr>
                          <w:rFonts w:ascii="Consolas" w:hAnsi="Consolas" w:eastAsia="Times New Roman" w:cs="Times New Roman"/>
                          <w:color w:val="008000"/>
                          <w:sz w:val="22"/>
                          <w:shd w:val="clear" w:color="auto" w:fill="FAFAFA"/>
                          <w:lang w:eastAsia="en-GB"/>
                        </w:rPr>
                        <w:t>:</w:t>
                      </w:r>
                    </w:p>
                    <w:p w:rsidRPr="007F5001" w:rsidR="0096134B" w:rsidP="0096134B" w:rsidRDefault="0096134B" w14:paraId="3D3AB973" w14:textId="77777777">
                      <w:pPr>
                        <w:pStyle w:val="CodeSnippet"/>
                        <w:rPr>
                          <w:rStyle w:val="HTMLCode"/>
                          <w:rFonts w:ascii="Consolas" w:hAnsi="Consolas"/>
                          <w:sz w:val="22"/>
                          <w:szCs w:val="22"/>
                          <w:lang w:val="en-GB"/>
                        </w:rPr>
                      </w:pPr>
                      <w:r w:rsidRPr="007F5001">
                        <w:rPr>
                          <w:rStyle w:val="HTMLCode"/>
                          <w:rFonts w:ascii="Consolas" w:hAnsi="Consolas"/>
                          <w:sz w:val="22"/>
                          <w:szCs w:val="22"/>
                          <w:lang w:val="en-GB"/>
                        </w:rPr>
                        <w:t>Console.WriteLine(</w:t>
                      </w:r>
                      <w:r w:rsidRPr="007F5001">
                        <w:rPr>
                          <w:rStyle w:val="hljs-string"/>
                          <w:rFonts w:ascii="Consolas" w:hAnsi="Consolas" w:eastAsia="MS Mincho"/>
                          <w:color w:val="A31515"/>
                          <w:sz w:val="22"/>
                          <w:szCs w:val="22"/>
                          <w:lang w:val="en-GB"/>
                        </w:rPr>
                        <w:t>" Hello " + name);</w:t>
                      </w:r>
                    </w:p>
                    <w:p w:rsidRPr="0096134B" w:rsidR="0096134B" w:rsidP="0096134B" w:rsidRDefault="0096134B" w14:paraId="1022C0C4" w14:textId="7A5F5434">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 xml:space="preserve">// </w:t>
                      </w:r>
                      <w:r w:rsidRPr="007F5001" w:rsidR="009D5A64">
                        <w:rPr>
                          <w:rFonts w:ascii="Consolas" w:hAnsi="Consolas" w:eastAsia="Times New Roman" w:cs="Times New Roman"/>
                          <w:color w:val="008000"/>
                          <w:sz w:val="22"/>
                          <w:shd w:val="clear" w:color="auto" w:fill="FAFAFA"/>
                          <w:lang w:eastAsia="en-GB"/>
                        </w:rPr>
                        <w:t>Using c</w:t>
                      </w:r>
                      <w:r w:rsidRPr="0096134B">
                        <w:rPr>
                          <w:rFonts w:ascii="Consolas" w:hAnsi="Consolas" w:eastAsia="Times New Roman" w:cs="Times New Roman"/>
                          <w:color w:val="008000"/>
                          <w:sz w:val="22"/>
                          <w:shd w:val="clear" w:color="auto" w:fill="FAFAFA"/>
                          <w:lang w:eastAsia="en-GB"/>
                        </w:rPr>
                        <w:t>omposite formatting:</w:t>
                      </w:r>
                    </w:p>
                    <w:p w:rsidRPr="0096134B" w:rsidR="0096134B" w:rsidP="0096134B" w:rsidRDefault="0096134B" w14:paraId="44835B21" w14:textId="77777777">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171717"/>
                          <w:sz w:val="22"/>
                          <w:shd w:val="clear" w:color="auto" w:fill="FAFAFA"/>
                          <w:lang w:eastAsia="en-GB"/>
                        </w:rPr>
                        <w:t>Console.WriteLine(</w:t>
                      </w:r>
                      <w:r w:rsidRPr="0096134B">
                        <w:rPr>
                          <w:rFonts w:ascii="Consolas" w:hAnsi="Consolas" w:eastAsia="Times New Roman" w:cs="Times New Roman"/>
                          <w:color w:val="A31515"/>
                          <w:sz w:val="22"/>
                          <w:shd w:val="clear" w:color="auto" w:fill="FAFAFA"/>
                          <w:lang w:eastAsia="en-GB"/>
                        </w:rPr>
                        <w:t>"Hello, {0}! Today is {1}, it's {2:HH:mm} now."</w:t>
                      </w:r>
                      <w:r w:rsidRPr="0096134B">
                        <w:rPr>
                          <w:rFonts w:ascii="Consolas" w:hAnsi="Consolas" w:eastAsia="Times New Roman" w:cs="Times New Roman"/>
                          <w:color w:val="171717"/>
                          <w:sz w:val="22"/>
                          <w:shd w:val="clear" w:color="auto" w:fill="FAFAFA"/>
                          <w:lang w:eastAsia="en-GB"/>
                        </w:rPr>
                        <w:t>, name, date.DayOfWeek, date);</w:t>
                      </w:r>
                    </w:p>
                    <w:p w:rsidRPr="0096134B" w:rsidR="0096134B" w:rsidP="0096134B" w:rsidRDefault="0096134B" w14:paraId="449CC2ED" w14:textId="6A75AE4D">
                      <w:pPr>
                        <w:rPr>
                          <w:rFonts w:ascii="Consolas" w:hAnsi="Consolas" w:eastAsia="Times New Roman" w:cs="Times New Roman"/>
                          <w:color w:val="171717"/>
                          <w:sz w:val="22"/>
                          <w:shd w:val="clear" w:color="auto" w:fill="FAFAFA"/>
                          <w:lang w:eastAsia="en-GB"/>
                        </w:rPr>
                      </w:pPr>
                      <w:r w:rsidRPr="0096134B">
                        <w:rPr>
                          <w:rFonts w:ascii="Consolas" w:hAnsi="Consolas" w:eastAsia="Times New Roman" w:cs="Times New Roman"/>
                          <w:color w:val="008000"/>
                          <w:sz w:val="22"/>
                          <w:shd w:val="clear" w:color="auto" w:fill="FAFAFA"/>
                          <w:lang w:eastAsia="en-GB"/>
                        </w:rPr>
                        <w:t>//</w:t>
                      </w:r>
                      <w:r w:rsidRPr="007F5001" w:rsidR="009D5A64">
                        <w:rPr>
                          <w:rFonts w:ascii="Consolas" w:hAnsi="Consolas" w:eastAsia="Times New Roman" w:cs="Times New Roman"/>
                          <w:color w:val="008000"/>
                          <w:sz w:val="22"/>
                          <w:shd w:val="clear" w:color="auto" w:fill="FAFAFA"/>
                          <w:lang w:eastAsia="en-GB"/>
                        </w:rPr>
                        <w:t xml:space="preserve"> Using </w:t>
                      </w:r>
                      <w:r w:rsidRPr="007F5001" w:rsidR="00286341">
                        <w:rPr>
                          <w:rFonts w:ascii="Consolas" w:hAnsi="Consolas" w:eastAsia="Times New Roman" w:cs="Times New Roman"/>
                          <w:color w:val="008000"/>
                          <w:sz w:val="22"/>
                          <w:shd w:val="clear" w:color="auto" w:fill="FAFAFA"/>
                          <w:lang w:eastAsia="en-GB"/>
                        </w:rPr>
                        <w:t>s</w:t>
                      </w:r>
                      <w:r w:rsidRPr="0096134B">
                        <w:rPr>
                          <w:rFonts w:ascii="Consolas" w:hAnsi="Consolas" w:eastAsia="Times New Roman" w:cs="Times New Roman"/>
                          <w:color w:val="008000"/>
                          <w:sz w:val="22"/>
                          <w:shd w:val="clear" w:color="auto" w:fill="FAFAFA"/>
                          <w:lang w:eastAsia="en-GB"/>
                        </w:rPr>
                        <w:t>tring interpolation:</w:t>
                      </w:r>
                    </w:p>
                    <w:p w:rsidRPr="007F5001" w:rsidR="00014655" w:rsidP="0096134B" w:rsidRDefault="0096134B" w14:paraId="3D72A76D" w14:textId="142DE3CC">
                      <w:r w:rsidRPr="007F5001">
                        <w:rPr>
                          <w:rFonts w:ascii="Consolas" w:hAnsi="Consolas" w:eastAsia="Times New Roman" w:cs="Times New Roman"/>
                          <w:color w:val="171717"/>
                          <w:sz w:val="22"/>
                          <w:shd w:val="clear" w:color="auto" w:fill="FAFAFA"/>
                          <w:lang w:eastAsia="en-GB"/>
                        </w:rPr>
                        <w:t>Console.WriteLine(</w:t>
                      </w:r>
                      <w:r w:rsidRPr="007F5001">
                        <w:rPr>
                          <w:rFonts w:ascii="Consolas" w:hAnsi="Consolas" w:eastAsia="Times New Roman" w:cs="Times New Roman"/>
                          <w:color w:val="A31515"/>
                          <w:sz w:val="22"/>
                          <w:shd w:val="clear" w:color="auto" w:fill="FAFAFA"/>
                          <w:lang w:eastAsia="en-GB"/>
                        </w:rPr>
                        <w:t>$"Hello, {name}! Today is {date.DayOfWeek}, it's {date:HH:mm} now."</w:t>
                      </w:r>
                      <w:r w:rsidRPr="007F5001">
                        <w:rPr>
                          <w:rFonts w:ascii="Consolas" w:hAnsi="Consolas" w:eastAsia="Times New Roman" w:cs="Times New Roman"/>
                          <w:color w:val="171717"/>
                          <w:sz w:val="22"/>
                          <w:shd w:val="clear" w:color="auto" w:fill="FAFAFA"/>
                          <w:lang w:eastAsia="en-GB"/>
                        </w:rPr>
                        <w:t>);</w:t>
                      </w:r>
                    </w:p>
                  </w:txbxContent>
                </v:textbox>
                <w10:wrap xmlns:w10="urn:schemas-microsoft-com:office:word" type="square" anchorx="margin"/>
              </v:shape>
            </w:pict>
          </mc:Fallback>
        </mc:AlternateContent>
      </w:r>
    </w:p>
    <w:p w:rsidRPr="00976B83" w:rsidR="00302147" w:rsidP="00251492" w:rsidRDefault="00302147" w14:paraId="0ABE9E2A" w14:textId="77777777">
      <w:r w:rsidRPr="00976B83">
        <w:t>You've created and run your</w:t>
      </w:r>
      <w:r w:rsidRPr="00976B83" w:rsidR="002F2578">
        <w:t xml:space="preserve"> first C#</w:t>
      </w:r>
      <w:r w:rsidRPr="00976B83">
        <w:t xml:space="preserve"> application.</w:t>
      </w:r>
    </w:p>
    <w:p w:rsidR="007A4DF7" w:rsidRDefault="007A4DF7" w14:paraId="24D900B1" w14:textId="1DB6A8F6">
      <w:pPr>
        <w:spacing w:after="160" w:line="259" w:lineRule="auto"/>
      </w:pPr>
    </w:p>
    <w:p w:rsidRPr="00976B83" w:rsidR="00302147" w:rsidP="002F2578" w:rsidRDefault="002F2578" w14:paraId="3D76B896" w14:textId="77777777">
      <w:pPr>
        <w:pStyle w:val="Heading2"/>
        <w:rPr>
          <w:lang w:val="en-GB"/>
        </w:rPr>
      </w:pPr>
      <w:r w:rsidRPr="00976B83">
        <w:rPr>
          <w:lang w:val="en-GB"/>
        </w:rPr>
        <w:t xml:space="preserve"> </w:t>
      </w:r>
      <w:bookmarkStart w:name="_Toc45095426" w:id="9"/>
      <w:r w:rsidRPr="00976B83" w:rsidR="00302147">
        <w:rPr>
          <w:lang w:val="en-GB"/>
        </w:rPr>
        <w:t>Extra Task – analysing a program</w:t>
      </w:r>
      <w:bookmarkEnd w:id="9"/>
    </w:p>
    <w:p w:rsidRPr="00976B83" w:rsidR="00302147" w:rsidP="00302147" w:rsidRDefault="00302147" w14:paraId="76E672A9" w14:textId="77777777">
      <w:r w:rsidRPr="00976B83">
        <w:t xml:space="preserve">Here is a simple program which shows you how to </w:t>
      </w:r>
      <w:r w:rsidRPr="00976B83">
        <w:rPr>
          <w:b/>
        </w:rPr>
        <w:t>output</w:t>
      </w:r>
      <w:r w:rsidRPr="00976B83">
        <w:t xml:space="preserve"> to the screen, take </w:t>
      </w:r>
      <w:r w:rsidRPr="00976B83">
        <w:rPr>
          <w:b/>
        </w:rPr>
        <w:t>input</w:t>
      </w:r>
      <w:r w:rsidRPr="00976B83">
        <w:t xml:space="preserve"> from the keyboard and use </w:t>
      </w:r>
      <w:r w:rsidRPr="00976B83">
        <w:rPr>
          <w:b/>
        </w:rPr>
        <w:t>variables</w:t>
      </w:r>
      <w:r w:rsidRPr="00976B83">
        <w:t>.</w:t>
      </w:r>
    </w:p>
    <w:p w:rsidRPr="00976B83" w:rsidR="00302147" w:rsidP="00302147" w:rsidRDefault="00302147" w14:paraId="31126E5D" w14:textId="77777777"/>
    <w:p w:rsidRPr="00976B83" w:rsidR="006A72E2" w:rsidP="00626938" w:rsidRDefault="006A72E2" w14:paraId="62E623EB" w14:textId="77777777">
      <w:pPr>
        <w:pStyle w:val="CodeSnippet"/>
        <w:rPr>
          <w:lang w:val="en-GB"/>
        </w:rPr>
      </w:pPr>
      <w:r w:rsidRPr="00976B83">
        <w:rPr>
          <w:lang w:val="en-GB"/>
        </w:rPr>
        <w:t>using System;</w:t>
      </w:r>
    </w:p>
    <w:p w:rsidRPr="00976B83" w:rsidR="006A72E2" w:rsidP="00626938" w:rsidRDefault="006A72E2" w14:paraId="2064E708" w14:textId="77777777">
      <w:pPr>
        <w:pStyle w:val="CodeSnippet"/>
        <w:rPr>
          <w:lang w:val="en-GB"/>
        </w:rPr>
      </w:pPr>
      <w:r w:rsidRPr="00976B83">
        <w:rPr>
          <w:lang w:val="en-GB"/>
        </w:rPr>
        <w:t>namespace PBoxVolume</w:t>
      </w:r>
    </w:p>
    <w:p w:rsidR="4182D246" w:rsidP="420EBFCE" w:rsidRDefault="4182D246" w14:paraId="48528B26" w14:textId="7A439B3B">
      <w:pPr>
        <w:pStyle w:val="CodeSnippet"/>
        <w:rPr>
          <w:lang w:val="en-GB"/>
        </w:rPr>
      </w:pPr>
      <w:r w:rsidRPr="420EBFCE" w:rsidR="4182D246">
        <w:rPr>
          <w:lang w:val="en-GB"/>
        </w:rPr>
        <w:t>{</w:t>
      </w:r>
    </w:p>
    <w:p w:rsidR="68C7226C" w:rsidP="420EBFCE" w:rsidRDefault="68C7226C" w14:paraId="6729D316" w14:textId="55CB668D">
      <w:pPr>
        <w:pStyle w:val="CodeSnippet"/>
        <w:rPr>
          <w:lang w:val="en-GB"/>
        </w:rPr>
      </w:pPr>
      <w:r w:rsidRPr="420EBFCE" w:rsidR="68C7226C">
        <w:rPr>
          <w:lang w:val="en-GB"/>
        </w:rPr>
        <w:t xml:space="preserve">    //</w:t>
      </w:r>
      <w:r w:rsidRPr="420EBFCE" w:rsidR="2C146022">
        <w:rPr>
          <w:lang w:val="en-GB"/>
        </w:rPr>
        <w:t xml:space="preserve"> </w:t>
      </w:r>
      <w:r w:rsidRPr="420EBFCE" w:rsidR="68C7226C">
        <w:rPr>
          <w:lang w:val="en-GB"/>
        </w:rPr>
        <w:t>standard library</w:t>
      </w:r>
    </w:p>
    <w:p w:rsidRPr="00976B83" w:rsidR="006A72E2" w:rsidP="00626938" w:rsidRDefault="006A72E2" w14:paraId="421A7854" w14:textId="77777777">
      <w:pPr>
        <w:pStyle w:val="CodeSnippet"/>
        <w:rPr>
          <w:lang w:val="en-GB"/>
        </w:rPr>
      </w:pPr>
      <w:r w:rsidRPr="00976B83">
        <w:rPr>
          <w:lang w:val="en-GB"/>
        </w:rPr>
        <w:t xml:space="preserve">    class PBoxVolume</w:t>
      </w:r>
    </w:p>
    <w:p w:rsidRPr="00976B83" w:rsidR="006A72E2" w:rsidP="00626938" w:rsidRDefault="006A72E2" w14:paraId="4216DEB1" w14:textId="77777777">
      <w:pPr>
        <w:pStyle w:val="CodeSnippet"/>
        <w:rPr>
          <w:lang w:val="en-GB"/>
        </w:rPr>
      </w:pPr>
      <w:r w:rsidRPr="420EBFCE" w:rsidR="4182D246">
        <w:rPr>
          <w:lang w:val="en-GB"/>
        </w:rPr>
        <w:t xml:space="preserve">    {</w:t>
      </w:r>
    </w:p>
    <w:p w:rsidRPr="00976B83" w:rsidR="006A72E2" w:rsidP="420EBFCE" w:rsidRDefault="006A72E2" w14:paraId="57F66342" w14:textId="58C8CD38">
      <w:pPr>
        <w:pStyle w:val="CodeSnippet"/>
        <w:rPr>
          <w:lang w:val="en-GB"/>
        </w:rPr>
      </w:pPr>
      <w:r w:rsidRPr="420EBFCE" w:rsidR="0B241C63">
        <w:rPr>
          <w:lang w:val="en-GB"/>
        </w:rPr>
        <w:t xml:space="preserve">        //</w:t>
      </w:r>
      <w:r w:rsidRPr="420EBFCE" w:rsidR="041C5F50">
        <w:rPr>
          <w:lang w:val="en-GB"/>
        </w:rPr>
        <w:t xml:space="preserve"> </w:t>
      </w:r>
      <w:r w:rsidRPr="420EBFCE" w:rsidR="0B241C63">
        <w:rPr>
          <w:lang w:val="en-GB"/>
        </w:rPr>
        <w:t>program header</w:t>
      </w:r>
    </w:p>
    <w:p w:rsidRPr="00976B83" w:rsidR="006A72E2" w:rsidP="00626938" w:rsidRDefault="006A72E2" w14:paraId="147F7737" w14:textId="357ACE66">
      <w:pPr>
        <w:pStyle w:val="CodeSnippet"/>
        <w:rPr>
          <w:lang w:val="en-GB"/>
        </w:rPr>
      </w:pPr>
      <w:r w:rsidRPr="420EBFCE" w:rsidR="0B241C63">
        <w:rPr>
          <w:lang w:val="en-GB"/>
        </w:rPr>
        <w:t xml:space="preserve">        </w:t>
      </w:r>
      <w:r w:rsidRPr="420EBFCE" w:rsidR="4182D246">
        <w:rPr>
          <w:lang w:val="en-GB"/>
        </w:rPr>
        <w:t>static void Main(</w:t>
      </w:r>
      <w:r w:rsidRPr="420EBFCE" w:rsidR="4182D246">
        <w:rPr>
          <w:lang w:val="en-GB"/>
        </w:rPr>
        <w:t>string[</w:t>
      </w:r>
      <w:r w:rsidRPr="420EBFCE" w:rsidR="4182D246">
        <w:rPr>
          <w:lang w:val="en-GB"/>
        </w:rPr>
        <w:t xml:space="preserve">] </w:t>
      </w:r>
      <w:r w:rsidRPr="420EBFCE" w:rsidR="4182D246">
        <w:rPr>
          <w:lang w:val="en-GB"/>
        </w:rPr>
        <w:t>args</w:t>
      </w:r>
      <w:r w:rsidRPr="420EBFCE" w:rsidR="4182D246">
        <w:rPr>
          <w:lang w:val="en-GB"/>
        </w:rPr>
        <w:t>)</w:t>
      </w:r>
    </w:p>
    <w:p w:rsidRPr="00976B83" w:rsidR="006A72E2" w:rsidP="00626938" w:rsidRDefault="006A72E2" w14:paraId="605C01E7" w14:textId="77777777">
      <w:pPr>
        <w:pStyle w:val="CodeSnippet"/>
        <w:rPr>
          <w:lang w:val="en-GB"/>
        </w:rPr>
      </w:pPr>
      <w:r w:rsidRPr="420EBFCE" w:rsidR="4182D246">
        <w:rPr>
          <w:lang w:val="en-GB"/>
        </w:rPr>
        <w:t xml:space="preserve">        {</w:t>
      </w:r>
    </w:p>
    <w:p w:rsidR="1EAC9980" w:rsidP="420EBFCE" w:rsidRDefault="1EAC9980" w14:paraId="540E7F00" w14:textId="4D12DBCB">
      <w:pPr>
        <w:pStyle w:val="CodeSnippet"/>
        <w:rPr>
          <w:lang w:val="en-GB"/>
        </w:rPr>
      </w:pPr>
      <w:r w:rsidRPr="420EBFCE" w:rsidR="1EAC9980">
        <w:rPr>
          <w:lang w:val="en-GB"/>
        </w:rPr>
        <w:t xml:space="preserve">      // variable declarations</w:t>
      </w:r>
    </w:p>
    <w:p w:rsidRPr="00976B83" w:rsidR="006A72E2" w:rsidP="60E0D140" w:rsidRDefault="60E0D140" w14:paraId="531FF678" w14:textId="77777777">
      <w:pPr>
        <w:pStyle w:val="CodeSnippet"/>
        <w:ind w:left="720"/>
        <w:rPr>
          <w:lang w:val="en-GB"/>
        </w:rPr>
      </w:pPr>
      <w:r w:rsidRPr="60E0D140">
        <w:rPr>
          <w:lang w:val="en-GB"/>
        </w:rPr>
        <w:t xml:space="preserve">        int length, height, width, volume;</w:t>
      </w:r>
    </w:p>
    <w:p w:rsidRPr="00976B83" w:rsidR="006A72E2" w:rsidP="60E0D140" w:rsidRDefault="60E0D140" w14:paraId="54F9AE05" w14:textId="77777777">
      <w:pPr>
        <w:pStyle w:val="CodeSnippet"/>
        <w:ind w:left="720"/>
        <w:rPr>
          <w:lang w:val="en-GB"/>
        </w:rPr>
      </w:pPr>
      <w:r w:rsidRPr="420EBFCE" w:rsidR="418EF481">
        <w:rPr>
          <w:lang w:val="en-GB"/>
        </w:rPr>
        <w:t xml:space="preserve">   </w:t>
      </w:r>
    </w:p>
    <w:p w:rsidR="2A443FD1" w:rsidP="420EBFCE" w:rsidRDefault="2A443FD1" w14:paraId="5872FEB6" w14:textId="0AEF53A2">
      <w:pPr>
        <w:pStyle w:val="CodeSnippet"/>
        <w:ind w:left="720"/>
        <w:rPr>
          <w:lang w:val="en-GB"/>
        </w:rPr>
      </w:pPr>
      <w:r w:rsidRPr="420EBFCE" w:rsidR="2A443FD1">
        <w:rPr>
          <w:lang w:val="en-GB"/>
        </w:rPr>
        <w:t xml:space="preserve">      // input </w:t>
      </w:r>
      <w:r w:rsidRPr="420EBFCE" w:rsidR="33F8DE8E">
        <w:rPr>
          <w:lang w:val="en-GB"/>
        </w:rPr>
        <w:t xml:space="preserve">and </w:t>
      </w:r>
      <w:r w:rsidRPr="420EBFCE" w:rsidR="33F8DE8E">
        <w:rPr>
          <w:lang w:val="en-GB"/>
        </w:rPr>
        <w:t xml:space="preserve">assignment </w:t>
      </w:r>
      <w:r w:rsidRPr="420EBFCE" w:rsidR="2A443FD1">
        <w:rPr>
          <w:lang w:val="en-GB"/>
        </w:rPr>
        <w:t>statements</w:t>
      </w:r>
    </w:p>
    <w:p w:rsidRPr="00976B83" w:rsidR="006A72E2" w:rsidP="60E0D140" w:rsidRDefault="60E0D140" w14:paraId="0420A412" w14:textId="77777777">
      <w:pPr>
        <w:pStyle w:val="CodeSnippet"/>
        <w:ind w:left="720"/>
        <w:rPr>
          <w:lang w:val="en-GB"/>
        </w:rPr>
      </w:pPr>
      <w:r w:rsidRPr="60E0D140">
        <w:rPr>
          <w:lang w:val="en-GB"/>
        </w:rPr>
        <w:t xml:space="preserve">        Console.WriteLine("Enter length: ");</w:t>
      </w:r>
    </w:p>
    <w:p w:rsidRPr="00976B83" w:rsidR="006A72E2" w:rsidP="60E0D140" w:rsidRDefault="60E0D140" w14:paraId="32853618" w14:textId="4FD1ED4E">
      <w:pPr>
        <w:pStyle w:val="CodeSnippet"/>
        <w:ind w:left="720"/>
        <w:rPr>
          <w:lang w:val="en-GB"/>
        </w:rPr>
      </w:pPr>
      <w:r w:rsidRPr="60E0D140">
        <w:rPr>
          <w:lang w:val="en-GB"/>
        </w:rPr>
        <w:t xml:space="preserve">        length = </w:t>
      </w:r>
      <w:r w:rsidR="00F809C4">
        <w:rPr>
          <w:lang w:val="en-GB"/>
        </w:rPr>
        <w:t>Convert.To</w:t>
      </w:r>
      <w:r w:rsidRPr="60E0D140">
        <w:rPr>
          <w:lang w:val="en-GB"/>
        </w:rPr>
        <w:t>Int32(Console.ReadLine());</w:t>
      </w:r>
    </w:p>
    <w:p w:rsidRPr="00976B83" w:rsidR="006A72E2" w:rsidP="60E0D140" w:rsidRDefault="60E0D140" w14:paraId="76A46867" w14:textId="77777777">
      <w:pPr>
        <w:pStyle w:val="CodeSnippet"/>
        <w:ind w:left="720"/>
        <w:rPr>
          <w:lang w:val="en-GB"/>
        </w:rPr>
      </w:pPr>
      <w:r w:rsidRPr="60E0D140">
        <w:rPr>
          <w:lang w:val="en-GB"/>
        </w:rPr>
        <w:t xml:space="preserve">        Console.WriteLine("Enter width: ");</w:t>
      </w:r>
    </w:p>
    <w:p w:rsidRPr="00976B83" w:rsidR="006A72E2" w:rsidP="60E0D140" w:rsidRDefault="60E0D140" w14:paraId="69671D61" w14:textId="418E9CAE">
      <w:pPr>
        <w:pStyle w:val="CodeSnippet"/>
        <w:ind w:left="720"/>
        <w:rPr>
          <w:lang w:val="en-GB"/>
        </w:rPr>
      </w:pPr>
      <w:r w:rsidRPr="60E0D140">
        <w:rPr>
          <w:lang w:val="en-GB"/>
        </w:rPr>
        <w:t xml:space="preserve">        width = </w:t>
      </w:r>
      <w:r w:rsidR="00F809C4">
        <w:rPr>
          <w:lang w:val="en-GB"/>
        </w:rPr>
        <w:t>Convert.To</w:t>
      </w:r>
      <w:r w:rsidRPr="60E0D140" w:rsidR="00F809C4">
        <w:rPr>
          <w:lang w:val="en-GB"/>
        </w:rPr>
        <w:t>Int32</w:t>
      </w:r>
      <w:r w:rsidRPr="60E0D140">
        <w:rPr>
          <w:lang w:val="en-GB"/>
        </w:rPr>
        <w:t>(Console.ReadLine());</w:t>
      </w:r>
    </w:p>
    <w:p w:rsidRPr="00976B83" w:rsidR="006A72E2" w:rsidP="60E0D140" w:rsidRDefault="60E0D140" w14:paraId="582CAFB3" w14:textId="77777777">
      <w:pPr>
        <w:pStyle w:val="CodeSnippet"/>
        <w:ind w:left="720"/>
        <w:rPr>
          <w:lang w:val="en-GB"/>
        </w:rPr>
      </w:pPr>
      <w:r w:rsidRPr="60E0D140">
        <w:rPr>
          <w:lang w:val="en-GB"/>
        </w:rPr>
        <w:t xml:space="preserve">        Console.WriteLine("Enter height: ");</w:t>
      </w:r>
    </w:p>
    <w:p w:rsidRPr="00976B83" w:rsidR="006A72E2" w:rsidP="60E0D140" w:rsidRDefault="60E0D140" w14:paraId="5CAF7753" w14:textId="2A622860">
      <w:pPr>
        <w:pStyle w:val="CodeSnippet"/>
        <w:ind w:left="720"/>
        <w:rPr>
          <w:lang w:val="en-GB"/>
        </w:rPr>
      </w:pPr>
      <w:r w:rsidRPr="60E0D140">
        <w:rPr>
          <w:lang w:val="en-GB"/>
        </w:rPr>
        <w:t xml:space="preserve">        height = </w:t>
      </w:r>
      <w:r w:rsidR="00F809C4">
        <w:rPr>
          <w:lang w:val="en-GB"/>
        </w:rPr>
        <w:t>Convert.To</w:t>
      </w:r>
      <w:r w:rsidRPr="60E0D140" w:rsidR="00F809C4">
        <w:rPr>
          <w:lang w:val="en-GB"/>
        </w:rPr>
        <w:t xml:space="preserve">Int32 </w:t>
      </w:r>
      <w:r w:rsidRPr="60E0D140">
        <w:rPr>
          <w:lang w:val="en-GB"/>
        </w:rPr>
        <w:t>(Console.ReadLine());</w:t>
      </w:r>
    </w:p>
    <w:p w:rsidRPr="00976B83" w:rsidR="006A72E2" w:rsidP="60E0D140" w:rsidRDefault="60E0D140" w14:paraId="1F02DC88" w14:textId="6A9BF4FF">
      <w:pPr>
        <w:pStyle w:val="CodeSnippet"/>
        <w:ind w:left="720"/>
        <w:rPr>
          <w:lang w:val="en-GB"/>
        </w:rPr>
      </w:pPr>
      <w:r w:rsidRPr="420EBFCE" w:rsidR="418EF481">
        <w:rPr>
          <w:lang w:val="en-GB"/>
        </w:rPr>
        <w:t xml:space="preserve">        volume = length</w:t>
      </w:r>
      <w:r w:rsidRPr="420EBFCE" w:rsidR="080A8F29">
        <w:rPr>
          <w:lang w:val="en-GB"/>
        </w:rPr>
        <w:t xml:space="preserve"> </w:t>
      </w:r>
      <w:r w:rsidRPr="420EBFCE" w:rsidR="418EF481">
        <w:rPr>
          <w:lang w:val="en-GB"/>
        </w:rPr>
        <w:t>* width * height;</w:t>
      </w:r>
    </w:p>
    <w:p w:rsidR="40E46312" w:rsidP="420EBFCE" w:rsidRDefault="40E46312" w14:paraId="7AD0D2E4" w14:textId="3EFA5AAB">
      <w:pPr>
        <w:pStyle w:val="CodeSnippet"/>
        <w:ind w:left="720"/>
        <w:rPr>
          <w:lang w:val="en-GB"/>
        </w:rPr>
      </w:pPr>
      <w:r w:rsidRPr="420EBFCE" w:rsidR="40E46312">
        <w:rPr>
          <w:lang w:val="en-GB"/>
        </w:rPr>
        <w:t xml:space="preserve">      //</w:t>
      </w:r>
      <w:r w:rsidRPr="420EBFCE" w:rsidR="37D7A3A6">
        <w:rPr>
          <w:lang w:val="en-GB"/>
        </w:rPr>
        <w:t xml:space="preserve"> </w:t>
      </w:r>
      <w:r w:rsidRPr="420EBFCE" w:rsidR="40E46312">
        <w:rPr>
          <w:lang w:val="en-GB"/>
        </w:rPr>
        <w:t>output statement</w:t>
      </w:r>
    </w:p>
    <w:p w:rsidRPr="00976B83" w:rsidR="006A72E2" w:rsidP="60E0D140" w:rsidRDefault="60E0D140" w14:paraId="1A8C66CE" w14:textId="2F707C81">
      <w:pPr>
        <w:pStyle w:val="CodeSnippet"/>
        <w:ind w:left="720"/>
        <w:rPr>
          <w:lang w:val="en-GB"/>
        </w:rPr>
      </w:pPr>
      <w:r w:rsidRPr="60E0D140">
        <w:rPr>
          <w:lang w:val="en-GB"/>
        </w:rPr>
        <w:t xml:space="preserve">        Console.WriteLine(</w:t>
      </w:r>
      <w:r w:rsidR="00F809C4">
        <w:rPr>
          <w:lang w:val="en-GB"/>
        </w:rPr>
        <w:t>$</w:t>
      </w:r>
      <w:r w:rsidRPr="60E0D140">
        <w:rPr>
          <w:lang w:val="en-GB"/>
        </w:rPr>
        <w:t>"The volume of the box is " + volume);</w:t>
      </w:r>
    </w:p>
    <w:p w:rsidRPr="00976B83" w:rsidR="006A72E2" w:rsidP="60E0D140" w:rsidRDefault="60E0D140" w14:paraId="7230E4BA" w14:textId="77777777">
      <w:pPr>
        <w:pStyle w:val="CodeSnippet"/>
        <w:ind w:left="720"/>
        <w:rPr>
          <w:lang w:val="en-GB"/>
        </w:rPr>
      </w:pPr>
      <w:r w:rsidRPr="60E0D140">
        <w:rPr>
          <w:lang w:val="en-GB"/>
        </w:rPr>
        <w:t xml:space="preserve">        Console.ReadLine();</w:t>
      </w:r>
    </w:p>
    <w:p w:rsidRPr="00976B83" w:rsidR="006A72E2" w:rsidP="00626938" w:rsidRDefault="006A72E2" w14:paraId="3628C5C7" w14:textId="10B792A7">
      <w:pPr>
        <w:pStyle w:val="CodeSnippet"/>
        <w:rPr>
          <w:lang w:val="en-GB"/>
        </w:rPr>
      </w:pPr>
      <w:r w:rsidRPr="00976B83">
        <w:rPr>
          <w:lang w:val="en-GB"/>
        </w:rPr>
        <w:t xml:space="preserve">        }</w:t>
      </w:r>
    </w:p>
    <w:p w:rsidRPr="00976B83" w:rsidR="006A72E2" w:rsidP="00626938" w:rsidRDefault="00F809C4" w14:paraId="2DE403A5" w14:textId="5A684553">
      <w:pPr>
        <w:pStyle w:val="CodeSnippet"/>
        <w:rPr>
          <w:lang w:val="en-GB"/>
        </w:rPr>
      </w:pPr>
      <w:r>
        <w:rPr>
          <w:noProof/>
        </w:rPr>
        <mc:AlternateContent>
          <mc:Choice Requires="wps">
            <w:drawing>
              <wp:anchor distT="45720" distB="45720" distL="114300" distR="114300" simplePos="0" relativeHeight="251658335" behindDoc="0" locked="0" layoutInCell="1" allowOverlap="1" wp14:anchorId="623C9734" wp14:editId="093DB253">
                <wp:simplePos x="0" y="0"/>
                <wp:positionH relativeFrom="margin">
                  <wp:posOffset>3905250</wp:posOffset>
                </wp:positionH>
                <wp:positionV relativeFrom="paragraph">
                  <wp:posOffset>59690</wp:posOffset>
                </wp:positionV>
                <wp:extent cx="2377440" cy="1404620"/>
                <wp:effectExtent l="0" t="0" r="22860" b="1016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solidFill>
                            <a:srgbClr val="000000"/>
                          </a:solidFill>
                          <a:miter lim="800000"/>
                          <a:headEnd/>
                          <a:tailEnd/>
                        </a:ln>
                      </wps:spPr>
                      <wps:txbx>
                        <w:txbxContent>
                          <w:p w:rsidR="00F809C4" w:rsidRDefault="00F809C4" w14:paraId="20F40BB5" w14:textId="2729E6E3">
                            <w:r>
                              <w:t>Is there any difference between Convert.ToInt32 or Int32.Par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E995118">
              <v:shape id="Text Box 4" style="position:absolute;margin-left:307.5pt;margin-top:4.7pt;width:187.2pt;height:110.6pt;z-index:25165833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S3bFA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" w14:anchorId="623C9734">
                <v:textbox style="mso-fit-shape-to-text:t">
                  <w:txbxContent>
                    <w:p w:rsidR="00F809C4" w:rsidRDefault="00F809C4" w14:paraId="419F1788" w14:textId="2729E6E3">
                      <w:r>
                        <w:t>Is there any difference between Convert.ToInt32 or Int32.Parse?</w:t>
                      </w:r>
                    </w:p>
                  </w:txbxContent>
                </v:textbox>
                <w10:wrap anchorx="margin"/>
              </v:shape>
            </w:pict>
          </mc:Fallback>
        </mc:AlternateContent>
      </w:r>
    </w:p>
    <w:p w:rsidRPr="00976B83" w:rsidR="006A72E2" w:rsidP="00626938" w:rsidRDefault="006A72E2" w14:paraId="0D3AE923" w14:textId="12AB8DB6">
      <w:pPr>
        <w:pStyle w:val="CodeSnippet"/>
        <w:rPr>
          <w:lang w:val="en-GB"/>
        </w:rPr>
      </w:pPr>
      <w:r w:rsidRPr="00976B83">
        <w:rPr>
          <w:lang w:val="en-GB"/>
        </w:rPr>
        <w:t xml:space="preserve">    }</w:t>
      </w:r>
    </w:p>
    <w:p w:rsidRPr="00976B83" w:rsidR="00302147" w:rsidP="00626938" w:rsidRDefault="006A72E2" w14:paraId="2239F6FF" w14:textId="77777777">
      <w:pPr>
        <w:pStyle w:val="CodeSnippet"/>
        <w:rPr>
          <w:lang w:val="en-GB"/>
        </w:rPr>
      </w:pPr>
      <w:r w:rsidRPr="00976B83">
        <w:rPr>
          <w:lang w:val="en-GB"/>
        </w:rPr>
        <w:t>}</w:t>
      </w:r>
    </w:p>
    <w:p w:rsidRPr="00976B83" w:rsidR="002F2578" w:rsidP="00626938" w:rsidRDefault="002F2578" w14:paraId="62431CDC" w14:textId="77777777">
      <w:pPr>
        <w:pStyle w:val="CodeSnippet"/>
        <w:rPr>
          <w:lang w:val="en-GB"/>
        </w:rPr>
      </w:pPr>
    </w:p>
    <w:p w:rsidRPr="00976B83" w:rsidR="00302147" w:rsidP="00302147" w:rsidRDefault="00302147" w14:paraId="62DE8699" w14:textId="77777777">
      <w:r w:rsidRPr="00976B83">
        <w:t>Your task is to:</w:t>
      </w:r>
    </w:p>
    <w:p w:rsidRPr="00976B83" w:rsidR="00302147" w:rsidP="00251492" w:rsidRDefault="00302147" w14:paraId="4398AA83" w14:textId="77777777">
      <w:pPr>
        <w:pStyle w:val="ListParagraph"/>
        <w:numPr>
          <w:ilvl w:val="0"/>
          <w:numId w:val="78"/>
        </w:numPr>
      </w:pPr>
      <w:r w:rsidRPr="00976B83">
        <w:t>study the code</w:t>
      </w:r>
    </w:p>
    <w:p w:rsidRPr="00976B83" w:rsidR="00302147" w:rsidP="420EBFCE" w:rsidRDefault="00302147" w14:paraId="1F11D48A" w14:textId="53E45F0B">
      <w:pPr>
        <w:pStyle w:val="ListParagraph"/>
        <w:rPr/>
      </w:pPr>
      <w:r w:rsidR="4195FDA0">
        <w:rPr/>
        <w:t>work out what it does</w:t>
      </w:r>
      <w:r w:rsidR="09ED9B03">
        <w:rPr/>
        <w:t>: calculates the volume given 3 values.</w:t>
      </w:r>
    </w:p>
    <w:p w:rsidRPr="00976B83" w:rsidR="00302147" w:rsidP="00251492" w:rsidRDefault="00302147" w14:paraId="71C85027" w14:textId="77777777">
      <w:pPr>
        <w:pStyle w:val="ListParagraph"/>
        <w:numPr>
          <w:ilvl w:val="0"/>
          <w:numId w:val="78"/>
        </w:numPr>
      </w:pPr>
      <w:r w:rsidRPr="00976B83">
        <w:t xml:space="preserve">add </w:t>
      </w:r>
      <w:r w:rsidRPr="00976B83">
        <w:rPr>
          <w:b/>
        </w:rPr>
        <w:t>comments</w:t>
      </w:r>
      <w:r w:rsidRPr="00976B83">
        <w:t xml:space="preserve"> to the code, identifying the following features:</w:t>
      </w:r>
    </w:p>
    <w:p w:rsidRPr="00976B83" w:rsidR="00302147" w:rsidP="00251492" w:rsidRDefault="00302147" w14:paraId="327C2187" w14:textId="25B5869F">
      <w:pPr>
        <w:pStyle w:val="ListParagraph"/>
        <w:numPr>
          <w:ilvl w:val="1"/>
          <w:numId w:val="78"/>
        </w:numPr>
      </w:pPr>
      <w:r w:rsidRPr="00976B83">
        <w:t>program header</w:t>
      </w:r>
    </w:p>
    <w:p w:rsidRPr="00976B83" w:rsidR="00302147" w:rsidP="00251492" w:rsidRDefault="00302147" w14:paraId="6EC06C63" w14:textId="77777777">
      <w:pPr>
        <w:pStyle w:val="ListParagraph"/>
        <w:numPr>
          <w:ilvl w:val="1"/>
          <w:numId w:val="78"/>
        </w:numPr>
      </w:pPr>
      <w:r w:rsidRPr="00976B83">
        <w:t>statement to include a standard library</w:t>
      </w:r>
    </w:p>
    <w:p w:rsidRPr="00976B83" w:rsidR="00302147" w:rsidP="00251492" w:rsidRDefault="00302147" w14:paraId="18250603" w14:textId="77777777">
      <w:pPr>
        <w:pStyle w:val="ListParagraph"/>
        <w:numPr>
          <w:ilvl w:val="1"/>
          <w:numId w:val="78"/>
        </w:numPr>
      </w:pPr>
      <w:r w:rsidRPr="00976B83">
        <w:t>variable declarations</w:t>
      </w:r>
    </w:p>
    <w:p w:rsidRPr="00976B83" w:rsidR="00302147" w:rsidP="00251492" w:rsidRDefault="00302147" w14:paraId="27B32C77" w14:textId="560EC87A">
      <w:pPr>
        <w:pStyle w:val="ListParagraph"/>
        <w:numPr>
          <w:ilvl w:val="1"/>
          <w:numId w:val="78"/>
        </w:numPr>
      </w:pPr>
      <w:r w:rsidRPr="00976B83">
        <w:t>output statement</w:t>
      </w:r>
    </w:p>
    <w:p w:rsidRPr="00976B83" w:rsidR="00302147" w:rsidP="00251492" w:rsidRDefault="00302147" w14:paraId="31E948FD" w14:textId="77777777">
      <w:pPr>
        <w:pStyle w:val="ListParagraph"/>
        <w:numPr>
          <w:ilvl w:val="1"/>
          <w:numId w:val="78"/>
        </w:numPr>
      </w:pPr>
      <w:r w:rsidRPr="00976B83">
        <w:t>input statement</w:t>
      </w:r>
    </w:p>
    <w:p w:rsidRPr="00976B83" w:rsidR="00302147" w:rsidP="00251492" w:rsidRDefault="00302147" w14:paraId="436B62F5" w14:textId="51618EB3">
      <w:pPr>
        <w:pStyle w:val="ListParagraph"/>
        <w:numPr>
          <w:ilvl w:val="1"/>
          <w:numId w:val="78"/>
        </w:numPr>
        <w:rPr>
          <w:szCs w:val="28"/>
        </w:rPr>
      </w:pPr>
      <w:r w:rsidRPr="00976B83">
        <w:t>assignment statement</w:t>
      </w:r>
    </w:p>
    <w:p w:rsidRPr="00976B83" w:rsidR="00302147" w:rsidP="00302147" w:rsidRDefault="00302147" w14:paraId="49E398E2" w14:textId="410907AA"/>
    <w:p w:rsidRPr="00976B83" w:rsidR="00302147" w:rsidP="00302147" w:rsidRDefault="00302147" w14:paraId="158A405D" w14:textId="77777777">
      <w:pPr>
        <w:pStyle w:val="ListNumber"/>
        <w:numPr>
          <w:ilvl w:val="0"/>
          <w:numId w:val="0"/>
        </w:numPr>
        <w:rPr>
          <w:b/>
        </w:rPr>
      </w:pPr>
      <w:r w:rsidRPr="00976B83">
        <w:rPr>
          <w:b/>
        </w:rPr>
        <w:t>Comments</w:t>
      </w:r>
      <w:r w:rsidRPr="00976B83">
        <w:t xml:space="preserve"> are used to give information about the action of the program.  This is essential as it is important that others (including examiners and more importantly yourself!) can follow your intentions. In C# comments can be enclosed in </w:t>
      </w:r>
      <w:r w:rsidRPr="00976B83" w:rsidR="006A72E2">
        <w:t xml:space="preserve">like this </w:t>
      </w:r>
      <w:r w:rsidRPr="00976B83">
        <w:t xml:space="preserve"> </w:t>
      </w:r>
      <w:r w:rsidRPr="00976B83" w:rsidR="006A72E2">
        <w:rPr>
          <w:rFonts w:ascii="Courier New" w:hAnsi="Courier New" w:cs="Courier New"/>
        </w:rPr>
        <w:t>/* this is a comment */</w:t>
      </w:r>
      <w:r w:rsidRPr="00976B83">
        <w:t xml:space="preserve"> or if they are on a single line </w:t>
      </w:r>
      <w:r w:rsidRPr="00976B83" w:rsidR="006A72E2">
        <w:t xml:space="preserve">they can </w:t>
      </w:r>
      <w:r w:rsidRPr="00976B83">
        <w:t>be preceded by a double slash</w:t>
      </w:r>
      <w:r w:rsidRPr="00976B83">
        <w:rPr>
          <w:rFonts w:ascii="Courier New" w:hAnsi="Courier New" w:cs="Courier New"/>
        </w:rPr>
        <w:t xml:space="preserve"> //</w:t>
      </w:r>
    </w:p>
    <w:p w:rsidRPr="00976B83" w:rsidR="006A72E2" w:rsidP="00302147" w:rsidRDefault="006A72E2" w14:paraId="16287F21" w14:textId="77777777">
      <w:pPr>
        <w:pStyle w:val="ListNumber"/>
        <w:numPr>
          <w:ilvl w:val="0"/>
          <w:numId w:val="0"/>
        </w:numPr>
        <w:rPr>
          <w:i/>
        </w:rPr>
      </w:pPr>
    </w:p>
    <w:p w:rsidRPr="00976B83" w:rsidR="00302147" w:rsidP="00302147" w:rsidRDefault="006A72E2" w14:paraId="70DEEDBC" w14:textId="77777777">
      <w:pPr>
        <w:pStyle w:val="ListNumber"/>
        <w:numPr>
          <w:ilvl w:val="0"/>
          <w:numId w:val="0"/>
        </w:numPr>
        <w:rPr>
          <w:i/>
        </w:rPr>
      </w:pPr>
      <w:r w:rsidRPr="00976B83">
        <w:rPr>
          <w:i/>
        </w:rPr>
        <w:t xml:space="preserve">/* </w:t>
      </w:r>
      <w:r w:rsidRPr="00976B83" w:rsidR="00302147">
        <w:rPr>
          <w:i/>
        </w:rPr>
        <w:t>a multi-line comment looks</w:t>
      </w:r>
    </w:p>
    <w:p w:rsidRPr="00976B83" w:rsidR="00302147" w:rsidP="00302147" w:rsidRDefault="00302147" w14:paraId="7E7A2508" w14:textId="77777777">
      <w:pPr>
        <w:pStyle w:val="ListNumber"/>
        <w:numPr>
          <w:ilvl w:val="0"/>
          <w:numId w:val="0"/>
        </w:numPr>
        <w:rPr>
          <w:i/>
        </w:rPr>
      </w:pPr>
      <w:r w:rsidRPr="00976B83">
        <w:rPr>
          <w:i/>
        </w:rPr>
        <w:t>like</w:t>
      </w:r>
    </w:p>
    <w:p w:rsidRPr="00976B83" w:rsidR="00302147" w:rsidP="00302147" w:rsidRDefault="006A72E2" w14:paraId="3050D6A5" w14:textId="77777777">
      <w:pPr>
        <w:pStyle w:val="ListNumber"/>
        <w:numPr>
          <w:ilvl w:val="0"/>
          <w:numId w:val="0"/>
        </w:numPr>
        <w:rPr>
          <w:i/>
        </w:rPr>
      </w:pPr>
      <w:r w:rsidRPr="00976B83">
        <w:rPr>
          <w:i/>
        </w:rPr>
        <w:t>this */</w:t>
      </w:r>
    </w:p>
    <w:p w:rsidRPr="00976B83" w:rsidR="00302147" w:rsidP="00302147" w:rsidRDefault="00302147" w14:paraId="5BE93A62" w14:textId="77777777">
      <w:pPr>
        <w:pStyle w:val="ListNumber"/>
        <w:numPr>
          <w:ilvl w:val="0"/>
          <w:numId w:val="0"/>
        </w:numPr>
        <w:rPr>
          <w:i/>
        </w:rPr>
      </w:pPr>
    </w:p>
    <w:p w:rsidRPr="00976B83" w:rsidR="00302147" w:rsidP="00302147" w:rsidRDefault="00302147" w14:paraId="3905A963" w14:textId="77777777">
      <w:pPr>
        <w:rPr>
          <w:rFonts w:cs="Times New Roman"/>
          <w:sz w:val="22"/>
          <w:szCs w:val="28"/>
        </w:rPr>
      </w:pPr>
      <w:r w:rsidRPr="00976B83">
        <w:rPr>
          <w:i/>
        </w:rPr>
        <w:t>//this is a single-line comment</w:t>
      </w:r>
      <w:r w:rsidRPr="00976B83">
        <w:br w:type="page"/>
      </w:r>
    </w:p>
    <w:p w:rsidRPr="00976B83" w:rsidR="00302147" w:rsidP="00DB2556" w:rsidRDefault="00302147" w14:paraId="3CBE9D8C" w14:textId="77777777">
      <w:pPr>
        <w:pStyle w:val="Heading2"/>
        <w:rPr>
          <w:lang w:val="en-GB"/>
        </w:rPr>
      </w:pPr>
      <w:bookmarkStart w:name="_Toc45095427" w:id="10"/>
      <w:r w:rsidRPr="00976B83">
        <w:rPr>
          <w:lang w:val="en-GB"/>
        </w:rPr>
        <w:t>Homework</w:t>
      </w:r>
      <w:bookmarkEnd w:id="10"/>
    </w:p>
    <w:p w:rsidRPr="00976B83" w:rsidR="00302147" w:rsidP="00302147" w:rsidRDefault="006A72E2" w14:paraId="309E9316" w14:textId="77777777">
      <w:pPr>
        <w:rPr>
          <w:b/>
          <w:lang w:eastAsia="en-GB"/>
        </w:rPr>
      </w:pPr>
      <w:r w:rsidRPr="00976B83">
        <w:rPr>
          <w:b/>
        </w:rPr>
        <w:t>Do</w:t>
      </w:r>
      <w:r w:rsidRPr="00976B83" w:rsidR="00302147">
        <w:rPr>
          <w:b/>
        </w:rPr>
        <w:t>:</w:t>
      </w:r>
    </w:p>
    <w:p w:rsidRPr="00976B83" w:rsidR="006A72E2" w:rsidP="420EBFCE" w:rsidRDefault="006A72E2" w14:paraId="74834C93" w14:textId="46E6316D">
      <w:pPr>
        <w:pStyle w:val="ListParagraph"/>
        <w:rPr/>
      </w:pPr>
      <w:r w:rsidR="4182D246">
        <w:rPr/>
        <w:t>Microsoft</w:t>
      </w:r>
      <w:r w:rsidR="002DB4CD">
        <w:rPr/>
        <w:t xml:space="preserve"> “</w:t>
      </w:r>
      <w:r w:rsidR="4182D246">
        <w:rPr/>
        <w:t>number</w:t>
      </w:r>
      <w:r w:rsidR="744A2452">
        <w:rPr/>
        <w:t>s</w:t>
      </w:r>
      <w:r w:rsidR="4182D246">
        <w:rPr/>
        <w:t xml:space="preserve"> in C#</w:t>
      </w:r>
      <w:r w:rsidR="744A2452">
        <w:rPr/>
        <w:t>”</w:t>
      </w:r>
      <w:r w:rsidR="4182D246">
        <w:rPr/>
        <w:t xml:space="preserve"> tutorial </w:t>
      </w:r>
      <w:hyperlink r:id="R1ddcd0a023d14d4e">
        <w:r w:rsidRPr="420EBFCE" w:rsidR="4182D246">
          <w:rPr>
            <w:rStyle w:val="Hyperlink"/>
          </w:rPr>
          <w:t>https://docs.microsoft.com/en-us/dotnet/csharp/tutorials/intro-to-csharp/numbers-in-csharp</w:t>
        </w:r>
      </w:hyperlink>
      <w:r w:rsidR="4182D246">
        <w:rPr/>
        <w:t xml:space="preserve"> </w:t>
      </w:r>
      <w:r w:rsidR="0D43575F">
        <w:rPr/>
        <w:t>tick</w:t>
      </w:r>
      <w:r>
        <w:br/>
      </w:r>
    </w:p>
    <w:p w:rsidRPr="00976B83" w:rsidR="00302147" w:rsidP="006A72E2" w:rsidRDefault="00302147" w14:paraId="1B31F444" w14:textId="77777777">
      <w:pPr>
        <w:pStyle w:val="ListParagraph"/>
        <w:numPr>
          <w:ilvl w:val="0"/>
          <w:numId w:val="79"/>
        </w:numPr>
      </w:pPr>
      <w:r w:rsidRPr="00976B83">
        <w:t>The “Advance Reading” Section of the next chapter in this booklet “Variables and Data Types”</w:t>
      </w:r>
      <w:r w:rsidRPr="00976B83" w:rsidR="006A72E2">
        <w:br/>
      </w:r>
    </w:p>
    <w:p w:rsidRPr="00976B83" w:rsidR="00302147" w:rsidP="006A72E2" w:rsidRDefault="00302147" w14:paraId="5727CE07" w14:textId="77777777">
      <w:pPr>
        <w:pStyle w:val="ListParagraph"/>
        <w:numPr>
          <w:ilvl w:val="0"/>
          <w:numId w:val="79"/>
        </w:numPr>
      </w:pPr>
      <w:r w:rsidRPr="00976B83">
        <w:t>Computing without Computers Chapter 2 "The Language Instinct"</w:t>
      </w:r>
      <w:hyperlink w:history="1" r:id="rId19">
        <w:r w:rsidRPr="00976B83">
          <w:rPr>
            <w:rStyle w:val="Hyperlink"/>
            <w:lang w:eastAsia="en-GB"/>
          </w:rPr>
          <w:t>http://www.dcs.qmul.ac.uk/%7Epc/research/education/puzzles/reading/cwcch2.pdf</w:t>
        </w:r>
      </w:hyperlink>
    </w:p>
    <w:p w:rsidRPr="00976B83" w:rsidR="00302147" w:rsidP="006A72E2" w:rsidRDefault="00302147" w14:paraId="2406BC1B" w14:textId="77777777">
      <w:pPr>
        <w:pStyle w:val="ListParagraph"/>
        <w:numPr>
          <w:ilvl w:val="0"/>
          <w:numId w:val="0"/>
        </w:numPr>
        <w:ind w:left="360"/>
        <w:rPr>
          <w:lang w:eastAsia="en-GB"/>
        </w:rPr>
      </w:pPr>
      <w:r w:rsidRPr="00976B83">
        <w:rPr>
          <w:lang w:eastAsia="en-GB"/>
        </w:rPr>
        <w:t>(also on the Computing SharePoint site, Introduction to Programming page)</w:t>
      </w:r>
    </w:p>
    <w:p w:rsidRPr="00976B83" w:rsidR="00302147" w:rsidP="00302147" w:rsidRDefault="00302147" w14:paraId="384BA73E" w14:textId="77777777"/>
    <w:p w:rsidRPr="00976B83" w:rsidR="00302147" w:rsidP="00302147" w:rsidRDefault="00302147" w14:paraId="76D1FEC5" w14:textId="77777777">
      <w:pPr>
        <w:pStyle w:val="ListNumber"/>
        <w:numPr>
          <w:ilvl w:val="0"/>
          <w:numId w:val="0"/>
        </w:numPr>
        <w:rPr>
          <w:b/>
        </w:rPr>
      </w:pPr>
      <w:r w:rsidRPr="2CCBF9D7" w:rsidR="00302147">
        <w:rPr>
          <w:b w:val="1"/>
          <w:bCs w:val="1"/>
        </w:rPr>
        <w:t>This will enable you to correct the errors in the following source code:</w:t>
      </w:r>
    </w:p>
    <w:p w:rsidR="75D70A93" w:rsidP="2CCBF9D7" w:rsidRDefault="75D70A93" w14:paraId="62132526" w14:textId="230D826E">
      <w:pPr>
        <w:pStyle w:val="CodeSnippet"/>
        <w:rPr>
          <w:lang w:val="en-GB"/>
        </w:rPr>
      </w:pPr>
      <w:r w:rsidRPr="2CCBF9D7" w:rsidR="75D70A93">
        <w:rPr>
          <w:lang w:val="en-GB"/>
        </w:rPr>
        <w:t>using System;</w:t>
      </w:r>
    </w:p>
    <w:p w:rsidR="75D70A93" w:rsidP="2CCBF9D7" w:rsidRDefault="75D70A93" w14:paraId="55E23958" w14:textId="49BD7575">
      <w:pPr>
        <w:pStyle w:val="CodeSnippet"/>
      </w:pPr>
      <w:r w:rsidRPr="2CCBF9D7" w:rsidR="75D70A93">
        <w:rPr>
          <w:lang w:val="en-GB"/>
        </w:rPr>
        <w:t xml:space="preserve"> </w:t>
      </w:r>
    </w:p>
    <w:p w:rsidR="75D70A93" w:rsidP="2CCBF9D7" w:rsidRDefault="75D70A93" w14:paraId="03083661" w14:textId="1DE88F43">
      <w:pPr>
        <w:pStyle w:val="CodeSnippet"/>
      </w:pPr>
      <w:r w:rsidRPr="2CCBF9D7" w:rsidR="75D70A93">
        <w:rPr>
          <w:lang w:val="en-GB"/>
        </w:rPr>
        <w:t>namespace Circle</w:t>
      </w:r>
    </w:p>
    <w:p w:rsidR="75D70A93" w:rsidP="2CCBF9D7" w:rsidRDefault="75D70A93" w14:paraId="0B1380E4" w14:textId="3F1B45D4">
      <w:pPr>
        <w:pStyle w:val="CodeSnippet"/>
      </w:pPr>
      <w:r w:rsidRPr="2CCBF9D7" w:rsidR="75D70A93">
        <w:rPr>
          <w:lang w:val="en-GB"/>
        </w:rPr>
        <w:t>{</w:t>
      </w:r>
    </w:p>
    <w:p w:rsidR="75D70A93" w:rsidP="2CCBF9D7" w:rsidRDefault="75D70A93" w14:paraId="3D1C6222" w14:textId="34F5E94E">
      <w:pPr>
        <w:pStyle w:val="CodeSnippet"/>
      </w:pPr>
      <w:r w:rsidRPr="2CCBF9D7" w:rsidR="75D70A93">
        <w:rPr>
          <w:lang w:val="en-GB"/>
        </w:rPr>
        <w:t xml:space="preserve">  public class Program</w:t>
      </w:r>
    </w:p>
    <w:p w:rsidR="75D70A93" w:rsidP="2CCBF9D7" w:rsidRDefault="75D70A93" w14:paraId="66EB422F" w14:textId="48914088">
      <w:pPr>
        <w:pStyle w:val="CodeSnippet"/>
      </w:pPr>
      <w:r w:rsidRPr="2CCBF9D7" w:rsidR="75D70A93">
        <w:rPr>
          <w:lang w:val="en-GB"/>
        </w:rPr>
        <w:t xml:space="preserve">  {</w:t>
      </w:r>
    </w:p>
    <w:p w:rsidR="75D70A93" w:rsidP="2CCBF9D7" w:rsidRDefault="75D70A93" w14:paraId="40406A56" w14:textId="44CB7F53">
      <w:pPr>
        <w:pStyle w:val="CodeSnippet"/>
      </w:pPr>
      <w:r w:rsidRPr="2CCBF9D7" w:rsidR="75D70A93">
        <w:rPr>
          <w:lang w:val="en-GB"/>
        </w:rPr>
        <w:t xml:space="preserve">    static void Main(string[] args)</w:t>
      </w:r>
    </w:p>
    <w:p w:rsidR="75D70A93" w:rsidP="2CCBF9D7" w:rsidRDefault="75D70A93" w14:paraId="4E327462" w14:textId="1D0E660F">
      <w:pPr>
        <w:pStyle w:val="CodeSnippet"/>
      </w:pPr>
      <w:r w:rsidRPr="2CCBF9D7" w:rsidR="75D70A93">
        <w:rPr>
          <w:lang w:val="en-GB"/>
        </w:rPr>
        <w:t xml:space="preserve">    {</w:t>
      </w:r>
    </w:p>
    <w:p w:rsidR="75D70A93" w:rsidP="2CCBF9D7" w:rsidRDefault="75D70A93" w14:paraId="34912411" w14:textId="67BAD895">
      <w:pPr>
        <w:pStyle w:val="CodeSnippet"/>
      </w:pPr>
      <w:r w:rsidRPr="2CCBF9D7" w:rsidR="75D70A93">
        <w:rPr>
          <w:lang w:val="en-GB"/>
        </w:rPr>
        <w:t xml:space="preserve">      double radius;</w:t>
      </w:r>
    </w:p>
    <w:p w:rsidR="75D70A93" w:rsidP="2CCBF9D7" w:rsidRDefault="75D70A93" w14:paraId="6D161EDB" w14:textId="625C7552">
      <w:pPr>
        <w:pStyle w:val="CodeSnippet"/>
      </w:pPr>
      <w:r w:rsidRPr="2CCBF9D7" w:rsidR="75D70A93">
        <w:rPr>
          <w:lang w:val="en-GB"/>
        </w:rPr>
        <w:t xml:space="preserve">      double circumference;</w:t>
      </w:r>
    </w:p>
    <w:p w:rsidR="75D70A93" w:rsidP="2CCBF9D7" w:rsidRDefault="75D70A93" w14:paraId="0598BDCF" w14:textId="5BCFEE5B">
      <w:pPr>
        <w:pStyle w:val="CodeSnippet"/>
      </w:pPr>
      <w:r w:rsidRPr="2CCBF9D7" w:rsidR="75D70A93">
        <w:rPr>
          <w:lang w:val="en-GB"/>
        </w:rPr>
        <w:t xml:space="preserve">      Console.WriteLine("Program to calculate the circumference of a circle");</w:t>
      </w:r>
    </w:p>
    <w:p w:rsidR="75D70A93" w:rsidP="2CCBF9D7" w:rsidRDefault="75D70A93" w14:paraId="7B4EA20B" w14:textId="7F4CD0B8">
      <w:pPr>
        <w:pStyle w:val="CodeSnippet"/>
      </w:pPr>
      <w:r w:rsidRPr="2CCBF9D7" w:rsidR="75D70A93">
        <w:rPr>
          <w:lang w:val="en-GB"/>
        </w:rPr>
        <w:t xml:space="preserve">      Console.WriteLine("Enter radius: ");</w:t>
      </w:r>
    </w:p>
    <w:p w:rsidR="75D70A93" w:rsidP="2CCBF9D7" w:rsidRDefault="75D70A93" w14:paraId="7592779A" w14:textId="082ED10D">
      <w:pPr>
        <w:pStyle w:val="CodeSnippet"/>
      </w:pPr>
      <w:r w:rsidRPr="2CCBF9D7" w:rsidR="75D70A93">
        <w:rPr>
          <w:lang w:val="en-GB"/>
        </w:rPr>
        <w:t xml:space="preserve">      radius = Convert.ToDouble(Console.ReadLine());</w:t>
      </w:r>
    </w:p>
    <w:p w:rsidR="75D70A93" w:rsidP="2CCBF9D7" w:rsidRDefault="75D70A93" w14:paraId="6F942171" w14:textId="26EBB3E6">
      <w:pPr>
        <w:pStyle w:val="CodeSnippet"/>
      </w:pPr>
      <w:r w:rsidRPr="2CCBF9D7" w:rsidR="75D70A93">
        <w:rPr>
          <w:lang w:val="en-GB"/>
        </w:rPr>
        <w:t xml:space="preserve">      circumference = radius * 2 * Math.PI;</w:t>
      </w:r>
    </w:p>
    <w:p w:rsidR="75D70A93" w:rsidP="2CCBF9D7" w:rsidRDefault="75D70A93" w14:paraId="6D67CC6D" w14:textId="43D6A3D7">
      <w:pPr>
        <w:pStyle w:val="CodeSnippet"/>
      </w:pPr>
      <w:r w:rsidRPr="2CCBF9D7" w:rsidR="75D70A93">
        <w:rPr>
          <w:lang w:val="en-GB"/>
        </w:rPr>
        <w:t xml:space="preserve">      Console.WriteLine("The circumference of the circle = " + circumference);</w:t>
      </w:r>
    </w:p>
    <w:p w:rsidR="75D70A93" w:rsidP="2CCBF9D7" w:rsidRDefault="75D70A93" w14:paraId="606D0763" w14:textId="2C471278">
      <w:pPr>
        <w:pStyle w:val="CodeSnippet"/>
      </w:pPr>
      <w:r w:rsidRPr="2CCBF9D7" w:rsidR="75D70A93">
        <w:rPr>
          <w:lang w:val="en-GB"/>
        </w:rPr>
        <w:t xml:space="preserve">      Console.ReadLine();</w:t>
      </w:r>
    </w:p>
    <w:p w:rsidR="75D70A93" w:rsidP="2CCBF9D7" w:rsidRDefault="75D70A93" w14:paraId="566D8355" w14:textId="66AE591B">
      <w:pPr>
        <w:pStyle w:val="CodeSnippet"/>
      </w:pPr>
      <w:r w:rsidRPr="2CCBF9D7" w:rsidR="75D70A93">
        <w:rPr>
          <w:lang w:val="en-GB"/>
        </w:rPr>
        <w:t xml:space="preserve">    }</w:t>
      </w:r>
    </w:p>
    <w:p w:rsidR="75D70A93" w:rsidP="2CCBF9D7" w:rsidRDefault="75D70A93" w14:paraId="7B012F1D" w14:textId="1AEE0788">
      <w:pPr>
        <w:pStyle w:val="CodeSnippet"/>
      </w:pPr>
      <w:r w:rsidRPr="2CCBF9D7" w:rsidR="75D70A93">
        <w:rPr>
          <w:lang w:val="en-GB"/>
        </w:rPr>
        <w:t xml:space="preserve">  }</w:t>
      </w:r>
    </w:p>
    <w:p w:rsidR="75D70A93" w:rsidP="2CCBF9D7" w:rsidRDefault="75D70A93" w14:paraId="1BAB7D0A" w14:textId="144B5206">
      <w:pPr>
        <w:pStyle w:val="CodeSnippet"/>
      </w:pPr>
      <w:r w:rsidRPr="2CCBF9D7" w:rsidR="75D70A93">
        <w:rPr>
          <w:lang w:val="en-GB"/>
        </w:rPr>
        <w:t>}</w:t>
      </w:r>
    </w:p>
    <w:p w:rsidRPr="00976B83" w:rsidR="003B527E" w:rsidP="00626938" w:rsidRDefault="003B527E" w14:paraId="1D7B270A" w14:textId="77777777">
      <w:pPr>
        <w:pStyle w:val="CodeSnippet"/>
        <w:rPr>
          <w:lang w:val="en-GB"/>
        </w:rPr>
      </w:pPr>
    </w:p>
    <w:p w:rsidRPr="00976B83" w:rsidR="00302147" w:rsidP="00302147" w:rsidRDefault="00302147" w14:paraId="46E72001" w14:textId="77777777">
      <w:pPr>
        <w:rPr>
          <w:b/>
        </w:rPr>
      </w:pPr>
      <w:r w:rsidRPr="00976B83">
        <w:rPr>
          <w:b/>
        </w:rPr>
        <w:t>You will need the corrected code in the next lesson</w:t>
      </w:r>
    </w:p>
    <w:p w:rsidRPr="00976B83" w:rsidR="00302147" w:rsidP="00302147" w:rsidRDefault="00302147" w14:paraId="4F904CB7" w14:textId="77777777">
      <w:pPr>
        <w:rPr>
          <w:b/>
        </w:rPr>
      </w:pPr>
      <w:r w:rsidRPr="00976B83">
        <w:rPr>
          <w:b/>
        </w:rPr>
        <w:br w:type="page"/>
      </w:r>
    </w:p>
    <w:p w:rsidRPr="00976B83" w:rsidR="00302147" w:rsidP="00302147" w:rsidRDefault="00302147" w14:paraId="06971CD3" w14:textId="77777777">
      <w:pPr>
        <w:rPr>
          <w:b/>
        </w:rPr>
      </w:pPr>
    </w:p>
    <w:p w:rsidRPr="00976B83" w:rsidR="00302147" w:rsidP="002F2578" w:rsidRDefault="00302147" w14:paraId="0D71189A" w14:textId="77777777">
      <w:pPr>
        <w:pStyle w:val="Heading2"/>
        <w:rPr>
          <w:lang w:val="en-GB"/>
        </w:rPr>
      </w:pPr>
      <w:bookmarkStart w:name="_Toc45095428" w:id="11"/>
      <w:r w:rsidRPr="00976B83">
        <w:rPr>
          <w:lang w:val="en-GB"/>
        </w:rPr>
        <w:t>Self Test: complete and bring to the next lesson</w:t>
      </w:r>
      <w:bookmarkEnd w:id="11"/>
    </w:p>
    <w:p w:rsidRPr="00976B83" w:rsidR="002F2578" w:rsidP="002F2578" w:rsidRDefault="002F2578" w14:paraId="2A1F701D" w14:textId="77777777"/>
    <w:p w:rsidRPr="00976B83" w:rsidR="00302147" w:rsidP="002F2578" w:rsidRDefault="00302147" w14:paraId="3AABCE19" w14:textId="77777777">
      <w:pPr>
        <w:pStyle w:val="ListParagraph"/>
        <w:numPr>
          <w:ilvl w:val="0"/>
          <w:numId w:val="66"/>
        </w:numPr>
        <w:ind w:left="567" w:hanging="567"/>
      </w:pPr>
      <w:r w:rsidRPr="00976B83">
        <w:t>What data type would you use to store the following:</w:t>
      </w:r>
    </w:p>
    <w:tbl>
      <w:tblPr>
        <w:tblStyle w:val="TableGrid"/>
        <w:tblpPr w:leftFromText="180" w:rightFromText="180" w:vertAnchor="text" w:horzAnchor="page" w:tblpX="1696" w:tblpY="139"/>
        <w:tblW w:w="0" w:type="auto"/>
        <w:tblLook w:val="04A0" w:firstRow="1" w:lastRow="0" w:firstColumn="1" w:lastColumn="0" w:noHBand="0" w:noVBand="1"/>
      </w:tblPr>
      <w:tblGrid>
        <w:gridCol w:w="4800"/>
        <w:gridCol w:w="2591"/>
      </w:tblGrid>
      <w:tr w:rsidRPr="00976B83" w:rsidR="002F2578" w:rsidTr="420EBFCE" w14:paraId="52EC665E" w14:textId="77777777">
        <w:tc>
          <w:tcPr>
            <w:tcW w:w="4800" w:type="dxa"/>
            <w:tcMar/>
          </w:tcPr>
          <w:p w:rsidRPr="00976B83" w:rsidR="002F2578" w:rsidP="420EBFCE" w:rsidRDefault="002F2578" w14:paraId="06FA5207" w14:textId="02259C84">
            <w:pPr>
              <w:pStyle w:val="ListParagraph"/>
              <w:ind w:left="0"/>
              <w:rPr/>
            </w:pPr>
            <w:r w:rsidR="03387B6C">
              <w:rPr/>
              <w:t>Surname:</w:t>
            </w:r>
            <w:r w:rsidR="48294F4D">
              <w:rPr/>
              <w:t xml:space="preserve"> string</w:t>
            </w:r>
          </w:p>
        </w:tc>
        <w:tc>
          <w:tcPr>
            <w:tcW w:w="2591" w:type="dxa"/>
            <w:tcMar/>
          </w:tcPr>
          <w:p w:rsidRPr="00976B83" w:rsidR="002F2578" w:rsidP="002F2578" w:rsidRDefault="5429A592" w14:paraId="03EFCA41" w14:textId="7970F6B6">
            <w:pPr>
              <w:spacing w:line="480" w:lineRule="auto"/>
              <w:contextualSpacing/>
            </w:pPr>
            <w:r>
              <w:t>string</w:t>
            </w:r>
          </w:p>
        </w:tc>
      </w:tr>
      <w:tr w:rsidRPr="00976B83" w:rsidR="002F2578" w:rsidTr="420EBFCE" w14:paraId="60A62388" w14:textId="77777777">
        <w:tc>
          <w:tcPr>
            <w:tcW w:w="4800" w:type="dxa"/>
            <w:tcMar/>
          </w:tcPr>
          <w:p w:rsidRPr="00976B83" w:rsidR="002F2578" w:rsidP="420EBFCE" w:rsidRDefault="002F2578" w14:paraId="45DAEECC" w14:textId="5EF82973">
            <w:pPr>
              <w:pStyle w:val="ListParagraph"/>
              <w:ind w:left="0"/>
              <w:rPr/>
            </w:pPr>
            <w:r w:rsidR="03387B6C">
              <w:rPr/>
              <w:t>size of a file (in bytes):</w:t>
            </w:r>
            <w:r w:rsidR="264813E9">
              <w:rPr/>
              <w:t xml:space="preserve"> </w:t>
            </w:r>
            <w:r w:rsidR="2AA04E76">
              <w:rPr/>
              <w:t>integer</w:t>
            </w:r>
          </w:p>
        </w:tc>
        <w:tc>
          <w:tcPr>
            <w:tcW w:w="2591" w:type="dxa"/>
            <w:tcMar/>
          </w:tcPr>
          <w:p w:rsidRPr="00976B83" w:rsidR="002F2578" w:rsidP="002F2578" w:rsidRDefault="48DEB104" w14:paraId="5F96A722" w14:textId="42B91D93">
            <w:pPr>
              <w:spacing w:line="480" w:lineRule="auto"/>
              <w:contextualSpacing/>
            </w:pPr>
            <w:r>
              <w:t>integer</w:t>
            </w:r>
          </w:p>
        </w:tc>
      </w:tr>
      <w:tr w:rsidRPr="00976B83" w:rsidR="002F2578" w:rsidTr="420EBFCE" w14:paraId="0F4FF1C3" w14:textId="77777777">
        <w:tc>
          <w:tcPr>
            <w:tcW w:w="4800" w:type="dxa"/>
            <w:tcMar/>
          </w:tcPr>
          <w:p w:rsidRPr="00976B83" w:rsidR="002F2578" w:rsidP="420EBFCE" w:rsidRDefault="002F2578" w14:paraId="5ED69DDB" w14:textId="21080481">
            <w:pPr>
              <w:pStyle w:val="ListParagraph"/>
              <w:ind w:left="0"/>
              <w:rPr/>
            </w:pPr>
            <w:r w:rsidR="03387B6C">
              <w:rPr/>
              <w:t>telephone number:</w:t>
            </w:r>
            <w:r w:rsidR="6F11ABD2">
              <w:rPr/>
              <w:t xml:space="preserve"> </w:t>
            </w:r>
            <w:r w:rsidR="0333FDE9">
              <w:rPr/>
              <w:t>integer</w:t>
            </w:r>
          </w:p>
        </w:tc>
        <w:tc>
          <w:tcPr>
            <w:tcW w:w="2591" w:type="dxa"/>
            <w:tcMar/>
          </w:tcPr>
          <w:p w:rsidRPr="00976B83" w:rsidR="002F2578" w:rsidP="002F2578" w:rsidRDefault="592E4EE1" w14:paraId="5B95CD12" w14:textId="05E4EE90">
            <w:pPr>
              <w:spacing w:line="480" w:lineRule="auto"/>
              <w:contextualSpacing/>
            </w:pPr>
            <w:r>
              <w:t>integer</w:t>
            </w:r>
          </w:p>
        </w:tc>
      </w:tr>
      <w:tr w:rsidRPr="00976B83" w:rsidR="002F2578" w:rsidTr="420EBFCE" w14:paraId="458D017A" w14:textId="77777777">
        <w:tc>
          <w:tcPr>
            <w:tcW w:w="4800" w:type="dxa"/>
            <w:tcMar/>
          </w:tcPr>
          <w:p w:rsidRPr="00976B83" w:rsidR="002F2578" w:rsidP="420EBFCE" w:rsidRDefault="002F2578" w14:paraId="00C6E9FC" w14:textId="4C7B10B5">
            <w:pPr>
              <w:pStyle w:val="ListParagraph"/>
              <w:ind w:left="0"/>
              <w:rPr/>
            </w:pPr>
            <w:r w:rsidR="03387B6C">
              <w:rPr/>
              <w:t>area of a circle:</w:t>
            </w:r>
            <w:r w:rsidR="68E23C24">
              <w:rPr/>
              <w:t xml:space="preserve"> real number</w:t>
            </w:r>
          </w:p>
        </w:tc>
        <w:tc>
          <w:tcPr>
            <w:tcW w:w="2591" w:type="dxa"/>
            <w:tcMar/>
          </w:tcPr>
          <w:p w:rsidRPr="00976B83" w:rsidR="002F2578" w:rsidP="002F2578" w:rsidRDefault="75227A26" w14:paraId="5220BBB2" w14:textId="25A9B163">
            <w:pPr>
              <w:spacing w:line="480" w:lineRule="auto"/>
              <w:contextualSpacing/>
            </w:pPr>
            <w:r>
              <w:t>Real number</w:t>
            </w:r>
          </w:p>
        </w:tc>
      </w:tr>
      <w:tr w:rsidRPr="00976B83" w:rsidR="002F2578" w:rsidTr="420EBFCE" w14:paraId="1FC2C715" w14:textId="77777777">
        <w:tc>
          <w:tcPr>
            <w:tcW w:w="4800" w:type="dxa"/>
            <w:tcMar/>
          </w:tcPr>
          <w:p w:rsidRPr="00976B83" w:rsidR="002F2578" w:rsidP="420EBFCE" w:rsidRDefault="002F2578" w14:paraId="64593C58" w14:textId="23D62A63">
            <w:pPr>
              <w:pStyle w:val="ListParagraph"/>
              <w:ind w:left="0"/>
              <w:rPr/>
            </w:pPr>
            <w:r w:rsidR="03387B6C">
              <w:rPr/>
              <w:t>whether a student owns a car (or not):</w:t>
            </w:r>
            <w:r w:rsidR="2F8B5D29">
              <w:rPr/>
              <w:t xml:space="preserve"> boolean</w:t>
            </w:r>
          </w:p>
        </w:tc>
        <w:tc>
          <w:tcPr>
            <w:tcW w:w="2591" w:type="dxa"/>
            <w:tcMar/>
          </w:tcPr>
          <w:p w:rsidRPr="00976B83" w:rsidR="002F2578" w:rsidP="002F2578" w:rsidRDefault="3BC55956" w14:paraId="13CB595B" w14:textId="38B130DB">
            <w:pPr>
              <w:spacing w:line="480" w:lineRule="auto"/>
              <w:contextualSpacing/>
            </w:pPr>
            <w:r>
              <w:t>boolean</w:t>
            </w:r>
          </w:p>
        </w:tc>
      </w:tr>
    </w:tbl>
    <w:p w:rsidRPr="00976B83" w:rsidR="00302147" w:rsidP="00302147" w:rsidRDefault="002F2578" w14:paraId="399F2006" w14:textId="77777777">
      <w:pPr>
        <w:spacing w:line="480" w:lineRule="auto"/>
        <w:contextualSpacing/>
        <w:rPr>
          <w:szCs w:val="20"/>
        </w:rPr>
      </w:pPr>
      <w:r w:rsidRPr="00976B83">
        <w:rPr>
          <w:noProof/>
          <w:lang w:eastAsia="en-GB"/>
        </w:rPr>
        <w:drawing>
          <wp:anchor distT="0" distB="0" distL="114300" distR="114300" simplePos="0" relativeHeight="251658326" behindDoc="0" locked="0" layoutInCell="1" allowOverlap="1" wp14:anchorId="52A57485" wp14:editId="3073FBE4">
            <wp:simplePos x="0" y="0"/>
            <wp:positionH relativeFrom="column">
              <wp:posOffset>5290185</wp:posOffset>
            </wp:positionH>
            <wp:positionV relativeFrom="paragraph">
              <wp:posOffset>115570</wp:posOffset>
            </wp:positionV>
            <wp:extent cx="704850" cy="1517650"/>
            <wp:effectExtent l="19050" t="19050" r="19050" b="25400"/>
            <wp:wrapSquare wrapText="bothSides"/>
            <wp:docPr id="92" name="Picture 92"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4850" cy="1517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6D9C8D39" w14:textId="77777777">
      <w:pPr>
        <w:spacing w:line="360" w:lineRule="auto"/>
        <w:contextualSpacing/>
        <w:rPr>
          <w:szCs w:val="20"/>
        </w:rPr>
      </w:pPr>
    </w:p>
    <w:p w:rsidRPr="00976B83" w:rsidR="00302147" w:rsidP="00302147" w:rsidRDefault="00302147" w14:paraId="675E05EE" w14:textId="77777777">
      <w:pPr>
        <w:spacing w:line="360" w:lineRule="auto"/>
        <w:contextualSpacing/>
        <w:rPr>
          <w:szCs w:val="20"/>
        </w:rPr>
      </w:pPr>
    </w:p>
    <w:p w:rsidRPr="00976B83" w:rsidR="00302147" w:rsidP="00302147" w:rsidRDefault="00302147" w14:paraId="2FC17F8B" w14:textId="77777777">
      <w:pPr>
        <w:spacing w:line="360" w:lineRule="auto"/>
        <w:contextualSpacing/>
        <w:rPr>
          <w:szCs w:val="20"/>
        </w:rPr>
      </w:pPr>
    </w:p>
    <w:p w:rsidRPr="00976B83" w:rsidR="00302147" w:rsidP="00302147" w:rsidRDefault="00302147" w14:paraId="0A4F7224" w14:textId="77777777">
      <w:pPr>
        <w:spacing w:line="360" w:lineRule="auto"/>
        <w:contextualSpacing/>
        <w:rPr>
          <w:szCs w:val="20"/>
        </w:rPr>
      </w:pPr>
    </w:p>
    <w:p w:rsidRPr="00976B83" w:rsidR="00302147" w:rsidP="00302147" w:rsidRDefault="00302147" w14:paraId="5AE48A43" w14:textId="77777777">
      <w:pPr>
        <w:spacing w:line="360" w:lineRule="auto"/>
        <w:contextualSpacing/>
        <w:rPr>
          <w:szCs w:val="20"/>
        </w:rPr>
      </w:pPr>
    </w:p>
    <w:p w:rsidRPr="00976B83" w:rsidR="00302147" w:rsidP="00302147" w:rsidRDefault="00302147" w14:paraId="50F40DEB" w14:textId="77777777">
      <w:pPr>
        <w:spacing w:line="360" w:lineRule="auto"/>
        <w:contextualSpacing/>
        <w:rPr>
          <w:szCs w:val="20"/>
        </w:rPr>
      </w:pPr>
    </w:p>
    <w:p w:rsidRPr="00976B83" w:rsidR="00302147" w:rsidP="00302147" w:rsidRDefault="00302147" w14:paraId="77A52294" w14:textId="77777777">
      <w:pPr>
        <w:spacing w:line="360" w:lineRule="auto"/>
        <w:contextualSpacing/>
        <w:rPr>
          <w:szCs w:val="20"/>
        </w:rPr>
      </w:pPr>
    </w:p>
    <w:p w:rsidRPr="00976B83" w:rsidR="00302147" w:rsidP="002F2578" w:rsidRDefault="00302147" w14:paraId="26BD38A4" w14:textId="77777777">
      <w:pPr>
        <w:pStyle w:val="ListParagraph"/>
        <w:numPr>
          <w:ilvl w:val="0"/>
          <w:numId w:val="27"/>
        </w:numPr>
        <w:ind w:left="567" w:hanging="567"/>
      </w:pPr>
      <w:r w:rsidRPr="00976B83">
        <w:t>Write a C# statement to declare an integer called sum</w:t>
      </w:r>
      <w:r w:rsidRPr="00976B83" w:rsidR="000E0A8E">
        <w:t xml:space="preserve"> and initialise it to zero</w:t>
      </w:r>
      <w:r w:rsidRPr="00976B83">
        <w:t>.</w:t>
      </w:r>
    </w:p>
    <w:p w:rsidRPr="00976B83" w:rsidR="002F2578" w:rsidP="002F2578" w:rsidRDefault="002F2578" w14:paraId="007DCDA8" w14:textId="77777777">
      <w:pPr>
        <w:pStyle w:val="ListParagraph"/>
        <w:numPr>
          <w:ilvl w:val="0"/>
          <w:numId w:val="0"/>
        </w:numPr>
        <w:ind w:left="567"/>
      </w:pPr>
    </w:p>
    <w:tbl>
      <w:tblPr>
        <w:tblStyle w:val="TableGrid"/>
        <w:tblW w:w="8661" w:type="dxa"/>
        <w:tblInd w:w="534" w:type="dxa"/>
        <w:tblLook w:val="04A0" w:firstRow="1" w:lastRow="0" w:firstColumn="1" w:lastColumn="0" w:noHBand="0" w:noVBand="1"/>
      </w:tblPr>
      <w:tblGrid>
        <w:gridCol w:w="8661"/>
      </w:tblGrid>
      <w:tr w:rsidRPr="00976B83" w:rsidR="00302147" w:rsidTr="2B3393A2" w14:paraId="450EA2D7" w14:textId="77777777">
        <w:trPr>
          <w:trHeight w:val="866"/>
        </w:trPr>
        <w:tc>
          <w:tcPr>
            <w:tcW w:w="8661" w:type="dxa"/>
          </w:tcPr>
          <w:p w:rsidRPr="00976B83" w:rsidR="00302147" w:rsidP="00682B69" w:rsidRDefault="462BA935" w14:paraId="3DD355C9" w14:textId="53E2A4D7">
            <w:pPr>
              <w:spacing w:line="360" w:lineRule="auto"/>
              <w:contextualSpacing/>
            </w:pPr>
            <w:r>
              <w:t xml:space="preserve"> Int sum = 0;</w:t>
            </w:r>
          </w:p>
        </w:tc>
      </w:tr>
    </w:tbl>
    <w:p w:rsidRPr="00976B83" w:rsidR="00302147" w:rsidP="00302147" w:rsidRDefault="00302147" w14:paraId="1A81F0B1" w14:textId="77777777">
      <w:pPr>
        <w:spacing w:line="360" w:lineRule="auto"/>
        <w:contextualSpacing/>
        <w:rPr>
          <w:szCs w:val="20"/>
        </w:rPr>
      </w:pPr>
    </w:p>
    <w:p w:rsidRPr="00976B83" w:rsidR="00302147" w:rsidP="002F2578" w:rsidRDefault="00302147" w14:paraId="04A3715B" w14:textId="77777777">
      <w:pPr>
        <w:pStyle w:val="ListParagraph"/>
        <w:numPr>
          <w:ilvl w:val="0"/>
          <w:numId w:val="27"/>
        </w:numPr>
        <w:ind w:left="567" w:hanging="567"/>
      </w:pPr>
      <w:r w:rsidRPr="00976B83">
        <w:t xml:space="preserve">Write a C# statement that adds the two integer variables </w:t>
      </w:r>
      <w:r w:rsidRPr="00976B83">
        <w:rPr>
          <w:rFonts w:ascii="Courier New" w:hAnsi="Courier New" w:cs="Courier New"/>
        </w:rPr>
        <w:t>digit</w:t>
      </w:r>
      <w:r w:rsidRPr="00976B83">
        <w:t xml:space="preserve"> and</w:t>
      </w:r>
      <w:r w:rsidRPr="00976B83" w:rsidR="000E0A8E">
        <w:t xml:space="preserve"> </w:t>
      </w:r>
      <w:r w:rsidRPr="00976B83">
        <w:rPr>
          <w:rFonts w:ascii="Courier New" w:hAnsi="Courier New" w:cs="Courier New"/>
        </w:rPr>
        <w:t>value</w:t>
      </w:r>
      <w:r w:rsidRPr="00976B83">
        <w:t xml:space="preserve"> and assigns the result to the variable </w:t>
      </w:r>
      <w:r w:rsidRPr="00976B83">
        <w:rPr>
          <w:rFonts w:ascii="Courier New" w:hAnsi="Courier New" w:cs="Courier New"/>
        </w:rPr>
        <w:t>total</w:t>
      </w:r>
      <w:r w:rsidRPr="00976B83">
        <w:t>.</w:t>
      </w:r>
    </w:p>
    <w:p w:rsidRPr="00976B83" w:rsidR="000E0A8E" w:rsidP="000E0A8E" w:rsidRDefault="000E0A8E" w14:paraId="717AAFBA" w14:textId="77777777">
      <w:pPr>
        <w:pStyle w:val="ListParagraph"/>
        <w:numPr>
          <w:ilvl w:val="0"/>
          <w:numId w:val="0"/>
        </w:numPr>
      </w:pPr>
    </w:p>
    <w:tbl>
      <w:tblPr>
        <w:tblStyle w:val="TableGrid"/>
        <w:tblW w:w="0" w:type="auto"/>
        <w:tblInd w:w="534" w:type="dxa"/>
        <w:tblLook w:val="04A0" w:firstRow="1" w:lastRow="0" w:firstColumn="1" w:lastColumn="0" w:noHBand="0" w:noVBand="1"/>
      </w:tblPr>
      <w:tblGrid>
        <w:gridCol w:w="8843"/>
      </w:tblGrid>
      <w:tr w:rsidRPr="00976B83" w:rsidR="00302147" w:rsidTr="2B3393A2" w14:paraId="56EE48EE" w14:textId="77777777">
        <w:trPr>
          <w:trHeight w:val="673"/>
        </w:trPr>
        <w:tc>
          <w:tcPr>
            <w:tcW w:w="8843" w:type="dxa"/>
          </w:tcPr>
          <w:p w:rsidRPr="00976B83" w:rsidR="00302147" w:rsidP="00682B69" w:rsidRDefault="0BF306AF" w14:paraId="064A6CF1" w14:textId="5FB21F1E">
            <w:pPr>
              <w:spacing w:line="360" w:lineRule="auto"/>
              <w:contextualSpacing/>
            </w:pPr>
            <w:r>
              <w:t>Int value1 = 1;</w:t>
            </w:r>
          </w:p>
          <w:p w:rsidRPr="00976B83" w:rsidR="00302147" w:rsidP="2B3393A2" w:rsidRDefault="0BF306AF" w14:paraId="51936A38" w14:textId="081F18B9">
            <w:pPr>
              <w:spacing w:line="360" w:lineRule="auto"/>
              <w:contextualSpacing/>
            </w:pPr>
            <w:r w:rsidRPr="2B3393A2">
              <w:t>Int value2 = 1;</w:t>
            </w:r>
          </w:p>
          <w:p w:rsidRPr="00976B83" w:rsidR="00302147" w:rsidP="2B3393A2" w:rsidRDefault="0BF306AF" w14:paraId="2908EB2C" w14:textId="6AA52EC2">
            <w:pPr>
              <w:spacing w:line="360" w:lineRule="auto"/>
              <w:contextualSpacing/>
            </w:pPr>
            <w:r w:rsidRPr="2B3393A2">
              <w:t>Int total = value1 + value2;</w:t>
            </w:r>
          </w:p>
        </w:tc>
      </w:tr>
    </w:tbl>
    <w:p w:rsidRPr="00976B83" w:rsidR="00302147" w:rsidP="000E0A8E" w:rsidRDefault="00302147" w14:paraId="121FD38A" w14:textId="77777777">
      <w:pPr>
        <w:pStyle w:val="ListParagraph"/>
        <w:numPr>
          <w:ilvl w:val="0"/>
          <w:numId w:val="0"/>
        </w:numPr>
      </w:pPr>
    </w:p>
    <w:p w:rsidRPr="00976B83" w:rsidR="00302147" w:rsidP="00302147" w:rsidRDefault="00302147" w14:paraId="1FE2DD96" w14:textId="77777777">
      <w:pPr>
        <w:pStyle w:val="ListNumber"/>
        <w:numPr>
          <w:ilvl w:val="0"/>
          <w:numId w:val="0"/>
        </w:numPr>
        <w:rPr>
          <w:b/>
        </w:rPr>
      </w:pPr>
    </w:p>
    <w:p w:rsidRPr="00976B83" w:rsidR="00302147" w:rsidP="00302147" w:rsidRDefault="00302147" w14:paraId="5445497C" w14:textId="77777777">
      <w:pPr>
        <w:pStyle w:val="Heading1"/>
        <w:ind w:left="0"/>
      </w:pPr>
      <w:r w:rsidRPr="00976B83">
        <w:br w:type="page"/>
      </w:r>
      <w:bookmarkStart w:name="FirstProgam" w:id="12"/>
      <w:bookmarkStart w:name="_Toc45095429" w:id="13"/>
      <w:bookmarkEnd w:id="12"/>
      <w:r w:rsidRPr="00976B83">
        <w:t>Temperature Converter–Variables and Data Types</w:t>
      </w:r>
      <w:bookmarkEnd w:id="13"/>
    </w:p>
    <w:p w:rsidRPr="00976B83" w:rsidR="00302147" w:rsidP="00DB2556" w:rsidRDefault="00302147" w14:paraId="6C06EA6A" w14:textId="77777777">
      <w:pPr>
        <w:pStyle w:val="Heading2"/>
        <w:rPr>
          <w:lang w:val="en-GB"/>
        </w:rPr>
      </w:pPr>
      <w:bookmarkStart w:name="_Toc45095430" w:id="14"/>
      <w:r w:rsidRPr="00976B83">
        <w:rPr>
          <w:noProof/>
          <w:lang w:val="en-GB" w:eastAsia="en-GB"/>
        </w:rPr>
        <w:drawing>
          <wp:anchor distT="0" distB="0" distL="114300" distR="114300" simplePos="0" relativeHeight="251658266" behindDoc="0" locked="0" layoutInCell="1" allowOverlap="1" wp14:anchorId="6C93310B" wp14:editId="65CD5D51">
            <wp:simplePos x="0" y="0"/>
            <wp:positionH relativeFrom="column">
              <wp:posOffset>4787265</wp:posOffset>
            </wp:positionH>
            <wp:positionV relativeFrom="paragraph">
              <wp:posOffset>226060</wp:posOffset>
            </wp:positionV>
            <wp:extent cx="933450" cy="1403985"/>
            <wp:effectExtent l="0" t="0" r="0" b="5715"/>
            <wp:wrapSquare wrapText="bothSides"/>
            <wp:docPr id="288" name="Picture 288" descr="C:\TEMP\Cache\Content.IE5\B84RKII7\MP9004094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Cache\Content.IE5\B84RKII7\MP900409423[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33450" cy="14039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14"/>
    </w:p>
    <w:p w:rsidRPr="00976B83" w:rsidR="00302147" w:rsidP="00302147" w:rsidRDefault="00302147" w14:paraId="0431D65F" w14:textId="77777777">
      <w:r w:rsidRPr="00976B83">
        <w:t xml:space="preserve">Learn how to declare and use </w:t>
      </w:r>
      <w:r w:rsidRPr="00976B83">
        <w:rPr>
          <w:b/>
        </w:rPr>
        <w:t>constants</w:t>
      </w:r>
      <w:r w:rsidRPr="00976B83">
        <w:t xml:space="preserve"> and </w:t>
      </w:r>
      <w:r w:rsidRPr="00976B83">
        <w:rPr>
          <w:b/>
        </w:rPr>
        <w:t>variables</w:t>
      </w:r>
      <w:r w:rsidRPr="00976B83">
        <w:t xml:space="preserve"> and understand the importance of data types.</w:t>
      </w:r>
    </w:p>
    <w:p w:rsidRPr="00976B83" w:rsidR="00302147" w:rsidP="00302147" w:rsidRDefault="00302147" w14:paraId="27357532" w14:textId="77777777"/>
    <w:p w:rsidRPr="00976B83" w:rsidR="00302147" w:rsidP="00302147" w:rsidRDefault="00302147" w14:paraId="5392AAA3" w14:textId="77777777">
      <w:pPr>
        <w:rPr>
          <w:b/>
        </w:rPr>
      </w:pPr>
      <w:r w:rsidRPr="00976B83">
        <w:rPr>
          <w:b/>
        </w:rPr>
        <w:t>The problem</w:t>
      </w:r>
    </w:p>
    <w:p w:rsidRPr="00976B83" w:rsidR="00302147" w:rsidP="00302147" w:rsidRDefault="00302147" w14:paraId="60D44BB5" w14:textId="77777777">
      <w:r w:rsidRPr="00976B83">
        <w:t>Write a program that converts a temperature in degrees Fahrenheit into Centigrade/Celsius.</w:t>
      </w:r>
    </w:p>
    <w:p w:rsidRPr="00976B83" w:rsidR="00302147" w:rsidP="00302147" w:rsidRDefault="00302147" w14:paraId="349DEAEE" w14:textId="77777777">
      <w:r w:rsidRPr="00976B83">
        <w:t>Example:</w:t>
      </w:r>
    </w:p>
    <w:p w:rsidRPr="00976B83" w:rsidR="00302147" w:rsidP="00302147" w:rsidRDefault="00302147" w14:paraId="2000EAA6" w14:textId="77777777">
      <w:r w:rsidRPr="00976B83">
        <w:t>If the user inputs 68 the program will output 20.</w:t>
      </w:r>
    </w:p>
    <w:p w:rsidRPr="00976B83" w:rsidR="00302147" w:rsidP="00DB2556" w:rsidRDefault="00302147" w14:paraId="3DA4C0DE" w14:textId="77777777">
      <w:pPr>
        <w:pStyle w:val="Heading2"/>
        <w:rPr>
          <w:lang w:val="en-GB"/>
        </w:rPr>
      </w:pPr>
      <w:bookmarkStart w:name="_Toc45095431" w:id="15"/>
      <w:bookmarkStart w:name="_Toc491791448" w:id="16"/>
      <w:bookmarkStart w:name="_Toc492608707" w:id="17"/>
      <w:bookmarkStart w:name="_Toc109537254" w:id="18"/>
      <w:r w:rsidRPr="00976B83">
        <w:rPr>
          <w:lang w:val="en-GB"/>
        </w:rPr>
        <w:t>Advance Reading: Constants, variables and Data Types</w:t>
      </w:r>
      <w:bookmarkEnd w:id="15"/>
    </w:p>
    <w:p w:rsidRPr="00976B83" w:rsidR="00302147" w:rsidP="00302147" w:rsidRDefault="00302147" w14:paraId="07F023C8" w14:textId="77777777"/>
    <w:p w:rsidRPr="00976B83" w:rsidR="00302147" w:rsidP="00302147" w:rsidRDefault="00302147" w14:paraId="4D6F9715" w14:textId="77777777">
      <w:r w:rsidRPr="00976B83">
        <w:rPr>
          <w:noProof/>
          <w:lang w:eastAsia="en-GB"/>
        </w:rPr>
        <w:drawing>
          <wp:anchor distT="0" distB="0" distL="114300" distR="114300" simplePos="0" relativeHeight="251658322" behindDoc="0" locked="0" layoutInCell="1" allowOverlap="1" wp14:anchorId="1281E30A" wp14:editId="1BEFBEB7">
            <wp:simplePos x="0" y="0"/>
            <wp:positionH relativeFrom="column">
              <wp:posOffset>24765</wp:posOffset>
            </wp:positionH>
            <wp:positionV relativeFrom="paragraph">
              <wp:posOffset>23495</wp:posOffset>
            </wp:positionV>
            <wp:extent cx="771525" cy="914400"/>
            <wp:effectExtent l="19050" t="19050" r="28575" b="19050"/>
            <wp:wrapSquare wrapText="bothSides"/>
            <wp:docPr id="95" name="Picture 95"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4195FDA0">
        <w:rPr/>
        <w:t xml:space="preserve">A </w:t>
      </w:r>
      <w:r w:rsidRPr="420EBFCE" w:rsidR="4195FDA0">
        <w:rPr>
          <w:b w:val="1"/>
          <w:bCs w:val="1"/>
        </w:rPr>
        <w:t>constant</w:t>
      </w:r>
      <w:r w:rsidRPr="00976B83" w:rsidR="4195FDA0">
        <w:rPr/>
        <w:t xml:space="preserve"> is an item of data that has a</w:t>
      </w:r>
      <w:r w:rsidRPr="420EBFCE" w:rsidR="4195FDA0">
        <w:rPr>
          <w:color w:val="FF0000"/>
        </w:rPr>
        <w:t xml:space="preserve"> </w:t>
      </w:r>
      <w:r w:rsidRPr="420EBFCE" w:rsidR="4195FDA0">
        <w:rPr>
          <w:color w:val="FF0000"/>
          <w:highlight w:val="yellow"/>
        </w:rPr>
        <w:t xml:space="preserve">fixed value</w:t>
      </w:r>
      <w:r w:rsidRPr="00976B83" w:rsidR="4195FDA0">
        <w:rPr/>
        <w:t xml:space="preserve">, </w:t>
      </w:r>
      <w:r w:rsidRPr="00976B83" w:rsidR="4195FDA0">
        <w:rPr/>
        <w:t xml:space="preserve">determined</w:t>
      </w:r>
      <w:r w:rsidRPr="00976B83" w:rsidR="4195FDA0">
        <w:rPr/>
        <w:t xml:space="preserve"> by the programmer, which </w:t>
      </w:r>
      <w:r w:rsidRPr="420EBFCE" w:rsidR="4195FDA0">
        <w:rPr>
          <w:color w:val="FF0000"/>
          <w:highlight w:val="yellow"/>
        </w:rPr>
        <w:t xml:space="preserve">never changes</w:t>
      </w:r>
      <w:r w:rsidRPr="00976B83" w:rsidR="4195FDA0">
        <w:rPr/>
        <w:t xml:space="preserve"> while the </w:t>
      </w:r>
      <w:r w:rsidRPr="420EBFCE" w:rsidR="4195FDA0">
        <w:rPr>
          <w:highlight w:val="yellow"/>
        </w:rPr>
        <w:t xml:space="preserve">program is running</w:t>
      </w:r>
      <w:r w:rsidRPr="00976B83" w:rsidR="4195FDA0">
        <w:rPr/>
        <w:t xml:space="preserve">. For example:</w:t>
      </w:r>
    </w:p>
    <w:p w:rsidRPr="00976B83" w:rsidR="00302147" w:rsidP="00302147" w:rsidRDefault="00302147" w14:paraId="4BDB5498" w14:textId="77777777"/>
    <w:p w:rsidRPr="00976B83" w:rsidR="00302147" w:rsidP="00302147" w:rsidRDefault="00CF204A" w14:paraId="2FA2DF4C" w14:textId="2CCBDAE5">
      <w:pPr>
        <w:rPr>
          <w:rFonts w:ascii="Courier New" w:hAnsi="Courier New" w:cs="Courier New"/>
        </w:rPr>
      </w:pPr>
      <w:r w:rsidRPr="420EBFCE" w:rsidR="54B2D455">
        <w:rPr>
          <w:rFonts w:ascii="Courier New" w:hAnsi="Courier New" w:cs="Courier New"/>
          <w:highlight w:val="yellow"/>
        </w:rPr>
        <w:t>c</w:t>
      </w:r>
      <w:r w:rsidRPr="420EBFCE" w:rsidR="4195FDA0">
        <w:rPr>
          <w:rFonts w:ascii="Courier New" w:hAnsi="Courier New" w:cs="Courier New"/>
          <w:highlight w:val="yellow"/>
        </w:rPr>
        <w:t>onst</w:t>
      </w:r>
      <w:r w:rsidRPr="420EBFCE" w:rsidR="002DB4CD">
        <w:rPr>
          <w:rFonts w:ascii="Courier New" w:hAnsi="Courier New" w:cs="Courier New"/>
        </w:rPr>
        <w:t xml:space="preserve"> double PI </w:t>
      </w:r>
      <w:r w:rsidRPr="420EBFCE" w:rsidR="4195FDA0">
        <w:rPr>
          <w:rFonts w:ascii="Courier New" w:hAnsi="Courier New" w:cs="Courier New"/>
        </w:rPr>
        <w:t>=</w:t>
      </w:r>
      <w:r w:rsidRPr="420EBFCE" w:rsidR="002DB4CD">
        <w:rPr>
          <w:rFonts w:ascii="Courier New" w:hAnsi="Courier New" w:cs="Courier New"/>
        </w:rPr>
        <w:t xml:space="preserve"> </w:t>
      </w:r>
      <w:r w:rsidRPr="420EBFCE" w:rsidR="4195FDA0">
        <w:rPr>
          <w:rFonts w:ascii="Courier New" w:hAnsi="Courier New" w:cs="Courier New"/>
        </w:rPr>
        <w:t>3.14159; //from the Circle program</w:t>
      </w:r>
    </w:p>
    <w:p w:rsidRPr="00976B83" w:rsidR="00302147" w:rsidP="00302147" w:rsidRDefault="00302147" w14:paraId="2916C19D" w14:textId="77777777">
      <w:pPr>
        <w:rPr>
          <w:rFonts w:ascii="Courier New" w:hAnsi="Courier New" w:cs="Courier New"/>
        </w:rPr>
      </w:pPr>
    </w:p>
    <w:p w:rsidRPr="00976B83" w:rsidR="00302147" w:rsidP="00302147" w:rsidRDefault="00302147" w14:paraId="1C7A5C86" w14:textId="77777777">
      <w:r w:rsidRPr="00976B83">
        <w:t>Defining a constant is useful when a value is used several times in a program. It avoids having to type out the value each time, which can lead to mistakes and inconsistencies. Defining it once at the beginning of the code makes it quick and efficient if the programmer needs to change it.</w:t>
      </w:r>
    </w:p>
    <w:p w:rsidRPr="00976B83" w:rsidR="00302147" w:rsidP="00302147" w:rsidRDefault="00302147" w14:paraId="74869460" w14:textId="77777777"/>
    <w:p w:rsidRPr="00976B83" w:rsidR="00302147" w:rsidP="00302147" w:rsidRDefault="00302147" w14:paraId="13505F8C" w14:textId="77777777">
      <w:r w:rsidR="4195FDA0">
        <w:rPr/>
        <w:t xml:space="preserve">A </w:t>
      </w:r>
      <w:r w:rsidRPr="420EBFCE" w:rsidR="4195FDA0">
        <w:rPr>
          <w:b w:val="1"/>
          <w:bCs w:val="1"/>
        </w:rPr>
        <w:t>variable</w:t>
      </w:r>
      <w:r w:rsidR="4195FDA0">
        <w:rPr/>
        <w:t xml:space="preserve"> can be thought of as a </w:t>
      </w:r>
      <w:r w:rsidRPr="420EBFCE" w:rsidR="4195FDA0">
        <w:rPr>
          <w:highlight w:val="yellow"/>
        </w:rPr>
        <w:t>place to store</w:t>
      </w:r>
      <w:r w:rsidR="4195FDA0">
        <w:rPr/>
        <w:t xml:space="preserve"> </w:t>
      </w:r>
      <w:r w:rsidRPr="420EBFCE" w:rsidR="4195FDA0">
        <w:rPr>
          <w:highlight w:val="yellow"/>
        </w:rPr>
        <w:t xml:space="preserve">an </w:t>
      </w:r>
      <w:r w:rsidRPr="420EBFCE" w:rsidR="4195FDA0">
        <w:rPr>
          <w:highlight w:val="yellow"/>
        </w:rPr>
        <w:t>item of d</w:t>
      </w:r>
      <w:r w:rsidRPr="420EBFCE" w:rsidR="4195FDA0">
        <w:rPr>
          <w:highlight w:val="yellow"/>
        </w:rPr>
        <w:t>ata in memory</w:t>
      </w:r>
      <w:r w:rsidR="4195FDA0">
        <w:rPr/>
        <w:t>.</w:t>
      </w:r>
    </w:p>
    <w:p w:rsidRPr="00976B83" w:rsidR="00302147" w:rsidP="00302147" w:rsidRDefault="00302147" w14:paraId="187F57B8" w14:textId="77777777"/>
    <w:p w:rsidRPr="00976B83" w:rsidR="00302147" w:rsidP="00302147" w:rsidRDefault="00302147" w14:paraId="016FD0A7" w14:textId="77777777">
      <w:r w:rsidRPr="00976B83">
        <w:t xml:space="preserve">Compare the following: </w:t>
      </w:r>
    </w:p>
    <w:p w:rsidRPr="00976B83" w:rsidR="00302147" w:rsidP="00E61035" w:rsidRDefault="00302147" w14:paraId="49C71973" w14:textId="77777777">
      <w:pPr>
        <w:numPr>
          <w:ilvl w:val="0"/>
          <w:numId w:val="3"/>
        </w:numPr>
        <w:ind w:left="709"/>
      </w:pPr>
      <w:r w:rsidRPr="00976B83">
        <w:t xml:space="preserve">4 </w:t>
      </w:r>
    </w:p>
    <w:p w:rsidRPr="00976B83" w:rsidR="00302147" w:rsidP="00E61035" w:rsidRDefault="00E61035" w14:paraId="68F1EDF7" w14:textId="77777777">
      <w:pPr>
        <w:numPr>
          <w:ilvl w:val="0"/>
          <w:numId w:val="3"/>
        </w:numPr>
        <w:ind w:left="709"/>
      </w:pPr>
      <w:r w:rsidRPr="00976B83">
        <w:t>“</w:t>
      </w:r>
      <w:r w:rsidRPr="00976B83" w:rsidR="00302147">
        <w:t>4</w:t>
      </w:r>
      <w:r w:rsidRPr="00976B83" w:rsidR="000E0A8E">
        <w:t xml:space="preserve">” </w:t>
      </w:r>
    </w:p>
    <w:p w:rsidRPr="00976B83" w:rsidR="00302147" w:rsidP="00E61035" w:rsidRDefault="00E61035" w14:paraId="3AA149B5" w14:textId="77777777">
      <w:pPr>
        <w:numPr>
          <w:ilvl w:val="0"/>
          <w:numId w:val="3"/>
        </w:numPr>
        <w:ind w:left="709"/>
      </w:pPr>
      <w:r w:rsidRPr="00976B83">
        <w:t>“</w:t>
      </w:r>
      <w:r w:rsidRPr="00976B83" w:rsidR="00302147">
        <w:t>four</w:t>
      </w:r>
      <w:r w:rsidRPr="00976B83" w:rsidR="000E0A8E">
        <w:t xml:space="preserve">” </w:t>
      </w:r>
    </w:p>
    <w:p w:rsidRPr="00976B83" w:rsidR="00302147" w:rsidP="00E61035" w:rsidRDefault="00302147" w14:paraId="0E44C531" w14:textId="77777777">
      <w:pPr>
        <w:numPr>
          <w:ilvl w:val="0"/>
          <w:numId w:val="3"/>
        </w:numPr>
        <w:ind w:left="709"/>
      </w:pPr>
      <w:r w:rsidRPr="00976B83">
        <w:t xml:space="preserve">4.0 </w:t>
      </w:r>
    </w:p>
    <w:p w:rsidRPr="00976B83" w:rsidR="00302147" w:rsidP="00302147" w:rsidRDefault="00302147" w14:paraId="54738AF4" w14:textId="77777777"/>
    <w:p w:rsidRPr="00976B83" w:rsidR="00302147" w:rsidP="00302147" w:rsidRDefault="00302147" w14:paraId="3CDD8BB8" w14:textId="77777777">
      <w:r w:rsidRPr="00976B83">
        <w:t xml:space="preserve">Each is data; each represents 4 but in a different way i.e. each is a different </w:t>
      </w:r>
      <w:r w:rsidRPr="00976B83">
        <w:rPr>
          <w:b/>
        </w:rPr>
        <w:t>data type</w:t>
      </w:r>
      <w:r w:rsidRPr="00976B83">
        <w:t xml:space="preserve">.  The first is a positive whole number with a numeric value; the second is a single character with no numeric value; the third is a collection of individual characters that make up the word four, but once again, the word has no numeric value; the last is a number that could hold a fractional component, it has a numeric value. </w:t>
      </w:r>
    </w:p>
    <w:p w:rsidRPr="00976B83" w:rsidR="00302147" w:rsidP="00302147" w:rsidRDefault="00302147" w14:paraId="46ABBD8F" w14:textId="77777777"/>
    <w:p w:rsidRPr="00976B83" w:rsidR="00DC40DA" w:rsidP="00302147" w:rsidRDefault="00302147" w14:paraId="5355E0C6" w14:textId="77777777">
      <w:r w:rsidR="4195FDA0">
        <w:rPr/>
        <w:t xml:space="preserve">The values of the first and last happen to be the same but </w:t>
      </w:r>
      <w:r w:rsidRPr="420EBFCE" w:rsidR="4195FDA0">
        <w:rPr>
          <w:b w:val="1"/>
          <w:bCs w:val="1"/>
        </w:rPr>
        <w:t xml:space="preserve">they will be stored in a computer's memory in </w:t>
      </w:r>
      <w:r w:rsidRPr="420EBFCE" w:rsidR="4195FDA0">
        <w:rPr>
          <w:b w:val="1"/>
          <w:bCs w:val="1"/>
        </w:rPr>
        <w:t>very different</w:t>
      </w:r>
      <w:r w:rsidRPr="420EBFCE" w:rsidR="4195FDA0">
        <w:rPr>
          <w:b w:val="1"/>
          <w:bCs w:val="1"/>
        </w:rPr>
        <w:t xml:space="preserve"> ways. </w:t>
      </w:r>
      <w:r w:rsidR="4195FDA0">
        <w:rPr/>
        <w:t xml:space="preserve">This is true for all the above types of data: </w:t>
      </w:r>
      <w:r w:rsidRPr="420EBFCE" w:rsidR="4195FDA0">
        <w:rPr>
          <w:b w:val="1"/>
          <w:bCs w:val="1"/>
        </w:rPr>
        <w:t xml:space="preserve">each require a different </w:t>
      </w:r>
      <w:r w:rsidRPr="420EBFCE" w:rsidR="4195FDA0">
        <w:rPr>
          <w:b w:val="1"/>
          <w:bCs w:val="1"/>
          <w:highlight w:val="yellow"/>
        </w:rPr>
        <w:t>storage format</w:t>
      </w:r>
      <w:r w:rsidRPr="420EBFCE" w:rsidR="4195FDA0">
        <w:rPr>
          <w:b w:val="1"/>
          <w:bCs w:val="1"/>
        </w:rPr>
        <w:t xml:space="preserve"> and </w:t>
      </w:r>
      <w:r w:rsidRPr="420EBFCE" w:rsidR="4195FDA0">
        <w:rPr>
          <w:b w:val="1"/>
          <w:bCs w:val="1"/>
          <w:highlight w:val="yellow"/>
        </w:rPr>
        <w:t>amount of memory to be set aside</w:t>
      </w:r>
      <w:r w:rsidR="4195FDA0">
        <w:rPr/>
        <w:t xml:space="preserve">. </w:t>
      </w:r>
    </w:p>
    <w:p w:rsidRPr="00976B83" w:rsidR="00DC40DA" w:rsidRDefault="00DC40DA" w14:paraId="06BBA33E" w14:textId="77777777">
      <w:pPr>
        <w:spacing w:after="160" w:line="259" w:lineRule="auto"/>
      </w:pPr>
      <w:r w:rsidRPr="00976B83">
        <w:br w:type="page"/>
      </w:r>
    </w:p>
    <w:p w:rsidRPr="00976B83" w:rsidR="00302147" w:rsidP="00302147" w:rsidRDefault="00302147" w14:paraId="464FCBC1" w14:textId="77777777"/>
    <w:p w:rsidRPr="00976B83" w:rsidR="00302147" w:rsidP="00302147" w:rsidRDefault="00302147" w14:paraId="5B98AC0F" w14:textId="77777777">
      <w:pPr>
        <w:pStyle w:val="Heading3"/>
      </w:pPr>
      <w:bookmarkStart w:name="_Toc109537258" w:id="19"/>
      <w:r w:rsidRPr="00976B83">
        <w:t>Data types and their declaration</w:t>
      </w:r>
      <w:bookmarkEnd w:id="19"/>
    </w:p>
    <w:p w:rsidRPr="00976B83" w:rsidR="002F2578" w:rsidP="002F2578" w:rsidRDefault="002F2578" w14:paraId="5C8C6B09" w14:textId="77777777"/>
    <w:p w:rsidRPr="00976B83" w:rsidR="00302147" w:rsidP="00302147" w:rsidRDefault="00302147" w14:paraId="140041CF" w14:textId="77777777">
      <w:r w:rsidRPr="00976B83">
        <w:t>C# is an “</w:t>
      </w:r>
      <w:r w:rsidRPr="00976B83">
        <w:rPr>
          <w:b/>
        </w:rPr>
        <w:t>explicitly,</w:t>
      </w:r>
      <w:r w:rsidRPr="00976B83">
        <w:t xml:space="preserve"> </w:t>
      </w:r>
      <w:r w:rsidRPr="00976B83">
        <w:rPr>
          <w:b/>
        </w:rPr>
        <w:t>statically-typed”</w:t>
      </w:r>
      <w:r w:rsidRPr="00976B83">
        <w:t xml:space="preserve"> language</w:t>
      </w:r>
      <w:r w:rsidRPr="00976B83">
        <w:rPr>
          <w:rStyle w:val="FootnoteReference"/>
        </w:rPr>
        <w:footnoteReference w:id="2"/>
      </w:r>
      <w:r w:rsidRPr="00976B83">
        <w:t>(unlike Python, which you might have used previously). This means that all variables must be assigned a type before they can be used and that type can’t be changed. It is vital that you spend some time thinking about the data to be used in your programs and decide on a suitable name for the variable (</w:t>
      </w:r>
      <w:r w:rsidRPr="00976B83">
        <w:rPr>
          <w:b/>
          <w:bCs/>
        </w:rPr>
        <w:t>identifier</w:t>
      </w:r>
      <w:r w:rsidRPr="00976B83">
        <w:t>) and also a suitable data type for the variable.</w:t>
      </w:r>
    </w:p>
    <w:p w:rsidRPr="00976B83" w:rsidR="00DC40DA" w:rsidP="00302147" w:rsidRDefault="00DC40DA" w14:paraId="3382A365" w14:textId="77777777"/>
    <w:p w:rsidRPr="00976B83" w:rsidR="00302147" w:rsidP="00302147" w:rsidRDefault="00302147" w14:paraId="29C9338C" w14:textId="239959D0">
      <w:r w:rsidRPr="00976B83">
        <w:t>Here are the most commonly-used types in C#:</w:t>
      </w:r>
    </w:p>
    <w:p w:rsidRPr="00976B83" w:rsidR="00302147" w:rsidP="00302147" w:rsidRDefault="00302147" w14:paraId="5C71F136" w14:textId="77777777"/>
    <w:tbl>
      <w:tblPr>
        <w:tblpPr w:leftFromText="180" w:rightFromText="180" w:vertAnchor="text" w:horzAnchor="margin" w:tblpY="15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188"/>
        <w:gridCol w:w="7567"/>
      </w:tblGrid>
      <w:tr w:rsidRPr="00976B83" w:rsidR="00302147" w:rsidTr="00DC40DA" w14:paraId="180FEF2E" w14:textId="77777777">
        <w:trPr>
          <w:trHeight w:val="284"/>
        </w:trPr>
        <w:tc>
          <w:tcPr>
            <w:tcW w:w="1188"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3A501AC2" w14:textId="77777777">
            <w:pPr>
              <w:rPr>
                <w:b/>
                <w:sz w:val="18"/>
                <w:szCs w:val="18"/>
              </w:rPr>
            </w:pPr>
            <w:r w:rsidRPr="00976B83">
              <w:rPr>
                <w:b/>
                <w:sz w:val="18"/>
                <w:szCs w:val="18"/>
              </w:rPr>
              <w:t>int</w:t>
            </w:r>
          </w:p>
        </w:tc>
        <w:tc>
          <w:tcPr>
            <w:tcW w:w="7567" w:type="dxa"/>
            <w:tcBorders>
              <w:top w:val="single" w:color="auto" w:sz="4" w:space="0"/>
              <w:left w:val="single" w:color="auto" w:sz="4" w:space="0"/>
              <w:bottom w:val="single" w:color="auto" w:sz="4" w:space="0"/>
              <w:right w:val="single" w:color="auto" w:sz="4" w:space="0"/>
            </w:tcBorders>
          </w:tcPr>
          <w:p w:rsidRPr="00976B83" w:rsidR="00302147" w:rsidP="005D178F" w:rsidRDefault="000E0A8E" w14:paraId="2D3DEEB1" w14:textId="77777777">
            <w:pPr>
              <w:rPr>
                <w:sz w:val="18"/>
                <w:szCs w:val="18"/>
              </w:rPr>
            </w:pPr>
            <w:r w:rsidRPr="00976B83">
              <w:rPr>
                <w:sz w:val="18"/>
                <w:szCs w:val="18"/>
              </w:rPr>
              <w:t xml:space="preserve">Integer - </w:t>
            </w:r>
            <w:r w:rsidRPr="00976B83" w:rsidR="00302147">
              <w:rPr>
                <w:sz w:val="18"/>
                <w:szCs w:val="18"/>
              </w:rPr>
              <w:t>whole number, positive or negative eg. 56, -3419</w:t>
            </w:r>
          </w:p>
        </w:tc>
      </w:tr>
      <w:tr w:rsidRPr="00976B83" w:rsidR="00302147" w:rsidTr="00DC40DA" w14:paraId="3FC67AFD" w14:textId="77777777">
        <w:trPr>
          <w:trHeight w:val="284"/>
        </w:trPr>
        <w:tc>
          <w:tcPr>
            <w:tcW w:w="1188" w:type="dxa"/>
            <w:tcBorders>
              <w:top w:val="single" w:color="auto" w:sz="4" w:space="0"/>
              <w:left w:val="single" w:color="auto" w:sz="4" w:space="0"/>
              <w:bottom w:val="single" w:color="auto" w:sz="4" w:space="0"/>
              <w:right w:val="single" w:color="auto" w:sz="4" w:space="0"/>
            </w:tcBorders>
          </w:tcPr>
          <w:p w:rsidRPr="00976B83" w:rsidR="00302147" w:rsidP="005D178F" w:rsidRDefault="000E0A8E" w14:paraId="319FEF37" w14:textId="77777777">
            <w:pPr>
              <w:rPr>
                <w:b/>
                <w:sz w:val="18"/>
                <w:szCs w:val="18"/>
              </w:rPr>
            </w:pPr>
            <w:r w:rsidRPr="00976B83">
              <w:rPr>
                <w:b/>
                <w:sz w:val="18"/>
                <w:szCs w:val="18"/>
              </w:rPr>
              <w:t>double (or float)</w:t>
            </w:r>
          </w:p>
        </w:tc>
        <w:tc>
          <w:tcPr>
            <w:tcW w:w="7567"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67D84C4D" w14:textId="77777777">
            <w:pPr>
              <w:rPr>
                <w:sz w:val="18"/>
                <w:szCs w:val="18"/>
              </w:rPr>
            </w:pPr>
            <w:r w:rsidRPr="00976B83">
              <w:rPr>
                <w:sz w:val="18"/>
                <w:szCs w:val="18"/>
              </w:rPr>
              <w:t>Positive and negative with fractional component. eg -3.65, 0.0008, also called floating point values</w:t>
            </w:r>
          </w:p>
        </w:tc>
      </w:tr>
      <w:tr w:rsidRPr="00976B83" w:rsidR="00302147" w:rsidTr="00DC40DA" w14:paraId="2F7EDE23" w14:textId="77777777">
        <w:trPr>
          <w:trHeight w:val="284"/>
        </w:trPr>
        <w:tc>
          <w:tcPr>
            <w:tcW w:w="1188"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1945286A" w14:textId="4D173323">
            <w:pPr>
              <w:rPr>
                <w:b/>
                <w:sz w:val="18"/>
                <w:szCs w:val="18"/>
              </w:rPr>
            </w:pPr>
            <w:r w:rsidRPr="00976B83">
              <w:rPr>
                <w:b/>
                <w:sz w:val="18"/>
                <w:szCs w:val="18"/>
              </w:rPr>
              <w:t>bool</w:t>
            </w:r>
          </w:p>
        </w:tc>
        <w:tc>
          <w:tcPr>
            <w:tcW w:w="7567"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09C9016B" w14:textId="77777777">
            <w:pPr>
              <w:rPr>
                <w:sz w:val="18"/>
                <w:szCs w:val="18"/>
              </w:rPr>
            </w:pPr>
            <w:r w:rsidRPr="00976B83">
              <w:rPr>
                <w:sz w:val="18"/>
                <w:szCs w:val="18"/>
              </w:rPr>
              <w:t>Either true or false</w:t>
            </w:r>
          </w:p>
        </w:tc>
      </w:tr>
      <w:tr w:rsidRPr="00976B83" w:rsidR="00302147" w:rsidTr="00DC40DA" w14:paraId="7CCEC0D3" w14:textId="77777777">
        <w:trPr>
          <w:trHeight w:val="284"/>
        </w:trPr>
        <w:tc>
          <w:tcPr>
            <w:tcW w:w="1188"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3B43D7DC" w14:textId="77777777">
            <w:pPr>
              <w:rPr>
                <w:b/>
                <w:sz w:val="18"/>
                <w:szCs w:val="18"/>
              </w:rPr>
            </w:pPr>
            <w:r w:rsidRPr="00976B83">
              <w:rPr>
                <w:b/>
                <w:sz w:val="18"/>
                <w:szCs w:val="18"/>
              </w:rPr>
              <w:t>char</w:t>
            </w:r>
          </w:p>
        </w:tc>
        <w:tc>
          <w:tcPr>
            <w:tcW w:w="7567" w:type="dxa"/>
            <w:tcBorders>
              <w:top w:val="single" w:color="auto" w:sz="4" w:space="0"/>
              <w:left w:val="single" w:color="auto" w:sz="4" w:space="0"/>
              <w:bottom w:val="single" w:color="auto" w:sz="4" w:space="0"/>
              <w:right w:val="single" w:color="auto" w:sz="4" w:space="0"/>
            </w:tcBorders>
          </w:tcPr>
          <w:p w:rsidRPr="00976B83" w:rsidR="00302147" w:rsidP="00EE253E" w:rsidRDefault="000E0A8E" w14:paraId="3CC6237C" w14:textId="26AA2924">
            <w:pPr>
              <w:rPr>
                <w:sz w:val="18"/>
                <w:szCs w:val="18"/>
              </w:rPr>
            </w:pPr>
            <w:r w:rsidRPr="00976B83">
              <w:rPr>
                <w:sz w:val="18"/>
                <w:szCs w:val="18"/>
              </w:rPr>
              <w:t xml:space="preserve">Single characters eg </w:t>
            </w:r>
            <w:r w:rsidR="00CF204A">
              <w:rPr>
                <w:sz w:val="18"/>
                <w:szCs w:val="18"/>
              </w:rPr>
              <w:t>‘</w:t>
            </w:r>
            <w:r w:rsidRPr="00976B83" w:rsidR="00302147">
              <w:rPr>
                <w:sz w:val="18"/>
                <w:szCs w:val="18"/>
              </w:rPr>
              <w:t>a</w:t>
            </w:r>
            <w:r w:rsidR="00CF204A">
              <w:rPr>
                <w:sz w:val="18"/>
                <w:szCs w:val="18"/>
              </w:rPr>
              <w:t>’</w:t>
            </w:r>
            <w:r w:rsidRPr="00976B83" w:rsidR="00302147">
              <w:rPr>
                <w:sz w:val="18"/>
                <w:szCs w:val="18"/>
              </w:rPr>
              <w:t xml:space="preserve">, </w:t>
            </w:r>
            <w:r w:rsidR="00CF204A">
              <w:rPr>
                <w:sz w:val="18"/>
                <w:szCs w:val="18"/>
              </w:rPr>
              <w:t>‘</w:t>
            </w:r>
            <w:r w:rsidRPr="00976B83" w:rsidR="00302147">
              <w:rPr>
                <w:sz w:val="18"/>
                <w:szCs w:val="18"/>
              </w:rPr>
              <w:t>R</w:t>
            </w:r>
            <w:r w:rsidR="00CF204A">
              <w:rPr>
                <w:sz w:val="18"/>
                <w:szCs w:val="18"/>
              </w:rPr>
              <w:t>’</w:t>
            </w:r>
            <w:r w:rsidRPr="00976B83" w:rsidR="00302147">
              <w:rPr>
                <w:sz w:val="18"/>
                <w:szCs w:val="18"/>
              </w:rPr>
              <w:t xml:space="preserve">, </w:t>
            </w:r>
            <w:r w:rsidR="00CF204A">
              <w:rPr>
                <w:sz w:val="18"/>
                <w:szCs w:val="18"/>
              </w:rPr>
              <w:t>‘</w:t>
            </w:r>
            <w:r w:rsidRPr="00976B83" w:rsidR="00302147">
              <w:rPr>
                <w:sz w:val="18"/>
                <w:szCs w:val="18"/>
              </w:rPr>
              <w:t>4</w:t>
            </w:r>
            <w:r w:rsidR="00CF204A">
              <w:rPr>
                <w:sz w:val="18"/>
                <w:szCs w:val="18"/>
              </w:rPr>
              <w:t>’</w:t>
            </w:r>
            <w:r w:rsidRPr="00976B83" w:rsidR="00302147">
              <w:rPr>
                <w:sz w:val="18"/>
                <w:szCs w:val="18"/>
              </w:rPr>
              <w:t xml:space="preserve">, </w:t>
            </w:r>
            <w:r w:rsidR="00CF204A">
              <w:rPr>
                <w:sz w:val="18"/>
                <w:szCs w:val="18"/>
              </w:rPr>
              <w:t>‘</w:t>
            </w:r>
            <w:r w:rsidRPr="00976B83" w:rsidR="00302147">
              <w:rPr>
                <w:sz w:val="18"/>
                <w:szCs w:val="18"/>
              </w:rPr>
              <w:t>%</w:t>
            </w:r>
            <w:r w:rsidR="00CF204A">
              <w:rPr>
                <w:sz w:val="18"/>
                <w:szCs w:val="18"/>
              </w:rPr>
              <w:t>’</w:t>
            </w:r>
          </w:p>
        </w:tc>
      </w:tr>
      <w:tr w:rsidRPr="00976B83" w:rsidR="00302147" w:rsidTr="00DC40DA" w14:paraId="62083CB3" w14:textId="77777777">
        <w:trPr>
          <w:trHeight w:val="284"/>
        </w:trPr>
        <w:tc>
          <w:tcPr>
            <w:tcW w:w="1188"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3A816D36" w14:textId="77777777">
            <w:pPr>
              <w:rPr>
                <w:b/>
                <w:sz w:val="18"/>
                <w:szCs w:val="18"/>
              </w:rPr>
            </w:pPr>
            <w:r w:rsidRPr="00976B83">
              <w:rPr>
                <w:b/>
                <w:sz w:val="18"/>
                <w:szCs w:val="18"/>
              </w:rPr>
              <w:t>string</w:t>
            </w:r>
          </w:p>
        </w:tc>
        <w:tc>
          <w:tcPr>
            <w:tcW w:w="7567" w:type="dxa"/>
            <w:tcBorders>
              <w:top w:val="single" w:color="auto" w:sz="4" w:space="0"/>
              <w:left w:val="single" w:color="auto" w:sz="4" w:space="0"/>
              <w:bottom w:val="single" w:color="auto" w:sz="4" w:space="0"/>
              <w:right w:val="single" w:color="auto" w:sz="4" w:space="0"/>
            </w:tcBorders>
          </w:tcPr>
          <w:p w:rsidRPr="00976B83" w:rsidR="00302147" w:rsidP="005D178F" w:rsidRDefault="00302147" w14:paraId="6065E98A" w14:textId="77777777">
            <w:pPr>
              <w:rPr>
                <w:sz w:val="18"/>
                <w:szCs w:val="18"/>
              </w:rPr>
            </w:pPr>
            <w:r w:rsidRPr="00976B83">
              <w:rPr>
                <w:sz w:val="18"/>
                <w:szCs w:val="18"/>
              </w:rPr>
              <w:t xml:space="preserve">Collection of characters eg </w:t>
            </w:r>
            <w:r w:rsidRPr="00976B83" w:rsidR="000E0A8E">
              <w:rPr>
                <w:sz w:val="18"/>
                <w:szCs w:val="18"/>
              </w:rPr>
              <w:t>“</w:t>
            </w:r>
            <w:r w:rsidRPr="00976B83">
              <w:rPr>
                <w:sz w:val="18"/>
                <w:szCs w:val="18"/>
              </w:rPr>
              <w:t>dog</w:t>
            </w:r>
            <w:r w:rsidRPr="00976B83" w:rsidR="000E0A8E">
              <w:rPr>
                <w:sz w:val="18"/>
                <w:szCs w:val="18"/>
              </w:rPr>
              <w:t>”</w:t>
            </w:r>
            <w:r w:rsidRPr="00976B83">
              <w:rPr>
                <w:sz w:val="18"/>
                <w:szCs w:val="18"/>
              </w:rPr>
              <w:t xml:space="preserve">, </w:t>
            </w:r>
            <w:r w:rsidRPr="00976B83" w:rsidR="000E0A8E">
              <w:rPr>
                <w:sz w:val="18"/>
                <w:szCs w:val="18"/>
              </w:rPr>
              <w:t>“</w:t>
            </w:r>
            <w:r w:rsidRPr="00976B83">
              <w:rPr>
                <w:sz w:val="18"/>
                <w:szCs w:val="18"/>
              </w:rPr>
              <w:t>65£4</w:t>
            </w:r>
            <w:r w:rsidRPr="00976B83" w:rsidR="000E0A8E">
              <w:rPr>
                <w:sz w:val="18"/>
                <w:szCs w:val="18"/>
              </w:rPr>
              <w:t>”</w:t>
            </w:r>
          </w:p>
        </w:tc>
      </w:tr>
    </w:tbl>
    <w:p w:rsidRPr="00976B83" w:rsidR="000E0A8E" w:rsidP="00302147" w:rsidRDefault="000E0A8E" w14:paraId="62199465" w14:textId="77777777"/>
    <w:p w:rsidRPr="00976B83" w:rsidR="000E0A8E" w:rsidP="00302147" w:rsidRDefault="000E0A8E" w14:paraId="29D6B04F" w14:textId="77777777">
      <w:r w:rsidRPr="00976B83">
        <w:t xml:space="preserve"> </w:t>
      </w:r>
    </w:p>
    <w:p w:rsidRPr="00976B83" w:rsidR="000E0A8E" w:rsidP="00302147" w:rsidRDefault="000E0A8E" w14:paraId="0DA123B1" w14:textId="77777777"/>
    <w:p w:rsidRPr="00976B83" w:rsidR="000E0A8E" w:rsidP="00302147" w:rsidRDefault="000E0A8E" w14:paraId="4C4CEA3D" w14:textId="77777777"/>
    <w:p w:rsidRPr="00976B83" w:rsidR="000E0A8E" w:rsidP="00302147" w:rsidRDefault="000E0A8E" w14:paraId="50895670" w14:textId="77777777"/>
    <w:p w:rsidRPr="00976B83" w:rsidR="000E0A8E" w:rsidP="00302147" w:rsidRDefault="000E0A8E" w14:paraId="38C1F859" w14:textId="77777777"/>
    <w:p w:rsidRPr="00976B83" w:rsidR="000E0A8E" w:rsidP="00302147" w:rsidRDefault="000E0A8E" w14:paraId="0C8FE7CE" w14:textId="77777777"/>
    <w:p w:rsidRPr="00976B83" w:rsidR="000E0A8E" w:rsidP="49CFFC14" w:rsidRDefault="00302147" w14:paraId="0A6959E7" w14:textId="22F87B70">
      <w:pPr>
        <w:rPr>
          <w:b/>
          <w:bCs/>
        </w:rPr>
      </w:pPr>
      <w:r>
        <w:t xml:space="preserve"> </w:t>
      </w:r>
      <w:r>
        <w:rPr>
          <w:noProof/>
        </w:rPr>
        <mc:AlternateContent>
          <mc:Choice Requires="wps">
            <w:drawing>
              <wp:inline distT="0" distB="0" distL="114300" distR="114300" wp14:anchorId="0A29E2FD" wp14:editId="47F341A3">
                <wp:extent cx="5649595" cy="1962150"/>
                <wp:effectExtent l="0" t="0" r="27305" b="19050"/>
                <wp:docPr id="1171011728" name="Text Box 11710117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9595" cy="1962150"/>
                        </a:xfrm>
                        <a:prstGeom prst="rect">
                          <a:avLst/>
                        </a:prstGeom>
                        <a:solidFill>
                          <a:srgbClr val="FFFFFF"/>
                        </a:solidFill>
                        <a:ln w="9525">
                          <a:solidFill>
                            <a:srgbClr val="000000"/>
                          </a:solidFill>
                          <a:miter lim="800000"/>
                          <a:headEnd/>
                          <a:tailEnd/>
                        </a:ln>
                      </wps:spPr>
                      <wps:txbx>
                        <w:txbxContent>
                          <w:p w:rsidR="00F809C4" w:rsidP="00302147" w:rsidRDefault="00F809C4" w14:paraId="30DCCCAD" w14:textId="77777777"/>
                        </w:txbxContent>
                      </wps:txbx>
                      <wps:bodyPr rot="0" vert="horz" wrap="square" lIns="91440" tIns="45720" rIns="91440" bIns="45720" anchor="t" anchorCtr="0">
                        <a:noAutofit/>
                      </wps:bodyPr>
                    </wps:wsp>
                  </a:graphicData>
                </a:graphic>
              </wp:inline>
            </w:drawing>
          </mc:Choice>
          <mc:Fallback xmlns:a14="http://schemas.microsoft.com/office/drawing/2010/main" xmlns:pic="http://schemas.openxmlformats.org/drawingml/2006/picture" xmlns:a="http://schemas.openxmlformats.org/drawingml/2006/main" xmlns:w16du="http://schemas.microsoft.com/office/word/2023/wordml/word16du">
            <w:pict w14:anchorId="1D470A06">
              <v:shape id="Text Box 1171011728" style="width:444.85pt;height:154.5pt;visibility:visible;mso-wrap-style:square;mso-left-percent:-10001;mso-top-percent:-10001;mso-position-horizontal:absolute;mso-position-horizontal-relative:char;mso-position-vertical:absolute;mso-position-vertical-relative:line;mso-left-percent:-10001;mso-top-percent:-10001;v-text-anchor:top" o:spid="_x0000_s102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" w14:anchorId="0A29E2FD">
                <v:textbox>
                  <w:txbxContent>
                    <w:p w:rsidR="00F809C4" w:rsidP="00302147" w:rsidRDefault="00F809C4" w14:paraId="41004F19" w14:textId="77777777"/>
                  </w:txbxContent>
                </v:textbox>
                <w10:anchorlock/>
              </v:shape>
            </w:pict>
          </mc:Fallback>
        </mc:AlternateContent>
      </w:r>
    </w:p>
    <w:p w:rsidRPr="00976B83" w:rsidR="00302147" w:rsidP="00302147" w:rsidRDefault="000E0A8E" w14:paraId="6FCC2974" w14:textId="77777777">
      <w:r w:rsidRPr="00976B83">
        <w:t xml:space="preserve">A type </w:t>
      </w:r>
      <w:r w:rsidRPr="00976B83" w:rsidR="00302147">
        <w:t>is associated with a varia</w:t>
      </w:r>
      <w:r w:rsidRPr="00976B83" w:rsidR="005D178F">
        <w:t xml:space="preserve">ble when it is declared. In C# </w:t>
      </w:r>
      <w:r w:rsidRPr="00976B83" w:rsidR="00302147">
        <w:t xml:space="preserve">all variables must be declared before they can be used. </w:t>
      </w:r>
      <w:r w:rsidRPr="00976B83" w:rsidR="005D178F">
        <w:br/>
      </w:r>
    </w:p>
    <w:p w:rsidRPr="00976B83" w:rsidR="00302147" w:rsidP="005D178F" w:rsidRDefault="00302147" w14:paraId="645DB767" w14:textId="77777777">
      <w:r w:rsidRPr="00976B83">
        <w:t>Examples:</w:t>
      </w:r>
      <w:r w:rsidRPr="00976B83">
        <w:tab/>
      </w:r>
    </w:p>
    <w:p w:rsidRPr="00976B83" w:rsidR="00302147" w:rsidP="00302147" w:rsidRDefault="00302147" w14:paraId="30BD62B5" w14:textId="074ABF2F">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string </w:t>
      </w:r>
      <w:r w:rsidR="00F809C4">
        <w:rPr>
          <w:lang w:val="en-GB"/>
        </w:rPr>
        <w:t>f</w:t>
      </w:r>
      <w:r w:rsidRPr="00976B83" w:rsidR="005D178F">
        <w:rPr>
          <w:lang w:val="en-GB"/>
        </w:rPr>
        <w:t>irstName</w:t>
      </w:r>
      <w:r w:rsidRPr="00976B83">
        <w:rPr>
          <w:lang w:val="en-GB"/>
        </w:rPr>
        <w:t>;</w:t>
      </w:r>
    </w:p>
    <w:p w:rsidRPr="00976B83" w:rsidR="00302147" w:rsidP="00302147" w:rsidRDefault="00302147" w14:paraId="35C16E19" w14:textId="0C5FE0E1">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int </w:t>
      </w:r>
      <w:r w:rsidR="00F809C4">
        <w:rPr>
          <w:lang w:val="en-GB"/>
        </w:rPr>
        <w:t>a</w:t>
      </w:r>
      <w:r w:rsidRPr="00976B83" w:rsidR="005D178F">
        <w:rPr>
          <w:lang w:val="en-GB"/>
        </w:rPr>
        <w:t>ge</w:t>
      </w:r>
      <w:r w:rsidRPr="00976B83">
        <w:rPr>
          <w:lang w:val="en-GB"/>
        </w:rPr>
        <w:t>;</w:t>
      </w:r>
    </w:p>
    <w:p w:rsidRPr="00976B83" w:rsidR="00302147" w:rsidP="00302147" w:rsidRDefault="00302147" w14:paraId="758EA11F" w14:textId="0154EDCF">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bool </w:t>
      </w:r>
      <w:r w:rsidR="00F809C4">
        <w:rPr>
          <w:lang w:val="en-GB"/>
        </w:rPr>
        <w:t>h</w:t>
      </w:r>
      <w:r w:rsidRPr="00976B83" w:rsidR="005D178F">
        <w:rPr>
          <w:lang w:val="en-GB"/>
        </w:rPr>
        <w:t>asDrivingLicence</w:t>
      </w:r>
      <w:r w:rsidRPr="00976B83">
        <w:rPr>
          <w:lang w:val="en-GB"/>
        </w:rPr>
        <w:t>;</w:t>
      </w:r>
    </w:p>
    <w:p w:rsidRPr="00976B83" w:rsidR="00302147" w:rsidP="00302147" w:rsidRDefault="00302147" w14:paraId="67C0C651" w14:textId="77777777"/>
    <w:p w:rsidRPr="00976B83" w:rsidR="00302147" w:rsidP="00302147" w:rsidRDefault="000E0A8E" w14:paraId="4497B643" w14:textId="77777777">
      <w:r w:rsidRPr="00976B83">
        <w:t xml:space="preserve">A type </w:t>
      </w:r>
      <w:r w:rsidRPr="00976B83" w:rsidR="00302147">
        <w:t>is associated with a varia</w:t>
      </w:r>
      <w:r w:rsidRPr="00976B83" w:rsidR="005D178F">
        <w:t xml:space="preserve">ble when it is declared. In C# </w:t>
      </w:r>
      <w:r w:rsidRPr="00976B83" w:rsidR="00302147">
        <w:t xml:space="preserve">all variables must be declared before they can be used. </w:t>
      </w:r>
      <w:r w:rsidRPr="00976B83" w:rsidR="005D178F">
        <w:br/>
      </w:r>
    </w:p>
    <w:p w:rsidRPr="00976B83" w:rsidR="00302147" w:rsidP="005D178F" w:rsidRDefault="00302147" w14:paraId="0B37FD03" w14:textId="77777777">
      <w:r w:rsidRPr="00976B83">
        <w:t>Examples:</w:t>
      </w:r>
      <w:r w:rsidRPr="00976B83">
        <w:tab/>
      </w:r>
    </w:p>
    <w:p w:rsidRPr="00976B83" w:rsidR="00302147" w:rsidP="00302147" w:rsidRDefault="00302147" w14:paraId="7DF2194E" w14:textId="77777777">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string </w:t>
      </w:r>
      <w:r w:rsidR="00F809C4">
        <w:rPr>
          <w:lang w:val="en-GB"/>
        </w:rPr>
        <w:t>f</w:t>
      </w:r>
      <w:r w:rsidRPr="00976B83" w:rsidR="005D178F">
        <w:rPr>
          <w:lang w:val="en-GB"/>
        </w:rPr>
        <w:t>irstName</w:t>
      </w:r>
      <w:r w:rsidRPr="00976B83">
        <w:rPr>
          <w:lang w:val="en-GB"/>
        </w:rPr>
        <w:t>;</w:t>
      </w:r>
    </w:p>
    <w:p w:rsidRPr="00976B83" w:rsidR="00302147" w:rsidP="00302147" w:rsidRDefault="00302147" w14:paraId="4BC1AE89" w14:textId="77777777">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int </w:t>
      </w:r>
      <w:r w:rsidR="00F809C4">
        <w:rPr>
          <w:lang w:val="en-GB"/>
        </w:rPr>
        <w:t>a</w:t>
      </w:r>
      <w:r w:rsidRPr="00976B83" w:rsidR="005D178F">
        <w:rPr>
          <w:lang w:val="en-GB"/>
        </w:rPr>
        <w:t>ge</w:t>
      </w:r>
      <w:r w:rsidRPr="00976B83">
        <w:rPr>
          <w:lang w:val="en-GB"/>
        </w:rPr>
        <w:t>;</w:t>
      </w:r>
    </w:p>
    <w:p w:rsidRPr="00976B83" w:rsidR="00302147" w:rsidP="00302147" w:rsidRDefault="00302147" w14:paraId="60519882" w14:textId="77777777">
      <w:pPr>
        <w:pStyle w:val="PlainText"/>
        <w:rPr>
          <w:lang w:val="en-GB"/>
        </w:rPr>
      </w:pPr>
      <w:r w:rsidRPr="00976B83">
        <w:rPr>
          <w:lang w:val="en-GB"/>
        </w:rPr>
        <w:tab/>
      </w:r>
      <w:r w:rsidRPr="00976B83">
        <w:rPr>
          <w:lang w:val="en-GB"/>
        </w:rPr>
        <w:tab/>
      </w:r>
      <w:r w:rsidRPr="00976B83">
        <w:rPr>
          <w:lang w:val="en-GB"/>
        </w:rPr>
        <w:tab/>
      </w:r>
      <w:r w:rsidRPr="00976B83" w:rsidR="005D178F">
        <w:rPr>
          <w:lang w:val="en-GB"/>
        </w:rPr>
        <w:t xml:space="preserve">bool </w:t>
      </w:r>
      <w:r w:rsidR="00F809C4">
        <w:rPr>
          <w:lang w:val="en-GB"/>
        </w:rPr>
        <w:t>h</w:t>
      </w:r>
      <w:r w:rsidRPr="00976B83" w:rsidR="005D178F">
        <w:rPr>
          <w:lang w:val="en-GB"/>
        </w:rPr>
        <w:t>asDrivingLicence</w:t>
      </w:r>
      <w:r w:rsidRPr="00976B83">
        <w:rPr>
          <w:lang w:val="en-GB"/>
        </w:rPr>
        <w:t>;</w:t>
      </w:r>
    </w:p>
    <w:p w:rsidRPr="00976B83" w:rsidR="00302147" w:rsidP="00302147" w:rsidRDefault="00302147" w14:paraId="35548BCB" w14:textId="77777777"/>
    <w:p w:rsidRPr="00976B83" w:rsidR="00302147" w:rsidP="00302147" w:rsidRDefault="00302147" w14:paraId="1655C253" w14:textId="68F917ED">
      <w:r w:rsidRPr="00976B83">
        <w:t>You can initialise variables when you declare them:</w:t>
      </w:r>
      <w:r w:rsidRPr="00976B83" w:rsidR="005D178F">
        <w:br/>
      </w:r>
    </w:p>
    <w:p w:rsidRPr="00976B83" w:rsidR="00302147" w:rsidP="15300CDB" w:rsidRDefault="00302147" w14:paraId="0C075AAD" w14:textId="136F0B94">
      <w:pPr>
        <w:pStyle w:val="PlainText"/>
      </w:pPr>
      <w:r w:rsidRPr="00976B83">
        <w:rPr>
          <w:lang w:val="en-GB"/>
        </w:rPr>
        <w:tab/>
      </w:r>
      <w:r w:rsidRPr="00976B83">
        <w:rPr>
          <w:lang w:val="en-GB"/>
        </w:rPr>
        <w:tab/>
      </w:r>
      <w:r w:rsidRPr="00976B83">
        <w:rPr>
          <w:lang w:val="en-GB"/>
        </w:rPr>
        <w:tab/>
      </w:r>
      <w:r w:rsidRPr="15300CDB" w:rsidR="425410BD">
        <w:t xml:space="preserve">string </w:t>
      </w:r>
      <w:r w:rsidRPr="15300CDB" w:rsidR="56CCBFED">
        <w:t>f</w:t>
      </w:r>
      <w:r w:rsidRPr="15300CDB" w:rsidR="425410BD">
        <w:t>irstName</w:t>
      </w:r>
      <w:r w:rsidRPr="15300CDB" w:rsidR="4C3259E1">
        <w:t xml:space="preserve"> =</w:t>
      </w:r>
      <w:r w:rsidRPr="15300CDB" w:rsidR="425410BD">
        <w:t xml:space="preserve"> </w:t>
      </w:r>
      <w:r w:rsidRPr="15300CDB" w:rsidR="7515C01F">
        <w:t>“</w:t>
      </w:r>
      <w:r w:rsidRPr="15300CDB" w:rsidR="4C3259E1">
        <w:t>Mark</w:t>
      </w:r>
      <w:r w:rsidRPr="15300CDB" w:rsidR="7515C01F">
        <w:t>”</w:t>
      </w:r>
      <w:r w:rsidRPr="15300CDB" w:rsidR="4C3259E1">
        <w:t>;</w:t>
      </w:r>
    </w:p>
    <w:p w:rsidRPr="00976B83" w:rsidR="005D178F" w:rsidP="007F0BD7" w:rsidRDefault="005D178F" w14:paraId="308D56CC" w14:textId="77777777"/>
    <w:p w:rsidRPr="00976B83" w:rsidR="00302147" w:rsidP="00DB2556" w:rsidRDefault="00302147" w14:paraId="1094710B" w14:textId="77777777">
      <w:pPr>
        <w:pStyle w:val="Heading2"/>
        <w:rPr>
          <w:lang w:val="en-GB"/>
        </w:rPr>
      </w:pPr>
      <w:bookmarkStart w:name="_Toc45095432" w:id="20"/>
      <w:r w:rsidRPr="00976B83">
        <w:rPr>
          <w:lang w:val="en-GB"/>
        </w:rPr>
        <w:t>Lesson Task</w:t>
      </w:r>
      <w:bookmarkEnd w:id="20"/>
    </w:p>
    <w:p w:rsidRPr="00976B83" w:rsidR="00302147" w:rsidP="00302147" w:rsidRDefault="00302147" w14:paraId="309BC592" w14:textId="0783B90D">
      <w:pPr>
        <w:pStyle w:val="PlainText"/>
        <w:rPr>
          <w:lang w:val="en-GB"/>
        </w:rPr>
      </w:pPr>
    </w:p>
    <w:p w:rsidRPr="00976B83" w:rsidR="00302147" w:rsidP="00302147" w:rsidRDefault="00302147" w14:paraId="797E50C6" w14:textId="77777777"/>
    <w:p w:rsidRPr="00976B83" w:rsidR="00302147" w:rsidP="00DB2556" w:rsidRDefault="00302147" w14:paraId="635ED414" w14:textId="77777777">
      <w:pPr>
        <w:pStyle w:val="Heading2"/>
        <w:rPr>
          <w:lang w:val="en-GB"/>
        </w:rPr>
      </w:pPr>
      <w:r w:rsidRPr="00976B83">
        <w:rPr>
          <w:lang w:val="en-GB"/>
        </w:rPr>
        <w:t>Lesson Task</w:t>
      </w:r>
    </w:p>
    <w:p w:rsidRPr="00976B83" w:rsidR="00302147" w:rsidP="00302147" w:rsidRDefault="00302147" w14:paraId="1BC39049" w14:textId="77777777">
      <w:pPr>
        <w:pStyle w:val="PlainText"/>
        <w:rPr>
          <w:lang w:val="en-GB"/>
        </w:rPr>
      </w:pPr>
      <w:r w:rsidRPr="00976B83">
        <w:rPr>
          <w:noProof/>
          <w:lang w:val="en-GB" w:eastAsia="en-GB"/>
        </w:rPr>
        <w:drawing>
          <wp:anchor distT="0" distB="0" distL="114300" distR="114300" simplePos="0" relativeHeight="251658327" behindDoc="0" locked="0" layoutInCell="1" allowOverlap="1" wp14:anchorId="57744247" wp14:editId="221F88CB">
            <wp:simplePos x="0" y="0"/>
            <wp:positionH relativeFrom="column">
              <wp:posOffset>13335</wp:posOffset>
            </wp:positionH>
            <wp:positionV relativeFrom="paragraph">
              <wp:posOffset>22860</wp:posOffset>
            </wp:positionV>
            <wp:extent cx="1351280" cy="1133475"/>
            <wp:effectExtent l="0" t="0" r="0" b="9525"/>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38831304" w14:textId="77777777">
      <w:pPr>
        <w:rPr>
          <w:b/>
        </w:rPr>
      </w:pPr>
    </w:p>
    <w:p w:rsidRPr="00976B83" w:rsidR="00302147" w:rsidP="00302147" w:rsidRDefault="00302147" w14:paraId="5409F0F3" w14:textId="77777777">
      <w:pPr>
        <w:rPr>
          <w:b/>
        </w:rPr>
      </w:pPr>
      <w:r w:rsidRPr="00976B83">
        <w:rPr>
          <w:b/>
        </w:rPr>
        <w:t>Develop an algorithm to solve this problem. Write it in pseudocode or structured English. Remember it should be precise and unambiguous.</w:t>
      </w:r>
    </w:p>
    <w:p w:rsidRPr="00976B83" w:rsidR="00302147" w:rsidP="00302147" w:rsidRDefault="00302147" w14:paraId="7B04FA47" w14:textId="77777777">
      <w:pPr>
        <w:rPr>
          <w:b/>
        </w:rPr>
      </w:pPr>
    </w:p>
    <w:p w:rsidRPr="00976B83" w:rsidR="00302147" w:rsidP="00302147" w:rsidRDefault="00302147" w14:paraId="568C698B" w14:textId="77777777">
      <w:pPr>
        <w:rPr>
          <w:b/>
        </w:rPr>
      </w:pPr>
    </w:p>
    <w:p w:rsidRPr="00976B83" w:rsidR="00302147" w:rsidP="00302147" w:rsidRDefault="00302147" w14:paraId="1A939487" w14:textId="77777777">
      <w:pPr>
        <w:rPr>
          <w:b/>
        </w:rPr>
      </w:pPr>
    </w:p>
    <w:p w:rsidRPr="00976B83" w:rsidR="00302147" w:rsidP="00302147" w:rsidRDefault="00302147" w14:paraId="6AA258D8" w14:textId="77777777">
      <w:pPr>
        <w:rPr>
          <w:b/>
        </w:rPr>
      </w:pPr>
    </w:p>
    <w:p w:rsidRPr="00976B83" w:rsidR="00302147" w:rsidP="00302147" w:rsidRDefault="00302147" w14:paraId="6FFBD3EC" w14:textId="77777777">
      <w:pPr>
        <w:rPr>
          <w:b/>
        </w:rPr>
      </w:pPr>
    </w:p>
    <w:p w:rsidRPr="00976B83" w:rsidR="00302147" w:rsidP="00302147" w:rsidRDefault="00302147" w14:paraId="36AF6883" w14:textId="77777777">
      <w:pPr>
        <w:rPr>
          <w:b/>
        </w:rPr>
      </w:pPr>
    </w:p>
    <w:p w:rsidRPr="00976B83" w:rsidR="00302147" w:rsidP="49CFFC14" w:rsidRDefault="00302147" w14:paraId="5220133F" w14:textId="77777777">
      <w:pPr>
        <w:rPr>
          <w:b/>
          <w:bCs/>
        </w:rPr>
      </w:pPr>
    </w:p>
    <w:p w:rsidRPr="00976B83" w:rsidR="00302147" w:rsidP="00302147" w:rsidRDefault="00302147" w14:paraId="54C529ED" w14:textId="77777777">
      <w:pPr>
        <w:rPr>
          <w:b/>
        </w:rPr>
      </w:pPr>
    </w:p>
    <w:p w:rsidRPr="00976B83" w:rsidR="00302147" w:rsidP="00302147" w:rsidRDefault="00302147" w14:paraId="1C0157D6" w14:textId="77777777">
      <w:pPr>
        <w:rPr>
          <w:b/>
        </w:rPr>
      </w:pPr>
    </w:p>
    <w:p w:rsidRPr="00976B83" w:rsidR="00302147" w:rsidP="00302147" w:rsidRDefault="00302147" w14:paraId="3691E7B2" w14:textId="77777777">
      <w:pPr>
        <w:rPr>
          <w:b/>
        </w:rPr>
      </w:pPr>
    </w:p>
    <w:p w:rsidRPr="00976B83" w:rsidR="00302147" w:rsidP="00302147" w:rsidRDefault="00302147" w14:paraId="526770CE" w14:textId="77777777">
      <w:pPr>
        <w:rPr>
          <w:b/>
        </w:rPr>
      </w:pPr>
    </w:p>
    <w:p w:rsidRPr="00976B83" w:rsidR="00302147" w:rsidP="00302147" w:rsidRDefault="00302147" w14:paraId="7CBEED82" w14:textId="77777777">
      <w:pPr>
        <w:rPr>
          <w:b/>
        </w:rPr>
      </w:pPr>
    </w:p>
    <w:p w:rsidRPr="00976B83" w:rsidR="00302147" w:rsidP="00302147" w:rsidRDefault="00302147" w14:paraId="6E36661F" w14:textId="77777777">
      <w:pPr>
        <w:rPr>
          <w:b/>
        </w:rPr>
      </w:pPr>
    </w:p>
    <w:p w:rsidRPr="00976B83" w:rsidR="00302147" w:rsidP="00302147" w:rsidRDefault="00302147" w14:paraId="38645DC7" w14:textId="77777777">
      <w:pPr>
        <w:rPr>
          <w:b/>
        </w:rPr>
      </w:pPr>
    </w:p>
    <w:p w:rsidRPr="00976B83" w:rsidR="00302147" w:rsidP="00302147" w:rsidRDefault="00302147" w14:paraId="135E58C4" w14:textId="77777777">
      <w:pPr>
        <w:rPr>
          <w:b/>
        </w:rPr>
      </w:pPr>
    </w:p>
    <w:p w:rsidRPr="00976B83" w:rsidR="00302147" w:rsidP="00302147" w:rsidRDefault="00302147" w14:paraId="62EBF9A1" w14:textId="77777777">
      <w:pPr>
        <w:rPr>
          <w:b/>
        </w:rPr>
      </w:pPr>
    </w:p>
    <w:p w:rsidRPr="00976B83" w:rsidR="00302147" w:rsidP="00302147" w:rsidRDefault="00302147" w14:paraId="0C6C2CD5" w14:textId="77777777">
      <w:pPr>
        <w:rPr>
          <w:b/>
        </w:rPr>
      </w:pPr>
    </w:p>
    <w:p w:rsidRPr="00976B83" w:rsidR="00302147" w:rsidP="00302147" w:rsidRDefault="00302147" w14:paraId="709E88E4" w14:textId="77777777">
      <w:pPr>
        <w:rPr>
          <w:b/>
        </w:rPr>
      </w:pPr>
    </w:p>
    <w:p w:rsidRPr="00976B83" w:rsidR="00302147" w:rsidP="00302147" w:rsidRDefault="00302147" w14:paraId="508C98E9" w14:textId="77777777">
      <w:pPr>
        <w:rPr>
          <w:b/>
        </w:rPr>
      </w:pPr>
    </w:p>
    <w:p w:rsidRPr="00976B83" w:rsidR="00302147" w:rsidP="00302147" w:rsidRDefault="00302147" w14:paraId="61CDB1A3" w14:textId="77777777">
      <w:r w:rsidRPr="00976B83">
        <w:rPr>
          <w:noProof/>
          <w:sz w:val="28"/>
          <w:szCs w:val="28"/>
          <w:lang w:eastAsia="en-GB"/>
        </w:rPr>
        <w:drawing>
          <wp:anchor distT="0" distB="0" distL="114300" distR="114300" simplePos="0" relativeHeight="251658328" behindDoc="0" locked="0" layoutInCell="1" allowOverlap="1" wp14:anchorId="3C0AE033" wp14:editId="0847CF89">
            <wp:simplePos x="0" y="0"/>
            <wp:positionH relativeFrom="column">
              <wp:posOffset>14605</wp:posOffset>
            </wp:positionH>
            <wp:positionV relativeFrom="paragraph">
              <wp:posOffset>34925</wp:posOffset>
            </wp:positionV>
            <wp:extent cx="946785" cy="866775"/>
            <wp:effectExtent l="0" t="0" r="5715" b="9525"/>
            <wp:wrapSquare wrapText="bothSides"/>
            <wp:docPr id="309" name="Picture 309" descr="C:\TEMP\Cache\Content.IE5\GAW7HHIT\MC9002821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GAW7HHIT\MC900282180[1].w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6785"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3D3BA017" w14:textId="77777777">
      <w:r w:rsidRPr="00976B83">
        <w:t>In Programming Pairs, write, compile and test a program to implement the temperature conversion algorithm. Swap the “driver” and “navigator” roles when you are halfway through.</w:t>
      </w:r>
    </w:p>
    <w:p w:rsidRPr="00976B83" w:rsidR="00302147" w:rsidP="00302147" w:rsidRDefault="00302147" w14:paraId="779F8E76" w14:textId="77777777"/>
    <w:p w:rsidRPr="00976B83" w:rsidR="00DC40DA" w:rsidP="00DC40DA" w:rsidRDefault="00DC40DA" w14:paraId="7818863E" w14:textId="77777777">
      <w:pPr>
        <w:spacing w:after="160" w:line="259" w:lineRule="auto"/>
      </w:pPr>
    </w:p>
    <w:p w:rsidRPr="00976B83" w:rsidR="00DC40DA" w:rsidP="00DC40DA" w:rsidRDefault="00DC40DA" w14:paraId="44F69B9A" w14:textId="77777777">
      <w:pPr>
        <w:spacing w:after="160" w:line="259" w:lineRule="auto"/>
      </w:pPr>
    </w:p>
    <w:p w:rsidRPr="00976B83" w:rsidR="00302147" w:rsidP="00DC40DA" w:rsidRDefault="00DC40DA" w14:paraId="054277D7" w14:textId="77777777">
      <w:pPr>
        <w:pStyle w:val="Heading3"/>
      </w:pPr>
      <w:r w:rsidRPr="00976B83">
        <w:t xml:space="preserve"> </w:t>
      </w:r>
      <w:r w:rsidRPr="00976B83" w:rsidR="00302147">
        <w:t>Things to Think About</w:t>
      </w:r>
    </w:p>
    <w:p w:rsidRPr="00976B83" w:rsidR="00302147" w:rsidP="002F2578" w:rsidRDefault="00302147" w14:paraId="3F2B091B" w14:textId="77777777">
      <w:pPr>
        <w:pStyle w:val="ListParagraph"/>
        <w:numPr>
          <w:ilvl w:val="0"/>
          <w:numId w:val="24"/>
        </w:numPr>
        <w:ind w:left="284"/>
      </w:pPr>
      <w:r w:rsidRPr="00976B83">
        <w:t>What variables will you need, what should you call them and what type should they be?</w:t>
      </w:r>
    </w:p>
    <w:p w:rsidRPr="00976B83" w:rsidR="00302147" w:rsidP="002F2578" w:rsidRDefault="00302147" w14:paraId="64FEC8DD" w14:textId="77777777">
      <w:pPr>
        <w:pStyle w:val="ListParagraph"/>
        <w:numPr>
          <w:ilvl w:val="0"/>
          <w:numId w:val="24"/>
        </w:numPr>
        <w:ind w:left="284"/>
      </w:pPr>
      <w:r w:rsidRPr="00976B83">
        <w:t>How can you test the program? What runtime errors might occur?</w:t>
      </w:r>
    </w:p>
    <w:p w:rsidRPr="00976B83" w:rsidR="00302147" w:rsidP="00302147" w:rsidRDefault="00DC40DA" w14:paraId="64A9AE38" w14:textId="77777777">
      <w:pPr>
        <w:pStyle w:val="Heading3"/>
      </w:pPr>
      <w:r w:rsidRPr="00976B83">
        <w:t xml:space="preserve"> </w:t>
      </w:r>
      <w:r w:rsidRPr="00976B83" w:rsidR="00302147">
        <w:t>Extra Tasks</w:t>
      </w:r>
    </w:p>
    <w:p w:rsidRPr="00976B83" w:rsidR="00302147" w:rsidP="00DC40DA" w:rsidRDefault="00302147" w14:paraId="33465621" w14:textId="77777777">
      <w:pPr>
        <w:pStyle w:val="ListNumber"/>
        <w:numPr>
          <w:ilvl w:val="0"/>
          <w:numId w:val="74"/>
        </w:numPr>
        <w:ind w:left="426"/>
        <w:rPr>
          <w:rFonts w:cs="Arial"/>
          <w:b/>
          <w:bCs/>
          <w:sz w:val="24"/>
          <w:szCs w:val="24"/>
        </w:rPr>
      </w:pPr>
      <w:r w:rsidRPr="00976B83">
        <w:t>Create a new project to enter, compile and test the Circle code you corrected for homework.</w:t>
      </w:r>
    </w:p>
    <w:p w:rsidRPr="00976B83" w:rsidR="00302147" w:rsidP="00DC40DA" w:rsidRDefault="00302147" w14:paraId="024390AF" w14:textId="77777777">
      <w:pPr>
        <w:pStyle w:val="ListNumber"/>
        <w:numPr>
          <w:ilvl w:val="0"/>
          <w:numId w:val="74"/>
        </w:numPr>
        <w:ind w:left="426"/>
        <w:rPr>
          <w:rFonts w:cs="Arial"/>
          <w:b/>
          <w:bCs/>
          <w:sz w:val="24"/>
          <w:szCs w:val="24"/>
        </w:rPr>
      </w:pPr>
      <w:r w:rsidRPr="00976B83">
        <w:t>Write a program which inputs the length and width of a rectangular garden. Calculate the area of the garden and the cost of turfing a lawn if a 1m unturfed border is around the perimeter of the garden. Assume the cost of turf is 10 per square metre.</w:t>
      </w:r>
    </w:p>
    <w:p w:rsidRPr="00976B83" w:rsidR="00DC40DA" w:rsidP="00DC40DA" w:rsidRDefault="00DC40DA" w14:paraId="5F07D11E" w14:textId="77777777">
      <w:pPr>
        <w:pStyle w:val="ListNumber"/>
        <w:numPr>
          <w:ilvl w:val="0"/>
          <w:numId w:val="0"/>
        </w:numPr>
        <w:ind w:left="-360"/>
        <w:rPr>
          <w:rFonts w:cs="Arial"/>
          <w:b/>
          <w:bCs/>
          <w:sz w:val="24"/>
          <w:szCs w:val="24"/>
        </w:rPr>
      </w:pPr>
    </w:p>
    <w:p w:rsidRPr="00976B83" w:rsidR="00302147" w:rsidP="00DB2556" w:rsidRDefault="00302147" w14:paraId="74031752" w14:textId="77777777">
      <w:pPr>
        <w:pStyle w:val="Heading2"/>
        <w:rPr>
          <w:lang w:val="en-GB"/>
        </w:rPr>
      </w:pPr>
      <w:bookmarkStart w:name="_Toc45095433" w:id="21"/>
      <w:bookmarkEnd w:id="16"/>
      <w:bookmarkEnd w:id="17"/>
      <w:bookmarkEnd w:id="18"/>
      <w:r w:rsidRPr="00976B83">
        <w:rPr>
          <w:lang w:val="en-GB"/>
        </w:rPr>
        <w:t>Homework</w:t>
      </w:r>
      <w:bookmarkEnd w:id="21"/>
    </w:p>
    <w:p w:rsidRPr="00976B83" w:rsidR="00302147" w:rsidP="00DC40DA" w:rsidRDefault="00302147" w14:paraId="34576337" w14:textId="77777777">
      <w:pPr>
        <w:ind w:left="426"/>
      </w:pPr>
      <w:r w:rsidRPr="00976B83">
        <w:rPr>
          <w:b/>
        </w:rPr>
        <w:t>Read</w:t>
      </w:r>
    </w:p>
    <w:p w:rsidRPr="00976B83" w:rsidR="00302147" w:rsidP="00DC40DA" w:rsidRDefault="00302147" w14:paraId="5279E97D" w14:textId="77777777">
      <w:pPr>
        <w:pStyle w:val="ListParagraph"/>
        <w:numPr>
          <w:ilvl w:val="0"/>
          <w:numId w:val="25"/>
        </w:numPr>
        <w:ind w:left="426"/>
      </w:pPr>
      <w:r w:rsidRPr="00976B83">
        <w:t>The “Advance Reading” Section of the next chapter in this booklet</w:t>
      </w:r>
    </w:p>
    <w:p w:rsidRPr="00976B83" w:rsidR="00302147" w:rsidP="00DC40DA" w:rsidRDefault="00302147" w14:paraId="41508A3C" w14:textId="77777777">
      <w:pPr>
        <w:ind w:left="426"/>
        <w:rPr>
          <w:szCs w:val="20"/>
        </w:rPr>
      </w:pPr>
    </w:p>
    <w:p w:rsidRPr="00976B83" w:rsidR="00302147" w:rsidP="00DC40DA" w:rsidRDefault="00302147" w14:paraId="43D6B1D6" w14:textId="77777777">
      <w:pPr>
        <w:ind w:left="426"/>
        <w:rPr>
          <w:szCs w:val="20"/>
        </w:rPr>
      </w:pPr>
    </w:p>
    <w:p w:rsidRPr="00976B83" w:rsidR="00302147" w:rsidP="00DC40DA" w:rsidRDefault="00302147" w14:paraId="28E6975E" w14:textId="77777777">
      <w:pPr>
        <w:pStyle w:val="ListParagraph"/>
        <w:numPr>
          <w:ilvl w:val="0"/>
          <w:numId w:val="67"/>
        </w:numPr>
        <w:ind w:left="426"/>
      </w:pPr>
      <w:r w:rsidRPr="00976B83">
        <w:t xml:space="preserve">What is the value of the </w:t>
      </w:r>
      <w:r w:rsidRPr="00976B83" w:rsidR="005D178F">
        <w:t xml:space="preserve">integer </w:t>
      </w:r>
      <w:r w:rsidRPr="00976B83">
        <w:t xml:space="preserve">variable </w:t>
      </w:r>
      <w:r w:rsidRPr="00976B83">
        <w:rPr>
          <w:i/>
        </w:rPr>
        <w:t>answer</w:t>
      </w:r>
      <w:r w:rsidRPr="00976B83">
        <w:t xml:space="preserve"> after executing each of the following statements:</w:t>
      </w:r>
      <w:r w:rsidRPr="00976B83" w:rsidR="005D178F">
        <w:t xml:space="preserve"> (% is the modulus operator)</w:t>
      </w:r>
      <w:r w:rsidRPr="00976B83" w:rsidR="005D178F">
        <w:br/>
      </w:r>
    </w:p>
    <w:tbl>
      <w:tblPr>
        <w:tblStyle w:val="TableGrid"/>
        <w:tblpPr w:leftFromText="180" w:rightFromText="180" w:vertAnchor="text" w:tblpX="925" w:tblpY="1"/>
        <w:tblOverlap w:val="never"/>
        <w:tblW w:w="0" w:type="auto"/>
        <w:tblLook w:val="04A0" w:firstRow="1" w:lastRow="0" w:firstColumn="1" w:lastColumn="0" w:noHBand="0" w:noVBand="1"/>
      </w:tblPr>
      <w:tblGrid>
        <w:gridCol w:w="4329"/>
        <w:gridCol w:w="1874"/>
      </w:tblGrid>
      <w:tr w:rsidRPr="00976B83" w:rsidR="00302147" w:rsidTr="00682B69" w14:paraId="752D267D" w14:textId="77777777">
        <w:tc>
          <w:tcPr>
            <w:tcW w:w="4329" w:type="dxa"/>
          </w:tcPr>
          <w:p w:rsidRPr="00976B83" w:rsidR="00302147" w:rsidP="00302147" w:rsidRDefault="005D178F" w14:paraId="1E95D5AE" w14:textId="77777777">
            <w:pPr>
              <w:pStyle w:val="ListParagraph"/>
              <w:numPr>
                <w:ilvl w:val="1"/>
                <w:numId w:val="44"/>
              </w:numPr>
              <w:ind w:left="0"/>
            </w:pPr>
            <w:r w:rsidRPr="00976B83">
              <w:t xml:space="preserve">answer </w:t>
            </w:r>
            <w:r w:rsidRPr="00976B83" w:rsidR="00302147">
              <w:t>=35/7;</w:t>
            </w:r>
          </w:p>
        </w:tc>
        <w:tc>
          <w:tcPr>
            <w:tcW w:w="1874" w:type="dxa"/>
          </w:tcPr>
          <w:p w:rsidRPr="00976B83" w:rsidR="00302147" w:rsidP="00682B69" w:rsidRDefault="00302147" w14:paraId="17DBC151" w14:textId="77777777">
            <w:pPr>
              <w:spacing w:line="360" w:lineRule="auto"/>
              <w:contextualSpacing/>
            </w:pPr>
          </w:p>
        </w:tc>
      </w:tr>
      <w:tr w:rsidRPr="00976B83" w:rsidR="00302147" w:rsidTr="00682B69" w14:paraId="65D9F093" w14:textId="77777777">
        <w:tc>
          <w:tcPr>
            <w:tcW w:w="4329" w:type="dxa"/>
          </w:tcPr>
          <w:p w:rsidRPr="00976B83" w:rsidR="00302147" w:rsidP="00302147" w:rsidRDefault="005D178F" w14:paraId="44C1730C" w14:textId="77777777">
            <w:pPr>
              <w:pStyle w:val="ListParagraph"/>
              <w:numPr>
                <w:ilvl w:val="1"/>
                <w:numId w:val="44"/>
              </w:numPr>
              <w:ind w:left="0"/>
            </w:pPr>
            <w:r w:rsidRPr="00976B83">
              <w:t xml:space="preserve">answer </w:t>
            </w:r>
            <w:r w:rsidRPr="00976B83" w:rsidR="00302147">
              <w:t>=17/2;</w:t>
            </w:r>
          </w:p>
        </w:tc>
        <w:tc>
          <w:tcPr>
            <w:tcW w:w="1874" w:type="dxa"/>
          </w:tcPr>
          <w:p w:rsidRPr="00976B83" w:rsidR="00302147" w:rsidP="00682B69" w:rsidRDefault="00302147" w14:paraId="6F8BD81B" w14:textId="77777777">
            <w:pPr>
              <w:spacing w:line="360" w:lineRule="auto"/>
              <w:contextualSpacing/>
            </w:pPr>
          </w:p>
        </w:tc>
      </w:tr>
      <w:tr w:rsidRPr="00976B83" w:rsidR="00302147" w:rsidTr="00682B69" w14:paraId="6CE2FCD9" w14:textId="77777777">
        <w:tc>
          <w:tcPr>
            <w:tcW w:w="4329" w:type="dxa"/>
          </w:tcPr>
          <w:p w:rsidRPr="00976B83" w:rsidR="00302147" w:rsidP="005D178F" w:rsidRDefault="005D178F" w14:paraId="1E2E9B88" w14:textId="77777777">
            <w:pPr>
              <w:pStyle w:val="ListParagraph"/>
              <w:numPr>
                <w:ilvl w:val="1"/>
                <w:numId w:val="44"/>
              </w:numPr>
              <w:ind w:left="0"/>
            </w:pPr>
            <w:r w:rsidRPr="00976B83">
              <w:t xml:space="preserve">answer </w:t>
            </w:r>
            <w:r w:rsidRPr="00976B83" w:rsidR="00302147">
              <w:t xml:space="preserve">=17 </w:t>
            </w:r>
            <w:r w:rsidRPr="00976B83">
              <w:t>%</w:t>
            </w:r>
            <w:r w:rsidRPr="00976B83" w:rsidR="00302147">
              <w:t xml:space="preserve"> 2;</w:t>
            </w:r>
          </w:p>
        </w:tc>
        <w:tc>
          <w:tcPr>
            <w:tcW w:w="1874" w:type="dxa"/>
          </w:tcPr>
          <w:p w:rsidRPr="00976B83" w:rsidR="00302147" w:rsidP="00682B69" w:rsidRDefault="00302147" w14:paraId="2613E9C1" w14:textId="77777777">
            <w:pPr>
              <w:spacing w:line="360" w:lineRule="auto"/>
              <w:contextualSpacing/>
            </w:pPr>
          </w:p>
        </w:tc>
      </w:tr>
    </w:tbl>
    <w:p w:rsidRPr="00976B83" w:rsidR="00302147" w:rsidP="00302147" w:rsidRDefault="00302147" w14:paraId="1037B8A3" w14:textId="77777777">
      <w:pPr>
        <w:spacing w:line="360" w:lineRule="auto"/>
        <w:contextualSpacing/>
        <w:rPr>
          <w:szCs w:val="20"/>
        </w:rPr>
      </w:pPr>
      <w:r w:rsidRPr="00976B83">
        <w:rPr>
          <w:szCs w:val="20"/>
        </w:rPr>
        <w:br w:type="textWrapping" w:clear="all"/>
      </w:r>
    </w:p>
    <w:p w:rsidRPr="00976B83" w:rsidR="00302147" w:rsidP="00DC40DA" w:rsidRDefault="005D178F" w14:paraId="1D44AF6D" w14:textId="77777777">
      <w:pPr>
        <w:pStyle w:val="ListParagraph"/>
        <w:numPr>
          <w:ilvl w:val="0"/>
          <w:numId w:val="44"/>
        </w:numPr>
        <w:ind w:left="426"/>
      </w:pPr>
      <w:r w:rsidRPr="00976B83">
        <w:t xml:space="preserve">How would the value stored in answer differ if it was of </w:t>
      </w:r>
      <w:r w:rsidRPr="00976B83">
        <w:rPr>
          <w:rFonts w:ascii="Courier New" w:hAnsi="Courier New" w:cs="Courier New"/>
        </w:rPr>
        <w:t>double</w:t>
      </w:r>
      <w:r w:rsidRPr="00976B83">
        <w:t xml:space="preserve"> type</w:t>
      </w:r>
    </w:p>
    <w:tbl>
      <w:tblPr>
        <w:tblStyle w:val="TableGrid"/>
        <w:tblpPr w:leftFromText="180" w:rightFromText="180" w:vertAnchor="text" w:tblpX="925" w:tblpY="1"/>
        <w:tblOverlap w:val="never"/>
        <w:tblW w:w="0" w:type="auto"/>
        <w:tblLook w:val="04A0" w:firstRow="1" w:lastRow="0" w:firstColumn="1" w:lastColumn="0" w:noHBand="0" w:noVBand="1"/>
      </w:tblPr>
      <w:tblGrid>
        <w:gridCol w:w="4329"/>
        <w:gridCol w:w="1874"/>
      </w:tblGrid>
      <w:tr w:rsidRPr="00976B83" w:rsidR="005D178F" w:rsidTr="006B1B35" w14:paraId="41FA712F" w14:textId="77777777">
        <w:tc>
          <w:tcPr>
            <w:tcW w:w="4329" w:type="dxa"/>
          </w:tcPr>
          <w:p w:rsidRPr="00976B83" w:rsidR="005D178F" w:rsidP="006B1B35" w:rsidRDefault="005D178F" w14:paraId="70E98BC9" w14:textId="77777777">
            <w:pPr>
              <w:pStyle w:val="ListParagraph"/>
              <w:numPr>
                <w:ilvl w:val="1"/>
                <w:numId w:val="44"/>
              </w:numPr>
              <w:ind w:left="0"/>
            </w:pPr>
            <w:r w:rsidRPr="00976B83">
              <w:t>answer =35/7;</w:t>
            </w:r>
          </w:p>
        </w:tc>
        <w:tc>
          <w:tcPr>
            <w:tcW w:w="1874" w:type="dxa"/>
          </w:tcPr>
          <w:p w:rsidRPr="00976B83" w:rsidR="005D178F" w:rsidP="006B1B35" w:rsidRDefault="005D178F" w14:paraId="687C6DE0" w14:textId="77777777">
            <w:pPr>
              <w:spacing w:line="360" w:lineRule="auto"/>
              <w:contextualSpacing/>
            </w:pPr>
          </w:p>
        </w:tc>
      </w:tr>
      <w:tr w:rsidRPr="00976B83" w:rsidR="005D178F" w:rsidTr="006B1B35" w14:paraId="2BDC790A" w14:textId="77777777">
        <w:tc>
          <w:tcPr>
            <w:tcW w:w="4329" w:type="dxa"/>
          </w:tcPr>
          <w:p w:rsidRPr="00976B83" w:rsidR="005D178F" w:rsidP="006B1B35" w:rsidRDefault="005D178F" w14:paraId="200A9953" w14:textId="77777777">
            <w:pPr>
              <w:pStyle w:val="ListParagraph"/>
              <w:numPr>
                <w:ilvl w:val="1"/>
                <w:numId w:val="44"/>
              </w:numPr>
              <w:ind w:left="0"/>
            </w:pPr>
            <w:r w:rsidRPr="00976B83">
              <w:t>answer =17/2;</w:t>
            </w:r>
          </w:p>
        </w:tc>
        <w:tc>
          <w:tcPr>
            <w:tcW w:w="1874" w:type="dxa"/>
          </w:tcPr>
          <w:p w:rsidRPr="00976B83" w:rsidR="005D178F" w:rsidP="006B1B35" w:rsidRDefault="005D178F" w14:paraId="5B2F9378" w14:textId="77777777">
            <w:pPr>
              <w:spacing w:line="360" w:lineRule="auto"/>
              <w:contextualSpacing/>
            </w:pPr>
          </w:p>
        </w:tc>
      </w:tr>
      <w:tr w:rsidRPr="00976B83" w:rsidR="005D178F" w:rsidTr="006B1B35" w14:paraId="41E1EEC7" w14:textId="77777777">
        <w:tc>
          <w:tcPr>
            <w:tcW w:w="4329" w:type="dxa"/>
          </w:tcPr>
          <w:p w:rsidRPr="00976B83" w:rsidR="005D178F" w:rsidP="006B1B35" w:rsidRDefault="005D178F" w14:paraId="33C9596E" w14:textId="77777777">
            <w:pPr>
              <w:pStyle w:val="ListParagraph"/>
              <w:numPr>
                <w:ilvl w:val="1"/>
                <w:numId w:val="44"/>
              </w:numPr>
              <w:ind w:left="0"/>
            </w:pPr>
            <w:r w:rsidRPr="00976B83">
              <w:t>answer =17 % 2;</w:t>
            </w:r>
          </w:p>
        </w:tc>
        <w:tc>
          <w:tcPr>
            <w:tcW w:w="1874" w:type="dxa"/>
          </w:tcPr>
          <w:p w:rsidRPr="00976B83" w:rsidR="005D178F" w:rsidP="006B1B35" w:rsidRDefault="005D178F" w14:paraId="58E6DD4E" w14:textId="77777777">
            <w:pPr>
              <w:spacing w:line="360" w:lineRule="auto"/>
              <w:contextualSpacing/>
            </w:pPr>
          </w:p>
        </w:tc>
      </w:tr>
    </w:tbl>
    <w:p w:rsidRPr="00976B83" w:rsidR="005D178F" w:rsidP="005D178F" w:rsidRDefault="005D178F" w14:paraId="7D3BEE8F" w14:textId="77777777">
      <w:pPr>
        <w:pStyle w:val="ListParagraph"/>
        <w:numPr>
          <w:ilvl w:val="0"/>
          <w:numId w:val="0"/>
        </w:numPr>
        <w:spacing w:line="360" w:lineRule="auto"/>
        <w:ind w:left="360"/>
        <w:contextualSpacing/>
      </w:pPr>
    </w:p>
    <w:p w:rsidRPr="00976B83" w:rsidR="00DC40DA" w:rsidP="005D178F" w:rsidRDefault="00DC40DA" w14:paraId="3B88899E" w14:textId="77777777">
      <w:pPr>
        <w:pStyle w:val="ListParagraph"/>
        <w:numPr>
          <w:ilvl w:val="0"/>
          <w:numId w:val="0"/>
        </w:numPr>
        <w:spacing w:line="360" w:lineRule="auto"/>
        <w:ind w:left="360"/>
        <w:contextualSpacing/>
      </w:pPr>
    </w:p>
    <w:p w:rsidRPr="00976B83" w:rsidR="00302147" w:rsidP="00DC40DA" w:rsidRDefault="00976B83" w14:paraId="69E2BB2B" w14:textId="5EBC0887">
      <w:pPr>
        <w:ind w:left="567"/>
        <w:rPr>
          <w:lang w:eastAsia="en-GB"/>
        </w:rPr>
      </w:pPr>
      <w:r w:rsidRPr="00976B83">
        <w:rPr>
          <w:lang w:eastAsia="en-GB"/>
        </w:rPr>
        <w:br/>
      </w:r>
      <w:r w:rsidRPr="00976B83">
        <w:rPr>
          <w:lang w:eastAsia="en-GB"/>
        </w:rPr>
        <w:br/>
      </w:r>
    </w:p>
    <w:p w:rsidRPr="00976B83" w:rsidR="00302147" w:rsidP="00DC40DA" w:rsidRDefault="00302147" w14:paraId="649EFCC6" w14:textId="77777777">
      <w:pPr>
        <w:pStyle w:val="ListNumber"/>
        <w:numPr>
          <w:ilvl w:val="0"/>
          <w:numId w:val="44"/>
        </w:numPr>
        <w:ind w:left="567"/>
        <w:rPr>
          <w:bCs/>
        </w:rPr>
      </w:pPr>
      <w:r w:rsidRPr="00976B83">
        <w:rPr>
          <w:bCs/>
        </w:rPr>
        <w:t>Look at this statement from a temperature converter program:</w:t>
      </w:r>
    </w:p>
    <w:p w:rsidRPr="00976B83" w:rsidR="00302147" w:rsidP="00DC40DA" w:rsidRDefault="00E62868" w14:paraId="0B6CCAD5" w14:textId="77777777">
      <w:pPr>
        <w:pStyle w:val="ListNumber"/>
        <w:numPr>
          <w:ilvl w:val="0"/>
          <w:numId w:val="0"/>
        </w:numPr>
        <w:ind w:left="567"/>
        <w:rPr>
          <w:rFonts w:ascii="Courier New" w:hAnsi="Courier New" w:cs="Courier New"/>
        </w:rPr>
      </w:pPr>
      <w:r w:rsidRPr="00976B83">
        <w:rPr>
          <w:rFonts w:ascii="Courier New" w:hAnsi="Courier New" w:cs="Courier New"/>
        </w:rPr>
        <w:t xml:space="preserve">CelTemp </w:t>
      </w:r>
      <w:r w:rsidRPr="00976B83" w:rsidR="00302147">
        <w:rPr>
          <w:rFonts w:ascii="Courier New" w:hAnsi="Courier New" w:cs="Courier New"/>
        </w:rPr>
        <w:t>= (FahrTemp - 32) * 5/9;</w:t>
      </w:r>
    </w:p>
    <w:p w:rsidRPr="00976B83" w:rsidR="00302147" w:rsidP="00DC40DA" w:rsidRDefault="00302147" w14:paraId="53CEEABD" w14:textId="77777777">
      <w:pPr>
        <w:ind w:left="567"/>
      </w:pPr>
      <w:r w:rsidRPr="00976B83">
        <w:t>Modify the statement in three different ways, to generate the three different types of error.</w:t>
      </w:r>
    </w:p>
    <w:p w:rsidRPr="00976B83" w:rsidR="00302147" w:rsidP="00302147" w:rsidRDefault="00302147" w14:paraId="57C0D796" w14:textId="77777777"/>
    <w:tbl>
      <w:tblPr>
        <w:tblStyle w:val="TableGrid"/>
        <w:tblW w:w="0" w:type="auto"/>
        <w:tblInd w:w="360" w:type="dxa"/>
        <w:tblLook w:val="04A0" w:firstRow="1" w:lastRow="0" w:firstColumn="1" w:lastColumn="0" w:noHBand="0" w:noVBand="1"/>
      </w:tblPr>
      <w:tblGrid>
        <w:gridCol w:w="1719"/>
        <w:gridCol w:w="3796"/>
        <w:gridCol w:w="3547"/>
      </w:tblGrid>
      <w:tr w:rsidRPr="00976B83" w:rsidR="00302147" w:rsidTr="00682B69" w14:paraId="13DC7C1C" w14:textId="77777777">
        <w:trPr>
          <w:trHeight w:val="705"/>
        </w:trPr>
        <w:tc>
          <w:tcPr>
            <w:tcW w:w="1719" w:type="dxa"/>
          </w:tcPr>
          <w:p w:rsidRPr="00976B83" w:rsidR="00302147" w:rsidP="00682B69" w:rsidRDefault="00302147" w14:paraId="6AC2CBB0" w14:textId="77777777">
            <w:pPr>
              <w:pStyle w:val="ListNumber"/>
              <w:numPr>
                <w:ilvl w:val="0"/>
                <w:numId w:val="0"/>
              </w:numPr>
              <w:rPr>
                <w:b/>
                <w:bCs/>
              </w:rPr>
            </w:pPr>
            <w:r w:rsidRPr="00976B83">
              <w:rPr>
                <w:b/>
                <w:bCs/>
              </w:rPr>
              <w:t>Type of error</w:t>
            </w:r>
          </w:p>
        </w:tc>
        <w:tc>
          <w:tcPr>
            <w:tcW w:w="3796" w:type="dxa"/>
          </w:tcPr>
          <w:p w:rsidRPr="00976B83" w:rsidR="00302147" w:rsidP="00682B69" w:rsidRDefault="00302147" w14:paraId="02B3D248" w14:textId="77777777">
            <w:pPr>
              <w:pStyle w:val="ListNumber"/>
              <w:numPr>
                <w:ilvl w:val="0"/>
                <w:numId w:val="0"/>
              </w:numPr>
              <w:rPr>
                <w:b/>
                <w:bCs/>
              </w:rPr>
            </w:pPr>
            <w:r w:rsidRPr="00976B83">
              <w:rPr>
                <w:b/>
                <w:bCs/>
              </w:rPr>
              <w:t>Modified statement</w:t>
            </w:r>
          </w:p>
        </w:tc>
        <w:tc>
          <w:tcPr>
            <w:tcW w:w="3547" w:type="dxa"/>
          </w:tcPr>
          <w:p w:rsidRPr="00976B83" w:rsidR="00302147" w:rsidP="00682B69" w:rsidRDefault="00302147" w14:paraId="03BEE793" w14:textId="77777777">
            <w:pPr>
              <w:pStyle w:val="ListNumber"/>
              <w:numPr>
                <w:ilvl w:val="0"/>
                <w:numId w:val="0"/>
              </w:numPr>
              <w:rPr>
                <w:b/>
                <w:bCs/>
              </w:rPr>
            </w:pPr>
            <w:r w:rsidRPr="00976B83">
              <w:rPr>
                <w:b/>
                <w:bCs/>
              </w:rPr>
              <w:t>Effect of error</w:t>
            </w:r>
          </w:p>
        </w:tc>
      </w:tr>
      <w:tr w:rsidRPr="00976B83" w:rsidR="00302147" w:rsidTr="00DC40DA" w14:paraId="5E4570D6" w14:textId="77777777">
        <w:tc>
          <w:tcPr>
            <w:tcW w:w="1719" w:type="dxa"/>
          </w:tcPr>
          <w:p w:rsidRPr="00976B83" w:rsidR="00302147" w:rsidP="00682B69" w:rsidRDefault="00302147" w14:paraId="4F133451" w14:textId="77777777">
            <w:pPr>
              <w:pStyle w:val="ListNumber"/>
              <w:numPr>
                <w:ilvl w:val="0"/>
                <w:numId w:val="0"/>
              </w:numPr>
              <w:rPr>
                <w:bCs/>
              </w:rPr>
            </w:pPr>
            <w:r w:rsidRPr="00976B83">
              <w:rPr>
                <w:bCs/>
              </w:rPr>
              <w:t>Syntax error</w:t>
            </w:r>
          </w:p>
        </w:tc>
        <w:tc>
          <w:tcPr>
            <w:tcW w:w="3796" w:type="dxa"/>
          </w:tcPr>
          <w:p w:rsidRPr="00976B83" w:rsidR="00302147" w:rsidP="00682B69" w:rsidRDefault="00302147" w14:paraId="0D142F6F" w14:textId="77777777">
            <w:pPr>
              <w:pStyle w:val="ListNumber"/>
              <w:numPr>
                <w:ilvl w:val="0"/>
                <w:numId w:val="0"/>
              </w:numPr>
              <w:rPr>
                <w:bCs/>
              </w:rPr>
            </w:pPr>
          </w:p>
        </w:tc>
        <w:tc>
          <w:tcPr>
            <w:tcW w:w="3547" w:type="dxa"/>
          </w:tcPr>
          <w:p w:rsidRPr="00976B83" w:rsidR="00302147" w:rsidP="00682B69" w:rsidRDefault="00302147" w14:paraId="4475AD14" w14:textId="77777777">
            <w:pPr>
              <w:pStyle w:val="ListNumber"/>
              <w:numPr>
                <w:ilvl w:val="0"/>
                <w:numId w:val="0"/>
              </w:numPr>
              <w:rPr>
                <w:bCs/>
              </w:rPr>
            </w:pPr>
          </w:p>
        </w:tc>
      </w:tr>
      <w:tr w:rsidRPr="00976B83" w:rsidR="00302147" w:rsidTr="00DC40DA" w14:paraId="11E57343" w14:textId="77777777">
        <w:tc>
          <w:tcPr>
            <w:tcW w:w="1719" w:type="dxa"/>
          </w:tcPr>
          <w:p w:rsidRPr="00976B83" w:rsidR="00302147" w:rsidP="00682B69" w:rsidRDefault="00302147" w14:paraId="5BDDFE64" w14:textId="77777777">
            <w:pPr>
              <w:pStyle w:val="ListNumber"/>
              <w:numPr>
                <w:ilvl w:val="0"/>
                <w:numId w:val="0"/>
              </w:numPr>
              <w:rPr>
                <w:bCs/>
              </w:rPr>
            </w:pPr>
            <w:r w:rsidRPr="00976B83">
              <w:rPr>
                <w:bCs/>
              </w:rPr>
              <w:t>Logic error</w:t>
            </w:r>
          </w:p>
        </w:tc>
        <w:tc>
          <w:tcPr>
            <w:tcW w:w="3796" w:type="dxa"/>
          </w:tcPr>
          <w:p w:rsidRPr="00976B83" w:rsidR="00302147" w:rsidP="00682B69" w:rsidRDefault="00302147" w14:paraId="120C4E94" w14:textId="77777777">
            <w:pPr>
              <w:pStyle w:val="ListNumber"/>
              <w:numPr>
                <w:ilvl w:val="0"/>
                <w:numId w:val="0"/>
              </w:numPr>
              <w:rPr>
                <w:bCs/>
              </w:rPr>
            </w:pPr>
          </w:p>
        </w:tc>
        <w:tc>
          <w:tcPr>
            <w:tcW w:w="3547" w:type="dxa"/>
          </w:tcPr>
          <w:p w:rsidRPr="00976B83" w:rsidR="00302147" w:rsidP="00682B69" w:rsidRDefault="00302147" w14:paraId="42AFC42D" w14:textId="77777777">
            <w:pPr>
              <w:pStyle w:val="ListNumber"/>
              <w:numPr>
                <w:ilvl w:val="0"/>
                <w:numId w:val="0"/>
              </w:numPr>
              <w:rPr>
                <w:bCs/>
              </w:rPr>
            </w:pPr>
          </w:p>
        </w:tc>
      </w:tr>
      <w:tr w:rsidRPr="00976B83" w:rsidR="00302147" w:rsidTr="00DC40DA" w14:paraId="57267CC4" w14:textId="77777777">
        <w:tc>
          <w:tcPr>
            <w:tcW w:w="1719" w:type="dxa"/>
          </w:tcPr>
          <w:p w:rsidRPr="00976B83" w:rsidR="00302147" w:rsidP="00682B69" w:rsidRDefault="00302147" w14:paraId="1C7B43C3" w14:textId="77777777">
            <w:pPr>
              <w:pStyle w:val="ListNumber"/>
              <w:numPr>
                <w:ilvl w:val="0"/>
                <w:numId w:val="0"/>
              </w:numPr>
              <w:rPr>
                <w:bCs/>
              </w:rPr>
            </w:pPr>
            <w:r w:rsidRPr="00976B83">
              <w:rPr>
                <w:bCs/>
              </w:rPr>
              <w:t>Runtime error</w:t>
            </w:r>
          </w:p>
        </w:tc>
        <w:tc>
          <w:tcPr>
            <w:tcW w:w="3796" w:type="dxa"/>
          </w:tcPr>
          <w:p w:rsidRPr="00976B83" w:rsidR="00302147" w:rsidP="00682B69" w:rsidRDefault="00302147" w14:paraId="271CA723" w14:textId="77777777">
            <w:pPr>
              <w:pStyle w:val="ListNumber"/>
              <w:numPr>
                <w:ilvl w:val="0"/>
                <w:numId w:val="0"/>
              </w:numPr>
              <w:rPr>
                <w:bCs/>
              </w:rPr>
            </w:pPr>
          </w:p>
        </w:tc>
        <w:tc>
          <w:tcPr>
            <w:tcW w:w="3547" w:type="dxa"/>
          </w:tcPr>
          <w:p w:rsidRPr="00976B83" w:rsidR="00302147" w:rsidP="00682B69" w:rsidRDefault="00302147" w14:paraId="75FBE423" w14:textId="77777777">
            <w:pPr>
              <w:pStyle w:val="ListNumber"/>
              <w:numPr>
                <w:ilvl w:val="0"/>
                <w:numId w:val="0"/>
              </w:numPr>
              <w:rPr>
                <w:bCs/>
              </w:rPr>
            </w:pPr>
          </w:p>
        </w:tc>
      </w:tr>
    </w:tbl>
    <w:p w:rsidRPr="00976B83" w:rsidR="00302147" w:rsidP="00302147" w:rsidRDefault="00302147" w14:paraId="2D3F0BEC" w14:textId="77777777">
      <w:pPr>
        <w:rPr>
          <w:lang w:eastAsia="en-GB"/>
        </w:rPr>
      </w:pPr>
      <w:r w:rsidRPr="00976B83">
        <w:rPr>
          <w:lang w:eastAsia="en-GB"/>
        </w:rPr>
        <w:br w:type="page"/>
      </w:r>
    </w:p>
    <w:p w:rsidRPr="00976B83" w:rsidR="00302147" w:rsidP="00302147" w:rsidRDefault="00302147" w14:paraId="6400FE7C" w14:textId="77777777">
      <w:pPr>
        <w:pStyle w:val="Heading1"/>
        <w:ind w:left="0"/>
      </w:pPr>
      <w:bookmarkStart w:name="DataTypes" w:id="22"/>
      <w:bookmarkStart w:name="_Toc45095434" w:id="23"/>
      <w:bookmarkEnd w:id="22"/>
      <w:r w:rsidRPr="00976B83">
        <w:t>Card Game –Arithmetic, Error Handling and Selection</w:t>
      </w:r>
      <w:bookmarkEnd w:id="23"/>
    </w:p>
    <w:p w:rsidRPr="00976B83" w:rsidR="00302147" w:rsidP="00DB2556" w:rsidRDefault="00302147" w14:paraId="31FE48C7" w14:textId="6A42A5DB">
      <w:pPr>
        <w:pStyle w:val="Heading2"/>
        <w:rPr>
          <w:lang w:val="en-GB"/>
        </w:rPr>
      </w:pPr>
      <w:bookmarkStart w:name="_Toc45095435" w:id="24"/>
      <w:bookmarkStart w:name="_Toc109537257" w:id="25"/>
      <w:r w:rsidRPr="00976B83">
        <w:rPr>
          <w:noProof/>
          <w:lang w:val="en-GB" w:eastAsia="en-GB"/>
        </w:rPr>
        <w:drawing>
          <wp:anchor distT="0" distB="0" distL="114300" distR="114300" simplePos="0" relativeHeight="251658279" behindDoc="0" locked="0" layoutInCell="1" allowOverlap="1" wp14:anchorId="45F1676D" wp14:editId="64423B19">
            <wp:simplePos x="0" y="0"/>
            <wp:positionH relativeFrom="column">
              <wp:posOffset>4251960</wp:posOffset>
            </wp:positionH>
            <wp:positionV relativeFrom="paragraph">
              <wp:posOffset>287655</wp:posOffset>
            </wp:positionV>
            <wp:extent cx="1828800" cy="1828800"/>
            <wp:effectExtent l="0" t="0" r="0" b="0"/>
            <wp:wrapSquare wrapText="bothSides"/>
            <wp:docPr id="311" name="Picture 311" descr="C:\TEMP\Cache\Content.IE5\YC0R459I\MC90043159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Cache\Content.IE5\YC0R459I\MC900431593[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24"/>
    </w:p>
    <w:p w:rsidRPr="00976B83" w:rsidR="00302147" w:rsidP="00302147" w:rsidRDefault="00302147" w14:paraId="11C4B29E" w14:textId="77777777">
      <w:r w:rsidRPr="00976B83">
        <w:t xml:space="preserve">This problem will give you practice in using a range of </w:t>
      </w:r>
      <w:r w:rsidRPr="00976B83">
        <w:rPr>
          <w:b/>
        </w:rPr>
        <w:t>variable types</w:t>
      </w:r>
      <w:r w:rsidRPr="00976B83">
        <w:t xml:space="preserve"> and the </w:t>
      </w:r>
      <w:r w:rsidRPr="00976B83">
        <w:rPr>
          <w:b/>
        </w:rPr>
        <w:t>arithmetic operations</w:t>
      </w:r>
      <w:r w:rsidRPr="00976B83">
        <w:t xml:space="preserve"> you can perform on them.</w:t>
      </w:r>
    </w:p>
    <w:p w:rsidRPr="00976B83" w:rsidR="00302147" w:rsidP="00302147" w:rsidRDefault="00302147" w14:paraId="75CF4315" w14:textId="77777777">
      <w:pPr>
        <w:rPr>
          <w:b/>
        </w:rPr>
      </w:pPr>
    </w:p>
    <w:p w:rsidRPr="00976B83" w:rsidR="00302147" w:rsidP="00302147" w:rsidRDefault="00302147" w14:paraId="61ABA29A" w14:textId="77777777">
      <w:pPr>
        <w:rPr>
          <w:b/>
        </w:rPr>
      </w:pPr>
      <w:r w:rsidRPr="00976B83">
        <w:rPr>
          <w:b/>
        </w:rPr>
        <w:t>The problem</w:t>
      </w:r>
    </w:p>
    <w:p w:rsidRPr="00976B83" w:rsidR="00302147" w:rsidP="00302147" w:rsidRDefault="00302147" w14:paraId="42F30634" w14:textId="77777777">
      <w:r w:rsidRPr="00976B83">
        <w:t xml:space="preserve">Write a program that will display the rank and suit of a card chosen randomly from a standard pack. </w:t>
      </w:r>
    </w:p>
    <w:p w:rsidRPr="00976B83" w:rsidR="00302147" w:rsidP="00302147" w:rsidRDefault="00302147" w14:paraId="3CB648E9" w14:textId="77777777">
      <w:pPr>
        <w:rPr>
          <w:b/>
        </w:rPr>
      </w:pPr>
    </w:p>
    <w:p w:rsidRPr="00976B83" w:rsidR="00302147" w:rsidP="00302147" w:rsidRDefault="00302147" w14:paraId="25451659" w14:textId="77777777">
      <w:pPr>
        <w:rPr>
          <w:b/>
        </w:rPr>
      </w:pPr>
      <w:r w:rsidRPr="00976B83">
        <w:rPr>
          <w:b/>
        </w:rPr>
        <w:t>Example output</w:t>
      </w:r>
    </w:p>
    <w:p w:rsidRPr="00976B83" w:rsidR="00302147" w:rsidP="00302147" w:rsidRDefault="00302147" w14:paraId="7E550C69" w14:textId="77777777">
      <w:r w:rsidRPr="00976B83">
        <w:rPr>
          <w:noProof/>
          <w:lang w:eastAsia="en-GB"/>
        </w:rPr>
        <w:drawing>
          <wp:anchor distT="0" distB="0" distL="114300" distR="114300" simplePos="0" relativeHeight="251658278" behindDoc="0" locked="0" layoutInCell="1" allowOverlap="1" wp14:anchorId="47C1FB4A" wp14:editId="77D21860">
            <wp:simplePos x="0" y="0"/>
            <wp:positionH relativeFrom="column">
              <wp:posOffset>13335</wp:posOffset>
            </wp:positionH>
            <wp:positionV relativeFrom="paragraph">
              <wp:posOffset>17780</wp:posOffset>
            </wp:positionV>
            <wp:extent cx="3114675" cy="752475"/>
            <wp:effectExtent l="0" t="0" r="9525" b="9525"/>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1961" t="13024" r="6442" b="50232"/>
                    <a:stretch/>
                  </pic:blipFill>
                  <pic:spPr bwMode="auto">
                    <a:xfrm>
                      <a:off x="0" y="0"/>
                      <a:ext cx="3114675" cy="752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0C178E9E" w14:textId="77777777"/>
    <w:p w:rsidRPr="00976B83" w:rsidR="00302147" w:rsidP="00302147" w:rsidRDefault="00302147" w14:paraId="3C0395D3" w14:textId="77777777"/>
    <w:p w:rsidRPr="00976B83" w:rsidR="00302147" w:rsidP="00302147" w:rsidRDefault="00302147" w14:paraId="3254BC2F" w14:textId="77777777"/>
    <w:p w:rsidRPr="00976B83" w:rsidR="00302147" w:rsidP="00302147" w:rsidRDefault="00302147" w14:paraId="651E9592" w14:textId="77777777"/>
    <w:p w:rsidRPr="00976B83" w:rsidR="00302147" w:rsidP="00302147" w:rsidRDefault="00302147" w14:paraId="269E314A" w14:textId="77777777"/>
    <w:p w:rsidRPr="00976B83" w:rsidR="00302147" w:rsidP="00302147" w:rsidRDefault="00302147" w14:paraId="47341341" w14:textId="77777777"/>
    <w:p w:rsidRPr="00976B83" w:rsidR="00302147" w:rsidP="00DB2556" w:rsidRDefault="00DC40DA" w14:paraId="1CE93BD0" w14:textId="389075B9">
      <w:pPr>
        <w:pStyle w:val="Heading2"/>
        <w:rPr>
          <w:lang w:val="en-GB"/>
        </w:rPr>
      </w:pPr>
      <w:bookmarkStart w:name="_Toc45095436" w:id="26"/>
      <w:r w:rsidRPr="00976B83">
        <w:rPr>
          <w:noProof/>
          <w:lang w:val="en-GB" w:eastAsia="en-GB"/>
        </w:rPr>
        <w:drawing>
          <wp:anchor distT="0" distB="0" distL="114300" distR="114300" simplePos="0" relativeHeight="251658324" behindDoc="0" locked="0" layoutInCell="1" allowOverlap="1" wp14:anchorId="51FE1A8D" wp14:editId="1C4D80D8">
            <wp:simplePos x="0" y="0"/>
            <wp:positionH relativeFrom="column">
              <wp:posOffset>5787390</wp:posOffset>
            </wp:positionH>
            <wp:positionV relativeFrom="paragraph">
              <wp:posOffset>556260</wp:posOffset>
            </wp:positionV>
            <wp:extent cx="771525" cy="914400"/>
            <wp:effectExtent l="19050" t="19050" r="28575" b="19050"/>
            <wp:wrapSquare wrapText="bothSides"/>
            <wp:docPr id="120" name="Picture 120"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302147">
        <w:rPr>
          <w:noProof/>
          <w:lang w:val="en-GB" w:eastAsia="en-GB"/>
        </w:rPr>
        <w:t>Advance</w:t>
      </w:r>
      <w:r w:rsidRPr="00976B83" w:rsidR="00302147">
        <w:rPr>
          <w:lang w:val="en-GB"/>
        </w:rPr>
        <w:t xml:space="preserve"> Reading: integer division and remainders – the div </w:t>
      </w:r>
      <w:r w:rsidRPr="00976B83" w:rsidR="00976B83">
        <w:rPr>
          <w:lang w:val="en-GB"/>
        </w:rPr>
        <w:t xml:space="preserve">(/) </w:t>
      </w:r>
      <w:r w:rsidRPr="00976B83" w:rsidR="00302147">
        <w:rPr>
          <w:lang w:val="en-GB"/>
        </w:rPr>
        <w:t>and mod</w:t>
      </w:r>
      <w:r w:rsidRPr="00976B83" w:rsidR="00976B83">
        <w:rPr>
          <w:lang w:val="en-GB"/>
        </w:rPr>
        <w:t xml:space="preserve"> (%)</w:t>
      </w:r>
      <w:r w:rsidRPr="00976B83" w:rsidR="00302147">
        <w:rPr>
          <w:lang w:val="en-GB"/>
        </w:rPr>
        <w:t xml:space="preserve"> operators</w:t>
      </w:r>
      <w:bookmarkEnd w:id="26"/>
    </w:p>
    <w:p w:rsidRPr="00976B83" w:rsidR="00D5296A" w:rsidP="00302147" w:rsidRDefault="00302147" w14:paraId="77BE35B8" w14:textId="77777777">
      <w:r w:rsidRPr="00976B83">
        <w:t>You should have no problems with addition, subtraction and multiplication. However, division is not quite so straightforward. When you divide an integer by another</w:t>
      </w:r>
      <w:r w:rsidRPr="00976B83" w:rsidR="00D5296A">
        <w:t xml:space="preserve"> integer in C#</w:t>
      </w:r>
      <w:r w:rsidRPr="00976B83">
        <w:t xml:space="preserve">, the result </w:t>
      </w:r>
      <w:r w:rsidRPr="00976B83" w:rsidR="00D5296A">
        <w:t xml:space="preserve">will also be an integer.  In fact it will be the integer part of the answer, ignoring anything after the decimal point.  Note that the result is </w:t>
      </w:r>
      <w:r w:rsidRPr="00976B83" w:rsidR="00890B08">
        <w:t xml:space="preserve">always </w:t>
      </w:r>
      <w:r w:rsidRPr="00976B83" w:rsidR="00D5296A">
        <w:t>truncated (rounded down), it is not rounded to the nearest integer.</w:t>
      </w:r>
    </w:p>
    <w:p w:rsidRPr="00976B83" w:rsidR="00D5296A" w:rsidP="00302147" w:rsidRDefault="00D5296A" w14:paraId="42EF2083" w14:textId="77777777"/>
    <w:p w:rsidRPr="00976B83" w:rsidR="00302147" w:rsidP="00302147" w:rsidRDefault="00D5296A" w14:paraId="11D89462" w14:textId="77777777">
      <w:r w:rsidRPr="00976B83">
        <w:t>So</w:t>
      </w:r>
      <w:r w:rsidRPr="00976B83" w:rsidR="00890B08">
        <w:t xml:space="preserve"> after</w:t>
      </w:r>
      <w:r w:rsidRPr="00976B83">
        <w:t>:</w:t>
      </w:r>
    </w:p>
    <w:p w:rsidRPr="00976B83" w:rsidR="00302147" w:rsidP="00302147" w:rsidRDefault="00D5296A" w14:paraId="6BD36F35" w14:textId="77777777">
      <w:pPr>
        <w:rPr>
          <w:rFonts w:ascii="Courier New" w:hAnsi="Courier New" w:cs="Courier New"/>
        </w:rPr>
      </w:pPr>
      <w:r w:rsidRPr="00976B83">
        <w:rPr>
          <w:rFonts w:ascii="Courier New" w:hAnsi="Courier New" w:cs="Courier New"/>
        </w:rPr>
        <w:tab/>
      </w:r>
      <w:r w:rsidRPr="00976B83">
        <w:rPr>
          <w:rFonts w:ascii="Courier New" w:hAnsi="Courier New" w:cs="Courier New"/>
        </w:rPr>
        <w:tab/>
      </w:r>
      <w:r w:rsidRPr="00976B83">
        <w:rPr>
          <w:rFonts w:ascii="Courier New" w:hAnsi="Courier New" w:cs="Courier New"/>
        </w:rPr>
        <w:t>int cake = 15;</w:t>
      </w:r>
    </w:p>
    <w:p w:rsidRPr="00976B83" w:rsidR="00302147" w:rsidP="00302147" w:rsidRDefault="00D5296A" w14:paraId="074F4914" w14:textId="77777777">
      <w:pPr>
        <w:rPr>
          <w:rFonts w:ascii="Courier New" w:hAnsi="Courier New" w:cs="Courier New"/>
        </w:rPr>
      </w:pPr>
      <w:r w:rsidRPr="00976B83">
        <w:rPr>
          <w:rFonts w:ascii="Courier New" w:hAnsi="Courier New" w:cs="Courier New"/>
        </w:rPr>
        <w:tab/>
      </w:r>
      <w:r w:rsidRPr="00976B83">
        <w:rPr>
          <w:rFonts w:ascii="Courier New" w:hAnsi="Courier New" w:cs="Courier New"/>
        </w:rPr>
        <w:tab/>
      </w:r>
      <w:r w:rsidRPr="00976B83">
        <w:rPr>
          <w:rFonts w:ascii="Courier New" w:hAnsi="Courier New" w:cs="Courier New"/>
        </w:rPr>
        <w:t xml:space="preserve">cake </w:t>
      </w:r>
      <w:r w:rsidRPr="00976B83" w:rsidR="00302147">
        <w:rPr>
          <w:rFonts w:ascii="Courier New" w:hAnsi="Courier New" w:cs="Courier New"/>
        </w:rPr>
        <w:t>=</w:t>
      </w:r>
      <w:r w:rsidRPr="00976B83">
        <w:rPr>
          <w:rFonts w:ascii="Courier New" w:hAnsi="Courier New" w:cs="Courier New"/>
        </w:rPr>
        <w:t xml:space="preserve"> cake/4;</w:t>
      </w:r>
    </w:p>
    <w:p w:rsidRPr="00976B83" w:rsidR="00D5296A" w:rsidP="00302147" w:rsidRDefault="00D5296A" w14:paraId="7B40C951" w14:textId="77777777">
      <w:pPr>
        <w:rPr>
          <w:rFonts w:ascii="Courier New" w:hAnsi="Courier New" w:cs="Courier New"/>
        </w:rPr>
      </w:pPr>
    </w:p>
    <w:p w:rsidRPr="00976B83" w:rsidR="00D5296A" w:rsidP="00D5296A" w:rsidRDefault="00890B08" w14:paraId="39369E08" w14:textId="77777777">
      <w:pPr>
        <w:rPr>
          <w:rFonts w:ascii="Courier New" w:hAnsi="Courier New" w:cs="Courier New"/>
        </w:rPr>
      </w:pPr>
      <w:r w:rsidRPr="00976B83">
        <w:rPr>
          <w:rFonts w:cs="Courier New"/>
        </w:rPr>
        <w:t>the</w:t>
      </w:r>
      <w:r w:rsidRPr="00976B83" w:rsidR="00D5296A">
        <w:rPr>
          <w:rFonts w:cs="Courier New"/>
        </w:rPr>
        <w:t xml:space="preserve"> variable</w:t>
      </w:r>
      <w:r w:rsidRPr="00976B83" w:rsidR="00D5296A">
        <w:rPr>
          <w:rFonts w:ascii="Courier New" w:hAnsi="Courier New" w:cs="Courier New"/>
        </w:rPr>
        <w:t xml:space="preserve"> cake</w:t>
      </w:r>
      <w:r w:rsidRPr="00976B83">
        <w:rPr>
          <w:rFonts w:ascii="Courier New" w:hAnsi="Courier New" w:cs="Courier New"/>
        </w:rPr>
        <w:t xml:space="preserve"> </w:t>
      </w:r>
      <w:r w:rsidRPr="00976B83">
        <w:rPr>
          <w:rFonts w:cs="Courier New"/>
        </w:rPr>
        <w:t>will contain</w:t>
      </w:r>
      <w:r w:rsidRPr="00976B83" w:rsidR="00D5296A">
        <w:rPr>
          <w:rFonts w:cs="Courier New"/>
        </w:rPr>
        <w:t xml:space="preserve"> 3, not 3.75 or 4  Indeed it can’t possibly contain 3.75 as it is an integer variable.</w:t>
      </w:r>
    </w:p>
    <w:p w:rsidRPr="00976B83" w:rsidR="00D5296A" w:rsidP="00302147" w:rsidRDefault="00D5296A" w14:paraId="4B4D7232" w14:textId="77777777">
      <w:pPr>
        <w:rPr>
          <w:rFonts w:ascii="Courier New" w:hAnsi="Courier New" w:cs="Courier New"/>
        </w:rPr>
      </w:pPr>
    </w:p>
    <w:p w:rsidRPr="00976B83" w:rsidR="00302147" w:rsidP="00302147" w:rsidRDefault="00D5296A" w14:paraId="46281997" w14:textId="77777777">
      <w:pPr>
        <w:rPr>
          <w:rFonts w:cs="Courier New"/>
        </w:rPr>
      </w:pPr>
      <w:r w:rsidRPr="00976B83">
        <w:rPr>
          <w:rFonts w:cs="Courier New"/>
        </w:rPr>
        <w:t>However after:</w:t>
      </w:r>
    </w:p>
    <w:p w:rsidRPr="00976B83" w:rsidR="00D5296A" w:rsidP="00D5296A" w:rsidRDefault="00D5296A" w14:paraId="7569C435" w14:textId="77777777">
      <w:pPr>
        <w:ind w:left="720" w:firstLine="720"/>
        <w:rPr>
          <w:rFonts w:ascii="Courier New" w:hAnsi="Courier New" w:cs="Courier New"/>
        </w:rPr>
      </w:pPr>
      <w:r w:rsidRPr="00976B83">
        <w:rPr>
          <w:rFonts w:ascii="Courier New" w:hAnsi="Courier New" w:cs="Courier New"/>
        </w:rPr>
        <w:t>double cake = 15;</w:t>
      </w:r>
    </w:p>
    <w:p w:rsidRPr="00976B83" w:rsidR="00D5296A" w:rsidP="00D5296A" w:rsidRDefault="00D5296A" w14:paraId="44E6533E" w14:textId="77777777">
      <w:pPr>
        <w:rPr>
          <w:rFonts w:ascii="Courier New" w:hAnsi="Courier New" w:cs="Courier New"/>
        </w:rPr>
      </w:pPr>
      <w:r w:rsidRPr="00976B83">
        <w:rPr>
          <w:rFonts w:ascii="Courier New" w:hAnsi="Courier New" w:cs="Courier New"/>
        </w:rPr>
        <w:tab/>
      </w:r>
      <w:r w:rsidRPr="00976B83">
        <w:rPr>
          <w:rFonts w:ascii="Courier New" w:hAnsi="Courier New" w:cs="Courier New"/>
        </w:rPr>
        <w:tab/>
      </w:r>
      <w:r w:rsidRPr="00976B83">
        <w:rPr>
          <w:rFonts w:ascii="Courier New" w:hAnsi="Courier New" w:cs="Courier New"/>
        </w:rPr>
        <w:t>cake = cake/4;</w:t>
      </w:r>
    </w:p>
    <w:p w:rsidRPr="00976B83" w:rsidR="00D5296A" w:rsidP="00302147" w:rsidRDefault="00D5296A" w14:paraId="2093CA67" w14:textId="77777777">
      <w:pPr>
        <w:rPr>
          <w:rFonts w:ascii="Courier New" w:hAnsi="Courier New" w:cs="Courier New"/>
        </w:rPr>
      </w:pPr>
    </w:p>
    <w:p w:rsidRPr="00976B83" w:rsidR="00D5296A" w:rsidP="00302147" w:rsidRDefault="00D5296A" w14:paraId="7B790D8E" w14:textId="77777777">
      <w:pPr>
        <w:rPr>
          <w:rFonts w:ascii="Courier New" w:hAnsi="Courier New" w:cs="Courier New"/>
        </w:rPr>
      </w:pPr>
      <w:r w:rsidRPr="00976B83">
        <w:rPr>
          <w:rFonts w:cs="Courier New"/>
        </w:rPr>
        <w:t>cake will contain 3.75 as it is now of</w:t>
      </w:r>
      <w:r w:rsidRPr="00976B83">
        <w:rPr>
          <w:rFonts w:ascii="Courier New" w:hAnsi="Courier New" w:cs="Courier New"/>
        </w:rPr>
        <w:t xml:space="preserve"> double </w:t>
      </w:r>
      <w:r w:rsidRPr="00976B83">
        <w:rPr>
          <w:rFonts w:cs="Courier New"/>
        </w:rPr>
        <w:t>type, so can store decimals</w:t>
      </w:r>
    </w:p>
    <w:p w:rsidRPr="00976B83" w:rsidR="00D5296A" w:rsidP="00302147" w:rsidRDefault="00D5296A" w14:paraId="2503B197" w14:textId="77777777">
      <w:pPr>
        <w:rPr>
          <w:rFonts w:ascii="Courier New" w:hAnsi="Courier New" w:cs="Courier New"/>
        </w:rPr>
      </w:pPr>
    </w:p>
    <w:p w:rsidRPr="00976B83" w:rsidR="00302147" w:rsidP="00302147" w:rsidRDefault="00302147" w14:paraId="38288749" w14:textId="77777777"/>
    <w:p w:rsidRPr="00976B83" w:rsidR="00302147" w:rsidP="00302147" w:rsidRDefault="00302147" w14:paraId="6F5A236E" w14:textId="77777777">
      <w:r w:rsidRPr="00976B83">
        <w:t>Also very useful is the mod</w:t>
      </w:r>
      <w:r w:rsidRPr="00976B83" w:rsidR="00890B08">
        <w:t>ulus</w:t>
      </w:r>
      <w:r w:rsidRPr="00976B83">
        <w:t xml:space="preserve"> operator</w:t>
      </w:r>
      <w:r w:rsidRPr="00976B83" w:rsidR="00890B08">
        <w:t xml:space="preserve"> </w:t>
      </w:r>
      <w:r w:rsidRPr="00976B83" w:rsidR="00890B08">
        <w:rPr>
          <w:rFonts w:ascii="Courier New" w:hAnsi="Courier New" w:cs="Courier New"/>
          <w:b/>
          <w:sz w:val="24"/>
        </w:rPr>
        <w:t>%</w:t>
      </w:r>
      <w:r w:rsidRPr="00976B83">
        <w:t xml:space="preserve">. </w:t>
      </w:r>
      <w:r w:rsidRPr="00976B83" w:rsidR="00890B08">
        <w:t xml:space="preserve">Modulus </w:t>
      </w:r>
      <w:r w:rsidRPr="00976B83">
        <w:t>carries out integer division</w:t>
      </w:r>
      <w:r w:rsidRPr="00976B83" w:rsidR="00890B08">
        <w:t>,</w:t>
      </w:r>
      <w:r w:rsidRPr="00976B83">
        <w:t xml:space="preserve"> but gives the </w:t>
      </w:r>
      <w:r w:rsidRPr="00976B83">
        <w:rPr>
          <w:b/>
        </w:rPr>
        <w:t>remainder</w:t>
      </w:r>
      <w:r w:rsidRPr="00976B83" w:rsidR="00890B08">
        <w:t xml:space="preserve"> as the result:  </w:t>
      </w:r>
      <w:r w:rsidRPr="00976B83">
        <w:t xml:space="preserve">9 </w:t>
      </w:r>
      <w:r w:rsidRPr="00976B83" w:rsidR="00890B08">
        <w:t>%</w:t>
      </w:r>
      <w:r w:rsidRPr="00976B83">
        <w:t xml:space="preserve"> 2 gives a result of 1.</w:t>
      </w:r>
    </w:p>
    <w:p w:rsidRPr="00976B83" w:rsidR="00302147" w:rsidP="00302147" w:rsidRDefault="00302147" w14:paraId="11853170" w14:textId="77777777">
      <w:pPr>
        <w:pStyle w:val="Heading3"/>
      </w:pPr>
      <w:r w:rsidRPr="00976B83">
        <w:t>Program errors</w:t>
      </w:r>
    </w:p>
    <w:p w:rsidRPr="00976B83" w:rsidR="00302147" w:rsidP="00302147" w:rsidRDefault="00302147" w14:paraId="38E2863F" w14:textId="77777777">
      <w:r w:rsidRPr="00976B83">
        <w:rPr>
          <w:noProof/>
          <w:lang w:eastAsia="en-GB"/>
        </w:rPr>
        <w:drawing>
          <wp:anchor distT="0" distB="0" distL="114300" distR="114300" simplePos="0" relativeHeight="251658323" behindDoc="0" locked="0" layoutInCell="1" allowOverlap="1" wp14:anchorId="6454AE57" wp14:editId="1FB13193">
            <wp:simplePos x="0" y="0"/>
            <wp:positionH relativeFrom="margin">
              <wp:align>right</wp:align>
            </wp:positionH>
            <wp:positionV relativeFrom="paragraph">
              <wp:posOffset>10795</wp:posOffset>
            </wp:positionV>
            <wp:extent cx="1733550" cy="1819275"/>
            <wp:effectExtent l="0" t="0" r="0" b="9525"/>
            <wp:wrapSquare wrapText="bothSides"/>
            <wp:docPr id="289" name="Picture 289" descr="C:\TEMP\Cache\Content.IE5\CM28VMZL\MC900104748[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TEMP\Cache\Content.IE5\CM28VMZL\MC900104748[1].wmf"/>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33550" cy="1819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It is important to ensure that the program actually does what it set out to do.  There are various kinds of error that can occur when programming:</w:t>
      </w:r>
    </w:p>
    <w:p w:rsidRPr="00976B83" w:rsidR="00302147" w:rsidP="00302147" w:rsidRDefault="00302147" w14:paraId="20BD9A1A" w14:textId="77777777"/>
    <w:p w:rsidRPr="00976B83" w:rsidR="00302147" w:rsidP="00302147" w:rsidRDefault="00302147" w14:paraId="0C136CF1" w14:textId="77777777"/>
    <w:p w:rsidRPr="00976B83" w:rsidR="00302147" w:rsidP="00302147" w:rsidRDefault="00302147" w14:paraId="1A229529" w14:textId="77777777">
      <w:pPr>
        <w:numPr>
          <w:ilvl w:val="0"/>
          <w:numId w:val="2"/>
        </w:numPr>
        <w:ind w:left="0"/>
        <w:rPr>
          <w:szCs w:val="20"/>
        </w:rPr>
      </w:pPr>
      <w:r w:rsidRPr="00976B83">
        <w:rPr>
          <w:b/>
          <w:szCs w:val="20"/>
        </w:rPr>
        <w:t>Syntax error</w:t>
      </w:r>
      <w:r w:rsidRPr="00976B83">
        <w:rPr>
          <w:szCs w:val="20"/>
        </w:rPr>
        <w:t xml:space="preserve"> – Your program does not follow the rules of the programming language, thus the program will not compile.</w:t>
      </w:r>
    </w:p>
    <w:p w:rsidRPr="00976B83" w:rsidR="00302147" w:rsidP="00302147" w:rsidRDefault="00302147" w14:paraId="53AA87FF" w14:textId="77777777">
      <w:pPr>
        <w:numPr>
          <w:ilvl w:val="0"/>
          <w:numId w:val="2"/>
        </w:numPr>
        <w:ind w:left="0"/>
        <w:rPr>
          <w:szCs w:val="20"/>
        </w:rPr>
      </w:pPr>
      <w:r w:rsidRPr="00976B83">
        <w:rPr>
          <w:b/>
          <w:szCs w:val="20"/>
        </w:rPr>
        <w:t>Logic error</w:t>
      </w:r>
      <w:r w:rsidRPr="00976B83">
        <w:rPr>
          <w:szCs w:val="20"/>
        </w:rPr>
        <w:t xml:space="preserve"> - All the code compiles, the program runs but the output data is incorrect. In this case the error is in the algorithm.</w:t>
      </w:r>
    </w:p>
    <w:p w:rsidRPr="00976B83" w:rsidR="00302147" w:rsidP="00302147" w:rsidRDefault="00302147" w14:paraId="64A7ECFF" w14:textId="77777777">
      <w:pPr>
        <w:numPr>
          <w:ilvl w:val="0"/>
          <w:numId w:val="2"/>
        </w:numPr>
        <w:ind w:left="0"/>
        <w:rPr>
          <w:szCs w:val="20"/>
        </w:rPr>
      </w:pPr>
      <w:r w:rsidRPr="00976B83">
        <w:rPr>
          <w:b/>
          <w:szCs w:val="20"/>
        </w:rPr>
        <w:t>Runtime error</w:t>
      </w:r>
      <w:r w:rsidRPr="00976B83">
        <w:rPr>
          <w:szCs w:val="20"/>
        </w:rPr>
        <w:t xml:space="preserve"> – When the program is running, an error occurs usually resulting in the application (and perhaps the operating system) crashing.</w:t>
      </w:r>
    </w:p>
    <w:p w:rsidRPr="00976B83" w:rsidR="00302147" w:rsidP="00302147" w:rsidRDefault="00302147" w14:paraId="0A392C6A" w14:textId="77777777"/>
    <w:p w:rsidRPr="00976B83" w:rsidR="00302147" w:rsidP="00302147" w:rsidRDefault="00302147" w14:paraId="2FE5945D" w14:textId="77777777">
      <w:r w:rsidRPr="00976B83">
        <w:t>Each type of error will be detected differently:</w:t>
      </w:r>
    </w:p>
    <w:p w:rsidRPr="00976B83" w:rsidR="00302147" w:rsidP="00302147" w:rsidRDefault="00302147" w14:paraId="290583F9" w14:textId="77777777"/>
    <w:p w:rsidRPr="00976B83" w:rsidR="00302147" w:rsidP="00302147" w:rsidRDefault="00302147" w14:paraId="6D12915E" w14:textId="77777777">
      <w:r w:rsidRPr="00976B83">
        <w:rPr>
          <w:b/>
        </w:rPr>
        <w:t>Syntax errors</w:t>
      </w:r>
      <w:r w:rsidRPr="00976B83">
        <w:t xml:space="preserve"> will be detected by the </w:t>
      </w:r>
      <w:r w:rsidRPr="00976B83">
        <w:rPr>
          <w:b/>
        </w:rPr>
        <w:t>compiler</w:t>
      </w:r>
      <w:r w:rsidRPr="00976B83">
        <w:t xml:space="preserve">, though the error messages it produces are not always easy to understand.  </w:t>
      </w:r>
    </w:p>
    <w:p w:rsidRPr="00976B83" w:rsidR="00302147" w:rsidP="00302147" w:rsidRDefault="00302147" w14:paraId="68F21D90" w14:textId="77777777"/>
    <w:p w:rsidRPr="00976B83" w:rsidR="00302147" w:rsidP="00302147" w:rsidRDefault="00302147" w14:paraId="4F61D232" w14:textId="77777777">
      <w:r w:rsidRPr="00976B83">
        <w:rPr>
          <w:b/>
        </w:rPr>
        <w:t>Logic errors</w:t>
      </w:r>
      <w:r w:rsidRPr="00976B83">
        <w:t xml:space="preserve"> are the responsibility of the </w:t>
      </w:r>
      <w:r w:rsidRPr="00976B83">
        <w:rPr>
          <w:b/>
        </w:rPr>
        <w:t>programmer</w:t>
      </w:r>
      <w:r w:rsidRPr="00976B83">
        <w:t xml:space="preserve"> to detect and correct, require careful testing and you will learn more about this in a later lesson. For now, use values like 32</w:t>
      </w:r>
      <w:r w:rsidRPr="00976B83">
        <w:rPr>
          <w:vertAlign w:val="superscript"/>
        </w:rPr>
        <w:t>o</w:t>
      </w:r>
      <w:r w:rsidRPr="00976B83">
        <w:t>F and 212</w:t>
      </w:r>
      <w:r w:rsidRPr="00976B83">
        <w:rPr>
          <w:vertAlign w:val="superscript"/>
        </w:rPr>
        <w:t>o</w:t>
      </w:r>
      <w:r w:rsidRPr="00976B83">
        <w:t xml:space="preserve">F, as well as others with known results. </w:t>
      </w:r>
    </w:p>
    <w:p w:rsidRPr="00976B83" w:rsidR="00302147" w:rsidP="00302147" w:rsidRDefault="00302147" w14:paraId="13C326F3" w14:textId="77777777"/>
    <w:p w:rsidRPr="00976B83" w:rsidR="00302147" w:rsidP="00302147" w:rsidRDefault="00302147" w14:paraId="1BB9DF32" w14:textId="77777777">
      <w:pPr>
        <w:rPr>
          <w:rFonts w:cs="Arial"/>
          <w:b/>
          <w:bCs/>
          <w:sz w:val="24"/>
          <w:szCs w:val="24"/>
        </w:rPr>
      </w:pPr>
      <w:r w:rsidRPr="00976B83">
        <w:rPr>
          <w:b/>
        </w:rPr>
        <w:t>Runtime errors</w:t>
      </w:r>
      <w:r w:rsidRPr="00976B83">
        <w:t xml:space="preserve"> are also the </w:t>
      </w:r>
      <w:r w:rsidRPr="00976B83">
        <w:rPr>
          <w:b/>
        </w:rPr>
        <w:t>programmer</w:t>
      </w:r>
      <w:r w:rsidRPr="00976B83">
        <w:t>’s responsibility to deal with. Try entering a string of characters for the temperature in the above program and observe the nasty results!</w:t>
      </w:r>
    </w:p>
    <w:p w:rsidRPr="00976B83" w:rsidR="00302147" w:rsidP="00302147" w:rsidRDefault="00302147" w14:paraId="4C781423" w14:textId="77777777">
      <w:pPr>
        <w:pStyle w:val="Heading3"/>
      </w:pPr>
      <w:r w:rsidRPr="00976B83">
        <w:t>Exception Handling – dealing with run-time errors</w:t>
      </w:r>
    </w:p>
    <w:p w:rsidRPr="00976B83" w:rsidR="00302147" w:rsidP="00302147" w:rsidRDefault="00302147" w14:paraId="226DA067" w14:textId="77777777">
      <w:r w:rsidRPr="00976B83">
        <w:t>Most programming languages include a feature called Exception Handling to deal with run-time errors.</w:t>
      </w:r>
    </w:p>
    <w:p w:rsidRPr="00976B83" w:rsidR="00302147" w:rsidP="00302147" w:rsidRDefault="00302147" w14:paraId="4853B841" w14:textId="77777777"/>
    <w:p w:rsidRPr="00976B83" w:rsidR="00302147" w:rsidP="00302147" w:rsidRDefault="00302147" w14:paraId="69AC80A0" w14:textId="77777777">
      <w:r w:rsidRPr="00976B83">
        <w:t xml:space="preserve">When a run-time error occurs, the system generates an “exception”. The programmer can include instructions in the code, telling the system what to do when an exception occur. It is usually possible to detect the type of exception and this means you can handle different errors in different ways. </w:t>
      </w:r>
    </w:p>
    <w:p w:rsidRPr="00976B83" w:rsidR="00302147" w:rsidP="00302147" w:rsidRDefault="00302147" w14:paraId="3EDD96BA" w14:textId="77777777">
      <w:pPr>
        <w:pStyle w:val="Heading4"/>
      </w:pPr>
      <w:r w:rsidRPr="00976B83">
        <w:rPr>
          <w:noProof/>
          <w:lang w:eastAsia="en-GB"/>
        </w:rPr>
        <w:drawing>
          <wp:anchor distT="0" distB="0" distL="114300" distR="114300" simplePos="0" relativeHeight="251658325" behindDoc="0" locked="0" layoutInCell="1" allowOverlap="1" wp14:anchorId="6BC79271" wp14:editId="6249E22C">
            <wp:simplePos x="0" y="0"/>
            <wp:positionH relativeFrom="margin">
              <wp:align>right</wp:align>
            </wp:positionH>
            <wp:positionV relativeFrom="paragraph">
              <wp:posOffset>171450</wp:posOffset>
            </wp:positionV>
            <wp:extent cx="1200150" cy="1195705"/>
            <wp:effectExtent l="0" t="0" r="0" b="4445"/>
            <wp:wrapSquare wrapText="bothSides"/>
            <wp:docPr id="123" name="Picture 123" descr="C:\Users\icrosby.HRSFC\AppData\Local\Microsoft\Windows\Temporary Internet Files\Content.IE5\Z3Y2LQU4\lgi01a2014051622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rosby.HRSFC\AppData\Local\Microsoft\Windows\Temporary Internet Files\Content.IE5\Z3Y2LQU4\lgi01a20140516220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00150" cy="11957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Example</w:t>
      </w:r>
    </w:p>
    <w:p w:rsidRPr="00976B83" w:rsidR="00302147" w:rsidP="00302147" w:rsidRDefault="00302147" w14:paraId="16EDC8CD" w14:textId="77777777">
      <w:r w:rsidRPr="00976B83">
        <w:t xml:space="preserve">In the circle program, (and in most of the programs you will write this term) the user can make the program crash by entering a non-numeric value (eg </w:t>
      </w:r>
      <w:r w:rsidRPr="00976B83" w:rsidR="000E0A8E">
        <w:t>“</w:t>
      </w:r>
      <w:r w:rsidRPr="00976B83">
        <w:t>sheep</w:t>
      </w:r>
      <w:r w:rsidRPr="00976B83" w:rsidR="000E0A8E">
        <w:t>”</w:t>
      </w:r>
      <w:r w:rsidRPr="00976B83">
        <w:t>) for the radius of the circle, because the program can’t convert</w:t>
      </w:r>
      <w:r w:rsidRPr="00976B83" w:rsidR="000E0A8E">
        <w:t xml:space="preserve"> “</w:t>
      </w:r>
      <w:r w:rsidRPr="00976B83">
        <w:t>sheep</w:t>
      </w:r>
      <w:r w:rsidRPr="00976B83" w:rsidR="000E0A8E">
        <w:t xml:space="preserve">” </w:t>
      </w:r>
      <w:r w:rsidRPr="00976B83">
        <w:t>into</w:t>
      </w:r>
      <w:r w:rsidRPr="00976B83" w:rsidR="00E61035">
        <w:t xml:space="preserve"> a number. When this happens this</w:t>
      </w:r>
      <w:r w:rsidRPr="00976B83">
        <w:t xml:space="preserve"> program will raise an exception which the programmer can handle like this:</w:t>
      </w:r>
    </w:p>
    <w:p w:rsidRPr="00976B83" w:rsidR="00302147" w:rsidP="00302147" w:rsidRDefault="00302147" w14:paraId="50125231" w14:textId="77777777"/>
    <w:p w:rsidRPr="00976B83" w:rsidR="00302147" w:rsidP="00302147" w:rsidRDefault="00302147" w14:paraId="02614873" w14:textId="77777777">
      <w:pPr>
        <w:rPr>
          <w:rFonts w:ascii="Courier New" w:hAnsi="Courier New" w:cs="Courier New"/>
        </w:rPr>
      </w:pPr>
      <w:r w:rsidRPr="00976B83">
        <w:rPr>
          <w:rFonts w:ascii="Courier New" w:hAnsi="Courier New" w:cs="Courier New"/>
        </w:rPr>
        <w:t>.</w:t>
      </w:r>
    </w:p>
    <w:p w:rsidRPr="00976B83" w:rsidR="00E61035" w:rsidP="00E61035" w:rsidRDefault="00E61035" w14:paraId="5A25747A" w14:textId="77777777">
      <w:pPr>
        <w:rPr>
          <w:rFonts w:ascii="Courier New" w:hAnsi="Courier New" w:cs="Courier New"/>
        </w:rPr>
      </w:pPr>
    </w:p>
    <w:p w:rsidRPr="00976B83" w:rsidR="00E61035" w:rsidP="00E61035" w:rsidRDefault="00E61035" w14:paraId="4A6709D5" w14:textId="77777777">
      <w:pPr>
        <w:rPr>
          <w:rFonts w:ascii="Courier New" w:hAnsi="Courier New" w:cs="Courier New"/>
        </w:rPr>
      </w:pPr>
      <w:r w:rsidRPr="00976B83">
        <w:rPr>
          <w:rFonts w:ascii="Courier New" w:hAnsi="Courier New" w:cs="Courier New"/>
        </w:rPr>
        <w:t xml:space="preserve">       Console.WriteLine("Program to calculate the circumference of a circle");</w:t>
      </w:r>
    </w:p>
    <w:p w:rsidRPr="00976B83" w:rsidR="00E61035" w:rsidP="00E61035" w:rsidRDefault="00E61035" w14:paraId="32A81199" w14:textId="77777777">
      <w:pPr>
        <w:rPr>
          <w:rFonts w:ascii="Courier New" w:hAnsi="Courier New" w:cs="Courier New"/>
        </w:rPr>
      </w:pPr>
      <w:r w:rsidRPr="00976B83">
        <w:rPr>
          <w:rFonts w:ascii="Courier New" w:hAnsi="Courier New" w:cs="Courier New"/>
        </w:rPr>
        <w:t xml:space="preserve">       Console.Write("Enter circle radius: ");</w:t>
      </w:r>
    </w:p>
    <w:p w:rsidRPr="00976B83" w:rsidR="00E61035" w:rsidP="00E61035" w:rsidRDefault="00E61035" w14:paraId="43A3E017" w14:textId="77777777">
      <w:pPr>
        <w:rPr>
          <w:rFonts w:ascii="Courier New" w:hAnsi="Courier New" w:cs="Courier New"/>
        </w:rPr>
      </w:pPr>
      <w:r w:rsidRPr="00976B83">
        <w:rPr>
          <w:rFonts w:ascii="Courier New" w:hAnsi="Courier New" w:cs="Courier New"/>
        </w:rPr>
        <w:t xml:space="preserve">            try</w:t>
      </w:r>
    </w:p>
    <w:p w:rsidRPr="00976B83" w:rsidR="00E61035" w:rsidP="00E61035" w:rsidRDefault="00E61035" w14:paraId="7C7B40A4" w14:textId="77777777">
      <w:pPr>
        <w:rPr>
          <w:rFonts w:ascii="Courier New" w:hAnsi="Courier New" w:cs="Courier New"/>
        </w:rPr>
      </w:pPr>
      <w:r w:rsidRPr="00976B83">
        <w:rPr>
          <w:rFonts w:ascii="Courier New" w:hAnsi="Courier New" w:cs="Courier New"/>
        </w:rPr>
        <w:t xml:space="preserve">            {</w:t>
      </w:r>
    </w:p>
    <w:p w:rsidRPr="00976B83" w:rsidR="00E61035" w:rsidP="00E61035" w:rsidRDefault="00E61035" w14:paraId="1819E485" w14:textId="77777777">
      <w:pPr>
        <w:rPr>
          <w:rFonts w:ascii="Courier New" w:hAnsi="Courier New" w:cs="Courier New"/>
        </w:rPr>
      </w:pPr>
      <w:r w:rsidRPr="00976B83">
        <w:rPr>
          <w:rFonts w:ascii="Courier New" w:hAnsi="Courier New" w:cs="Courier New"/>
        </w:rPr>
        <w:t xml:space="preserve">                radius = Convert.ToDouble(Console.ReadLine());</w:t>
      </w:r>
    </w:p>
    <w:p w:rsidRPr="00976B83" w:rsidR="00E61035" w:rsidP="00E61035" w:rsidRDefault="00E61035" w14:paraId="10AF72FC" w14:textId="77777777">
      <w:pPr>
        <w:rPr>
          <w:rFonts w:ascii="Courier New" w:hAnsi="Courier New" w:cs="Courier New"/>
        </w:rPr>
      </w:pPr>
      <w:r w:rsidRPr="00976B83">
        <w:rPr>
          <w:rFonts w:ascii="Courier New" w:hAnsi="Courier New" w:cs="Courier New"/>
        </w:rPr>
        <w:t xml:space="preserve">                diam = radius * 2;</w:t>
      </w:r>
    </w:p>
    <w:p w:rsidRPr="00976B83" w:rsidR="00E61035" w:rsidP="00E61035" w:rsidRDefault="00E61035" w14:paraId="1BA68350" w14:textId="77777777">
      <w:pPr>
        <w:rPr>
          <w:rFonts w:ascii="Courier New" w:hAnsi="Courier New" w:cs="Courier New"/>
        </w:rPr>
      </w:pPr>
      <w:r w:rsidRPr="00976B83">
        <w:rPr>
          <w:rFonts w:ascii="Courier New" w:hAnsi="Courier New" w:cs="Courier New"/>
        </w:rPr>
        <w:t xml:space="preserve">                circ = PI * diam;</w:t>
      </w:r>
    </w:p>
    <w:p w:rsidRPr="00976B83" w:rsidR="00E61035" w:rsidP="00E61035" w:rsidRDefault="00E61035" w14:paraId="66662B83" w14:textId="77777777">
      <w:pPr>
        <w:ind w:left="2127" w:hanging="1407"/>
        <w:rPr>
          <w:rFonts w:ascii="Courier New" w:hAnsi="Courier New" w:cs="Courier New"/>
        </w:rPr>
      </w:pPr>
      <w:r w:rsidRPr="00976B83">
        <w:rPr>
          <w:rFonts w:ascii="Courier New" w:hAnsi="Courier New" w:cs="Courier New"/>
        </w:rPr>
        <w:t xml:space="preserve">          Console.WriteLine("The circumference of the circle = " + circ.ToString());</w:t>
      </w:r>
    </w:p>
    <w:p w:rsidRPr="00976B83" w:rsidR="00E61035" w:rsidP="00E61035" w:rsidRDefault="00E61035" w14:paraId="674FC1C6" w14:textId="77777777">
      <w:pPr>
        <w:rPr>
          <w:rFonts w:ascii="Courier New" w:hAnsi="Courier New" w:cs="Courier New"/>
        </w:rPr>
      </w:pPr>
      <w:r w:rsidRPr="00976B83">
        <w:rPr>
          <w:rFonts w:ascii="Courier New" w:hAnsi="Courier New" w:cs="Courier New"/>
        </w:rPr>
        <w:t xml:space="preserve">                Console.ReadLine();</w:t>
      </w:r>
    </w:p>
    <w:p w:rsidRPr="00976B83" w:rsidR="00E61035" w:rsidP="00E61035" w:rsidRDefault="00E61035" w14:paraId="55E0C8A2" w14:textId="77777777">
      <w:pPr>
        <w:rPr>
          <w:rFonts w:ascii="Courier New" w:hAnsi="Courier New" w:cs="Courier New"/>
        </w:rPr>
      </w:pPr>
      <w:r w:rsidRPr="00976B83">
        <w:rPr>
          <w:rFonts w:ascii="Courier New" w:hAnsi="Courier New" w:cs="Courier New"/>
        </w:rPr>
        <w:t xml:space="preserve">            }</w:t>
      </w:r>
    </w:p>
    <w:p w:rsidRPr="00976B83" w:rsidR="00E61035" w:rsidP="00E61035" w:rsidRDefault="00E61035" w14:paraId="2ADAF836" w14:textId="77777777">
      <w:pPr>
        <w:rPr>
          <w:rFonts w:ascii="Courier New" w:hAnsi="Courier New" w:cs="Courier New"/>
        </w:rPr>
      </w:pPr>
      <w:r w:rsidRPr="00976B83">
        <w:rPr>
          <w:rFonts w:ascii="Courier New" w:hAnsi="Courier New" w:cs="Courier New"/>
        </w:rPr>
        <w:t xml:space="preserve">            catch (System.FormatException Exception)</w:t>
      </w:r>
    </w:p>
    <w:p w:rsidRPr="00976B83" w:rsidR="00E61035" w:rsidP="00E61035" w:rsidRDefault="00E61035" w14:paraId="7AB9C954" w14:textId="77777777">
      <w:pPr>
        <w:rPr>
          <w:rFonts w:ascii="Courier New" w:hAnsi="Courier New" w:cs="Courier New"/>
        </w:rPr>
      </w:pPr>
      <w:r w:rsidRPr="00976B83">
        <w:rPr>
          <w:rFonts w:ascii="Courier New" w:hAnsi="Courier New" w:cs="Courier New"/>
        </w:rPr>
        <w:t xml:space="preserve">            {</w:t>
      </w:r>
    </w:p>
    <w:p w:rsidRPr="00976B83" w:rsidR="00E61035" w:rsidP="00E61035" w:rsidRDefault="00E61035" w14:paraId="5F2F66CA" w14:textId="77777777">
      <w:pPr>
        <w:rPr>
          <w:rFonts w:ascii="Courier New" w:hAnsi="Courier New" w:cs="Courier New"/>
        </w:rPr>
      </w:pPr>
      <w:r w:rsidRPr="00976B83">
        <w:rPr>
          <w:rFonts w:ascii="Courier New" w:hAnsi="Courier New" w:cs="Courier New"/>
        </w:rPr>
        <w:t xml:space="preserve">                Console.WriteLine(Exception.Message);</w:t>
      </w:r>
    </w:p>
    <w:p w:rsidRPr="00976B83" w:rsidR="00E61035" w:rsidP="00E61035" w:rsidRDefault="00E61035" w14:paraId="58B69F8F" w14:textId="77777777">
      <w:pPr>
        <w:rPr>
          <w:rFonts w:ascii="Courier New" w:hAnsi="Courier New" w:cs="Courier New"/>
        </w:rPr>
      </w:pPr>
      <w:r w:rsidRPr="00976B83">
        <w:rPr>
          <w:rFonts w:ascii="Courier New" w:hAnsi="Courier New" w:cs="Courier New"/>
        </w:rPr>
        <w:t xml:space="preserve">                Console.WriteLine("Please enter a number");</w:t>
      </w:r>
    </w:p>
    <w:p w:rsidRPr="00976B83" w:rsidR="00E61035" w:rsidP="00E61035" w:rsidRDefault="00E61035" w14:paraId="28CD3DE7" w14:textId="77777777">
      <w:pPr>
        <w:rPr>
          <w:rFonts w:ascii="Courier New" w:hAnsi="Courier New" w:cs="Courier New"/>
        </w:rPr>
      </w:pPr>
      <w:r w:rsidRPr="00976B83">
        <w:rPr>
          <w:rFonts w:ascii="Courier New" w:hAnsi="Courier New" w:cs="Courier New"/>
        </w:rPr>
        <w:t xml:space="preserve">                Console.ReadLine();</w:t>
      </w:r>
    </w:p>
    <w:p w:rsidRPr="00976B83" w:rsidR="00E61035" w:rsidP="00E61035" w:rsidRDefault="00E61035" w14:paraId="15C7440F" w14:textId="77777777">
      <w:pPr>
        <w:rPr>
          <w:rFonts w:ascii="Courier New" w:hAnsi="Courier New" w:cs="Courier New"/>
        </w:rPr>
      </w:pPr>
      <w:r w:rsidRPr="00976B83">
        <w:rPr>
          <w:rFonts w:ascii="Courier New" w:hAnsi="Courier New" w:cs="Courier New"/>
        </w:rPr>
        <w:t xml:space="preserve">            }</w:t>
      </w:r>
    </w:p>
    <w:p w:rsidRPr="00976B83" w:rsidR="00302147" w:rsidP="00302147" w:rsidRDefault="00302147" w14:paraId="09B8D95D" w14:textId="77777777"/>
    <w:p w:rsidRPr="00976B83" w:rsidR="00302147" w:rsidP="00302147" w:rsidRDefault="00302147" w14:paraId="728F6C8A" w14:textId="77777777">
      <w:r w:rsidRPr="00976B83">
        <w:t>There is a lot more to exception handling than this: you can customise the action to be taken according to the type of error and much more besides, but this is enough to get you started.</w:t>
      </w:r>
    </w:p>
    <w:p w:rsidRPr="00976B83" w:rsidR="00302147" w:rsidP="00302147" w:rsidRDefault="00302147" w14:paraId="15F55013" w14:textId="77777777">
      <w:pPr>
        <w:pStyle w:val="Heading4"/>
      </w:pPr>
      <w:r w:rsidRPr="00976B83">
        <w:t>Cautionary Note</w:t>
      </w:r>
    </w:p>
    <w:p w:rsidRPr="00976B83" w:rsidR="00302147" w:rsidP="00E61035" w:rsidRDefault="00302147" w14:paraId="6DA2A183" w14:textId="77777777">
      <w:r w:rsidRPr="00976B83">
        <w:t xml:space="preserve">Exception Handling is powerful and useful but </w:t>
      </w:r>
      <w:r w:rsidRPr="00976B83" w:rsidR="00E61035">
        <w:t>can make code hard to follow and</w:t>
      </w:r>
      <w:r w:rsidRPr="00976B83">
        <w:t xml:space="preserve"> is often overused by inexperienced programmers. </w:t>
      </w:r>
      <w:r w:rsidRPr="00976B83" w:rsidR="00E61035">
        <w:t xml:space="preserve"> It is mentioned here for completeness but we recommend that you do not use exception handling until later in the course.  It is not even actually required for A Level, but you may wish to use it in your project next year.</w:t>
      </w:r>
      <w:r w:rsidRPr="00976B83" w:rsidR="00E61035">
        <w:br/>
      </w:r>
    </w:p>
    <w:p w:rsidRPr="00976B83" w:rsidR="00302147" w:rsidP="00302147" w:rsidRDefault="00302147" w14:paraId="590765FB" w14:textId="77777777">
      <w:r w:rsidRPr="00976B83">
        <w:rPr>
          <w:noProof/>
          <w:lang w:eastAsia="en-GB"/>
        </w:rPr>
        <w:drawing>
          <wp:anchor distT="0" distB="0" distL="114300" distR="114300" simplePos="0" relativeHeight="251658256" behindDoc="0" locked="0" layoutInCell="1" allowOverlap="1" wp14:anchorId="05A9CA5F" wp14:editId="5DC542ED">
            <wp:simplePos x="0" y="0"/>
            <wp:positionH relativeFrom="column">
              <wp:posOffset>-3810</wp:posOffset>
            </wp:positionH>
            <wp:positionV relativeFrom="paragraph">
              <wp:posOffset>119380</wp:posOffset>
            </wp:positionV>
            <wp:extent cx="1351280" cy="1133475"/>
            <wp:effectExtent l="0" t="0" r="0" b="9525"/>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78BEFD2A" w14:textId="77777777"/>
    <w:p w:rsidRPr="00976B83" w:rsidR="00302147" w:rsidP="00302147" w:rsidRDefault="00302147" w14:paraId="24DF2DA8" w14:textId="16F8308B">
      <w:pPr>
        <w:rPr>
          <w:b/>
        </w:rPr>
      </w:pPr>
      <w:r w:rsidRPr="00976B83">
        <w:rPr>
          <w:b/>
        </w:rPr>
        <w:t>Develop an algorithm to solve the Card Game problem. You must use the div</w:t>
      </w:r>
      <w:r w:rsidRPr="00976B83" w:rsidR="00976B83">
        <w:rPr>
          <w:b/>
        </w:rPr>
        <w:t>(/)</w:t>
      </w:r>
      <w:r w:rsidRPr="00976B83">
        <w:rPr>
          <w:b/>
        </w:rPr>
        <w:t xml:space="preserve"> and mod</w:t>
      </w:r>
      <w:r w:rsidRPr="00976B83" w:rsidR="00976B83">
        <w:rPr>
          <w:b/>
        </w:rPr>
        <w:t>(%)</w:t>
      </w:r>
      <w:r w:rsidRPr="00976B83">
        <w:rPr>
          <w:b/>
        </w:rPr>
        <w:t xml:space="preserve"> operators. You will also need to use a random number and if statements. Don’t worry about the C# syntax for these: just use pseudocode for now.</w:t>
      </w:r>
    </w:p>
    <w:p w:rsidRPr="00976B83" w:rsidR="00302147" w:rsidP="00302147" w:rsidRDefault="00302147" w14:paraId="27A76422" w14:textId="77777777">
      <w:pPr>
        <w:rPr>
          <w:b/>
        </w:rPr>
      </w:pPr>
    </w:p>
    <w:p w:rsidRPr="00976B83" w:rsidR="00302147" w:rsidP="00302147" w:rsidRDefault="00302147" w14:paraId="49206A88" w14:textId="77777777">
      <w:pPr>
        <w:rPr>
          <w:b/>
        </w:rPr>
      </w:pPr>
    </w:p>
    <w:p w:rsidRPr="00976B83" w:rsidR="00302147" w:rsidP="00302147" w:rsidRDefault="00302147" w14:paraId="67B7A70C" w14:textId="77777777">
      <w:pPr>
        <w:rPr>
          <w:b/>
        </w:rPr>
      </w:pPr>
    </w:p>
    <w:p w:rsidRPr="00976B83" w:rsidR="00302147" w:rsidP="00302147" w:rsidRDefault="00302147" w14:paraId="26645B74" w14:textId="77777777">
      <w:pPr>
        <w:rPr>
          <w:b/>
        </w:rPr>
      </w:pPr>
      <w:r w:rsidRPr="00976B83">
        <w:rPr>
          <w:b/>
          <w:noProof/>
          <w:lang w:eastAsia="en-GB"/>
        </w:rPr>
        <mc:AlternateContent>
          <mc:Choice Requires="wps">
            <w:drawing>
              <wp:anchor distT="0" distB="0" distL="114300" distR="114300" simplePos="0" relativeHeight="251658267" behindDoc="0" locked="0" layoutInCell="1" allowOverlap="1" wp14:anchorId="73A56293" wp14:editId="2AC3917F">
                <wp:simplePos x="0" y="0"/>
                <wp:positionH relativeFrom="column">
                  <wp:posOffset>51435</wp:posOffset>
                </wp:positionH>
                <wp:positionV relativeFrom="paragraph">
                  <wp:posOffset>60325</wp:posOffset>
                </wp:positionV>
                <wp:extent cx="5857875" cy="3028950"/>
                <wp:effectExtent l="0" t="0" r="28575" b="19050"/>
                <wp:wrapNone/>
                <wp:docPr id="291" name="Text Box 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3028950"/>
                        </a:xfrm>
                        <a:prstGeom prst="rect">
                          <a:avLst/>
                        </a:prstGeom>
                        <a:solidFill>
                          <a:srgbClr val="FFFFFF"/>
                        </a:solidFill>
                        <a:ln w="9525">
                          <a:solidFill>
                            <a:srgbClr val="000000"/>
                          </a:solidFill>
                          <a:miter lim="800000"/>
                          <a:headEnd/>
                          <a:tailEnd/>
                        </a:ln>
                      </wps:spPr>
                      <wps:txbx>
                        <w:txbxContent>
                          <w:p w:rsidR="00F809C4" w:rsidP="00302147" w:rsidRDefault="00F809C4" w14:paraId="71887C79"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D3BCBEA">
              <v:shape id="Text Box 291" style="position:absolute;margin-left:4.05pt;margin-top:4.75pt;width:461.25pt;height:238.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" w14:anchorId="73A56293">
                <v:textbox>
                  <w:txbxContent>
                    <w:p w:rsidR="00F809C4" w:rsidP="00302147" w:rsidRDefault="00F809C4" w14:paraId="3B7FD67C" w14:textId="77777777"/>
                  </w:txbxContent>
                </v:textbox>
              </v:shape>
            </w:pict>
          </mc:Fallback>
        </mc:AlternateContent>
      </w:r>
    </w:p>
    <w:p w:rsidRPr="00976B83" w:rsidR="00302147" w:rsidP="00302147" w:rsidRDefault="00302147" w14:paraId="38D6B9B6" w14:textId="77777777">
      <w:pPr>
        <w:rPr>
          <w:b/>
        </w:rPr>
      </w:pPr>
    </w:p>
    <w:p w:rsidRPr="00976B83" w:rsidR="00302147" w:rsidP="00302147" w:rsidRDefault="00302147" w14:paraId="22F860BB" w14:textId="77777777">
      <w:pPr>
        <w:rPr>
          <w:b/>
        </w:rPr>
      </w:pPr>
    </w:p>
    <w:p w:rsidRPr="00976B83" w:rsidR="00302147" w:rsidP="00302147" w:rsidRDefault="00302147" w14:paraId="698536F5" w14:textId="77777777">
      <w:pPr>
        <w:rPr>
          <w:b/>
        </w:rPr>
      </w:pPr>
    </w:p>
    <w:p w:rsidRPr="00976B83" w:rsidR="00302147" w:rsidP="00302147" w:rsidRDefault="00302147" w14:paraId="7BC1BAF2" w14:textId="77777777">
      <w:pPr>
        <w:rPr>
          <w:b/>
        </w:rPr>
      </w:pPr>
    </w:p>
    <w:p w:rsidRPr="00976B83" w:rsidR="00302147" w:rsidP="00302147" w:rsidRDefault="00302147" w14:paraId="61C988F9" w14:textId="77777777">
      <w:pPr>
        <w:rPr>
          <w:b/>
        </w:rPr>
      </w:pPr>
    </w:p>
    <w:p w:rsidRPr="00976B83" w:rsidR="00302147" w:rsidP="00302147" w:rsidRDefault="00302147" w14:paraId="3B22BB7D" w14:textId="77777777"/>
    <w:p w:rsidRPr="00976B83" w:rsidR="00302147" w:rsidP="00302147" w:rsidRDefault="00302147" w14:paraId="17B246DD" w14:textId="77777777">
      <w:pPr>
        <w:rPr>
          <w:b/>
        </w:rPr>
      </w:pPr>
    </w:p>
    <w:p w:rsidRPr="00976B83" w:rsidR="00302147" w:rsidP="00302147" w:rsidRDefault="00302147" w14:paraId="6BF89DA3" w14:textId="77777777">
      <w:pPr>
        <w:rPr>
          <w:b/>
        </w:rPr>
      </w:pPr>
    </w:p>
    <w:p w:rsidRPr="00976B83" w:rsidR="00302147" w:rsidP="00302147" w:rsidRDefault="00302147" w14:paraId="5C3E0E74" w14:textId="77777777">
      <w:pPr>
        <w:rPr>
          <w:b/>
        </w:rPr>
      </w:pPr>
    </w:p>
    <w:p w:rsidRPr="00976B83" w:rsidR="00302147" w:rsidP="00302147" w:rsidRDefault="00302147" w14:paraId="66A1FAB9" w14:textId="77777777">
      <w:pPr>
        <w:rPr>
          <w:b/>
        </w:rPr>
      </w:pPr>
    </w:p>
    <w:p w:rsidRPr="00976B83" w:rsidR="00302147" w:rsidP="00302147" w:rsidRDefault="00302147" w14:paraId="76BB753C" w14:textId="77777777">
      <w:pPr>
        <w:rPr>
          <w:b/>
        </w:rPr>
      </w:pPr>
    </w:p>
    <w:p w:rsidRPr="00976B83" w:rsidR="00302147" w:rsidP="00302147" w:rsidRDefault="00302147" w14:paraId="513DA1E0" w14:textId="77777777">
      <w:pPr>
        <w:rPr>
          <w:b/>
        </w:rPr>
      </w:pPr>
    </w:p>
    <w:p w:rsidRPr="00976B83" w:rsidR="00302147" w:rsidP="00302147" w:rsidRDefault="00302147" w14:paraId="75CAC6F5" w14:textId="77777777">
      <w:pPr>
        <w:rPr>
          <w:b/>
        </w:rPr>
      </w:pPr>
    </w:p>
    <w:p w:rsidRPr="00976B83" w:rsidR="00302147" w:rsidP="00302147" w:rsidRDefault="00302147" w14:paraId="66060428" w14:textId="77777777">
      <w:pPr>
        <w:rPr>
          <w:b/>
        </w:rPr>
      </w:pPr>
    </w:p>
    <w:p w:rsidRPr="00976B83" w:rsidR="00302147" w:rsidP="00302147" w:rsidRDefault="00302147" w14:paraId="1D0656FE" w14:textId="77777777">
      <w:pPr>
        <w:rPr>
          <w:b/>
        </w:rPr>
      </w:pPr>
    </w:p>
    <w:p w:rsidRPr="00976B83" w:rsidR="00302147" w:rsidP="00302147" w:rsidRDefault="00302147" w14:paraId="7B37605A" w14:textId="77777777">
      <w:pPr>
        <w:rPr>
          <w:b/>
        </w:rPr>
      </w:pPr>
    </w:p>
    <w:p w:rsidRPr="00976B83" w:rsidR="00302147" w:rsidP="00302147" w:rsidRDefault="00302147" w14:paraId="394798F2" w14:textId="77777777">
      <w:pPr>
        <w:rPr>
          <w:b/>
        </w:rPr>
      </w:pPr>
    </w:p>
    <w:p w:rsidRPr="00976B83" w:rsidR="00302147" w:rsidP="00302147" w:rsidRDefault="00302147" w14:paraId="3889A505" w14:textId="77777777">
      <w:pPr>
        <w:rPr>
          <w:b/>
        </w:rPr>
      </w:pPr>
    </w:p>
    <w:p w:rsidRPr="00976B83" w:rsidR="00302147" w:rsidP="00302147" w:rsidRDefault="00302147" w14:paraId="29079D35" w14:textId="77777777">
      <w:pPr>
        <w:rPr>
          <w:b/>
        </w:rPr>
      </w:pPr>
    </w:p>
    <w:p w:rsidRPr="00976B83" w:rsidR="00302147" w:rsidP="00302147" w:rsidRDefault="00302147" w14:paraId="17686DC7" w14:textId="77777777">
      <w:pPr>
        <w:rPr>
          <w:b/>
        </w:rPr>
      </w:pPr>
    </w:p>
    <w:p w:rsidRPr="00976B83" w:rsidR="00302147" w:rsidP="00302147" w:rsidRDefault="00302147" w14:paraId="732C48DB" w14:textId="77777777">
      <w:r w:rsidRPr="00976B83">
        <w:rPr>
          <w:b/>
        </w:rPr>
        <w:t>The Program</w:t>
      </w:r>
    </w:p>
    <w:p w:rsidRPr="00976B83" w:rsidR="00302147" w:rsidP="00302147" w:rsidRDefault="00302147" w14:paraId="6C266688" w14:textId="77777777">
      <w:r w:rsidRPr="00976B83">
        <w:t>You are provided with an incomplete Card Game program (code below).</w:t>
      </w:r>
    </w:p>
    <w:p w:rsidRPr="00976B83" w:rsidR="00302147" w:rsidP="00302147" w:rsidRDefault="00302147" w14:paraId="53BD644D" w14:textId="77777777"/>
    <w:p w:rsidRPr="00976B83" w:rsidR="00302147" w:rsidP="00302147" w:rsidRDefault="00302147" w14:paraId="366808DF" w14:textId="77777777">
      <w:r w:rsidRPr="00976B83">
        <w:t xml:space="preserve">It already includes the statement to generate a random number and some incomplete code to output the rank and suit for the card (the </w:t>
      </w:r>
      <w:r w:rsidRPr="00976B83">
        <w:rPr>
          <w:b/>
        </w:rPr>
        <w:t>if</w:t>
      </w:r>
      <w:r w:rsidRPr="00976B83">
        <w:t xml:space="preserve"> and </w:t>
      </w:r>
      <w:r w:rsidRPr="00976B83">
        <w:rPr>
          <w:b/>
        </w:rPr>
        <w:t>case</w:t>
      </w:r>
      <w:r w:rsidRPr="00976B83">
        <w:t xml:space="preserve"> statements). You have already met the concept of selection in Scratch and Raptor so you should be able to understand the principle. You’ll be learning more about selection in the next lesson.</w:t>
      </w:r>
    </w:p>
    <w:p w:rsidRPr="00976B83" w:rsidR="00302147" w:rsidP="00302147" w:rsidRDefault="00302147" w14:paraId="28CFBB24" w14:textId="77777777">
      <w:r w:rsidRPr="00976B83">
        <w:rPr>
          <w:noProof/>
          <w:lang w:eastAsia="en-GB"/>
        </w:rPr>
        <mc:AlternateContent>
          <mc:Choice Requires="wps">
            <w:drawing>
              <wp:anchor distT="0" distB="0" distL="114300" distR="114300" simplePos="0" relativeHeight="251658281" behindDoc="0" locked="0" layoutInCell="1" allowOverlap="1" wp14:anchorId="2BB184C9" wp14:editId="543FF014">
                <wp:simplePos x="0" y="0"/>
                <wp:positionH relativeFrom="column">
                  <wp:posOffset>1213485</wp:posOffset>
                </wp:positionH>
                <wp:positionV relativeFrom="paragraph">
                  <wp:posOffset>80010</wp:posOffset>
                </wp:positionV>
                <wp:extent cx="4695190" cy="1419225"/>
                <wp:effectExtent l="0" t="0" r="0" b="9525"/>
                <wp:wrapNone/>
                <wp:docPr id="313" name="Text Box 3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190" cy="1419225"/>
                        </a:xfrm>
                        <a:prstGeom prst="rect">
                          <a:avLst/>
                        </a:prstGeom>
                        <a:solidFill>
                          <a:srgbClr val="FFFFFF"/>
                        </a:solidFill>
                        <a:ln w="9525">
                          <a:noFill/>
                          <a:miter lim="800000"/>
                          <a:headEnd/>
                          <a:tailEnd/>
                        </a:ln>
                      </wps:spPr>
                      <wps:txbx>
                        <w:txbxContent>
                          <w:p w:rsidR="00F809C4" w:rsidP="00302147" w:rsidRDefault="00F809C4" w14:paraId="1D362022" w14:textId="77777777">
                            <w:r>
                              <w:t>Your task is to:</w:t>
                            </w:r>
                          </w:p>
                          <w:p w:rsidR="00F809C4" w:rsidP="00302147" w:rsidRDefault="00F809C4" w14:paraId="37446771" w14:textId="77777777">
                            <w:pPr>
                              <w:numPr>
                                <w:ilvl w:val="0"/>
                                <w:numId w:val="7"/>
                              </w:numPr>
                            </w:pPr>
                            <w:r>
                              <w:t>complete it:</w:t>
                            </w:r>
                          </w:p>
                          <w:p w:rsidR="00F809C4" w:rsidP="00302147" w:rsidRDefault="00F809C4" w14:paraId="69ECA160" w14:textId="6404A212">
                            <w:pPr>
                              <w:numPr>
                                <w:ilvl w:val="0"/>
                                <w:numId w:val="49"/>
                              </w:numPr>
                            </w:pPr>
                            <w:r>
                              <w:t xml:space="preserve">add in the operations to generate the rank and suit of the card (this is the part that uses </w:t>
                            </w:r>
                            <w:r w:rsidRPr="00F93F24">
                              <w:rPr>
                                <w:b/>
                                <w:bCs/>
                              </w:rPr>
                              <w:t>%</w:t>
                            </w:r>
                            <w:r>
                              <w:t xml:space="preserve"> and </w:t>
                            </w:r>
                            <w:r w:rsidRPr="00F93F24">
                              <w:rPr>
                                <w:b/>
                                <w:bCs/>
                              </w:rPr>
                              <w:t>/</w:t>
                            </w:r>
                            <w:r>
                              <w:t xml:space="preserve"> (mod and div in Delphi)</w:t>
                            </w:r>
                          </w:p>
                          <w:p w:rsidR="00F809C4" w:rsidP="00302147" w:rsidRDefault="00F809C4" w14:paraId="6DCB94BB" w14:textId="77777777">
                            <w:pPr>
                              <w:numPr>
                                <w:ilvl w:val="0"/>
                                <w:numId w:val="49"/>
                              </w:numPr>
                            </w:pPr>
                            <w:r>
                              <w:t>complete the selection (</w:t>
                            </w:r>
                            <w:r>
                              <w:rPr>
                                <w:b/>
                              </w:rPr>
                              <w:t>if</w:t>
                            </w:r>
                            <w:r>
                              <w:t xml:space="preserve"> and </w:t>
                            </w:r>
                            <w:r>
                              <w:rPr>
                                <w:b/>
                              </w:rPr>
                              <w:t>case</w:t>
                            </w:r>
                            <w:r>
                              <w:t>) statements</w:t>
                            </w:r>
                          </w:p>
                          <w:p w:rsidR="00F809C4" w:rsidP="00302147" w:rsidRDefault="00F809C4" w14:paraId="273A97DD" w14:textId="77777777">
                            <w:pPr>
                              <w:numPr>
                                <w:ilvl w:val="0"/>
                                <w:numId w:val="7"/>
                              </w:numPr>
                            </w:pPr>
                            <w:r>
                              <w:t>test your algorithm by running the program. If necessary revise your algorithm until you have fixed any bu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9D1DE9A">
              <v:shape id="Text Box 313" style="position:absolute;margin-left:95.55pt;margin-top:6.3pt;width:369.7pt;height:111.7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" w14:anchorId="2BB184C9">
                <v:textbox>
                  <w:txbxContent>
                    <w:p w:rsidR="00F809C4" w:rsidP="00302147" w:rsidRDefault="00F809C4" w14:paraId="135F9BBA" w14:textId="77777777">
                      <w:r>
                        <w:t>Your task is to:</w:t>
                      </w:r>
                    </w:p>
                    <w:p w:rsidR="00F809C4" w:rsidP="00302147" w:rsidRDefault="00F809C4" w14:paraId="7813588F" w14:textId="77777777">
                      <w:pPr>
                        <w:numPr>
                          <w:ilvl w:val="0"/>
                          <w:numId w:val="7"/>
                        </w:numPr>
                      </w:pPr>
                      <w:r>
                        <w:t>complete it:</w:t>
                      </w:r>
                    </w:p>
                    <w:p w:rsidR="00F809C4" w:rsidP="00302147" w:rsidRDefault="00F809C4" w14:paraId="36E6C554" w14:textId="6404A212">
                      <w:pPr>
                        <w:numPr>
                          <w:ilvl w:val="0"/>
                          <w:numId w:val="49"/>
                        </w:numPr>
                      </w:pPr>
                      <w:r>
                        <w:t xml:space="preserve">add in the operations to generate the rank and suit of the card (this is the part that uses </w:t>
                      </w:r>
                      <w:r w:rsidRPr="00F93F24">
                        <w:rPr>
                          <w:b/>
                          <w:bCs/>
                        </w:rPr>
                        <w:t>%</w:t>
                      </w:r>
                      <w:r>
                        <w:t xml:space="preserve"> and </w:t>
                      </w:r>
                      <w:r w:rsidRPr="00F93F24">
                        <w:rPr>
                          <w:b/>
                          <w:bCs/>
                        </w:rPr>
                        <w:t>/</w:t>
                      </w:r>
                      <w:r>
                        <w:t xml:space="preserve"> (mod and div in Delphi)</w:t>
                      </w:r>
                    </w:p>
                    <w:p w:rsidR="00F809C4" w:rsidP="00302147" w:rsidRDefault="00F809C4" w14:paraId="47F894F4" w14:textId="77777777">
                      <w:pPr>
                        <w:numPr>
                          <w:ilvl w:val="0"/>
                          <w:numId w:val="49"/>
                        </w:numPr>
                      </w:pPr>
                      <w:r>
                        <w:t>complete the selection (</w:t>
                      </w:r>
                      <w:r>
                        <w:rPr>
                          <w:b/>
                        </w:rPr>
                        <w:t>if</w:t>
                      </w:r>
                      <w:r>
                        <w:t xml:space="preserve"> and </w:t>
                      </w:r>
                      <w:r>
                        <w:rPr>
                          <w:b/>
                        </w:rPr>
                        <w:t>case</w:t>
                      </w:r>
                      <w:r>
                        <w:t>) statements</w:t>
                      </w:r>
                    </w:p>
                    <w:p w:rsidR="00F809C4" w:rsidP="00302147" w:rsidRDefault="00F809C4" w14:paraId="00FAA47A" w14:textId="77777777">
                      <w:pPr>
                        <w:numPr>
                          <w:ilvl w:val="0"/>
                          <w:numId w:val="7"/>
                        </w:numPr>
                      </w:pPr>
                      <w:r>
                        <w:t>test your algorithm by running the program. If necessary revise your algorithm until you have fixed any bugs.</w:t>
                      </w:r>
                    </w:p>
                  </w:txbxContent>
                </v:textbox>
              </v:shape>
            </w:pict>
          </mc:Fallback>
        </mc:AlternateContent>
      </w:r>
    </w:p>
    <w:p w:rsidRPr="00976B83" w:rsidR="00302147" w:rsidP="00302147" w:rsidRDefault="00302147" w14:paraId="1264EDED" w14:textId="77777777">
      <w:r w:rsidRPr="00976B83">
        <w:rPr>
          <w:noProof/>
          <w:sz w:val="28"/>
          <w:szCs w:val="28"/>
          <w:lang w:eastAsia="en-GB"/>
        </w:rPr>
        <w:drawing>
          <wp:anchor distT="0" distB="0" distL="114300" distR="114300" simplePos="0" relativeHeight="251658280" behindDoc="0" locked="0" layoutInCell="1" allowOverlap="1" wp14:anchorId="33EA2009" wp14:editId="37DBBAE8">
            <wp:simplePos x="0" y="0"/>
            <wp:positionH relativeFrom="column">
              <wp:posOffset>108585</wp:posOffset>
            </wp:positionH>
            <wp:positionV relativeFrom="paragraph">
              <wp:posOffset>108585</wp:posOffset>
            </wp:positionV>
            <wp:extent cx="946785" cy="866775"/>
            <wp:effectExtent l="0" t="0" r="5715" b="9525"/>
            <wp:wrapSquare wrapText="bothSides"/>
            <wp:docPr id="312" name="Picture 312" descr="C:\TEMP\Cache\Content.IE5\GAW7HHIT\MC9002821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GAW7HHIT\MC900282180[1].w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6785"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1A3FAC43" w14:textId="77777777"/>
    <w:p w:rsidRPr="00976B83" w:rsidR="00302147" w:rsidP="00302147" w:rsidRDefault="00302147" w14:paraId="2BBD94B2" w14:textId="77777777"/>
    <w:p w:rsidRPr="00976B83" w:rsidR="00302147" w:rsidP="00302147" w:rsidRDefault="00302147" w14:paraId="5854DE7F" w14:textId="77777777"/>
    <w:p w:rsidRPr="00976B83" w:rsidR="00302147" w:rsidP="00302147" w:rsidRDefault="00302147" w14:paraId="2CA7ADD4" w14:textId="77777777"/>
    <w:p w:rsidRPr="00976B83" w:rsidR="00302147" w:rsidP="00302147" w:rsidRDefault="00302147" w14:paraId="314EE24A" w14:textId="77777777"/>
    <w:p w:rsidRPr="00976B83" w:rsidR="00302147" w:rsidP="00302147" w:rsidRDefault="00302147" w14:paraId="76614669" w14:textId="77777777"/>
    <w:p w:rsidRPr="00976B83" w:rsidR="00302147" w:rsidP="00302147" w:rsidRDefault="00302147" w14:paraId="57590049" w14:textId="77777777"/>
    <w:p w:rsidRPr="00976B83" w:rsidR="00DC40DA" w:rsidRDefault="00DC40DA" w14:paraId="0C5B615A" w14:textId="77777777">
      <w:pPr>
        <w:spacing w:after="160" w:line="259" w:lineRule="auto"/>
      </w:pPr>
      <w:bookmarkStart w:name="_Toc491791454" w:id="27"/>
      <w:bookmarkStart w:name="_Toc492608722" w:id="28"/>
      <w:bookmarkStart w:name="_Toc109537266" w:id="29"/>
      <w:bookmarkEnd w:id="25"/>
      <w:r w:rsidRPr="00976B83">
        <w:br w:type="page"/>
      </w:r>
    </w:p>
    <w:p w:rsidRPr="00976B83" w:rsidR="00302147" w:rsidP="00302147" w:rsidRDefault="00302147" w14:paraId="786B6A0D" w14:textId="77777777">
      <w:r w:rsidRPr="00976B83">
        <w:t>Here is the code:</w:t>
      </w:r>
    </w:p>
    <w:p w:rsidRPr="00976B83" w:rsidR="00302147" w:rsidP="00302147" w:rsidRDefault="00302147" w14:paraId="792F1AA2" w14:textId="77777777"/>
    <w:p w:rsidRPr="00976B83" w:rsidR="006B1B35" w:rsidP="006B1B35" w:rsidRDefault="006B1B35" w14:paraId="4812986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using System;</w:t>
      </w:r>
    </w:p>
    <w:p w:rsidRPr="00976B83" w:rsidR="006B1B35" w:rsidP="006B1B35" w:rsidRDefault="006B1B35" w14:paraId="1A499DFC"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00EB6890"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namespace PCardGameIncomplete</w:t>
      </w:r>
    </w:p>
    <w:p w:rsidRPr="00976B83" w:rsidR="006B1B35" w:rsidP="006B1B35" w:rsidRDefault="006B1B35" w14:paraId="28294C97"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w:t>
      </w:r>
    </w:p>
    <w:p w:rsidRPr="00976B83" w:rsidR="006B1B35" w:rsidP="006B1B35" w:rsidRDefault="006B1B35" w14:paraId="40F8F0F0"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public class PCardGameIncomplete</w:t>
      </w:r>
    </w:p>
    <w:p w:rsidRPr="00976B83" w:rsidR="006B1B35" w:rsidP="006B1B35" w:rsidRDefault="006B1B35" w14:paraId="6148C37D"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0A796866"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public static void Main(string[] args)</w:t>
      </w:r>
    </w:p>
    <w:p w:rsidRPr="00976B83" w:rsidR="006B1B35" w:rsidP="006B1B35" w:rsidRDefault="006B1B35" w14:paraId="4DD927CC"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7EB99BB2"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int i, number, ranknum, suitnum;</w:t>
      </w:r>
    </w:p>
    <w:p w:rsidRPr="00976B83" w:rsidR="006871D8" w:rsidP="006B1B35" w:rsidRDefault="006B1B35" w14:paraId="229ABCE0" w14:textId="6FBA5860">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tring rank</w:t>
      </w:r>
      <w:r w:rsidRPr="00976B83" w:rsidR="006871D8">
        <w:rPr>
          <w:rFonts w:ascii="Courier New" w:hAnsi="Courier New" w:cs="Courier New" w:eastAsiaTheme="minorHAnsi"/>
          <w:sz w:val="19"/>
          <w:szCs w:val="19"/>
        </w:rPr>
        <w:t xml:space="preserve"> = “”;</w:t>
      </w:r>
    </w:p>
    <w:p w:rsidRPr="00976B83" w:rsidR="006B1B35" w:rsidP="006871D8" w:rsidRDefault="006871D8" w14:paraId="58267566"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tring suit = “”</w:t>
      </w:r>
      <w:r w:rsidRPr="00976B83" w:rsidR="006B1B35">
        <w:rPr>
          <w:rFonts w:ascii="Courier New" w:hAnsi="Courier New" w:cs="Courier New" w:eastAsiaTheme="minorHAnsi"/>
          <w:sz w:val="19"/>
          <w:szCs w:val="19"/>
        </w:rPr>
        <w:t>;</w:t>
      </w:r>
    </w:p>
    <w:p w:rsidRPr="00976B83" w:rsidR="006B1B35" w:rsidP="006B1B35" w:rsidRDefault="006B1B35" w14:paraId="5E7E3C41"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1868A58E"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 "seeds" (initialises) the random number generator</w:t>
      </w:r>
    </w:p>
    <w:p w:rsidRPr="00976B83" w:rsidR="006B1B35" w:rsidP="006B1B35" w:rsidRDefault="006B1B35" w14:paraId="3DDA1500"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Random random = new Random();</w:t>
      </w:r>
    </w:p>
    <w:p w:rsidRPr="00976B83" w:rsidR="006B1B35" w:rsidP="006B1B35" w:rsidRDefault="006B1B35" w14:paraId="03F828E4"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4CAEE534"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elects a random number between 0 and 51,</w:t>
      </w:r>
    </w:p>
    <w:p w:rsidRPr="00976B83" w:rsidR="006B1B35" w:rsidP="006B1B35" w:rsidRDefault="006B1B35" w14:paraId="36C0045B"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adds one to it and assigns the result to number</w:t>
      </w:r>
    </w:p>
    <w:p w:rsidRPr="00976B83" w:rsidR="006B1B35" w:rsidP="006B1B35" w:rsidRDefault="006B1B35" w14:paraId="3EF6F24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number = random.Next(52) + 1;</w:t>
      </w:r>
    </w:p>
    <w:p w:rsidRPr="00976B83" w:rsidR="006B1B35" w:rsidP="006B1B35" w:rsidRDefault="006B1B35" w14:paraId="2AC57CB0"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64737504"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 ???  complete this using the method you came up with in your triangles</w:t>
      </w:r>
    </w:p>
    <w:p w:rsidRPr="00976B83" w:rsidR="006B1B35" w:rsidP="006B1B35" w:rsidRDefault="006B1B35" w14:paraId="538FEC53"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ranknum =</w:t>
      </w:r>
    </w:p>
    <w:p w:rsidRPr="00976B83" w:rsidR="006B1B35" w:rsidP="006B1B35" w:rsidRDefault="006B1B35" w14:paraId="1AA3BF4A"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uitnum =</w:t>
      </w:r>
    </w:p>
    <w:p w:rsidRPr="00976B83" w:rsidR="006B1B35" w:rsidP="006B1B35" w:rsidRDefault="006B1B35" w14:paraId="5186B13D"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0CFEB38D"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 ??? complete this case statement for the other ranks</w:t>
      </w:r>
    </w:p>
    <w:p w:rsidRPr="00976B83" w:rsidR="006B1B35" w:rsidP="006B1B35" w:rsidRDefault="006B1B35" w14:paraId="51D7CC12"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witch (ranknum)</w:t>
      </w:r>
    </w:p>
    <w:p w:rsidRPr="00976B83" w:rsidR="006B1B35" w:rsidP="006B1B35" w:rsidRDefault="006B1B35" w14:paraId="15C6CB60"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1EC260A6"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case 1:</w:t>
      </w:r>
    </w:p>
    <w:p w:rsidRPr="00976B83" w:rsidR="006B1B35" w:rsidP="006B1B35" w:rsidRDefault="006B1B35" w14:paraId="68499B08"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rank = "Ace";</w:t>
      </w:r>
    </w:p>
    <w:p w:rsidRPr="00976B83" w:rsidR="006B1B35" w:rsidP="006B1B35" w:rsidRDefault="006B1B35" w14:paraId="45C81417"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break;</w:t>
      </w:r>
    </w:p>
    <w:p w:rsidRPr="00976B83" w:rsidR="006B1B35" w:rsidP="006B1B35" w:rsidRDefault="006B1B35" w14:paraId="3E4FDE36"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case 2:</w:t>
      </w:r>
    </w:p>
    <w:p w:rsidRPr="00976B83" w:rsidR="006B1B35" w:rsidP="006B1B35" w:rsidRDefault="006B1B35" w14:paraId="10F242F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rank = "Two";</w:t>
      </w:r>
    </w:p>
    <w:p w:rsidRPr="00976B83" w:rsidR="006B1B35" w:rsidP="006B1B35" w:rsidRDefault="006B1B35" w14:paraId="58BB67E8"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break;</w:t>
      </w:r>
    </w:p>
    <w:p w:rsidRPr="00976B83" w:rsidR="006B1B35" w:rsidP="006B1B35" w:rsidRDefault="006B1B35" w14:paraId="69CB176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case 3:</w:t>
      </w:r>
    </w:p>
    <w:p w:rsidRPr="00976B83" w:rsidR="006B1B35" w:rsidP="006B1B35" w:rsidRDefault="006B1B35" w14:paraId="336C3A5A"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rank = "Three";</w:t>
      </w:r>
    </w:p>
    <w:p w:rsidRPr="00976B83" w:rsidR="006B1B35" w:rsidP="006B1B35" w:rsidRDefault="006B1B35" w14:paraId="09E339C1"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break;</w:t>
      </w:r>
    </w:p>
    <w:p w:rsidRPr="00976B83" w:rsidR="006B1B35" w:rsidP="006B1B35" w:rsidRDefault="006B1B35" w14:paraId="7CBA7410"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6C57C439" w14:textId="77777777">
      <w:pPr>
        <w:autoSpaceDE w:val="0"/>
        <w:autoSpaceDN w:val="0"/>
        <w:adjustRightInd w:val="0"/>
        <w:rPr>
          <w:rFonts w:ascii="Courier New" w:hAnsi="Courier New" w:cs="Courier New" w:eastAsiaTheme="minorHAnsi"/>
          <w:sz w:val="19"/>
          <w:szCs w:val="19"/>
        </w:rPr>
      </w:pPr>
    </w:p>
    <w:p w:rsidRPr="00976B83" w:rsidR="006B1B35" w:rsidP="006B1B35" w:rsidRDefault="006B1B35" w14:paraId="7591896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 add if statements for the other suits</w:t>
      </w:r>
    </w:p>
    <w:p w:rsidRPr="00976B83" w:rsidR="006B1B35" w:rsidP="006B1B35" w:rsidRDefault="006B1B35" w14:paraId="0B625C6B"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if (suitnum == 0)</w:t>
      </w:r>
    </w:p>
    <w:p w:rsidRPr="00976B83" w:rsidR="006B1B35" w:rsidP="006B1B35" w:rsidRDefault="006B1B35" w14:paraId="69C5F6E3"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1306E807"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suit = "Clubs";</w:t>
      </w:r>
    </w:p>
    <w:p w:rsidR="006B1B35" w:rsidP="006B1B35" w:rsidRDefault="006B1B35" w14:paraId="5E637FC3" w14:textId="4DCE26C3">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F809C4" w:rsidP="006B1B35" w:rsidRDefault="00F809C4" w14:paraId="78B1F8BA" w14:textId="6B4DF935">
      <w:pPr>
        <w:autoSpaceDE w:val="0"/>
        <w:autoSpaceDN w:val="0"/>
        <w:adjustRightInd w:val="0"/>
        <w:rPr>
          <w:rFonts w:ascii="Courier New" w:hAnsi="Courier New" w:cs="Courier New" w:eastAsiaTheme="minorHAnsi"/>
          <w:sz w:val="19"/>
          <w:szCs w:val="19"/>
        </w:rPr>
      </w:pPr>
      <w:r>
        <w:rPr>
          <w:rFonts w:ascii="Courier New" w:hAnsi="Courier New" w:cs="Courier New" w:eastAsiaTheme="minorHAnsi"/>
          <w:sz w:val="19"/>
          <w:szCs w:val="19"/>
        </w:rPr>
        <w:t xml:space="preserve">       // output using an interpolated string</w:t>
      </w:r>
    </w:p>
    <w:p w:rsidR="00F809C4" w:rsidP="00F809C4" w:rsidRDefault="00F809C4" w14:paraId="6297502D" w14:textId="22450B45">
      <w:pPr>
        <w:autoSpaceDE w:val="0"/>
        <w:autoSpaceDN w:val="0"/>
        <w:adjustRightInd w:val="0"/>
        <w:rPr>
          <w:rFonts w:ascii="Courier New" w:hAnsi="Courier New" w:cs="Courier New" w:eastAsiaTheme="minorHAnsi"/>
          <w:sz w:val="19"/>
          <w:szCs w:val="19"/>
        </w:rPr>
      </w:pPr>
      <w:r>
        <w:rPr>
          <w:rFonts w:ascii="Courier New" w:hAnsi="Courier New" w:cs="Courier New" w:eastAsiaTheme="minorHAnsi"/>
          <w:sz w:val="19"/>
          <w:szCs w:val="19"/>
        </w:rPr>
        <w:tab/>
      </w:r>
      <w:r>
        <w:rPr>
          <w:rFonts w:ascii="Courier New" w:hAnsi="Courier New" w:cs="Courier New" w:eastAsiaTheme="minorHAnsi"/>
          <w:sz w:val="19"/>
          <w:szCs w:val="19"/>
        </w:rPr>
        <w:t xml:space="preserve">     </w:t>
      </w:r>
      <w:r w:rsidRPr="00976B83">
        <w:rPr>
          <w:rFonts w:ascii="Courier New" w:hAnsi="Courier New" w:cs="Courier New" w:eastAsiaTheme="minorHAnsi"/>
          <w:sz w:val="19"/>
          <w:szCs w:val="19"/>
        </w:rPr>
        <w:t>Console.WriteLine(</w:t>
      </w:r>
      <w:r>
        <w:rPr>
          <w:rFonts w:ascii="Consolas" w:hAnsi="Consolas"/>
          <w:color w:val="A31515"/>
          <w:sz w:val="21"/>
          <w:szCs w:val="21"/>
          <w:shd w:val="clear" w:color="auto" w:fill="FAFAFA"/>
        </w:rPr>
        <w:t>$</w:t>
      </w:r>
      <w:r w:rsidRPr="00976B83">
        <w:rPr>
          <w:rFonts w:ascii="Courier New" w:hAnsi="Courier New" w:cs="Courier New" w:eastAsiaTheme="minorHAnsi"/>
          <w:sz w:val="19"/>
          <w:szCs w:val="19"/>
        </w:rPr>
        <w:t xml:space="preserve">"Your card is the </w:t>
      </w:r>
      <w:r>
        <w:rPr>
          <w:rFonts w:ascii="Courier New" w:hAnsi="Courier New" w:cs="Courier New" w:eastAsiaTheme="minorHAnsi"/>
          <w:sz w:val="19"/>
          <w:szCs w:val="19"/>
        </w:rPr>
        <w:t xml:space="preserve">{rank} </w:t>
      </w:r>
      <w:r w:rsidRPr="00976B83">
        <w:rPr>
          <w:rFonts w:ascii="Courier New" w:hAnsi="Courier New" w:cs="Courier New" w:eastAsiaTheme="minorHAnsi"/>
          <w:sz w:val="19"/>
          <w:szCs w:val="19"/>
        </w:rPr>
        <w:t xml:space="preserve">of </w:t>
      </w:r>
      <w:r>
        <w:rPr>
          <w:rFonts w:ascii="Courier New" w:hAnsi="Courier New" w:cs="Courier New" w:eastAsiaTheme="minorHAnsi"/>
          <w:sz w:val="19"/>
          <w:szCs w:val="19"/>
        </w:rPr>
        <w:t>{</w:t>
      </w:r>
      <w:r w:rsidRPr="00976B83">
        <w:rPr>
          <w:rFonts w:ascii="Courier New" w:hAnsi="Courier New" w:cs="Courier New" w:eastAsiaTheme="minorHAnsi"/>
          <w:sz w:val="19"/>
          <w:szCs w:val="19"/>
        </w:rPr>
        <w:t>suit</w:t>
      </w:r>
      <w:r>
        <w:rPr>
          <w:rFonts w:ascii="Courier New" w:hAnsi="Courier New" w:cs="Courier New" w:eastAsiaTheme="minorHAnsi"/>
          <w:sz w:val="19"/>
          <w:szCs w:val="19"/>
        </w:rPr>
        <w:t>}”</w:t>
      </w:r>
      <w:r w:rsidRPr="00976B83">
        <w:rPr>
          <w:rFonts w:ascii="Courier New" w:hAnsi="Courier New" w:cs="Courier New" w:eastAsiaTheme="minorHAnsi"/>
          <w:sz w:val="19"/>
          <w:szCs w:val="19"/>
        </w:rPr>
        <w:t>);</w:t>
      </w:r>
    </w:p>
    <w:p w:rsidRPr="00976B83" w:rsidR="006B1B35" w:rsidP="006B1B35" w:rsidRDefault="00F809C4" w14:paraId="3D404BC9" w14:textId="722F2EA9">
      <w:pPr>
        <w:autoSpaceDE w:val="0"/>
        <w:autoSpaceDN w:val="0"/>
        <w:adjustRightInd w:val="0"/>
        <w:rPr>
          <w:rFonts w:ascii="Courier New" w:hAnsi="Courier New" w:cs="Courier New" w:eastAsiaTheme="minorHAnsi"/>
          <w:sz w:val="19"/>
          <w:szCs w:val="19"/>
        </w:rPr>
      </w:pPr>
      <w:r>
        <w:rPr>
          <w:rFonts w:ascii="Courier New" w:hAnsi="Courier New" w:cs="Courier New" w:eastAsiaTheme="minorHAnsi"/>
          <w:sz w:val="19"/>
          <w:szCs w:val="19"/>
        </w:rPr>
        <w:tab/>
      </w:r>
      <w:r>
        <w:rPr>
          <w:rFonts w:ascii="Courier New" w:hAnsi="Courier New" w:cs="Courier New" w:eastAsiaTheme="minorHAnsi"/>
          <w:sz w:val="19"/>
          <w:szCs w:val="19"/>
        </w:rPr>
        <w:t>//  first alternative old format</w:t>
      </w:r>
      <w:r>
        <w:rPr>
          <w:rFonts w:ascii="Courier New" w:hAnsi="Courier New" w:cs="Courier New" w:eastAsiaTheme="minorHAnsi"/>
          <w:sz w:val="19"/>
          <w:szCs w:val="19"/>
        </w:rPr>
        <w:tab/>
      </w:r>
    </w:p>
    <w:p w:rsidR="006B1B35" w:rsidP="006B1B35" w:rsidRDefault="006B1B35" w14:paraId="61DE79EF" w14:textId="4113CB71">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r w:rsidR="00F809C4">
        <w:rPr>
          <w:rFonts w:ascii="Courier New" w:hAnsi="Courier New" w:cs="Courier New" w:eastAsiaTheme="minorHAnsi"/>
          <w:sz w:val="19"/>
          <w:szCs w:val="19"/>
        </w:rPr>
        <w:t>//</w:t>
      </w:r>
      <w:r w:rsidRPr="00976B83">
        <w:rPr>
          <w:rFonts w:ascii="Courier New" w:hAnsi="Courier New" w:cs="Courier New" w:eastAsiaTheme="minorHAnsi"/>
          <w:sz w:val="19"/>
          <w:szCs w:val="19"/>
        </w:rPr>
        <w:t xml:space="preserve">    Console.WriteLine("Your card is the " + rank + " of " + suit);</w:t>
      </w:r>
    </w:p>
    <w:p w:rsidR="00F93F24" w:rsidP="006B1B35" w:rsidRDefault="00F93F24" w14:paraId="13B47BA6" w14:textId="32E8B1C9">
      <w:pPr>
        <w:autoSpaceDE w:val="0"/>
        <w:autoSpaceDN w:val="0"/>
        <w:adjustRightInd w:val="0"/>
        <w:rPr>
          <w:rFonts w:ascii="Courier New" w:hAnsi="Courier New" w:cs="Courier New" w:eastAsiaTheme="minorHAnsi"/>
          <w:sz w:val="19"/>
          <w:szCs w:val="19"/>
        </w:rPr>
      </w:pPr>
      <w:r>
        <w:rPr>
          <w:rFonts w:ascii="Courier New" w:hAnsi="Courier New" w:cs="Courier New" w:eastAsiaTheme="minorHAnsi"/>
          <w:sz w:val="19"/>
          <w:szCs w:val="19"/>
        </w:rPr>
        <w:tab/>
      </w:r>
      <w:r>
        <w:rPr>
          <w:rFonts w:ascii="Courier New" w:hAnsi="Courier New" w:cs="Courier New" w:eastAsiaTheme="minorHAnsi"/>
          <w:sz w:val="19"/>
          <w:szCs w:val="19"/>
        </w:rPr>
        <w:t>//</w:t>
      </w:r>
      <w:r>
        <w:rPr>
          <w:rFonts w:ascii="Courier New" w:hAnsi="Courier New" w:cs="Courier New" w:eastAsiaTheme="minorHAnsi"/>
          <w:sz w:val="19"/>
          <w:szCs w:val="19"/>
        </w:rPr>
        <w:tab/>
      </w:r>
      <w:r w:rsidR="00F809C4">
        <w:rPr>
          <w:rFonts w:ascii="Courier New" w:hAnsi="Courier New" w:cs="Courier New" w:eastAsiaTheme="minorHAnsi"/>
          <w:sz w:val="19"/>
          <w:szCs w:val="19"/>
        </w:rPr>
        <w:t xml:space="preserve">second </w:t>
      </w:r>
      <w:r>
        <w:rPr>
          <w:rFonts w:ascii="Courier New" w:hAnsi="Courier New" w:cs="Courier New" w:eastAsiaTheme="minorHAnsi"/>
          <w:sz w:val="19"/>
          <w:szCs w:val="19"/>
        </w:rPr>
        <w:t>alternative format for the output</w:t>
      </w:r>
    </w:p>
    <w:p w:rsidRPr="00976B83" w:rsidR="00F93F24" w:rsidP="006B1B35" w:rsidRDefault="00F93F24" w14:paraId="5B10C864" w14:textId="388E8100">
      <w:pPr>
        <w:autoSpaceDE w:val="0"/>
        <w:autoSpaceDN w:val="0"/>
        <w:adjustRightInd w:val="0"/>
        <w:rPr>
          <w:rFonts w:ascii="Courier New" w:hAnsi="Courier New" w:cs="Courier New" w:eastAsiaTheme="minorHAnsi"/>
          <w:sz w:val="19"/>
          <w:szCs w:val="19"/>
        </w:rPr>
      </w:pPr>
      <w:r>
        <w:rPr>
          <w:rFonts w:ascii="Courier New" w:hAnsi="Courier New" w:cs="Courier New" w:eastAsiaTheme="minorHAnsi"/>
          <w:sz w:val="19"/>
          <w:szCs w:val="19"/>
        </w:rPr>
        <w:tab/>
      </w:r>
      <w:r>
        <w:rPr>
          <w:rFonts w:ascii="Courier New" w:hAnsi="Courier New" w:cs="Courier New" w:eastAsiaTheme="minorHAnsi"/>
          <w:sz w:val="19"/>
          <w:szCs w:val="19"/>
        </w:rPr>
        <w:t>//</w:t>
      </w:r>
      <w:r>
        <w:rPr>
          <w:rFonts w:ascii="Courier New" w:hAnsi="Courier New" w:cs="Courier New" w:eastAsiaTheme="minorHAnsi"/>
          <w:sz w:val="19"/>
          <w:szCs w:val="19"/>
        </w:rPr>
        <w:tab/>
      </w:r>
      <w:r>
        <w:rPr>
          <w:rFonts w:ascii="Courier New" w:hAnsi="Courier New" w:cs="Courier New" w:eastAsiaTheme="minorHAnsi"/>
          <w:sz w:val="19"/>
          <w:szCs w:val="19"/>
        </w:rPr>
        <w:t>Console.WriteLine(</w:t>
      </w:r>
      <w:r w:rsidRPr="00976B83">
        <w:rPr>
          <w:rFonts w:ascii="Courier New" w:hAnsi="Courier New" w:cs="Courier New" w:eastAsiaTheme="minorHAnsi"/>
          <w:sz w:val="19"/>
          <w:szCs w:val="19"/>
        </w:rPr>
        <w:t xml:space="preserve">("Your card is the </w:t>
      </w:r>
      <w:r>
        <w:rPr>
          <w:rFonts w:ascii="Courier New" w:hAnsi="Courier New" w:cs="Courier New" w:eastAsiaTheme="minorHAnsi"/>
          <w:sz w:val="19"/>
          <w:szCs w:val="19"/>
        </w:rPr>
        <w:t>{0} of {1}</w:t>
      </w:r>
      <w:r w:rsidRPr="00976B83">
        <w:rPr>
          <w:rFonts w:ascii="Courier New" w:hAnsi="Courier New" w:cs="Courier New" w:eastAsiaTheme="minorHAnsi"/>
          <w:sz w:val="19"/>
          <w:szCs w:val="19"/>
        </w:rPr>
        <w:t>"</w:t>
      </w:r>
      <w:r>
        <w:rPr>
          <w:rFonts w:ascii="Courier New" w:hAnsi="Courier New" w:cs="Courier New" w:eastAsiaTheme="minorHAnsi"/>
          <w:sz w:val="19"/>
          <w:szCs w:val="19"/>
        </w:rPr>
        <w:t xml:space="preserve">, </w:t>
      </w:r>
      <w:r w:rsidRPr="00976B83">
        <w:rPr>
          <w:rFonts w:ascii="Courier New" w:hAnsi="Courier New" w:cs="Courier New" w:eastAsiaTheme="minorHAnsi"/>
          <w:sz w:val="19"/>
          <w:szCs w:val="19"/>
        </w:rPr>
        <w:t>rank</w:t>
      </w:r>
      <w:r>
        <w:rPr>
          <w:rFonts w:ascii="Courier New" w:hAnsi="Courier New" w:cs="Courier New" w:eastAsiaTheme="minorHAnsi"/>
          <w:sz w:val="19"/>
          <w:szCs w:val="19"/>
        </w:rPr>
        <w:t xml:space="preserve">, </w:t>
      </w:r>
      <w:r w:rsidRPr="00976B83">
        <w:rPr>
          <w:rFonts w:ascii="Courier New" w:hAnsi="Courier New" w:cs="Courier New" w:eastAsiaTheme="minorHAnsi"/>
          <w:sz w:val="19"/>
          <w:szCs w:val="19"/>
        </w:rPr>
        <w:t>suit);</w:t>
      </w:r>
    </w:p>
    <w:p w:rsidRPr="00976B83" w:rsidR="006B1B35" w:rsidP="006B1B35" w:rsidRDefault="006B1B35" w14:paraId="7258043D"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Console.ReadLine();</w:t>
      </w:r>
    </w:p>
    <w:p w:rsidRPr="00976B83" w:rsidR="006B1B35" w:rsidP="006B1B35" w:rsidRDefault="006B1B35" w14:paraId="58928608"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6B1B35" w:rsidP="006B1B35" w:rsidRDefault="006B1B35" w14:paraId="6624AE85" w14:textId="77777777">
      <w:pPr>
        <w:autoSpaceDE w:val="0"/>
        <w:autoSpaceDN w:val="0"/>
        <w:adjustRightInd w:val="0"/>
        <w:rPr>
          <w:rFonts w:ascii="Courier New" w:hAnsi="Courier New" w:cs="Courier New" w:eastAsiaTheme="minorHAnsi"/>
          <w:sz w:val="19"/>
          <w:szCs w:val="19"/>
        </w:rPr>
      </w:pPr>
      <w:r w:rsidRPr="00976B83">
        <w:rPr>
          <w:rFonts w:ascii="Courier New" w:hAnsi="Courier New" w:cs="Courier New" w:eastAsiaTheme="minorHAnsi"/>
          <w:sz w:val="19"/>
          <w:szCs w:val="19"/>
        </w:rPr>
        <w:t xml:space="preserve">    }</w:t>
      </w:r>
    </w:p>
    <w:p w:rsidRPr="00976B83" w:rsidR="00302147" w:rsidP="006B1B35" w:rsidRDefault="006B1B35" w14:paraId="7AE58401" w14:textId="77777777">
      <w:pPr>
        <w:rPr>
          <w:rFonts w:cs="Times New Roman"/>
          <w:b/>
          <w:bCs/>
          <w:iCs/>
          <w:sz w:val="28"/>
          <w:szCs w:val="28"/>
        </w:rPr>
      </w:pPr>
      <w:r w:rsidRPr="00976B83">
        <w:rPr>
          <w:rFonts w:ascii="Courier New" w:hAnsi="Courier New" w:cs="Courier New" w:eastAsiaTheme="minorHAnsi"/>
          <w:sz w:val="19"/>
          <w:szCs w:val="19"/>
        </w:rPr>
        <w:t>}</w:t>
      </w:r>
      <w:r w:rsidRPr="00976B83" w:rsidR="00302147">
        <w:br w:type="page"/>
      </w:r>
    </w:p>
    <w:p w:rsidRPr="00976B83" w:rsidR="00302147" w:rsidP="00DB2556" w:rsidRDefault="00302147" w14:paraId="138FCE75" w14:textId="77777777">
      <w:pPr>
        <w:pStyle w:val="Heading2"/>
        <w:rPr>
          <w:lang w:val="en-GB"/>
        </w:rPr>
      </w:pPr>
      <w:bookmarkStart w:name="_Toc45095437" w:id="30"/>
      <w:r w:rsidRPr="00976B83">
        <w:rPr>
          <w:lang w:val="en-GB"/>
        </w:rPr>
        <w:t xml:space="preserve">Extra </w:t>
      </w:r>
      <w:bookmarkEnd w:id="27"/>
      <w:bookmarkEnd w:id="28"/>
      <w:bookmarkEnd w:id="29"/>
      <w:r w:rsidRPr="00976B83">
        <w:rPr>
          <w:lang w:val="en-GB"/>
        </w:rPr>
        <w:t>tasks:</w:t>
      </w:r>
      <w:bookmarkEnd w:id="30"/>
    </w:p>
    <w:p w:rsidRPr="00976B83" w:rsidR="00302147" w:rsidP="00302147" w:rsidRDefault="00DC40DA" w14:paraId="088FA157" w14:textId="77777777">
      <w:r w:rsidRPr="00976B83">
        <w:t>(T</w:t>
      </w:r>
      <w:r w:rsidRPr="00976B83" w:rsidR="00302147">
        <w:t xml:space="preserve">hese require the use of loops and are </w:t>
      </w:r>
      <w:r w:rsidRPr="00976B83" w:rsidR="00302147">
        <w:rPr>
          <w:b/>
        </w:rPr>
        <w:t>optional</w:t>
      </w:r>
      <w:r w:rsidRPr="00976B83" w:rsidR="00302147">
        <w:t>. You can find out how to use loops by looking further ahead in the booklet)</w:t>
      </w:r>
    </w:p>
    <w:p w:rsidRPr="00976B83" w:rsidR="00302147" w:rsidP="00302147" w:rsidRDefault="00302147" w14:paraId="61319B8A" w14:textId="77777777"/>
    <w:p w:rsidRPr="00976B83" w:rsidR="00302147" w:rsidP="00DC40DA" w:rsidRDefault="00302147" w14:paraId="631A7736" w14:textId="77777777">
      <w:pPr>
        <w:pStyle w:val="ListParagraph"/>
        <w:numPr>
          <w:ilvl w:val="0"/>
          <w:numId w:val="68"/>
        </w:numPr>
        <w:ind w:left="426"/>
      </w:pPr>
      <w:r w:rsidRPr="00976B83">
        <w:t>Add an exception handling block to your program, following the example on page 17.</w:t>
      </w:r>
    </w:p>
    <w:p w:rsidRPr="00976B83" w:rsidR="00302147" w:rsidP="00DC40DA" w:rsidRDefault="00302147" w14:paraId="31A560F4" w14:textId="77777777">
      <w:pPr>
        <w:ind w:left="426"/>
        <w:rPr>
          <w:szCs w:val="20"/>
        </w:rPr>
      </w:pPr>
    </w:p>
    <w:p w:rsidRPr="00976B83" w:rsidR="00302147" w:rsidP="00DC40DA" w:rsidRDefault="00302147" w14:paraId="5DAC71BE" w14:textId="77777777">
      <w:pPr>
        <w:pStyle w:val="ListNumber"/>
        <w:numPr>
          <w:ilvl w:val="0"/>
          <w:numId w:val="68"/>
        </w:numPr>
        <w:ind w:left="426"/>
        <w:rPr>
          <w:szCs w:val="20"/>
        </w:rPr>
      </w:pPr>
      <w:r w:rsidRPr="00976B83">
        <w:rPr>
          <w:szCs w:val="20"/>
        </w:rPr>
        <w:t>Extend the program so that it repeatedly chooses a random card until the user enters</w:t>
      </w:r>
      <w:r w:rsidRPr="00976B83" w:rsidR="000E0A8E">
        <w:rPr>
          <w:szCs w:val="20"/>
        </w:rPr>
        <w:t xml:space="preserve"> “</w:t>
      </w:r>
      <w:r w:rsidRPr="00976B83">
        <w:rPr>
          <w:szCs w:val="20"/>
        </w:rPr>
        <w:t>q’.</w:t>
      </w:r>
    </w:p>
    <w:p w:rsidRPr="00976B83" w:rsidR="00302147" w:rsidP="00DC40DA" w:rsidRDefault="00302147" w14:paraId="7A0F5299" w14:textId="67B42D68">
      <w:pPr>
        <w:pStyle w:val="ListNumber"/>
        <w:numPr>
          <w:ilvl w:val="0"/>
          <w:numId w:val="68"/>
        </w:numPr>
        <w:ind w:left="426"/>
        <w:rPr>
          <w:szCs w:val="20"/>
        </w:rPr>
      </w:pPr>
      <w:r w:rsidRPr="00976B83">
        <w:rPr>
          <w:szCs w:val="20"/>
        </w:rPr>
        <w:t>Extend the program so that it shows every card in a standard pack in order from the two of clubs to the ace of spades.</w:t>
      </w:r>
      <w:r w:rsidR="00BF1EA6">
        <w:rPr>
          <w:szCs w:val="20"/>
        </w:rPr>
        <w:t xml:space="preserve"> </w:t>
      </w:r>
    </w:p>
    <w:p w:rsidRPr="00976B83" w:rsidR="00302147" w:rsidP="00DB2556" w:rsidRDefault="00302147" w14:paraId="226AD9A1" w14:textId="77777777">
      <w:pPr>
        <w:pStyle w:val="Heading2"/>
        <w:rPr>
          <w:lang w:val="en-GB"/>
        </w:rPr>
      </w:pPr>
      <w:bookmarkStart w:name="_Toc45095438" w:id="31"/>
      <w:r w:rsidRPr="00976B83">
        <w:rPr>
          <w:lang w:val="en-GB"/>
        </w:rPr>
        <w:t>Homework</w:t>
      </w:r>
      <w:bookmarkEnd w:id="31"/>
    </w:p>
    <w:p w:rsidRPr="00976B83" w:rsidR="00302147" w:rsidP="00302147" w:rsidRDefault="00302147" w14:paraId="04401E87" w14:textId="77777777">
      <w:pPr>
        <w:rPr>
          <w:b/>
        </w:rPr>
      </w:pPr>
      <w:r w:rsidRPr="00976B83">
        <w:rPr>
          <w:b/>
        </w:rPr>
        <w:t>Read</w:t>
      </w:r>
    </w:p>
    <w:p w:rsidRPr="00976B83" w:rsidR="006871D8" w:rsidP="00302147" w:rsidRDefault="006871D8" w14:paraId="5F349B13" w14:textId="37FAF227">
      <w:r w:rsidRPr="00976B83">
        <w:t>Tutorial on s</w:t>
      </w:r>
      <w:r w:rsidRPr="00976B83" w:rsidR="00976B83">
        <w:t>e</w:t>
      </w:r>
      <w:r w:rsidRPr="00976B83">
        <w:t xml:space="preserve">lection in C#: </w:t>
      </w:r>
      <w:hyperlink w:history="1" r:id="rId27">
        <w:r w:rsidRPr="00976B83">
          <w:rPr>
            <w:rStyle w:val="Hyperlink"/>
          </w:rPr>
          <w:t>https://csharp-station.com/Tutorial/CSharp/Lesson03</w:t>
        </w:r>
      </w:hyperlink>
    </w:p>
    <w:p w:rsidRPr="00976B83" w:rsidR="00302147" w:rsidP="00302147" w:rsidRDefault="00302147" w14:paraId="07D3B51C" w14:textId="77777777">
      <w:pPr>
        <w:rPr>
          <w:b/>
        </w:rPr>
      </w:pPr>
      <w:r w:rsidRPr="00976B83">
        <w:rPr>
          <w:b/>
        </w:rPr>
        <w:t>Study</w:t>
      </w:r>
    </w:p>
    <w:p w:rsidRPr="00976B83" w:rsidR="00302147" w:rsidP="00302147" w:rsidRDefault="00302147" w14:paraId="2E3794D4" w14:textId="77777777">
      <w:pPr>
        <w:pStyle w:val="ListParagraph"/>
        <w:numPr>
          <w:ilvl w:val="0"/>
          <w:numId w:val="25"/>
        </w:numPr>
        <w:ind w:left="0"/>
      </w:pPr>
      <w:r w:rsidRPr="00976B83">
        <w:t>The Advance Reading and example programs in the next chapter of this booklet: Triangle, Payroll and Grades</w:t>
      </w:r>
    </w:p>
    <w:p w:rsidRPr="00976B83" w:rsidR="00302147" w:rsidP="006871D8" w:rsidRDefault="00DC40DA" w14:paraId="1E2F8D51" w14:textId="77777777">
      <w:pPr>
        <w:pStyle w:val="Heading4"/>
        <w:ind w:left="1418"/>
      </w:pPr>
      <w:r w:rsidRPr="00976B83">
        <w:rPr>
          <w:noProof/>
          <w:lang w:eastAsia="en-GB"/>
        </w:rPr>
        <w:drawing>
          <wp:anchor distT="0" distB="0" distL="114300" distR="114300" simplePos="0" relativeHeight="251658258" behindDoc="0" locked="0" layoutInCell="1" allowOverlap="1" wp14:anchorId="039E349F" wp14:editId="67555F2C">
            <wp:simplePos x="0" y="0"/>
            <wp:positionH relativeFrom="column">
              <wp:posOffset>5434965</wp:posOffset>
            </wp:positionH>
            <wp:positionV relativeFrom="paragraph">
              <wp:posOffset>163195</wp:posOffset>
            </wp:positionV>
            <wp:extent cx="751840" cy="1619250"/>
            <wp:effectExtent l="19050" t="19050" r="10160" b="19050"/>
            <wp:wrapSquare wrapText="bothSides"/>
            <wp:docPr id="97" name="Picture 97"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51840" cy="1619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302147">
        <w:t>Self-Test: bring your answers to the next lesson</w:t>
      </w:r>
    </w:p>
    <w:p w:rsidRPr="00976B83" w:rsidR="00302147" w:rsidP="006871D8" w:rsidRDefault="00302147" w14:paraId="2CDD024D" w14:textId="77777777">
      <w:pPr>
        <w:ind w:left="1418"/>
      </w:pPr>
      <w:r w:rsidRPr="00976B83">
        <w:t>Nested if… then… else statements can be very hard to understand and debug. Rewrite the following, without any nested ifs, using:</w:t>
      </w:r>
    </w:p>
    <w:p w:rsidRPr="00976B83" w:rsidR="00DC40DA" w:rsidP="00DC40DA" w:rsidRDefault="00DC40DA" w14:paraId="70DF735C" w14:textId="77777777">
      <w:pPr>
        <w:ind w:left="567"/>
      </w:pPr>
    </w:p>
    <w:p w:rsidRPr="00976B83" w:rsidR="00302147" w:rsidP="00DC40DA" w:rsidRDefault="00302147" w14:paraId="0DF7861D" w14:textId="77777777">
      <w:pPr>
        <w:pStyle w:val="ListParagraph"/>
        <w:numPr>
          <w:ilvl w:val="0"/>
          <w:numId w:val="28"/>
        </w:numPr>
        <w:ind w:left="426" w:hanging="426"/>
      </w:pPr>
      <w:r w:rsidRPr="00976B83">
        <w:t>complex Boolean expressions (see Example 3 in the next Chapter)</w:t>
      </w:r>
    </w:p>
    <w:p w:rsidRPr="00976B83" w:rsidR="00302147" w:rsidP="00DC40DA" w:rsidRDefault="00302147" w14:paraId="638E0C71" w14:textId="77777777">
      <w:pPr>
        <w:pStyle w:val="ListParagraph"/>
        <w:numPr>
          <w:ilvl w:val="0"/>
          <w:numId w:val="28"/>
        </w:numPr>
        <w:ind w:left="426" w:hanging="426"/>
      </w:pPr>
      <w:r w:rsidRPr="00976B83">
        <w:t>a case statement (also in Example 3)</w:t>
      </w:r>
    </w:p>
    <w:p w:rsidRPr="00976B83" w:rsidR="00302147" w:rsidP="006871D8" w:rsidRDefault="00302147" w14:paraId="100C5B58" w14:textId="77777777">
      <w:pPr>
        <w:pStyle w:val="PlainText"/>
        <w:ind w:left="1418"/>
        <w:rPr>
          <w:lang w:val="en-GB"/>
        </w:rPr>
      </w:pPr>
      <w:r w:rsidRPr="00976B83">
        <w:rPr>
          <w:lang w:val="en-GB"/>
        </w:rPr>
        <w:t xml:space="preserve"> </w:t>
      </w:r>
    </w:p>
    <w:p w:rsidRPr="00976B83" w:rsidR="00302147" w:rsidP="006871D8" w:rsidRDefault="00302147" w14:paraId="3A34CE69" w14:textId="77777777">
      <w:pPr>
        <w:pStyle w:val="PlainText"/>
        <w:ind w:left="1418"/>
        <w:rPr>
          <w:lang w:val="en-GB"/>
        </w:rPr>
      </w:pPr>
      <w:r w:rsidRPr="00976B83">
        <w:rPr>
          <w:lang w:val="en-GB"/>
        </w:rPr>
        <w:t xml:space="preserve">if </w:t>
      </w:r>
      <w:r w:rsidRPr="00976B83" w:rsidR="006871D8">
        <w:rPr>
          <w:lang w:val="en-GB"/>
        </w:rPr>
        <w:t>(</w:t>
      </w:r>
      <w:r w:rsidRPr="00976B83">
        <w:rPr>
          <w:lang w:val="en-GB"/>
        </w:rPr>
        <w:t>rank =</w:t>
      </w:r>
      <w:r w:rsidRPr="00976B83" w:rsidR="006871D8">
        <w:rPr>
          <w:lang w:val="en-GB"/>
        </w:rPr>
        <w:t>=</w:t>
      </w:r>
      <w:r w:rsidRPr="00976B83">
        <w:rPr>
          <w:lang w:val="en-GB"/>
        </w:rPr>
        <w:t xml:space="preserve"> 13</w:t>
      </w:r>
      <w:r w:rsidRPr="00976B83" w:rsidR="006871D8">
        <w:rPr>
          <w:lang w:val="en-GB"/>
        </w:rPr>
        <w:t>)</w:t>
      </w:r>
      <w:r w:rsidRPr="00976B83">
        <w:rPr>
          <w:lang w:val="en-GB"/>
        </w:rPr>
        <w:t xml:space="preserve"> </w:t>
      </w:r>
    </w:p>
    <w:p w:rsidRPr="00976B83" w:rsidR="006871D8" w:rsidP="006871D8" w:rsidRDefault="006871D8" w14:paraId="0D0B3B85" w14:textId="77777777">
      <w:pPr>
        <w:pStyle w:val="PlainText"/>
        <w:ind w:left="1418"/>
        <w:rPr>
          <w:lang w:val="en-GB"/>
        </w:rPr>
      </w:pPr>
      <w:r w:rsidRPr="00976B83">
        <w:rPr>
          <w:lang w:val="en-GB"/>
        </w:rPr>
        <w:tab/>
      </w:r>
      <w:r w:rsidRPr="00976B83">
        <w:rPr>
          <w:lang w:val="en-GB"/>
        </w:rPr>
        <w:tab/>
      </w:r>
      <w:r w:rsidRPr="00976B83">
        <w:rPr>
          <w:lang w:val="en-GB"/>
        </w:rPr>
        <w:t>{</w:t>
      </w:r>
    </w:p>
    <w:p w:rsidRPr="00976B83" w:rsidR="00302147" w:rsidP="006871D8" w:rsidRDefault="006871D8" w14:paraId="4EF63391" w14:textId="77777777">
      <w:pPr>
        <w:pStyle w:val="PlainText"/>
        <w:ind w:left="2160" w:firstLine="720"/>
        <w:rPr>
          <w:lang w:val="en-GB"/>
        </w:rPr>
      </w:pPr>
      <w:r w:rsidRPr="00976B83">
        <w:rPr>
          <w:lang w:val="en-GB"/>
        </w:rPr>
        <w:t xml:space="preserve">Score </w:t>
      </w:r>
      <w:r w:rsidRPr="00976B83" w:rsidR="00302147">
        <w:rPr>
          <w:lang w:val="en-GB"/>
        </w:rPr>
        <w:t>=</w:t>
      </w:r>
      <w:r w:rsidRPr="00976B83">
        <w:rPr>
          <w:lang w:val="en-GB"/>
        </w:rPr>
        <w:t xml:space="preserve"> </w:t>
      </w:r>
      <w:r w:rsidRPr="00976B83" w:rsidR="00302147">
        <w:rPr>
          <w:lang w:val="en-GB"/>
        </w:rPr>
        <w:t>11</w:t>
      </w:r>
    </w:p>
    <w:p w:rsidRPr="00976B83" w:rsidR="006871D8" w:rsidP="006871D8" w:rsidRDefault="006871D8" w14:paraId="4286D95D" w14:textId="77777777">
      <w:pPr>
        <w:pStyle w:val="PlainText"/>
        <w:ind w:left="1418" w:firstLine="720"/>
        <w:rPr>
          <w:lang w:val="en-GB"/>
        </w:rPr>
      </w:pPr>
      <w:r w:rsidRPr="00976B83">
        <w:rPr>
          <w:lang w:val="en-GB"/>
        </w:rPr>
        <w:t>}</w:t>
      </w:r>
    </w:p>
    <w:p w:rsidRPr="00976B83" w:rsidR="00302147" w:rsidP="006871D8" w:rsidRDefault="006871D8" w14:paraId="2CBFA6D0" w14:textId="77777777">
      <w:pPr>
        <w:pStyle w:val="PlainText"/>
        <w:ind w:left="1418"/>
        <w:rPr>
          <w:lang w:val="en-GB"/>
        </w:rPr>
      </w:pPr>
      <w:r w:rsidRPr="00976B83">
        <w:rPr>
          <w:lang w:val="en-GB"/>
        </w:rPr>
        <w:t xml:space="preserve">else </w:t>
      </w:r>
      <w:r w:rsidRPr="00976B83" w:rsidR="00302147">
        <w:rPr>
          <w:lang w:val="en-GB"/>
        </w:rPr>
        <w:t xml:space="preserve">if </w:t>
      </w:r>
      <w:r w:rsidRPr="00976B83">
        <w:rPr>
          <w:lang w:val="en-GB"/>
        </w:rPr>
        <w:t>(</w:t>
      </w:r>
      <w:r w:rsidRPr="00976B83" w:rsidR="00302147">
        <w:rPr>
          <w:lang w:val="en-GB"/>
        </w:rPr>
        <w:t>rank &gt;= 10</w:t>
      </w:r>
      <w:r w:rsidRPr="00976B83">
        <w:rPr>
          <w:lang w:val="en-GB"/>
        </w:rPr>
        <w:t>)</w:t>
      </w:r>
      <w:r w:rsidRPr="00976B83">
        <w:rPr>
          <w:lang w:val="en-GB"/>
        </w:rPr>
        <w:br/>
      </w:r>
      <w:r w:rsidRPr="00976B83">
        <w:rPr>
          <w:lang w:val="en-GB"/>
        </w:rPr>
        <w:tab/>
      </w:r>
      <w:r w:rsidRPr="00976B83">
        <w:rPr>
          <w:lang w:val="en-GB"/>
        </w:rPr>
        <w:tab/>
      </w:r>
      <w:r w:rsidRPr="00976B83">
        <w:rPr>
          <w:lang w:val="en-GB"/>
        </w:rPr>
        <w:t>{</w:t>
      </w:r>
    </w:p>
    <w:p w:rsidRPr="00976B83" w:rsidR="00302147" w:rsidP="006871D8" w:rsidRDefault="006871D8" w14:paraId="6B8CA997" w14:textId="77777777">
      <w:pPr>
        <w:pStyle w:val="PlainText"/>
        <w:ind w:left="2160" w:firstLine="720"/>
        <w:rPr>
          <w:lang w:val="en-GB"/>
        </w:rPr>
      </w:pPr>
      <w:r w:rsidRPr="00976B83">
        <w:rPr>
          <w:lang w:val="en-GB"/>
        </w:rPr>
        <w:t xml:space="preserve">score </w:t>
      </w:r>
      <w:r w:rsidRPr="00976B83" w:rsidR="00302147">
        <w:rPr>
          <w:lang w:val="en-GB"/>
        </w:rPr>
        <w:t>=</w:t>
      </w:r>
      <w:r w:rsidRPr="00976B83">
        <w:rPr>
          <w:lang w:val="en-GB"/>
        </w:rPr>
        <w:t xml:space="preserve"> </w:t>
      </w:r>
      <w:r w:rsidRPr="00976B83" w:rsidR="00302147">
        <w:rPr>
          <w:lang w:val="en-GB"/>
        </w:rPr>
        <w:t>10</w:t>
      </w:r>
    </w:p>
    <w:p w:rsidRPr="00976B83" w:rsidR="006871D8" w:rsidP="006871D8" w:rsidRDefault="006871D8" w14:paraId="202DEC99" w14:textId="77777777">
      <w:pPr>
        <w:pStyle w:val="PlainText"/>
        <w:ind w:left="1440" w:firstLine="720"/>
        <w:rPr>
          <w:lang w:val="en-GB"/>
        </w:rPr>
      </w:pPr>
      <w:r w:rsidRPr="00976B83">
        <w:rPr>
          <w:lang w:val="en-GB"/>
        </w:rPr>
        <w:t>}</w:t>
      </w:r>
    </w:p>
    <w:p w:rsidRPr="00976B83" w:rsidR="00302147" w:rsidP="006871D8" w:rsidRDefault="006871D8" w14:paraId="7CE4962A" w14:textId="77777777">
      <w:pPr>
        <w:pStyle w:val="PlainText"/>
        <w:rPr>
          <w:lang w:val="en-GB"/>
        </w:rPr>
      </w:pPr>
      <w:r w:rsidRPr="00976B83">
        <w:rPr>
          <w:lang w:val="en-GB"/>
        </w:rPr>
        <w:t xml:space="preserve">   </w:t>
      </w:r>
      <w:r w:rsidRPr="00976B83">
        <w:rPr>
          <w:lang w:val="en-GB"/>
        </w:rPr>
        <w:tab/>
      </w:r>
      <w:r w:rsidRPr="00976B83">
        <w:rPr>
          <w:lang w:val="en-GB"/>
        </w:rPr>
        <w:tab/>
      </w:r>
      <w:r w:rsidRPr="00976B83" w:rsidR="00302147">
        <w:rPr>
          <w:lang w:val="en-GB"/>
        </w:rPr>
        <w:t>else</w:t>
      </w:r>
    </w:p>
    <w:p w:rsidRPr="00976B83" w:rsidR="006871D8" w:rsidP="006871D8" w:rsidRDefault="006871D8" w14:paraId="42EF7971" w14:textId="77777777">
      <w:pPr>
        <w:pStyle w:val="PlainText"/>
        <w:ind w:left="1418" w:firstLine="720"/>
        <w:rPr>
          <w:lang w:val="en-GB"/>
        </w:rPr>
      </w:pPr>
      <w:r w:rsidRPr="00976B83">
        <w:rPr>
          <w:lang w:val="en-GB"/>
        </w:rPr>
        <w:t>{</w:t>
      </w:r>
    </w:p>
    <w:p w:rsidRPr="00976B83" w:rsidR="00302147" w:rsidP="006871D8" w:rsidRDefault="006871D8" w14:paraId="514A1102" w14:textId="77777777">
      <w:pPr>
        <w:pStyle w:val="PlainText"/>
        <w:ind w:left="2160" w:firstLine="720"/>
        <w:rPr>
          <w:lang w:val="en-GB"/>
        </w:rPr>
      </w:pPr>
      <w:r w:rsidRPr="00976B83">
        <w:rPr>
          <w:lang w:val="en-GB"/>
        </w:rPr>
        <w:t xml:space="preserve">score </w:t>
      </w:r>
      <w:r w:rsidRPr="00976B83" w:rsidR="00302147">
        <w:rPr>
          <w:lang w:val="en-GB"/>
        </w:rPr>
        <w:t>=</w:t>
      </w:r>
      <w:r w:rsidRPr="00976B83">
        <w:rPr>
          <w:lang w:val="en-GB"/>
        </w:rPr>
        <w:t xml:space="preserve"> </w:t>
      </w:r>
      <w:r w:rsidRPr="00976B83" w:rsidR="00302147">
        <w:rPr>
          <w:lang w:val="en-GB"/>
        </w:rPr>
        <w:t>rank;</w:t>
      </w:r>
    </w:p>
    <w:p w:rsidRPr="00976B83" w:rsidR="006871D8" w:rsidP="006871D8" w:rsidRDefault="006871D8" w14:paraId="50CBB65B" w14:textId="77777777">
      <w:pPr>
        <w:pStyle w:val="PlainText"/>
        <w:ind w:left="1418" w:firstLine="720"/>
        <w:rPr>
          <w:lang w:val="en-GB"/>
        </w:rPr>
      </w:pPr>
      <w:r w:rsidRPr="00976B83">
        <w:rPr>
          <w:lang w:val="en-GB"/>
        </w:rPr>
        <w:t>}</w:t>
      </w:r>
    </w:p>
    <w:p w:rsidRPr="00976B83" w:rsidR="00302147" w:rsidP="00302147" w:rsidRDefault="00302147" w14:paraId="3A413BF6" w14:textId="77777777">
      <w:pPr>
        <w:pStyle w:val="PlainText"/>
        <w:ind w:firstLine="720"/>
        <w:rPr>
          <w:lang w:val="en-GB"/>
        </w:rPr>
      </w:pPr>
    </w:p>
    <w:p w:rsidRPr="00976B83" w:rsidR="00302147" w:rsidP="00AF0098" w:rsidRDefault="00302147" w14:paraId="202638DF" w14:textId="77777777">
      <w:r w:rsidRPr="00976B83">
        <w:t>You can assume that rank has a value between 1 and 13</w:t>
      </w:r>
    </w:p>
    <w:tbl>
      <w:tblPr>
        <w:tblStyle w:val="TableGrid"/>
        <w:tblW w:w="0" w:type="auto"/>
        <w:tblLook w:val="04A0" w:firstRow="1" w:lastRow="0" w:firstColumn="1" w:lastColumn="0" w:noHBand="0" w:noVBand="1"/>
      </w:tblPr>
      <w:tblGrid>
        <w:gridCol w:w="9497"/>
      </w:tblGrid>
      <w:tr w:rsidRPr="00976B83" w:rsidR="00302147" w:rsidTr="00682B69" w14:paraId="101115DA" w14:textId="77777777">
        <w:tc>
          <w:tcPr>
            <w:tcW w:w="9497" w:type="dxa"/>
          </w:tcPr>
          <w:p w:rsidRPr="00976B83" w:rsidR="00302147" w:rsidP="00682B69" w:rsidRDefault="00302147" w14:paraId="00E56BE8" w14:textId="77777777">
            <w:r w:rsidRPr="00976B83">
              <w:t>Using complex Boolean expressions:</w:t>
            </w:r>
          </w:p>
          <w:p w:rsidRPr="00976B83" w:rsidR="00302147" w:rsidP="00682B69" w:rsidRDefault="00302147" w14:paraId="33D28B4B" w14:textId="77777777"/>
          <w:p w:rsidRPr="00976B83" w:rsidR="00302147" w:rsidP="00682B69" w:rsidRDefault="00302147" w14:paraId="37EFA3E3" w14:textId="77777777"/>
          <w:p w:rsidRPr="00976B83" w:rsidR="00302147" w:rsidP="00682B69" w:rsidRDefault="00302147" w14:paraId="41C6AC2A" w14:textId="77777777"/>
          <w:p w:rsidRPr="00976B83" w:rsidR="00302147" w:rsidP="00682B69" w:rsidRDefault="00302147" w14:paraId="2DC44586" w14:textId="77777777"/>
          <w:p w:rsidRPr="00976B83" w:rsidR="00302147" w:rsidP="00682B69" w:rsidRDefault="00302147" w14:paraId="4FFCBC07" w14:textId="77777777"/>
          <w:p w:rsidRPr="00976B83" w:rsidR="00302147" w:rsidP="00682B69" w:rsidRDefault="00302147" w14:paraId="1728B4D0" w14:textId="77777777"/>
          <w:p w:rsidRPr="00976B83" w:rsidR="00302147" w:rsidP="00682B69" w:rsidRDefault="00302147" w14:paraId="34959D4B" w14:textId="77777777"/>
          <w:p w:rsidRPr="00976B83" w:rsidR="00302147" w:rsidP="00682B69" w:rsidRDefault="00302147" w14:paraId="7BD58BA2" w14:textId="77777777"/>
        </w:tc>
      </w:tr>
      <w:tr w:rsidRPr="00976B83" w:rsidR="00302147" w:rsidTr="00682B69" w14:paraId="78B9D56A" w14:textId="77777777">
        <w:tc>
          <w:tcPr>
            <w:tcW w:w="9497" w:type="dxa"/>
          </w:tcPr>
          <w:p w:rsidRPr="00976B83" w:rsidR="00302147" w:rsidP="00682B69" w:rsidRDefault="00302147" w14:paraId="55284A2C" w14:textId="77777777">
            <w:r w:rsidRPr="00976B83">
              <w:t>Using a case statement:</w:t>
            </w:r>
          </w:p>
          <w:p w:rsidRPr="00976B83" w:rsidR="00302147" w:rsidP="00682B69" w:rsidRDefault="00302147" w14:paraId="4357A966" w14:textId="77777777"/>
          <w:p w:rsidRPr="00976B83" w:rsidR="00302147" w:rsidP="00682B69" w:rsidRDefault="00302147" w14:paraId="44690661" w14:textId="77777777"/>
          <w:p w:rsidRPr="00976B83" w:rsidR="00302147" w:rsidP="00682B69" w:rsidRDefault="00302147" w14:paraId="74539910" w14:textId="77777777"/>
          <w:p w:rsidRPr="00976B83" w:rsidR="00302147" w:rsidP="00682B69" w:rsidRDefault="00302147" w14:paraId="5A7E0CF2" w14:textId="77777777"/>
          <w:p w:rsidRPr="00976B83" w:rsidR="00302147" w:rsidP="00682B69" w:rsidRDefault="00302147" w14:paraId="60FA6563" w14:textId="77777777"/>
          <w:p w:rsidRPr="00976B83" w:rsidR="00302147" w:rsidP="00682B69" w:rsidRDefault="00302147" w14:paraId="1AC5CDBE" w14:textId="77777777"/>
          <w:p w:rsidRPr="00976B83" w:rsidR="00302147" w:rsidP="00682B69" w:rsidRDefault="00302147" w14:paraId="342D4C27" w14:textId="77777777"/>
          <w:p w:rsidRPr="00976B83" w:rsidR="00302147" w:rsidP="00682B69" w:rsidRDefault="00302147" w14:paraId="3572E399" w14:textId="77777777"/>
          <w:p w:rsidRPr="00976B83" w:rsidR="00302147" w:rsidP="00682B69" w:rsidRDefault="00302147" w14:paraId="6CEB15CE" w14:textId="77777777"/>
          <w:p w:rsidRPr="00976B83" w:rsidR="00302147" w:rsidP="00682B69" w:rsidRDefault="00302147" w14:paraId="66518E39" w14:textId="77777777"/>
        </w:tc>
      </w:tr>
    </w:tbl>
    <w:p w:rsidRPr="00976B83" w:rsidR="00302147" w:rsidP="00302147" w:rsidRDefault="00302147" w14:paraId="7E75FCD0" w14:textId="77777777"/>
    <w:p w:rsidRPr="00976B83" w:rsidR="00302147" w:rsidP="00DC40DA" w:rsidRDefault="00302147" w14:paraId="6128E534" w14:textId="77777777">
      <w:pPr>
        <w:pStyle w:val="Heading1"/>
        <w:numPr>
          <w:ilvl w:val="0"/>
          <w:numId w:val="0"/>
        </w:numPr>
      </w:pPr>
      <w:r w:rsidRPr="00976B83">
        <w:t xml:space="preserve">  </w:t>
      </w:r>
      <w:bookmarkStart w:name="Selection" w:id="32"/>
      <w:bookmarkStart w:name="_Toc45095439" w:id="33"/>
      <w:bookmarkEnd w:id="32"/>
      <w:r w:rsidRPr="00976B83">
        <w:t>Rock, paper, scissors – Making Decisions</w:t>
      </w:r>
      <w:bookmarkEnd w:id="33"/>
    </w:p>
    <w:p w:rsidRPr="00976B83" w:rsidR="00302147" w:rsidP="00DB2556" w:rsidRDefault="00302147" w14:paraId="58714E58" w14:textId="77777777">
      <w:pPr>
        <w:pStyle w:val="Heading2"/>
        <w:rPr>
          <w:lang w:val="en-GB"/>
        </w:rPr>
      </w:pPr>
      <w:bookmarkStart w:name="_Toc45095440" w:id="34"/>
      <w:bookmarkStart w:name="_Toc491791456" w:id="35"/>
      <w:bookmarkStart w:name="_Toc492608724" w:id="36"/>
      <w:bookmarkStart w:name="_Toc109537268" w:id="37"/>
      <w:r w:rsidRPr="00976B83">
        <w:rPr>
          <w:noProof/>
          <w:color w:val="0000FF"/>
          <w:lang w:val="en-GB" w:eastAsia="en-GB"/>
        </w:rPr>
        <w:drawing>
          <wp:anchor distT="0" distB="0" distL="114300" distR="114300" simplePos="0" relativeHeight="251658282" behindDoc="0" locked="0" layoutInCell="1" allowOverlap="1" wp14:anchorId="513109A7" wp14:editId="68FC1590">
            <wp:simplePos x="0" y="0"/>
            <wp:positionH relativeFrom="column">
              <wp:posOffset>4261485</wp:posOffset>
            </wp:positionH>
            <wp:positionV relativeFrom="paragraph">
              <wp:posOffset>268605</wp:posOffset>
            </wp:positionV>
            <wp:extent cx="1632585" cy="1562100"/>
            <wp:effectExtent l="0" t="0" r="5715" b="0"/>
            <wp:wrapSquare wrapText="bothSides"/>
            <wp:docPr id="310" name="Picture 310" descr="File:Rock-paper-scissors.sv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Rock-paper-scissors.svg">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2585"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34"/>
    </w:p>
    <w:p w:rsidRPr="00976B83" w:rsidR="00302147" w:rsidP="00302147" w:rsidRDefault="00302147" w14:paraId="78A58E1D" w14:textId="3BA02B47">
      <w:r w:rsidRPr="00976B83">
        <w:t xml:space="preserve">Learn how to use </w:t>
      </w:r>
      <w:r w:rsidRPr="00976B83">
        <w:rPr>
          <w:b/>
        </w:rPr>
        <w:t>if…  else…</w:t>
      </w:r>
      <w:r w:rsidRPr="00976B83">
        <w:t xml:space="preserve"> and </w:t>
      </w:r>
      <w:r w:rsidRPr="00976B83">
        <w:rPr>
          <w:b/>
        </w:rPr>
        <w:t xml:space="preserve">case </w:t>
      </w:r>
      <w:r w:rsidRPr="00976B83">
        <w:t>statements to control the flow of execution in a program.</w:t>
      </w:r>
    </w:p>
    <w:p w:rsidRPr="00976B83" w:rsidR="00302147" w:rsidP="00302147" w:rsidRDefault="00302147" w14:paraId="10FDAA0E" w14:textId="77777777"/>
    <w:p w:rsidRPr="00976B83" w:rsidR="00302147" w:rsidP="00302147" w:rsidRDefault="00302147" w14:paraId="7BA7BDFD" w14:textId="77777777">
      <w:pPr>
        <w:rPr>
          <w:b/>
        </w:rPr>
      </w:pPr>
      <w:r w:rsidRPr="00976B83">
        <w:rPr>
          <w:b/>
        </w:rPr>
        <w:t>The Problem</w:t>
      </w:r>
    </w:p>
    <w:p w:rsidRPr="00976B83" w:rsidR="00302147" w:rsidP="00302147" w:rsidRDefault="00302147" w14:paraId="3EE0C936" w14:textId="77777777">
      <w:r w:rsidRPr="00976B83">
        <w:t>Write a program which allows the user to play “rock, paper, scissors” against the computer. The computer should choose at random and then display the result of the contest.</w:t>
      </w:r>
    </w:p>
    <w:p w:rsidRPr="00976B83" w:rsidR="00302147" w:rsidP="00DB2556" w:rsidRDefault="00302147" w14:paraId="1943857A" w14:textId="77777777">
      <w:pPr>
        <w:pStyle w:val="Heading2"/>
        <w:rPr>
          <w:lang w:val="en-GB"/>
        </w:rPr>
      </w:pPr>
      <w:bookmarkStart w:name="_Toc45095441" w:id="38"/>
      <w:r w:rsidRPr="00976B83">
        <w:rPr>
          <w:lang w:val="en-GB"/>
        </w:rPr>
        <w:t>Advance Reading and Examples</w:t>
      </w:r>
      <w:bookmarkEnd w:id="38"/>
    </w:p>
    <w:p w:rsidRPr="00976B83" w:rsidR="00302147" w:rsidP="00302147" w:rsidRDefault="00E449CD" w14:paraId="66D89B98" w14:textId="0AA922EE">
      <w:pPr>
        <w:pStyle w:val="Heading3"/>
      </w:pPr>
      <w:bookmarkStart w:name="_Toc492608725" w:id="39"/>
      <w:bookmarkStart w:name="_Toc109537269" w:id="40"/>
      <w:r w:rsidRPr="00976B83">
        <w:t>Example 1 - t</w:t>
      </w:r>
      <w:r w:rsidRPr="00976B83" w:rsidR="00302147">
        <w:t>riangle.</w:t>
      </w:r>
      <w:bookmarkEnd w:id="39"/>
      <w:bookmarkEnd w:id="40"/>
      <w:r w:rsidRPr="00976B83">
        <w:t>cs</w:t>
      </w:r>
      <w:r w:rsidRPr="00976B83" w:rsidR="00302147">
        <w:t xml:space="preserve"> – i</w:t>
      </w:r>
      <w:r w:rsidR="00976B83">
        <w:t>f</w:t>
      </w:r>
      <w:r w:rsidRPr="00976B83" w:rsidR="00302147">
        <w:t>… else statement</w:t>
      </w:r>
    </w:p>
    <w:p w:rsidRPr="00976B83" w:rsidR="00302147" w:rsidP="00302147" w:rsidRDefault="00DC40DA" w14:paraId="39C49D45" w14:textId="77777777">
      <w:r w:rsidRPr="00976B83">
        <w:rPr>
          <w:noProof/>
          <w:lang w:eastAsia="en-GB"/>
        </w:rPr>
        <w:drawing>
          <wp:anchor distT="0" distB="0" distL="114300" distR="114300" simplePos="0" relativeHeight="251658284" behindDoc="0" locked="0" layoutInCell="1" allowOverlap="1" wp14:anchorId="42E88B25" wp14:editId="6E2EF416">
            <wp:simplePos x="0" y="0"/>
            <wp:positionH relativeFrom="margin">
              <wp:align>right</wp:align>
            </wp:positionH>
            <wp:positionV relativeFrom="paragraph">
              <wp:posOffset>37465</wp:posOffset>
            </wp:positionV>
            <wp:extent cx="771525" cy="914400"/>
            <wp:effectExtent l="19050" t="19050" r="28575" b="19050"/>
            <wp:wrapSquare wrapText="bothSides"/>
            <wp:docPr id="98" name="Picture 98"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302147">
        <w:t>Read in the three whole numbers sides of a triangle and test to see if the triangle is right-angled using Pythagoras</w:t>
      </w:r>
      <w:r w:rsidRPr="00976B83" w:rsidR="000E0A8E">
        <w:t xml:space="preserve">” </w:t>
      </w:r>
      <w:r w:rsidRPr="00976B83" w:rsidR="00302147">
        <w:t xml:space="preserve">Theorem. </w:t>
      </w:r>
    </w:p>
    <w:p w:rsidRPr="00976B83" w:rsidR="00302147" w:rsidP="00302147" w:rsidRDefault="00302147" w14:paraId="7A292896" w14:textId="77777777">
      <w:pPr>
        <w:rPr>
          <w:b/>
        </w:rPr>
      </w:pPr>
    </w:p>
    <w:p w:rsidRPr="00976B83" w:rsidR="00302147" w:rsidP="00302147" w:rsidRDefault="00302147" w14:paraId="2191599E" w14:textId="77777777">
      <w:pPr>
        <w:rPr>
          <w:b/>
        </w:rPr>
      </w:pPr>
    </w:p>
    <w:p w:rsidRPr="00976B83" w:rsidR="00302147" w:rsidP="00302147" w:rsidRDefault="00302147" w14:paraId="05CD0207" w14:textId="15ADB9AA">
      <w:pPr>
        <w:rPr>
          <w:noProof/>
          <w:lang w:eastAsia="en-GB"/>
        </w:rPr>
      </w:pPr>
      <w:r w:rsidRPr="00976B83">
        <w:t xml:space="preserve">The structure of the </w:t>
      </w:r>
      <w:r w:rsidRPr="00976B83">
        <w:rPr>
          <w:rFonts w:ascii="Courier New" w:hAnsi="Courier New" w:cs="Courier New"/>
        </w:rPr>
        <w:t>if.. else..</w:t>
      </w:r>
      <w:r w:rsidRPr="00976B83">
        <w:t xml:space="preserve"> statement is very similar to the equivalent in Scratch.</w:t>
      </w:r>
      <w:r w:rsidRPr="00976B83">
        <w:rPr>
          <w:noProof/>
          <w:lang w:eastAsia="en-GB"/>
        </w:rPr>
        <w:t xml:space="preserve"> </w:t>
      </w:r>
    </w:p>
    <w:p w:rsidRPr="00976B83" w:rsidR="00302147" w:rsidP="00302147" w:rsidRDefault="00302147" w14:paraId="7673E5AE" w14:textId="77777777"/>
    <w:p w:rsidRPr="00976B83" w:rsidR="00302147" w:rsidP="00302147" w:rsidRDefault="00302147" w14:paraId="041D98D7" w14:textId="77777777">
      <w:pPr>
        <w:jc w:val="center"/>
        <w:rPr>
          <w:b/>
        </w:rPr>
      </w:pPr>
      <w:r w:rsidRPr="00976B83">
        <w:rPr>
          <w:noProof/>
          <w:lang w:eastAsia="en-GB"/>
        </w:rPr>
        <w:drawing>
          <wp:inline distT="0" distB="0" distL="0" distR="0" wp14:anchorId="1A56F48B" wp14:editId="14F0386A">
            <wp:extent cx="2514360" cy="762386"/>
            <wp:effectExtent l="0" t="0" r="635"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59945" cy="776208"/>
                    </a:xfrm>
                    <a:prstGeom prst="rect">
                      <a:avLst/>
                    </a:prstGeom>
                  </pic:spPr>
                </pic:pic>
              </a:graphicData>
            </a:graphic>
          </wp:inline>
        </w:drawing>
      </w:r>
    </w:p>
    <w:p w:rsidRPr="00976B83" w:rsidR="00302147" w:rsidP="00302147" w:rsidRDefault="00302147" w14:paraId="5AB7C0C5" w14:textId="77777777">
      <w:pPr>
        <w:pStyle w:val="PlainText"/>
        <w:rPr>
          <w:lang w:val="en-GB"/>
        </w:rPr>
      </w:pPr>
    </w:p>
    <w:p w:rsidRPr="00976B83" w:rsidR="00E449CD" w:rsidP="00E449CD" w:rsidRDefault="00E449CD" w14:paraId="7D5AF3E8" w14:textId="77777777">
      <w:pPr>
        <w:pStyle w:val="PlainText"/>
        <w:rPr>
          <w:lang w:val="en-GB"/>
        </w:rPr>
      </w:pPr>
      <w:r w:rsidRPr="00976B83">
        <w:rPr>
          <w:lang w:val="en-GB"/>
        </w:rPr>
        <w:t>using System;</w:t>
      </w:r>
    </w:p>
    <w:p w:rsidRPr="00976B83" w:rsidR="00E449CD" w:rsidP="00E449CD" w:rsidRDefault="00E449CD" w14:paraId="71B147CB" w14:textId="77777777">
      <w:pPr>
        <w:pStyle w:val="PlainText"/>
        <w:rPr>
          <w:lang w:val="en-GB"/>
        </w:rPr>
      </w:pPr>
      <w:r w:rsidRPr="00976B83">
        <w:rPr>
          <w:lang w:val="en-GB"/>
        </w:rPr>
        <w:t>namespace triangle</w:t>
      </w:r>
    </w:p>
    <w:p w:rsidRPr="00976B83" w:rsidR="00E449CD" w:rsidP="00E449CD" w:rsidRDefault="00E449CD" w14:paraId="0424B902" w14:textId="77777777">
      <w:pPr>
        <w:pStyle w:val="PlainText"/>
        <w:rPr>
          <w:lang w:val="en-GB"/>
        </w:rPr>
      </w:pPr>
      <w:r w:rsidRPr="00976B83">
        <w:rPr>
          <w:lang w:val="en-GB"/>
        </w:rPr>
        <w:t>{</w:t>
      </w:r>
    </w:p>
    <w:p w:rsidRPr="00976B83" w:rsidR="00E449CD" w:rsidP="00E449CD" w:rsidRDefault="00E449CD" w14:paraId="43899E42" w14:textId="77777777">
      <w:pPr>
        <w:pStyle w:val="PlainText"/>
        <w:rPr>
          <w:lang w:val="en-GB"/>
        </w:rPr>
      </w:pPr>
      <w:r w:rsidRPr="00976B83">
        <w:rPr>
          <w:lang w:val="en-GB"/>
        </w:rPr>
        <w:t xml:space="preserve">    public class triangle</w:t>
      </w:r>
    </w:p>
    <w:p w:rsidRPr="00976B83" w:rsidR="00E449CD" w:rsidP="00E449CD" w:rsidRDefault="00E449CD" w14:paraId="23760B0C" w14:textId="77777777">
      <w:pPr>
        <w:pStyle w:val="PlainText"/>
        <w:rPr>
          <w:lang w:val="en-GB"/>
        </w:rPr>
      </w:pPr>
      <w:r w:rsidRPr="00976B83">
        <w:rPr>
          <w:lang w:val="en-GB"/>
        </w:rPr>
        <w:t xml:space="preserve">    {</w:t>
      </w:r>
    </w:p>
    <w:p w:rsidRPr="00976B83" w:rsidR="00E449CD" w:rsidP="00E449CD" w:rsidRDefault="00E449CD" w14:paraId="69CD7534" w14:textId="77777777">
      <w:pPr>
        <w:pStyle w:val="PlainText"/>
        <w:rPr>
          <w:lang w:val="en-GB"/>
        </w:rPr>
      </w:pPr>
      <w:r w:rsidRPr="00976B83">
        <w:rPr>
          <w:lang w:val="en-GB"/>
        </w:rPr>
        <w:t xml:space="preserve">        public static void Main(string[] args)</w:t>
      </w:r>
    </w:p>
    <w:p w:rsidRPr="00976B83" w:rsidR="00E449CD" w:rsidP="00E449CD" w:rsidRDefault="00E449CD" w14:paraId="39FF9595" w14:textId="77777777">
      <w:pPr>
        <w:pStyle w:val="PlainText"/>
        <w:rPr>
          <w:lang w:val="en-GB"/>
        </w:rPr>
      </w:pPr>
      <w:r w:rsidRPr="00976B83">
        <w:rPr>
          <w:lang w:val="en-GB"/>
        </w:rPr>
        <w:t xml:space="preserve">        {</w:t>
      </w:r>
    </w:p>
    <w:p w:rsidRPr="00976B83" w:rsidR="00E449CD" w:rsidP="00E449CD" w:rsidRDefault="00E449CD" w14:paraId="66D92599" w14:textId="77777777">
      <w:pPr>
        <w:pStyle w:val="PlainText"/>
        <w:rPr>
          <w:lang w:val="en-GB"/>
        </w:rPr>
      </w:pPr>
      <w:r w:rsidRPr="00976B83">
        <w:rPr>
          <w:lang w:val="en-GB"/>
        </w:rPr>
        <w:t xml:space="preserve">            //get three sides of the triangle </w:t>
      </w:r>
    </w:p>
    <w:p w:rsidRPr="00976B83" w:rsidR="00E449CD" w:rsidP="00E449CD" w:rsidRDefault="00E449CD" w14:paraId="022F4834" w14:textId="77777777">
      <w:pPr>
        <w:pStyle w:val="PlainText"/>
        <w:rPr>
          <w:lang w:val="en-GB"/>
        </w:rPr>
      </w:pPr>
      <w:r w:rsidRPr="00976B83">
        <w:rPr>
          <w:lang w:val="en-GB"/>
        </w:rPr>
        <w:t xml:space="preserve">            Console.WriteLine("Enter shortest side &gt; ");</w:t>
      </w:r>
    </w:p>
    <w:p w:rsidRPr="00976B83" w:rsidR="00E449CD" w:rsidP="00E449CD" w:rsidRDefault="00E449CD" w14:paraId="63B9B6BF" w14:textId="77777777">
      <w:pPr>
        <w:pStyle w:val="PlainText"/>
        <w:rPr>
          <w:lang w:val="en-GB"/>
        </w:rPr>
      </w:pPr>
      <w:r w:rsidRPr="00976B83">
        <w:rPr>
          <w:lang w:val="en-GB"/>
        </w:rPr>
        <w:t xml:space="preserve">            int SideA = Convert.ToInt32(Convert.ToInt32(Console.ReadLine()));</w:t>
      </w:r>
    </w:p>
    <w:p w:rsidRPr="00976B83" w:rsidR="00E449CD" w:rsidP="00E449CD" w:rsidRDefault="00E449CD" w14:paraId="55B33694" w14:textId="77777777">
      <w:pPr>
        <w:pStyle w:val="PlainText"/>
        <w:rPr>
          <w:lang w:val="en-GB"/>
        </w:rPr>
      </w:pPr>
    </w:p>
    <w:p w:rsidRPr="00976B83" w:rsidR="00E449CD" w:rsidP="00E449CD" w:rsidRDefault="00E449CD" w14:paraId="302E7820" w14:textId="77777777">
      <w:pPr>
        <w:pStyle w:val="PlainText"/>
        <w:rPr>
          <w:lang w:val="en-GB"/>
        </w:rPr>
      </w:pPr>
      <w:r w:rsidRPr="00976B83">
        <w:rPr>
          <w:lang w:val="en-GB"/>
        </w:rPr>
        <w:t xml:space="preserve">            Console.WriteLine("Enter mid length side &gt; ");</w:t>
      </w:r>
    </w:p>
    <w:p w:rsidRPr="00976B83" w:rsidR="00E449CD" w:rsidP="00E449CD" w:rsidRDefault="00E449CD" w14:paraId="29C1A8CD" w14:textId="77777777">
      <w:pPr>
        <w:pStyle w:val="PlainText"/>
        <w:rPr>
          <w:lang w:val="en-GB"/>
        </w:rPr>
      </w:pPr>
      <w:r w:rsidRPr="00976B83">
        <w:rPr>
          <w:lang w:val="en-GB"/>
        </w:rPr>
        <w:t xml:space="preserve">            int SideB = Convert.ToInt32(Console.ReadLine());</w:t>
      </w:r>
    </w:p>
    <w:p w:rsidRPr="00976B83" w:rsidR="00E449CD" w:rsidP="00E449CD" w:rsidRDefault="00E449CD" w14:paraId="4455F193" w14:textId="77777777">
      <w:pPr>
        <w:pStyle w:val="PlainText"/>
        <w:rPr>
          <w:lang w:val="en-GB"/>
        </w:rPr>
      </w:pPr>
    </w:p>
    <w:p w:rsidRPr="00976B83" w:rsidR="00E449CD" w:rsidP="00E449CD" w:rsidRDefault="00E449CD" w14:paraId="27FE9D4B" w14:textId="77777777">
      <w:pPr>
        <w:pStyle w:val="PlainText"/>
        <w:rPr>
          <w:lang w:val="en-GB"/>
        </w:rPr>
      </w:pPr>
      <w:r w:rsidRPr="00976B83">
        <w:rPr>
          <w:lang w:val="en-GB"/>
        </w:rPr>
        <w:t xml:space="preserve">            Console.WriteLine("Enter longest side    &gt; ");</w:t>
      </w:r>
    </w:p>
    <w:p w:rsidRPr="00976B83" w:rsidR="00E449CD" w:rsidP="00E449CD" w:rsidRDefault="00E449CD" w14:paraId="09456032" w14:textId="77777777">
      <w:pPr>
        <w:pStyle w:val="PlainText"/>
        <w:rPr>
          <w:lang w:val="en-GB"/>
        </w:rPr>
      </w:pPr>
      <w:r w:rsidRPr="00976B83">
        <w:rPr>
          <w:lang w:val="en-GB"/>
        </w:rPr>
        <w:t xml:space="preserve">            int SideC = Convert.ToInt32(Console.ReadLine());</w:t>
      </w:r>
    </w:p>
    <w:p w:rsidRPr="00976B83" w:rsidR="00E449CD" w:rsidP="00E449CD" w:rsidRDefault="00E449CD" w14:paraId="1C2776EB" w14:textId="77777777">
      <w:pPr>
        <w:pStyle w:val="PlainText"/>
        <w:rPr>
          <w:lang w:val="en-GB"/>
        </w:rPr>
      </w:pPr>
    </w:p>
    <w:p w:rsidRPr="00976B83" w:rsidR="00E449CD" w:rsidP="00E449CD" w:rsidRDefault="00E449CD" w14:paraId="425B6117" w14:textId="77777777">
      <w:pPr>
        <w:pStyle w:val="PlainText"/>
        <w:rPr>
          <w:lang w:val="en-GB"/>
        </w:rPr>
      </w:pPr>
      <w:r w:rsidRPr="00976B83">
        <w:rPr>
          <w:lang w:val="en-GB"/>
        </w:rPr>
        <w:t xml:space="preserve">            // Test for right angled triangle </w:t>
      </w:r>
    </w:p>
    <w:p w:rsidR="00E449CD" w:rsidP="00E449CD" w:rsidRDefault="00E449CD" w14:paraId="09FCF6DE" w14:textId="3E56EAE5">
      <w:pPr>
        <w:pStyle w:val="PlainText"/>
        <w:rPr>
          <w:lang w:val="en-GB"/>
        </w:rPr>
      </w:pPr>
      <w:r w:rsidRPr="00976B83">
        <w:rPr>
          <w:lang w:val="en-GB"/>
        </w:rPr>
        <w:t xml:space="preserve">            if ((SideC * SideC) == ((Sid</w:t>
      </w:r>
      <w:r w:rsidRPr="00976B83" w:rsidR="00157AE5">
        <w:rPr>
          <w:lang w:val="en-GB"/>
        </w:rPr>
        <w:t>eA * SideA) + (SideB * SideB))</w:t>
      </w:r>
    </w:p>
    <w:p w:rsidRPr="00976B83" w:rsidR="001E2B3D" w:rsidP="00E449CD" w:rsidRDefault="001E2B3D" w14:paraId="277E16DA" w14:textId="5C2DA0BC">
      <w:pPr>
        <w:pStyle w:val="PlainText"/>
        <w:rPr>
          <w:lang w:val="en-GB"/>
        </w:rPr>
      </w:pPr>
      <w:r>
        <w:rPr>
          <w:lang w:val="en-GB"/>
        </w:rPr>
        <w:tab/>
      </w:r>
      <w:r>
        <w:rPr>
          <w:lang w:val="en-GB"/>
        </w:rPr>
        <w:tab/>
      </w:r>
      <w:r>
        <w:rPr>
          <w:lang w:val="en-GB"/>
        </w:rPr>
        <w:t>{</w:t>
      </w:r>
    </w:p>
    <w:p w:rsidRPr="00976B83" w:rsidR="00E449CD" w:rsidP="00E449CD" w:rsidRDefault="00E449CD" w14:paraId="10F7AE67" w14:textId="77777777">
      <w:pPr>
        <w:pStyle w:val="PlainText"/>
        <w:rPr>
          <w:lang w:val="en-GB"/>
        </w:rPr>
      </w:pPr>
      <w:r w:rsidRPr="00976B83">
        <w:rPr>
          <w:lang w:val="en-GB"/>
        </w:rPr>
        <w:t xml:space="preserve">                Console.WriteLine("A right angled triangle");</w:t>
      </w:r>
    </w:p>
    <w:p w:rsidRPr="00976B83" w:rsidR="00E449CD" w:rsidP="00E449CD" w:rsidRDefault="00157AE5" w14:paraId="2AE9DFB0" w14:textId="0370291C">
      <w:pPr>
        <w:pStyle w:val="PlainText"/>
        <w:rPr>
          <w:lang w:val="en-GB"/>
        </w:rPr>
      </w:pPr>
      <w:r w:rsidRPr="00976B83">
        <w:rPr>
          <w:lang w:val="en-GB"/>
        </w:rPr>
        <w:t xml:space="preserve">           </w:t>
      </w:r>
      <w:r w:rsidR="001E2B3D">
        <w:rPr>
          <w:lang w:val="en-GB"/>
        </w:rPr>
        <w:tab/>
      </w:r>
      <w:r w:rsidR="001E2B3D">
        <w:rPr>
          <w:lang w:val="en-GB"/>
        </w:rPr>
        <w:t>}</w:t>
      </w:r>
    </w:p>
    <w:p w:rsidR="00E449CD" w:rsidP="00E449CD" w:rsidRDefault="00157AE5" w14:paraId="56F67087" w14:textId="7979E789">
      <w:pPr>
        <w:pStyle w:val="PlainText"/>
        <w:rPr>
          <w:lang w:val="en-GB"/>
        </w:rPr>
      </w:pPr>
      <w:r w:rsidRPr="00976B83">
        <w:rPr>
          <w:lang w:val="en-GB"/>
        </w:rPr>
        <w:t xml:space="preserve">            </w:t>
      </w:r>
      <w:r w:rsidR="001E2B3D">
        <w:rPr>
          <w:lang w:val="en-GB"/>
        </w:rPr>
        <w:t>e</w:t>
      </w:r>
      <w:r w:rsidRPr="00976B83">
        <w:rPr>
          <w:lang w:val="en-GB"/>
        </w:rPr>
        <w:t>lse</w:t>
      </w:r>
    </w:p>
    <w:p w:rsidRPr="00976B83" w:rsidR="001E2B3D" w:rsidP="00E449CD" w:rsidRDefault="001E2B3D" w14:paraId="090F65D4" w14:textId="2BCE0FE8">
      <w:pPr>
        <w:pStyle w:val="PlainText"/>
        <w:rPr>
          <w:lang w:val="en-GB"/>
        </w:rPr>
      </w:pPr>
      <w:r>
        <w:rPr>
          <w:lang w:val="en-GB"/>
        </w:rPr>
        <w:tab/>
      </w:r>
      <w:r>
        <w:rPr>
          <w:lang w:val="en-GB"/>
        </w:rPr>
        <w:tab/>
      </w:r>
      <w:r>
        <w:rPr>
          <w:lang w:val="en-GB"/>
        </w:rPr>
        <w:t>{</w:t>
      </w:r>
    </w:p>
    <w:p w:rsidRPr="00976B83" w:rsidR="00E449CD" w:rsidP="00E449CD" w:rsidRDefault="00E449CD" w14:paraId="1867202B" w14:textId="77777777">
      <w:pPr>
        <w:pStyle w:val="PlainText"/>
        <w:rPr>
          <w:lang w:val="en-GB"/>
        </w:rPr>
      </w:pPr>
      <w:r w:rsidRPr="00976B83">
        <w:rPr>
          <w:lang w:val="en-GB"/>
        </w:rPr>
        <w:t xml:space="preserve">                Console.WriteLine(</w:t>
      </w:r>
      <w:r w:rsidRPr="00976B83" w:rsidR="00157AE5">
        <w:rPr>
          <w:lang w:val="en-GB"/>
        </w:rPr>
        <w:t>"Not a right angled triangle”);</w:t>
      </w:r>
    </w:p>
    <w:p w:rsidRPr="00976B83" w:rsidR="00E449CD" w:rsidP="00157AE5" w:rsidRDefault="001E2B3D" w14:paraId="4FB61EC7" w14:textId="1B451492">
      <w:pPr>
        <w:pStyle w:val="PlainText"/>
        <w:ind w:left="1440"/>
        <w:rPr>
          <w:lang w:val="en-GB"/>
        </w:rPr>
      </w:pPr>
      <w:r>
        <w:rPr>
          <w:lang w:val="en-GB"/>
        </w:rPr>
        <w:t>}</w:t>
      </w:r>
      <w:r w:rsidRPr="00976B83" w:rsidR="00157AE5">
        <w:rPr>
          <w:lang w:val="en-GB"/>
        </w:rPr>
        <w:br/>
      </w:r>
      <w:r w:rsidRPr="00976B83" w:rsidR="00E449CD">
        <w:rPr>
          <w:lang w:val="en-GB"/>
        </w:rPr>
        <w:t>Console.ReadLine();</w:t>
      </w:r>
    </w:p>
    <w:p w:rsidRPr="00976B83" w:rsidR="00E449CD" w:rsidP="00E449CD" w:rsidRDefault="00E449CD" w14:paraId="37659F5A" w14:textId="77777777">
      <w:pPr>
        <w:pStyle w:val="PlainText"/>
        <w:rPr>
          <w:lang w:val="en-GB"/>
        </w:rPr>
      </w:pPr>
      <w:r w:rsidRPr="00976B83">
        <w:rPr>
          <w:lang w:val="en-GB"/>
        </w:rPr>
        <w:t xml:space="preserve">        }</w:t>
      </w:r>
    </w:p>
    <w:p w:rsidRPr="00976B83" w:rsidR="00E449CD" w:rsidP="00E449CD" w:rsidRDefault="00E449CD" w14:paraId="79A8D64D" w14:textId="77777777">
      <w:pPr>
        <w:pStyle w:val="PlainText"/>
        <w:rPr>
          <w:lang w:val="en-GB"/>
        </w:rPr>
      </w:pPr>
      <w:r w:rsidRPr="00976B83">
        <w:rPr>
          <w:lang w:val="en-GB"/>
        </w:rPr>
        <w:t xml:space="preserve">    }</w:t>
      </w:r>
    </w:p>
    <w:p w:rsidRPr="00976B83" w:rsidR="00302147" w:rsidP="00E449CD" w:rsidRDefault="00E449CD" w14:paraId="6677DC93" w14:textId="77777777">
      <w:pPr>
        <w:pStyle w:val="PlainText"/>
        <w:rPr>
          <w:lang w:val="en-GB"/>
        </w:rPr>
      </w:pPr>
      <w:r w:rsidRPr="00976B83">
        <w:rPr>
          <w:lang w:val="en-GB"/>
        </w:rPr>
        <w:t>}</w:t>
      </w:r>
      <w:r w:rsidRPr="00976B83" w:rsidR="00302147">
        <w:rPr>
          <w:lang w:val="en-GB"/>
        </w:rPr>
        <w:br w:type="page"/>
      </w:r>
    </w:p>
    <w:p w:rsidRPr="00976B83" w:rsidR="00302147" w:rsidP="00302147" w:rsidRDefault="00302147" w14:paraId="2336C923" w14:textId="77777777">
      <w:pPr>
        <w:pStyle w:val="Heading3"/>
      </w:pPr>
      <w:r w:rsidRPr="00976B83">
        <w:rPr>
          <w:noProof/>
          <w:lang w:eastAsia="en-GB"/>
        </w:rPr>
        <w:drawing>
          <wp:anchor distT="0" distB="0" distL="114300" distR="114300" simplePos="0" relativeHeight="251658285" behindDoc="0" locked="0" layoutInCell="1" allowOverlap="1" wp14:anchorId="5EB0EBA9" wp14:editId="444D923A">
            <wp:simplePos x="0" y="0"/>
            <wp:positionH relativeFrom="column">
              <wp:posOffset>43815</wp:posOffset>
            </wp:positionH>
            <wp:positionV relativeFrom="paragraph">
              <wp:posOffset>91440</wp:posOffset>
            </wp:positionV>
            <wp:extent cx="771525" cy="914400"/>
            <wp:effectExtent l="19050" t="19050" r="28575" b="19050"/>
            <wp:wrapSquare wrapText="bothSides"/>
            <wp:docPr id="99" name="Picture 99"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t>Example 2 - Payroll.dpr – compound statements</w:t>
      </w:r>
    </w:p>
    <w:p w:rsidRPr="00976B83" w:rsidR="00302147" w:rsidP="00302147" w:rsidRDefault="00302147" w14:paraId="15342E60" w14:textId="77777777"/>
    <w:p w:rsidRPr="00976B83" w:rsidR="00302147" w:rsidP="00302147" w:rsidRDefault="00302147" w14:paraId="096A2538" w14:textId="77777777">
      <w:pPr>
        <w:rPr>
          <w:b/>
        </w:rPr>
      </w:pPr>
      <w:r w:rsidRPr="00976B83">
        <w:t xml:space="preserve">Another example of an </w:t>
      </w:r>
      <w:r w:rsidRPr="00976B83">
        <w:rPr>
          <w:b/>
        </w:rPr>
        <w:t>“if”</w:t>
      </w:r>
      <w:r w:rsidRPr="00976B83">
        <w:t xml:space="preserve"> (selection structure), which uses a </w:t>
      </w:r>
      <w:r w:rsidRPr="00976B83">
        <w:rPr>
          <w:b/>
        </w:rPr>
        <w:t>compound statement.</w:t>
      </w:r>
    </w:p>
    <w:p w:rsidRPr="00976B83" w:rsidR="00302147" w:rsidP="00302147" w:rsidRDefault="00302147" w14:paraId="5EB89DE8" w14:textId="77777777">
      <w:pPr>
        <w:rPr>
          <w:b/>
        </w:rPr>
      </w:pPr>
    </w:p>
    <w:p w:rsidRPr="00976B83" w:rsidR="00302147" w:rsidP="00302147" w:rsidRDefault="00302147" w14:paraId="7D62D461" w14:textId="77777777"/>
    <w:p w:rsidRPr="00976B83" w:rsidR="00302147" w:rsidP="00302147" w:rsidRDefault="00302147" w14:paraId="5B55C634" w14:textId="77777777">
      <w:r w:rsidRPr="00976B83">
        <w:t>Here is an example in Scratch:</w:t>
      </w:r>
    </w:p>
    <w:p w:rsidRPr="00976B83" w:rsidR="00302147" w:rsidP="00302147" w:rsidRDefault="00302147" w14:paraId="078B034E" w14:textId="77777777"/>
    <w:p w:rsidRPr="00976B83" w:rsidR="00302147" w:rsidP="00302147" w:rsidRDefault="00302147" w14:paraId="492506DD" w14:textId="77777777">
      <w:pPr>
        <w:jc w:val="center"/>
      </w:pPr>
      <w:r w:rsidRPr="00976B83">
        <w:rPr>
          <w:noProof/>
          <w:lang w:eastAsia="en-GB"/>
        </w:rPr>
        <w:drawing>
          <wp:inline distT="0" distB="0" distL="0" distR="0" wp14:anchorId="6EEFA11F" wp14:editId="7A050B3C">
            <wp:extent cx="3324225" cy="1343025"/>
            <wp:effectExtent l="0" t="0" r="9525" b="9525"/>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324225" cy="1343025"/>
                    </a:xfrm>
                    <a:prstGeom prst="rect">
                      <a:avLst/>
                    </a:prstGeom>
                  </pic:spPr>
                </pic:pic>
              </a:graphicData>
            </a:graphic>
          </wp:inline>
        </w:drawing>
      </w:r>
    </w:p>
    <w:p w:rsidRPr="00976B83" w:rsidR="00302147" w:rsidP="00302147" w:rsidRDefault="00302147" w14:paraId="31CD0C16" w14:textId="77777777"/>
    <w:p w:rsidRPr="00976B83" w:rsidR="00302147" w:rsidP="00302147" w:rsidRDefault="00302147" w14:paraId="28E71E64" w14:textId="77777777">
      <w:r w:rsidRPr="00976B83">
        <w:t xml:space="preserve">The </w:t>
      </w:r>
      <w:r w:rsidRPr="00976B83">
        <w:rPr>
          <w:i/>
        </w:rPr>
        <w:t xml:space="preserve">if </w:t>
      </w:r>
      <w:r w:rsidRPr="00976B83">
        <w:t xml:space="preserve">block contains </w:t>
      </w:r>
      <w:r w:rsidRPr="00976B83">
        <w:rPr>
          <w:b/>
        </w:rPr>
        <w:t>two</w:t>
      </w:r>
      <w:r w:rsidRPr="00976B83">
        <w:t xml:space="preserve"> blocks: the execution of both is dependent on the </w:t>
      </w:r>
      <w:r w:rsidRPr="00976B83">
        <w:rPr>
          <w:i/>
        </w:rPr>
        <w:t>if</w:t>
      </w:r>
      <w:r w:rsidRPr="00976B83">
        <w:t xml:space="preserve"> expression being true. In Scratch this is very easy to create and understand. In C# , you have to be more careful to get it right:</w:t>
      </w:r>
    </w:p>
    <w:p w:rsidRPr="00976B83" w:rsidR="00157AE5" w:rsidP="00302147" w:rsidRDefault="00157AE5" w14:paraId="7FD8715F" w14:textId="77777777"/>
    <w:p w:rsidRPr="00976B83" w:rsidR="00157AE5" w:rsidP="00DC40DA" w:rsidRDefault="00157AE5" w14:paraId="48E933DC" w14:textId="77777777">
      <w:pPr>
        <w:pStyle w:val="CodeSnippet"/>
        <w:rPr>
          <w:lang w:val="en-GB"/>
        </w:rPr>
      </w:pPr>
      <w:r w:rsidRPr="00976B83">
        <w:rPr>
          <w:lang w:val="en-GB"/>
        </w:rPr>
        <w:t>using System;</w:t>
      </w:r>
    </w:p>
    <w:p w:rsidRPr="00976B83" w:rsidR="00157AE5" w:rsidP="00DC40DA" w:rsidRDefault="00157AE5" w14:paraId="13F10CAD" w14:textId="77777777">
      <w:pPr>
        <w:pStyle w:val="CodeSnippet"/>
        <w:rPr>
          <w:lang w:val="en-GB"/>
        </w:rPr>
      </w:pPr>
      <w:r w:rsidRPr="00976B83">
        <w:rPr>
          <w:lang w:val="en-GB"/>
        </w:rPr>
        <w:t>namespace payroll</w:t>
      </w:r>
    </w:p>
    <w:p w:rsidRPr="00976B83" w:rsidR="00157AE5" w:rsidP="00DC40DA" w:rsidRDefault="00157AE5" w14:paraId="10DDC6F2" w14:textId="77777777">
      <w:pPr>
        <w:pStyle w:val="CodeSnippet"/>
        <w:rPr>
          <w:lang w:val="en-GB"/>
        </w:rPr>
      </w:pPr>
      <w:r w:rsidRPr="00976B83">
        <w:rPr>
          <w:lang w:val="en-GB"/>
        </w:rPr>
        <w:t>{</w:t>
      </w:r>
    </w:p>
    <w:p w:rsidRPr="00976B83" w:rsidR="00157AE5" w:rsidP="00DC40DA" w:rsidRDefault="00157AE5" w14:paraId="66C1954C" w14:textId="77777777">
      <w:pPr>
        <w:pStyle w:val="CodeSnippet"/>
        <w:rPr>
          <w:lang w:val="en-GB"/>
        </w:rPr>
      </w:pPr>
      <w:r w:rsidRPr="00976B83">
        <w:rPr>
          <w:lang w:val="en-GB"/>
        </w:rPr>
        <w:t xml:space="preserve">    class payroll</w:t>
      </w:r>
    </w:p>
    <w:p w:rsidRPr="00976B83" w:rsidR="00157AE5" w:rsidP="00DC40DA" w:rsidRDefault="00157AE5" w14:paraId="794B00EE" w14:textId="77777777">
      <w:pPr>
        <w:pStyle w:val="CodeSnippet"/>
        <w:rPr>
          <w:lang w:val="en-GB"/>
        </w:rPr>
      </w:pPr>
      <w:r w:rsidRPr="00976B83">
        <w:rPr>
          <w:lang w:val="en-GB"/>
        </w:rPr>
        <w:t xml:space="preserve">    {</w:t>
      </w:r>
    </w:p>
    <w:p w:rsidRPr="00976B83" w:rsidR="00157AE5" w:rsidP="00DC40DA" w:rsidRDefault="00157AE5" w14:paraId="1404D3FE" w14:textId="77777777">
      <w:pPr>
        <w:pStyle w:val="CodeSnippet"/>
        <w:rPr>
          <w:lang w:val="en-GB"/>
        </w:rPr>
      </w:pPr>
      <w:r w:rsidRPr="00976B83">
        <w:rPr>
          <w:lang w:val="en-GB"/>
        </w:rPr>
        <w:t xml:space="preserve">        static void Main(string[] args)</w:t>
      </w:r>
    </w:p>
    <w:p w:rsidRPr="00976B83" w:rsidR="00157AE5" w:rsidP="00DC40DA" w:rsidRDefault="00157AE5" w14:paraId="71CE511D" w14:textId="77777777">
      <w:pPr>
        <w:pStyle w:val="CodeSnippet"/>
        <w:rPr>
          <w:lang w:val="en-GB"/>
        </w:rPr>
      </w:pPr>
      <w:r w:rsidRPr="00976B83">
        <w:rPr>
          <w:lang w:val="en-GB"/>
        </w:rPr>
        <w:t xml:space="preserve">        {     /// note the use of a constant. Why do this?</w:t>
      </w:r>
    </w:p>
    <w:p w:rsidRPr="00976B83" w:rsidR="00157AE5" w:rsidP="00DC40DA" w:rsidRDefault="00157AE5" w14:paraId="1D913631" w14:textId="77777777">
      <w:pPr>
        <w:pStyle w:val="CodeSnippet"/>
        <w:rPr>
          <w:lang w:val="en-GB"/>
        </w:rPr>
      </w:pPr>
      <w:r w:rsidRPr="00976B83">
        <w:rPr>
          <w:lang w:val="en-GB"/>
        </w:rPr>
        <w:t xml:space="preserve">            const double PayRate = 5.45;</w:t>
      </w:r>
    </w:p>
    <w:p w:rsidRPr="00976B83" w:rsidR="00157AE5" w:rsidP="00DC40DA" w:rsidRDefault="00157AE5" w14:paraId="1FA17DCD" w14:textId="77777777">
      <w:pPr>
        <w:pStyle w:val="CodeSnippet"/>
        <w:rPr>
          <w:lang w:val="en-GB"/>
        </w:rPr>
      </w:pPr>
      <w:r w:rsidRPr="00976B83">
        <w:rPr>
          <w:lang w:val="en-GB"/>
        </w:rPr>
        <w:t xml:space="preserve">            int Hours, Overtime;</w:t>
      </w:r>
    </w:p>
    <w:p w:rsidRPr="00976B83" w:rsidR="00157AE5" w:rsidP="00DC40DA" w:rsidRDefault="00157AE5" w14:paraId="10987EF3" w14:textId="77777777">
      <w:pPr>
        <w:pStyle w:val="CodeSnippet"/>
        <w:rPr>
          <w:lang w:val="en-GB"/>
        </w:rPr>
      </w:pPr>
      <w:r w:rsidRPr="00976B83">
        <w:rPr>
          <w:lang w:val="en-GB"/>
        </w:rPr>
        <w:t xml:space="preserve">            double Pay;</w:t>
      </w:r>
    </w:p>
    <w:p w:rsidRPr="00976B83" w:rsidR="00157AE5" w:rsidP="00DC40DA" w:rsidRDefault="00157AE5" w14:paraId="6BDFDFC2" w14:textId="77777777">
      <w:pPr>
        <w:pStyle w:val="CodeSnippet"/>
        <w:rPr>
          <w:lang w:val="en-GB"/>
        </w:rPr>
      </w:pPr>
    </w:p>
    <w:p w:rsidRPr="00976B83" w:rsidR="00157AE5" w:rsidP="00DC40DA" w:rsidRDefault="00157AE5" w14:paraId="0FB810A0" w14:textId="77777777">
      <w:pPr>
        <w:pStyle w:val="CodeSnippet"/>
        <w:rPr>
          <w:lang w:val="en-GB"/>
        </w:rPr>
      </w:pPr>
      <w:r w:rsidRPr="00976B83">
        <w:rPr>
          <w:lang w:val="en-GB"/>
        </w:rPr>
        <w:t xml:space="preserve">            Console.WriteLine("Enter number of hours worked: ");</w:t>
      </w:r>
    </w:p>
    <w:p w:rsidRPr="00976B83" w:rsidR="00157AE5" w:rsidP="00DC40DA" w:rsidRDefault="00157AE5" w14:paraId="5E96FA46" w14:textId="77777777">
      <w:pPr>
        <w:pStyle w:val="CodeSnippet"/>
        <w:rPr>
          <w:lang w:val="en-GB"/>
        </w:rPr>
      </w:pPr>
      <w:r w:rsidRPr="00976B83">
        <w:rPr>
          <w:lang w:val="en-GB"/>
        </w:rPr>
        <w:t xml:space="preserve">            Hours = Convert.ToInt32(Console.ReadLine());</w:t>
      </w:r>
    </w:p>
    <w:p w:rsidRPr="00976B83" w:rsidR="00157AE5" w:rsidP="00DC40DA" w:rsidRDefault="00157AE5" w14:paraId="41F9AE5E" w14:textId="77777777">
      <w:pPr>
        <w:pStyle w:val="CodeSnippet"/>
        <w:rPr>
          <w:lang w:val="en-GB"/>
        </w:rPr>
      </w:pPr>
    </w:p>
    <w:p w:rsidRPr="00976B83" w:rsidR="00157AE5" w:rsidP="00DC40DA" w:rsidRDefault="00157AE5" w14:paraId="5EB8CA51" w14:textId="77777777">
      <w:pPr>
        <w:pStyle w:val="CodeSnippet"/>
        <w:rPr>
          <w:lang w:val="en-GB"/>
        </w:rPr>
      </w:pPr>
      <w:r w:rsidRPr="00976B83">
        <w:rPr>
          <w:lang w:val="en-GB"/>
        </w:rPr>
        <w:t xml:space="preserve">            // calculate basic pay </w:t>
      </w:r>
    </w:p>
    <w:p w:rsidRPr="00976B83" w:rsidR="00157AE5" w:rsidP="00DC40DA" w:rsidRDefault="00157AE5" w14:paraId="714224E5" w14:textId="77777777">
      <w:pPr>
        <w:pStyle w:val="CodeSnippet"/>
        <w:rPr>
          <w:lang w:val="en-GB"/>
        </w:rPr>
      </w:pPr>
      <w:r w:rsidRPr="00976B83">
        <w:rPr>
          <w:lang w:val="en-GB"/>
        </w:rPr>
        <w:t xml:space="preserve">            Pay= Hours * PayRate;</w:t>
      </w:r>
    </w:p>
    <w:p w:rsidRPr="00976B83" w:rsidR="00157AE5" w:rsidP="00DC40DA" w:rsidRDefault="00157AE5" w14:paraId="00F03A6D" w14:textId="77777777">
      <w:pPr>
        <w:pStyle w:val="CodeSnippet"/>
        <w:rPr>
          <w:lang w:val="en-GB"/>
        </w:rPr>
      </w:pPr>
    </w:p>
    <w:p w:rsidRPr="00976B83" w:rsidR="00157AE5" w:rsidP="00DC40DA" w:rsidRDefault="00157AE5" w14:paraId="1A270E15" w14:textId="77777777">
      <w:pPr>
        <w:pStyle w:val="CodeSnippet"/>
        <w:rPr>
          <w:lang w:val="en-GB"/>
        </w:rPr>
      </w:pPr>
      <w:r w:rsidRPr="00976B83">
        <w:rPr>
          <w:lang w:val="en-GB"/>
        </w:rPr>
        <w:t xml:space="preserve">            // calculate the overtime and add to basic </w:t>
      </w:r>
    </w:p>
    <w:p w:rsidRPr="00976B83" w:rsidR="00157AE5" w:rsidP="00DC40DA" w:rsidRDefault="00157AE5" w14:paraId="5FF14AFA" w14:textId="77777777">
      <w:pPr>
        <w:pStyle w:val="CodeSnippet"/>
        <w:rPr>
          <w:lang w:val="en-GB"/>
        </w:rPr>
      </w:pPr>
      <w:r w:rsidRPr="00976B83">
        <w:rPr>
          <w:lang w:val="en-GB"/>
        </w:rPr>
        <w:t xml:space="preserve">            if (Hours &gt; 40)</w:t>
      </w:r>
    </w:p>
    <w:p w:rsidRPr="00976B83" w:rsidR="00157AE5" w:rsidP="00DC40DA" w:rsidRDefault="00157AE5" w14:paraId="12B7BC8D" w14:textId="77777777">
      <w:pPr>
        <w:pStyle w:val="CodeSnippet"/>
        <w:rPr>
          <w:lang w:val="en-GB"/>
        </w:rPr>
      </w:pPr>
      <w:r w:rsidRPr="00976B83">
        <w:rPr>
          <w:lang w:val="en-GB"/>
        </w:rPr>
        <w:t xml:space="preserve">            {                                           //start of compound statement</w:t>
      </w:r>
    </w:p>
    <w:p w:rsidRPr="00976B83" w:rsidR="00157AE5" w:rsidP="00DC40DA" w:rsidRDefault="00157AE5" w14:paraId="1E33BE09" w14:textId="77777777">
      <w:pPr>
        <w:pStyle w:val="CodeSnippet"/>
        <w:rPr>
          <w:lang w:val="en-GB"/>
        </w:rPr>
      </w:pPr>
      <w:r w:rsidRPr="00976B83">
        <w:rPr>
          <w:lang w:val="en-GB"/>
        </w:rPr>
        <w:t xml:space="preserve">                Overtime= Hours - 40;</w:t>
      </w:r>
    </w:p>
    <w:p w:rsidRPr="00976B83" w:rsidR="00157AE5" w:rsidP="00DC40DA" w:rsidRDefault="00157AE5" w14:paraId="0C7B8D85" w14:textId="77777777">
      <w:pPr>
        <w:pStyle w:val="CodeSnippet"/>
        <w:rPr>
          <w:lang w:val="en-GB"/>
        </w:rPr>
      </w:pPr>
      <w:r w:rsidRPr="00976B83">
        <w:rPr>
          <w:lang w:val="en-GB"/>
        </w:rPr>
        <w:t xml:space="preserve">                Pay = Pay + (Overtime * PayRate);</w:t>
      </w:r>
    </w:p>
    <w:p w:rsidRPr="00976B83" w:rsidR="00157AE5" w:rsidP="00DC40DA" w:rsidRDefault="00157AE5" w14:paraId="7311AF7C" w14:textId="77777777">
      <w:pPr>
        <w:pStyle w:val="CodeSnippet"/>
        <w:rPr>
          <w:lang w:val="en-GB"/>
        </w:rPr>
      </w:pPr>
      <w:r w:rsidRPr="00976B83">
        <w:rPr>
          <w:lang w:val="en-GB"/>
        </w:rPr>
        <w:t xml:space="preserve">            }                                           //end of compound statement</w:t>
      </w:r>
    </w:p>
    <w:p w:rsidRPr="00976B83" w:rsidR="00157AE5" w:rsidP="00DC40DA" w:rsidRDefault="00157AE5" w14:paraId="77212275" w14:textId="77777777">
      <w:pPr>
        <w:pStyle w:val="CodeSnippet"/>
        <w:rPr>
          <w:lang w:val="en-GB"/>
        </w:rPr>
      </w:pPr>
      <w:r w:rsidRPr="00976B83">
        <w:rPr>
          <w:lang w:val="en-GB"/>
        </w:rPr>
        <w:t xml:space="preserve">            // display total pay </w:t>
      </w:r>
    </w:p>
    <w:p w:rsidRPr="00976B83" w:rsidR="00157AE5" w:rsidP="00DC40DA" w:rsidRDefault="00157AE5" w14:paraId="444B97A1" w14:textId="77777777">
      <w:pPr>
        <w:pStyle w:val="CodeSnippet"/>
        <w:rPr>
          <w:lang w:val="en-GB"/>
        </w:rPr>
      </w:pPr>
      <w:r w:rsidRPr="00976B83">
        <w:rPr>
          <w:lang w:val="en-GB"/>
        </w:rPr>
        <w:t xml:space="preserve">            Console.WriteLine("Total pay due is £" + Pay.ToString("N2"));</w:t>
      </w:r>
    </w:p>
    <w:p w:rsidRPr="00976B83" w:rsidR="00157AE5" w:rsidP="00DC40DA" w:rsidRDefault="00157AE5" w14:paraId="65AE9878" w14:textId="77777777">
      <w:pPr>
        <w:pStyle w:val="CodeSnippet"/>
        <w:rPr>
          <w:lang w:val="en-GB"/>
        </w:rPr>
      </w:pPr>
      <w:r w:rsidRPr="00976B83">
        <w:rPr>
          <w:lang w:val="en-GB"/>
        </w:rPr>
        <w:t xml:space="preserve">            Console.ReadLine();  </w:t>
      </w:r>
    </w:p>
    <w:p w:rsidRPr="00976B83" w:rsidR="00157AE5" w:rsidP="00DC40DA" w:rsidRDefault="00157AE5" w14:paraId="74DF44CF" w14:textId="77777777">
      <w:pPr>
        <w:pStyle w:val="CodeSnippet"/>
        <w:rPr>
          <w:lang w:val="en-GB"/>
        </w:rPr>
      </w:pPr>
      <w:r w:rsidRPr="00976B83">
        <w:rPr>
          <w:lang w:val="en-GB"/>
        </w:rPr>
        <w:t xml:space="preserve">        }</w:t>
      </w:r>
    </w:p>
    <w:p w:rsidRPr="00976B83" w:rsidR="00157AE5" w:rsidP="00DC40DA" w:rsidRDefault="00157AE5" w14:paraId="28CA168C" w14:textId="77777777">
      <w:pPr>
        <w:pStyle w:val="CodeSnippet"/>
        <w:rPr>
          <w:lang w:val="en-GB"/>
        </w:rPr>
      </w:pPr>
      <w:r w:rsidRPr="00976B83">
        <w:rPr>
          <w:lang w:val="en-GB"/>
        </w:rPr>
        <w:t xml:space="preserve">    }</w:t>
      </w:r>
    </w:p>
    <w:p w:rsidRPr="00976B83" w:rsidR="00157AE5" w:rsidP="00DC40DA" w:rsidRDefault="00157AE5" w14:paraId="1301A7DE" w14:textId="77777777">
      <w:pPr>
        <w:pStyle w:val="CodeSnippet"/>
        <w:rPr>
          <w:lang w:val="en-GB"/>
        </w:rPr>
      </w:pPr>
      <w:r w:rsidRPr="00976B83">
        <w:rPr>
          <w:lang w:val="en-GB"/>
        </w:rPr>
        <w:t>}</w:t>
      </w:r>
    </w:p>
    <w:p w:rsidRPr="00976B83" w:rsidR="00302147" w:rsidP="00302147" w:rsidRDefault="00302147" w14:paraId="6930E822" w14:textId="77777777">
      <w:pPr>
        <w:pStyle w:val="PlainText"/>
        <w:rPr>
          <w:lang w:val="en-GB"/>
        </w:rPr>
      </w:pPr>
    </w:p>
    <w:p w:rsidRPr="00976B83" w:rsidR="00DC40DA" w:rsidP="00302147" w:rsidRDefault="00DC40DA" w14:paraId="20E36DAB" w14:textId="77777777">
      <w:pPr>
        <w:pStyle w:val="ListNumber"/>
        <w:numPr>
          <w:ilvl w:val="0"/>
          <w:numId w:val="0"/>
        </w:numPr>
      </w:pPr>
      <w:bookmarkStart w:name="_Toc491791457" w:id="41"/>
      <w:bookmarkStart w:name="_Toc492608726" w:id="42"/>
      <w:bookmarkStart w:name="_Toc109537270" w:id="43"/>
    </w:p>
    <w:p w:rsidRPr="00976B83" w:rsidR="00DC40DA" w:rsidP="00302147" w:rsidRDefault="00DC40DA" w14:paraId="32D85219" w14:textId="77777777">
      <w:pPr>
        <w:pStyle w:val="ListNumber"/>
        <w:numPr>
          <w:ilvl w:val="0"/>
          <w:numId w:val="0"/>
        </w:numPr>
      </w:pPr>
    </w:p>
    <w:p w:rsidRPr="00976B83" w:rsidR="00302147" w:rsidP="00302147" w:rsidRDefault="00302147" w14:paraId="1FFCFD71" w14:textId="77777777">
      <w:pPr>
        <w:pStyle w:val="ListNumber"/>
        <w:numPr>
          <w:ilvl w:val="0"/>
          <w:numId w:val="0"/>
        </w:numPr>
        <w:rPr>
          <w:rFonts w:ascii="Arial" w:hAnsi="Arial" w:cs="Arial"/>
          <w:b/>
          <w:bCs/>
          <w:iCs/>
          <w:sz w:val="28"/>
          <w:szCs w:val="28"/>
        </w:rPr>
      </w:pPr>
      <w:r w:rsidRPr="00976B83">
        <w:t xml:space="preserve">The statements within the if block must be enclosed by </w:t>
      </w:r>
      <w:r w:rsidRPr="00976B83" w:rsidR="00157AE5">
        <w:t>curly brackets</w:t>
      </w:r>
      <w:r w:rsidRPr="00976B83">
        <w:t xml:space="preserve"> </w:t>
      </w:r>
      <w:r w:rsidRPr="00976B83" w:rsidR="00157AE5">
        <w:rPr>
          <w:rFonts w:ascii="Courier New" w:hAnsi="Courier New" w:cs="Courier New"/>
          <w:b/>
        </w:rPr>
        <w:t>{</w:t>
      </w:r>
      <w:r w:rsidRPr="00976B83">
        <w:t xml:space="preserve"> and </w:t>
      </w:r>
      <w:r w:rsidRPr="00976B83" w:rsidR="00157AE5">
        <w:rPr>
          <w:rFonts w:ascii="Courier New" w:hAnsi="Courier New" w:cs="Courier New"/>
          <w:b/>
        </w:rPr>
        <w:t>}</w:t>
      </w:r>
      <w:r w:rsidRPr="00976B83">
        <w:t xml:space="preserve">. This structure is called </w:t>
      </w:r>
      <w:r w:rsidRPr="00976B83">
        <w:rPr>
          <w:b/>
        </w:rPr>
        <w:t>a compound statement</w:t>
      </w:r>
      <w:r w:rsidRPr="00976B83">
        <w:t xml:space="preserve">. </w:t>
      </w:r>
      <w:r w:rsidRPr="00976B83">
        <w:rPr>
          <w:b/>
        </w:rPr>
        <w:t xml:space="preserve">One of the commonest mistakes when starting to learn to program is to forget </w:t>
      </w:r>
      <w:r w:rsidRPr="00976B83" w:rsidR="00157AE5">
        <w:rPr>
          <w:b/>
        </w:rPr>
        <w:t>curly brackets</w:t>
      </w:r>
      <w:r w:rsidRPr="00976B83">
        <w:rPr>
          <w:b/>
        </w:rPr>
        <w:t>.</w:t>
      </w:r>
      <w:r w:rsidRPr="00976B83">
        <w:t xml:space="preserve"> If you miss them out then only the first statement is attached to the </w:t>
      </w:r>
      <w:r w:rsidRPr="00976B83">
        <w:rPr>
          <w:i/>
        </w:rPr>
        <w:t>if</w:t>
      </w:r>
      <w:r w:rsidRPr="00976B83">
        <w:t xml:space="preserve"> or </w:t>
      </w:r>
      <w:r w:rsidRPr="00976B83">
        <w:rPr>
          <w:i/>
        </w:rPr>
        <w:t xml:space="preserve">else </w:t>
      </w:r>
      <w:r w:rsidRPr="00976B83">
        <w:t xml:space="preserve">(see the Triangle example on the previous page: only the </w:t>
      </w:r>
      <w:r w:rsidRPr="00976B83">
        <w:rPr>
          <w:i/>
        </w:rPr>
        <w:t>write</w:t>
      </w:r>
      <w:r w:rsidRPr="00976B83">
        <w:t xml:space="preserve"> statement belongs to the </w:t>
      </w:r>
      <w:r w:rsidRPr="00976B83">
        <w:rPr>
          <w:i/>
        </w:rPr>
        <w:t>else</w:t>
      </w:r>
      <w:r w:rsidRPr="00976B83">
        <w:t>). Remember that indentation means nothing to the compiler: it is important to aid readability but</w:t>
      </w:r>
      <w:r w:rsidRPr="00976B83" w:rsidR="00157AE5">
        <w:t xml:space="preserve"> unlike in Python, it</w:t>
      </w:r>
      <w:r w:rsidRPr="00976B83">
        <w:t xml:space="preserve"> will not group the statements together.</w:t>
      </w:r>
      <w:r w:rsidRPr="00976B83">
        <w:rPr>
          <w:b/>
        </w:rPr>
        <w:br w:type="page"/>
      </w:r>
    </w:p>
    <w:p w:rsidRPr="00976B83" w:rsidR="00302147" w:rsidP="00302147" w:rsidRDefault="0051588F" w14:paraId="73E52AF9" w14:textId="77777777">
      <w:pPr>
        <w:pStyle w:val="Heading3"/>
      </w:pPr>
      <w:bookmarkStart w:name="_Toc492608727" w:id="44"/>
      <w:bookmarkStart w:name="_Toc109537271" w:id="45"/>
      <w:bookmarkEnd w:id="41"/>
      <w:bookmarkEnd w:id="42"/>
      <w:bookmarkEnd w:id="43"/>
      <w:r w:rsidRPr="00976B83">
        <w:t xml:space="preserve">  </w:t>
      </w:r>
      <w:r w:rsidRPr="00976B83" w:rsidR="00302147">
        <w:t>Example 3 - Grades.</w:t>
      </w:r>
      <w:bookmarkEnd w:id="44"/>
      <w:bookmarkEnd w:id="45"/>
      <w:r w:rsidRPr="00976B83" w:rsidR="00157AE5">
        <w:t>cs</w:t>
      </w:r>
      <w:r w:rsidRPr="00976B83" w:rsidR="00302147">
        <w:t xml:space="preserve"> - Nested ifs and complex Boolean Expressions</w:t>
      </w:r>
    </w:p>
    <w:p w:rsidRPr="00976B83" w:rsidR="00302147" w:rsidP="00302147" w:rsidRDefault="00302147" w14:paraId="0CE19BC3" w14:textId="77777777"/>
    <w:p w:rsidRPr="00976B83" w:rsidR="00302147" w:rsidP="00302147" w:rsidRDefault="00302147" w14:paraId="63966B72" w14:textId="77777777"/>
    <w:p w:rsidRPr="00976B83" w:rsidR="00302147" w:rsidP="00302147" w:rsidRDefault="006E0435" w14:paraId="4D775E12" w14:textId="77777777">
      <w:r w:rsidRPr="00976B83">
        <w:rPr>
          <w:noProof/>
          <w:lang w:eastAsia="en-GB"/>
        </w:rPr>
        <w:drawing>
          <wp:anchor distT="0" distB="0" distL="114300" distR="114300" simplePos="0" relativeHeight="251658296" behindDoc="0" locked="0" layoutInCell="1" allowOverlap="1" wp14:anchorId="2E8CE912" wp14:editId="6ED61D25">
            <wp:simplePos x="0" y="0"/>
            <wp:positionH relativeFrom="margin">
              <wp:align>right</wp:align>
            </wp:positionH>
            <wp:positionV relativeFrom="margin">
              <wp:posOffset>537210</wp:posOffset>
            </wp:positionV>
            <wp:extent cx="2210435" cy="190754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210435" cy="1907540"/>
                    </a:xfrm>
                    <a:prstGeom prst="rect">
                      <a:avLst/>
                    </a:prstGeom>
                  </pic:spPr>
                </pic:pic>
              </a:graphicData>
            </a:graphic>
            <wp14:sizeRelH relativeFrom="page">
              <wp14:pctWidth>0</wp14:pctWidth>
            </wp14:sizeRelH>
            <wp14:sizeRelV relativeFrom="page">
              <wp14:pctHeight>0</wp14:pctHeight>
            </wp14:sizeRelV>
          </wp:anchor>
        </w:drawing>
      </w:r>
      <w:r w:rsidRPr="00976B83" w:rsidR="00302147">
        <w:rPr>
          <w:noProof/>
          <w:lang w:eastAsia="en-GB"/>
        </w:rPr>
        <w:drawing>
          <wp:anchor distT="0" distB="0" distL="114300" distR="114300" simplePos="0" relativeHeight="251658286" behindDoc="0" locked="0" layoutInCell="1" allowOverlap="1" wp14:anchorId="27290AD4" wp14:editId="6C91408D">
            <wp:simplePos x="0" y="0"/>
            <wp:positionH relativeFrom="column">
              <wp:posOffset>13335</wp:posOffset>
            </wp:positionH>
            <wp:positionV relativeFrom="paragraph">
              <wp:posOffset>56515</wp:posOffset>
            </wp:positionV>
            <wp:extent cx="771525" cy="914400"/>
            <wp:effectExtent l="19050" t="19050" r="28575" b="19050"/>
            <wp:wrapSquare wrapText="bothSides"/>
            <wp:docPr id="100" name="Picture 100"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302147">
        <w:t>In order to pass an exam a student must achieve a minimum of 40% on both a project and a written paper.</w:t>
      </w:r>
      <w:r w:rsidRPr="00976B83" w:rsidR="00302147">
        <w:rPr>
          <w:noProof/>
          <w:lang w:eastAsia="en-GB"/>
        </w:rPr>
        <w:t xml:space="preserve"> </w:t>
      </w:r>
      <w:r w:rsidRPr="00976B83" w:rsidR="00302147">
        <w:t xml:space="preserve">  A student who satisfies this requirement will be awarded a Pass if the average mark is &gt; 50, a merit if it is &gt;= 50 and &lt; 65, and a Distinction for 65 and over.  Marks are all whole numbers and the average is rounded up to the nearest whole number.</w:t>
      </w:r>
    </w:p>
    <w:p w:rsidRPr="00976B83" w:rsidR="00302147" w:rsidP="00302147" w:rsidRDefault="00302147" w14:paraId="23536548" w14:textId="77777777">
      <w:pPr>
        <w:pStyle w:val="PlainText"/>
        <w:rPr>
          <w:lang w:val="en-GB"/>
        </w:rPr>
      </w:pPr>
    </w:p>
    <w:p w:rsidRPr="00976B83" w:rsidR="00302147" w:rsidP="00302147" w:rsidRDefault="00302147" w14:paraId="271AE1F2" w14:textId="77777777">
      <w:pPr>
        <w:pStyle w:val="PlainText"/>
        <w:jc w:val="center"/>
        <w:rPr>
          <w:lang w:val="en-GB"/>
        </w:rPr>
      </w:pPr>
    </w:p>
    <w:p w:rsidRPr="00976B83" w:rsidR="00302147" w:rsidP="00302147" w:rsidRDefault="00302147" w14:paraId="1BDB6D1E" w14:textId="77777777">
      <w:pPr>
        <w:rPr>
          <w:b/>
          <w:bCs/>
        </w:rPr>
      </w:pPr>
      <w:r w:rsidRPr="00976B83">
        <w:rPr>
          <w:b/>
          <w:bCs/>
        </w:rPr>
        <w:t>Program:</w:t>
      </w:r>
    </w:p>
    <w:p w:rsidRPr="00976B83" w:rsidR="006E0435" w:rsidP="006E0435" w:rsidRDefault="00AF0098" w14:paraId="7F4EEE81" w14:textId="77777777">
      <w:pPr>
        <w:pStyle w:val="PlainText"/>
        <w:rPr>
          <w:lang w:val="en-GB"/>
        </w:rPr>
      </w:pPr>
      <w:r w:rsidRPr="00976B83">
        <w:rPr>
          <w:lang w:val="en-GB"/>
        </w:rPr>
        <w:t>using System;</w:t>
      </w:r>
    </w:p>
    <w:p w:rsidRPr="00976B83" w:rsidR="006E0435" w:rsidP="006E0435" w:rsidRDefault="006E0435" w14:paraId="42CB9473" w14:textId="77777777">
      <w:pPr>
        <w:pStyle w:val="PlainText"/>
        <w:rPr>
          <w:lang w:val="en-GB"/>
        </w:rPr>
      </w:pPr>
      <w:r w:rsidRPr="00976B83">
        <w:rPr>
          <w:lang w:val="en-GB"/>
        </w:rPr>
        <w:t>namespace grades</w:t>
      </w:r>
    </w:p>
    <w:p w:rsidRPr="00976B83" w:rsidR="006E0435" w:rsidP="006E0435" w:rsidRDefault="006E0435" w14:paraId="54DE2FC3" w14:textId="77777777">
      <w:pPr>
        <w:pStyle w:val="PlainText"/>
        <w:rPr>
          <w:lang w:val="en-GB"/>
        </w:rPr>
      </w:pPr>
      <w:r w:rsidRPr="00976B83">
        <w:rPr>
          <w:lang w:val="en-GB"/>
        </w:rPr>
        <w:t>{</w:t>
      </w:r>
    </w:p>
    <w:p w:rsidRPr="00976B83" w:rsidR="006E0435" w:rsidP="006E0435" w:rsidRDefault="006E0435" w14:paraId="5BC3BB57" w14:textId="77777777">
      <w:pPr>
        <w:pStyle w:val="PlainText"/>
        <w:rPr>
          <w:lang w:val="en-GB"/>
        </w:rPr>
      </w:pPr>
      <w:r w:rsidRPr="00976B83">
        <w:rPr>
          <w:lang w:val="en-GB"/>
        </w:rPr>
        <w:t xml:space="preserve">    class grades</w:t>
      </w:r>
    </w:p>
    <w:p w:rsidRPr="00976B83" w:rsidR="006E0435" w:rsidP="006E0435" w:rsidRDefault="006E0435" w14:paraId="4958E97F" w14:textId="77777777">
      <w:pPr>
        <w:pStyle w:val="PlainText"/>
        <w:rPr>
          <w:lang w:val="en-GB"/>
        </w:rPr>
      </w:pPr>
      <w:r w:rsidRPr="00976B83">
        <w:rPr>
          <w:lang w:val="en-GB"/>
        </w:rPr>
        <w:t xml:space="preserve">    {</w:t>
      </w:r>
    </w:p>
    <w:p w:rsidRPr="00976B83" w:rsidR="006E0435" w:rsidP="006E0435" w:rsidRDefault="006E0435" w14:paraId="0053EEAC" w14:textId="77777777">
      <w:pPr>
        <w:pStyle w:val="PlainText"/>
        <w:rPr>
          <w:lang w:val="en-GB"/>
        </w:rPr>
      </w:pPr>
      <w:r w:rsidRPr="00976B83">
        <w:rPr>
          <w:lang w:val="en-GB"/>
        </w:rPr>
        <w:t xml:space="preserve">        static void Main(string[] args)</w:t>
      </w:r>
    </w:p>
    <w:p w:rsidRPr="00976B83" w:rsidR="006E0435" w:rsidP="006E0435" w:rsidRDefault="006E0435" w14:paraId="53A35478" w14:textId="77777777">
      <w:pPr>
        <w:pStyle w:val="PlainText"/>
        <w:rPr>
          <w:lang w:val="en-GB"/>
        </w:rPr>
      </w:pPr>
      <w:r w:rsidRPr="00976B83">
        <w:rPr>
          <w:lang w:val="en-GB"/>
        </w:rPr>
        <w:t xml:space="preserve">        {</w:t>
      </w:r>
    </w:p>
    <w:p w:rsidRPr="00976B83" w:rsidR="006E0435" w:rsidP="006E0435" w:rsidRDefault="006E0435" w14:paraId="547CEB78" w14:textId="77777777">
      <w:pPr>
        <w:pStyle w:val="PlainText"/>
        <w:rPr>
          <w:lang w:val="en-GB"/>
        </w:rPr>
      </w:pPr>
      <w:r w:rsidRPr="00976B83">
        <w:rPr>
          <w:lang w:val="en-GB"/>
        </w:rPr>
        <w:t xml:space="preserve">            int Project, Exam, Average;</w:t>
      </w:r>
    </w:p>
    <w:p w:rsidRPr="00976B83" w:rsidR="006E0435" w:rsidP="006E0435" w:rsidRDefault="006E0435" w14:paraId="46CCD50A" w14:textId="77777777">
      <w:pPr>
        <w:pStyle w:val="PlainText"/>
        <w:rPr>
          <w:lang w:val="en-GB"/>
        </w:rPr>
      </w:pPr>
      <w:r w:rsidRPr="00976B83">
        <w:rPr>
          <w:lang w:val="en-GB"/>
        </w:rPr>
        <w:t xml:space="preserve">            {</w:t>
      </w:r>
    </w:p>
    <w:p w:rsidRPr="00976B83" w:rsidR="006E0435" w:rsidP="006E0435" w:rsidRDefault="006E0435" w14:paraId="2BEDE352" w14:textId="77777777">
      <w:pPr>
        <w:pStyle w:val="PlainText"/>
        <w:rPr>
          <w:lang w:val="en-GB"/>
        </w:rPr>
      </w:pPr>
      <w:r w:rsidRPr="00976B83">
        <w:rPr>
          <w:lang w:val="en-GB"/>
        </w:rPr>
        <w:t xml:space="preserve">                // get marks </w:t>
      </w:r>
    </w:p>
    <w:p w:rsidRPr="00976B83" w:rsidR="006E0435" w:rsidP="006E0435" w:rsidRDefault="006E0435" w14:paraId="075BFC91" w14:textId="77777777">
      <w:pPr>
        <w:pStyle w:val="PlainText"/>
        <w:rPr>
          <w:lang w:val="en-GB"/>
        </w:rPr>
      </w:pPr>
      <w:r w:rsidRPr="00976B83">
        <w:rPr>
          <w:lang w:val="en-GB"/>
        </w:rPr>
        <w:t xml:space="preserve">                Console.Write("Enter project mark:   ");</w:t>
      </w:r>
    </w:p>
    <w:p w:rsidRPr="00976B83" w:rsidR="006E0435" w:rsidP="006E0435" w:rsidRDefault="006E0435" w14:paraId="62EA7BB9" w14:textId="77777777">
      <w:pPr>
        <w:pStyle w:val="PlainText"/>
        <w:rPr>
          <w:lang w:val="en-GB"/>
        </w:rPr>
      </w:pPr>
      <w:r w:rsidRPr="00976B83">
        <w:rPr>
          <w:lang w:val="en-GB"/>
        </w:rPr>
        <w:t xml:space="preserve">                Project = Convert.ToInt32(Console.ReadLine());</w:t>
      </w:r>
    </w:p>
    <w:p w:rsidRPr="00976B83" w:rsidR="006E0435" w:rsidP="006E0435" w:rsidRDefault="006E0435" w14:paraId="4AE5B7AF" w14:textId="77777777">
      <w:pPr>
        <w:pStyle w:val="PlainText"/>
        <w:rPr>
          <w:lang w:val="en-GB"/>
        </w:rPr>
      </w:pPr>
    </w:p>
    <w:p w:rsidRPr="00976B83" w:rsidR="006E0435" w:rsidP="006E0435" w:rsidRDefault="006E0435" w14:paraId="79166E86" w14:textId="77777777">
      <w:pPr>
        <w:pStyle w:val="PlainText"/>
        <w:rPr>
          <w:lang w:val="en-GB"/>
        </w:rPr>
      </w:pPr>
      <w:r w:rsidRPr="00976B83">
        <w:rPr>
          <w:lang w:val="en-GB"/>
        </w:rPr>
        <w:t xml:space="preserve">                Console.Write("Enter exam mark:    ");</w:t>
      </w:r>
    </w:p>
    <w:p w:rsidRPr="00976B83" w:rsidR="006E0435" w:rsidP="006E0435" w:rsidRDefault="006E0435" w14:paraId="4B99DF5F" w14:textId="77777777">
      <w:pPr>
        <w:pStyle w:val="PlainText"/>
        <w:rPr>
          <w:lang w:val="en-GB"/>
        </w:rPr>
      </w:pPr>
      <w:r w:rsidRPr="00976B83">
        <w:rPr>
          <w:lang w:val="en-GB"/>
        </w:rPr>
        <w:t xml:space="preserve">                Exam = Convert.ToInt32(Console.ReadLine());</w:t>
      </w:r>
    </w:p>
    <w:p w:rsidRPr="00976B83" w:rsidR="006E0435" w:rsidP="006E0435" w:rsidRDefault="006E0435" w14:paraId="3955E093" w14:textId="77777777">
      <w:pPr>
        <w:pStyle w:val="PlainText"/>
        <w:rPr>
          <w:lang w:val="en-GB"/>
        </w:rPr>
      </w:pPr>
    </w:p>
    <w:p w:rsidRPr="00976B83" w:rsidR="006E0435" w:rsidP="006E0435" w:rsidRDefault="006E0435" w14:paraId="764936A5" w14:textId="77777777">
      <w:pPr>
        <w:pStyle w:val="PlainText"/>
        <w:rPr>
          <w:lang w:val="en-GB"/>
        </w:rPr>
      </w:pPr>
      <w:r w:rsidRPr="00976B83">
        <w:rPr>
          <w:lang w:val="en-GB"/>
        </w:rPr>
        <w:t xml:space="preserve">                // calculate the rounded  average </w:t>
      </w:r>
    </w:p>
    <w:p w:rsidRPr="00976B83" w:rsidR="006E0435" w:rsidP="006E0435" w:rsidRDefault="006E0435" w14:paraId="4E998736" w14:textId="77777777">
      <w:pPr>
        <w:pStyle w:val="PlainText"/>
        <w:rPr>
          <w:lang w:val="en-GB"/>
        </w:rPr>
      </w:pPr>
      <w:r w:rsidRPr="00976B83">
        <w:rPr>
          <w:lang w:val="en-GB"/>
        </w:rPr>
        <w:t xml:space="preserve">                Average = (Project + Exam + 1) / 2;</w:t>
      </w:r>
    </w:p>
    <w:p w:rsidRPr="00976B83" w:rsidR="006E0435" w:rsidP="006E0435" w:rsidRDefault="006E0435" w14:paraId="34372518" w14:textId="77777777">
      <w:pPr>
        <w:pStyle w:val="PlainText"/>
        <w:rPr>
          <w:lang w:val="en-GB"/>
        </w:rPr>
      </w:pPr>
      <w:r w:rsidRPr="00976B83">
        <w:rPr>
          <w:lang w:val="en-GB"/>
        </w:rPr>
        <w:t xml:space="preserve">                Console.WriteLine("Overall average is "+ Average.ToString());</w:t>
      </w:r>
    </w:p>
    <w:p w:rsidRPr="00976B83" w:rsidR="006E0435" w:rsidP="006E0435" w:rsidRDefault="006E0435" w14:paraId="12C42424" w14:textId="77777777">
      <w:pPr>
        <w:pStyle w:val="PlainText"/>
        <w:rPr>
          <w:lang w:val="en-GB"/>
        </w:rPr>
      </w:pPr>
    </w:p>
    <w:p w:rsidRPr="00976B83" w:rsidR="006E0435" w:rsidP="006E0435" w:rsidRDefault="006E0435" w14:paraId="3DD9FE95" w14:textId="77777777">
      <w:pPr>
        <w:pStyle w:val="PlainText"/>
        <w:rPr>
          <w:lang w:val="en-GB"/>
        </w:rPr>
      </w:pPr>
      <w:r w:rsidRPr="00976B83">
        <w:rPr>
          <w:lang w:val="en-GB"/>
        </w:rPr>
        <w:t xml:space="preserve">                // determine grade </w:t>
      </w:r>
    </w:p>
    <w:p w:rsidRPr="00976B83" w:rsidR="006E0435" w:rsidP="006E0435" w:rsidRDefault="006E0435" w14:paraId="220058AE" w14:textId="0631D6A3">
      <w:pPr>
        <w:pStyle w:val="PlainText"/>
        <w:rPr>
          <w:lang w:val="en-GB"/>
        </w:rPr>
      </w:pPr>
      <w:r w:rsidRPr="00976B83">
        <w:rPr>
          <w:lang w:val="en-GB"/>
        </w:rPr>
        <w:t xml:space="preserve">                if ((Project &lt; 40)</w:t>
      </w:r>
      <w:r w:rsidR="00E638C4">
        <w:rPr>
          <w:lang w:val="en-GB"/>
        </w:rPr>
        <w:t>|</w:t>
      </w:r>
      <w:r w:rsidRPr="00976B83">
        <w:rPr>
          <w:lang w:val="en-GB"/>
        </w:rPr>
        <w:t>|(Exam &lt; 40))</w:t>
      </w:r>
      <w:r w:rsidRPr="00976B83">
        <w:rPr>
          <w:sz w:val="28"/>
          <w:vertAlign w:val="superscript"/>
          <w:lang w:val="en-GB"/>
        </w:rPr>
        <w:t>1</w:t>
      </w:r>
    </w:p>
    <w:p w:rsidRPr="00976B83" w:rsidR="006E0435" w:rsidP="006E0435" w:rsidRDefault="006E0435" w14:paraId="5F123E65" w14:textId="77777777">
      <w:pPr>
        <w:pStyle w:val="PlainText"/>
        <w:rPr>
          <w:lang w:val="en-GB"/>
        </w:rPr>
      </w:pPr>
      <w:r w:rsidRPr="00976B83">
        <w:rPr>
          <w:lang w:val="en-GB"/>
        </w:rPr>
        <w:t xml:space="preserve">                {</w:t>
      </w:r>
    </w:p>
    <w:p w:rsidRPr="00976B83" w:rsidR="006E0435" w:rsidP="006E0435" w:rsidRDefault="006E0435" w14:paraId="03B4BCA6" w14:textId="77777777">
      <w:pPr>
        <w:pStyle w:val="PlainText"/>
        <w:rPr>
          <w:lang w:val="en-GB"/>
        </w:rPr>
      </w:pPr>
      <w:r w:rsidRPr="00976B83">
        <w:rPr>
          <w:lang w:val="en-GB"/>
        </w:rPr>
        <w:t xml:space="preserve">                    Console.Write("Student has failed");</w:t>
      </w:r>
    </w:p>
    <w:p w:rsidRPr="00976B83" w:rsidR="006E0435" w:rsidP="006E0435" w:rsidRDefault="006E0435" w14:paraId="10DEE0A6" w14:textId="77777777">
      <w:pPr>
        <w:pStyle w:val="PlainText"/>
        <w:rPr>
          <w:lang w:val="en-GB"/>
        </w:rPr>
      </w:pPr>
      <w:r w:rsidRPr="00976B83">
        <w:rPr>
          <w:lang w:val="en-GB"/>
        </w:rPr>
        <w:t xml:space="preserve">                }</w:t>
      </w:r>
    </w:p>
    <w:p w:rsidRPr="00976B83" w:rsidR="006E0435" w:rsidP="006E0435" w:rsidRDefault="006E0435" w14:paraId="1938261D" w14:textId="658E90D3">
      <w:pPr>
        <w:pStyle w:val="PlainText"/>
        <w:rPr>
          <w:lang w:val="en-GB"/>
        </w:rPr>
      </w:pPr>
      <w:r w:rsidRPr="00976B83">
        <w:rPr>
          <w:lang w:val="en-GB"/>
        </w:rPr>
        <w:t xml:space="preserve">                </w:t>
      </w:r>
      <w:r w:rsidR="0011150F">
        <w:rPr>
          <w:lang w:val="en-GB"/>
        </w:rPr>
        <w:t>e</w:t>
      </w:r>
      <w:r w:rsidRPr="00976B83">
        <w:rPr>
          <w:lang w:val="en-GB"/>
        </w:rPr>
        <w:t>lse</w:t>
      </w:r>
      <w:r w:rsidR="0011150F">
        <w:rPr>
          <w:lang w:val="en-GB"/>
        </w:rPr>
        <w:t xml:space="preserve"> </w:t>
      </w:r>
      <w:r w:rsidRPr="00976B83">
        <w:rPr>
          <w:lang w:val="en-GB"/>
        </w:rPr>
        <w:t>if (Average &lt; 50)</w:t>
      </w:r>
    </w:p>
    <w:p w:rsidRPr="00976B83" w:rsidR="006E0435" w:rsidP="006E0435" w:rsidRDefault="006E0435" w14:paraId="6FAE4628" w14:textId="77777777">
      <w:pPr>
        <w:pStyle w:val="PlainText"/>
        <w:rPr>
          <w:lang w:val="en-GB"/>
        </w:rPr>
      </w:pPr>
      <w:r w:rsidRPr="00976B83">
        <w:rPr>
          <w:lang w:val="en-GB"/>
        </w:rPr>
        <w:t xml:space="preserve">                {</w:t>
      </w:r>
    </w:p>
    <w:p w:rsidRPr="00976B83" w:rsidR="006E0435" w:rsidP="006E0435" w:rsidRDefault="006E0435" w14:paraId="0D404D72" w14:textId="77777777">
      <w:pPr>
        <w:pStyle w:val="PlainText"/>
        <w:rPr>
          <w:lang w:val="en-GB"/>
        </w:rPr>
      </w:pPr>
      <w:r w:rsidRPr="00976B83">
        <w:rPr>
          <w:lang w:val="en-GB"/>
        </w:rPr>
        <w:t xml:space="preserve">                    Console.Write("Student has gained a pass");</w:t>
      </w:r>
    </w:p>
    <w:p w:rsidRPr="00976B83" w:rsidR="006E0435" w:rsidP="006E0435" w:rsidRDefault="006E0435" w14:paraId="5A9496DE" w14:textId="77777777">
      <w:pPr>
        <w:pStyle w:val="PlainText"/>
        <w:rPr>
          <w:lang w:val="en-GB"/>
        </w:rPr>
      </w:pPr>
      <w:r w:rsidRPr="00976B83">
        <w:rPr>
          <w:lang w:val="en-GB"/>
        </w:rPr>
        <w:t xml:space="preserve">                }</w:t>
      </w:r>
    </w:p>
    <w:p w:rsidRPr="00976B83" w:rsidR="006E0435" w:rsidP="006E0435" w:rsidRDefault="006E0435" w14:paraId="15596FCA" w14:textId="77777777">
      <w:pPr>
        <w:pStyle w:val="PlainText"/>
        <w:rPr>
          <w:lang w:val="en-GB"/>
        </w:rPr>
      </w:pPr>
      <w:r w:rsidRPr="00976B83">
        <w:rPr>
          <w:lang w:val="en-GB"/>
        </w:rPr>
        <w:t xml:space="preserve">                else if (Average &lt; 65)</w:t>
      </w:r>
    </w:p>
    <w:p w:rsidRPr="00976B83" w:rsidR="006E0435" w:rsidP="006E0435" w:rsidRDefault="006E0435" w14:paraId="5E82E768" w14:textId="77777777">
      <w:pPr>
        <w:pStyle w:val="PlainText"/>
        <w:rPr>
          <w:lang w:val="en-GB"/>
        </w:rPr>
      </w:pPr>
      <w:r w:rsidRPr="00976B83">
        <w:rPr>
          <w:lang w:val="en-GB"/>
        </w:rPr>
        <w:t xml:space="preserve">                {</w:t>
      </w:r>
    </w:p>
    <w:p w:rsidRPr="00976B83" w:rsidR="006E0435" w:rsidP="006E0435" w:rsidRDefault="006E0435" w14:paraId="1BA703C5" w14:textId="77777777">
      <w:pPr>
        <w:pStyle w:val="PlainText"/>
        <w:rPr>
          <w:lang w:val="en-GB"/>
        </w:rPr>
      </w:pPr>
      <w:r w:rsidRPr="00976B83">
        <w:rPr>
          <w:lang w:val="en-GB"/>
        </w:rPr>
        <w:t xml:space="preserve">                    Console.Write("Student has gained a merit");</w:t>
      </w:r>
    </w:p>
    <w:p w:rsidRPr="00976B83" w:rsidR="006E0435" w:rsidP="006E0435" w:rsidRDefault="006E0435" w14:paraId="16E6C98C" w14:textId="77777777">
      <w:pPr>
        <w:pStyle w:val="PlainText"/>
        <w:rPr>
          <w:lang w:val="en-GB"/>
        </w:rPr>
      </w:pPr>
      <w:r w:rsidRPr="00976B83">
        <w:rPr>
          <w:lang w:val="en-GB"/>
        </w:rPr>
        <w:t xml:space="preserve">                }</w:t>
      </w:r>
    </w:p>
    <w:p w:rsidRPr="00976B83" w:rsidR="006E0435" w:rsidP="006E0435" w:rsidRDefault="006E0435" w14:paraId="2EA7655B" w14:textId="77777777">
      <w:pPr>
        <w:pStyle w:val="PlainText"/>
        <w:rPr>
          <w:lang w:val="en-GB"/>
        </w:rPr>
      </w:pPr>
      <w:r w:rsidRPr="00976B83">
        <w:rPr>
          <w:lang w:val="en-GB"/>
        </w:rPr>
        <w:t xml:space="preserve">                else</w:t>
      </w:r>
    </w:p>
    <w:p w:rsidRPr="00976B83" w:rsidR="006E0435" w:rsidP="006E0435" w:rsidRDefault="006E0435" w14:paraId="307D6F2F" w14:textId="77777777">
      <w:pPr>
        <w:pStyle w:val="PlainText"/>
        <w:rPr>
          <w:lang w:val="en-GB"/>
        </w:rPr>
      </w:pPr>
      <w:r w:rsidRPr="00976B83">
        <w:rPr>
          <w:lang w:val="en-GB"/>
        </w:rPr>
        <w:t xml:space="preserve">                {</w:t>
      </w:r>
    </w:p>
    <w:p w:rsidRPr="00976B83" w:rsidR="006E0435" w:rsidP="006E0435" w:rsidRDefault="006E0435" w14:paraId="53148641" w14:textId="77777777">
      <w:pPr>
        <w:pStyle w:val="PlainText"/>
        <w:rPr>
          <w:lang w:val="en-GB"/>
        </w:rPr>
      </w:pPr>
      <w:r w:rsidRPr="00976B83">
        <w:rPr>
          <w:lang w:val="en-GB"/>
        </w:rPr>
        <w:t xml:space="preserve">                    Console.Write("Student has gained a distinction");</w:t>
      </w:r>
    </w:p>
    <w:p w:rsidRPr="00976B83" w:rsidR="006E0435" w:rsidP="006E0435" w:rsidRDefault="006E0435" w14:paraId="40AC7EB8" w14:textId="77777777">
      <w:pPr>
        <w:pStyle w:val="PlainText"/>
        <w:rPr>
          <w:lang w:val="en-GB"/>
        </w:rPr>
      </w:pPr>
      <w:r w:rsidRPr="00976B83">
        <w:rPr>
          <w:lang w:val="en-GB"/>
        </w:rPr>
        <w:t xml:space="preserve">                }</w:t>
      </w:r>
    </w:p>
    <w:p w:rsidRPr="00976B83" w:rsidR="006E0435" w:rsidP="006E0435" w:rsidRDefault="006E0435" w14:paraId="77E1B13F" w14:textId="77777777">
      <w:pPr>
        <w:pStyle w:val="PlainText"/>
        <w:rPr>
          <w:lang w:val="en-GB"/>
        </w:rPr>
      </w:pPr>
      <w:r w:rsidRPr="00976B83">
        <w:rPr>
          <w:lang w:val="en-GB"/>
        </w:rPr>
        <w:t xml:space="preserve">            Console.ReadLine();</w:t>
      </w:r>
    </w:p>
    <w:p w:rsidRPr="00976B83" w:rsidR="006E0435" w:rsidP="006E0435" w:rsidRDefault="006E0435" w14:paraId="713251D6" w14:textId="77777777">
      <w:pPr>
        <w:pStyle w:val="PlainText"/>
        <w:rPr>
          <w:lang w:val="en-GB"/>
        </w:rPr>
      </w:pPr>
      <w:r w:rsidRPr="00976B83">
        <w:rPr>
          <w:lang w:val="en-GB"/>
        </w:rPr>
        <w:t xml:space="preserve">            }</w:t>
      </w:r>
    </w:p>
    <w:p w:rsidRPr="00976B83" w:rsidR="006E0435" w:rsidP="006E0435" w:rsidRDefault="006E0435" w14:paraId="38C81551" w14:textId="77777777">
      <w:pPr>
        <w:pStyle w:val="PlainText"/>
        <w:rPr>
          <w:lang w:val="en-GB"/>
        </w:rPr>
      </w:pPr>
      <w:r w:rsidRPr="00976B83">
        <w:rPr>
          <w:lang w:val="en-GB"/>
        </w:rPr>
        <w:t xml:space="preserve">        }</w:t>
      </w:r>
    </w:p>
    <w:p w:rsidRPr="00976B83" w:rsidR="006E0435" w:rsidP="006E0435" w:rsidRDefault="006E0435" w14:paraId="6EAF2BAB" w14:textId="77777777">
      <w:pPr>
        <w:pStyle w:val="PlainText"/>
        <w:rPr>
          <w:lang w:val="en-GB"/>
        </w:rPr>
      </w:pPr>
      <w:r w:rsidRPr="00976B83">
        <w:rPr>
          <w:lang w:val="en-GB"/>
        </w:rPr>
        <w:t xml:space="preserve">    }</w:t>
      </w:r>
    </w:p>
    <w:p w:rsidRPr="00976B83" w:rsidR="00302147" w:rsidP="006E0435" w:rsidRDefault="006E0435" w14:paraId="0E418489" w14:textId="77777777">
      <w:pPr>
        <w:pStyle w:val="PlainText"/>
        <w:rPr>
          <w:lang w:val="en-GB"/>
        </w:rPr>
      </w:pPr>
      <w:r w:rsidRPr="00976B83">
        <w:rPr>
          <w:lang w:val="en-GB"/>
        </w:rPr>
        <w:t>}</w:t>
      </w:r>
    </w:p>
    <w:p w:rsidRPr="00976B83" w:rsidR="00302147" w:rsidP="00302147" w:rsidRDefault="00302147" w14:paraId="25546E3C" w14:textId="20F087F4">
      <w:pPr>
        <w:rPr>
          <w:b/>
        </w:rPr>
      </w:pPr>
      <w:r w:rsidRPr="00976B83">
        <w:t xml:space="preserve">     </w:t>
      </w:r>
      <w:r w:rsidRPr="00976B83">
        <w:rPr>
          <w:b/>
        </w:rPr>
        <w:t>Notes</w:t>
      </w:r>
    </w:p>
    <w:p w:rsidRPr="00976B83" w:rsidR="00302147" w:rsidP="00302147" w:rsidRDefault="00302147" w14:paraId="25922261" w14:textId="17A92FC8">
      <w:pPr>
        <w:pStyle w:val="FootnoteText"/>
      </w:pPr>
      <w:bookmarkStart w:name="_Toc491791458" w:id="46"/>
      <w:bookmarkStart w:name="_Toc492608728" w:id="47"/>
      <w:bookmarkStart w:name="_Toc109537272" w:id="48"/>
      <w:r w:rsidRPr="00976B83">
        <w:t xml:space="preserve"> This is a </w:t>
      </w:r>
      <w:r w:rsidRPr="00976B83">
        <w:rPr>
          <w:b/>
        </w:rPr>
        <w:t>complex boolean expression</w:t>
      </w:r>
      <w:r w:rsidRPr="00976B83">
        <w:t xml:space="preserve">; note that the individual expressions </w:t>
      </w:r>
      <w:r w:rsidRPr="00976B83" w:rsidR="006E0435">
        <w:t xml:space="preserve">as well as the overall expression </w:t>
      </w:r>
      <w:r w:rsidRPr="00976B83">
        <w:rPr>
          <w:b/>
        </w:rPr>
        <w:t>must be enclosed in round brackets</w:t>
      </w:r>
      <w:r w:rsidRPr="00976B83">
        <w:t xml:space="preserve">. Expressions can also be connected using </w:t>
      </w:r>
      <w:r w:rsidRPr="00976B83" w:rsidR="006E0435">
        <w:t xml:space="preserve">the </w:t>
      </w:r>
      <w:r w:rsidR="001379A8">
        <w:t>a</w:t>
      </w:r>
      <w:r w:rsidRPr="00976B83" w:rsidR="006E0435">
        <w:t>nd operator</w:t>
      </w:r>
      <w:r w:rsidRPr="00EE253E" w:rsidR="006E0435">
        <w:t xml:space="preserve"> </w:t>
      </w:r>
      <w:r w:rsidRPr="00EE253E" w:rsidR="006E0435">
        <w:rPr>
          <w:b/>
        </w:rPr>
        <w:t>&amp;</w:t>
      </w:r>
      <w:r w:rsidR="00E638C4">
        <w:rPr>
          <w:b/>
        </w:rPr>
        <w:t>&amp; (and)</w:t>
      </w:r>
      <w:r w:rsidRPr="00976B83">
        <w:t xml:space="preserve">. </w:t>
      </w:r>
    </w:p>
    <w:p w:rsidRPr="00976B83" w:rsidR="00AF0098" w:rsidP="00302147" w:rsidRDefault="00AF0098" w14:paraId="71DCB018" w14:textId="77777777">
      <w:pPr>
        <w:pStyle w:val="FootnoteText"/>
      </w:pPr>
    </w:p>
    <w:bookmarkEnd w:id="46"/>
    <w:bookmarkEnd w:id="47"/>
    <w:bookmarkEnd w:id="48"/>
    <w:p w:rsidRPr="00976B83" w:rsidR="00302147" w:rsidP="00302147" w:rsidRDefault="00AF0098" w14:paraId="4759DF1F" w14:textId="77777777">
      <w:pPr>
        <w:pStyle w:val="Heading3"/>
      </w:pPr>
      <w:r w:rsidRPr="00976B83">
        <w:t xml:space="preserve"> </w:t>
      </w:r>
      <w:r w:rsidRPr="00976B83" w:rsidR="006E0435">
        <w:t>Switch</w:t>
      </w:r>
      <w:r w:rsidRPr="00976B83" w:rsidR="00302147">
        <w:t xml:space="preserve"> statement: an alternative to nested ifs</w:t>
      </w:r>
    </w:p>
    <w:p w:rsidRPr="00976B83" w:rsidR="00302147" w:rsidP="00302147" w:rsidRDefault="00302147" w14:paraId="48317096" w14:textId="77777777">
      <w:r w:rsidRPr="00976B83">
        <w:rPr>
          <w:noProof/>
          <w:lang w:eastAsia="en-GB"/>
        </w:rPr>
        <w:drawing>
          <wp:anchor distT="0" distB="0" distL="114300" distR="114300" simplePos="0" relativeHeight="251658287" behindDoc="0" locked="0" layoutInCell="1" allowOverlap="1" wp14:anchorId="1B6663C0" wp14:editId="420D8069">
            <wp:simplePos x="0" y="0"/>
            <wp:positionH relativeFrom="margin">
              <wp:align>right</wp:align>
            </wp:positionH>
            <wp:positionV relativeFrom="paragraph">
              <wp:posOffset>34925</wp:posOffset>
            </wp:positionV>
            <wp:extent cx="771525" cy="914400"/>
            <wp:effectExtent l="19050" t="19050" r="28575" b="19050"/>
            <wp:wrapSquare wrapText="bothSides"/>
            <wp:docPr id="101" name="Picture 101"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t xml:space="preserve">Nested </w:t>
      </w:r>
      <w:r w:rsidRPr="00976B83">
        <w:rPr>
          <w:i/>
        </w:rPr>
        <w:t>if</w:t>
      </w:r>
      <w:r w:rsidRPr="00976B83">
        <w:t xml:space="preserve">s, as in the example above, can be confusing and hard to get right. C# provides a more readable alternative: the </w:t>
      </w:r>
      <w:r w:rsidRPr="00976B83" w:rsidR="006E0435">
        <w:rPr>
          <w:i/>
        </w:rPr>
        <w:t>switch</w:t>
      </w:r>
      <w:r w:rsidRPr="00976B83">
        <w:t xml:space="preserve"> statement.  Look at the following example:</w:t>
      </w:r>
    </w:p>
    <w:p w:rsidRPr="00976B83" w:rsidR="00302147" w:rsidP="006E0435" w:rsidRDefault="00302147" w14:paraId="4B644A8D" w14:textId="77777777">
      <w:pPr>
        <w:pStyle w:val="PlainText"/>
        <w:rPr>
          <w:lang w:val="en-GB"/>
        </w:rPr>
      </w:pPr>
    </w:p>
    <w:p w:rsidRPr="00976B83" w:rsidR="006E0435" w:rsidP="006E0435" w:rsidRDefault="006E0435" w14:paraId="5633E923" w14:textId="77777777">
      <w:pPr>
        <w:rPr>
          <w:rFonts w:ascii="Courier New" w:hAnsi="Courier New" w:cs="Courier New"/>
          <w:szCs w:val="20"/>
        </w:rPr>
      </w:pPr>
      <w:r w:rsidRPr="00976B83">
        <w:rPr>
          <w:rFonts w:ascii="Courier New" w:hAnsi="Courier New" w:cs="Courier New"/>
          <w:szCs w:val="20"/>
        </w:rPr>
        <w:t xml:space="preserve">      static void Main(string[] args) {</w:t>
      </w:r>
    </w:p>
    <w:p w:rsidRPr="00976B83" w:rsidR="006E0435" w:rsidP="006E0435" w:rsidRDefault="006E0435" w14:paraId="4BF65A6B" w14:textId="77777777">
      <w:pPr>
        <w:rPr>
          <w:rFonts w:ascii="Courier New" w:hAnsi="Courier New" w:cs="Courier New"/>
          <w:szCs w:val="20"/>
        </w:rPr>
      </w:pPr>
      <w:r w:rsidRPr="00976B83">
        <w:rPr>
          <w:rFonts w:ascii="Courier New" w:hAnsi="Courier New" w:cs="Courier New"/>
          <w:szCs w:val="20"/>
        </w:rPr>
        <w:t xml:space="preserve">         char grade = 'B';</w:t>
      </w:r>
    </w:p>
    <w:p w:rsidRPr="00976B83" w:rsidR="006E0435" w:rsidP="006E0435" w:rsidRDefault="006E0435" w14:paraId="725ED14D" w14:textId="77777777">
      <w:pPr>
        <w:rPr>
          <w:rFonts w:ascii="Courier New" w:hAnsi="Courier New" w:cs="Courier New"/>
          <w:szCs w:val="20"/>
        </w:rPr>
      </w:pPr>
      <w:r w:rsidRPr="00976B83">
        <w:rPr>
          <w:rFonts w:ascii="Courier New" w:hAnsi="Courier New" w:cs="Courier New"/>
          <w:szCs w:val="20"/>
        </w:rPr>
        <w:t xml:space="preserve">         </w:t>
      </w:r>
    </w:p>
    <w:p w:rsidRPr="00976B83" w:rsidR="006E0435" w:rsidP="006E0435" w:rsidRDefault="006E0435" w14:paraId="3A59EBCD" w14:textId="77777777">
      <w:pPr>
        <w:rPr>
          <w:rFonts w:ascii="Courier New" w:hAnsi="Courier New" w:cs="Courier New"/>
          <w:szCs w:val="20"/>
        </w:rPr>
      </w:pPr>
      <w:r w:rsidRPr="00976B83">
        <w:rPr>
          <w:rFonts w:ascii="Courier New" w:hAnsi="Courier New" w:cs="Courier New"/>
          <w:szCs w:val="20"/>
        </w:rPr>
        <w:t xml:space="preserve">         switch (grade) {</w:t>
      </w:r>
    </w:p>
    <w:p w:rsidRPr="00976B83" w:rsidR="006E0435" w:rsidP="006E0435" w:rsidRDefault="006E0435" w14:paraId="6CA66803" w14:textId="77777777">
      <w:pPr>
        <w:rPr>
          <w:rFonts w:ascii="Courier New" w:hAnsi="Courier New" w:cs="Courier New"/>
          <w:szCs w:val="20"/>
        </w:rPr>
      </w:pPr>
      <w:r w:rsidRPr="00976B83">
        <w:rPr>
          <w:rFonts w:ascii="Courier New" w:hAnsi="Courier New" w:cs="Courier New"/>
          <w:szCs w:val="20"/>
        </w:rPr>
        <w:t xml:space="preserve">            case 'A':</w:t>
      </w:r>
    </w:p>
    <w:p w:rsidRPr="00976B83" w:rsidR="006E0435" w:rsidP="006E0435" w:rsidRDefault="006E0435" w14:paraId="1B993A4E" w14:textId="77777777">
      <w:pPr>
        <w:rPr>
          <w:rFonts w:ascii="Courier New" w:hAnsi="Courier New" w:cs="Courier New"/>
          <w:szCs w:val="20"/>
        </w:rPr>
      </w:pPr>
      <w:r w:rsidRPr="00976B83">
        <w:rPr>
          <w:rFonts w:ascii="Courier New" w:hAnsi="Courier New" w:cs="Courier New"/>
          <w:szCs w:val="20"/>
        </w:rPr>
        <w:t xml:space="preserve">               Console.WriteLine("Excellent!");</w:t>
      </w:r>
    </w:p>
    <w:p w:rsidRPr="00976B83" w:rsidR="006E0435" w:rsidP="006E0435" w:rsidRDefault="006E0435" w14:paraId="7D7C5B3B" w14:textId="77777777">
      <w:pPr>
        <w:rPr>
          <w:rFonts w:ascii="Courier New" w:hAnsi="Courier New" w:cs="Courier New"/>
          <w:szCs w:val="20"/>
        </w:rPr>
      </w:pPr>
      <w:r w:rsidRPr="00976B83">
        <w:rPr>
          <w:rFonts w:ascii="Courier New" w:hAnsi="Courier New" w:cs="Courier New"/>
          <w:szCs w:val="20"/>
        </w:rPr>
        <w:t xml:space="preserve">               break;</w:t>
      </w:r>
    </w:p>
    <w:p w:rsidRPr="00976B83" w:rsidR="006E0435" w:rsidP="006E0435" w:rsidRDefault="006E0435" w14:paraId="10A38A8F" w14:textId="77777777">
      <w:pPr>
        <w:rPr>
          <w:rFonts w:ascii="Courier New" w:hAnsi="Courier New" w:cs="Courier New"/>
          <w:szCs w:val="20"/>
        </w:rPr>
      </w:pPr>
      <w:r w:rsidRPr="00976B83">
        <w:rPr>
          <w:rFonts w:ascii="Courier New" w:hAnsi="Courier New" w:cs="Courier New"/>
          <w:szCs w:val="20"/>
        </w:rPr>
        <w:t xml:space="preserve">            case 'B':</w:t>
      </w:r>
    </w:p>
    <w:p w:rsidRPr="00976B83" w:rsidR="006E0435" w:rsidP="006E0435" w:rsidRDefault="006E0435" w14:paraId="2ABA163B" w14:textId="77777777">
      <w:pPr>
        <w:rPr>
          <w:rFonts w:ascii="Courier New" w:hAnsi="Courier New" w:cs="Courier New"/>
          <w:szCs w:val="20"/>
        </w:rPr>
      </w:pPr>
      <w:r w:rsidRPr="00976B83">
        <w:rPr>
          <w:rFonts w:ascii="Courier New" w:hAnsi="Courier New" w:cs="Courier New"/>
          <w:szCs w:val="20"/>
        </w:rPr>
        <w:t xml:space="preserve">            case 'C':</w:t>
      </w:r>
    </w:p>
    <w:p w:rsidRPr="00976B83" w:rsidR="006E0435" w:rsidP="006E0435" w:rsidRDefault="006E0435" w14:paraId="0FA4BD97" w14:textId="77777777">
      <w:pPr>
        <w:rPr>
          <w:rFonts w:ascii="Courier New" w:hAnsi="Courier New" w:cs="Courier New"/>
          <w:szCs w:val="20"/>
        </w:rPr>
      </w:pPr>
      <w:r w:rsidRPr="00976B83">
        <w:rPr>
          <w:rFonts w:ascii="Courier New" w:hAnsi="Courier New" w:cs="Courier New"/>
          <w:szCs w:val="20"/>
        </w:rPr>
        <w:t xml:space="preserve">               Console.WriteLine("Well done");</w:t>
      </w:r>
    </w:p>
    <w:p w:rsidRPr="00976B83" w:rsidR="006E0435" w:rsidP="006E0435" w:rsidRDefault="006E0435" w14:paraId="2D3BBD3F" w14:textId="77777777">
      <w:pPr>
        <w:rPr>
          <w:rFonts w:ascii="Courier New" w:hAnsi="Courier New" w:cs="Courier New"/>
          <w:szCs w:val="20"/>
        </w:rPr>
      </w:pPr>
      <w:r w:rsidRPr="00976B83">
        <w:rPr>
          <w:rFonts w:ascii="Courier New" w:hAnsi="Courier New" w:cs="Courier New"/>
          <w:szCs w:val="20"/>
        </w:rPr>
        <w:t xml:space="preserve">               break;</w:t>
      </w:r>
    </w:p>
    <w:p w:rsidRPr="00976B83" w:rsidR="006E0435" w:rsidP="006E0435" w:rsidRDefault="006E0435" w14:paraId="28D9D5C5" w14:textId="77777777">
      <w:pPr>
        <w:rPr>
          <w:rFonts w:ascii="Courier New" w:hAnsi="Courier New" w:cs="Courier New"/>
          <w:szCs w:val="20"/>
        </w:rPr>
      </w:pPr>
      <w:r w:rsidRPr="00976B83">
        <w:rPr>
          <w:rFonts w:ascii="Courier New" w:hAnsi="Courier New" w:cs="Courier New"/>
          <w:szCs w:val="20"/>
        </w:rPr>
        <w:t xml:space="preserve">            case 'D':</w:t>
      </w:r>
    </w:p>
    <w:p w:rsidRPr="00976B83" w:rsidR="006E0435" w:rsidP="006E0435" w:rsidRDefault="006E0435" w14:paraId="289804FF" w14:textId="77777777">
      <w:pPr>
        <w:rPr>
          <w:rFonts w:ascii="Courier New" w:hAnsi="Courier New" w:cs="Courier New"/>
          <w:szCs w:val="20"/>
        </w:rPr>
      </w:pPr>
      <w:r w:rsidRPr="00976B83">
        <w:rPr>
          <w:rFonts w:ascii="Courier New" w:hAnsi="Courier New" w:cs="Courier New"/>
          <w:szCs w:val="20"/>
        </w:rPr>
        <w:t xml:space="preserve">               Console.WriteLine("You passed");</w:t>
      </w:r>
    </w:p>
    <w:p w:rsidRPr="00976B83" w:rsidR="006E0435" w:rsidP="006E0435" w:rsidRDefault="006E0435" w14:paraId="31F5DF73" w14:textId="77777777">
      <w:pPr>
        <w:rPr>
          <w:rFonts w:ascii="Courier New" w:hAnsi="Courier New" w:cs="Courier New"/>
          <w:szCs w:val="20"/>
        </w:rPr>
      </w:pPr>
      <w:r w:rsidRPr="00976B83">
        <w:rPr>
          <w:rFonts w:ascii="Courier New" w:hAnsi="Courier New" w:cs="Courier New"/>
          <w:szCs w:val="20"/>
        </w:rPr>
        <w:t xml:space="preserve">               break;</w:t>
      </w:r>
    </w:p>
    <w:p w:rsidRPr="00976B83" w:rsidR="006E0435" w:rsidP="006E0435" w:rsidRDefault="006E0435" w14:paraId="5E164DD8" w14:textId="77777777">
      <w:pPr>
        <w:rPr>
          <w:rFonts w:ascii="Courier New" w:hAnsi="Courier New" w:cs="Courier New"/>
          <w:szCs w:val="20"/>
        </w:rPr>
      </w:pPr>
      <w:r w:rsidRPr="00976B83">
        <w:rPr>
          <w:rFonts w:ascii="Courier New" w:hAnsi="Courier New" w:cs="Courier New"/>
          <w:szCs w:val="20"/>
        </w:rPr>
        <w:t xml:space="preserve">            case 'F':</w:t>
      </w:r>
    </w:p>
    <w:p w:rsidRPr="00976B83" w:rsidR="006E0435" w:rsidP="006E0435" w:rsidRDefault="006E0435" w14:paraId="4F4721C3" w14:textId="77777777">
      <w:pPr>
        <w:rPr>
          <w:rFonts w:ascii="Courier New" w:hAnsi="Courier New" w:cs="Courier New"/>
          <w:szCs w:val="20"/>
        </w:rPr>
      </w:pPr>
      <w:r w:rsidRPr="00976B83">
        <w:rPr>
          <w:rFonts w:ascii="Courier New" w:hAnsi="Courier New" w:cs="Courier New"/>
          <w:szCs w:val="20"/>
        </w:rPr>
        <w:t xml:space="preserve">               Console.WriteLine("Better try again");</w:t>
      </w:r>
    </w:p>
    <w:p w:rsidRPr="00976B83" w:rsidR="006E0435" w:rsidP="006E0435" w:rsidRDefault="006E0435" w14:paraId="4EB1D67A" w14:textId="77777777">
      <w:pPr>
        <w:rPr>
          <w:rFonts w:ascii="Courier New" w:hAnsi="Courier New" w:cs="Courier New"/>
          <w:szCs w:val="20"/>
        </w:rPr>
      </w:pPr>
      <w:r w:rsidRPr="00976B83">
        <w:rPr>
          <w:rFonts w:ascii="Courier New" w:hAnsi="Courier New" w:cs="Courier New"/>
          <w:szCs w:val="20"/>
        </w:rPr>
        <w:t xml:space="preserve">               break;</w:t>
      </w:r>
    </w:p>
    <w:p w:rsidRPr="00976B83" w:rsidR="006E0435" w:rsidP="006E0435" w:rsidRDefault="006E0435" w14:paraId="3A0A08BA" w14:textId="77777777">
      <w:pPr>
        <w:rPr>
          <w:rFonts w:ascii="Courier New" w:hAnsi="Courier New" w:cs="Courier New"/>
          <w:szCs w:val="20"/>
        </w:rPr>
      </w:pPr>
      <w:r w:rsidRPr="00976B83">
        <w:rPr>
          <w:rFonts w:ascii="Courier New" w:hAnsi="Courier New" w:cs="Courier New"/>
          <w:szCs w:val="20"/>
        </w:rPr>
        <w:t xml:space="preserve">               default:</w:t>
      </w:r>
    </w:p>
    <w:p w:rsidRPr="00976B83" w:rsidR="006E0435" w:rsidP="006E0435" w:rsidRDefault="006E0435" w14:paraId="74332A1D" w14:textId="77777777">
      <w:pPr>
        <w:rPr>
          <w:rFonts w:ascii="Courier New" w:hAnsi="Courier New" w:cs="Courier New"/>
          <w:szCs w:val="20"/>
        </w:rPr>
      </w:pPr>
      <w:r w:rsidRPr="00976B83">
        <w:rPr>
          <w:rFonts w:ascii="Courier New" w:hAnsi="Courier New" w:cs="Courier New"/>
          <w:szCs w:val="20"/>
        </w:rPr>
        <w:t xml:space="preserve">            Console.WriteLine("Invalid grade");</w:t>
      </w:r>
    </w:p>
    <w:p w:rsidRPr="00976B83" w:rsidR="006E0435" w:rsidP="006E0435" w:rsidRDefault="006E0435" w14:paraId="7B40DD40" w14:textId="77777777">
      <w:pPr>
        <w:rPr>
          <w:rFonts w:ascii="Courier New" w:hAnsi="Courier New" w:cs="Courier New"/>
          <w:szCs w:val="20"/>
        </w:rPr>
      </w:pPr>
      <w:r w:rsidRPr="00976B83">
        <w:rPr>
          <w:rFonts w:ascii="Courier New" w:hAnsi="Courier New" w:cs="Courier New"/>
          <w:szCs w:val="20"/>
        </w:rPr>
        <w:t xml:space="preserve">               break;</w:t>
      </w:r>
    </w:p>
    <w:p w:rsidRPr="00976B83" w:rsidR="006E0435" w:rsidP="006E0435" w:rsidRDefault="006E0435" w14:paraId="1D8F320B" w14:textId="77777777">
      <w:pPr>
        <w:rPr>
          <w:rFonts w:ascii="Courier New" w:hAnsi="Courier New" w:cs="Courier New"/>
          <w:szCs w:val="20"/>
        </w:rPr>
      </w:pPr>
      <w:r w:rsidRPr="00976B83">
        <w:rPr>
          <w:rFonts w:ascii="Courier New" w:hAnsi="Courier New" w:cs="Courier New"/>
          <w:szCs w:val="20"/>
        </w:rPr>
        <w:t xml:space="preserve">         }</w:t>
      </w:r>
    </w:p>
    <w:p w:rsidRPr="00976B83" w:rsidR="006E0435" w:rsidP="006E0435" w:rsidRDefault="006E0435" w14:paraId="2C69E100" w14:textId="77777777">
      <w:pPr>
        <w:rPr>
          <w:rFonts w:ascii="Courier New" w:hAnsi="Courier New" w:cs="Courier New"/>
          <w:szCs w:val="20"/>
        </w:rPr>
      </w:pPr>
      <w:r w:rsidRPr="00976B83">
        <w:rPr>
          <w:rFonts w:ascii="Courier New" w:hAnsi="Courier New" w:cs="Courier New"/>
          <w:szCs w:val="20"/>
        </w:rPr>
        <w:t xml:space="preserve">         Console.WriteLine("Your grade is  {0}", grade);</w:t>
      </w:r>
    </w:p>
    <w:p w:rsidRPr="00976B83" w:rsidR="006E0435" w:rsidP="006E0435" w:rsidRDefault="006E0435" w14:paraId="32B975CE" w14:textId="77777777">
      <w:pPr>
        <w:rPr>
          <w:rFonts w:ascii="Courier New" w:hAnsi="Courier New" w:cs="Courier New"/>
          <w:szCs w:val="20"/>
        </w:rPr>
      </w:pPr>
      <w:r w:rsidRPr="00976B83">
        <w:rPr>
          <w:rFonts w:ascii="Courier New" w:hAnsi="Courier New" w:cs="Courier New"/>
          <w:szCs w:val="20"/>
        </w:rPr>
        <w:t xml:space="preserve">         Console.ReadLine();</w:t>
      </w:r>
    </w:p>
    <w:p w:rsidRPr="00976B83" w:rsidR="006E0435" w:rsidP="006E0435" w:rsidRDefault="006E0435" w14:paraId="7CCEB382" w14:textId="77777777">
      <w:pPr>
        <w:rPr>
          <w:rFonts w:ascii="Courier New" w:hAnsi="Courier New" w:cs="Courier New"/>
          <w:szCs w:val="20"/>
        </w:rPr>
      </w:pPr>
      <w:r w:rsidRPr="00976B83">
        <w:rPr>
          <w:rFonts w:ascii="Courier New" w:hAnsi="Courier New" w:cs="Courier New"/>
          <w:szCs w:val="20"/>
        </w:rPr>
        <w:t xml:space="preserve">      }</w:t>
      </w:r>
    </w:p>
    <w:p w:rsidRPr="00976B83" w:rsidR="006E0435" w:rsidP="006E0435" w:rsidRDefault="006E0435" w14:paraId="52D00F6E" w14:textId="77777777">
      <w:pPr>
        <w:rPr>
          <w:rFonts w:ascii="Courier New" w:hAnsi="Courier New" w:cs="Courier New"/>
          <w:szCs w:val="20"/>
        </w:rPr>
      </w:pPr>
      <w:r w:rsidRPr="00976B83">
        <w:rPr>
          <w:rFonts w:ascii="Courier New" w:hAnsi="Courier New" w:cs="Courier New"/>
          <w:szCs w:val="20"/>
        </w:rPr>
        <w:t xml:space="preserve">   }</w:t>
      </w:r>
    </w:p>
    <w:p w:rsidRPr="00976B83" w:rsidR="00302147" w:rsidP="006E0435" w:rsidRDefault="006E0435" w14:paraId="7A8AD0BE" w14:textId="77777777">
      <w:r w:rsidRPr="00976B83">
        <w:rPr>
          <w:rFonts w:ascii="Courier New" w:hAnsi="Courier New" w:cs="Courier New"/>
          <w:szCs w:val="20"/>
        </w:rPr>
        <w:t>}</w:t>
      </w:r>
    </w:p>
    <w:p w:rsidRPr="00976B83" w:rsidR="00302147" w:rsidP="00302147" w:rsidRDefault="00302147" w14:paraId="02B7EA31" w14:textId="77777777">
      <w:r w:rsidRPr="00976B83">
        <w:rPr>
          <w:b/>
        </w:rPr>
        <w:t>NOTES</w:t>
      </w:r>
      <w:r w:rsidRPr="00976B83">
        <w:t>:</w:t>
      </w:r>
    </w:p>
    <w:p w:rsidRPr="00976B83" w:rsidR="00302147" w:rsidP="00AF0098" w:rsidRDefault="00B54159" w14:paraId="44ADBFF5" w14:textId="77777777">
      <w:pPr>
        <w:pStyle w:val="ListNumber"/>
        <w:numPr>
          <w:ilvl w:val="0"/>
          <w:numId w:val="4"/>
        </w:numPr>
        <w:ind w:left="284"/>
      </w:pPr>
      <w:r w:rsidRPr="00976B83">
        <w:t xml:space="preserve">Don’t forget the </w:t>
      </w:r>
      <w:r w:rsidRPr="00976B83">
        <w:rPr>
          <w:rFonts w:ascii="Courier New" w:hAnsi="Courier New" w:cs="Courier New"/>
          <w:b/>
          <w:sz w:val="22"/>
        </w:rPr>
        <w:t>break;</w:t>
      </w:r>
      <w:r w:rsidRPr="00976B83">
        <w:rPr>
          <w:sz w:val="22"/>
        </w:rPr>
        <w:t xml:space="preserve"> </w:t>
      </w:r>
      <w:r w:rsidRPr="00976B83">
        <w:t xml:space="preserve">statement after the code for each case.  In C# execution ‘drops through’ from one case to the next, the </w:t>
      </w:r>
      <w:r w:rsidRPr="00976B83">
        <w:rPr>
          <w:rFonts w:ascii="Courier New" w:hAnsi="Courier New" w:cs="Courier New"/>
          <w:b/>
          <w:sz w:val="22"/>
        </w:rPr>
        <w:t xml:space="preserve">break; </w:t>
      </w:r>
      <w:r w:rsidRPr="00976B83">
        <w:t>stops this happening. Sometimes however you do want it to happen as per B and C grades in the above example, where the message is the same for both.</w:t>
      </w:r>
    </w:p>
    <w:p w:rsidRPr="00976B83" w:rsidR="00B54159" w:rsidP="007F0BD7" w:rsidRDefault="00B54159" w14:paraId="082C48EB" w14:textId="77777777"/>
    <w:p w:rsidRPr="00976B83" w:rsidR="00B54159" w:rsidRDefault="00B54159" w14:paraId="2677290C" w14:textId="77777777">
      <w:pPr>
        <w:spacing w:after="160" w:line="259" w:lineRule="auto"/>
        <w:rPr>
          <w:rFonts w:cs="Times New Roman"/>
          <w:b/>
          <w:bCs/>
          <w:iCs/>
          <w:sz w:val="28"/>
          <w:szCs w:val="28"/>
        </w:rPr>
      </w:pPr>
      <w:r w:rsidRPr="00976B83">
        <w:br w:type="page"/>
      </w:r>
    </w:p>
    <w:p w:rsidRPr="00976B83" w:rsidR="00302147" w:rsidP="00DB2556" w:rsidRDefault="00302147" w14:paraId="422AB4FD" w14:textId="77777777">
      <w:pPr>
        <w:pStyle w:val="Heading2"/>
        <w:rPr>
          <w:lang w:val="en-GB"/>
        </w:rPr>
      </w:pPr>
      <w:bookmarkStart w:name="_Toc45095442" w:id="49"/>
      <w:r w:rsidRPr="00976B83">
        <w:rPr>
          <w:lang w:val="en-GB"/>
        </w:rPr>
        <w:t>Lesson Task – Rock, Paper, Scissors</w:t>
      </w:r>
      <w:bookmarkEnd w:id="49"/>
    </w:p>
    <w:p w:rsidRPr="00976B83" w:rsidR="00302147" w:rsidP="00302147" w:rsidRDefault="00302147" w14:paraId="690CFC98" w14:textId="77777777">
      <w:r w:rsidRPr="00976B83">
        <w:rPr>
          <w:noProof/>
          <w:lang w:eastAsia="en-GB"/>
        </w:rPr>
        <w:drawing>
          <wp:anchor distT="0" distB="0" distL="114300" distR="114300" simplePos="0" relativeHeight="251658257" behindDoc="0" locked="0" layoutInCell="1" allowOverlap="1" wp14:anchorId="1B0416CF" wp14:editId="06EBD4CD">
            <wp:simplePos x="0" y="0"/>
            <wp:positionH relativeFrom="column">
              <wp:posOffset>-80645</wp:posOffset>
            </wp:positionH>
            <wp:positionV relativeFrom="paragraph">
              <wp:posOffset>99060</wp:posOffset>
            </wp:positionV>
            <wp:extent cx="1351280" cy="1133475"/>
            <wp:effectExtent l="0" t="0" r="0" b="9525"/>
            <wp:wrapSquare wrapText="bothSides"/>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3D8614C3" w14:textId="77777777">
      <w:pPr>
        <w:rPr>
          <w:b/>
        </w:rPr>
      </w:pPr>
      <w:r w:rsidRPr="00976B83">
        <w:br/>
      </w:r>
      <w:r w:rsidRPr="00976B83">
        <w:br/>
      </w:r>
      <w:r w:rsidRPr="00976B83">
        <w:rPr>
          <w:b/>
        </w:rPr>
        <w:t>Develop an algorithm for Rock, Paper, Scissors.</w:t>
      </w:r>
    </w:p>
    <w:p w:rsidRPr="00976B83" w:rsidR="00302147" w:rsidP="00302147" w:rsidRDefault="00302147" w14:paraId="249BF8C6" w14:textId="77777777"/>
    <w:p w:rsidRPr="00976B83" w:rsidR="00302147" w:rsidP="00302147" w:rsidRDefault="00302147" w14:paraId="0EF46479" w14:textId="77777777"/>
    <w:p w:rsidRPr="00976B83" w:rsidR="00302147" w:rsidP="00302147" w:rsidRDefault="00302147" w14:paraId="3AB58C42" w14:textId="77777777"/>
    <w:p w:rsidRPr="00976B83" w:rsidR="00302147" w:rsidP="00302147" w:rsidRDefault="00302147" w14:paraId="4EA9BA15" w14:textId="77777777"/>
    <w:p w:rsidRPr="00976B83" w:rsidR="00302147" w:rsidP="00302147" w:rsidRDefault="00302147" w14:paraId="7332107B" w14:textId="77777777"/>
    <w:p w:rsidRPr="00976B83" w:rsidR="00302147" w:rsidP="00302147" w:rsidRDefault="00302147" w14:paraId="250E9F2F" w14:textId="77777777">
      <w:r w:rsidRPr="00976B83">
        <w:rPr>
          <w:b/>
          <w:noProof/>
          <w:lang w:eastAsia="en-GB"/>
        </w:rPr>
        <mc:AlternateContent>
          <mc:Choice Requires="wps">
            <w:drawing>
              <wp:anchor distT="0" distB="0" distL="114300" distR="114300" simplePos="0" relativeHeight="251658268" behindDoc="0" locked="0" layoutInCell="1" allowOverlap="1" wp14:anchorId="204F6888" wp14:editId="2169FBC1">
                <wp:simplePos x="0" y="0"/>
                <wp:positionH relativeFrom="margin">
                  <wp:align>right</wp:align>
                </wp:positionH>
                <wp:positionV relativeFrom="paragraph">
                  <wp:posOffset>93980</wp:posOffset>
                </wp:positionV>
                <wp:extent cx="5610225" cy="3705225"/>
                <wp:effectExtent l="0" t="0" r="28575" b="28575"/>
                <wp:wrapNone/>
                <wp:docPr id="297" name="Text Box 2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3705225"/>
                        </a:xfrm>
                        <a:prstGeom prst="rect">
                          <a:avLst/>
                        </a:prstGeom>
                        <a:solidFill>
                          <a:srgbClr val="FFFFFF"/>
                        </a:solidFill>
                        <a:ln w="9525">
                          <a:solidFill>
                            <a:srgbClr val="000000"/>
                          </a:solidFill>
                          <a:miter lim="800000"/>
                          <a:headEnd/>
                          <a:tailEnd/>
                        </a:ln>
                      </wps:spPr>
                      <wps:txbx>
                        <w:txbxContent>
                          <w:p w:rsidR="00F809C4" w:rsidP="00302147" w:rsidRDefault="00F809C4" w14:paraId="5D98A3F1" w14:textId="77777777"/>
                          <w:p w:rsidR="00F809C4" w:rsidP="00302147" w:rsidRDefault="00F809C4" w14:paraId="50C86B8C" w14:textId="77777777"/>
                          <w:p w:rsidR="00F809C4" w:rsidP="00302147" w:rsidRDefault="00F809C4" w14:paraId="60EDCC55" w14:textId="77777777"/>
                          <w:p w:rsidR="00F809C4" w:rsidP="00302147" w:rsidRDefault="00F809C4" w14:paraId="3BBB8815" w14:textId="77777777"/>
                          <w:p w:rsidR="00F809C4" w:rsidP="00302147" w:rsidRDefault="00F809C4" w14:paraId="55B91B0D" w14:textId="77777777"/>
                          <w:p w:rsidR="00F809C4" w:rsidP="00302147" w:rsidRDefault="00F809C4" w14:paraId="6810F0D1" w14:textId="77777777"/>
                          <w:p w:rsidR="00F809C4" w:rsidP="00302147" w:rsidRDefault="00F809C4" w14:paraId="74E797DC" w14:textId="77777777"/>
                          <w:p w:rsidR="00F809C4" w:rsidP="00302147" w:rsidRDefault="00F809C4" w14:paraId="25AF7EAE" w14:textId="77777777"/>
                          <w:p w:rsidR="00F809C4" w:rsidP="00302147" w:rsidRDefault="00F809C4" w14:paraId="2633CEB9" w14:textId="77777777"/>
                          <w:p w:rsidR="00F809C4" w:rsidP="00302147" w:rsidRDefault="00F809C4" w14:paraId="4B1D477B" w14:textId="77777777"/>
                          <w:p w:rsidR="00F809C4" w:rsidP="00302147" w:rsidRDefault="00F809C4" w14:paraId="65BE1F1D" w14:textId="77777777"/>
                          <w:p w:rsidR="00F809C4" w:rsidP="00302147" w:rsidRDefault="00F809C4" w14:paraId="6AFAB436" w14:textId="77777777"/>
                          <w:p w:rsidR="00F809C4" w:rsidP="00302147" w:rsidRDefault="00F809C4" w14:paraId="042C5D41" w14:textId="77777777"/>
                          <w:p w:rsidR="00F809C4" w:rsidP="00302147" w:rsidRDefault="00F809C4" w14:paraId="4D2E12B8" w14:textId="77777777"/>
                          <w:p w:rsidR="00F809C4" w:rsidP="00302147" w:rsidRDefault="00F809C4" w14:paraId="308F224F" w14:textId="77777777"/>
                          <w:p w:rsidR="00F809C4" w:rsidP="00302147" w:rsidRDefault="00F809C4" w14:paraId="5E6D6F63" w14:textId="77777777"/>
                          <w:p w:rsidR="00F809C4" w:rsidP="00302147" w:rsidRDefault="00F809C4" w14:paraId="7B969857"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1ACF162A">
              <v:shape id="Text Box 297" style="position:absolute;margin-left:390.55pt;margin-top:7.4pt;width:441.75pt;height:291.75pt;z-index:2516582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3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" w14:anchorId="204F6888">
                <v:textbox>
                  <w:txbxContent>
                    <w:p w:rsidR="00F809C4" w:rsidP="00302147" w:rsidRDefault="00F809C4" w14:paraId="774AF2BF" w14:textId="77777777"/>
                    <w:p w:rsidR="00F809C4" w:rsidP="00302147" w:rsidRDefault="00F809C4" w14:paraId="379CA55B" w14:textId="77777777"/>
                    <w:p w:rsidR="00F809C4" w:rsidP="00302147" w:rsidRDefault="00F809C4" w14:paraId="5ABF93C4" w14:textId="77777777"/>
                    <w:p w:rsidR="00F809C4" w:rsidP="00302147" w:rsidRDefault="00F809C4" w14:paraId="0FE634FD" w14:textId="77777777"/>
                    <w:p w:rsidR="00F809C4" w:rsidP="00302147" w:rsidRDefault="00F809C4" w14:paraId="62A1F980" w14:textId="77777777"/>
                    <w:p w:rsidR="00F809C4" w:rsidP="00302147" w:rsidRDefault="00F809C4" w14:paraId="300079F4" w14:textId="77777777"/>
                    <w:p w:rsidR="00F809C4" w:rsidP="00302147" w:rsidRDefault="00F809C4" w14:paraId="299D8616" w14:textId="77777777"/>
                    <w:p w:rsidR="00F809C4" w:rsidP="00302147" w:rsidRDefault="00F809C4" w14:paraId="491D2769" w14:textId="77777777"/>
                    <w:p w:rsidR="00F809C4" w:rsidP="00302147" w:rsidRDefault="00F809C4" w14:paraId="6F5CD9ED" w14:textId="77777777"/>
                    <w:p w:rsidR="00F809C4" w:rsidP="00302147" w:rsidRDefault="00F809C4" w14:paraId="4EF7FBD7" w14:textId="77777777"/>
                    <w:p w:rsidR="00F809C4" w:rsidP="00302147" w:rsidRDefault="00F809C4" w14:paraId="740C982E" w14:textId="77777777"/>
                    <w:p w:rsidR="00F809C4" w:rsidP="00302147" w:rsidRDefault="00F809C4" w14:paraId="15C78039" w14:textId="77777777"/>
                    <w:p w:rsidR="00F809C4" w:rsidP="00302147" w:rsidRDefault="00F809C4" w14:paraId="527D639D" w14:textId="77777777"/>
                    <w:p w:rsidR="00F809C4" w:rsidP="00302147" w:rsidRDefault="00F809C4" w14:paraId="5101B52C" w14:textId="77777777"/>
                    <w:p w:rsidR="00F809C4" w:rsidP="00302147" w:rsidRDefault="00F809C4" w14:paraId="3C8EC45C" w14:textId="77777777"/>
                    <w:p w:rsidR="00F809C4" w:rsidP="00302147" w:rsidRDefault="00F809C4" w14:paraId="326DC100" w14:textId="77777777"/>
                    <w:p w:rsidR="00F809C4" w:rsidP="00302147" w:rsidRDefault="00F809C4" w14:paraId="0A821549" w14:textId="77777777"/>
                  </w:txbxContent>
                </v:textbox>
                <w10:wrap anchorx="margin"/>
              </v:shape>
            </w:pict>
          </mc:Fallback>
        </mc:AlternateContent>
      </w:r>
    </w:p>
    <w:p w:rsidRPr="00976B83" w:rsidR="00302147" w:rsidP="00302147" w:rsidRDefault="00302147" w14:paraId="4A990D24" w14:textId="77777777"/>
    <w:p w:rsidRPr="00976B83" w:rsidR="00302147" w:rsidP="00302147" w:rsidRDefault="00302147" w14:paraId="603CC4DB" w14:textId="77777777"/>
    <w:p w:rsidRPr="00976B83" w:rsidR="00302147" w:rsidP="00302147" w:rsidRDefault="00302147" w14:paraId="5BAD3425" w14:textId="77777777"/>
    <w:p w:rsidRPr="00976B83" w:rsidR="00302147" w:rsidP="00302147" w:rsidRDefault="00302147" w14:paraId="0C7D08AC" w14:textId="77777777"/>
    <w:p w:rsidRPr="00976B83" w:rsidR="00302147" w:rsidP="00302147" w:rsidRDefault="00302147" w14:paraId="37A31054" w14:textId="77777777"/>
    <w:p w:rsidRPr="00976B83" w:rsidR="00302147" w:rsidP="00302147" w:rsidRDefault="00302147" w14:paraId="7DC8C081" w14:textId="77777777"/>
    <w:p w:rsidRPr="00976B83" w:rsidR="00302147" w:rsidP="00302147" w:rsidRDefault="00302147" w14:paraId="0477E574" w14:textId="77777777"/>
    <w:p w:rsidRPr="00976B83" w:rsidR="00302147" w:rsidP="00302147" w:rsidRDefault="00302147" w14:paraId="3FD9042A" w14:textId="77777777"/>
    <w:p w:rsidRPr="00976B83" w:rsidR="00302147" w:rsidP="00302147" w:rsidRDefault="00302147" w14:paraId="052D4810" w14:textId="77777777"/>
    <w:p w:rsidRPr="00976B83" w:rsidR="00302147" w:rsidP="00302147" w:rsidRDefault="00302147" w14:paraId="62D3F89E" w14:textId="77777777"/>
    <w:p w:rsidRPr="00976B83" w:rsidR="00302147" w:rsidP="00302147" w:rsidRDefault="00302147" w14:paraId="2780AF0D" w14:textId="77777777"/>
    <w:p w:rsidRPr="00976B83" w:rsidR="00302147" w:rsidP="00302147" w:rsidRDefault="00302147" w14:paraId="46FC4A0D" w14:textId="77777777">
      <w:pPr>
        <w:rPr>
          <w:b/>
        </w:rPr>
      </w:pPr>
    </w:p>
    <w:p w:rsidRPr="00976B83" w:rsidR="00302147" w:rsidP="00302147" w:rsidRDefault="00302147" w14:paraId="4DC2ECC6" w14:textId="77777777">
      <w:pPr>
        <w:rPr>
          <w:b/>
        </w:rPr>
      </w:pPr>
    </w:p>
    <w:p w:rsidRPr="00976B83" w:rsidR="00302147" w:rsidP="00302147" w:rsidRDefault="00302147" w14:paraId="79796693" w14:textId="77777777">
      <w:pPr>
        <w:rPr>
          <w:b/>
        </w:rPr>
      </w:pPr>
    </w:p>
    <w:p w:rsidRPr="00976B83" w:rsidR="00302147" w:rsidP="00302147" w:rsidRDefault="00302147" w14:paraId="47297C67" w14:textId="77777777">
      <w:pPr>
        <w:rPr>
          <w:b/>
        </w:rPr>
      </w:pPr>
    </w:p>
    <w:p w:rsidRPr="00976B83" w:rsidR="00B54159" w:rsidP="00302147" w:rsidRDefault="00B54159" w14:paraId="048740F3" w14:textId="77777777">
      <w:pPr>
        <w:rPr>
          <w:b/>
        </w:rPr>
      </w:pPr>
    </w:p>
    <w:p w:rsidRPr="00976B83" w:rsidR="00B54159" w:rsidP="00302147" w:rsidRDefault="00B54159" w14:paraId="51371A77" w14:textId="77777777">
      <w:pPr>
        <w:rPr>
          <w:b/>
        </w:rPr>
      </w:pPr>
    </w:p>
    <w:p w:rsidRPr="00976B83" w:rsidR="00B54159" w:rsidP="00302147" w:rsidRDefault="00B54159" w14:paraId="732434A0" w14:textId="77777777">
      <w:pPr>
        <w:rPr>
          <w:b/>
        </w:rPr>
      </w:pPr>
    </w:p>
    <w:p w:rsidRPr="00976B83" w:rsidR="00E6671E" w:rsidRDefault="00E6671E" w14:paraId="2328BB07" w14:textId="77777777">
      <w:pPr>
        <w:spacing w:after="160" w:line="259" w:lineRule="auto"/>
        <w:rPr>
          <w:b/>
        </w:rPr>
      </w:pPr>
      <w:r w:rsidRPr="00976B83">
        <w:rPr>
          <w:b/>
        </w:rPr>
        <w:br w:type="page"/>
      </w:r>
    </w:p>
    <w:p w:rsidRPr="00976B83" w:rsidR="00302147" w:rsidP="00302147" w:rsidRDefault="00302147" w14:paraId="41B82446" w14:textId="77777777">
      <w:pPr>
        <w:rPr>
          <w:b/>
        </w:rPr>
      </w:pPr>
      <w:r w:rsidRPr="00976B83">
        <w:rPr>
          <w:noProof/>
          <w:sz w:val="28"/>
          <w:szCs w:val="28"/>
          <w:lang w:eastAsia="en-GB"/>
        </w:rPr>
        <w:drawing>
          <wp:anchor distT="0" distB="0" distL="114300" distR="114300" simplePos="0" relativeHeight="251658283" behindDoc="0" locked="0" layoutInCell="1" allowOverlap="1" wp14:anchorId="79EBE67D" wp14:editId="69F63F45">
            <wp:simplePos x="0" y="0"/>
            <wp:positionH relativeFrom="column">
              <wp:posOffset>3810</wp:posOffset>
            </wp:positionH>
            <wp:positionV relativeFrom="paragraph">
              <wp:posOffset>79375</wp:posOffset>
            </wp:positionV>
            <wp:extent cx="946785" cy="866775"/>
            <wp:effectExtent l="0" t="0" r="5715" b="9525"/>
            <wp:wrapSquare wrapText="bothSides"/>
            <wp:docPr id="314" name="Picture 314" descr="C:\TEMP\Cache\Content.IE5\GAW7HHIT\MC90028218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GAW7HHIT\MC900282180[1].wm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6785" cy="866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b/>
        </w:rPr>
        <w:t>The Program</w:t>
      </w:r>
    </w:p>
    <w:p w:rsidRPr="00976B83" w:rsidR="00302147" w:rsidP="00302147" w:rsidRDefault="00302147" w14:paraId="06A19BC1" w14:textId="77777777">
      <w:r w:rsidRPr="00976B83">
        <w:t>You are provided with an incomplete version of the program (printed below). Complete and test it using the algorithm you designed in your triangles.</w:t>
      </w:r>
    </w:p>
    <w:p w:rsidRPr="00976B83" w:rsidR="00302147" w:rsidP="00302147" w:rsidRDefault="00302147" w14:paraId="256AC6DA" w14:textId="77777777"/>
    <w:p w:rsidRPr="00976B83" w:rsidR="00302147" w:rsidP="00302147" w:rsidRDefault="00302147" w14:paraId="38AA98D6" w14:textId="77777777"/>
    <w:p w:rsidRPr="00976B83" w:rsidR="00E6671E" w:rsidP="00302147" w:rsidRDefault="00E6671E" w14:paraId="665A1408" w14:textId="77777777"/>
    <w:p w:rsidRPr="00976B83" w:rsidR="00E6671E" w:rsidP="00E6671E" w:rsidRDefault="00E6671E" w14:paraId="71049383" w14:textId="77777777"/>
    <w:p w:rsidRPr="00976B83" w:rsidR="000A1EC6" w:rsidP="000A1EC6" w:rsidRDefault="000A1EC6" w14:paraId="6ECAE256" w14:textId="77777777">
      <w:pPr>
        <w:rPr>
          <w:rFonts w:ascii="Courier New" w:hAnsi="Courier New" w:cs="Courier New"/>
        </w:rPr>
      </w:pPr>
      <w:r w:rsidRPr="00976B83">
        <w:rPr>
          <w:rFonts w:ascii="Courier New" w:hAnsi="Courier New" w:cs="Courier New"/>
        </w:rPr>
        <w:t>using System;</w:t>
      </w:r>
    </w:p>
    <w:p w:rsidRPr="00976B83" w:rsidR="000A1EC6" w:rsidP="000A1EC6" w:rsidRDefault="000A1EC6" w14:paraId="4B2644EB" w14:textId="77777777">
      <w:pPr>
        <w:rPr>
          <w:rFonts w:ascii="Courier New" w:hAnsi="Courier New" w:cs="Courier New"/>
        </w:rPr>
      </w:pPr>
      <w:r w:rsidRPr="00976B83">
        <w:rPr>
          <w:rFonts w:ascii="Courier New" w:hAnsi="Courier New" w:cs="Courier New"/>
        </w:rPr>
        <w:t>namespace RockPaperScissors</w:t>
      </w:r>
    </w:p>
    <w:p w:rsidRPr="00976B83" w:rsidR="000A1EC6" w:rsidP="000A1EC6" w:rsidRDefault="000A1EC6" w14:paraId="73D51EE8" w14:textId="77777777">
      <w:pPr>
        <w:rPr>
          <w:rFonts w:ascii="Courier New" w:hAnsi="Courier New" w:cs="Courier New"/>
        </w:rPr>
      </w:pPr>
      <w:r w:rsidRPr="00976B83">
        <w:rPr>
          <w:rFonts w:ascii="Courier New" w:hAnsi="Courier New" w:cs="Courier New"/>
        </w:rPr>
        <w:t>{</w:t>
      </w:r>
    </w:p>
    <w:p w:rsidRPr="00976B83" w:rsidR="000A1EC6" w:rsidP="000A1EC6" w:rsidRDefault="000A1EC6" w14:paraId="0DD76A22" w14:textId="77777777">
      <w:pPr>
        <w:rPr>
          <w:rFonts w:ascii="Courier New" w:hAnsi="Courier New" w:cs="Courier New"/>
        </w:rPr>
      </w:pPr>
      <w:r w:rsidRPr="00976B83">
        <w:rPr>
          <w:rFonts w:ascii="Courier New" w:hAnsi="Courier New" w:cs="Courier New"/>
        </w:rPr>
        <w:t xml:space="preserve">    class RockPaperScissors</w:t>
      </w:r>
    </w:p>
    <w:p w:rsidRPr="00976B83" w:rsidR="000A1EC6" w:rsidP="000A1EC6" w:rsidRDefault="000A1EC6" w14:paraId="5FA9B592" w14:textId="77777777">
      <w:pPr>
        <w:rPr>
          <w:rFonts w:ascii="Courier New" w:hAnsi="Courier New" w:cs="Courier New"/>
        </w:rPr>
      </w:pPr>
      <w:r w:rsidRPr="00976B83">
        <w:rPr>
          <w:rFonts w:ascii="Courier New" w:hAnsi="Courier New" w:cs="Courier New"/>
        </w:rPr>
        <w:t xml:space="preserve">    {</w:t>
      </w:r>
    </w:p>
    <w:p w:rsidRPr="00976B83" w:rsidR="000A1EC6" w:rsidP="000A1EC6" w:rsidRDefault="000A1EC6" w14:paraId="57B884FD" w14:textId="77777777">
      <w:pPr>
        <w:rPr>
          <w:rFonts w:ascii="Courier New" w:hAnsi="Courier New" w:cs="Courier New"/>
        </w:rPr>
      </w:pPr>
      <w:r w:rsidRPr="00976B83">
        <w:rPr>
          <w:rFonts w:ascii="Courier New" w:hAnsi="Courier New" w:cs="Courier New"/>
        </w:rPr>
        <w:t xml:space="preserve">        static void Main(string[] args)</w:t>
      </w:r>
    </w:p>
    <w:p w:rsidRPr="00976B83" w:rsidR="000A1EC6" w:rsidP="000A1EC6" w:rsidRDefault="000A1EC6" w14:paraId="51443251" w14:textId="77777777">
      <w:pPr>
        <w:rPr>
          <w:rFonts w:ascii="Courier New" w:hAnsi="Courier New" w:cs="Courier New"/>
        </w:rPr>
      </w:pPr>
      <w:r w:rsidRPr="00976B83">
        <w:rPr>
          <w:rFonts w:ascii="Courier New" w:hAnsi="Courier New" w:cs="Courier New"/>
        </w:rPr>
        <w:t xml:space="preserve">        {</w:t>
      </w:r>
    </w:p>
    <w:p w:rsidRPr="00976B83" w:rsidR="000A1EC6" w:rsidP="000A1EC6" w:rsidRDefault="000A1EC6" w14:paraId="41669B6F" w14:textId="77777777">
      <w:pPr>
        <w:rPr>
          <w:rFonts w:ascii="Courier New" w:hAnsi="Courier New" w:cs="Courier New"/>
        </w:rPr>
      </w:pPr>
      <w:r w:rsidRPr="00976B83">
        <w:rPr>
          <w:rFonts w:ascii="Courier New" w:hAnsi="Courier New" w:cs="Courier New"/>
        </w:rPr>
        <w:t xml:space="preserve">            string computerobject = "";</w:t>
      </w:r>
    </w:p>
    <w:p w:rsidRPr="00976B83" w:rsidR="000A1EC6" w:rsidP="000A1EC6" w:rsidRDefault="000A1EC6" w14:paraId="1C1B5116" w14:textId="77777777">
      <w:pPr>
        <w:rPr>
          <w:rFonts w:ascii="Courier New" w:hAnsi="Courier New" w:cs="Courier New"/>
        </w:rPr>
      </w:pPr>
      <w:r w:rsidRPr="00976B83">
        <w:rPr>
          <w:rFonts w:ascii="Courier New" w:hAnsi="Courier New" w:cs="Courier New"/>
        </w:rPr>
        <w:t xml:space="preserve">            int computerchoice = 0; ;</w:t>
      </w:r>
    </w:p>
    <w:p w:rsidRPr="00976B83" w:rsidR="000A1EC6" w:rsidP="000A1EC6" w:rsidRDefault="000A1EC6" w14:paraId="2686C4E8" w14:textId="77777777">
      <w:pPr>
        <w:rPr>
          <w:rFonts w:ascii="Courier New" w:hAnsi="Courier New" w:cs="Courier New"/>
        </w:rPr>
      </w:pPr>
      <w:r w:rsidRPr="00976B83">
        <w:rPr>
          <w:rFonts w:ascii="Courier New" w:hAnsi="Courier New" w:cs="Courier New"/>
        </w:rPr>
        <w:t xml:space="preserve">            bool computerwins = false;</w:t>
      </w:r>
    </w:p>
    <w:p w:rsidRPr="00976B83" w:rsidR="000A1EC6" w:rsidP="000A1EC6" w:rsidRDefault="000A1EC6" w14:paraId="4D16AC41" w14:textId="77777777">
      <w:pPr>
        <w:rPr>
          <w:rFonts w:ascii="Courier New" w:hAnsi="Courier New" w:cs="Courier New"/>
        </w:rPr>
      </w:pPr>
    </w:p>
    <w:p w:rsidRPr="00976B83" w:rsidR="000A1EC6" w:rsidP="000A1EC6" w:rsidRDefault="000A1EC6" w14:paraId="1BA3A68F" w14:textId="77777777">
      <w:pPr>
        <w:rPr>
          <w:rFonts w:ascii="Courier New" w:hAnsi="Courier New" w:cs="Courier New"/>
        </w:rPr>
      </w:pPr>
      <w:r w:rsidRPr="00976B83">
        <w:rPr>
          <w:rFonts w:ascii="Courier New" w:hAnsi="Courier New" w:cs="Courier New"/>
        </w:rPr>
        <w:t xml:space="preserve">            Random random = new Random();</w:t>
      </w:r>
    </w:p>
    <w:p w:rsidRPr="00976B83" w:rsidR="000A1EC6" w:rsidP="000A1EC6" w:rsidRDefault="000A1EC6" w14:paraId="12A4EA11" w14:textId="77777777">
      <w:pPr>
        <w:rPr>
          <w:rFonts w:ascii="Courier New" w:hAnsi="Courier New" w:cs="Courier New"/>
        </w:rPr>
      </w:pPr>
    </w:p>
    <w:p w:rsidRPr="00976B83" w:rsidR="000A1EC6" w:rsidP="000A1EC6" w:rsidRDefault="000A1EC6" w14:paraId="241E778C" w14:textId="77777777">
      <w:pPr>
        <w:rPr>
          <w:rFonts w:ascii="Courier New" w:hAnsi="Courier New" w:cs="Courier New"/>
        </w:rPr>
      </w:pPr>
      <w:r w:rsidRPr="00976B83">
        <w:rPr>
          <w:rFonts w:ascii="Courier New" w:hAnsi="Courier New" w:cs="Courier New"/>
        </w:rPr>
        <w:t xml:space="preserve">            Console.WriteLine("Enter your choice r(ock),p(aper),s(cissors): ");</w:t>
      </w:r>
    </w:p>
    <w:p w:rsidRPr="00976B83" w:rsidR="000A1EC6" w:rsidP="000A1EC6" w:rsidRDefault="000A1EC6" w14:paraId="5A1EA135" w14:textId="77777777">
      <w:pPr>
        <w:rPr>
          <w:rFonts w:ascii="Courier New" w:hAnsi="Courier New" w:cs="Courier New"/>
        </w:rPr>
      </w:pPr>
    </w:p>
    <w:p w:rsidRPr="00976B83" w:rsidR="000A1EC6" w:rsidP="000A1EC6" w:rsidRDefault="000A1EC6" w14:paraId="6481B04A" w14:textId="77777777">
      <w:pPr>
        <w:rPr>
          <w:rFonts w:ascii="Courier New" w:hAnsi="Courier New" w:cs="Courier New"/>
        </w:rPr>
      </w:pPr>
      <w:r w:rsidRPr="00976B83">
        <w:rPr>
          <w:rFonts w:ascii="Courier New" w:hAnsi="Courier New" w:cs="Courier New"/>
        </w:rPr>
        <w:t xml:space="preserve">            string userobject = Console.ReadLine();</w:t>
      </w:r>
    </w:p>
    <w:p w:rsidRPr="00976B83" w:rsidR="000A1EC6" w:rsidP="000A1EC6" w:rsidRDefault="000A1EC6" w14:paraId="0B53CA20" w14:textId="77777777">
      <w:pPr>
        <w:rPr>
          <w:rFonts w:ascii="Courier New" w:hAnsi="Courier New" w:cs="Courier New"/>
        </w:rPr>
      </w:pPr>
      <w:r w:rsidRPr="00976B83">
        <w:rPr>
          <w:rFonts w:ascii="Courier New" w:hAnsi="Courier New" w:cs="Courier New"/>
        </w:rPr>
        <w:t xml:space="preserve">            char userobjectFirst = userobject[0];;  </w:t>
      </w:r>
      <w:r w:rsidRPr="00976B83">
        <w:rPr>
          <w:rFonts w:cs="Courier New"/>
          <w:b/>
        </w:rPr>
        <w:t>//what does this do?</w:t>
      </w:r>
      <w:r w:rsidRPr="00976B83">
        <w:rPr>
          <w:rFonts w:ascii="Courier New" w:hAnsi="Courier New" w:cs="Courier New"/>
        </w:rPr>
        <w:t xml:space="preserve">            </w:t>
      </w:r>
    </w:p>
    <w:p w:rsidRPr="00976B83" w:rsidR="000A1EC6" w:rsidP="000A1EC6" w:rsidRDefault="000A1EC6" w14:paraId="2A2BE78F" w14:textId="77777777">
      <w:pPr>
        <w:ind w:left="1418"/>
        <w:rPr>
          <w:rFonts w:cs="Courier New"/>
          <w:b/>
        </w:rPr>
      </w:pPr>
      <w:r w:rsidRPr="00976B83">
        <w:rPr>
          <w:rFonts w:ascii="Courier New" w:hAnsi="Courier New" w:cs="Courier New"/>
        </w:rPr>
        <w:t xml:space="preserve">computerchoice = random.Next(3); </w:t>
      </w:r>
      <w:r w:rsidRPr="00976B83">
        <w:rPr>
          <w:rFonts w:cs="Courier New"/>
          <w:b/>
        </w:rPr>
        <w:t>// what does this do? Explain here</w:t>
      </w:r>
    </w:p>
    <w:p w:rsidRPr="00976B83" w:rsidR="000A1EC6" w:rsidP="000A1EC6" w:rsidRDefault="000A1EC6" w14:paraId="58717D39" w14:textId="77777777">
      <w:pPr>
        <w:rPr>
          <w:rFonts w:ascii="Courier New" w:hAnsi="Courier New" w:cs="Courier New"/>
        </w:rPr>
      </w:pPr>
    </w:p>
    <w:p w:rsidRPr="00976B83" w:rsidR="000A1EC6" w:rsidP="000A1EC6" w:rsidRDefault="000A1EC6" w14:paraId="50A50C78" w14:textId="77777777">
      <w:pPr>
        <w:rPr>
          <w:rFonts w:ascii="Courier New" w:hAnsi="Courier New" w:cs="Courier New"/>
          <w:b/>
        </w:rPr>
      </w:pPr>
      <w:r w:rsidRPr="00976B83">
        <w:rPr>
          <w:rFonts w:ascii="Courier New" w:hAnsi="Courier New" w:cs="Courier New"/>
        </w:rPr>
        <w:t xml:space="preserve">            </w:t>
      </w:r>
      <w:r w:rsidRPr="00976B83">
        <w:rPr>
          <w:rFonts w:ascii="Courier New" w:hAnsi="Courier New" w:cs="Courier New"/>
          <w:b/>
        </w:rPr>
        <w:t>//replace the following three if statements with a case statement</w:t>
      </w:r>
    </w:p>
    <w:p w:rsidRPr="00976B83" w:rsidR="000A1EC6" w:rsidP="000A1EC6" w:rsidRDefault="000A1EC6" w14:paraId="3F2011EB" w14:textId="77777777">
      <w:pPr>
        <w:rPr>
          <w:rFonts w:ascii="Courier New" w:hAnsi="Courier New" w:cs="Courier New"/>
        </w:rPr>
      </w:pPr>
      <w:r w:rsidRPr="00976B83">
        <w:rPr>
          <w:rFonts w:ascii="Courier New" w:hAnsi="Courier New" w:cs="Courier New"/>
        </w:rPr>
        <w:t xml:space="preserve">            if (computerchoice == 0) computerobject = "rock";</w:t>
      </w:r>
    </w:p>
    <w:p w:rsidRPr="00976B83" w:rsidR="000A1EC6" w:rsidP="000A1EC6" w:rsidRDefault="000A1EC6" w14:paraId="2AE8C7D4" w14:textId="77777777">
      <w:pPr>
        <w:rPr>
          <w:rFonts w:ascii="Courier New" w:hAnsi="Courier New" w:cs="Courier New"/>
        </w:rPr>
      </w:pPr>
      <w:r w:rsidRPr="00976B83">
        <w:rPr>
          <w:rFonts w:ascii="Courier New" w:hAnsi="Courier New" w:cs="Courier New"/>
        </w:rPr>
        <w:t xml:space="preserve">            if (computerchoice == 1) computerobject = "paper";</w:t>
      </w:r>
    </w:p>
    <w:p w:rsidRPr="00976B83" w:rsidR="000A1EC6" w:rsidP="000A1EC6" w:rsidRDefault="000A1EC6" w14:paraId="5A14FCD6" w14:textId="77777777">
      <w:pPr>
        <w:rPr>
          <w:rFonts w:ascii="Courier New" w:hAnsi="Courier New" w:cs="Courier New"/>
        </w:rPr>
      </w:pPr>
      <w:r w:rsidRPr="00976B83">
        <w:rPr>
          <w:rFonts w:ascii="Courier New" w:hAnsi="Courier New" w:cs="Courier New"/>
        </w:rPr>
        <w:t xml:space="preserve">            if (computerchoice == 2) computerobject = "scissors";</w:t>
      </w:r>
    </w:p>
    <w:p w:rsidRPr="00976B83" w:rsidR="000A1EC6" w:rsidP="000A1EC6" w:rsidRDefault="000A1EC6" w14:paraId="5338A720" w14:textId="77777777">
      <w:pPr>
        <w:rPr>
          <w:rFonts w:ascii="Courier New" w:hAnsi="Courier New" w:cs="Courier New"/>
        </w:rPr>
      </w:pPr>
    </w:p>
    <w:p w:rsidRPr="00976B83" w:rsidR="000A1EC6" w:rsidP="000A1EC6" w:rsidRDefault="000A1EC6" w14:paraId="4AC8358C" w14:textId="77777777">
      <w:pPr>
        <w:rPr>
          <w:rFonts w:ascii="Courier New" w:hAnsi="Courier New" w:cs="Courier New"/>
        </w:rPr>
      </w:pPr>
      <w:r w:rsidRPr="00976B83">
        <w:rPr>
          <w:rFonts w:ascii="Courier New" w:hAnsi="Courier New" w:cs="Courier New"/>
        </w:rPr>
        <w:t xml:space="preserve">            Console.WriteLine("Computer choses " + computerobject);</w:t>
      </w:r>
    </w:p>
    <w:p w:rsidRPr="00976B83" w:rsidR="000A1EC6" w:rsidP="000A1EC6" w:rsidRDefault="000A1EC6" w14:paraId="61DAA4D5" w14:textId="77777777">
      <w:pPr>
        <w:rPr>
          <w:rFonts w:ascii="Courier New" w:hAnsi="Courier New" w:cs="Courier New"/>
        </w:rPr>
      </w:pPr>
    </w:p>
    <w:p w:rsidRPr="00976B83" w:rsidR="000A1EC6" w:rsidP="000A1EC6" w:rsidRDefault="000A1EC6" w14:paraId="4B6CFF15" w14:textId="77777777">
      <w:pPr>
        <w:rPr>
          <w:rFonts w:cs="Courier New"/>
          <w:b/>
        </w:rPr>
      </w:pPr>
      <w:r w:rsidRPr="00976B83">
        <w:rPr>
          <w:rFonts w:ascii="Courier New" w:hAnsi="Courier New" w:cs="Courier New"/>
        </w:rPr>
        <w:t xml:space="preserve">            char computerobjectFirst = computerobject[0];  </w:t>
      </w:r>
      <w:r w:rsidRPr="00976B83">
        <w:rPr>
          <w:rFonts w:cs="Courier New"/>
          <w:b/>
        </w:rPr>
        <w:t>//what does this do?</w:t>
      </w:r>
    </w:p>
    <w:p w:rsidRPr="00976B83" w:rsidR="000A1EC6" w:rsidP="000A1EC6" w:rsidRDefault="000A1EC6" w14:paraId="2AEAF47F" w14:textId="77777777">
      <w:pPr>
        <w:rPr>
          <w:rFonts w:ascii="Courier New" w:hAnsi="Courier New" w:cs="Courier New"/>
        </w:rPr>
      </w:pPr>
    </w:p>
    <w:p w:rsidRPr="00976B83" w:rsidR="000A1EC6" w:rsidP="000A1EC6" w:rsidRDefault="000A1EC6" w14:paraId="0B45F0E7" w14:textId="77777777">
      <w:pPr>
        <w:ind w:left="1985" w:hanging="567"/>
        <w:rPr>
          <w:rFonts w:ascii="Courier New" w:hAnsi="Courier New" w:cs="Courier New"/>
        </w:rPr>
      </w:pPr>
      <w:r w:rsidRPr="00976B83">
        <w:rPr>
          <w:rFonts w:ascii="Courier New" w:hAnsi="Courier New" w:cs="Courier New"/>
        </w:rPr>
        <w:t>if (String.Equals(computerobjectFirst, userobjectFirst))                  Console.WriteLine("It's a draw");</w:t>
      </w:r>
    </w:p>
    <w:p w:rsidRPr="00976B83" w:rsidR="000A1EC6" w:rsidP="000A1EC6" w:rsidRDefault="000A1EC6" w14:paraId="094DC9FF" w14:textId="77777777">
      <w:pPr>
        <w:rPr>
          <w:rFonts w:ascii="Courier New" w:hAnsi="Courier New" w:cs="Courier New"/>
        </w:rPr>
      </w:pPr>
      <w:r w:rsidRPr="00976B83">
        <w:rPr>
          <w:rFonts w:ascii="Courier New" w:hAnsi="Courier New" w:cs="Courier New"/>
        </w:rPr>
        <w:t xml:space="preserve">            else</w:t>
      </w:r>
    </w:p>
    <w:p w:rsidRPr="00976B83" w:rsidR="000A1EC6" w:rsidP="000A1EC6" w:rsidRDefault="000A1EC6" w14:paraId="42E4CC6F" w14:textId="77777777">
      <w:pPr>
        <w:rPr>
          <w:rFonts w:ascii="Courier New" w:hAnsi="Courier New" w:cs="Courier New"/>
        </w:rPr>
      </w:pPr>
      <w:r w:rsidRPr="00976B83">
        <w:rPr>
          <w:rFonts w:ascii="Courier New" w:hAnsi="Courier New" w:cs="Courier New"/>
        </w:rPr>
        <w:t xml:space="preserve">            {</w:t>
      </w:r>
    </w:p>
    <w:p w:rsidRPr="00976B83" w:rsidR="000A1EC6" w:rsidP="000A1EC6" w:rsidRDefault="000A1EC6" w14:paraId="70C96FA5" w14:textId="77777777">
      <w:pPr>
        <w:rPr>
          <w:rFonts w:ascii="Courier New" w:hAnsi="Courier New" w:cs="Courier New"/>
          <w:b/>
        </w:rPr>
      </w:pPr>
      <w:r w:rsidRPr="00976B83">
        <w:rPr>
          <w:rFonts w:ascii="Courier New" w:hAnsi="Courier New" w:cs="Courier New"/>
        </w:rPr>
        <w:t xml:space="preserve">                </w:t>
      </w:r>
      <w:r w:rsidRPr="00976B83">
        <w:rPr>
          <w:rFonts w:cs="Courier New"/>
          <w:b/>
        </w:rPr>
        <w:t>//complete the missing logic to decide who has won</w:t>
      </w:r>
    </w:p>
    <w:p w:rsidRPr="00976B83" w:rsidR="000A1EC6" w:rsidP="000A1EC6" w:rsidRDefault="000A1EC6" w14:paraId="6BFA1586" w14:textId="77777777">
      <w:pPr>
        <w:rPr>
          <w:rFonts w:ascii="Courier New" w:hAnsi="Courier New" w:cs="Courier New"/>
        </w:rPr>
      </w:pPr>
      <w:r w:rsidRPr="00976B83">
        <w:rPr>
          <w:rFonts w:ascii="Courier New" w:hAnsi="Courier New" w:cs="Courier New"/>
        </w:rPr>
        <w:t xml:space="preserve">            </w:t>
      </w:r>
    </w:p>
    <w:p w:rsidRPr="00976B83" w:rsidR="000A1EC6" w:rsidP="000A1EC6" w:rsidRDefault="000A1EC6" w14:paraId="281B37BA" w14:textId="77777777">
      <w:pPr>
        <w:rPr>
          <w:rFonts w:ascii="Courier New" w:hAnsi="Courier New" w:cs="Courier New"/>
        </w:rPr>
      </w:pPr>
    </w:p>
    <w:p w:rsidRPr="00976B83" w:rsidR="000A1EC6" w:rsidP="000A1EC6" w:rsidRDefault="000A1EC6" w14:paraId="14E04535" w14:textId="77777777">
      <w:pPr>
        <w:rPr>
          <w:rFonts w:ascii="Courier New" w:hAnsi="Courier New" w:cs="Courier New"/>
        </w:rPr>
      </w:pPr>
      <w:r w:rsidRPr="00976B83">
        <w:rPr>
          <w:rFonts w:ascii="Courier New" w:hAnsi="Courier New" w:cs="Courier New"/>
        </w:rPr>
        <w:t xml:space="preserve">                if (computerwins == true)</w:t>
      </w:r>
    </w:p>
    <w:p w:rsidRPr="00976B83" w:rsidR="000A1EC6" w:rsidP="000A1EC6" w:rsidRDefault="000A1EC6" w14:paraId="248A86E0" w14:textId="77777777">
      <w:pPr>
        <w:rPr>
          <w:rFonts w:ascii="Courier New" w:hAnsi="Courier New" w:cs="Courier New"/>
        </w:rPr>
      </w:pPr>
      <w:r w:rsidRPr="00976B83">
        <w:rPr>
          <w:rFonts w:ascii="Courier New" w:hAnsi="Courier New" w:cs="Courier New"/>
        </w:rPr>
        <w:t xml:space="preserve">                    Console.WriteLine("Computer wins!");</w:t>
      </w:r>
    </w:p>
    <w:p w:rsidRPr="00976B83" w:rsidR="000A1EC6" w:rsidP="000A1EC6" w:rsidRDefault="000A1EC6" w14:paraId="2D9E472C" w14:textId="77777777">
      <w:pPr>
        <w:rPr>
          <w:rFonts w:ascii="Courier New" w:hAnsi="Courier New" w:cs="Courier New"/>
        </w:rPr>
      </w:pPr>
      <w:r w:rsidRPr="00976B83">
        <w:rPr>
          <w:rFonts w:ascii="Courier New" w:hAnsi="Courier New" w:cs="Courier New"/>
        </w:rPr>
        <w:t xml:space="preserve">                else</w:t>
      </w:r>
    </w:p>
    <w:p w:rsidRPr="00976B83" w:rsidR="000A1EC6" w:rsidP="000A1EC6" w:rsidRDefault="000A1EC6" w14:paraId="74B62F66" w14:textId="77777777">
      <w:pPr>
        <w:rPr>
          <w:rFonts w:ascii="Courier New" w:hAnsi="Courier New" w:cs="Courier New"/>
        </w:rPr>
      </w:pPr>
      <w:r w:rsidRPr="00976B83">
        <w:rPr>
          <w:rFonts w:ascii="Courier New" w:hAnsi="Courier New" w:cs="Courier New"/>
        </w:rPr>
        <w:t xml:space="preserve">                    Console.WriteLine("You win!");</w:t>
      </w:r>
    </w:p>
    <w:p w:rsidRPr="00976B83" w:rsidR="000A1EC6" w:rsidP="000A1EC6" w:rsidRDefault="000A1EC6" w14:paraId="1B825C38" w14:textId="77777777">
      <w:pPr>
        <w:rPr>
          <w:rFonts w:ascii="Courier New" w:hAnsi="Courier New" w:cs="Courier New"/>
        </w:rPr>
      </w:pPr>
      <w:r w:rsidRPr="00976B83">
        <w:rPr>
          <w:rFonts w:ascii="Courier New" w:hAnsi="Courier New" w:cs="Courier New"/>
        </w:rPr>
        <w:tab/>
      </w:r>
      <w:r w:rsidRPr="00976B83">
        <w:rPr>
          <w:rFonts w:ascii="Courier New" w:hAnsi="Courier New" w:cs="Courier New"/>
        </w:rPr>
        <w:t xml:space="preserve">      }</w:t>
      </w:r>
    </w:p>
    <w:p w:rsidRPr="00976B83" w:rsidR="000A1EC6" w:rsidP="000A1EC6" w:rsidRDefault="000A1EC6" w14:paraId="218E012C" w14:textId="77777777">
      <w:pPr>
        <w:rPr>
          <w:rFonts w:ascii="Courier New" w:hAnsi="Courier New" w:cs="Courier New"/>
        </w:rPr>
      </w:pPr>
      <w:r w:rsidRPr="00976B83">
        <w:rPr>
          <w:rFonts w:ascii="Courier New" w:hAnsi="Courier New" w:cs="Courier New"/>
        </w:rPr>
        <w:t xml:space="preserve">            Console.ReadLine();</w:t>
      </w:r>
    </w:p>
    <w:p w:rsidRPr="00976B83" w:rsidR="000A1EC6" w:rsidP="000A1EC6" w:rsidRDefault="000A1EC6" w14:paraId="25EE6267" w14:textId="77777777">
      <w:pPr>
        <w:rPr>
          <w:rFonts w:ascii="Courier New" w:hAnsi="Courier New" w:cs="Courier New"/>
        </w:rPr>
      </w:pPr>
      <w:r w:rsidRPr="00976B83">
        <w:rPr>
          <w:rFonts w:ascii="Courier New" w:hAnsi="Courier New" w:cs="Courier New"/>
        </w:rPr>
        <w:t xml:space="preserve">        }</w:t>
      </w:r>
    </w:p>
    <w:p w:rsidRPr="00976B83" w:rsidR="000A1EC6" w:rsidP="000A1EC6" w:rsidRDefault="000A1EC6" w14:paraId="3A3673F0" w14:textId="77777777">
      <w:pPr>
        <w:rPr>
          <w:rFonts w:ascii="Courier New" w:hAnsi="Courier New" w:cs="Courier New"/>
        </w:rPr>
      </w:pPr>
      <w:r w:rsidRPr="00976B83">
        <w:rPr>
          <w:rFonts w:ascii="Courier New" w:hAnsi="Courier New" w:cs="Courier New"/>
        </w:rPr>
        <w:t xml:space="preserve">    }</w:t>
      </w:r>
    </w:p>
    <w:p w:rsidRPr="00976B83" w:rsidR="00E6671E" w:rsidP="00E6671E" w:rsidRDefault="00E6671E" w14:paraId="2E500C74" w14:textId="77777777"/>
    <w:p w:rsidRPr="00976B83" w:rsidR="00302147" w:rsidP="00DB2556" w:rsidRDefault="00302147" w14:paraId="793ADED5" w14:textId="77777777">
      <w:pPr>
        <w:pStyle w:val="Heading2"/>
        <w:rPr>
          <w:lang w:val="en-GB"/>
        </w:rPr>
      </w:pPr>
      <w:bookmarkStart w:name="_Toc491791459" w:id="50"/>
      <w:bookmarkStart w:name="_Toc492608729" w:id="51"/>
      <w:bookmarkStart w:name="_Toc109537273" w:id="52"/>
      <w:bookmarkStart w:name="_Toc45095443" w:id="53"/>
      <w:bookmarkEnd w:id="35"/>
      <w:bookmarkEnd w:id="36"/>
      <w:bookmarkEnd w:id="37"/>
      <w:r w:rsidRPr="00976B83">
        <w:rPr>
          <w:lang w:val="en-GB"/>
        </w:rPr>
        <w:t>Extra</w:t>
      </w:r>
      <w:bookmarkEnd w:id="50"/>
      <w:bookmarkEnd w:id="51"/>
      <w:bookmarkEnd w:id="52"/>
      <w:r w:rsidRPr="00976B83">
        <w:rPr>
          <w:lang w:val="en-GB"/>
        </w:rPr>
        <w:t xml:space="preserve"> Task – Leap Year</w:t>
      </w:r>
      <w:bookmarkEnd w:id="53"/>
    </w:p>
    <w:p w:rsidRPr="00976B83" w:rsidR="00302147" w:rsidP="00302147" w:rsidRDefault="00302147" w14:paraId="1FF19AE7" w14:textId="77777777">
      <w:pPr>
        <w:rPr>
          <w:rFonts w:cs="Times New Roman"/>
          <w:b/>
          <w:bCs/>
          <w:iCs/>
          <w:sz w:val="28"/>
          <w:szCs w:val="28"/>
        </w:rPr>
      </w:pPr>
      <w:r w:rsidRPr="00976B83">
        <w:rPr>
          <w:bCs/>
          <w:szCs w:val="20"/>
        </w:rPr>
        <w:t>A year is a leap year if it is divisible by 4, unless it is a century year, in which case it is only a leap year if it is divisible by 400 (e.g. 2000 is a leap year, but 1900 was not).  Design and write a program to accept a year and output a message indicating if it is a leap year.</w:t>
      </w:r>
      <w:r w:rsidRPr="00976B83">
        <w:br w:type="page"/>
      </w:r>
    </w:p>
    <w:p w:rsidRPr="00976B83" w:rsidR="00302147" w:rsidP="00DB2556" w:rsidRDefault="00302147" w14:paraId="05181691" w14:textId="77777777">
      <w:pPr>
        <w:pStyle w:val="Heading2"/>
        <w:rPr>
          <w:lang w:val="en-GB"/>
        </w:rPr>
      </w:pPr>
      <w:bookmarkStart w:name="_Toc45095444" w:id="54"/>
      <w:r w:rsidRPr="00976B83">
        <w:rPr>
          <w:lang w:val="en-GB"/>
        </w:rPr>
        <w:t>Homework</w:t>
      </w:r>
      <w:bookmarkEnd w:id="54"/>
    </w:p>
    <w:p w:rsidRPr="00976B83" w:rsidR="00302147" w:rsidP="00302147" w:rsidRDefault="00302147" w14:paraId="09CB7665" w14:textId="77777777">
      <w:pPr>
        <w:rPr>
          <w:b/>
        </w:rPr>
      </w:pPr>
      <w:r w:rsidRPr="00976B83">
        <w:rPr>
          <w:b/>
        </w:rPr>
        <w:t>Read</w:t>
      </w:r>
    </w:p>
    <w:p w:rsidRPr="00976B83" w:rsidR="0086042C" w:rsidP="0051588F" w:rsidRDefault="0086042C" w14:paraId="56260ED7" w14:textId="77777777">
      <w:pPr>
        <w:pStyle w:val="ListParagraph"/>
        <w:numPr>
          <w:ilvl w:val="0"/>
          <w:numId w:val="25"/>
        </w:numPr>
        <w:ind w:left="426"/>
      </w:pPr>
      <w:r w:rsidRPr="00976B83">
        <w:t xml:space="preserve">Tutorial on iteration: </w:t>
      </w:r>
      <w:hyperlink w:history="1" r:id="rId33">
        <w:r w:rsidRPr="00976B83">
          <w:rPr>
            <w:rStyle w:val="Hyperlink"/>
            <w:rFonts w:eastAsia="MS Mincho"/>
          </w:rPr>
          <w:t>https://csharp.net-tutorials.com/control-structures/loops/</w:t>
        </w:r>
      </w:hyperlink>
    </w:p>
    <w:p w:rsidRPr="00976B83" w:rsidR="00302147" w:rsidP="0051588F" w:rsidRDefault="00302147" w14:paraId="3055D635" w14:textId="77777777">
      <w:pPr>
        <w:pStyle w:val="ListParagraph"/>
        <w:numPr>
          <w:ilvl w:val="0"/>
          <w:numId w:val="25"/>
        </w:numPr>
        <w:ind w:left="426"/>
      </w:pPr>
      <w:r w:rsidRPr="00976B83">
        <w:t>The Advance Reading and Examples section in the next chapter of this booklet.</w:t>
      </w:r>
    </w:p>
    <w:p w:rsidRPr="00976B83" w:rsidR="00AF0098" w:rsidP="0051588F" w:rsidRDefault="00AF0098" w14:paraId="74CD1D1F" w14:textId="77777777">
      <w:pPr>
        <w:pStyle w:val="ListParagraph"/>
        <w:numPr>
          <w:ilvl w:val="0"/>
          <w:numId w:val="0"/>
        </w:numPr>
      </w:pPr>
    </w:p>
    <w:p w:rsidRPr="00976B83" w:rsidR="00302147" w:rsidP="00AF0098" w:rsidRDefault="00302147" w14:paraId="7ACA7894" w14:textId="77777777">
      <w:pPr>
        <w:pStyle w:val="Heading2"/>
        <w:rPr>
          <w:lang w:val="en-GB"/>
        </w:rPr>
      </w:pPr>
      <w:bookmarkStart w:name="_Toc45095445" w:id="55"/>
      <w:r w:rsidRPr="00976B83">
        <w:rPr>
          <w:noProof/>
          <w:lang w:val="en-GB" w:eastAsia="en-GB"/>
        </w:rPr>
        <w:drawing>
          <wp:anchor distT="0" distB="0" distL="114300" distR="114300" simplePos="0" relativeHeight="251658259" behindDoc="0" locked="0" layoutInCell="1" allowOverlap="1" wp14:anchorId="26E62FA1" wp14:editId="67BE0D1A">
            <wp:simplePos x="0" y="0"/>
            <wp:positionH relativeFrom="margin">
              <wp:align>right</wp:align>
            </wp:positionH>
            <wp:positionV relativeFrom="paragraph">
              <wp:posOffset>220345</wp:posOffset>
            </wp:positionV>
            <wp:extent cx="751840" cy="1619250"/>
            <wp:effectExtent l="19050" t="19050" r="10160" b="19050"/>
            <wp:wrapSquare wrapText="bothSides"/>
            <wp:docPr id="102" name="Picture 102"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51840" cy="1619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Pr>
          <w:lang w:val="en-GB"/>
        </w:rPr>
        <w:t>Self-Test: bring your answers to the next lesson</w:t>
      </w:r>
      <w:bookmarkEnd w:id="55"/>
    </w:p>
    <w:p w:rsidRPr="00976B83" w:rsidR="00302147" w:rsidP="00302147" w:rsidRDefault="00302147" w14:paraId="6D818B6E" w14:textId="77777777">
      <w:pPr>
        <w:rPr>
          <w:b/>
        </w:rPr>
      </w:pPr>
      <w:r w:rsidRPr="00976B83">
        <w:t xml:space="preserve">In each case write a loop in </w:t>
      </w:r>
      <w:r w:rsidRPr="00976B83" w:rsidR="0086042C">
        <w:t>C#</w:t>
      </w:r>
    </w:p>
    <w:p w:rsidRPr="00976B83" w:rsidR="00302147" w:rsidP="00302147" w:rsidRDefault="00302147" w14:paraId="1C5BEDD8" w14:textId="77777777">
      <w:pPr>
        <w:framePr w:hSpace="180" w:wrap="around" w:hAnchor="page" w:vAnchor="text" w:x="3283" w:y="624"/>
        <w:rPr>
          <w:b/>
        </w:rPr>
      </w:pPr>
    </w:p>
    <w:p w:rsidRPr="00976B83" w:rsidR="00302147" w:rsidP="00302147" w:rsidRDefault="00302147" w14:paraId="02915484" w14:textId="77777777">
      <w:pPr>
        <w:framePr w:hSpace="180" w:wrap="around" w:hAnchor="page" w:vAnchor="text" w:x="3283" w:y="624"/>
      </w:pPr>
    </w:p>
    <w:tbl>
      <w:tblPr>
        <w:tblStyle w:val="TableGrid"/>
        <w:tblpPr w:leftFromText="180" w:rightFromText="180" w:vertAnchor="text" w:horzAnchor="page" w:tblpX="1111" w:tblpY="513"/>
        <w:tblW w:w="0" w:type="auto"/>
        <w:tblLook w:val="04A0" w:firstRow="1" w:lastRow="0" w:firstColumn="1" w:lastColumn="0" w:noHBand="0" w:noVBand="1"/>
      </w:tblPr>
      <w:tblGrid>
        <w:gridCol w:w="7340"/>
      </w:tblGrid>
      <w:tr w:rsidRPr="00976B83" w:rsidR="0086042C" w:rsidTr="0086042C" w14:paraId="03B94F49" w14:textId="77777777">
        <w:trPr>
          <w:trHeight w:val="1035"/>
        </w:trPr>
        <w:tc>
          <w:tcPr>
            <w:tcW w:w="7340" w:type="dxa"/>
          </w:tcPr>
          <w:p w:rsidRPr="00976B83" w:rsidR="0086042C" w:rsidP="0086042C" w:rsidRDefault="0086042C" w14:paraId="6D846F5D" w14:textId="77777777">
            <w:pPr>
              <w:pStyle w:val="ListNumber"/>
              <w:numPr>
                <w:ilvl w:val="0"/>
                <w:numId w:val="0"/>
              </w:numPr>
              <w:spacing w:line="480" w:lineRule="auto"/>
            </w:pPr>
          </w:p>
        </w:tc>
      </w:tr>
    </w:tbl>
    <w:p w:rsidRPr="00976B83" w:rsidR="00302147" w:rsidP="0051588F" w:rsidRDefault="00302147" w14:paraId="6451E86E" w14:textId="77777777">
      <w:pPr>
        <w:pStyle w:val="ListNumber"/>
        <w:numPr>
          <w:ilvl w:val="0"/>
          <w:numId w:val="29"/>
        </w:numPr>
        <w:ind w:left="284"/>
      </w:pPr>
      <w:r w:rsidRPr="00976B83">
        <w:t>to output the numbers 1 to 100.</w:t>
      </w:r>
      <w:r w:rsidRPr="00976B83">
        <w:br/>
      </w:r>
    </w:p>
    <w:p w:rsidRPr="00976B83" w:rsidR="00302147" w:rsidP="00302147" w:rsidRDefault="00302147" w14:paraId="62F015AF" w14:textId="77777777">
      <w:pPr>
        <w:pStyle w:val="ListNumber"/>
        <w:numPr>
          <w:ilvl w:val="0"/>
          <w:numId w:val="0"/>
        </w:numPr>
        <w:rPr>
          <w:rFonts w:ascii="Courier New" w:hAnsi="Courier New" w:cs="Courier New"/>
          <w:color w:val="000000" w:themeColor="text1"/>
        </w:rPr>
      </w:pPr>
    </w:p>
    <w:p w:rsidRPr="00976B83" w:rsidR="0086042C" w:rsidP="0086042C" w:rsidRDefault="0086042C" w14:paraId="1B15DD1D" w14:textId="77777777">
      <w:pPr>
        <w:pStyle w:val="ListNumber"/>
        <w:numPr>
          <w:ilvl w:val="0"/>
          <w:numId w:val="0"/>
        </w:numPr>
        <w:spacing w:line="480" w:lineRule="auto"/>
        <w:ind w:left="-360"/>
      </w:pPr>
    </w:p>
    <w:p w:rsidRPr="00976B83" w:rsidR="0086042C" w:rsidP="0086042C" w:rsidRDefault="0086042C" w14:paraId="6E681184" w14:textId="77777777">
      <w:pPr>
        <w:ind w:left="360"/>
      </w:pPr>
    </w:p>
    <w:p w:rsidRPr="00976B83" w:rsidR="00302147" w:rsidP="0051588F" w:rsidRDefault="0086042C" w14:paraId="4317E00C" w14:textId="49FEF177">
      <w:pPr>
        <w:pStyle w:val="ListNumber"/>
        <w:numPr>
          <w:ilvl w:val="0"/>
          <w:numId w:val="29"/>
        </w:numPr>
        <w:spacing w:line="480" w:lineRule="auto"/>
        <w:ind w:left="426"/>
      </w:pPr>
      <w:r w:rsidRPr="00976B83">
        <w:t xml:space="preserve">to output the </w:t>
      </w:r>
      <w:r w:rsidRPr="00976B83" w:rsidR="00302147">
        <w:t>letters of the alphabet from</w:t>
      </w:r>
      <w:r w:rsidRPr="00976B83" w:rsidR="000E0A8E">
        <w:t xml:space="preserve"> </w:t>
      </w:r>
      <w:r w:rsidR="00760062">
        <w:t>‘</w:t>
      </w:r>
      <w:r w:rsidRPr="00976B83" w:rsidR="00302147">
        <w:t>A</w:t>
      </w:r>
      <w:r w:rsidR="00760062">
        <w:t>’</w:t>
      </w:r>
      <w:r w:rsidRPr="00976B83" w:rsidR="00302147">
        <w:t xml:space="preserve"> to</w:t>
      </w:r>
      <w:r w:rsidRPr="00976B83" w:rsidR="000E0A8E">
        <w:t xml:space="preserve"> </w:t>
      </w:r>
      <w:r w:rsidR="00760062">
        <w:t>‘</w:t>
      </w:r>
      <w:r w:rsidRPr="00976B83" w:rsidR="00302147">
        <w:t>Z’.</w:t>
      </w:r>
    </w:p>
    <w:tbl>
      <w:tblPr>
        <w:tblStyle w:val="TableGrid"/>
        <w:tblpPr w:leftFromText="180" w:rightFromText="180" w:vertAnchor="text" w:horzAnchor="page" w:tblpX="1141" w:tblpY="-74"/>
        <w:tblW w:w="0" w:type="auto"/>
        <w:tblLook w:val="04A0" w:firstRow="1" w:lastRow="0" w:firstColumn="1" w:lastColumn="0" w:noHBand="0" w:noVBand="1"/>
      </w:tblPr>
      <w:tblGrid>
        <w:gridCol w:w="8407"/>
      </w:tblGrid>
      <w:tr w:rsidRPr="00976B83" w:rsidR="0086042C" w:rsidTr="0086042C" w14:paraId="230165FA" w14:textId="77777777">
        <w:trPr>
          <w:trHeight w:val="1020"/>
        </w:trPr>
        <w:tc>
          <w:tcPr>
            <w:tcW w:w="8407" w:type="dxa"/>
          </w:tcPr>
          <w:p w:rsidRPr="00976B83" w:rsidR="0086042C" w:rsidP="0086042C" w:rsidRDefault="0086042C" w14:paraId="7CB33CA5" w14:textId="77777777">
            <w:pPr>
              <w:pStyle w:val="ListNumber"/>
              <w:numPr>
                <w:ilvl w:val="0"/>
                <w:numId w:val="0"/>
              </w:numPr>
              <w:spacing w:line="480" w:lineRule="auto"/>
            </w:pPr>
          </w:p>
        </w:tc>
      </w:tr>
    </w:tbl>
    <w:p w:rsidRPr="00976B83" w:rsidR="00302147" w:rsidP="0086042C" w:rsidRDefault="00302147" w14:paraId="17414610" w14:textId="77777777">
      <w:pPr>
        <w:ind w:left="-360"/>
      </w:pPr>
    </w:p>
    <w:p w:rsidRPr="00976B83" w:rsidR="0086042C" w:rsidP="0086042C" w:rsidRDefault="0086042C" w14:paraId="781DF2CB" w14:textId="77777777">
      <w:pPr>
        <w:pStyle w:val="ListNumber"/>
        <w:numPr>
          <w:ilvl w:val="0"/>
          <w:numId w:val="0"/>
        </w:numPr>
        <w:spacing w:line="480" w:lineRule="auto"/>
        <w:ind w:left="-360"/>
      </w:pPr>
    </w:p>
    <w:p w:rsidRPr="00976B83" w:rsidR="0086042C" w:rsidP="0086042C" w:rsidRDefault="0086042C" w14:paraId="16788234" w14:textId="77777777">
      <w:pPr>
        <w:pStyle w:val="ListNumber"/>
        <w:numPr>
          <w:ilvl w:val="0"/>
          <w:numId w:val="0"/>
        </w:numPr>
        <w:spacing w:line="480" w:lineRule="auto"/>
        <w:ind w:left="-360"/>
      </w:pPr>
    </w:p>
    <w:p w:rsidRPr="00976B83" w:rsidR="00302147" w:rsidP="0051588F" w:rsidRDefault="0086042C" w14:paraId="52CCAB70" w14:textId="77777777">
      <w:pPr>
        <w:pStyle w:val="ListNumber"/>
        <w:numPr>
          <w:ilvl w:val="0"/>
          <w:numId w:val="29"/>
        </w:numPr>
        <w:spacing w:line="480" w:lineRule="auto"/>
        <w:ind w:left="426"/>
      </w:pPr>
      <w:r w:rsidRPr="00976B83">
        <w:t xml:space="preserve">to </w:t>
      </w:r>
      <w:r w:rsidRPr="00976B83" w:rsidR="00302147">
        <w:t>repeatedly ask the user to input an integer until they enter 7.</w:t>
      </w:r>
    </w:p>
    <w:tbl>
      <w:tblPr>
        <w:tblStyle w:val="TableGrid"/>
        <w:tblW w:w="8421" w:type="dxa"/>
        <w:tblInd w:w="-5" w:type="dxa"/>
        <w:tblLook w:val="04A0" w:firstRow="1" w:lastRow="0" w:firstColumn="1" w:lastColumn="0" w:noHBand="0" w:noVBand="1"/>
      </w:tblPr>
      <w:tblGrid>
        <w:gridCol w:w="8421"/>
      </w:tblGrid>
      <w:tr w:rsidRPr="00976B83" w:rsidR="00302147" w:rsidTr="0086042C" w14:paraId="57A6A0F0" w14:textId="77777777">
        <w:trPr>
          <w:trHeight w:val="1440"/>
        </w:trPr>
        <w:tc>
          <w:tcPr>
            <w:tcW w:w="8421" w:type="dxa"/>
          </w:tcPr>
          <w:p w:rsidRPr="00976B83" w:rsidR="00302147" w:rsidP="00682B69" w:rsidRDefault="00302147" w14:paraId="7DF0CA62" w14:textId="77777777">
            <w:pPr>
              <w:pStyle w:val="ListNumber"/>
              <w:numPr>
                <w:ilvl w:val="0"/>
                <w:numId w:val="0"/>
              </w:numPr>
              <w:spacing w:line="480" w:lineRule="auto"/>
            </w:pPr>
          </w:p>
        </w:tc>
      </w:tr>
    </w:tbl>
    <w:p w:rsidRPr="00976B83" w:rsidR="00302147" w:rsidP="00302147" w:rsidRDefault="00302147" w14:paraId="43C5A144" w14:textId="77777777">
      <w:pPr>
        <w:pStyle w:val="Heading1"/>
        <w:ind w:left="0"/>
      </w:pPr>
      <w:r w:rsidRPr="00976B83">
        <w:br w:type="page"/>
      </w:r>
      <w:bookmarkStart w:name="_Toc109537284" w:id="56"/>
      <w:bookmarkStart w:name="_Toc45095446" w:id="57"/>
      <w:r w:rsidRPr="00976B83">
        <w:t>Guessing Game - Repetition</w:t>
      </w:r>
      <w:bookmarkEnd w:id="56"/>
      <w:r w:rsidRPr="00976B83">
        <w:t xml:space="preserve"> (looping)</w:t>
      </w:r>
      <w:bookmarkEnd w:id="57"/>
    </w:p>
    <w:p w:rsidRPr="00976B83" w:rsidR="00302147" w:rsidP="00DB2556" w:rsidRDefault="00302147" w14:paraId="0219F9A5" w14:textId="77777777">
      <w:pPr>
        <w:pStyle w:val="Heading2"/>
        <w:rPr>
          <w:lang w:val="en-GB"/>
        </w:rPr>
      </w:pPr>
      <w:bookmarkStart w:name="_Toc45095447" w:id="58"/>
      <w:bookmarkStart w:name="_Toc492608731" w:id="59"/>
      <w:r w:rsidRPr="00976B83">
        <w:rPr>
          <w:lang w:val="en-GB"/>
        </w:rPr>
        <w:t>Objectives</w:t>
      </w:r>
      <w:bookmarkEnd w:id="58"/>
    </w:p>
    <w:p w:rsidRPr="00976B83" w:rsidR="00302147" w:rsidP="0051588F" w:rsidRDefault="00302147" w14:paraId="3BC5FC95" w14:textId="77777777">
      <w:pPr>
        <w:numPr>
          <w:ilvl w:val="0"/>
          <w:numId w:val="8"/>
        </w:numPr>
        <w:ind w:left="426"/>
      </w:pPr>
      <w:r w:rsidRPr="00976B83">
        <w:t xml:space="preserve">Learn how to use </w:t>
      </w:r>
      <w:r w:rsidRPr="00976B83">
        <w:rPr>
          <w:b/>
        </w:rPr>
        <w:t xml:space="preserve">for loops </w:t>
      </w:r>
      <w:r w:rsidRPr="00976B83">
        <w:t xml:space="preserve">and </w:t>
      </w:r>
      <w:r w:rsidRPr="00976B83">
        <w:rPr>
          <w:b/>
        </w:rPr>
        <w:t>while</w:t>
      </w:r>
      <w:r w:rsidRPr="00976B83">
        <w:t xml:space="preserve"> loops to control the flow of execution in a program.</w:t>
      </w:r>
    </w:p>
    <w:p w:rsidRPr="00976B83" w:rsidR="00302147" w:rsidP="0051588F" w:rsidRDefault="0051588F" w14:paraId="5CE23E20" w14:textId="77777777">
      <w:pPr>
        <w:numPr>
          <w:ilvl w:val="0"/>
          <w:numId w:val="8"/>
        </w:numPr>
        <w:ind w:left="426"/>
      </w:pPr>
      <w:r w:rsidRPr="00976B83">
        <w:rPr>
          <w:noProof/>
          <w:lang w:eastAsia="en-GB"/>
        </w:rPr>
        <w:drawing>
          <wp:anchor distT="0" distB="0" distL="114300" distR="114300" simplePos="0" relativeHeight="251658290" behindDoc="0" locked="0" layoutInCell="1" allowOverlap="1" wp14:anchorId="01098194" wp14:editId="64BCCA27">
            <wp:simplePos x="0" y="0"/>
            <wp:positionH relativeFrom="margin">
              <wp:posOffset>5385435</wp:posOffset>
            </wp:positionH>
            <wp:positionV relativeFrom="margin">
              <wp:posOffset>956310</wp:posOffset>
            </wp:positionV>
            <wp:extent cx="1279525" cy="1090930"/>
            <wp:effectExtent l="0" t="0" r="0" b="0"/>
            <wp:wrapSquare wrapText="bothSides"/>
            <wp:docPr id="298" name="Picture 298" descr="C:\TEMP\Cache\Content.IE5\4TNAPH14\MC900441523[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4TNAPH14\MC900441523[1].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279525" cy="1090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76B83" w:rsidR="00302147">
        <w:t xml:space="preserve">Learn </w:t>
      </w:r>
      <w:r w:rsidRPr="00976B83" w:rsidR="00302147">
        <w:rPr>
          <w:b/>
        </w:rPr>
        <w:t>which is the best type</w:t>
      </w:r>
      <w:r w:rsidRPr="00976B83" w:rsidR="00302147">
        <w:t xml:space="preserve"> of loop to use to solve a particular problem.</w:t>
      </w:r>
    </w:p>
    <w:p w:rsidRPr="00976B83" w:rsidR="00302147" w:rsidP="00302147" w:rsidRDefault="00302147" w14:paraId="44BA3426" w14:textId="77777777"/>
    <w:p w:rsidRPr="00976B83" w:rsidR="00302147" w:rsidP="00302147" w:rsidRDefault="00302147" w14:paraId="115A8D96" w14:textId="77777777">
      <w:pPr>
        <w:rPr>
          <w:b/>
        </w:rPr>
      </w:pPr>
      <w:r w:rsidRPr="00976B83">
        <w:rPr>
          <w:b/>
        </w:rPr>
        <w:t>The problem</w:t>
      </w:r>
    </w:p>
    <w:p w:rsidRPr="00976B83" w:rsidR="00302147" w:rsidP="00302147" w:rsidRDefault="00302147" w14:paraId="45632960" w14:textId="77777777">
      <w:r w:rsidRPr="00976B83">
        <w:t>Write a program to get the computer to generate a random number between 1 and 100.  Set up a loop to keep inputting the guess.  If the guess is below the number then output</w:t>
      </w:r>
      <w:r w:rsidRPr="00976B83" w:rsidR="000E0A8E">
        <w:t xml:space="preserve"> “</w:t>
      </w:r>
      <w:r w:rsidRPr="00976B83">
        <w:t>too low’.  If the guess is above the number then output</w:t>
      </w:r>
      <w:r w:rsidRPr="00976B83" w:rsidR="000E0A8E">
        <w:t xml:space="preserve"> “</w:t>
      </w:r>
      <w:r w:rsidRPr="00976B83">
        <w:t>too high’.  Stop the program when the user guesses the number.</w:t>
      </w:r>
    </w:p>
    <w:p w:rsidRPr="00976B83" w:rsidR="00302147" w:rsidP="00302147" w:rsidRDefault="00302147" w14:paraId="175D53C2" w14:textId="77777777">
      <w:pPr>
        <w:rPr>
          <w:b/>
        </w:rPr>
      </w:pPr>
    </w:p>
    <w:p w:rsidRPr="00976B83" w:rsidR="00302147" w:rsidP="00DB2556" w:rsidRDefault="007F0BD7" w14:paraId="16A99B4A" w14:textId="77777777">
      <w:pPr>
        <w:pStyle w:val="Heading2"/>
        <w:rPr>
          <w:lang w:val="en-GB"/>
        </w:rPr>
      </w:pPr>
      <w:bookmarkStart w:name="_Toc45095448" w:id="60"/>
      <w:r w:rsidRPr="00976B83">
        <w:rPr>
          <w:noProof/>
          <w:lang w:val="en-GB" w:eastAsia="en-GB"/>
        </w:rPr>
        <w:drawing>
          <wp:anchor distT="0" distB="0" distL="114300" distR="114300" simplePos="0" relativeHeight="251658260" behindDoc="0" locked="0" layoutInCell="1" allowOverlap="1" wp14:anchorId="39A42DA2" wp14:editId="6A7781A1">
            <wp:simplePos x="0" y="0"/>
            <wp:positionH relativeFrom="margin">
              <wp:align>right</wp:align>
            </wp:positionH>
            <wp:positionV relativeFrom="paragraph">
              <wp:posOffset>361315</wp:posOffset>
            </wp:positionV>
            <wp:extent cx="771525" cy="914400"/>
            <wp:effectExtent l="19050" t="19050" r="28575" b="19050"/>
            <wp:wrapSquare wrapText="bothSides"/>
            <wp:docPr id="103" name="Picture 103"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302147">
        <w:rPr>
          <w:lang w:val="en-GB"/>
        </w:rPr>
        <w:t>Advance Reading and Examples</w:t>
      </w:r>
      <w:bookmarkEnd w:id="60"/>
    </w:p>
    <w:p w:rsidRPr="00976B83" w:rsidR="00302147" w:rsidP="00302147" w:rsidRDefault="00302147" w14:paraId="02614B57" w14:textId="77777777">
      <w:r w:rsidRPr="00976B83">
        <w:rPr>
          <w:b/>
        </w:rPr>
        <w:t>Loops</w:t>
      </w:r>
      <w:r w:rsidRPr="00976B83">
        <w:t xml:space="preserve"> (also called </w:t>
      </w:r>
      <w:r w:rsidRPr="00976B83">
        <w:rPr>
          <w:b/>
          <w:bCs/>
        </w:rPr>
        <w:t>iteration</w:t>
      </w:r>
      <w:r w:rsidRPr="00976B83">
        <w:t xml:space="preserve"> or repetition constructs) </w:t>
      </w:r>
      <w:r w:rsidRPr="00976B83">
        <w:rPr>
          <w:b/>
        </w:rPr>
        <w:t>are the most important structure to master in algorithm design.</w:t>
      </w:r>
      <w:r w:rsidRPr="00976B83">
        <w:t xml:space="preserve"> Many program errors are caused by poorly constructed loops. The key feature is the exit strategy: </w:t>
      </w:r>
      <w:r w:rsidRPr="00976B83">
        <w:rPr>
          <w:b/>
          <w:bCs/>
        </w:rPr>
        <w:t>when should the loop terminate?</w:t>
      </w:r>
      <w:r w:rsidRPr="00976B83">
        <w:t xml:space="preserve"> This should be your focus when you design a loop. </w:t>
      </w:r>
    </w:p>
    <w:p w:rsidRPr="00976B83" w:rsidR="00302147" w:rsidP="00302147" w:rsidRDefault="00302147" w14:paraId="7DB1D1D4" w14:textId="77777777"/>
    <w:p w:rsidRPr="00976B83" w:rsidR="00302147" w:rsidP="00302147" w:rsidRDefault="00302147" w14:paraId="13F5E6CE" w14:textId="77777777">
      <w:r w:rsidRPr="00976B83">
        <w:t>There are fundamentally two types of loop:</w:t>
      </w:r>
      <w:r w:rsidRPr="00976B83">
        <w:br/>
      </w:r>
      <w:r w:rsidRPr="00976B83">
        <w:t xml:space="preserve"> </w:t>
      </w:r>
    </w:p>
    <w:p w:rsidRPr="00976B83" w:rsidR="00302147" w:rsidP="0051588F" w:rsidRDefault="00302147" w14:paraId="46302582" w14:textId="77777777">
      <w:pPr>
        <w:numPr>
          <w:ilvl w:val="0"/>
          <w:numId w:val="5"/>
        </w:numPr>
        <w:ind w:left="426"/>
      </w:pPr>
      <w:r w:rsidRPr="00976B83">
        <w:rPr>
          <w:b/>
          <w:bCs/>
        </w:rPr>
        <w:t>for</w:t>
      </w:r>
      <w:r w:rsidRPr="00976B83">
        <w:t xml:space="preserve"> loops: when the number of iterations (repetitions) is </w:t>
      </w:r>
      <w:r w:rsidRPr="00976B83">
        <w:rPr>
          <w:b/>
          <w:bCs/>
        </w:rPr>
        <w:t>pre-determined</w:t>
      </w:r>
      <w:r w:rsidRPr="00976B83">
        <w:t xml:space="preserve"> </w:t>
      </w:r>
    </w:p>
    <w:p w:rsidRPr="00976B83" w:rsidR="00302147" w:rsidP="0051588F" w:rsidRDefault="00302147" w14:paraId="65DB8E9F" w14:textId="77777777">
      <w:pPr>
        <w:numPr>
          <w:ilvl w:val="0"/>
          <w:numId w:val="5"/>
        </w:numPr>
        <w:ind w:left="426"/>
      </w:pPr>
      <w:r w:rsidRPr="00976B83">
        <w:rPr>
          <w:b/>
          <w:bCs/>
        </w:rPr>
        <w:t>while</w:t>
      </w:r>
      <w:r w:rsidRPr="00976B83">
        <w:t xml:space="preserve"> loops: when the number of repetitions is </w:t>
      </w:r>
      <w:r w:rsidRPr="00976B83">
        <w:rPr>
          <w:b/>
          <w:bCs/>
        </w:rPr>
        <w:t xml:space="preserve">not </w:t>
      </w:r>
      <w:r w:rsidRPr="00976B83">
        <w:t>predetermined</w:t>
      </w:r>
      <w:r w:rsidRPr="00976B83">
        <w:br/>
      </w:r>
    </w:p>
    <w:p w:rsidRPr="00976B83" w:rsidR="00302147" w:rsidP="00302147" w:rsidRDefault="00302147" w14:paraId="0841E4F5" w14:textId="77777777"/>
    <w:p w:rsidRPr="00976B83" w:rsidR="00302147" w:rsidP="00302147" w:rsidRDefault="00302147" w14:paraId="621763AE" w14:textId="77777777">
      <w:r w:rsidRPr="00976B83">
        <w:t>For example, consider the following trivial problem:</w:t>
      </w:r>
    </w:p>
    <w:p w:rsidRPr="00976B83" w:rsidR="00302147" w:rsidP="00302147" w:rsidRDefault="00302147" w14:paraId="711A9A35" w14:textId="77777777"/>
    <w:p w:rsidRPr="00976B83" w:rsidR="00302147" w:rsidP="00302147" w:rsidRDefault="00302147" w14:paraId="3F15C4AA" w14:textId="77777777">
      <w:pPr>
        <w:pBdr>
          <w:top w:val="single" w:color="auto" w:sz="4" w:space="1"/>
          <w:left w:val="single" w:color="auto" w:sz="4" w:space="4"/>
          <w:bottom w:val="single" w:color="auto" w:sz="4" w:space="1"/>
          <w:right w:val="single" w:color="auto" w:sz="4" w:space="4"/>
        </w:pBdr>
      </w:pPr>
      <w:r w:rsidRPr="00976B83">
        <w:t>Design an algorithm and write a program to find the average of a series of numbers.</w:t>
      </w:r>
    </w:p>
    <w:p w:rsidRPr="00976B83" w:rsidR="00302147" w:rsidP="00302147" w:rsidRDefault="00302147" w14:paraId="4EE333D4" w14:textId="77777777"/>
    <w:p w:rsidRPr="00976B83" w:rsidR="00302147" w:rsidP="00302147" w:rsidRDefault="00302147" w14:paraId="676F1EF5" w14:textId="77777777">
      <w:r w:rsidRPr="00976B83">
        <w:t>There are two main ways to decide how many numbers are to be entered:</w:t>
      </w:r>
    </w:p>
    <w:p w:rsidRPr="00976B83" w:rsidR="00302147" w:rsidP="0051588F" w:rsidRDefault="00302147" w14:paraId="3F7257B5" w14:textId="77777777">
      <w:pPr>
        <w:numPr>
          <w:ilvl w:val="0"/>
          <w:numId w:val="1"/>
        </w:numPr>
        <w:ind w:left="426"/>
      </w:pPr>
      <w:r w:rsidRPr="00976B83">
        <w:t xml:space="preserve">ask the user in advance how many numbers they are going to enter: the number is </w:t>
      </w:r>
      <w:r w:rsidRPr="00976B83">
        <w:rPr>
          <w:b/>
          <w:bCs/>
        </w:rPr>
        <w:t>predetermined</w:t>
      </w:r>
      <w:r w:rsidRPr="00976B83">
        <w:t xml:space="preserve"> so a </w:t>
      </w:r>
      <w:r w:rsidRPr="00976B83">
        <w:rPr>
          <w:b/>
          <w:bCs/>
        </w:rPr>
        <w:t>for</w:t>
      </w:r>
      <w:r w:rsidRPr="00976B83">
        <w:t xml:space="preserve"> loop is needed </w:t>
      </w:r>
    </w:p>
    <w:p w:rsidRPr="00976B83" w:rsidR="00302147" w:rsidP="0051588F" w:rsidRDefault="00302147" w14:paraId="75165390" w14:textId="77777777">
      <w:pPr>
        <w:numPr>
          <w:ilvl w:val="0"/>
          <w:numId w:val="1"/>
        </w:numPr>
        <w:ind w:left="426"/>
      </w:pPr>
      <w:r w:rsidRPr="00976B83">
        <w:t xml:space="preserve">ask them each time whether they want to enter another number: the number is not predetermined so a </w:t>
      </w:r>
      <w:r w:rsidRPr="00976B83">
        <w:rPr>
          <w:b/>
          <w:bCs/>
        </w:rPr>
        <w:t>while</w:t>
      </w:r>
      <w:r w:rsidRPr="00976B83">
        <w:t xml:space="preserve"> or </w:t>
      </w:r>
      <w:r w:rsidRPr="00976B83">
        <w:rPr>
          <w:b/>
          <w:bCs/>
        </w:rPr>
        <w:t>repeat</w:t>
      </w:r>
      <w:r w:rsidRPr="00976B83">
        <w:t xml:space="preserve"> loop is needed. </w:t>
      </w:r>
    </w:p>
    <w:p w:rsidRPr="00976B83" w:rsidR="00302147" w:rsidP="00302147" w:rsidRDefault="00302147" w14:paraId="0D6BC734" w14:textId="77777777">
      <w:pPr>
        <w:rPr>
          <w:rFonts w:cs="Arial"/>
          <w:b/>
          <w:bCs/>
          <w:sz w:val="24"/>
          <w:szCs w:val="24"/>
        </w:rPr>
      </w:pPr>
      <w:bookmarkStart w:name="_Toc104365221" w:id="61"/>
      <w:bookmarkStart w:name="_Toc104605585" w:id="62"/>
      <w:bookmarkStart w:name="_Toc109537285" w:id="63"/>
      <w:r w:rsidRPr="00976B83">
        <w:br w:type="page"/>
      </w:r>
    </w:p>
    <w:bookmarkEnd w:id="61"/>
    <w:bookmarkEnd w:id="62"/>
    <w:bookmarkEnd w:id="63"/>
    <w:p w:rsidRPr="00976B83" w:rsidR="00302147" w:rsidP="00302147" w:rsidRDefault="00302147" w14:paraId="34A104AC" w14:textId="77777777">
      <w:pPr>
        <w:pStyle w:val="PlainText"/>
        <w:rPr>
          <w:lang w:val="en-GB"/>
        </w:rPr>
      </w:pPr>
    </w:p>
    <w:p w:rsidRPr="00976B83" w:rsidR="00DD31D0" w:rsidP="00DD31D0" w:rsidRDefault="00DD31D0" w14:paraId="060AFA40" w14:textId="77777777">
      <w:pPr>
        <w:pStyle w:val="Heading3"/>
      </w:pPr>
      <w:r w:rsidRPr="00976B83">
        <w:t xml:space="preserve">For loops </w:t>
      </w:r>
    </w:p>
    <w:p w:rsidRPr="00976B83" w:rsidR="0086042C" w:rsidP="0009579D" w:rsidRDefault="0086042C" w14:paraId="276E6D27" w14:textId="77777777">
      <w:pPr>
        <w:rPr>
          <w:lang w:eastAsia="en-GB"/>
        </w:rPr>
      </w:pPr>
      <w:r w:rsidRPr="00976B83">
        <w:rPr>
          <w:lang w:eastAsia="en-GB"/>
        </w:rPr>
        <w:t>The </w:t>
      </w:r>
      <w:r w:rsidRPr="00976B83">
        <w:rPr>
          <w:b/>
          <w:bCs/>
          <w:lang w:eastAsia="en-GB"/>
        </w:rPr>
        <w:t>for</w:t>
      </w:r>
      <w:r w:rsidRPr="00976B83">
        <w:rPr>
          <w:lang w:eastAsia="en-GB"/>
        </w:rPr>
        <w:t> keyword indicates a loop in C#. The for loop executes a block of statements repeatedly until the specified condition returns false.</w:t>
      </w:r>
    </w:p>
    <w:p w:rsidRPr="00976B83" w:rsidR="0086042C" w:rsidP="0009579D" w:rsidRDefault="0086042C" w14:paraId="1FE13E8E" w14:textId="77777777">
      <w:pPr>
        <w:rPr>
          <w:color w:val="FFFFFF"/>
          <w:sz w:val="33"/>
          <w:szCs w:val="33"/>
          <w:lang w:eastAsia="en-GB"/>
        </w:rPr>
      </w:pPr>
      <w:r w:rsidRPr="00976B83">
        <w:rPr>
          <w:color w:val="FFFFFF"/>
          <w:sz w:val="33"/>
          <w:szCs w:val="33"/>
          <w:lang w:eastAsia="en-GB"/>
        </w:rPr>
        <w:t>Syntax:</w:t>
      </w:r>
    </w:p>
    <w:p w:rsidRPr="00976B83" w:rsidR="0086042C" w:rsidP="0009579D" w:rsidRDefault="0086042C" w14:paraId="19B9E4FF" w14:textId="77777777">
      <w:pPr>
        <w:rPr>
          <w:rFonts w:ascii="Consolas" w:hAnsi="Consolas" w:cs="Courier New"/>
          <w:color w:val="212529"/>
          <w:sz w:val="21"/>
          <w:szCs w:val="21"/>
          <w:lang w:eastAsia="en-GB"/>
        </w:rPr>
      </w:pPr>
      <w:r w:rsidRPr="00976B83">
        <w:rPr>
          <w:rFonts w:ascii="Consolas" w:hAnsi="Consolas" w:cs="Courier New"/>
          <w:color w:val="212529"/>
          <w:sz w:val="21"/>
          <w:szCs w:val="21"/>
          <w:lang w:eastAsia="en-GB"/>
        </w:rPr>
        <w:t>for (variable initialization; condition; steps)</w:t>
      </w:r>
    </w:p>
    <w:p w:rsidRPr="00976B83" w:rsidR="0086042C" w:rsidP="0009579D" w:rsidRDefault="0086042C" w14:paraId="0B202F5E" w14:textId="77777777">
      <w:pPr>
        <w:rPr>
          <w:rFonts w:ascii="Consolas" w:hAnsi="Consolas" w:cs="Courier New"/>
          <w:color w:val="212529"/>
          <w:sz w:val="21"/>
          <w:szCs w:val="21"/>
          <w:lang w:eastAsia="en-GB"/>
        </w:rPr>
      </w:pPr>
      <w:r w:rsidRPr="00976B83">
        <w:rPr>
          <w:rFonts w:ascii="Consolas" w:hAnsi="Consolas" w:cs="Courier New"/>
          <w:color w:val="212529"/>
          <w:sz w:val="21"/>
          <w:szCs w:val="21"/>
          <w:lang w:eastAsia="en-GB"/>
        </w:rPr>
        <w:t>{</w:t>
      </w:r>
    </w:p>
    <w:p w:rsidRPr="00976B83" w:rsidR="0086042C" w:rsidP="0009579D" w:rsidRDefault="0086042C" w14:paraId="44FD2FBC" w14:textId="77777777">
      <w:pPr>
        <w:rPr>
          <w:rFonts w:ascii="Consolas" w:hAnsi="Consolas" w:cs="Courier New"/>
          <w:color w:val="212529"/>
          <w:sz w:val="21"/>
          <w:szCs w:val="21"/>
          <w:lang w:eastAsia="en-GB"/>
        </w:rPr>
      </w:pPr>
      <w:r w:rsidRPr="00976B83">
        <w:rPr>
          <w:rFonts w:ascii="Consolas" w:hAnsi="Consolas" w:cs="Courier New"/>
          <w:color w:val="212529"/>
          <w:sz w:val="21"/>
          <w:szCs w:val="21"/>
          <w:lang w:eastAsia="en-GB"/>
        </w:rPr>
        <w:t xml:space="preserve">    //execute this code block as long as condition is satisfied </w:t>
      </w:r>
    </w:p>
    <w:p w:rsidRPr="00976B83" w:rsidR="0086042C" w:rsidP="0009579D" w:rsidRDefault="0086042C" w14:paraId="35E1A295" w14:textId="77777777">
      <w:pPr>
        <w:rPr>
          <w:rFonts w:ascii="Consolas" w:hAnsi="Consolas" w:cs="Courier New"/>
          <w:color w:val="212529"/>
          <w:sz w:val="21"/>
          <w:szCs w:val="21"/>
          <w:lang w:eastAsia="en-GB"/>
        </w:rPr>
      </w:pPr>
      <w:r w:rsidRPr="00976B83">
        <w:rPr>
          <w:rFonts w:ascii="Consolas" w:hAnsi="Consolas" w:cs="Courier New"/>
          <w:color w:val="212529"/>
          <w:sz w:val="21"/>
          <w:szCs w:val="21"/>
          <w:lang w:eastAsia="en-GB"/>
        </w:rPr>
        <w:t>}</w:t>
      </w:r>
    </w:p>
    <w:p w:rsidRPr="00976B83" w:rsidR="00AF0098" w:rsidP="0009579D" w:rsidRDefault="00AF0098" w14:paraId="114B4F84" w14:textId="77777777">
      <w:pPr>
        <w:rPr>
          <w:rFonts w:ascii="Consolas" w:hAnsi="Consolas" w:cs="Courier New"/>
          <w:color w:val="212529"/>
          <w:sz w:val="21"/>
          <w:szCs w:val="21"/>
          <w:lang w:eastAsia="en-GB"/>
        </w:rPr>
      </w:pPr>
    </w:p>
    <w:p w:rsidRPr="00976B83" w:rsidR="0086042C" w:rsidP="0009579D" w:rsidRDefault="0086042C" w14:paraId="173F4DAC" w14:textId="77777777">
      <w:pPr>
        <w:rPr>
          <w:lang w:eastAsia="en-GB"/>
        </w:rPr>
      </w:pPr>
      <w:r w:rsidRPr="00976B83">
        <w:rPr>
          <w:lang w:eastAsia="en-GB"/>
        </w:rPr>
        <w:t>As per the syntax above, the for loop contains three parts: initialization, conditional expression and steps, which are separated by a semicolon.</w:t>
      </w:r>
    </w:p>
    <w:p w:rsidRPr="00976B83" w:rsidR="0009579D" w:rsidP="0009579D" w:rsidRDefault="0009579D" w14:paraId="1AABDC09" w14:textId="77777777">
      <w:pPr>
        <w:rPr>
          <w:lang w:eastAsia="en-GB"/>
        </w:rPr>
      </w:pPr>
    </w:p>
    <w:p w:rsidRPr="00976B83" w:rsidR="0086042C" w:rsidP="0009579D" w:rsidRDefault="0086042C" w14:paraId="10DCDE61" w14:textId="77777777">
      <w:pPr>
        <w:rPr>
          <w:lang w:eastAsia="en-GB"/>
        </w:rPr>
      </w:pPr>
      <w:r w:rsidRPr="00976B83">
        <w:rPr>
          <w:lang w:eastAsia="en-GB"/>
        </w:rPr>
        <w:t>variable initialization: Declare &amp; initialize a variable here which will be used in conditional expression and steps part.</w:t>
      </w:r>
    </w:p>
    <w:p w:rsidRPr="00976B83" w:rsidR="0009579D" w:rsidP="0009579D" w:rsidRDefault="0009579D" w14:paraId="3F82752B" w14:textId="77777777">
      <w:pPr>
        <w:rPr>
          <w:lang w:eastAsia="en-GB"/>
        </w:rPr>
      </w:pPr>
    </w:p>
    <w:p w:rsidRPr="00976B83" w:rsidR="0086042C" w:rsidP="0009579D" w:rsidRDefault="0086042C" w14:paraId="7BFB6AEB" w14:textId="77777777">
      <w:pPr>
        <w:rPr>
          <w:lang w:eastAsia="en-GB"/>
        </w:rPr>
      </w:pPr>
      <w:r w:rsidRPr="00976B83">
        <w:rPr>
          <w:lang w:eastAsia="en-GB"/>
        </w:rPr>
        <w:t>condition: The condition is a boolean expression which will return either true or false.</w:t>
      </w:r>
    </w:p>
    <w:p w:rsidRPr="00976B83" w:rsidR="0009579D" w:rsidP="0009579D" w:rsidRDefault="0009579D" w14:paraId="6CA203BD" w14:textId="77777777">
      <w:pPr>
        <w:rPr>
          <w:lang w:eastAsia="en-GB"/>
        </w:rPr>
      </w:pPr>
    </w:p>
    <w:p w:rsidRPr="00976B83" w:rsidR="0086042C" w:rsidP="0009579D" w:rsidRDefault="0086042C" w14:paraId="59C273F5" w14:textId="77777777">
      <w:pPr>
        <w:rPr>
          <w:lang w:eastAsia="en-GB"/>
        </w:rPr>
      </w:pPr>
      <w:r w:rsidRPr="00976B83">
        <w:rPr>
          <w:lang w:eastAsia="en-GB"/>
        </w:rPr>
        <w:t>steps: The steps defines the incremental or decremental part</w:t>
      </w:r>
    </w:p>
    <w:p w:rsidRPr="00976B83" w:rsidR="0009579D" w:rsidP="0009579D" w:rsidRDefault="0009579D" w14:paraId="1EEB5C65" w14:textId="77777777">
      <w:pPr>
        <w:rPr>
          <w:lang w:eastAsia="en-GB"/>
        </w:rPr>
      </w:pPr>
    </w:p>
    <w:p w:rsidRPr="00976B83" w:rsidR="0086042C" w:rsidP="0009579D" w:rsidRDefault="0086042C" w14:paraId="15009BDB" w14:textId="77777777">
      <w:pPr>
        <w:rPr>
          <w:lang w:eastAsia="en-GB"/>
        </w:rPr>
      </w:pPr>
      <w:r w:rsidRPr="00976B83">
        <w:rPr>
          <w:lang w:eastAsia="en-GB"/>
        </w:rPr>
        <w:t>Consider the following example of a simple for loop.</w:t>
      </w:r>
      <w:r w:rsidRPr="00976B83" w:rsidR="0009579D">
        <w:rPr>
          <w:rFonts w:eastAsia="Times New Roman" w:cs="Times New Roman"/>
          <w:color w:val="181717"/>
          <w:sz w:val="33"/>
          <w:szCs w:val="33"/>
          <w:lang w:eastAsia="en-GB"/>
        </w:rPr>
        <w:br/>
      </w:r>
      <w:r w:rsidRPr="00976B83">
        <w:rPr>
          <w:rFonts w:ascii="Consolas" w:hAnsi="Consolas" w:eastAsia="Times New Roman" w:cs="Courier New"/>
          <w:color w:val="0000FF"/>
          <w:szCs w:val="20"/>
          <w:lang w:eastAsia="en-GB"/>
        </w:rPr>
        <w:t>for</w:t>
      </w:r>
      <w:r w:rsidRPr="00976B83">
        <w:rPr>
          <w:rFonts w:ascii="Consolas" w:hAnsi="Consolas" w:eastAsia="Times New Roman" w:cs="Courier New"/>
          <w:color w:val="000000"/>
          <w:szCs w:val="20"/>
          <w:lang w:eastAsia="en-GB"/>
        </w:rPr>
        <w:t xml:space="preserve"> (</w:t>
      </w:r>
      <w:r w:rsidRPr="00976B83">
        <w:rPr>
          <w:rFonts w:ascii="Consolas" w:hAnsi="Consolas" w:eastAsia="Times New Roman" w:cs="Courier New"/>
          <w:color w:val="0000FF"/>
          <w:szCs w:val="20"/>
          <w:lang w:eastAsia="en-GB"/>
        </w:rPr>
        <w:t>int</w:t>
      </w:r>
      <w:r w:rsidRPr="00976B83">
        <w:rPr>
          <w:rFonts w:ascii="Consolas" w:hAnsi="Consolas" w:eastAsia="Times New Roman" w:cs="Courier New"/>
          <w:color w:val="000000"/>
          <w:szCs w:val="20"/>
          <w:lang w:eastAsia="en-GB"/>
        </w:rPr>
        <w:t xml:space="preserve"> i = 0; i &lt; 10; i++)</w:t>
      </w:r>
    </w:p>
    <w:p w:rsidRPr="00976B83" w:rsidR="0086042C" w:rsidP="0086042C" w:rsidRDefault="0086042C" w14:paraId="72955BA4"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Cs w:val="20"/>
          <w:lang w:eastAsia="en-GB"/>
        </w:rPr>
      </w:pPr>
      <w:r w:rsidRPr="00976B83">
        <w:rPr>
          <w:rFonts w:ascii="Consolas" w:hAnsi="Consolas" w:eastAsia="Times New Roman" w:cs="Courier New"/>
          <w:color w:val="000000"/>
          <w:szCs w:val="20"/>
          <w:lang w:eastAsia="en-GB"/>
        </w:rPr>
        <w:t>{</w:t>
      </w:r>
    </w:p>
    <w:p w:rsidRPr="00976B83" w:rsidR="0086042C" w:rsidP="0086042C" w:rsidRDefault="0086042C" w14:paraId="21299693"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Cs w:val="20"/>
          <w:lang w:eastAsia="en-GB"/>
        </w:rPr>
      </w:pPr>
      <w:r w:rsidRPr="00976B83">
        <w:rPr>
          <w:rFonts w:ascii="Consolas" w:hAnsi="Consolas" w:eastAsia="Times New Roman" w:cs="Courier New"/>
          <w:color w:val="000000"/>
          <w:szCs w:val="20"/>
          <w:lang w:eastAsia="en-GB"/>
        </w:rPr>
        <w:t xml:space="preserve">    </w:t>
      </w:r>
      <w:r w:rsidRPr="00976B83">
        <w:rPr>
          <w:rFonts w:ascii="Consolas" w:hAnsi="Consolas" w:eastAsia="Times New Roman" w:cs="Courier New"/>
          <w:color w:val="2B91AF"/>
          <w:szCs w:val="20"/>
          <w:lang w:eastAsia="en-GB"/>
        </w:rPr>
        <w:t>Console</w:t>
      </w:r>
      <w:r w:rsidRPr="00976B83">
        <w:rPr>
          <w:rFonts w:ascii="Consolas" w:hAnsi="Consolas" w:eastAsia="Times New Roman" w:cs="Courier New"/>
          <w:color w:val="000000"/>
          <w:szCs w:val="20"/>
          <w:lang w:eastAsia="en-GB"/>
        </w:rPr>
        <w:t>.WriteLine(</w:t>
      </w:r>
      <w:r w:rsidRPr="00976B83">
        <w:rPr>
          <w:rFonts w:ascii="Consolas" w:hAnsi="Consolas" w:eastAsia="Times New Roman" w:cs="Courier New"/>
          <w:color w:val="A31515"/>
          <w:szCs w:val="20"/>
          <w:lang w:eastAsia="en-GB"/>
        </w:rPr>
        <w:t>"Value of i: {0}"</w:t>
      </w:r>
      <w:r w:rsidRPr="00976B83">
        <w:rPr>
          <w:rFonts w:ascii="Consolas" w:hAnsi="Consolas" w:eastAsia="Times New Roman" w:cs="Courier New"/>
          <w:color w:val="000000"/>
          <w:szCs w:val="20"/>
          <w:lang w:eastAsia="en-GB"/>
        </w:rPr>
        <w:t>, i);</w:t>
      </w:r>
    </w:p>
    <w:p w:rsidRPr="00976B83" w:rsidR="0086042C" w:rsidP="0086042C" w:rsidRDefault="0086042C" w14:paraId="20A4BC7C"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r w:rsidRPr="00976B83">
        <w:rPr>
          <w:rFonts w:ascii="Consolas" w:hAnsi="Consolas" w:eastAsia="Times New Roman" w:cs="Courier New"/>
          <w:color w:val="000000"/>
          <w:szCs w:val="20"/>
          <w:lang w:eastAsia="en-GB"/>
        </w:rPr>
        <w:t>}</w:t>
      </w:r>
    </w:p>
    <w:p w:rsidRPr="00976B83" w:rsidR="0086042C" w:rsidP="00302147" w:rsidRDefault="0086042C" w14:paraId="27EFE50A" w14:textId="77777777">
      <w:pPr>
        <w:pStyle w:val="PlainText"/>
        <w:rPr>
          <w:lang w:val="en-GB"/>
        </w:rPr>
      </w:pPr>
    </w:p>
    <w:p w:rsidRPr="00976B83" w:rsidR="00DD31D0" w:rsidRDefault="00DD31D0" w14:paraId="44D1216F" w14:textId="77777777">
      <w:pPr>
        <w:spacing w:after="160" w:line="259" w:lineRule="auto"/>
        <w:rPr>
          <w:b/>
        </w:rPr>
      </w:pPr>
    </w:p>
    <w:p w:rsidRPr="00976B83" w:rsidR="00DD31D0" w:rsidP="00DD31D0" w:rsidRDefault="00DD31D0" w14:paraId="3F2F9B19" w14:textId="77777777">
      <w:pPr>
        <w:rPr>
          <w:b/>
        </w:rPr>
      </w:pPr>
      <w:r w:rsidRPr="00976B83">
        <w:rPr>
          <w:b/>
        </w:rPr>
        <w:t>Pseudocode Algorithm for averaging programing using a for loop:</w:t>
      </w:r>
    </w:p>
    <w:p w:rsidRPr="00976B83" w:rsidR="00DD31D0" w:rsidP="00DD31D0" w:rsidRDefault="00DD31D0" w14:paraId="3C27558E" w14:textId="77777777">
      <w:pPr>
        <w:pStyle w:val="PlainText"/>
        <w:rPr>
          <w:lang w:val="en-GB"/>
        </w:rPr>
      </w:pPr>
      <w:r w:rsidRPr="00976B83">
        <w:rPr>
          <w:lang w:val="en-GB"/>
        </w:rPr>
        <w:t>Total =0</w:t>
      </w:r>
    </w:p>
    <w:p w:rsidRPr="00976B83" w:rsidR="00DD31D0" w:rsidP="00DD31D0" w:rsidRDefault="00DD31D0" w14:paraId="2EC019BB" w14:textId="77777777">
      <w:pPr>
        <w:pStyle w:val="PlainText"/>
        <w:rPr>
          <w:lang w:val="en-GB"/>
        </w:rPr>
      </w:pPr>
      <w:r w:rsidRPr="00976B83">
        <w:rPr>
          <w:lang w:val="en-GB"/>
        </w:rPr>
        <w:t>input count</w:t>
      </w:r>
    </w:p>
    <w:p w:rsidRPr="00976B83" w:rsidR="00DD31D0" w:rsidP="00DD31D0" w:rsidRDefault="00DD31D0" w14:paraId="5FAA8AD3" w14:textId="77777777">
      <w:pPr>
        <w:pStyle w:val="PlainText"/>
        <w:rPr>
          <w:b/>
          <w:bCs/>
          <w:lang w:val="en-GB"/>
        </w:rPr>
      </w:pPr>
      <w:r w:rsidRPr="00976B83">
        <w:rPr>
          <w:b/>
          <w:bCs/>
          <w:lang w:val="en-GB"/>
        </w:rPr>
        <w:t>for I = 1 to count do</w:t>
      </w:r>
    </w:p>
    <w:p w:rsidRPr="00976B83" w:rsidR="00DD31D0" w:rsidP="00DD31D0" w:rsidRDefault="00DD31D0" w14:paraId="302AF94A" w14:textId="77777777">
      <w:pPr>
        <w:pStyle w:val="PlainText"/>
        <w:rPr>
          <w:lang w:val="en-GB"/>
        </w:rPr>
      </w:pPr>
      <w:r w:rsidRPr="00976B83">
        <w:rPr>
          <w:b/>
          <w:bCs/>
          <w:lang w:val="en-GB"/>
        </w:rPr>
        <w:t>{</w:t>
      </w:r>
    </w:p>
    <w:p w:rsidRPr="00976B83" w:rsidR="00DD31D0" w:rsidP="00DD31D0" w:rsidRDefault="00DD31D0" w14:paraId="19EBCE24" w14:textId="77777777">
      <w:pPr>
        <w:pStyle w:val="PlainText"/>
        <w:rPr>
          <w:lang w:val="en-GB"/>
        </w:rPr>
      </w:pPr>
      <w:r w:rsidRPr="00976B83">
        <w:rPr>
          <w:lang w:val="en-GB"/>
        </w:rPr>
        <w:tab/>
      </w:r>
      <w:r w:rsidRPr="00976B83">
        <w:rPr>
          <w:lang w:val="en-GB"/>
        </w:rPr>
        <w:t>Input number</w:t>
      </w:r>
    </w:p>
    <w:p w:rsidRPr="00976B83" w:rsidR="00DD31D0" w:rsidP="00DD31D0" w:rsidRDefault="00DD31D0" w14:paraId="5CF8403A" w14:textId="77777777">
      <w:pPr>
        <w:pStyle w:val="PlainText"/>
        <w:rPr>
          <w:lang w:val="en-GB"/>
        </w:rPr>
      </w:pPr>
      <w:r w:rsidRPr="00976B83">
        <w:rPr>
          <w:lang w:val="en-GB"/>
        </w:rPr>
        <w:tab/>
      </w:r>
      <w:r w:rsidRPr="00976B83">
        <w:rPr>
          <w:lang w:val="en-GB"/>
        </w:rPr>
        <w:t>Total =total+number</w:t>
      </w:r>
    </w:p>
    <w:p w:rsidRPr="00976B83" w:rsidR="00DD31D0" w:rsidP="00DD31D0" w:rsidRDefault="00DD31D0" w14:paraId="3092FD62" w14:textId="77777777">
      <w:pPr>
        <w:pStyle w:val="PlainText"/>
        <w:rPr>
          <w:lang w:val="en-GB"/>
        </w:rPr>
      </w:pPr>
      <w:r w:rsidRPr="00976B83">
        <w:rPr>
          <w:lang w:val="en-GB"/>
        </w:rPr>
        <w:t>}</w:t>
      </w:r>
    </w:p>
    <w:p w:rsidRPr="00976B83" w:rsidR="00DD31D0" w:rsidP="00DD31D0" w:rsidRDefault="00DD31D0" w14:paraId="4C80F3A2" w14:textId="77777777">
      <w:pPr>
        <w:pStyle w:val="PlainText"/>
        <w:rPr>
          <w:lang w:val="en-GB"/>
        </w:rPr>
      </w:pPr>
      <w:r w:rsidRPr="00976B83">
        <w:rPr>
          <w:lang w:val="en-GB"/>
        </w:rPr>
        <w:t>Average =total/count</w:t>
      </w:r>
    </w:p>
    <w:p w:rsidRPr="00976B83" w:rsidR="00DD31D0" w:rsidP="00DD31D0" w:rsidRDefault="00DD31D0" w14:paraId="0346B367" w14:textId="77777777">
      <w:pPr>
        <w:pStyle w:val="PlainText"/>
        <w:rPr>
          <w:lang w:val="en-GB"/>
        </w:rPr>
      </w:pPr>
      <w:r w:rsidRPr="00976B83">
        <w:rPr>
          <w:lang w:val="en-GB"/>
        </w:rPr>
        <w:t>output average</w:t>
      </w:r>
    </w:p>
    <w:p w:rsidRPr="00976B83" w:rsidR="00DD31D0" w:rsidRDefault="00DD31D0" w14:paraId="3517F98F" w14:textId="77777777">
      <w:pPr>
        <w:spacing w:after="160" w:line="259" w:lineRule="auto"/>
        <w:rPr>
          <w:b/>
        </w:rPr>
      </w:pPr>
      <w:r w:rsidRPr="00976B83">
        <w:rPr>
          <w:b/>
        </w:rPr>
        <w:br w:type="page"/>
      </w:r>
    </w:p>
    <w:p w:rsidRPr="00976B83" w:rsidR="00DD31D0" w:rsidP="00302147" w:rsidRDefault="00DD31D0" w14:paraId="34223B45" w14:textId="77777777">
      <w:pPr>
        <w:rPr>
          <w:b/>
        </w:rPr>
      </w:pPr>
    </w:p>
    <w:p w:rsidRPr="00976B83" w:rsidR="00302147" w:rsidP="00302147" w:rsidRDefault="0009579D" w14:paraId="12DA2035" w14:textId="77777777">
      <w:pPr>
        <w:rPr>
          <w:b/>
        </w:rPr>
      </w:pPr>
      <w:r w:rsidRPr="00976B83">
        <w:rPr>
          <w:b/>
        </w:rPr>
        <w:t>Average Calculation using a for loop</w:t>
      </w:r>
      <w:r w:rsidRPr="00976B83" w:rsidR="00302147">
        <w:rPr>
          <w:b/>
        </w:rPr>
        <w:t>:</w:t>
      </w:r>
    </w:p>
    <w:p w:rsidRPr="0094490E" w:rsidR="00147C6D" w:rsidP="0094490E" w:rsidRDefault="00DD31D0" w14:paraId="33F614E9" w14:textId="77777777">
      <w:pPr>
        <w:pStyle w:val="Code"/>
      </w:pPr>
      <w:r w:rsidRPr="0094490E">
        <w:t>using System;</w:t>
      </w:r>
    </w:p>
    <w:p w:rsidRPr="0094490E" w:rsidR="00147C6D" w:rsidP="0094490E" w:rsidRDefault="00147C6D" w14:paraId="4D5A7E48" w14:textId="77777777">
      <w:pPr>
        <w:pStyle w:val="Code"/>
      </w:pPr>
      <w:r w:rsidRPr="0094490E">
        <w:t>namespace ForAverage</w:t>
      </w:r>
    </w:p>
    <w:p w:rsidRPr="0094490E" w:rsidR="00147C6D" w:rsidP="0094490E" w:rsidRDefault="00147C6D" w14:paraId="7E02AC39" w14:textId="77777777">
      <w:pPr>
        <w:pStyle w:val="Code"/>
      </w:pPr>
      <w:r w:rsidRPr="0094490E">
        <w:t>{</w:t>
      </w:r>
    </w:p>
    <w:p w:rsidRPr="0094490E" w:rsidR="00147C6D" w:rsidP="0094490E" w:rsidRDefault="00147C6D" w14:paraId="2372A231" w14:textId="77777777">
      <w:pPr>
        <w:pStyle w:val="Code"/>
      </w:pPr>
      <w:r w:rsidRPr="0094490E">
        <w:t xml:space="preserve">    class ForAverage</w:t>
      </w:r>
    </w:p>
    <w:p w:rsidRPr="0094490E" w:rsidR="00147C6D" w:rsidP="0094490E" w:rsidRDefault="00147C6D" w14:paraId="3B4A769C" w14:textId="77777777">
      <w:pPr>
        <w:pStyle w:val="Code"/>
      </w:pPr>
      <w:r w:rsidRPr="0094490E">
        <w:t xml:space="preserve">    {</w:t>
      </w:r>
    </w:p>
    <w:p w:rsidRPr="0094490E" w:rsidR="00147C6D" w:rsidP="0094490E" w:rsidRDefault="00147C6D" w14:paraId="0E3FD410" w14:textId="77777777">
      <w:pPr>
        <w:pStyle w:val="Code"/>
      </w:pPr>
      <w:r w:rsidRPr="0094490E">
        <w:t xml:space="preserve">        static void Main(string[] args)</w:t>
      </w:r>
    </w:p>
    <w:p w:rsidRPr="0094490E" w:rsidR="00147C6D" w:rsidP="0094490E" w:rsidRDefault="00147C6D" w14:paraId="3023404B" w14:textId="77777777">
      <w:pPr>
        <w:pStyle w:val="Code"/>
      </w:pPr>
      <w:r w:rsidRPr="0094490E">
        <w:t xml:space="preserve">        {</w:t>
      </w:r>
    </w:p>
    <w:p w:rsidRPr="0094490E" w:rsidR="00147C6D" w:rsidP="0094490E" w:rsidRDefault="00147C6D" w14:paraId="0B730560" w14:textId="77777777">
      <w:pPr>
        <w:pStyle w:val="Code"/>
      </w:pPr>
      <w:r w:rsidRPr="0094490E">
        <w:t xml:space="preserve">            int   Count, i;</w:t>
      </w:r>
    </w:p>
    <w:p w:rsidRPr="0094490E" w:rsidR="00DD31D0" w:rsidP="0094490E" w:rsidRDefault="00147C6D" w14:paraId="23E15844" w14:textId="77777777">
      <w:pPr>
        <w:pStyle w:val="Code"/>
      </w:pPr>
      <w:r w:rsidRPr="0094490E">
        <w:t xml:space="preserve">            double Average, Number, Total;  </w:t>
      </w:r>
    </w:p>
    <w:p w:rsidRPr="0094490E" w:rsidR="00147C6D" w:rsidP="0094490E" w:rsidRDefault="00DD31D0" w14:paraId="54A82067" w14:textId="77777777">
      <w:pPr>
        <w:pStyle w:val="Code"/>
      </w:pPr>
      <w:r w:rsidRPr="0094490E">
        <w:t xml:space="preserve">// </w:t>
      </w:r>
      <w:r w:rsidRPr="0094490E" w:rsidR="00147C6D">
        <w:t>must be able to hold non-whole numbers</w:t>
      </w:r>
    </w:p>
    <w:p w:rsidRPr="0094490E" w:rsidR="00147C6D" w:rsidP="0094490E" w:rsidRDefault="00147C6D" w14:paraId="539CD7A1" w14:textId="77777777">
      <w:pPr>
        <w:pStyle w:val="Code"/>
      </w:pPr>
    </w:p>
    <w:p w:rsidRPr="0094490E" w:rsidR="00147C6D" w:rsidP="0094490E" w:rsidRDefault="00147C6D" w14:paraId="352F2AF3" w14:textId="77777777">
      <w:pPr>
        <w:pStyle w:val="Code"/>
      </w:pPr>
      <w:r w:rsidRPr="0094490E">
        <w:t xml:space="preserve">            Total= 0;</w:t>
      </w:r>
    </w:p>
    <w:p w:rsidRPr="0094490E" w:rsidR="00147C6D" w:rsidP="0094490E" w:rsidRDefault="00147C6D" w14:paraId="0318AD29" w14:textId="77777777">
      <w:pPr>
        <w:pStyle w:val="Code"/>
      </w:pPr>
      <w:r w:rsidRPr="0094490E">
        <w:t xml:space="preserve">            Console.Write("How many numbers do you want to enter ? ");</w:t>
      </w:r>
    </w:p>
    <w:p w:rsidRPr="0094490E" w:rsidR="00147C6D" w:rsidP="0094490E" w:rsidRDefault="00147C6D" w14:paraId="0E3C64DA" w14:textId="77777777">
      <w:pPr>
        <w:pStyle w:val="Code"/>
      </w:pPr>
      <w:r w:rsidRPr="0094490E">
        <w:t xml:space="preserve">            Count = Convert.ToInt32(Console.ReadLine());</w:t>
      </w:r>
    </w:p>
    <w:p w:rsidRPr="0094490E" w:rsidR="00147C6D" w:rsidP="0094490E" w:rsidRDefault="00147C6D" w14:paraId="6A9A2604" w14:textId="77777777">
      <w:pPr>
        <w:pStyle w:val="Code"/>
      </w:pPr>
    </w:p>
    <w:p w:rsidRPr="0094490E" w:rsidR="00DD31D0" w:rsidP="0094490E" w:rsidRDefault="00147C6D" w14:paraId="1A02DCF5" w14:textId="77777777">
      <w:pPr>
        <w:pStyle w:val="Code"/>
      </w:pPr>
      <w:r w:rsidRPr="0094490E">
        <w:t xml:space="preserve">            for (i = 1; i &lt;= Count; i++) </w:t>
      </w:r>
    </w:p>
    <w:p w:rsidRPr="0094490E" w:rsidR="00147C6D" w:rsidP="0094490E" w:rsidRDefault="00147C6D" w14:paraId="44C4ABB8" w14:textId="77777777">
      <w:pPr>
        <w:pStyle w:val="Code"/>
      </w:pPr>
      <w:r w:rsidRPr="0094490E">
        <w:t>// meaning: start with i equal to 1, increment i by one each time round loop while i is less than of equal to count.</w:t>
      </w:r>
    </w:p>
    <w:p w:rsidRPr="0094490E" w:rsidR="00147C6D" w:rsidP="0094490E" w:rsidRDefault="00147C6D" w14:paraId="4B2E682A" w14:textId="77777777">
      <w:pPr>
        <w:pStyle w:val="Code"/>
      </w:pPr>
      <w:r w:rsidRPr="0094490E">
        <w:t xml:space="preserve">            {</w:t>
      </w:r>
    </w:p>
    <w:p w:rsidRPr="0094490E" w:rsidR="00147C6D" w:rsidP="0094490E" w:rsidRDefault="00147C6D" w14:paraId="36BF3A34" w14:textId="77777777">
      <w:pPr>
        <w:pStyle w:val="Code"/>
      </w:pPr>
      <w:r w:rsidRPr="0094490E">
        <w:t xml:space="preserve">                Console.WriteLine("Enter number ");</w:t>
      </w:r>
    </w:p>
    <w:p w:rsidRPr="0094490E" w:rsidR="00147C6D" w:rsidP="0094490E" w:rsidRDefault="00147C6D" w14:paraId="404894DB" w14:textId="77777777">
      <w:pPr>
        <w:pStyle w:val="Code"/>
      </w:pPr>
      <w:r w:rsidRPr="0094490E">
        <w:t xml:space="preserve">                Number = Convert.ToDouble(Console.ReadLine());</w:t>
      </w:r>
    </w:p>
    <w:p w:rsidRPr="0094490E" w:rsidR="00147C6D" w:rsidP="0094490E" w:rsidRDefault="00147C6D" w14:paraId="575976CA" w14:textId="77777777">
      <w:pPr>
        <w:pStyle w:val="Code"/>
      </w:pPr>
      <w:r w:rsidRPr="0094490E">
        <w:t xml:space="preserve">                Total = Total + Number;</w:t>
      </w:r>
    </w:p>
    <w:p w:rsidRPr="0094490E" w:rsidR="00147C6D" w:rsidP="0094490E" w:rsidRDefault="00147C6D" w14:paraId="6CF954A6" w14:textId="77777777">
      <w:pPr>
        <w:pStyle w:val="Code"/>
      </w:pPr>
      <w:r w:rsidRPr="0094490E">
        <w:t xml:space="preserve">            }    //end of for loop</w:t>
      </w:r>
    </w:p>
    <w:p w:rsidRPr="0094490E" w:rsidR="00147C6D" w:rsidP="0094490E" w:rsidRDefault="00147C6D" w14:paraId="6AD2EF7C" w14:textId="77777777">
      <w:pPr>
        <w:pStyle w:val="Code"/>
      </w:pPr>
      <w:r w:rsidRPr="0094490E">
        <w:t xml:space="preserve">            Average= Total / Count;</w:t>
      </w:r>
    </w:p>
    <w:p w:rsidRPr="0094490E" w:rsidR="00147C6D" w:rsidP="0094490E" w:rsidRDefault="00147C6D" w14:paraId="2DD5DFF0" w14:textId="77777777">
      <w:pPr>
        <w:pStyle w:val="Code"/>
      </w:pPr>
      <w:r w:rsidRPr="0094490E">
        <w:t xml:space="preserve">            Console.WriteLine ("Average is: " + Average.ToString("N2"));</w:t>
      </w:r>
    </w:p>
    <w:p w:rsidRPr="0094490E" w:rsidR="00147C6D" w:rsidP="0094490E" w:rsidRDefault="00147C6D" w14:paraId="6DCD0CC7" w14:textId="77777777">
      <w:pPr>
        <w:pStyle w:val="Code"/>
      </w:pPr>
      <w:r w:rsidRPr="0094490E">
        <w:t xml:space="preserve">            Console.ReadLine();</w:t>
      </w:r>
    </w:p>
    <w:p w:rsidRPr="0094490E" w:rsidR="00147C6D" w:rsidP="0094490E" w:rsidRDefault="00147C6D" w14:paraId="3DD220FA" w14:textId="77777777">
      <w:pPr>
        <w:pStyle w:val="Code"/>
      </w:pPr>
    </w:p>
    <w:p w:rsidRPr="0094490E" w:rsidR="00147C6D" w:rsidP="0094490E" w:rsidRDefault="00147C6D" w14:paraId="06DE3510" w14:textId="77777777">
      <w:pPr>
        <w:pStyle w:val="Code"/>
      </w:pPr>
      <w:r w:rsidRPr="0094490E">
        <w:t xml:space="preserve">        }</w:t>
      </w:r>
    </w:p>
    <w:p w:rsidRPr="0094490E" w:rsidR="00147C6D" w:rsidP="0094490E" w:rsidRDefault="00147C6D" w14:paraId="5C0D4928" w14:textId="77777777">
      <w:pPr>
        <w:pStyle w:val="Code"/>
      </w:pPr>
      <w:r w:rsidRPr="0094490E">
        <w:t xml:space="preserve">    }</w:t>
      </w:r>
    </w:p>
    <w:p w:rsidRPr="00976B83" w:rsidR="00302147" w:rsidP="0094490E" w:rsidRDefault="00147C6D" w14:paraId="00D5DDC9" w14:textId="77777777">
      <w:pPr>
        <w:pStyle w:val="Code"/>
      </w:pPr>
      <w:r w:rsidRPr="0094490E">
        <w:t>}</w:t>
      </w:r>
      <w:r w:rsidRPr="0094490E" w:rsidR="00302147">
        <w:tab/>
      </w:r>
      <w:r w:rsidRPr="00976B83" w:rsidR="00302147">
        <w:tab/>
      </w:r>
    </w:p>
    <w:p w:rsidRPr="00976B83" w:rsidR="00302147" w:rsidP="00302147" w:rsidRDefault="00302147" w14:paraId="7B186A81" w14:textId="77777777"/>
    <w:p w:rsidRPr="00976B83" w:rsidR="00302147" w:rsidP="007F0BD7" w:rsidRDefault="007F0BD7" w14:paraId="55C17DED" w14:textId="77777777">
      <w:pPr>
        <w:rPr>
          <w:b/>
          <w:sz w:val="22"/>
        </w:rPr>
      </w:pPr>
      <w:r w:rsidRPr="00976B83">
        <w:rPr>
          <w:b/>
          <w:sz w:val="22"/>
        </w:rPr>
        <w:t xml:space="preserve"> </w:t>
      </w:r>
      <w:r w:rsidRPr="00976B83" w:rsidR="00302147">
        <w:rPr>
          <w:b/>
          <w:sz w:val="22"/>
        </w:rPr>
        <w:t>Notes:</w:t>
      </w:r>
    </w:p>
    <w:p w:rsidRPr="00976B83" w:rsidR="00302147" w:rsidP="00AF0098" w:rsidRDefault="00302147" w14:paraId="089A1EF0" w14:textId="77777777">
      <w:pPr>
        <w:numPr>
          <w:ilvl w:val="0"/>
          <w:numId w:val="6"/>
        </w:numPr>
        <w:ind w:left="426"/>
      </w:pPr>
      <w:r w:rsidRPr="00976B83">
        <w:t>The number of iterations is controlled by a variable (the "control variable"), in this case called "i”.</w:t>
      </w:r>
    </w:p>
    <w:p w:rsidRPr="00976B83" w:rsidR="00302147" w:rsidP="00AF0098" w:rsidRDefault="00302147" w14:paraId="7A29FECA" w14:textId="77777777">
      <w:pPr>
        <w:numPr>
          <w:ilvl w:val="0"/>
          <w:numId w:val="6"/>
        </w:numPr>
        <w:ind w:left="426"/>
      </w:pPr>
      <w:r w:rsidRPr="00976B83">
        <w:t>The control variable is given a starting value (1) and a finishing value (count).</w:t>
      </w:r>
    </w:p>
    <w:p w:rsidRPr="00976B83" w:rsidR="00302147" w:rsidP="00AF0098" w:rsidRDefault="00302147" w14:paraId="0E76B4E4" w14:textId="77777777">
      <w:pPr>
        <w:numPr>
          <w:ilvl w:val="0"/>
          <w:numId w:val="6"/>
        </w:numPr>
        <w:ind w:left="426"/>
      </w:pPr>
      <w:r w:rsidRPr="00976B83">
        <w:t xml:space="preserve">The </w:t>
      </w:r>
      <w:r w:rsidRPr="00976B83">
        <w:rPr>
          <w:b/>
        </w:rPr>
        <w:t>compound statement</w:t>
      </w:r>
      <w:r w:rsidRPr="00976B83">
        <w:t>, which is the block of code to be repeated, is</w:t>
      </w:r>
      <w:r w:rsidRPr="00976B83" w:rsidR="00DD31D0">
        <w:t xml:space="preserve"> between curly brackets and is </w:t>
      </w:r>
      <w:r w:rsidRPr="00976B83" w:rsidR="00DD31D0">
        <w:rPr>
          <w:bCs/>
        </w:rPr>
        <w:t>indented</w:t>
      </w:r>
      <w:r w:rsidRPr="00976B83" w:rsidR="00DD31D0">
        <w:t xml:space="preserve"> for readability.</w:t>
      </w:r>
    </w:p>
    <w:p w:rsidRPr="00976B83" w:rsidR="00302147" w:rsidP="00AF0098" w:rsidRDefault="00302147" w14:paraId="07E64F72" w14:textId="77777777">
      <w:pPr>
        <w:pStyle w:val="ListParagraph"/>
        <w:numPr>
          <w:ilvl w:val="0"/>
          <w:numId w:val="6"/>
        </w:numPr>
        <w:ind w:left="426"/>
        <w:rPr>
          <w:rFonts w:eastAsia="MS Mincho"/>
        </w:rPr>
      </w:pPr>
      <w:bookmarkStart w:name="_Toc104365222" w:id="64"/>
      <w:bookmarkStart w:name="_Toc104605586" w:id="65"/>
      <w:bookmarkStart w:name="_Toc109537286" w:id="66"/>
      <w:r w:rsidRPr="00976B83">
        <w:rPr>
          <w:rFonts w:eastAsia="MS Mincho"/>
        </w:rPr>
        <w:t xml:space="preserve">It is good practice to use a </w:t>
      </w:r>
      <w:r w:rsidRPr="00976B83">
        <w:rPr>
          <w:rFonts w:eastAsia="MS Mincho"/>
          <w:i/>
        </w:rPr>
        <w:t>for</w:t>
      </w:r>
      <w:r w:rsidRPr="00976B83">
        <w:rPr>
          <w:rFonts w:eastAsia="MS Mincho"/>
        </w:rPr>
        <w:t xml:space="preserve"> loop if you can. You are less likely to make mistakes with for loops than with </w:t>
      </w:r>
      <w:r w:rsidRPr="00976B83">
        <w:rPr>
          <w:rFonts w:eastAsia="MS Mincho"/>
          <w:i/>
        </w:rPr>
        <w:t xml:space="preserve">while </w:t>
      </w:r>
      <w:r w:rsidRPr="00976B83">
        <w:rPr>
          <w:rFonts w:eastAsia="MS Mincho"/>
        </w:rPr>
        <w:t>loops.</w:t>
      </w:r>
    </w:p>
    <w:p w:rsidRPr="00976B83" w:rsidR="00302147" w:rsidP="00302147" w:rsidRDefault="00302147" w14:paraId="4F24943C" w14:textId="77777777">
      <w:pPr>
        <w:pStyle w:val="ListParagraph"/>
        <w:numPr>
          <w:ilvl w:val="0"/>
          <w:numId w:val="56"/>
        </w:numPr>
        <w:ind w:left="0"/>
        <w:rPr>
          <w:rFonts w:eastAsia="MS Mincho"/>
        </w:rPr>
      </w:pPr>
      <w:r w:rsidRPr="00976B83">
        <w:rPr>
          <w:rFonts w:eastAsia="MS Mincho"/>
        </w:rPr>
        <w:br w:type="page"/>
      </w:r>
    </w:p>
    <w:p w:rsidRPr="00976B83" w:rsidR="00302147" w:rsidP="00302147" w:rsidRDefault="007F0BD7" w14:paraId="125BF29A" w14:textId="77777777">
      <w:pPr>
        <w:pStyle w:val="Heading3"/>
        <w:rPr>
          <w:rFonts w:eastAsia="Times New Roman"/>
        </w:rPr>
      </w:pPr>
      <w:r w:rsidRPr="00976B83">
        <w:t xml:space="preserve">  </w:t>
      </w:r>
      <w:r w:rsidRPr="00976B83" w:rsidR="00DD31D0">
        <w:t>While and Do While</w:t>
      </w:r>
      <w:r w:rsidRPr="00976B83" w:rsidR="00302147">
        <w:t xml:space="preserve"> loops</w:t>
      </w:r>
      <w:bookmarkEnd w:id="64"/>
      <w:bookmarkEnd w:id="65"/>
      <w:bookmarkEnd w:id="66"/>
    </w:p>
    <w:p w:rsidRPr="00976B83" w:rsidR="00302147" w:rsidP="00302147" w:rsidRDefault="00DD31D0" w14:paraId="2D91ABC5" w14:textId="77777777">
      <w:r w:rsidRPr="00976B83">
        <w:rPr>
          <w:i/>
        </w:rPr>
        <w:t>While</w:t>
      </w:r>
      <w:r w:rsidRPr="00976B83" w:rsidR="00302147">
        <w:t xml:space="preserve"> and </w:t>
      </w:r>
      <w:r w:rsidRPr="00976B83">
        <w:rPr>
          <w:i/>
        </w:rPr>
        <w:t>do</w:t>
      </w:r>
      <w:r w:rsidRPr="00976B83">
        <w:t xml:space="preserve"> </w:t>
      </w:r>
      <w:r w:rsidRPr="00976B83" w:rsidR="00302147">
        <w:rPr>
          <w:i/>
        </w:rPr>
        <w:t>while</w:t>
      </w:r>
      <w:r w:rsidRPr="00976B83" w:rsidR="00302147">
        <w:t xml:space="preserve"> loops are both examples of loops where the number of iterations is </w:t>
      </w:r>
      <w:r w:rsidRPr="00976B83" w:rsidR="00302147">
        <w:rPr>
          <w:b/>
        </w:rPr>
        <w:t>not</w:t>
      </w:r>
      <w:r w:rsidRPr="00976B83" w:rsidR="00302147">
        <w:t xml:space="preserve"> </w:t>
      </w:r>
      <w:r w:rsidRPr="00976B83" w:rsidR="00302147">
        <w:rPr>
          <w:b/>
        </w:rPr>
        <w:t>pre-determined</w:t>
      </w:r>
      <w:r w:rsidRPr="00976B83" w:rsidR="00302147">
        <w:t>. They differ in the location of the test to determine whether to go round again.</w:t>
      </w:r>
      <w:r w:rsidRPr="00976B83" w:rsidR="00D41DD3">
        <w:t xml:space="preserve">  In the while loop the test is at the beginning so the loop won’t execute at all if the loop condition isn’t met.</w:t>
      </w:r>
    </w:p>
    <w:p w:rsidRPr="00976B83" w:rsidR="00302147" w:rsidP="00302147" w:rsidRDefault="00302147" w14:paraId="6AD9664E" w14:textId="77777777"/>
    <w:p w:rsidRPr="00976B83" w:rsidR="00302147" w:rsidP="00302147" w:rsidRDefault="00302147" w14:paraId="67687A6A" w14:textId="77777777">
      <w:pPr>
        <w:rPr>
          <w:b/>
        </w:rPr>
      </w:pPr>
      <w:r w:rsidRPr="00976B83">
        <w:rPr>
          <w:b/>
        </w:rPr>
        <w:t>Pseudocode Algorithm</w:t>
      </w:r>
      <w:r w:rsidRPr="00976B83" w:rsidR="00DD31D0">
        <w:rPr>
          <w:b/>
        </w:rPr>
        <w:t xml:space="preserve"> for averaging program using a while loop</w:t>
      </w:r>
    </w:p>
    <w:p w:rsidRPr="00976B83" w:rsidR="00302147" w:rsidP="00302147" w:rsidRDefault="00DD31D0" w14:paraId="61F9E996" w14:textId="77777777">
      <w:pPr>
        <w:pStyle w:val="PlainText"/>
        <w:rPr>
          <w:lang w:val="en-GB"/>
        </w:rPr>
      </w:pPr>
      <w:r w:rsidRPr="00976B83">
        <w:rPr>
          <w:lang w:val="en-GB"/>
        </w:rPr>
        <w:t xml:space="preserve">Total = </w:t>
      </w:r>
      <w:r w:rsidRPr="00976B83" w:rsidR="00302147">
        <w:rPr>
          <w:lang w:val="en-GB"/>
        </w:rPr>
        <w:t>0</w:t>
      </w:r>
    </w:p>
    <w:p w:rsidRPr="00976B83" w:rsidR="00302147" w:rsidP="00302147" w:rsidRDefault="00DD31D0" w14:paraId="5333788B" w14:textId="77777777">
      <w:pPr>
        <w:pStyle w:val="PlainText"/>
        <w:rPr>
          <w:lang w:val="en-GB"/>
        </w:rPr>
      </w:pPr>
      <w:r w:rsidRPr="00976B83">
        <w:rPr>
          <w:lang w:val="en-GB"/>
        </w:rPr>
        <w:t xml:space="preserve">Count </w:t>
      </w:r>
      <w:r w:rsidRPr="00976B83" w:rsidR="00302147">
        <w:rPr>
          <w:lang w:val="en-GB"/>
        </w:rPr>
        <w:t>=</w:t>
      </w:r>
      <w:r w:rsidRPr="00976B83">
        <w:rPr>
          <w:lang w:val="en-GB"/>
        </w:rPr>
        <w:t xml:space="preserve"> </w:t>
      </w:r>
      <w:r w:rsidRPr="00976B83" w:rsidR="00302147">
        <w:rPr>
          <w:lang w:val="en-GB"/>
        </w:rPr>
        <w:t>0</w:t>
      </w:r>
    </w:p>
    <w:p w:rsidRPr="00976B83" w:rsidR="00302147" w:rsidP="00302147" w:rsidRDefault="00302147" w14:paraId="6DD9354E" w14:textId="77777777">
      <w:pPr>
        <w:pStyle w:val="PlainText"/>
        <w:rPr>
          <w:lang w:val="en-GB"/>
        </w:rPr>
      </w:pPr>
      <w:r w:rsidRPr="00976B83">
        <w:rPr>
          <w:lang w:val="en-GB"/>
        </w:rPr>
        <w:t>Input number</w:t>
      </w:r>
    </w:p>
    <w:p w:rsidRPr="00976B83" w:rsidR="00DD31D0" w:rsidP="00DD31D0" w:rsidRDefault="00DD31D0" w14:paraId="042EB925" w14:textId="77777777">
      <w:pPr>
        <w:pStyle w:val="PlainText"/>
        <w:rPr>
          <w:b/>
          <w:bCs/>
          <w:lang w:val="en-GB"/>
        </w:rPr>
      </w:pPr>
      <w:r w:rsidRPr="00976B83">
        <w:rPr>
          <w:b/>
          <w:bCs/>
          <w:lang w:val="en-GB"/>
        </w:rPr>
        <w:t>While number != -99</w:t>
      </w:r>
    </w:p>
    <w:p w:rsidRPr="00976B83" w:rsidR="00DD31D0" w:rsidP="00DD31D0" w:rsidRDefault="00DD31D0" w14:paraId="25368BCD" w14:textId="77777777">
      <w:pPr>
        <w:pStyle w:val="PlainText"/>
        <w:rPr>
          <w:b/>
          <w:lang w:val="en-GB"/>
        </w:rPr>
      </w:pPr>
      <w:r w:rsidRPr="00976B83">
        <w:rPr>
          <w:b/>
          <w:bCs/>
          <w:lang w:val="en-GB"/>
        </w:rPr>
        <w:t>{</w:t>
      </w:r>
    </w:p>
    <w:p w:rsidRPr="00976B83" w:rsidR="00302147" w:rsidP="00302147" w:rsidRDefault="00DD31D0" w14:paraId="3F8C2297" w14:textId="77777777">
      <w:pPr>
        <w:pStyle w:val="PlainText"/>
        <w:rPr>
          <w:lang w:val="en-GB"/>
        </w:rPr>
      </w:pPr>
      <w:r w:rsidRPr="00976B83">
        <w:rPr>
          <w:lang w:val="en-GB"/>
        </w:rPr>
        <w:tab/>
      </w:r>
      <w:r w:rsidRPr="00976B83">
        <w:rPr>
          <w:lang w:val="en-GB"/>
        </w:rPr>
        <w:t xml:space="preserve">Count </w:t>
      </w:r>
      <w:r w:rsidRPr="00976B83" w:rsidR="00302147">
        <w:rPr>
          <w:lang w:val="en-GB"/>
        </w:rPr>
        <w:t>=</w:t>
      </w:r>
      <w:r w:rsidRPr="00976B83">
        <w:rPr>
          <w:lang w:val="en-GB"/>
        </w:rPr>
        <w:t xml:space="preserve"> </w:t>
      </w:r>
      <w:r w:rsidRPr="00976B83" w:rsidR="00302147">
        <w:rPr>
          <w:lang w:val="en-GB"/>
        </w:rPr>
        <w:t>count+1</w:t>
      </w:r>
    </w:p>
    <w:p w:rsidRPr="00976B83" w:rsidR="00302147" w:rsidP="00302147" w:rsidRDefault="00DD31D0" w14:paraId="30151144" w14:textId="77777777">
      <w:pPr>
        <w:pStyle w:val="PlainText"/>
        <w:rPr>
          <w:lang w:val="en-GB"/>
        </w:rPr>
      </w:pPr>
      <w:r w:rsidRPr="00976B83">
        <w:rPr>
          <w:lang w:val="en-GB"/>
        </w:rPr>
        <w:tab/>
      </w:r>
      <w:r w:rsidRPr="00976B83">
        <w:rPr>
          <w:lang w:val="en-GB"/>
        </w:rPr>
        <w:t xml:space="preserve">Total </w:t>
      </w:r>
      <w:r w:rsidRPr="00976B83" w:rsidR="00302147">
        <w:rPr>
          <w:lang w:val="en-GB"/>
        </w:rPr>
        <w:t>=</w:t>
      </w:r>
      <w:r w:rsidRPr="00976B83">
        <w:rPr>
          <w:lang w:val="en-GB"/>
        </w:rPr>
        <w:t xml:space="preserve"> </w:t>
      </w:r>
      <w:r w:rsidRPr="00976B83" w:rsidR="00302147">
        <w:rPr>
          <w:lang w:val="en-GB"/>
        </w:rPr>
        <w:t>total</w:t>
      </w:r>
      <w:r w:rsidRPr="00976B83">
        <w:rPr>
          <w:lang w:val="en-GB"/>
        </w:rPr>
        <w:t xml:space="preserve"> </w:t>
      </w:r>
      <w:r w:rsidRPr="00976B83" w:rsidR="00302147">
        <w:rPr>
          <w:lang w:val="en-GB"/>
        </w:rPr>
        <w:t>+</w:t>
      </w:r>
      <w:r w:rsidRPr="00976B83">
        <w:rPr>
          <w:lang w:val="en-GB"/>
        </w:rPr>
        <w:t xml:space="preserve"> </w:t>
      </w:r>
      <w:r w:rsidRPr="00976B83" w:rsidR="00302147">
        <w:rPr>
          <w:lang w:val="en-GB"/>
        </w:rPr>
        <w:t>number</w:t>
      </w:r>
    </w:p>
    <w:p w:rsidRPr="00976B83" w:rsidR="00302147" w:rsidP="00302147" w:rsidRDefault="00302147" w14:paraId="7AE37622" w14:textId="77777777">
      <w:pPr>
        <w:pStyle w:val="PlainText"/>
        <w:rPr>
          <w:lang w:val="en-GB"/>
        </w:rPr>
      </w:pPr>
      <w:r w:rsidRPr="00976B83">
        <w:rPr>
          <w:lang w:val="en-GB"/>
        </w:rPr>
        <w:tab/>
      </w:r>
      <w:r w:rsidRPr="00976B83">
        <w:rPr>
          <w:lang w:val="en-GB"/>
        </w:rPr>
        <w:t>Input number</w:t>
      </w:r>
    </w:p>
    <w:p w:rsidRPr="00976B83" w:rsidR="00DD31D0" w:rsidP="00302147" w:rsidRDefault="00DD31D0" w14:paraId="2596F37E" w14:textId="77777777">
      <w:pPr>
        <w:pStyle w:val="PlainText"/>
        <w:rPr>
          <w:lang w:val="en-GB"/>
        </w:rPr>
      </w:pPr>
      <w:r w:rsidRPr="00976B83">
        <w:rPr>
          <w:lang w:val="en-GB"/>
        </w:rPr>
        <w:t>}</w:t>
      </w:r>
    </w:p>
    <w:p w:rsidRPr="00976B83" w:rsidR="00302147" w:rsidP="00302147" w:rsidRDefault="00DD31D0" w14:paraId="5A89C04E" w14:textId="77777777">
      <w:pPr>
        <w:pStyle w:val="PlainText"/>
        <w:rPr>
          <w:lang w:val="en-GB"/>
        </w:rPr>
      </w:pPr>
      <w:r w:rsidRPr="00976B83">
        <w:rPr>
          <w:lang w:val="en-GB"/>
        </w:rPr>
        <w:t>Average</w:t>
      </w:r>
      <w:r w:rsidRPr="00976B83" w:rsidR="00302147">
        <w:rPr>
          <w:lang w:val="en-GB"/>
        </w:rPr>
        <w:t>=total/count</w:t>
      </w:r>
    </w:p>
    <w:p w:rsidRPr="00976B83" w:rsidR="00302147" w:rsidP="00302147" w:rsidRDefault="00302147" w14:paraId="0EF6B2E8" w14:textId="77777777">
      <w:pPr>
        <w:pStyle w:val="PlainText"/>
        <w:rPr>
          <w:lang w:val="en-GB"/>
        </w:rPr>
      </w:pPr>
      <w:r w:rsidRPr="00976B83">
        <w:rPr>
          <w:lang w:val="en-GB"/>
        </w:rPr>
        <w:t>Output average</w:t>
      </w:r>
    </w:p>
    <w:p w:rsidRPr="00976B83" w:rsidR="00DD31D0" w:rsidP="00302147" w:rsidRDefault="00DD31D0" w14:paraId="6BF7610E" w14:textId="77777777">
      <w:pPr>
        <w:pStyle w:val="PlainText"/>
        <w:rPr>
          <w:lang w:val="en-GB"/>
        </w:rPr>
      </w:pPr>
    </w:p>
    <w:p w:rsidRPr="00976B83" w:rsidR="00DD31D0" w:rsidP="00302147" w:rsidRDefault="00DD31D0" w14:paraId="3E902E94" w14:textId="77777777">
      <w:pPr>
        <w:pStyle w:val="PlainText"/>
        <w:rPr>
          <w:lang w:val="en-GB"/>
        </w:rPr>
      </w:pPr>
      <w:r w:rsidRPr="00976B83">
        <w:rPr>
          <w:lang w:val="en-GB"/>
        </w:rPr>
        <w:t>Here the program will loop until the user enters -99.</w:t>
      </w:r>
    </w:p>
    <w:p w:rsidRPr="00976B83" w:rsidR="007F0BD7" w:rsidP="007F0BD7" w:rsidRDefault="007F0BD7" w14:paraId="25DC539F" w14:textId="77777777"/>
    <w:p w:rsidRPr="00976B83" w:rsidR="00302147" w:rsidP="007F0BD7" w:rsidRDefault="00302147" w14:paraId="3F5185AB" w14:textId="77777777">
      <w:pPr>
        <w:rPr>
          <w:b/>
        </w:rPr>
      </w:pPr>
      <w:r w:rsidRPr="00976B83">
        <w:rPr>
          <w:b/>
        </w:rPr>
        <w:t>Program:</w:t>
      </w:r>
    </w:p>
    <w:p w:rsidRPr="00976B83" w:rsidR="00D41DD3" w:rsidP="0094490E" w:rsidRDefault="00D41DD3" w14:paraId="18B3D424" w14:textId="77777777">
      <w:pPr>
        <w:pStyle w:val="Code"/>
      </w:pPr>
      <w:r w:rsidRPr="00976B83">
        <w:t>namespace WhileAverage</w:t>
      </w:r>
    </w:p>
    <w:p w:rsidRPr="00976B83" w:rsidR="00D41DD3" w:rsidP="0094490E" w:rsidRDefault="00D41DD3" w14:paraId="120EC1BE" w14:textId="77777777">
      <w:pPr>
        <w:pStyle w:val="Code"/>
      </w:pPr>
      <w:r w:rsidRPr="00976B83">
        <w:t>{</w:t>
      </w:r>
    </w:p>
    <w:p w:rsidRPr="00976B83" w:rsidR="00D41DD3" w:rsidP="0094490E" w:rsidRDefault="00D41DD3" w14:paraId="439BBC92" w14:textId="77777777">
      <w:pPr>
        <w:pStyle w:val="Code"/>
      </w:pPr>
      <w:r w:rsidRPr="00976B83">
        <w:t xml:space="preserve">    class WhileAverage</w:t>
      </w:r>
    </w:p>
    <w:p w:rsidRPr="00976B83" w:rsidR="00D41DD3" w:rsidP="0094490E" w:rsidRDefault="00D41DD3" w14:paraId="7960A8D2" w14:textId="77777777">
      <w:pPr>
        <w:pStyle w:val="Code"/>
      </w:pPr>
      <w:r w:rsidRPr="00976B83">
        <w:t xml:space="preserve">    {</w:t>
      </w:r>
    </w:p>
    <w:p w:rsidRPr="00976B83" w:rsidR="00D41DD3" w:rsidP="0094490E" w:rsidRDefault="00D41DD3" w14:paraId="6DFB5262" w14:textId="77777777">
      <w:pPr>
        <w:pStyle w:val="Code"/>
      </w:pPr>
      <w:r w:rsidRPr="00976B83">
        <w:t xml:space="preserve">        static void Main(string[] args)</w:t>
      </w:r>
    </w:p>
    <w:p w:rsidRPr="00976B83" w:rsidR="00D41DD3" w:rsidP="0094490E" w:rsidRDefault="00D41DD3" w14:paraId="19651722" w14:textId="77777777">
      <w:pPr>
        <w:pStyle w:val="Code"/>
      </w:pPr>
      <w:r w:rsidRPr="00976B83">
        <w:t xml:space="preserve">        {</w:t>
      </w:r>
    </w:p>
    <w:p w:rsidRPr="00976B83" w:rsidR="00D41DD3" w:rsidP="0094490E" w:rsidRDefault="00D41DD3" w14:paraId="209326E1" w14:textId="77777777">
      <w:pPr>
        <w:pStyle w:val="Code"/>
      </w:pPr>
      <w:r w:rsidRPr="00976B83">
        <w:t xml:space="preserve">            int Count = 0;</w:t>
      </w:r>
    </w:p>
    <w:p w:rsidRPr="00976B83" w:rsidR="00D41DD3" w:rsidP="0094490E" w:rsidRDefault="00D41DD3" w14:paraId="3A3824E9" w14:textId="77777777">
      <w:pPr>
        <w:pStyle w:val="Code"/>
      </w:pPr>
      <w:r w:rsidRPr="00976B83">
        <w:t xml:space="preserve">            double Average, Number, Total;  </w:t>
      </w:r>
    </w:p>
    <w:p w:rsidRPr="00976B83" w:rsidR="00D41DD3" w:rsidP="0094490E" w:rsidRDefault="00D41DD3" w14:paraId="279C25C8" w14:textId="77777777">
      <w:pPr>
        <w:pStyle w:val="Code"/>
      </w:pPr>
      <w:r w:rsidRPr="00976B83">
        <w:t xml:space="preserve">            Total = 0;</w:t>
      </w:r>
    </w:p>
    <w:p w:rsidRPr="00976B83" w:rsidR="00D41DD3" w:rsidP="0094490E" w:rsidRDefault="00D41DD3" w14:paraId="209BB843" w14:textId="77777777">
      <w:pPr>
        <w:pStyle w:val="Code"/>
      </w:pPr>
      <w:r w:rsidRPr="00976B83">
        <w:t xml:space="preserve">            Console.WriteLine("Enter number ");</w:t>
      </w:r>
    </w:p>
    <w:p w:rsidRPr="00976B83" w:rsidR="00D41DD3" w:rsidP="0094490E" w:rsidRDefault="00D41DD3" w14:paraId="210D2099" w14:textId="77777777">
      <w:pPr>
        <w:pStyle w:val="Code"/>
      </w:pPr>
      <w:r w:rsidRPr="00976B83">
        <w:t xml:space="preserve">            Number = Convert.ToDouble(Console.ReadLine());</w:t>
      </w:r>
    </w:p>
    <w:p w:rsidRPr="00976B83" w:rsidR="00D41DD3" w:rsidP="0094490E" w:rsidRDefault="00D41DD3" w14:paraId="123D2974" w14:textId="77777777">
      <w:pPr>
        <w:pStyle w:val="Code"/>
      </w:pPr>
      <w:r w:rsidRPr="00976B83">
        <w:t xml:space="preserve">            while (Number != -99) </w:t>
      </w:r>
    </w:p>
    <w:p w:rsidRPr="00976B83" w:rsidR="00D41DD3" w:rsidP="0094490E" w:rsidRDefault="00D41DD3" w14:paraId="23F70A81" w14:textId="77777777">
      <w:pPr>
        <w:pStyle w:val="Code"/>
      </w:pPr>
      <w:r w:rsidRPr="00976B83">
        <w:t xml:space="preserve">            {</w:t>
      </w:r>
    </w:p>
    <w:p w:rsidRPr="00976B83" w:rsidR="00D41DD3" w:rsidP="0094490E" w:rsidRDefault="00D41DD3" w14:paraId="16C88B26" w14:textId="77777777">
      <w:pPr>
        <w:pStyle w:val="Code"/>
      </w:pPr>
      <w:r w:rsidRPr="00976B83">
        <w:t xml:space="preserve">                Console.WriteLine("Enter number ");</w:t>
      </w:r>
    </w:p>
    <w:p w:rsidRPr="00976B83" w:rsidR="00D41DD3" w:rsidP="0094490E" w:rsidRDefault="00D41DD3" w14:paraId="0D60629A" w14:textId="77777777">
      <w:pPr>
        <w:pStyle w:val="Code"/>
      </w:pPr>
      <w:r w:rsidRPr="00976B83">
        <w:t xml:space="preserve">                Number = Convert.ToDouble(Console.ReadLine());</w:t>
      </w:r>
    </w:p>
    <w:p w:rsidRPr="00976B83" w:rsidR="00D41DD3" w:rsidP="0094490E" w:rsidRDefault="00D41DD3" w14:paraId="0D8B35AA" w14:textId="77777777">
      <w:pPr>
        <w:pStyle w:val="Code"/>
      </w:pPr>
      <w:r w:rsidRPr="00976B83">
        <w:t xml:space="preserve">                Total = Total + Number;</w:t>
      </w:r>
    </w:p>
    <w:p w:rsidRPr="00976B83" w:rsidR="00D41DD3" w:rsidP="0094490E" w:rsidRDefault="00D41DD3" w14:paraId="099FBC5A" w14:textId="77777777">
      <w:pPr>
        <w:pStyle w:val="Code"/>
      </w:pPr>
      <w:r w:rsidRPr="00976B83">
        <w:t xml:space="preserve">                Count = Count + 1;  //count how many numbers have been entered</w:t>
      </w:r>
    </w:p>
    <w:p w:rsidRPr="00976B83" w:rsidR="00D41DD3" w:rsidP="0094490E" w:rsidRDefault="00D41DD3" w14:paraId="1BCE50CB" w14:textId="77777777">
      <w:pPr>
        <w:pStyle w:val="Code"/>
      </w:pPr>
      <w:r w:rsidRPr="00976B83">
        <w:t xml:space="preserve">            }    //end of for loop</w:t>
      </w:r>
    </w:p>
    <w:p w:rsidRPr="00976B83" w:rsidR="00D41DD3" w:rsidP="0094490E" w:rsidRDefault="00D41DD3" w14:paraId="5C013062" w14:textId="77777777">
      <w:pPr>
        <w:pStyle w:val="Code"/>
      </w:pPr>
      <w:r w:rsidRPr="00976B83">
        <w:t xml:space="preserve">            Average = Total / Count;</w:t>
      </w:r>
    </w:p>
    <w:p w:rsidRPr="00976B83" w:rsidR="00D41DD3" w:rsidP="0094490E" w:rsidRDefault="00D41DD3" w14:paraId="34FAB711" w14:textId="77777777">
      <w:pPr>
        <w:pStyle w:val="Code"/>
      </w:pPr>
      <w:r w:rsidRPr="00976B83">
        <w:t xml:space="preserve">            Console.WriteLine("Average is: " + Average.ToString("N2"));</w:t>
      </w:r>
    </w:p>
    <w:p w:rsidRPr="00976B83" w:rsidR="00D41DD3" w:rsidP="0094490E" w:rsidRDefault="00D41DD3" w14:paraId="1290FCF0" w14:textId="77777777">
      <w:pPr>
        <w:pStyle w:val="Code"/>
      </w:pPr>
      <w:r w:rsidRPr="00976B83">
        <w:t xml:space="preserve">            Console.ReadLine();</w:t>
      </w:r>
    </w:p>
    <w:p w:rsidRPr="00976B83" w:rsidR="00D41DD3" w:rsidP="0094490E" w:rsidRDefault="00D41DD3" w14:paraId="04D34DF5" w14:textId="77777777">
      <w:pPr>
        <w:pStyle w:val="Code"/>
      </w:pPr>
      <w:r w:rsidRPr="00976B83">
        <w:t xml:space="preserve">        }</w:t>
      </w:r>
    </w:p>
    <w:p w:rsidRPr="00976B83" w:rsidR="00D41DD3" w:rsidP="0094490E" w:rsidRDefault="00D41DD3" w14:paraId="547F7C01" w14:textId="77777777">
      <w:pPr>
        <w:pStyle w:val="Code"/>
      </w:pPr>
      <w:r w:rsidRPr="00976B83">
        <w:t xml:space="preserve">    }</w:t>
      </w:r>
    </w:p>
    <w:p w:rsidRPr="00976B83" w:rsidR="00302147" w:rsidP="0094490E" w:rsidRDefault="00D41DD3" w14:paraId="594F2A65" w14:textId="77777777">
      <w:pPr>
        <w:pStyle w:val="Code"/>
      </w:pPr>
      <w:r w:rsidRPr="00976B83">
        <w:t>}</w:t>
      </w:r>
    </w:p>
    <w:p w:rsidRPr="00976B83" w:rsidR="00302147" w:rsidP="0094490E" w:rsidRDefault="00302147" w14:paraId="63E83F18" w14:textId="77777777">
      <w:pPr>
        <w:pStyle w:val="Code"/>
      </w:pPr>
    </w:p>
    <w:p w:rsidRPr="00976B83" w:rsidR="00302147" w:rsidP="00302147" w:rsidRDefault="00302147" w14:paraId="4198853A" w14:textId="77777777">
      <w:pPr>
        <w:rPr>
          <w:b/>
        </w:rPr>
      </w:pPr>
      <w:r w:rsidRPr="00976B83">
        <w:rPr>
          <w:b/>
        </w:rPr>
        <w:t>Question</w:t>
      </w:r>
    </w:p>
    <w:p w:rsidRPr="00976B83" w:rsidR="00302147" w:rsidP="00302147" w:rsidRDefault="00302147" w14:paraId="1B1E1F46" w14:textId="77777777">
      <w:pPr>
        <w:rPr>
          <w:rFonts w:cs="Arial"/>
          <w:b/>
          <w:bCs/>
          <w:sz w:val="24"/>
          <w:szCs w:val="24"/>
        </w:rPr>
      </w:pPr>
      <w:r w:rsidRPr="00976B83">
        <w:t>Why must the first number be entered before the loop begins?</w:t>
      </w:r>
      <w:bookmarkStart w:name="_Toc109537287" w:id="67"/>
      <w:r w:rsidRPr="00976B83">
        <w:br w:type="page"/>
      </w:r>
    </w:p>
    <w:p w:rsidRPr="00976B83" w:rsidR="00302147" w:rsidP="00302147" w:rsidRDefault="00D41DD3" w14:paraId="2DCE3E7F" w14:textId="77777777">
      <w:pPr>
        <w:pStyle w:val="Heading3"/>
        <w:rPr>
          <w:rFonts w:eastAsia="Times New Roman"/>
        </w:rPr>
      </w:pPr>
      <w:r w:rsidRPr="00976B83">
        <w:t xml:space="preserve">Do </w:t>
      </w:r>
      <w:r w:rsidRPr="00976B83" w:rsidR="00302147">
        <w:t>While loops</w:t>
      </w:r>
      <w:bookmarkEnd w:id="67"/>
    </w:p>
    <w:p w:rsidRPr="00976B83" w:rsidR="00D41DD3" w:rsidP="00302147" w:rsidRDefault="00D41DD3" w14:paraId="6D6853FF" w14:textId="77777777">
      <w:r w:rsidRPr="00976B83">
        <w:rPr>
          <w:i/>
        </w:rPr>
        <w:t>Do w</w:t>
      </w:r>
      <w:r w:rsidRPr="00976B83" w:rsidR="00302147">
        <w:rPr>
          <w:i/>
        </w:rPr>
        <w:t>hile</w:t>
      </w:r>
      <w:r w:rsidRPr="00976B83" w:rsidR="00302147">
        <w:t xml:space="preserve"> loops are very similar to </w:t>
      </w:r>
      <w:r w:rsidRPr="00976B83">
        <w:rPr>
          <w:i/>
        </w:rPr>
        <w:t>while</w:t>
      </w:r>
      <w:r w:rsidRPr="00976B83" w:rsidR="00302147">
        <w:t xml:space="preserve"> loops. The key difference is that the test to decide whether to carry on looping is made at the </w:t>
      </w:r>
      <w:r w:rsidRPr="00976B83">
        <w:rPr>
          <w:b/>
          <w:bCs/>
        </w:rPr>
        <w:t>end</w:t>
      </w:r>
      <w:r w:rsidRPr="00976B83" w:rsidR="00302147">
        <w:t xml:space="preserve"> of the loop.</w:t>
      </w:r>
      <w:r w:rsidRPr="00976B83">
        <w:t xml:space="preserve"> So the loop always executed at least once.</w:t>
      </w:r>
    </w:p>
    <w:p w:rsidRPr="00976B83" w:rsidR="00D41DD3" w:rsidP="00302147" w:rsidRDefault="00D41DD3" w14:paraId="6FBAD364" w14:textId="77777777"/>
    <w:p w:rsidRPr="00976B83" w:rsidR="00302147" w:rsidP="00302147" w:rsidRDefault="00D41DD3" w14:paraId="19C63F85" w14:textId="77777777">
      <w:r w:rsidRPr="00976B83">
        <w:t>A do while loop is not suitable for our averaging program because the -99 would be used in the calculation before the loop exits.</w:t>
      </w:r>
    </w:p>
    <w:p w:rsidRPr="00976B83" w:rsidR="005A5780" w:rsidP="00302147" w:rsidRDefault="005A5780" w14:paraId="5DC4596E" w14:textId="77777777"/>
    <w:p w:rsidRPr="00976B83" w:rsidR="005A5780" w:rsidP="00302147" w:rsidRDefault="005A5780" w14:paraId="36F8AEE5" w14:textId="77777777">
      <w:r w:rsidRPr="00976B83">
        <w:t>Here is a simple program using a do while loop.</w:t>
      </w:r>
    </w:p>
    <w:p w:rsidRPr="00976B83" w:rsidR="00D41DD3" w:rsidP="00302147" w:rsidRDefault="00D41DD3" w14:paraId="71E9947C" w14:textId="77777777"/>
    <w:p w:rsidRPr="0064034B" w:rsidR="00D41DD3" w:rsidP="0064034B" w:rsidRDefault="00D41DD3" w14:paraId="5F9CBD82" w14:textId="1103DD46">
      <w:pPr>
        <w:pStyle w:val="Code"/>
      </w:pPr>
      <w:r w:rsidRPr="0064034B">
        <w:t>using System</w:t>
      </w:r>
      <w:r w:rsidRPr="0064034B" w:rsidR="0064034B">
        <w:t>;</w:t>
      </w:r>
    </w:p>
    <w:p w:rsidRPr="0064034B" w:rsidR="00A43AF8" w:rsidP="0064034B" w:rsidRDefault="00D41DD3" w14:paraId="68604171" w14:textId="77777777">
      <w:pPr>
        <w:pStyle w:val="Code"/>
      </w:pPr>
      <w:r w:rsidRPr="0064034B">
        <w:t xml:space="preserve">namespace Loops </w:t>
      </w:r>
    </w:p>
    <w:p w:rsidRPr="0064034B" w:rsidR="00D41DD3" w:rsidP="0064034B" w:rsidRDefault="00D41DD3" w14:paraId="5483B633" w14:textId="64067FC3">
      <w:pPr>
        <w:pStyle w:val="Code"/>
      </w:pPr>
      <w:r w:rsidRPr="0064034B">
        <w:t>{</w:t>
      </w:r>
    </w:p>
    <w:p w:rsidRPr="0064034B" w:rsidR="00A43AF8" w:rsidP="0064034B" w:rsidRDefault="00D41DD3" w14:paraId="2F7E49F1" w14:textId="77777777">
      <w:pPr>
        <w:pStyle w:val="Code"/>
      </w:pPr>
      <w:r w:rsidRPr="0064034B">
        <w:t xml:space="preserve">   class Program </w:t>
      </w:r>
    </w:p>
    <w:p w:rsidRPr="0064034B" w:rsidR="00D41DD3" w:rsidP="0064034B" w:rsidRDefault="00A43AF8" w14:paraId="79FE9FD7" w14:textId="3D28DF2C">
      <w:pPr>
        <w:pStyle w:val="Code"/>
      </w:pPr>
      <w:r w:rsidRPr="0064034B">
        <w:t xml:space="preserve">  </w:t>
      </w:r>
      <w:r w:rsidRPr="0064034B" w:rsidR="00D41DD3">
        <w:t>{</w:t>
      </w:r>
    </w:p>
    <w:p w:rsidRPr="0064034B" w:rsidR="00197F26" w:rsidP="0064034B" w:rsidRDefault="00D41DD3" w14:paraId="74C5F03D" w14:textId="77777777">
      <w:pPr>
        <w:pStyle w:val="Code"/>
      </w:pPr>
      <w:r w:rsidRPr="0064034B">
        <w:t xml:space="preserve">      static void Main(string[] args) </w:t>
      </w:r>
    </w:p>
    <w:p w:rsidRPr="0064034B" w:rsidR="00D41DD3" w:rsidP="0064034B" w:rsidRDefault="00197F26" w14:paraId="3D6705D8" w14:textId="3BA94EA5">
      <w:pPr>
        <w:pStyle w:val="Code"/>
      </w:pPr>
      <w:r w:rsidRPr="0064034B">
        <w:t xml:space="preserve">      </w:t>
      </w:r>
      <w:r w:rsidRPr="0064034B" w:rsidR="00D41DD3">
        <w:t>{</w:t>
      </w:r>
    </w:p>
    <w:p w:rsidRPr="0064034B" w:rsidR="00D41DD3" w:rsidP="0064034B" w:rsidRDefault="00D41DD3" w14:paraId="15D23EC4" w14:textId="7375388C">
      <w:pPr>
        <w:pStyle w:val="Code"/>
      </w:pPr>
      <w:r w:rsidRPr="0064034B">
        <w:t xml:space="preserve">      </w:t>
      </w:r>
      <w:r w:rsidRPr="0064034B" w:rsidR="00197F26">
        <w:tab/>
      </w:r>
      <w:r w:rsidRPr="0064034B">
        <w:t>int a = 10;</w:t>
      </w:r>
    </w:p>
    <w:p w:rsidRPr="0064034B" w:rsidR="00332591" w:rsidP="0064034B" w:rsidRDefault="00D41DD3" w14:paraId="2AB0C838" w14:textId="77777777">
      <w:pPr>
        <w:pStyle w:val="Code"/>
      </w:pPr>
      <w:r w:rsidRPr="0064034B">
        <w:t xml:space="preserve">        do </w:t>
      </w:r>
    </w:p>
    <w:p w:rsidRPr="0064034B" w:rsidR="00D41DD3" w:rsidP="0064034B" w:rsidRDefault="00332591" w14:paraId="7205D1C6" w14:textId="5AFDE92E">
      <w:pPr>
        <w:pStyle w:val="Code"/>
      </w:pPr>
      <w:r w:rsidRPr="0064034B">
        <w:tab/>
      </w:r>
      <w:r w:rsidRPr="0064034B" w:rsidR="00D41DD3">
        <w:t>{</w:t>
      </w:r>
    </w:p>
    <w:p w:rsidRPr="0064034B" w:rsidR="00D41DD3" w:rsidP="0064034B" w:rsidRDefault="00D41DD3" w14:paraId="7470E754" w14:textId="77777777">
      <w:pPr>
        <w:pStyle w:val="Code"/>
      </w:pPr>
      <w:r w:rsidRPr="0064034B">
        <w:t xml:space="preserve">            Co</w:t>
      </w:r>
      <w:r w:rsidRPr="0064034B" w:rsidR="005A5780">
        <w:t>nsole.WriteLine(</w:t>
      </w:r>
      <w:r w:rsidRPr="0064034B">
        <w:t>a);</w:t>
      </w:r>
    </w:p>
    <w:p w:rsidRPr="0064034B" w:rsidR="00D41DD3" w:rsidP="0064034B" w:rsidRDefault="00D41DD3" w14:paraId="7CA0D395" w14:textId="77777777">
      <w:pPr>
        <w:pStyle w:val="Code"/>
      </w:pPr>
      <w:r w:rsidRPr="0064034B">
        <w:t xml:space="preserve">            a = a + 1;</w:t>
      </w:r>
    </w:p>
    <w:p w:rsidRPr="0064034B" w:rsidR="00D41DD3" w:rsidP="0064034B" w:rsidRDefault="00D41DD3" w14:paraId="43BAB633" w14:textId="345F60B3">
      <w:pPr>
        <w:pStyle w:val="Code"/>
      </w:pPr>
      <w:r w:rsidRPr="0064034B">
        <w:t xml:space="preserve">        } while (a &lt; 20);</w:t>
      </w:r>
    </w:p>
    <w:p w:rsidRPr="0064034B" w:rsidR="00D41DD3" w:rsidP="0064034B" w:rsidRDefault="00D41DD3" w14:paraId="136B7334" w14:textId="4DF33346">
      <w:pPr>
        <w:pStyle w:val="Code"/>
      </w:pPr>
      <w:r w:rsidRPr="0064034B">
        <w:t xml:space="preserve">        Console.ReadLine();</w:t>
      </w:r>
    </w:p>
    <w:p w:rsidRPr="0064034B" w:rsidR="00D41DD3" w:rsidP="0064034B" w:rsidRDefault="00D41DD3" w14:paraId="5DE1716C" w14:textId="77777777">
      <w:pPr>
        <w:pStyle w:val="Code"/>
      </w:pPr>
      <w:r w:rsidRPr="0064034B">
        <w:t xml:space="preserve">      }</w:t>
      </w:r>
    </w:p>
    <w:p w:rsidRPr="0064034B" w:rsidR="00D41DD3" w:rsidP="0064034B" w:rsidRDefault="00D41DD3" w14:paraId="578D5836" w14:textId="77777777">
      <w:pPr>
        <w:pStyle w:val="Code"/>
      </w:pPr>
      <w:r w:rsidRPr="0064034B">
        <w:t xml:space="preserve">   }</w:t>
      </w:r>
    </w:p>
    <w:p w:rsidRPr="0064034B" w:rsidR="00D41DD3" w:rsidP="0064034B" w:rsidRDefault="00D41DD3" w14:paraId="5B3898B5" w14:textId="77777777">
      <w:pPr>
        <w:pStyle w:val="Code"/>
      </w:pPr>
      <w:r w:rsidRPr="0064034B">
        <w:t>}</w:t>
      </w:r>
    </w:p>
    <w:p w:rsidRPr="00976B83" w:rsidR="00D41DD3" w:rsidP="00302147" w:rsidRDefault="00D41DD3" w14:paraId="1413D853" w14:textId="77777777">
      <w:pPr>
        <w:rPr>
          <w:b/>
        </w:rPr>
      </w:pPr>
    </w:p>
    <w:p w:rsidRPr="00976B83" w:rsidR="00D41DD3" w:rsidP="00302147" w:rsidRDefault="005A5780" w14:paraId="0136ACAF" w14:textId="77777777">
      <w:pPr>
        <w:rPr>
          <w:b/>
        </w:rPr>
      </w:pPr>
      <w:r w:rsidRPr="00976B83">
        <w:rPr>
          <w:b/>
          <w:sz w:val="22"/>
        </w:rPr>
        <w:t>What does this program do?</w:t>
      </w:r>
    </w:p>
    <w:p w:rsidRPr="00976B83" w:rsidR="005A5780" w:rsidP="00302147" w:rsidRDefault="005A5780" w14:paraId="2A7A9836" w14:textId="77777777">
      <w:pPr>
        <w:rPr>
          <w:b/>
        </w:rPr>
      </w:pPr>
    </w:p>
    <w:p w:rsidRPr="00976B83" w:rsidR="00095854" w:rsidP="007F0BD7" w:rsidRDefault="00095854" w14:paraId="47CE7A2C" w14:textId="77777777"/>
    <w:p w:rsidRPr="00976B83" w:rsidR="005A5780" w:rsidP="00095854" w:rsidRDefault="007F0BD7" w14:paraId="6E69CC62" w14:textId="77777777">
      <w:pPr>
        <w:pStyle w:val="Heading3"/>
      </w:pPr>
      <w:r w:rsidRPr="00976B83">
        <w:t xml:space="preserve">  </w:t>
      </w:r>
      <w:r w:rsidRPr="00976B83" w:rsidR="005A5780">
        <w:t>The break statement</w:t>
      </w:r>
    </w:p>
    <w:p w:rsidRPr="00976B83" w:rsidR="005A5780" w:rsidP="005A5780" w:rsidRDefault="005A5780" w14:paraId="32153F36" w14:textId="77777777">
      <w:r w:rsidRPr="00976B83">
        <w:t xml:space="preserve">The </w:t>
      </w:r>
      <w:r w:rsidRPr="00976B83">
        <w:rPr>
          <w:rFonts w:ascii="Courier New" w:hAnsi="Courier New" w:cs="Courier New"/>
        </w:rPr>
        <w:t>break</w:t>
      </w:r>
      <w:r w:rsidRPr="00976B83">
        <w:t xml:space="preserve"> statement can be used to break out of a loop (for, while, do-while, etc.).  The program drops down immediately to the statement that follows the loop code.  Inexperienced programmers sometimes use</w:t>
      </w:r>
      <w:r w:rsidRPr="00976B83" w:rsidR="004D3F41">
        <w:t xml:space="preserve"> </w:t>
      </w:r>
      <w:r w:rsidRPr="00976B83">
        <w:rPr>
          <w:rFonts w:ascii="Courier New" w:hAnsi="Courier New" w:cs="Courier New"/>
        </w:rPr>
        <w:t>break</w:t>
      </w:r>
      <w:r w:rsidRPr="00976B83">
        <w:t xml:space="preserve"> </w:t>
      </w:r>
      <w:r w:rsidRPr="00976B83" w:rsidR="004D3F41">
        <w:t xml:space="preserve">in an </w:t>
      </w:r>
      <w:r w:rsidRPr="00976B83" w:rsidR="004D3F41">
        <w:rPr>
          <w:rFonts w:ascii="Courier New" w:hAnsi="Courier New" w:cs="Courier New"/>
        </w:rPr>
        <w:t>if</w:t>
      </w:r>
      <w:r w:rsidRPr="00976B83" w:rsidR="004D3F41">
        <w:t xml:space="preserve"> statement</w:t>
      </w:r>
      <w:r w:rsidRPr="00976B83">
        <w:t xml:space="preserve"> to compensate for choosing the wrong type of loop, resulting in code that is confusing to read.  You should avoid using the </w:t>
      </w:r>
      <w:r w:rsidRPr="00976B83">
        <w:rPr>
          <w:rFonts w:ascii="Courier New" w:hAnsi="Courier New" w:cs="Courier New"/>
        </w:rPr>
        <w:t>break</w:t>
      </w:r>
      <w:r w:rsidRPr="00976B83">
        <w:t xml:space="preserve"> statement in</w:t>
      </w:r>
      <w:r w:rsidRPr="00976B83" w:rsidR="004D3F41">
        <w:t>side</w:t>
      </w:r>
      <w:r w:rsidRPr="00976B83">
        <w:t xml:space="preserve"> loops so that you get practice in </w:t>
      </w:r>
      <w:r w:rsidRPr="00976B83" w:rsidR="00095854">
        <w:t>choosing</w:t>
      </w:r>
      <w:r w:rsidRPr="00976B83">
        <w:t xml:space="preserve"> the correct type of loop.</w:t>
      </w:r>
    </w:p>
    <w:p w:rsidRPr="00976B83" w:rsidR="005A5780" w:rsidP="005A5780" w:rsidRDefault="005A5780" w14:paraId="2C7DA92C" w14:textId="77777777"/>
    <w:p w:rsidRPr="00976B83" w:rsidR="005A5780" w:rsidP="005A5780" w:rsidRDefault="005A5780" w14:paraId="0DFAE634" w14:textId="77777777">
      <w:r w:rsidRPr="00976B83">
        <w:t xml:space="preserve">  </w:t>
      </w:r>
    </w:p>
    <w:p w:rsidRPr="00976B83" w:rsidR="007F0BD7" w:rsidRDefault="007F0BD7" w14:paraId="3F904CCB" w14:textId="77777777">
      <w:pPr>
        <w:spacing w:after="160" w:line="259" w:lineRule="auto"/>
        <w:rPr>
          <w:rFonts w:cs="Times New Roman"/>
          <w:b/>
          <w:bCs/>
          <w:iCs/>
          <w:sz w:val="28"/>
          <w:szCs w:val="28"/>
        </w:rPr>
      </w:pPr>
      <w:r w:rsidRPr="00976B83">
        <w:br w:type="page"/>
      </w:r>
    </w:p>
    <w:p w:rsidRPr="00976B83" w:rsidR="00302147" w:rsidP="00DB2556" w:rsidRDefault="00302147" w14:paraId="5EFE1DF9" w14:textId="77777777">
      <w:pPr>
        <w:pStyle w:val="Heading2"/>
        <w:rPr>
          <w:lang w:val="en-GB"/>
        </w:rPr>
      </w:pPr>
      <w:bookmarkStart w:name="_Toc45095449" w:id="68"/>
      <w:r w:rsidRPr="00976B83">
        <w:rPr>
          <w:lang w:val="en-GB"/>
        </w:rPr>
        <w:t>Lesson Task – Guessing Game</w:t>
      </w:r>
      <w:bookmarkEnd w:id="68"/>
    </w:p>
    <w:p w:rsidRPr="00976B83" w:rsidR="00302147" w:rsidP="00302147" w:rsidRDefault="00302147" w14:paraId="3CEBA308" w14:textId="77777777">
      <w:pPr>
        <w:rPr>
          <w:b/>
        </w:rPr>
      </w:pPr>
      <w:bookmarkStart w:name="_Toc491791464" w:id="69"/>
      <w:bookmarkStart w:name="_Toc492608738" w:id="70"/>
      <w:bookmarkStart w:name="_Toc109537288" w:id="71"/>
      <w:bookmarkEnd w:id="59"/>
      <w:r w:rsidRPr="00976B83">
        <w:rPr>
          <w:b/>
        </w:rPr>
        <w:t>The Algorithm</w:t>
      </w:r>
    </w:p>
    <w:p w:rsidRPr="00976B83" w:rsidR="00302147" w:rsidP="00302147" w:rsidRDefault="00302147" w14:paraId="29DD16E6" w14:textId="77777777">
      <w:pPr>
        <w:rPr>
          <w:b/>
        </w:rPr>
      </w:pPr>
      <w:r w:rsidRPr="00976B83">
        <w:rPr>
          <w:noProof/>
          <w:lang w:eastAsia="en-GB"/>
        </w:rPr>
        <w:drawing>
          <wp:anchor distT="0" distB="0" distL="114300" distR="114300" simplePos="0" relativeHeight="251658288" behindDoc="0" locked="0" layoutInCell="1" allowOverlap="1" wp14:anchorId="05B4FF45" wp14:editId="0BB19E43">
            <wp:simplePos x="0" y="0"/>
            <wp:positionH relativeFrom="column">
              <wp:posOffset>5715</wp:posOffset>
            </wp:positionH>
            <wp:positionV relativeFrom="paragraph">
              <wp:posOffset>85090</wp:posOffset>
            </wp:positionV>
            <wp:extent cx="1351280" cy="1133475"/>
            <wp:effectExtent l="0" t="0" r="0" b="9525"/>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040360B8" w14:textId="77777777"/>
    <w:p w:rsidRPr="00976B83" w:rsidR="00302147" w:rsidP="00302147" w:rsidRDefault="00302147" w14:paraId="17A1CA98" w14:textId="77777777"/>
    <w:p w:rsidRPr="00976B83" w:rsidR="00302147" w:rsidP="00302147" w:rsidRDefault="00302147" w14:paraId="435B3F88" w14:textId="77777777">
      <w:pPr>
        <w:rPr>
          <w:b/>
        </w:rPr>
      </w:pPr>
      <w:r w:rsidRPr="00976B83">
        <w:rPr>
          <w:b/>
        </w:rPr>
        <w:t>Once again, you will develop this with your triangle.</w:t>
      </w:r>
    </w:p>
    <w:p w:rsidRPr="00976B83" w:rsidR="00302147" w:rsidP="00302147" w:rsidRDefault="00302147" w14:paraId="1A55251A" w14:textId="77777777">
      <w:pPr>
        <w:rPr>
          <w:b/>
        </w:rPr>
      </w:pPr>
    </w:p>
    <w:p w:rsidRPr="00976B83" w:rsidR="00302147" w:rsidP="00302147" w:rsidRDefault="00302147" w14:paraId="4F6D2C48" w14:textId="77777777">
      <w:pPr>
        <w:rPr>
          <w:b/>
        </w:rPr>
      </w:pPr>
    </w:p>
    <w:p w:rsidRPr="00976B83" w:rsidR="00302147" w:rsidP="00302147" w:rsidRDefault="00302147" w14:paraId="31F27C88" w14:textId="77777777">
      <w:pPr>
        <w:rPr>
          <w:b/>
        </w:rPr>
      </w:pPr>
    </w:p>
    <w:p w:rsidRPr="00976B83" w:rsidR="00302147" w:rsidP="00302147" w:rsidRDefault="00302147" w14:paraId="79B88F8C" w14:textId="77777777">
      <w:pPr>
        <w:rPr>
          <w:b/>
        </w:rPr>
      </w:pPr>
    </w:p>
    <w:p w:rsidRPr="00976B83" w:rsidR="00302147" w:rsidP="00302147" w:rsidRDefault="00302147" w14:paraId="5A717049" w14:textId="77777777">
      <w:pPr>
        <w:rPr>
          <w:b/>
        </w:rPr>
      </w:pPr>
      <w:r w:rsidRPr="00976B83">
        <w:rPr>
          <w:b/>
          <w:noProof/>
          <w:lang w:eastAsia="en-GB"/>
        </w:rPr>
        <mc:AlternateContent>
          <mc:Choice Requires="wps">
            <w:drawing>
              <wp:anchor distT="0" distB="0" distL="114300" distR="114300" simplePos="0" relativeHeight="251658289" behindDoc="0" locked="0" layoutInCell="1" allowOverlap="1" wp14:anchorId="3811198D" wp14:editId="030E0C52">
                <wp:simplePos x="0" y="0"/>
                <wp:positionH relativeFrom="column">
                  <wp:posOffset>32385</wp:posOffset>
                </wp:positionH>
                <wp:positionV relativeFrom="paragraph">
                  <wp:posOffset>91440</wp:posOffset>
                </wp:positionV>
                <wp:extent cx="5857875" cy="2409825"/>
                <wp:effectExtent l="0" t="0" r="28575" b="28575"/>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2409825"/>
                        </a:xfrm>
                        <a:prstGeom prst="rect">
                          <a:avLst/>
                        </a:prstGeom>
                        <a:solidFill>
                          <a:srgbClr val="FFFFFF"/>
                        </a:solidFill>
                        <a:ln w="9525">
                          <a:solidFill>
                            <a:srgbClr val="000000"/>
                          </a:solidFill>
                          <a:miter lim="800000"/>
                          <a:headEnd/>
                          <a:tailEnd/>
                        </a:ln>
                      </wps:spPr>
                      <wps:txbx>
                        <w:txbxContent>
                          <w:p w:rsidR="00F809C4" w:rsidP="00302147" w:rsidRDefault="00F809C4" w14:paraId="145C11DD"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4615A6D">
              <v:shape id="Text Box 299" style="position:absolute;margin-left:2.55pt;margin-top:7.2pt;width:461.25pt;height:189.75pt;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" w14:anchorId="3811198D">
                <v:textbox>
                  <w:txbxContent>
                    <w:p w:rsidR="00F809C4" w:rsidP="00302147" w:rsidRDefault="00F809C4" w14:paraId="66FDCF4E" w14:textId="77777777"/>
                  </w:txbxContent>
                </v:textbox>
              </v:shape>
            </w:pict>
          </mc:Fallback>
        </mc:AlternateContent>
      </w:r>
    </w:p>
    <w:p w:rsidRPr="00976B83" w:rsidR="00302147" w:rsidP="00302147" w:rsidRDefault="00302147" w14:paraId="3FFF7D4A" w14:textId="77777777">
      <w:pPr>
        <w:rPr>
          <w:b/>
        </w:rPr>
      </w:pPr>
    </w:p>
    <w:p w:rsidRPr="00976B83" w:rsidR="00302147" w:rsidP="00302147" w:rsidRDefault="00302147" w14:paraId="287B69A3" w14:textId="77777777">
      <w:pPr>
        <w:rPr>
          <w:b/>
        </w:rPr>
      </w:pPr>
    </w:p>
    <w:p w:rsidRPr="00976B83" w:rsidR="00302147" w:rsidP="00302147" w:rsidRDefault="00302147" w14:paraId="63A0829D" w14:textId="77777777">
      <w:pPr>
        <w:rPr>
          <w:b/>
        </w:rPr>
      </w:pPr>
    </w:p>
    <w:p w:rsidRPr="00976B83" w:rsidR="00302147" w:rsidP="00302147" w:rsidRDefault="00302147" w14:paraId="39CA8924" w14:textId="77777777">
      <w:pPr>
        <w:rPr>
          <w:b/>
        </w:rPr>
      </w:pPr>
    </w:p>
    <w:p w:rsidRPr="00976B83" w:rsidR="00302147" w:rsidP="00302147" w:rsidRDefault="00302147" w14:paraId="1BB6F150" w14:textId="77777777">
      <w:pPr>
        <w:rPr>
          <w:b/>
        </w:rPr>
      </w:pPr>
    </w:p>
    <w:p w:rsidRPr="00976B83" w:rsidR="00302147" w:rsidP="00302147" w:rsidRDefault="00302147" w14:paraId="04338875" w14:textId="77777777">
      <w:pPr>
        <w:rPr>
          <w:b/>
        </w:rPr>
      </w:pPr>
    </w:p>
    <w:p w:rsidRPr="00976B83" w:rsidR="00302147" w:rsidP="00302147" w:rsidRDefault="00302147" w14:paraId="2CCB938B" w14:textId="77777777">
      <w:pPr>
        <w:rPr>
          <w:b/>
        </w:rPr>
      </w:pPr>
    </w:p>
    <w:p w:rsidRPr="00976B83" w:rsidR="00302147" w:rsidP="00302147" w:rsidRDefault="00302147" w14:paraId="796B98D5" w14:textId="77777777">
      <w:pPr>
        <w:rPr>
          <w:b/>
        </w:rPr>
      </w:pPr>
    </w:p>
    <w:p w:rsidRPr="00976B83" w:rsidR="00302147" w:rsidP="00302147" w:rsidRDefault="00302147" w14:paraId="344BE600" w14:textId="77777777">
      <w:pPr>
        <w:rPr>
          <w:b/>
        </w:rPr>
      </w:pPr>
    </w:p>
    <w:p w:rsidRPr="00976B83" w:rsidR="00302147" w:rsidP="00302147" w:rsidRDefault="00302147" w14:paraId="7EE3B4B9" w14:textId="77777777">
      <w:pPr>
        <w:rPr>
          <w:b/>
        </w:rPr>
      </w:pPr>
    </w:p>
    <w:p w:rsidRPr="00976B83" w:rsidR="00302147" w:rsidP="00302147" w:rsidRDefault="00302147" w14:paraId="17D63EA2" w14:textId="77777777">
      <w:pPr>
        <w:rPr>
          <w:b/>
        </w:rPr>
      </w:pPr>
    </w:p>
    <w:p w:rsidRPr="00976B83" w:rsidR="00302147" w:rsidP="00302147" w:rsidRDefault="00302147" w14:paraId="52E608EF" w14:textId="77777777">
      <w:pPr>
        <w:rPr>
          <w:b/>
        </w:rPr>
      </w:pPr>
    </w:p>
    <w:p w:rsidRPr="00976B83" w:rsidR="00302147" w:rsidP="00302147" w:rsidRDefault="00302147" w14:paraId="074E47F7" w14:textId="77777777">
      <w:pPr>
        <w:rPr>
          <w:b/>
        </w:rPr>
      </w:pPr>
    </w:p>
    <w:p w:rsidRPr="00976B83" w:rsidR="00302147" w:rsidP="00302147" w:rsidRDefault="00302147" w14:paraId="4A852BA6" w14:textId="77777777">
      <w:pPr>
        <w:rPr>
          <w:b/>
        </w:rPr>
      </w:pPr>
    </w:p>
    <w:p w:rsidRPr="00976B83" w:rsidR="00302147" w:rsidP="00302147" w:rsidRDefault="00302147" w14:paraId="1299FC03" w14:textId="77777777">
      <w:pPr>
        <w:rPr>
          <w:b/>
        </w:rPr>
      </w:pPr>
    </w:p>
    <w:p w:rsidRPr="00976B83" w:rsidR="00302147" w:rsidP="00302147" w:rsidRDefault="00302147" w14:paraId="53508331" w14:textId="77777777">
      <w:pPr>
        <w:rPr>
          <w:b/>
        </w:rPr>
      </w:pPr>
    </w:p>
    <w:p w:rsidRPr="00976B83" w:rsidR="00302147" w:rsidP="00302147" w:rsidRDefault="00302147" w14:paraId="2A061F23" w14:textId="77777777">
      <w:pPr>
        <w:rPr>
          <w:b/>
        </w:rPr>
      </w:pPr>
      <w:r w:rsidRPr="00976B83">
        <w:rPr>
          <w:b/>
        </w:rPr>
        <w:t>The Program</w:t>
      </w:r>
    </w:p>
    <w:p w:rsidRPr="00976B83" w:rsidR="00302147" w:rsidP="00302147" w:rsidRDefault="00302147" w14:paraId="5A16B6A2" w14:textId="77777777">
      <w:r w:rsidRPr="00976B83">
        <w:t>Now write your guessing game program.</w:t>
      </w:r>
    </w:p>
    <w:p w:rsidRPr="00976B83" w:rsidR="00062214" w:rsidP="00302147" w:rsidRDefault="00062214" w14:paraId="4C694B97" w14:textId="77777777"/>
    <w:p w:rsidRPr="00976B83" w:rsidR="00062214" w:rsidP="00302147" w:rsidRDefault="00062214" w14:paraId="5EB26D91" w14:textId="77777777">
      <w:pPr>
        <w:rPr>
          <w:rFonts w:cs="Times New Roman"/>
          <w:b/>
          <w:bCs/>
          <w:iCs/>
          <w:sz w:val="28"/>
          <w:szCs w:val="28"/>
        </w:rPr>
      </w:pPr>
    </w:p>
    <w:p w:rsidRPr="00976B83" w:rsidR="00302147" w:rsidP="00302147" w:rsidRDefault="00302147" w14:paraId="3B55B416" w14:textId="77777777">
      <w:pPr>
        <w:pStyle w:val="Heading3"/>
      </w:pPr>
      <w:r w:rsidRPr="00976B83">
        <w:t>Generating a random number for the guessing game program</w:t>
      </w:r>
    </w:p>
    <w:p w:rsidRPr="00976B83" w:rsidR="00302147" w:rsidP="00302147" w:rsidRDefault="00302147" w14:paraId="6732EDF2" w14:textId="54822E82">
      <w:r w:rsidRPr="00976B83">
        <w:t>You’ve met this before, in the Card Game program. Here’s how to generate a random number between 1 and 100:</w:t>
      </w:r>
    </w:p>
    <w:p w:rsidRPr="00976B83" w:rsidR="00302147" w:rsidP="00302147" w:rsidRDefault="00302147" w14:paraId="3BC8F9AD" w14:textId="77777777"/>
    <w:p w:rsidRPr="00DC37EF" w:rsidR="00FB6210" w:rsidP="00DC37EF" w:rsidRDefault="00FB6210" w14:paraId="1F8DBCEA" w14:textId="77777777">
      <w:pPr>
        <w:pStyle w:val="Code"/>
      </w:pPr>
      <w:r w:rsidRPr="00976B83">
        <w:t xml:space="preserve">           </w:t>
      </w:r>
      <w:r w:rsidRPr="00DC37EF">
        <w:t xml:space="preserve"> Random random = new Random();</w:t>
      </w:r>
    </w:p>
    <w:p w:rsidRPr="00DC37EF" w:rsidR="00302147" w:rsidP="00DC37EF" w:rsidRDefault="00FB6210" w14:paraId="7BD078F2" w14:textId="77777777">
      <w:pPr>
        <w:pStyle w:val="Code"/>
      </w:pPr>
      <w:r w:rsidRPr="00DC37EF">
        <w:t xml:space="preserve">            int myRandomNumber = random.Next(100)+1 ;  // generate random number </w:t>
      </w:r>
    </w:p>
    <w:p w:rsidRPr="00976B83" w:rsidR="00FB6210" w:rsidP="00302147" w:rsidRDefault="00FB6210" w14:paraId="18D160CB" w14:textId="77777777"/>
    <w:p w:rsidRPr="00976B83" w:rsidR="00FB6210" w:rsidP="00302147" w:rsidRDefault="00FB6210" w14:paraId="6C12C9AC" w14:textId="77777777">
      <w:r w:rsidRPr="00976B83">
        <w:t>Don’t worry about the first statement – this will make more sense once we start the object-orientated module</w:t>
      </w:r>
    </w:p>
    <w:p w:rsidRPr="00976B83" w:rsidR="00FB6210" w:rsidP="00302147" w:rsidRDefault="00FB6210" w14:paraId="61AC30FB" w14:textId="77777777"/>
    <w:p w:rsidRPr="00976B83" w:rsidR="00302147" w:rsidP="00302147" w:rsidRDefault="00FB6210" w14:paraId="6C2B50F9" w14:textId="77777777">
      <w:r w:rsidRPr="00976B83">
        <w:t>In the</w:t>
      </w:r>
      <w:r w:rsidRPr="00976B83" w:rsidR="00302147">
        <w:t xml:space="preserve"> </w:t>
      </w:r>
      <w:r w:rsidRPr="00976B83">
        <w:t xml:space="preserve">second statement, random.Next(n) </w:t>
      </w:r>
      <w:r w:rsidRPr="00976B83" w:rsidR="00302147">
        <w:t>generates a random integer between 0 and n-1, in this case between 0 and 99. So, we ne</w:t>
      </w:r>
      <w:r w:rsidRPr="00976B83">
        <w:t>ed to add 1 to get a number between 1 and 100.</w:t>
      </w:r>
    </w:p>
    <w:p w:rsidRPr="00976B83" w:rsidR="00302147" w:rsidP="00302147" w:rsidRDefault="00302147" w14:paraId="26B1A375" w14:textId="77777777"/>
    <w:p w:rsidRPr="00976B83" w:rsidR="00302147" w:rsidP="00302147" w:rsidRDefault="00302147" w14:paraId="211FC6EA" w14:textId="77777777">
      <w:r w:rsidRPr="00976B83">
        <w:br w:type="page"/>
      </w:r>
    </w:p>
    <w:p w:rsidRPr="00976B83" w:rsidR="00302147" w:rsidP="00DB2556" w:rsidRDefault="00302147" w14:paraId="2C37754E" w14:textId="77777777">
      <w:pPr>
        <w:pStyle w:val="Heading2"/>
        <w:rPr>
          <w:lang w:val="en-GB"/>
        </w:rPr>
      </w:pPr>
      <w:bookmarkStart w:name="_Toc45095450" w:id="72"/>
      <w:r w:rsidRPr="00976B83">
        <w:rPr>
          <w:lang w:val="en-GB"/>
        </w:rPr>
        <w:t>Extra Exercises</w:t>
      </w:r>
      <w:bookmarkEnd w:id="69"/>
      <w:bookmarkEnd w:id="70"/>
      <w:bookmarkEnd w:id="71"/>
      <w:r w:rsidRPr="00976B83">
        <w:rPr>
          <w:lang w:val="en-GB"/>
        </w:rPr>
        <w:t xml:space="preserve"> (lots, because loops are very important)</w:t>
      </w:r>
      <w:bookmarkEnd w:id="72"/>
    </w:p>
    <w:p w:rsidRPr="00976B83" w:rsidR="00302147" w:rsidP="00302147" w:rsidRDefault="00302147" w14:paraId="36FC2E0B" w14:textId="77777777">
      <w:pPr>
        <w:rPr>
          <w:b/>
        </w:rPr>
      </w:pPr>
      <w:r w:rsidRPr="00976B83">
        <w:rPr>
          <w:b/>
        </w:rPr>
        <w:t>In each case, first decide whether to use a for loop (if the number of iterations is pre-determined) or a repeat/while loop (if the number of iterations is not pre-determined)</w:t>
      </w:r>
    </w:p>
    <w:p w:rsidRPr="00976B83" w:rsidR="00302147" w:rsidP="00302147" w:rsidRDefault="00302147" w14:paraId="764ED501" w14:textId="77777777"/>
    <w:tbl>
      <w:tblPr>
        <w:tblStyle w:val="TableGrid"/>
        <w:tblW w:w="0" w:type="auto"/>
        <w:tblInd w:w="108" w:type="dxa"/>
        <w:tblLook w:val="04A0" w:firstRow="1" w:lastRow="0" w:firstColumn="1" w:lastColumn="0" w:noHBand="0" w:noVBand="1"/>
      </w:tblPr>
      <w:tblGrid>
        <w:gridCol w:w="6946"/>
        <w:gridCol w:w="2268"/>
      </w:tblGrid>
      <w:tr w:rsidRPr="00976B83" w:rsidR="00302147" w:rsidTr="00682B69" w14:paraId="44B9E3D0" w14:textId="77777777">
        <w:tc>
          <w:tcPr>
            <w:tcW w:w="6946" w:type="dxa"/>
          </w:tcPr>
          <w:p w:rsidRPr="00976B83" w:rsidR="00302147" w:rsidP="00682B69" w:rsidRDefault="00302147" w14:paraId="20F74766" w14:textId="77777777">
            <w:r w:rsidRPr="00976B83">
              <w:t>Problem</w:t>
            </w:r>
          </w:p>
        </w:tc>
        <w:tc>
          <w:tcPr>
            <w:tcW w:w="2268" w:type="dxa"/>
          </w:tcPr>
          <w:p w:rsidRPr="00976B83" w:rsidR="00302147" w:rsidP="00682B69" w:rsidRDefault="00302147" w14:paraId="5582B537" w14:textId="77777777">
            <w:r w:rsidRPr="00976B83">
              <w:t>Type of loop (For or repeat/while)</w:t>
            </w:r>
          </w:p>
        </w:tc>
      </w:tr>
      <w:tr w:rsidRPr="00976B83" w:rsidR="00302147" w:rsidTr="00682B69" w14:paraId="018139EE" w14:textId="77777777">
        <w:tc>
          <w:tcPr>
            <w:tcW w:w="6946" w:type="dxa"/>
          </w:tcPr>
          <w:p w:rsidRPr="00976B83" w:rsidR="00302147" w:rsidP="00682B69" w:rsidRDefault="00302147" w14:paraId="5E5DC183" w14:textId="77777777">
            <w:r w:rsidRPr="00976B83">
              <w:t>1. Display the ASCII characters associated with integers from 32 to 126 inclusive.  Do not try to display those less than 32. (Why?)</w:t>
            </w:r>
            <w:r w:rsidRPr="00976B83">
              <w:br/>
            </w:r>
            <w:r w:rsidRPr="00976B83">
              <w:t xml:space="preserve">(Hint: use the </w:t>
            </w:r>
            <w:r w:rsidRPr="00976B83">
              <w:rPr>
                <w:i/>
              </w:rPr>
              <w:t>chr</w:t>
            </w:r>
            <w:r w:rsidRPr="00976B83">
              <w:t xml:space="preserve"> function to convert an integer into its corresponding ASCII value.)</w:t>
            </w:r>
          </w:p>
        </w:tc>
        <w:tc>
          <w:tcPr>
            <w:tcW w:w="2268" w:type="dxa"/>
          </w:tcPr>
          <w:p w:rsidRPr="00976B83" w:rsidR="00302147" w:rsidP="00682B69" w:rsidRDefault="00302147" w14:paraId="0AB93745" w14:textId="77777777"/>
        </w:tc>
      </w:tr>
      <w:tr w:rsidRPr="00976B83" w:rsidR="00302147" w:rsidTr="00682B69" w14:paraId="05C19491" w14:textId="77777777">
        <w:tc>
          <w:tcPr>
            <w:tcW w:w="6946" w:type="dxa"/>
          </w:tcPr>
          <w:p w:rsidRPr="00976B83" w:rsidR="00302147" w:rsidP="00682B69" w:rsidRDefault="00302147" w14:paraId="2DD4A12E" w14:textId="77777777">
            <w:r w:rsidRPr="00976B83">
              <w:t>2. If you have not already done so, add loops to the Card Game program (the Extra tasks at the top of page 20).</w:t>
            </w:r>
            <w:r w:rsidRPr="00976B83">
              <w:br/>
            </w:r>
          </w:p>
        </w:tc>
        <w:tc>
          <w:tcPr>
            <w:tcW w:w="2268" w:type="dxa"/>
          </w:tcPr>
          <w:p w:rsidRPr="00976B83" w:rsidR="00302147" w:rsidP="00682B69" w:rsidRDefault="00302147" w14:paraId="49635555" w14:textId="77777777"/>
        </w:tc>
      </w:tr>
      <w:tr w:rsidRPr="00976B83" w:rsidR="00302147" w:rsidTr="00682B69" w14:paraId="4BAB8B11" w14:textId="77777777">
        <w:tc>
          <w:tcPr>
            <w:tcW w:w="6946" w:type="dxa"/>
          </w:tcPr>
          <w:p w:rsidRPr="00976B83" w:rsidR="00302147" w:rsidP="00682B69" w:rsidRDefault="00302147" w14:paraId="135C4487" w14:textId="77777777">
            <w:r w:rsidRPr="00976B83">
              <w:t>3. In compound interest calculations, the amount in an account at the start of the year is multiplied by 1 + R/100, where R% is the interest rate, to give the amount at the end of the year.  Display the amount in the account at the end of each year when an amount (input) is invested for N (input) years at R% (input) per annum.</w:t>
            </w:r>
            <w:r w:rsidRPr="00976B83">
              <w:br/>
            </w:r>
          </w:p>
        </w:tc>
        <w:tc>
          <w:tcPr>
            <w:tcW w:w="2268" w:type="dxa"/>
          </w:tcPr>
          <w:p w:rsidRPr="00976B83" w:rsidR="00302147" w:rsidP="00682B69" w:rsidRDefault="00302147" w14:paraId="17A53FC6" w14:textId="77777777"/>
        </w:tc>
      </w:tr>
      <w:tr w:rsidRPr="00976B83" w:rsidR="00302147" w:rsidTr="00682B69" w14:paraId="358ED1C8" w14:textId="77777777">
        <w:tc>
          <w:tcPr>
            <w:tcW w:w="6946" w:type="dxa"/>
          </w:tcPr>
          <w:p w:rsidRPr="00976B83" w:rsidR="00302147" w:rsidP="00682B69" w:rsidRDefault="00302147" w14:paraId="55E81934" w14:textId="77777777">
            <w:r w:rsidRPr="00976B83">
              <w:t>4. Write a loop that finds the first power of two that is equal to, or greater than, a number entered by the program user. Be sure that it will work correctly if the user enters zero.</w:t>
            </w:r>
            <w:r w:rsidRPr="00976B83">
              <w:br/>
            </w:r>
          </w:p>
        </w:tc>
        <w:tc>
          <w:tcPr>
            <w:tcW w:w="2268" w:type="dxa"/>
          </w:tcPr>
          <w:p w:rsidRPr="00976B83" w:rsidR="00302147" w:rsidP="00682B69" w:rsidRDefault="00302147" w14:paraId="1CDEAE01" w14:textId="77777777"/>
        </w:tc>
      </w:tr>
      <w:tr w:rsidRPr="00976B83" w:rsidR="00302147" w:rsidTr="00682B69" w14:paraId="666A0BD2" w14:textId="77777777">
        <w:tc>
          <w:tcPr>
            <w:tcW w:w="6946" w:type="dxa"/>
          </w:tcPr>
          <w:p w:rsidRPr="00976B83" w:rsidR="00302147" w:rsidP="00682B69" w:rsidRDefault="00302147" w14:paraId="2E57D4A4" w14:textId="77777777">
            <w:r w:rsidRPr="00976B83">
              <w:t>5. Imagine you have a can of whipped cream. Every second the nozzle stays open, 2% of the remaining cream squirts out. How long, to the nearest second, will it take to empty half the can?</w:t>
            </w:r>
            <w:r w:rsidRPr="00976B83">
              <w:br/>
            </w:r>
          </w:p>
        </w:tc>
        <w:tc>
          <w:tcPr>
            <w:tcW w:w="2268" w:type="dxa"/>
          </w:tcPr>
          <w:p w:rsidRPr="00976B83" w:rsidR="00302147" w:rsidP="00682B69" w:rsidRDefault="00302147" w14:paraId="50F07069" w14:textId="77777777"/>
        </w:tc>
      </w:tr>
      <w:tr w:rsidRPr="00976B83" w:rsidR="00302147" w:rsidTr="00682B69" w14:paraId="17E875A5" w14:textId="77777777">
        <w:tc>
          <w:tcPr>
            <w:tcW w:w="6946" w:type="dxa"/>
          </w:tcPr>
          <w:p w:rsidRPr="00976B83" w:rsidR="00302147" w:rsidP="00682B69" w:rsidRDefault="00302147" w14:paraId="22FB2468" w14:textId="77777777">
            <w:r w:rsidRPr="00976B83">
              <w:t>6. Write a loop that generates random numbers in the range 1 to 100 until ten numbers are generated in the range 1 to 10 and ten are in the range 91 to 100. How many numbers were generated in all?</w:t>
            </w:r>
            <w:r w:rsidRPr="00976B83">
              <w:br/>
            </w:r>
          </w:p>
        </w:tc>
        <w:tc>
          <w:tcPr>
            <w:tcW w:w="2268" w:type="dxa"/>
          </w:tcPr>
          <w:p w:rsidRPr="00976B83" w:rsidR="00302147" w:rsidP="00682B69" w:rsidRDefault="00302147" w14:paraId="2FF85D32" w14:textId="77777777"/>
        </w:tc>
      </w:tr>
      <w:tr w:rsidRPr="00976B83" w:rsidR="00302147" w:rsidTr="00682B69" w14:paraId="45130216" w14:textId="77777777">
        <w:tc>
          <w:tcPr>
            <w:tcW w:w="6946" w:type="dxa"/>
          </w:tcPr>
          <w:p w:rsidRPr="00976B83" w:rsidR="00302147" w:rsidP="00682B69" w:rsidRDefault="00302147" w14:paraId="1FAD3C0A" w14:textId="77777777">
            <w:r w:rsidRPr="00976B83">
              <w:t>7. One plus two is three. One plus two plus three is six. One plus two plus three plus four is ten. If we keep this up long enough, we'll find that the sum of the numbers 1 to n is a perfect square. Find the first three numbers for which this is true.</w:t>
            </w:r>
            <w:r w:rsidRPr="00976B83">
              <w:br/>
            </w:r>
          </w:p>
        </w:tc>
        <w:tc>
          <w:tcPr>
            <w:tcW w:w="2268" w:type="dxa"/>
          </w:tcPr>
          <w:p w:rsidRPr="00976B83" w:rsidR="00302147" w:rsidP="00682B69" w:rsidRDefault="00302147" w14:paraId="1E954643" w14:textId="77777777"/>
        </w:tc>
      </w:tr>
    </w:tbl>
    <w:p w:rsidRPr="00976B83" w:rsidR="00AF0098" w:rsidP="00AF0098" w:rsidRDefault="00AF0098" w14:paraId="627AA0AC" w14:textId="77777777">
      <w:pPr>
        <w:pStyle w:val="Heading2"/>
        <w:numPr>
          <w:ilvl w:val="0"/>
          <w:numId w:val="0"/>
        </w:numPr>
        <w:ind w:left="851"/>
        <w:rPr>
          <w:lang w:val="en-GB"/>
        </w:rPr>
      </w:pPr>
    </w:p>
    <w:p w:rsidRPr="00976B83" w:rsidR="00AF0098" w:rsidP="00AF0098" w:rsidRDefault="00AF0098" w14:paraId="5A7AF15D" w14:textId="77777777"/>
    <w:p w:rsidRPr="00976B83" w:rsidR="00AF0098" w:rsidRDefault="00AF0098" w14:paraId="06686FEF" w14:textId="77777777">
      <w:pPr>
        <w:spacing w:after="160" w:line="259" w:lineRule="auto"/>
        <w:rPr>
          <w:rFonts w:cs="Times New Roman"/>
          <w:b/>
          <w:bCs/>
          <w:iCs/>
          <w:sz w:val="28"/>
          <w:szCs w:val="28"/>
        </w:rPr>
      </w:pPr>
      <w:r w:rsidRPr="00976B83">
        <w:br w:type="page"/>
      </w:r>
    </w:p>
    <w:p w:rsidRPr="00976B83" w:rsidR="00302147" w:rsidP="00DB2556" w:rsidRDefault="00302147" w14:paraId="6A8779ED" w14:textId="77777777">
      <w:pPr>
        <w:pStyle w:val="Heading2"/>
        <w:rPr>
          <w:lang w:val="en-GB"/>
        </w:rPr>
      </w:pPr>
      <w:bookmarkStart w:name="_Toc45095451" w:id="73"/>
      <w:r w:rsidRPr="00976B83">
        <w:rPr>
          <w:lang w:val="en-GB"/>
        </w:rPr>
        <w:t>Homework</w:t>
      </w:r>
      <w:bookmarkEnd w:id="73"/>
    </w:p>
    <w:p w:rsidRPr="00976B83" w:rsidR="00302147" w:rsidP="00302147" w:rsidRDefault="00302147" w14:paraId="401A7268" w14:textId="77777777"/>
    <w:p w:rsidRPr="00976B83" w:rsidR="00302147" w:rsidP="00302147" w:rsidRDefault="00302147" w14:paraId="229E14E6" w14:textId="77777777">
      <w:pPr>
        <w:rPr>
          <w:b/>
          <w:szCs w:val="20"/>
        </w:rPr>
      </w:pPr>
      <w:r w:rsidRPr="00976B83">
        <w:rPr>
          <w:b/>
          <w:szCs w:val="20"/>
        </w:rPr>
        <w:t>Do:</w:t>
      </w:r>
    </w:p>
    <w:p w:rsidRPr="00976B83" w:rsidR="00302147" w:rsidP="00AF0098" w:rsidRDefault="00302147" w14:paraId="7193A11D" w14:textId="77777777">
      <w:pPr>
        <w:pStyle w:val="ListParagraph"/>
        <w:numPr>
          <w:ilvl w:val="0"/>
          <w:numId w:val="25"/>
        </w:numPr>
        <w:ind w:left="426"/>
      </w:pPr>
      <w:r w:rsidRPr="00976B83">
        <w:t>For each of the exercises above, write down the most appropriate type of loop to use.</w:t>
      </w:r>
    </w:p>
    <w:p w:rsidRPr="00976B83" w:rsidR="00302147" w:rsidP="00AF0098" w:rsidRDefault="00302147" w14:paraId="19C3D1E7" w14:textId="77777777">
      <w:pPr>
        <w:pStyle w:val="ListParagraph"/>
        <w:numPr>
          <w:ilvl w:val="0"/>
          <w:numId w:val="25"/>
        </w:numPr>
        <w:ind w:left="426"/>
      </w:pPr>
      <w:r w:rsidRPr="00976B83">
        <w:t xml:space="preserve">For </w:t>
      </w:r>
      <w:r w:rsidRPr="00976B83">
        <w:rPr>
          <w:b/>
        </w:rPr>
        <w:t>two</w:t>
      </w:r>
      <w:r w:rsidRPr="00976B83">
        <w:t xml:space="preserve"> of the exercises above, write an algorithm </w:t>
      </w:r>
      <w:r w:rsidRPr="00976B83">
        <w:rPr>
          <w:b/>
        </w:rPr>
        <w:t>in pseudocode</w:t>
      </w:r>
      <w:r w:rsidRPr="00976B83">
        <w:t xml:space="preserve"> to solve the problem. Write your solutions in the boxes on the next page.</w:t>
      </w:r>
    </w:p>
    <w:p w:rsidRPr="00976B83" w:rsidR="00AF0098" w:rsidP="00AF0098" w:rsidRDefault="00AF0098" w14:paraId="752F30A4" w14:textId="77777777">
      <w:pPr>
        <w:spacing w:after="160" w:line="259" w:lineRule="auto"/>
      </w:pPr>
    </w:p>
    <w:p w:rsidRPr="00976B83" w:rsidR="00302147" w:rsidP="00AF0098" w:rsidRDefault="00AF0098" w14:paraId="475A0C7E" w14:textId="77777777">
      <w:pPr>
        <w:spacing w:after="160" w:line="259" w:lineRule="auto"/>
        <w:rPr>
          <w:rFonts w:cs="Arial"/>
          <w:b/>
          <w:bCs/>
          <w:sz w:val="24"/>
          <w:szCs w:val="24"/>
          <w:highlight w:val="lightGray"/>
        </w:rPr>
      </w:pPr>
      <w:r w:rsidRPr="00976B83">
        <w:rPr>
          <w:noProof/>
          <w:lang w:eastAsia="en-GB"/>
        </w:rPr>
        <mc:AlternateContent>
          <mc:Choice Requires="wps">
            <w:drawing>
              <wp:anchor distT="0" distB="0" distL="114300" distR="114300" simplePos="0" relativeHeight="251658302" behindDoc="0" locked="0" layoutInCell="1" allowOverlap="1" wp14:anchorId="3A4878C7" wp14:editId="094E439C">
                <wp:simplePos x="0" y="0"/>
                <wp:positionH relativeFrom="column">
                  <wp:posOffset>70485</wp:posOffset>
                </wp:positionH>
                <wp:positionV relativeFrom="paragraph">
                  <wp:posOffset>187325</wp:posOffset>
                </wp:positionV>
                <wp:extent cx="5838825" cy="2543175"/>
                <wp:effectExtent l="0" t="0" r="28575" b="2857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543175"/>
                        </a:xfrm>
                        <a:prstGeom prst="rect">
                          <a:avLst/>
                        </a:prstGeom>
                        <a:solidFill>
                          <a:srgbClr val="FFFFFF"/>
                        </a:solidFill>
                        <a:ln w="9525">
                          <a:solidFill>
                            <a:srgbClr val="000000"/>
                          </a:solidFill>
                          <a:miter lim="800000"/>
                          <a:headEnd/>
                          <a:tailEnd/>
                        </a:ln>
                      </wps:spPr>
                      <wps:txbx>
                        <w:txbxContent>
                          <w:p w:rsidR="00F809C4" w:rsidP="00302147" w:rsidRDefault="00F809C4" w14:paraId="352E3547" w14:textId="77777777">
                            <w:r>
                              <w:t>Problem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0693270">
              <v:shape id="Text Box 126" style="position:absolute;margin-left:5.55pt;margin-top:14.75pt;width:459.75pt;height:200.25pt;z-index:2516583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" w14:anchorId="3A4878C7">
                <v:textbox>
                  <w:txbxContent>
                    <w:p w:rsidR="00F809C4" w:rsidP="00302147" w:rsidRDefault="00F809C4" w14:paraId="6A7E9B34" w14:textId="77777777">
                      <w:r>
                        <w:t>ProblemNo:</w:t>
                      </w:r>
                    </w:p>
                  </w:txbxContent>
                </v:textbox>
              </v:shape>
            </w:pict>
          </mc:Fallback>
        </mc:AlternateContent>
      </w:r>
      <w:r w:rsidRPr="00976B83" w:rsidR="00302147">
        <w:t>Pseudocode solutions</w:t>
      </w:r>
      <w:r w:rsidRPr="00976B83">
        <w:t>:</w:t>
      </w:r>
    </w:p>
    <w:p w:rsidRPr="00976B83" w:rsidR="00302147" w:rsidP="00302147" w:rsidRDefault="00302147" w14:paraId="3048BA75" w14:textId="77777777"/>
    <w:p w:rsidRPr="00976B83" w:rsidR="00302147" w:rsidP="00302147" w:rsidRDefault="00302147" w14:paraId="77833675" w14:textId="77777777">
      <w:r w:rsidRPr="00976B83">
        <w:rPr>
          <w:noProof/>
          <w:lang w:eastAsia="en-GB"/>
        </w:rPr>
        <mc:AlternateContent>
          <mc:Choice Requires="wps">
            <w:drawing>
              <wp:anchor distT="0" distB="0" distL="114300" distR="114300" simplePos="0" relativeHeight="251658303" behindDoc="0" locked="0" layoutInCell="1" allowOverlap="1" wp14:anchorId="1A847EEE" wp14:editId="68064055">
                <wp:simplePos x="0" y="0"/>
                <wp:positionH relativeFrom="column">
                  <wp:posOffset>80010</wp:posOffset>
                </wp:positionH>
                <wp:positionV relativeFrom="paragraph">
                  <wp:posOffset>2591435</wp:posOffset>
                </wp:positionV>
                <wp:extent cx="5838825" cy="3181350"/>
                <wp:effectExtent l="0" t="0" r="28575" b="19050"/>
                <wp:wrapNone/>
                <wp:docPr id="320" name="Text Box 3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3181350"/>
                        </a:xfrm>
                        <a:prstGeom prst="rect">
                          <a:avLst/>
                        </a:prstGeom>
                        <a:solidFill>
                          <a:srgbClr val="FFFFFF"/>
                        </a:solidFill>
                        <a:ln w="9525">
                          <a:solidFill>
                            <a:srgbClr val="000000"/>
                          </a:solidFill>
                          <a:miter lim="800000"/>
                          <a:headEnd/>
                          <a:tailEnd/>
                        </a:ln>
                      </wps:spPr>
                      <wps:txbx>
                        <w:txbxContent>
                          <w:p w:rsidR="00F809C4" w:rsidP="00302147" w:rsidRDefault="00F809C4" w14:paraId="45FCE0A8" w14:textId="77777777">
                            <w:r>
                              <w:t>Problem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2FB214F">
              <v:shape id="Text Box 320" style="position:absolute;margin-left:6.3pt;margin-top:204.05pt;width:459.75pt;height:250.5pt;z-index:251658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" w14:anchorId="1A847EEE">
                <v:textbox>
                  <w:txbxContent>
                    <w:p w:rsidR="00F809C4" w:rsidP="00302147" w:rsidRDefault="00F809C4" w14:paraId="59E58993" w14:textId="77777777">
                      <w:r>
                        <w:t>ProblemNo:</w:t>
                      </w:r>
                    </w:p>
                  </w:txbxContent>
                </v:textbox>
              </v:shape>
            </w:pict>
          </mc:Fallback>
        </mc:AlternateContent>
      </w:r>
      <w:r w:rsidRPr="00976B83">
        <w:br w:type="page"/>
      </w:r>
    </w:p>
    <w:p w:rsidRPr="00976B83" w:rsidR="00302147" w:rsidP="00302147" w:rsidRDefault="00302147" w14:paraId="470C5F60" w14:textId="77777777">
      <w:pPr>
        <w:pStyle w:val="Heading3"/>
      </w:pPr>
      <w:r w:rsidRPr="00976B83">
        <w:t>Extension Exercises for Confident Programmers</w:t>
      </w:r>
    </w:p>
    <w:p w:rsidRPr="00976B83" w:rsidR="00302147" w:rsidP="00302147" w:rsidRDefault="00302147" w14:paraId="3793568E" w14:textId="77777777"/>
    <w:p w:rsidRPr="00976B83" w:rsidR="00302147" w:rsidP="00AF0098" w:rsidRDefault="00302147" w14:paraId="6E635D3A" w14:textId="77777777">
      <w:pPr>
        <w:pStyle w:val="ListParagraph"/>
        <w:numPr>
          <w:ilvl w:val="0"/>
          <w:numId w:val="45"/>
        </w:numPr>
        <w:ind w:left="426"/>
        <w:rPr>
          <w:lang w:eastAsia="en-GB"/>
        </w:rPr>
      </w:pPr>
      <w:r w:rsidRPr="00976B83">
        <w:rPr>
          <w:lang w:eastAsia="en-GB"/>
        </w:rPr>
        <w:t>Distinct Prime Factorisation (BIO round 1 2012)</w:t>
      </w:r>
    </w:p>
    <w:p w:rsidRPr="00976B83" w:rsidR="00302147" w:rsidP="00AF0098" w:rsidRDefault="00302147" w14:paraId="25BEEA1C" w14:textId="77777777">
      <w:pPr>
        <w:autoSpaceDE w:val="0"/>
        <w:autoSpaceDN w:val="0"/>
        <w:adjustRightInd w:val="0"/>
        <w:ind w:left="426"/>
        <w:rPr>
          <w:rFonts w:eastAsia="Times New Roman" w:cs="Optima-Regular"/>
          <w:szCs w:val="20"/>
          <w:lang w:eastAsia="en-GB"/>
        </w:rPr>
      </w:pPr>
      <w:r w:rsidRPr="00976B83">
        <w:rPr>
          <w:noProof/>
          <w:lang w:eastAsia="en-GB"/>
        </w:rPr>
        <w:drawing>
          <wp:anchor distT="0" distB="0" distL="114300" distR="114300" simplePos="0" relativeHeight="251658298" behindDoc="0" locked="0" layoutInCell="1" allowOverlap="1" wp14:anchorId="52DEEED8" wp14:editId="4D7DB8DF">
            <wp:simplePos x="0" y="0"/>
            <wp:positionH relativeFrom="column">
              <wp:posOffset>13335</wp:posOffset>
            </wp:positionH>
            <wp:positionV relativeFrom="paragraph">
              <wp:posOffset>100330</wp:posOffset>
            </wp:positionV>
            <wp:extent cx="1381125" cy="1520190"/>
            <wp:effectExtent l="0" t="0" r="9525" b="3810"/>
            <wp:wrapSquare wrapText="bothSides"/>
            <wp:docPr id="15" name="Picture 15" descr="http://www.mathsisfun.com/numbers/images/factor-tree-4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mathsisfun.com/numbers/images/factor-tree-48.gi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81125" cy="1520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rFonts w:eastAsia="Times New Roman" w:cs="Optima-Regular"/>
          <w:szCs w:val="20"/>
          <w:lang w:eastAsia="en-GB"/>
        </w:rPr>
        <w:t xml:space="preserve">A </w:t>
      </w:r>
      <w:r w:rsidRPr="00976B83">
        <w:rPr>
          <w:rFonts w:eastAsia="Times New Roman" w:cs="Optima-Italic"/>
          <w:i/>
          <w:iCs/>
          <w:szCs w:val="20"/>
          <w:lang w:eastAsia="en-GB"/>
        </w:rPr>
        <w:t xml:space="preserve">prime number </w:t>
      </w:r>
      <w:r w:rsidRPr="00976B83">
        <w:rPr>
          <w:rFonts w:eastAsia="Times New Roman" w:cs="Optima-Regular"/>
          <w:szCs w:val="20"/>
          <w:lang w:eastAsia="en-GB"/>
        </w:rPr>
        <w:t>is a whole number, greater than 1, that can only be divided by itself and the number 1.</w:t>
      </w:r>
    </w:p>
    <w:p w:rsidRPr="00976B83" w:rsidR="00302147" w:rsidP="00AF0098" w:rsidRDefault="00302147" w14:paraId="6B8CFD3E" w14:textId="77777777">
      <w:pPr>
        <w:autoSpaceDE w:val="0"/>
        <w:autoSpaceDN w:val="0"/>
        <w:adjustRightInd w:val="0"/>
        <w:ind w:left="426"/>
        <w:rPr>
          <w:rFonts w:eastAsia="Times New Roman" w:cs="Optima-Italic"/>
          <w:i/>
          <w:iCs/>
          <w:szCs w:val="20"/>
          <w:lang w:eastAsia="en-GB"/>
        </w:rPr>
      </w:pPr>
      <w:r w:rsidRPr="00976B83">
        <w:rPr>
          <w:rFonts w:eastAsia="Times New Roman" w:cs="Optima-Regular"/>
          <w:szCs w:val="20"/>
          <w:lang w:eastAsia="en-GB"/>
        </w:rPr>
        <w:t xml:space="preserve">Every integer greater than 1 can be uniquely expressed as the product of prime numbers (ignoring reordering those numbers). This is called the </w:t>
      </w:r>
      <w:r w:rsidRPr="00976B83">
        <w:rPr>
          <w:rFonts w:eastAsia="Times New Roman" w:cs="Optima-Italic"/>
          <w:i/>
          <w:iCs/>
          <w:szCs w:val="20"/>
          <w:lang w:eastAsia="en-GB"/>
        </w:rPr>
        <w:t xml:space="preserve">prime factorisation </w:t>
      </w:r>
      <w:r w:rsidRPr="00976B83">
        <w:rPr>
          <w:rFonts w:eastAsia="Times New Roman" w:cs="Optima-Regular"/>
          <w:szCs w:val="20"/>
          <w:lang w:eastAsia="en-GB"/>
        </w:rPr>
        <w:t>of the number</w:t>
      </w:r>
      <w:r w:rsidRPr="00976B83">
        <w:rPr>
          <w:rFonts w:eastAsia="Times New Roman" w:cs="Optima-Italic"/>
          <w:i/>
          <w:iCs/>
          <w:szCs w:val="20"/>
          <w:lang w:eastAsia="en-GB"/>
        </w:rPr>
        <w:t>.</w:t>
      </w:r>
    </w:p>
    <w:p w:rsidRPr="00976B83" w:rsidR="00302147" w:rsidP="00AF0098" w:rsidRDefault="00302147" w14:paraId="4A2927BF" w14:textId="77777777">
      <w:pPr>
        <w:autoSpaceDE w:val="0"/>
        <w:autoSpaceDN w:val="0"/>
        <w:adjustRightInd w:val="0"/>
        <w:ind w:left="426"/>
        <w:rPr>
          <w:rFonts w:eastAsia="Times New Roman" w:cs="Optima-Regular"/>
          <w:szCs w:val="20"/>
          <w:lang w:eastAsia="en-GB"/>
        </w:rPr>
      </w:pPr>
      <w:r w:rsidRPr="00976B83">
        <w:rPr>
          <w:rFonts w:eastAsia="Times New Roman" w:cs="Optima-Regular"/>
          <w:szCs w:val="20"/>
          <w:lang w:eastAsia="en-GB"/>
        </w:rPr>
        <w:t>For example:</w:t>
      </w:r>
    </w:p>
    <w:p w:rsidRPr="00976B83" w:rsidR="00302147" w:rsidP="00AF0098" w:rsidRDefault="00302147" w14:paraId="29B6846B" w14:textId="77777777">
      <w:pPr>
        <w:pStyle w:val="ListParagraph"/>
        <w:numPr>
          <w:ilvl w:val="0"/>
          <w:numId w:val="63"/>
        </w:numPr>
        <w:ind w:left="426"/>
        <w:rPr>
          <w:lang w:eastAsia="en-GB"/>
        </w:rPr>
      </w:pPr>
      <w:r w:rsidRPr="00976B83">
        <w:rPr>
          <w:lang w:eastAsia="en-GB"/>
        </w:rPr>
        <w:t>100 = 2 ! 2 ! 5 ! 5</w:t>
      </w:r>
    </w:p>
    <w:p w:rsidRPr="00976B83" w:rsidR="00302147" w:rsidP="00AF0098" w:rsidRDefault="00302147" w14:paraId="1818A6E8" w14:textId="77777777">
      <w:pPr>
        <w:pStyle w:val="ListParagraph"/>
        <w:numPr>
          <w:ilvl w:val="0"/>
          <w:numId w:val="63"/>
        </w:numPr>
        <w:ind w:left="426"/>
        <w:rPr>
          <w:lang w:eastAsia="en-GB"/>
        </w:rPr>
      </w:pPr>
      <w:r w:rsidRPr="00976B83">
        <w:rPr>
          <w:lang w:eastAsia="en-GB"/>
        </w:rPr>
        <w:t>101 = 101 (since 101 is a prime number)</w:t>
      </w:r>
    </w:p>
    <w:p w:rsidRPr="00976B83" w:rsidR="00302147" w:rsidP="00AF0098" w:rsidRDefault="00302147" w14:paraId="7E1E8953" w14:textId="77777777">
      <w:pPr>
        <w:autoSpaceDE w:val="0"/>
        <w:autoSpaceDN w:val="0"/>
        <w:adjustRightInd w:val="0"/>
        <w:ind w:left="426"/>
        <w:rPr>
          <w:rFonts w:eastAsia="Times New Roman" w:cs="Optima-Regular"/>
          <w:szCs w:val="20"/>
          <w:lang w:eastAsia="en-GB"/>
        </w:rPr>
      </w:pPr>
      <w:r w:rsidRPr="00976B83">
        <w:rPr>
          <w:rFonts w:eastAsia="Times New Roman" w:cs="Optima-Regular"/>
          <w:szCs w:val="20"/>
          <w:lang w:eastAsia="en-GB"/>
        </w:rPr>
        <w:t>In this question we are interested in the product of the distinct prime factors of a given number; in other words each number in the prime factorisation is to be used only once.</w:t>
      </w:r>
    </w:p>
    <w:p w:rsidRPr="00976B83" w:rsidR="00302147" w:rsidP="00AF0098" w:rsidRDefault="00302147" w14:paraId="059306BF" w14:textId="77777777">
      <w:pPr>
        <w:autoSpaceDE w:val="0"/>
        <w:autoSpaceDN w:val="0"/>
        <w:adjustRightInd w:val="0"/>
        <w:rPr>
          <w:rFonts w:eastAsia="Times New Roman" w:cs="Optima-Regular"/>
          <w:szCs w:val="20"/>
          <w:lang w:eastAsia="en-GB"/>
        </w:rPr>
      </w:pPr>
      <w:r w:rsidRPr="00976B83">
        <w:rPr>
          <w:rFonts w:eastAsia="Times New Roman" w:cs="Optima-Regular"/>
          <w:szCs w:val="20"/>
          <w:lang w:eastAsia="en-GB"/>
        </w:rPr>
        <w:t>For example:</w:t>
      </w:r>
    </w:p>
    <w:p w:rsidRPr="00976B83" w:rsidR="00302147" w:rsidP="00AF0098" w:rsidRDefault="00302147" w14:paraId="7BCC14C3" w14:textId="77777777">
      <w:pPr>
        <w:pStyle w:val="ListParagraph"/>
        <w:numPr>
          <w:ilvl w:val="0"/>
          <w:numId w:val="64"/>
        </w:numPr>
        <w:ind w:left="426"/>
        <w:rPr>
          <w:lang w:eastAsia="en-GB"/>
        </w:rPr>
      </w:pPr>
      <w:r w:rsidRPr="00976B83">
        <w:rPr>
          <w:lang w:eastAsia="en-GB"/>
        </w:rPr>
        <w:t>Since 100 = 2 x 2 x 5 x 5 the product we require is 10 (i.e. 2 x 5)</w:t>
      </w:r>
    </w:p>
    <w:p w:rsidRPr="00976B83" w:rsidR="00302147" w:rsidP="00302147" w:rsidRDefault="00302147" w14:paraId="081CEB47" w14:textId="77777777">
      <w:pPr>
        <w:autoSpaceDE w:val="0"/>
        <w:autoSpaceDN w:val="0"/>
        <w:adjustRightInd w:val="0"/>
        <w:rPr>
          <w:rFonts w:eastAsia="Times New Roman" w:cs="Optima-Regular"/>
          <w:szCs w:val="20"/>
          <w:lang w:eastAsia="en-GB"/>
        </w:rPr>
      </w:pPr>
    </w:p>
    <w:p w:rsidRPr="00976B83" w:rsidR="00302147" w:rsidP="00302147" w:rsidRDefault="00302147" w14:paraId="70FF57A7" w14:textId="77777777">
      <w:pPr>
        <w:autoSpaceDE w:val="0"/>
        <w:autoSpaceDN w:val="0"/>
        <w:adjustRightInd w:val="0"/>
        <w:rPr>
          <w:rFonts w:cs="Optima-Regular"/>
          <w:szCs w:val="20"/>
          <w:lang w:eastAsia="en-GB"/>
        </w:rPr>
      </w:pPr>
      <w:r w:rsidRPr="00976B83">
        <w:rPr>
          <w:rFonts w:cs="Optima-Regular"/>
          <w:szCs w:val="20"/>
          <w:lang w:eastAsia="en-GB"/>
        </w:rPr>
        <w:t xml:space="preserve">Write a program which reads in a single integer </w:t>
      </w:r>
      <w:r w:rsidRPr="00976B83">
        <w:rPr>
          <w:rFonts w:cs="Optima-Italic"/>
          <w:i/>
          <w:iCs/>
          <w:szCs w:val="20"/>
          <w:lang w:eastAsia="en-GB"/>
        </w:rPr>
        <w:t xml:space="preserve">n </w:t>
      </w:r>
      <w:r w:rsidRPr="00976B83">
        <w:rPr>
          <w:rFonts w:cs="Optima-Regular"/>
          <w:szCs w:val="20"/>
          <w:lang w:eastAsia="en-GB"/>
        </w:rPr>
        <w:t xml:space="preserve">(1 &lt; </w:t>
      </w:r>
      <w:r w:rsidRPr="00976B83">
        <w:rPr>
          <w:rFonts w:cs="Optima-Italic"/>
          <w:i/>
          <w:iCs/>
          <w:szCs w:val="20"/>
          <w:lang w:eastAsia="en-GB"/>
        </w:rPr>
        <w:t xml:space="preserve">n </w:t>
      </w:r>
      <w:r w:rsidRPr="00976B83">
        <w:rPr>
          <w:rFonts w:cs="Optima-Regular"/>
          <w:szCs w:val="20"/>
          <w:lang w:eastAsia="en-GB"/>
        </w:rPr>
        <w:t xml:space="preserve">&lt; 1,000,000) and outputs a single integer, the product of the distinct prime factors of </w:t>
      </w:r>
      <w:r w:rsidRPr="00976B83">
        <w:rPr>
          <w:rFonts w:cs="Optima-Italic"/>
          <w:i/>
          <w:iCs/>
          <w:szCs w:val="20"/>
          <w:lang w:eastAsia="en-GB"/>
        </w:rPr>
        <w:t>n</w:t>
      </w:r>
      <w:r w:rsidRPr="00976B83">
        <w:rPr>
          <w:rFonts w:cs="Optima-Regular"/>
          <w:szCs w:val="20"/>
          <w:lang w:eastAsia="en-GB"/>
        </w:rPr>
        <w:t>.</w:t>
      </w:r>
    </w:p>
    <w:p w:rsidRPr="00976B83" w:rsidR="00302147" w:rsidP="00302147" w:rsidRDefault="00302147" w14:paraId="54D4AFED" w14:textId="77777777">
      <w:pPr>
        <w:autoSpaceDE w:val="0"/>
        <w:autoSpaceDN w:val="0"/>
        <w:adjustRightInd w:val="0"/>
        <w:rPr>
          <w:rFonts w:cs="Optima-BoldItalic"/>
          <w:b/>
          <w:bCs/>
          <w:iCs/>
          <w:szCs w:val="20"/>
          <w:lang w:eastAsia="en-GB"/>
        </w:rPr>
      </w:pPr>
    </w:p>
    <w:p w:rsidRPr="00976B83" w:rsidR="00302147" w:rsidP="00AF0098" w:rsidRDefault="00302147" w14:paraId="41F2F916" w14:textId="77777777">
      <w:pPr>
        <w:pStyle w:val="ListParagraph"/>
        <w:numPr>
          <w:ilvl w:val="0"/>
          <w:numId w:val="45"/>
        </w:numPr>
        <w:ind w:left="284"/>
        <w:rPr>
          <w:lang w:eastAsia="en-GB"/>
        </w:rPr>
      </w:pPr>
      <w:r w:rsidRPr="00976B83">
        <w:rPr>
          <w:lang w:eastAsia="en-GB"/>
        </w:rPr>
        <w:t>Watching The Clock (BIO Round 1 2013)</w:t>
      </w:r>
    </w:p>
    <w:p w:rsidRPr="00976B83" w:rsidR="00302147" w:rsidP="00302147" w:rsidRDefault="00302147" w14:paraId="2CD96E82" w14:textId="77777777">
      <w:pPr>
        <w:autoSpaceDE w:val="0"/>
        <w:autoSpaceDN w:val="0"/>
        <w:adjustRightInd w:val="0"/>
        <w:rPr>
          <w:rFonts w:cs="Optima-Regular"/>
          <w:szCs w:val="20"/>
          <w:lang w:eastAsia="en-GB"/>
        </w:rPr>
      </w:pPr>
      <w:r w:rsidRPr="00976B83">
        <w:rPr>
          <w:rFonts w:cs="Optima-Regular"/>
          <w:noProof/>
          <w:szCs w:val="20"/>
          <w:lang w:eastAsia="en-GB"/>
        </w:rPr>
        <w:drawing>
          <wp:anchor distT="0" distB="0" distL="114300" distR="114300" simplePos="0" relativeHeight="251658299" behindDoc="0" locked="0" layoutInCell="1" allowOverlap="1" wp14:anchorId="6B2A2C22" wp14:editId="4BEC0E7C">
            <wp:simplePos x="0" y="0"/>
            <wp:positionH relativeFrom="column">
              <wp:posOffset>-80010</wp:posOffset>
            </wp:positionH>
            <wp:positionV relativeFrom="paragraph">
              <wp:posOffset>43180</wp:posOffset>
            </wp:positionV>
            <wp:extent cx="1355090" cy="1581150"/>
            <wp:effectExtent l="0" t="0" r="0" b="0"/>
            <wp:wrapSquare wrapText="bothSides"/>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6">
                      <a:extLst>
                        <a:ext uri="{28A0092B-C50C-407E-A947-70E740481C1C}">
                          <a14:useLocalDpi xmlns:a14="http://schemas.microsoft.com/office/drawing/2010/main" val="0"/>
                        </a:ext>
                      </a:extLst>
                    </a:blip>
                    <a:srcRect l="7306" t="9387" r="13241" b="7755"/>
                    <a:stretch/>
                  </pic:blipFill>
                  <pic:spPr bwMode="auto">
                    <a:xfrm>
                      <a:off x="0" y="0"/>
                      <a:ext cx="1355090" cy="1581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976B83" w:rsidR="00302147" w:rsidP="00AF0098" w:rsidRDefault="00302147" w14:paraId="5A89A4A0" w14:textId="77777777">
      <w:pPr>
        <w:autoSpaceDE w:val="0"/>
        <w:autoSpaceDN w:val="0"/>
        <w:adjustRightInd w:val="0"/>
        <w:ind w:left="284" w:hanging="284"/>
        <w:rPr>
          <w:rFonts w:eastAsia="Times New Roman" w:cs="Optima-Regular"/>
          <w:szCs w:val="20"/>
          <w:lang w:eastAsia="en-GB"/>
        </w:rPr>
      </w:pPr>
      <w:r w:rsidRPr="00976B83">
        <w:rPr>
          <w:rFonts w:cs="Optima-Regular"/>
          <w:szCs w:val="20"/>
          <w:lang w:eastAsia="en-GB"/>
        </w:rPr>
        <w:t xml:space="preserve">Two </w:t>
      </w:r>
      <w:r w:rsidRPr="00976B83">
        <w:rPr>
          <w:rFonts w:cs="Optima-Italic"/>
          <w:i/>
          <w:iCs/>
          <w:szCs w:val="20"/>
          <w:lang w:eastAsia="en-GB"/>
        </w:rPr>
        <w:t>clocks</w:t>
      </w:r>
      <w:r w:rsidRPr="00976B83">
        <w:rPr>
          <w:rFonts w:cs="Optima-Regular"/>
          <w:szCs w:val="20"/>
          <w:lang w:eastAsia="en-GB"/>
        </w:rPr>
        <w:t xml:space="preserve">, which show the time in hours and minutes using the 24 hour clock, are running at different </w:t>
      </w:r>
      <w:r w:rsidRPr="00976B83">
        <w:rPr>
          <w:rFonts w:eastAsia="Times New Roman" w:cs="Optima-Regular"/>
          <w:szCs w:val="20"/>
          <w:lang w:eastAsia="en-GB"/>
        </w:rPr>
        <w:t>speeds. Each clock is an exact number of minutes per hour fast. Both clocks start showing the same time (00:00) and are checked regularly every hour (starting after one hour) according to an accurate timekeeper.</w:t>
      </w:r>
    </w:p>
    <w:p w:rsidRPr="00976B83" w:rsidR="00302147" w:rsidP="00AF0098" w:rsidRDefault="00302147" w14:paraId="5BF330F9" w14:textId="77777777">
      <w:pPr>
        <w:autoSpaceDE w:val="0"/>
        <w:autoSpaceDN w:val="0"/>
        <w:adjustRightInd w:val="0"/>
        <w:ind w:left="284" w:hanging="284"/>
        <w:rPr>
          <w:rFonts w:eastAsia="Times New Roman" w:cs="Optima-Regular"/>
          <w:szCs w:val="20"/>
          <w:lang w:eastAsia="en-GB"/>
        </w:rPr>
      </w:pPr>
      <w:r w:rsidRPr="00976B83">
        <w:rPr>
          <w:rFonts w:eastAsia="Times New Roman" w:cs="Optima-Regular"/>
          <w:szCs w:val="20"/>
          <w:lang w:eastAsia="en-GB"/>
        </w:rPr>
        <w:t>What time will the two clocks show on the first occasion when they are checked and show the same time?</w:t>
      </w:r>
    </w:p>
    <w:p w:rsidRPr="00976B83" w:rsidR="00302147" w:rsidP="00AF0098" w:rsidRDefault="00302147" w14:paraId="48A9A128" w14:textId="77777777">
      <w:pPr>
        <w:autoSpaceDE w:val="0"/>
        <w:autoSpaceDN w:val="0"/>
        <w:adjustRightInd w:val="0"/>
        <w:ind w:left="284" w:hanging="284"/>
        <w:rPr>
          <w:rFonts w:eastAsia="Times New Roman" w:cs="Optima-Bold"/>
          <w:b/>
          <w:bCs/>
          <w:szCs w:val="20"/>
          <w:lang w:eastAsia="en-GB"/>
        </w:rPr>
      </w:pPr>
      <w:r w:rsidRPr="00976B83">
        <w:rPr>
          <w:rFonts w:eastAsia="Times New Roman" w:cs="Optima-Bold"/>
          <w:b/>
          <w:bCs/>
          <w:szCs w:val="20"/>
          <w:lang w:eastAsia="en-GB"/>
        </w:rPr>
        <w:t xml:space="preserve">NB: For this question we </w:t>
      </w:r>
      <w:r w:rsidRPr="00976B83">
        <w:rPr>
          <w:rFonts w:eastAsia="Times New Roman" w:cs="Optima-BoldItalic"/>
          <w:b/>
          <w:bCs/>
          <w:i/>
          <w:iCs/>
          <w:szCs w:val="20"/>
          <w:lang w:eastAsia="en-GB"/>
        </w:rPr>
        <w:t xml:space="preserve">only </w:t>
      </w:r>
      <w:r w:rsidRPr="00976B83">
        <w:rPr>
          <w:rFonts w:eastAsia="Times New Roman" w:cs="Optima-Bold"/>
          <w:b/>
          <w:bCs/>
          <w:szCs w:val="20"/>
          <w:lang w:eastAsia="en-GB"/>
        </w:rPr>
        <w:t>care about the clocks matching when they are checked.</w:t>
      </w:r>
    </w:p>
    <w:p w:rsidRPr="00976B83" w:rsidR="00302147" w:rsidP="00AF0098" w:rsidRDefault="00302147" w14:paraId="0FBA7733" w14:textId="77777777">
      <w:pPr>
        <w:autoSpaceDE w:val="0"/>
        <w:autoSpaceDN w:val="0"/>
        <w:adjustRightInd w:val="0"/>
        <w:ind w:left="284" w:hanging="284"/>
        <w:rPr>
          <w:rFonts w:eastAsia="Times New Roman" w:cs="Optima-Regular"/>
          <w:szCs w:val="20"/>
          <w:lang w:eastAsia="en-GB"/>
        </w:rPr>
      </w:pPr>
    </w:p>
    <w:p w:rsidRPr="00976B83" w:rsidR="00302147" w:rsidP="00AF0098" w:rsidRDefault="00302147" w14:paraId="582F3D5A" w14:textId="77777777">
      <w:pPr>
        <w:autoSpaceDE w:val="0"/>
        <w:autoSpaceDN w:val="0"/>
        <w:adjustRightInd w:val="0"/>
        <w:rPr>
          <w:rFonts w:eastAsia="Times New Roman" w:cs="Optima-Regular"/>
          <w:szCs w:val="20"/>
          <w:lang w:eastAsia="en-GB"/>
        </w:rPr>
      </w:pPr>
      <w:r w:rsidRPr="00976B83">
        <w:rPr>
          <w:rFonts w:eastAsia="Times New Roman" w:cs="Optima-Regular"/>
          <w:szCs w:val="20"/>
          <w:lang w:eastAsia="en-GB"/>
        </w:rPr>
        <w:t>For example, suppose the first clock runs 1 minute fast (per hour) and the second clock runs 31 minutes fast (per hour).</w:t>
      </w:r>
    </w:p>
    <w:p w:rsidRPr="00976B83" w:rsidR="00302147" w:rsidP="00AF0098" w:rsidRDefault="00302147" w14:paraId="07E1DEA4" w14:textId="77777777">
      <w:pPr>
        <w:pStyle w:val="ListParagraph"/>
        <w:numPr>
          <w:ilvl w:val="0"/>
          <w:numId w:val="65"/>
        </w:numPr>
        <w:ind w:left="284" w:hanging="284"/>
        <w:rPr>
          <w:lang w:eastAsia="en-GB"/>
        </w:rPr>
      </w:pPr>
      <w:r w:rsidRPr="00976B83">
        <w:rPr>
          <w:lang w:eastAsia="en-GB"/>
        </w:rPr>
        <w:t>When the clocks are first checked after one hour, the first clock will show 01:01 and the second clock will show 01:31;</w:t>
      </w:r>
    </w:p>
    <w:p w:rsidRPr="00976B83" w:rsidR="00302147" w:rsidP="00AF0098" w:rsidRDefault="00302147" w14:paraId="63F63339" w14:textId="77777777">
      <w:pPr>
        <w:pStyle w:val="ListParagraph"/>
        <w:numPr>
          <w:ilvl w:val="0"/>
          <w:numId w:val="65"/>
        </w:numPr>
        <w:ind w:left="284" w:hanging="284"/>
        <w:rPr>
          <w:lang w:eastAsia="en-GB"/>
        </w:rPr>
      </w:pPr>
      <w:r w:rsidRPr="00976B83">
        <w:rPr>
          <w:lang w:eastAsia="en-GB"/>
        </w:rPr>
        <w:t>When the clocks are checked after two hours, they will show 02:02 and 03:02;</w:t>
      </w:r>
    </w:p>
    <w:p w:rsidRPr="00976B83" w:rsidR="00302147" w:rsidP="00AF0098" w:rsidRDefault="00302147" w14:paraId="6A372994" w14:textId="77777777">
      <w:pPr>
        <w:pStyle w:val="ListParagraph"/>
        <w:numPr>
          <w:ilvl w:val="0"/>
          <w:numId w:val="65"/>
        </w:numPr>
        <w:ind w:left="284" w:hanging="284"/>
        <w:rPr>
          <w:lang w:eastAsia="en-GB"/>
        </w:rPr>
      </w:pPr>
      <w:r w:rsidRPr="00976B83">
        <w:rPr>
          <w:lang w:eastAsia="en-GB"/>
        </w:rPr>
        <w:t>After 48 hours the clocks will both show 00:48.</w:t>
      </w:r>
    </w:p>
    <w:p w:rsidRPr="00976B83" w:rsidR="00302147" w:rsidP="00AF0098" w:rsidRDefault="00302147" w14:paraId="4E0A16C3" w14:textId="77777777">
      <w:pPr>
        <w:autoSpaceDE w:val="0"/>
        <w:autoSpaceDN w:val="0"/>
        <w:adjustRightInd w:val="0"/>
        <w:rPr>
          <w:rFonts w:eastAsia="Times New Roman" w:cs="Optima-Regular"/>
          <w:szCs w:val="20"/>
          <w:lang w:eastAsia="en-GB"/>
        </w:rPr>
      </w:pPr>
      <w:r w:rsidRPr="00976B83">
        <w:rPr>
          <w:rFonts w:eastAsia="Times New Roman" w:cs="Optima-Regular"/>
          <w:szCs w:val="20"/>
          <w:lang w:eastAsia="en-GB"/>
        </w:rPr>
        <w:t>Write a program which reads in a two integers, each between 0 and 50,000 inclusive, indicating the number of minutes fast (per hour) of the first and second clock respectively.</w:t>
      </w:r>
    </w:p>
    <w:p w:rsidRPr="00976B83" w:rsidR="00302147" w:rsidP="00AF0098" w:rsidRDefault="00302147" w14:paraId="019D5CBA" w14:textId="77777777">
      <w:pPr>
        <w:autoSpaceDE w:val="0"/>
        <w:autoSpaceDN w:val="0"/>
        <w:adjustRightInd w:val="0"/>
        <w:rPr>
          <w:rFonts w:eastAsia="Times New Roman" w:cs="Optima-Regular"/>
          <w:szCs w:val="20"/>
          <w:lang w:eastAsia="en-GB"/>
        </w:rPr>
      </w:pPr>
      <w:r w:rsidRPr="00976B83">
        <w:rPr>
          <w:rFonts w:eastAsia="Times New Roman" w:cs="Optima-Regular"/>
          <w:szCs w:val="20"/>
          <w:lang w:eastAsia="en-GB"/>
        </w:rPr>
        <w:t>You should output the time shown on the clocks when they first match. Both the hour and the minutes should be displayed with two digits.</w:t>
      </w:r>
    </w:p>
    <w:p w:rsidRPr="00976B83" w:rsidR="00302147" w:rsidP="00AF0098" w:rsidRDefault="00302147" w14:paraId="506B019F" w14:textId="77777777">
      <w:pPr>
        <w:autoSpaceDE w:val="0"/>
        <w:autoSpaceDN w:val="0"/>
        <w:adjustRightInd w:val="0"/>
        <w:ind w:left="284" w:hanging="284"/>
        <w:rPr>
          <w:rFonts w:cs="Optima-BoldItalic"/>
          <w:b/>
          <w:bCs/>
          <w:iCs/>
          <w:szCs w:val="20"/>
          <w:lang w:eastAsia="en-GB"/>
        </w:rPr>
      </w:pPr>
    </w:p>
    <w:p w:rsidRPr="00976B83" w:rsidR="00302147" w:rsidP="00AF0098" w:rsidRDefault="00302147" w14:paraId="25DC17AD" w14:textId="77777777">
      <w:pPr>
        <w:pStyle w:val="ListParagraph"/>
        <w:numPr>
          <w:ilvl w:val="0"/>
          <w:numId w:val="45"/>
        </w:numPr>
        <w:ind w:left="284" w:hanging="284"/>
        <w:rPr>
          <w:lang w:eastAsia="en-GB"/>
        </w:rPr>
      </w:pPr>
      <w:r w:rsidRPr="00976B83">
        <w:rPr>
          <w:lang w:eastAsia="en-GB"/>
        </w:rPr>
        <w:t>Fibonacci Letters (BIO Round 1 2011)</w:t>
      </w:r>
    </w:p>
    <w:p w:rsidRPr="00976B83" w:rsidR="00302147" w:rsidP="00AF0098" w:rsidRDefault="00302147" w14:paraId="4F7836D1" w14:textId="77777777">
      <w:pPr>
        <w:autoSpaceDE w:val="0"/>
        <w:autoSpaceDN w:val="0"/>
        <w:adjustRightInd w:val="0"/>
        <w:ind w:left="284" w:hanging="284"/>
        <w:rPr>
          <w:rFonts w:cs="Optima-BoldItalic"/>
          <w:b/>
          <w:bCs/>
          <w:iCs/>
          <w:szCs w:val="20"/>
          <w:lang w:eastAsia="en-GB"/>
        </w:rPr>
      </w:pPr>
    </w:p>
    <w:tbl>
      <w:tblPr>
        <w:tblStyle w:val="TableGrid"/>
        <w:tblW w:w="0" w:type="auto"/>
        <w:tblInd w:w="357" w:type="dxa"/>
        <w:tblLook w:val="04A0" w:firstRow="1" w:lastRow="0" w:firstColumn="1" w:lastColumn="0" w:noHBand="0" w:noVBand="1"/>
      </w:tblPr>
      <w:tblGrid>
        <w:gridCol w:w="352"/>
        <w:gridCol w:w="352"/>
        <w:gridCol w:w="352"/>
        <w:gridCol w:w="352"/>
        <w:gridCol w:w="352"/>
        <w:gridCol w:w="352"/>
        <w:gridCol w:w="352"/>
        <w:gridCol w:w="352"/>
        <w:gridCol w:w="352"/>
        <w:gridCol w:w="352"/>
        <w:gridCol w:w="352"/>
        <w:gridCol w:w="351"/>
        <w:gridCol w:w="351"/>
        <w:gridCol w:w="351"/>
        <w:gridCol w:w="351"/>
        <w:gridCol w:w="351"/>
        <w:gridCol w:w="351"/>
        <w:gridCol w:w="351"/>
        <w:gridCol w:w="351"/>
        <w:gridCol w:w="351"/>
        <w:gridCol w:w="351"/>
        <w:gridCol w:w="351"/>
        <w:gridCol w:w="351"/>
        <w:gridCol w:w="351"/>
        <w:gridCol w:w="351"/>
        <w:gridCol w:w="351"/>
      </w:tblGrid>
      <w:tr w:rsidRPr="00976B83" w:rsidR="00302147" w:rsidTr="00682B69" w14:paraId="3C1CAA92" w14:textId="77777777">
        <w:tc>
          <w:tcPr>
            <w:tcW w:w="352" w:type="dxa"/>
            <w:tcMar>
              <w:left w:w="28" w:type="dxa"/>
              <w:right w:w="28" w:type="dxa"/>
            </w:tcMar>
          </w:tcPr>
          <w:p w:rsidRPr="00976B83" w:rsidR="00302147" w:rsidP="00AF0098" w:rsidRDefault="00302147" w14:paraId="5316D17B" w14:textId="77777777">
            <w:pPr>
              <w:autoSpaceDE w:val="0"/>
              <w:autoSpaceDN w:val="0"/>
              <w:adjustRightInd w:val="0"/>
              <w:ind w:left="284" w:hanging="284"/>
              <w:jc w:val="center"/>
              <w:rPr>
                <w:rFonts w:cs="Optima-BoldItalic"/>
                <w:b/>
                <w:bCs/>
                <w:iCs/>
              </w:rPr>
            </w:pPr>
            <w:r w:rsidRPr="00976B83">
              <w:rPr>
                <w:rFonts w:cs="Optima-BoldItalic"/>
                <w:b/>
                <w:bCs/>
                <w:iCs/>
              </w:rPr>
              <w:t>A</w:t>
            </w:r>
          </w:p>
        </w:tc>
        <w:tc>
          <w:tcPr>
            <w:tcW w:w="352" w:type="dxa"/>
            <w:tcMar>
              <w:left w:w="28" w:type="dxa"/>
              <w:right w:w="28" w:type="dxa"/>
            </w:tcMar>
          </w:tcPr>
          <w:p w:rsidRPr="00976B83" w:rsidR="00302147" w:rsidP="00AF0098" w:rsidRDefault="00302147" w14:paraId="61ED4E73" w14:textId="77777777">
            <w:pPr>
              <w:autoSpaceDE w:val="0"/>
              <w:autoSpaceDN w:val="0"/>
              <w:adjustRightInd w:val="0"/>
              <w:ind w:left="284" w:hanging="284"/>
              <w:jc w:val="center"/>
              <w:rPr>
                <w:rFonts w:cs="Optima-BoldItalic"/>
                <w:b/>
                <w:bCs/>
                <w:iCs/>
              </w:rPr>
            </w:pPr>
            <w:r w:rsidRPr="00976B83">
              <w:rPr>
                <w:rFonts w:cs="Optima-BoldItalic"/>
                <w:b/>
                <w:bCs/>
                <w:iCs/>
              </w:rPr>
              <w:t>B</w:t>
            </w:r>
          </w:p>
        </w:tc>
        <w:tc>
          <w:tcPr>
            <w:tcW w:w="352" w:type="dxa"/>
            <w:tcMar>
              <w:left w:w="28" w:type="dxa"/>
              <w:right w:w="28" w:type="dxa"/>
            </w:tcMar>
          </w:tcPr>
          <w:p w:rsidRPr="00976B83" w:rsidR="00302147" w:rsidP="00AF0098" w:rsidRDefault="00302147" w14:paraId="37AAF844" w14:textId="77777777">
            <w:pPr>
              <w:autoSpaceDE w:val="0"/>
              <w:autoSpaceDN w:val="0"/>
              <w:adjustRightInd w:val="0"/>
              <w:ind w:left="284" w:hanging="284"/>
              <w:jc w:val="center"/>
              <w:rPr>
                <w:rFonts w:cs="Optima-BoldItalic"/>
                <w:b/>
                <w:bCs/>
                <w:iCs/>
              </w:rPr>
            </w:pPr>
            <w:r w:rsidRPr="00976B83">
              <w:rPr>
                <w:rFonts w:cs="Optima-BoldItalic"/>
                <w:b/>
                <w:bCs/>
                <w:iCs/>
              </w:rPr>
              <w:t>C</w:t>
            </w:r>
          </w:p>
        </w:tc>
        <w:tc>
          <w:tcPr>
            <w:tcW w:w="352" w:type="dxa"/>
            <w:tcMar>
              <w:left w:w="28" w:type="dxa"/>
              <w:right w:w="28" w:type="dxa"/>
            </w:tcMar>
          </w:tcPr>
          <w:p w:rsidRPr="00976B83" w:rsidR="00302147" w:rsidP="00AF0098" w:rsidRDefault="00302147" w14:paraId="61740529" w14:textId="77777777">
            <w:pPr>
              <w:autoSpaceDE w:val="0"/>
              <w:autoSpaceDN w:val="0"/>
              <w:adjustRightInd w:val="0"/>
              <w:ind w:left="284" w:hanging="284"/>
              <w:jc w:val="center"/>
              <w:rPr>
                <w:rFonts w:cs="Optima-BoldItalic"/>
                <w:b/>
                <w:bCs/>
                <w:iCs/>
              </w:rPr>
            </w:pPr>
            <w:r w:rsidRPr="00976B83">
              <w:rPr>
                <w:rFonts w:cs="Optima-BoldItalic"/>
                <w:b/>
                <w:bCs/>
                <w:iCs/>
              </w:rPr>
              <w:t>D</w:t>
            </w:r>
          </w:p>
        </w:tc>
        <w:tc>
          <w:tcPr>
            <w:tcW w:w="352" w:type="dxa"/>
            <w:tcMar>
              <w:left w:w="28" w:type="dxa"/>
              <w:right w:w="28" w:type="dxa"/>
            </w:tcMar>
          </w:tcPr>
          <w:p w:rsidRPr="00976B83" w:rsidR="00302147" w:rsidP="00AF0098" w:rsidRDefault="00302147" w14:paraId="65AEDD99" w14:textId="77777777">
            <w:pPr>
              <w:autoSpaceDE w:val="0"/>
              <w:autoSpaceDN w:val="0"/>
              <w:adjustRightInd w:val="0"/>
              <w:ind w:left="284" w:hanging="284"/>
              <w:jc w:val="center"/>
              <w:rPr>
                <w:rFonts w:cs="Optima-BoldItalic"/>
                <w:b/>
                <w:bCs/>
                <w:iCs/>
              </w:rPr>
            </w:pPr>
            <w:r w:rsidRPr="00976B83">
              <w:rPr>
                <w:rFonts w:cs="Optima-BoldItalic"/>
                <w:b/>
                <w:bCs/>
                <w:iCs/>
              </w:rPr>
              <w:t>E</w:t>
            </w:r>
          </w:p>
        </w:tc>
        <w:tc>
          <w:tcPr>
            <w:tcW w:w="352" w:type="dxa"/>
            <w:tcMar>
              <w:left w:w="28" w:type="dxa"/>
              <w:right w:w="28" w:type="dxa"/>
            </w:tcMar>
          </w:tcPr>
          <w:p w:rsidRPr="00976B83" w:rsidR="00302147" w:rsidP="00AF0098" w:rsidRDefault="00302147" w14:paraId="632692EA" w14:textId="77777777">
            <w:pPr>
              <w:autoSpaceDE w:val="0"/>
              <w:autoSpaceDN w:val="0"/>
              <w:adjustRightInd w:val="0"/>
              <w:ind w:left="284" w:hanging="284"/>
              <w:jc w:val="center"/>
              <w:rPr>
                <w:rFonts w:cs="Optima-BoldItalic"/>
                <w:b/>
                <w:bCs/>
                <w:iCs/>
              </w:rPr>
            </w:pPr>
            <w:r w:rsidRPr="00976B83">
              <w:rPr>
                <w:rFonts w:cs="Optima-BoldItalic"/>
                <w:b/>
                <w:bCs/>
                <w:iCs/>
              </w:rPr>
              <w:t>F</w:t>
            </w:r>
          </w:p>
        </w:tc>
        <w:tc>
          <w:tcPr>
            <w:tcW w:w="352" w:type="dxa"/>
            <w:tcMar>
              <w:left w:w="28" w:type="dxa"/>
              <w:right w:w="28" w:type="dxa"/>
            </w:tcMar>
          </w:tcPr>
          <w:p w:rsidRPr="00976B83" w:rsidR="00302147" w:rsidP="00AF0098" w:rsidRDefault="00302147" w14:paraId="57DE78E1" w14:textId="77777777">
            <w:pPr>
              <w:autoSpaceDE w:val="0"/>
              <w:autoSpaceDN w:val="0"/>
              <w:adjustRightInd w:val="0"/>
              <w:ind w:left="284" w:hanging="284"/>
              <w:jc w:val="center"/>
              <w:rPr>
                <w:rFonts w:cs="Optima-BoldItalic"/>
                <w:b/>
                <w:bCs/>
                <w:iCs/>
              </w:rPr>
            </w:pPr>
            <w:r w:rsidRPr="00976B83">
              <w:rPr>
                <w:rFonts w:cs="Optima-BoldItalic"/>
                <w:b/>
                <w:bCs/>
                <w:iCs/>
              </w:rPr>
              <w:t>G</w:t>
            </w:r>
          </w:p>
        </w:tc>
        <w:tc>
          <w:tcPr>
            <w:tcW w:w="352" w:type="dxa"/>
            <w:tcMar>
              <w:left w:w="28" w:type="dxa"/>
              <w:right w:w="28" w:type="dxa"/>
            </w:tcMar>
          </w:tcPr>
          <w:p w:rsidRPr="00976B83" w:rsidR="00302147" w:rsidP="00AF0098" w:rsidRDefault="00302147" w14:paraId="140DA07A" w14:textId="77777777">
            <w:pPr>
              <w:autoSpaceDE w:val="0"/>
              <w:autoSpaceDN w:val="0"/>
              <w:adjustRightInd w:val="0"/>
              <w:ind w:left="284" w:hanging="284"/>
              <w:jc w:val="center"/>
              <w:rPr>
                <w:rFonts w:cs="Optima-BoldItalic"/>
                <w:b/>
                <w:bCs/>
                <w:iCs/>
              </w:rPr>
            </w:pPr>
            <w:r w:rsidRPr="00976B83">
              <w:rPr>
                <w:rFonts w:cs="Optima-BoldItalic"/>
                <w:b/>
                <w:bCs/>
                <w:iCs/>
              </w:rPr>
              <w:t>H</w:t>
            </w:r>
          </w:p>
        </w:tc>
        <w:tc>
          <w:tcPr>
            <w:tcW w:w="352" w:type="dxa"/>
            <w:tcMar>
              <w:left w:w="28" w:type="dxa"/>
              <w:right w:w="28" w:type="dxa"/>
            </w:tcMar>
          </w:tcPr>
          <w:p w:rsidRPr="00976B83" w:rsidR="00302147" w:rsidP="00AF0098" w:rsidRDefault="00302147" w14:paraId="2906B3E5" w14:textId="77777777">
            <w:pPr>
              <w:autoSpaceDE w:val="0"/>
              <w:autoSpaceDN w:val="0"/>
              <w:adjustRightInd w:val="0"/>
              <w:ind w:left="284" w:hanging="284"/>
              <w:jc w:val="center"/>
              <w:rPr>
                <w:rFonts w:cs="Optima-BoldItalic"/>
                <w:b/>
                <w:bCs/>
                <w:iCs/>
              </w:rPr>
            </w:pPr>
            <w:r w:rsidRPr="00976B83">
              <w:rPr>
                <w:rFonts w:cs="Optima-BoldItalic"/>
                <w:b/>
                <w:bCs/>
                <w:iCs/>
              </w:rPr>
              <w:t>I</w:t>
            </w:r>
          </w:p>
        </w:tc>
        <w:tc>
          <w:tcPr>
            <w:tcW w:w="352" w:type="dxa"/>
            <w:tcMar>
              <w:left w:w="28" w:type="dxa"/>
              <w:right w:w="28" w:type="dxa"/>
            </w:tcMar>
          </w:tcPr>
          <w:p w:rsidRPr="00976B83" w:rsidR="00302147" w:rsidP="00AF0098" w:rsidRDefault="00302147" w14:paraId="3C1FE3A3" w14:textId="77777777">
            <w:pPr>
              <w:autoSpaceDE w:val="0"/>
              <w:autoSpaceDN w:val="0"/>
              <w:adjustRightInd w:val="0"/>
              <w:ind w:left="284" w:hanging="284"/>
              <w:jc w:val="center"/>
              <w:rPr>
                <w:rFonts w:cs="Optima-BoldItalic"/>
                <w:b/>
                <w:bCs/>
                <w:iCs/>
              </w:rPr>
            </w:pPr>
            <w:r w:rsidRPr="00976B83">
              <w:rPr>
                <w:rFonts w:cs="Optima-BoldItalic"/>
                <w:b/>
                <w:bCs/>
                <w:iCs/>
              </w:rPr>
              <w:t>J</w:t>
            </w:r>
          </w:p>
        </w:tc>
        <w:tc>
          <w:tcPr>
            <w:tcW w:w="352" w:type="dxa"/>
            <w:tcMar>
              <w:left w:w="28" w:type="dxa"/>
              <w:right w:w="28" w:type="dxa"/>
            </w:tcMar>
          </w:tcPr>
          <w:p w:rsidRPr="00976B83" w:rsidR="00302147" w:rsidP="00AF0098" w:rsidRDefault="00302147" w14:paraId="7336E69A" w14:textId="77777777">
            <w:pPr>
              <w:autoSpaceDE w:val="0"/>
              <w:autoSpaceDN w:val="0"/>
              <w:adjustRightInd w:val="0"/>
              <w:ind w:left="284" w:hanging="284"/>
              <w:jc w:val="center"/>
              <w:rPr>
                <w:rFonts w:cs="Optima-BoldItalic"/>
                <w:b/>
                <w:bCs/>
                <w:iCs/>
              </w:rPr>
            </w:pPr>
            <w:r w:rsidRPr="00976B83">
              <w:rPr>
                <w:rFonts w:cs="Optima-BoldItalic"/>
                <w:b/>
                <w:bCs/>
                <w:iCs/>
              </w:rPr>
              <w:t>K</w:t>
            </w:r>
          </w:p>
        </w:tc>
        <w:tc>
          <w:tcPr>
            <w:tcW w:w="351" w:type="dxa"/>
            <w:tcMar>
              <w:left w:w="28" w:type="dxa"/>
              <w:right w:w="28" w:type="dxa"/>
            </w:tcMar>
          </w:tcPr>
          <w:p w:rsidRPr="00976B83" w:rsidR="00302147" w:rsidP="00AF0098" w:rsidRDefault="00302147" w14:paraId="1FE97689" w14:textId="77777777">
            <w:pPr>
              <w:autoSpaceDE w:val="0"/>
              <w:autoSpaceDN w:val="0"/>
              <w:adjustRightInd w:val="0"/>
              <w:ind w:left="284" w:hanging="284"/>
              <w:jc w:val="center"/>
              <w:rPr>
                <w:rFonts w:cs="Optima-BoldItalic"/>
                <w:b/>
                <w:bCs/>
                <w:iCs/>
              </w:rPr>
            </w:pPr>
            <w:r w:rsidRPr="00976B83">
              <w:rPr>
                <w:rFonts w:cs="Optima-BoldItalic"/>
                <w:b/>
                <w:bCs/>
                <w:iCs/>
              </w:rPr>
              <w:t>L</w:t>
            </w:r>
          </w:p>
        </w:tc>
        <w:tc>
          <w:tcPr>
            <w:tcW w:w="351" w:type="dxa"/>
            <w:tcMar>
              <w:left w:w="28" w:type="dxa"/>
              <w:right w:w="28" w:type="dxa"/>
            </w:tcMar>
          </w:tcPr>
          <w:p w:rsidRPr="00976B83" w:rsidR="00302147" w:rsidP="00AF0098" w:rsidRDefault="00302147" w14:paraId="63695634" w14:textId="77777777">
            <w:pPr>
              <w:autoSpaceDE w:val="0"/>
              <w:autoSpaceDN w:val="0"/>
              <w:adjustRightInd w:val="0"/>
              <w:ind w:left="284" w:hanging="284"/>
              <w:jc w:val="center"/>
              <w:rPr>
                <w:rFonts w:cs="Optima-BoldItalic"/>
                <w:b/>
                <w:bCs/>
                <w:iCs/>
              </w:rPr>
            </w:pPr>
            <w:r w:rsidRPr="00976B83">
              <w:rPr>
                <w:rFonts w:cs="Optima-BoldItalic"/>
                <w:b/>
                <w:bCs/>
                <w:iCs/>
              </w:rPr>
              <w:t>M</w:t>
            </w:r>
          </w:p>
        </w:tc>
        <w:tc>
          <w:tcPr>
            <w:tcW w:w="351" w:type="dxa"/>
            <w:tcMar>
              <w:left w:w="28" w:type="dxa"/>
              <w:right w:w="28" w:type="dxa"/>
            </w:tcMar>
          </w:tcPr>
          <w:p w:rsidRPr="00976B83" w:rsidR="00302147" w:rsidP="00AF0098" w:rsidRDefault="00302147" w14:paraId="350C21BE" w14:textId="77777777">
            <w:pPr>
              <w:autoSpaceDE w:val="0"/>
              <w:autoSpaceDN w:val="0"/>
              <w:adjustRightInd w:val="0"/>
              <w:ind w:left="284" w:hanging="284"/>
              <w:jc w:val="center"/>
              <w:rPr>
                <w:rFonts w:cs="Optima-BoldItalic"/>
                <w:b/>
                <w:bCs/>
                <w:iCs/>
              </w:rPr>
            </w:pPr>
            <w:r w:rsidRPr="00976B83">
              <w:rPr>
                <w:rFonts w:cs="Optima-BoldItalic"/>
                <w:b/>
                <w:bCs/>
                <w:iCs/>
              </w:rPr>
              <w:t>N</w:t>
            </w:r>
          </w:p>
        </w:tc>
        <w:tc>
          <w:tcPr>
            <w:tcW w:w="351" w:type="dxa"/>
            <w:tcMar>
              <w:left w:w="28" w:type="dxa"/>
              <w:right w:w="28" w:type="dxa"/>
            </w:tcMar>
          </w:tcPr>
          <w:p w:rsidRPr="00976B83" w:rsidR="00302147" w:rsidP="00AF0098" w:rsidRDefault="00302147" w14:paraId="1E84BEA1" w14:textId="77777777">
            <w:pPr>
              <w:autoSpaceDE w:val="0"/>
              <w:autoSpaceDN w:val="0"/>
              <w:adjustRightInd w:val="0"/>
              <w:ind w:left="284" w:hanging="284"/>
              <w:jc w:val="center"/>
              <w:rPr>
                <w:rFonts w:cs="Optima-BoldItalic"/>
                <w:b/>
                <w:bCs/>
                <w:iCs/>
              </w:rPr>
            </w:pPr>
            <w:r w:rsidRPr="00976B83">
              <w:rPr>
                <w:rFonts w:cs="Optima-BoldItalic"/>
                <w:b/>
                <w:bCs/>
                <w:iCs/>
              </w:rPr>
              <w:t>O</w:t>
            </w:r>
          </w:p>
        </w:tc>
        <w:tc>
          <w:tcPr>
            <w:tcW w:w="351" w:type="dxa"/>
            <w:tcMar>
              <w:left w:w="28" w:type="dxa"/>
              <w:right w:w="28" w:type="dxa"/>
            </w:tcMar>
          </w:tcPr>
          <w:p w:rsidRPr="00976B83" w:rsidR="00302147" w:rsidP="00AF0098" w:rsidRDefault="00302147" w14:paraId="79E7D876" w14:textId="77777777">
            <w:pPr>
              <w:autoSpaceDE w:val="0"/>
              <w:autoSpaceDN w:val="0"/>
              <w:adjustRightInd w:val="0"/>
              <w:ind w:left="284" w:hanging="284"/>
              <w:jc w:val="center"/>
              <w:rPr>
                <w:rFonts w:cs="Optima-BoldItalic"/>
                <w:b/>
                <w:bCs/>
                <w:iCs/>
              </w:rPr>
            </w:pPr>
            <w:r w:rsidRPr="00976B83">
              <w:rPr>
                <w:rFonts w:cs="Optima-BoldItalic"/>
                <w:b/>
                <w:bCs/>
                <w:iCs/>
              </w:rPr>
              <w:t>P</w:t>
            </w:r>
          </w:p>
        </w:tc>
        <w:tc>
          <w:tcPr>
            <w:tcW w:w="351" w:type="dxa"/>
            <w:tcMar>
              <w:left w:w="28" w:type="dxa"/>
              <w:right w:w="28" w:type="dxa"/>
            </w:tcMar>
          </w:tcPr>
          <w:p w:rsidRPr="00976B83" w:rsidR="00302147" w:rsidP="00AF0098" w:rsidRDefault="00302147" w14:paraId="59C0F43A" w14:textId="77777777">
            <w:pPr>
              <w:autoSpaceDE w:val="0"/>
              <w:autoSpaceDN w:val="0"/>
              <w:adjustRightInd w:val="0"/>
              <w:ind w:left="284" w:hanging="284"/>
              <w:jc w:val="center"/>
              <w:rPr>
                <w:rFonts w:cs="Optima-BoldItalic"/>
                <w:b/>
                <w:bCs/>
                <w:iCs/>
              </w:rPr>
            </w:pPr>
            <w:r w:rsidRPr="00976B83">
              <w:rPr>
                <w:rFonts w:cs="Optima-BoldItalic"/>
                <w:b/>
                <w:bCs/>
                <w:iCs/>
              </w:rPr>
              <w:t>Q</w:t>
            </w:r>
          </w:p>
        </w:tc>
        <w:tc>
          <w:tcPr>
            <w:tcW w:w="351" w:type="dxa"/>
            <w:tcMar>
              <w:left w:w="28" w:type="dxa"/>
              <w:right w:w="28" w:type="dxa"/>
            </w:tcMar>
          </w:tcPr>
          <w:p w:rsidRPr="00976B83" w:rsidR="00302147" w:rsidP="00AF0098" w:rsidRDefault="00302147" w14:paraId="0C5453E4" w14:textId="77777777">
            <w:pPr>
              <w:autoSpaceDE w:val="0"/>
              <w:autoSpaceDN w:val="0"/>
              <w:adjustRightInd w:val="0"/>
              <w:ind w:left="284" w:hanging="284"/>
              <w:jc w:val="center"/>
              <w:rPr>
                <w:rFonts w:cs="Optima-BoldItalic"/>
                <w:b/>
                <w:bCs/>
                <w:iCs/>
              </w:rPr>
            </w:pPr>
            <w:r w:rsidRPr="00976B83">
              <w:rPr>
                <w:rFonts w:cs="Optima-BoldItalic"/>
                <w:b/>
                <w:bCs/>
                <w:iCs/>
              </w:rPr>
              <w:t>R</w:t>
            </w:r>
          </w:p>
        </w:tc>
        <w:tc>
          <w:tcPr>
            <w:tcW w:w="351" w:type="dxa"/>
            <w:tcMar>
              <w:left w:w="28" w:type="dxa"/>
              <w:right w:w="28" w:type="dxa"/>
            </w:tcMar>
          </w:tcPr>
          <w:p w:rsidRPr="00976B83" w:rsidR="00302147" w:rsidP="00AF0098" w:rsidRDefault="00302147" w14:paraId="066DDAA3" w14:textId="77777777">
            <w:pPr>
              <w:autoSpaceDE w:val="0"/>
              <w:autoSpaceDN w:val="0"/>
              <w:adjustRightInd w:val="0"/>
              <w:ind w:left="284" w:hanging="284"/>
              <w:jc w:val="center"/>
              <w:rPr>
                <w:rFonts w:cs="Optima-BoldItalic"/>
                <w:b/>
                <w:bCs/>
                <w:iCs/>
              </w:rPr>
            </w:pPr>
            <w:r w:rsidRPr="00976B83">
              <w:rPr>
                <w:rFonts w:cs="Optima-BoldItalic"/>
                <w:b/>
                <w:bCs/>
                <w:iCs/>
              </w:rPr>
              <w:t>S</w:t>
            </w:r>
          </w:p>
        </w:tc>
        <w:tc>
          <w:tcPr>
            <w:tcW w:w="351" w:type="dxa"/>
            <w:tcMar>
              <w:left w:w="28" w:type="dxa"/>
              <w:right w:w="28" w:type="dxa"/>
            </w:tcMar>
          </w:tcPr>
          <w:p w:rsidRPr="00976B83" w:rsidR="00302147" w:rsidP="00AF0098" w:rsidRDefault="00302147" w14:paraId="1086CAE5" w14:textId="77777777">
            <w:pPr>
              <w:autoSpaceDE w:val="0"/>
              <w:autoSpaceDN w:val="0"/>
              <w:adjustRightInd w:val="0"/>
              <w:ind w:left="284" w:hanging="284"/>
              <w:jc w:val="center"/>
              <w:rPr>
                <w:rFonts w:cs="Optima-BoldItalic"/>
                <w:b/>
                <w:bCs/>
                <w:iCs/>
              </w:rPr>
            </w:pPr>
            <w:r w:rsidRPr="00976B83">
              <w:rPr>
                <w:rFonts w:cs="Optima-BoldItalic"/>
                <w:b/>
                <w:bCs/>
                <w:iCs/>
              </w:rPr>
              <w:t>T</w:t>
            </w:r>
          </w:p>
        </w:tc>
        <w:tc>
          <w:tcPr>
            <w:tcW w:w="351" w:type="dxa"/>
            <w:tcMar>
              <w:left w:w="28" w:type="dxa"/>
              <w:right w:w="28" w:type="dxa"/>
            </w:tcMar>
          </w:tcPr>
          <w:p w:rsidRPr="00976B83" w:rsidR="00302147" w:rsidP="00AF0098" w:rsidRDefault="00302147" w14:paraId="50367872" w14:textId="77777777">
            <w:pPr>
              <w:autoSpaceDE w:val="0"/>
              <w:autoSpaceDN w:val="0"/>
              <w:adjustRightInd w:val="0"/>
              <w:ind w:left="284" w:hanging="284"/>
              <w:jc w:val="center"/>
              <w:rPr>
                <w:rFonts w:cs="Optima-BoldItalic"/>
                <w:b/>
                <w:bCs/>
                <w:iCs/>
              </w:rPr>
            </w:pPr>
            <w:r w:rsidRPr="00976B83">
              <w:rPr>
                <w:rFonts w:cs="Optima-BoldItalic"/>
                <w:b/>
                <w:bCs/>
                <w:iCs/>
              </w:rPr>
              <w:t>U</w:t>
            </w:r>
          </w:p>
        </w:tc>
        <w:tc>
          <w:tcPr>
            <w:tcW w:w="351" w:type="dxa"/>
            <w:tcMar>
              <w:left w:w="28" w:type="dxa"/>
              <w:right w:w="28" w:type="dxa"/>
            </w:tcMar>
          </w:tcPr>
          <w:p w:rsidRPr="00976B83" w:rsidR="00302147" w:rsidP="00AF0098" w:rsidRDefault="00302147" w14:paraId="3696C343" w14:textId="77777777">
            <w:pPr>
              <w:autoSpaceDE w:val="0"/>
              <w:autoSpaceDN w:val="0"/>
              <w:adjustRightInd w:val="0"/>
              <w:ind w:left="284" w:hanging="284"/>
              <w:jc w:val="center"/>
              <w:rPr>
                <w:rFonts w:cs="Optima-BoldItalic"/>
                <w:b/>
                <w:bCs/>
                <w:iCs/>
              </w:rPr>
            </w:pPr>
            <w:r w:rsidRPr="00976B83">
              <w:rPr>
                <w:rFonts w:cs="Optima-BoldItalic"/>
                <w:b/>
                <w:bCs/>
                <w:iCs/>
              </w:rPr>
              <w:t>V</w:t>
            </w:r>
          </w:p>
        </w:tc>
        <w:tc>
          <w:tcPr>
            <w:tcW w:w="351" w:type="dxa"/>
            <w:tcMar>
              <w:left w:w="28" w:type="dxa"/>
              <w:right w:w="28" w:type="dxa"/>
            </w:tcMar>
          </w:tcPr>
          <w:p w:rsidRPr="00976B83" w:rsidR="00302147" w:rsidP="00AF0098" w:rsidRDefault="00302147" w14:paraId="7F659B18" w14:textId="77777777">
            <w:pPr>
              <w:autoSpaceDE w:val="0"/>
              <w:autoSpaceDN w:val="0"/>
              <w:adjustRightInd w:val="0"/>
              <w:ind w:left="284" w:hanging="284"/>
              <w:jc w:val="center"/>
              <w:rPr>
                <w:rFonts w:cs="Optima-BoldItalic"/>
                <w:b/>
                <w:bCs/>
                <w:iCs/>
              </w:rPr>
            </w:pPr>
            <w:r w:rsidRPr="00976B83">
              <w:rPr>
                <w:rFonts w:cs="Optima-BoldItalic"/>
                <w:b/>
                <w:bCs/>
                <w:iCs/>
              </w:rPr>
              <w:t>W</w:t>
            </w:r>
          </w:p>
        </w:tc>
        <w:tc>
          <w:tcPr>
            <w:tcW w:w="351" w:type="dxa"/>
            <w:tcMar>
              <w:left w:w="28" w:type="dxa"/>
              <w:right w:w="28" w:type="dxa"/>
            </w:tcMar>
          </w:tcPr>
          <w:p w:rsidRPr="00976B83" w:rsidR="00302147" w:rsidP="00AF0098" w:rsidRDefault="00302147" w14:paraId="33096EF0" w14:textId="77777777">
            <w:pPr>
              <w:autoSpaceDE w:val="0"/>
              <w:autoSpaceDN w:val="0"/>
              <w:adjustRightInd w:val="0"/>
              <w:ind w:left="284" w:hanging="284"/>
              <w:jc w:val="center"/>
              <w:rPr>
                <w:rFonts w:cs="Optima-BoldItalic"/>
                <w:b/>
                <w:bCs/>
                <w:iCs/>
              </w:rPr>
            </w:pPr>
            <w:r w:rsidRPr="00976B83">
              <w:rPr>
                <w:rFonts w:cs="Optima-BoldItalic"/>
                <w:b/>
                <w:bCs/>
                <w:iCs/>
              </w:rPr>
              <w:t>X</w:t>
            </w:r>
          </w:p>
        </w:tc>
        <w:tc>
          <w:tcPr>
            <w:tcW w:w="351" w:type="dxa"/>
            <w:tcMar>
              <w:left w:w="28" w:type="dxa"/>
              <w:right w:w="28" w:type="dxa"/>
            </w:tcMar>
          </w:tcPr>
          <w:p w:rsidRPr="00976B83" w:rsidR="00302147" w:rsidP="00AF0098" w:rsidRDefault="00302147" w14:paraId="10622D25" w14:textId="77777777">
            <w:pPr>
              <w:autoSpaceDE w:val="0"/>
              <w:autoSpaceDN w:val="0"/>
              <w:adjustRightInd w:val="0"/>
              <w:ind w:left="284" w:hanging="284"/>
              <w:jc w:val="center"/>
              <w:rPr>
                <w:rFonts w:cs="Optima-BoldItalic"/>
                <w:b/>
                <w:bCs/>
                <w:iCs/>
              </w:rPr>
            </w:pPr>
            <w:r w:rsidRPr="00976B83">
              <w:rPr>
                <w:rFonts w:cs="Optima-BoldItalic"/>
                <w:b/>
                <w:bCs/>
                <w:iCs/>
              </w:rPr>
              <w:t>Y</w:t>
            </w:r>
          </w:p>
        </w:tc>
        <w:tc>
          <w:tcPr>
            <w:tcW w:w="351" w:type="dxa"/>
            <w:tcMar>
              <w:left w:w="28" w:type="dxa"/>
              <w:right w:w="28" w:type="dxa"/>
            </w:tcMar>
          </w:tcPr>
          <w:p w:rsidRPr="00976B83" w:rsidR="00302147" w:rsidP="00AF0098" w:rsidRDefault="00302147" w14:paraId="2DBBA6CB" w14:textId="77777777">
            <w:pPr>
              <w:autoSpaceDE w:val="0"/>
              <w:autoSpaceDN w:val="0"/>
              <w:adjustRightInd w:val="0"/>
              <w:ind w:left="284" w:hanging="284"/>
              <w:jc w:val="center"/>
              <w:rPr>
                <w:rFonts w:cs="Optima-BoldItalic"/>
                <w:b/>
                <w:bCs/>
                <w:iCs/>
              </w:rPr>
            </w:pPr>
            <w:r w:rsidRPr="00976B83">
              <w:rPr>
                <w:rFonts w:cs="Optima-BoldItalic"/>
                <w:b/>
                <w:bCs/>
                <w:iCs/>
              </w:rPr>
              <w:t>Z</w:t>
            </w:r>
          </w:p>
        </w:tc>
      </w:tr>
      <w:tr w:rsidRPr="00976B83" w:rsidR="00302147" w:rsidTr="00682B69" w14:paraId="1F0BB1CE" w14:textId="77777777">
        <w:tc>
          <w:tcPr>
            <w:tcW w:w="352" w:type="dxa"/>
            <w:tcMar>
              <w:left w:w="28" w:type="dxa"/>
              <w:right w:w="28" w:type="dxa"/>
            </w:tcMar>
          </w:tcPr>
          <w:p w:rsidRPr="00976B83" w:rsidR="00302147" w:rsidP="00AF0098" w:rsidRDefault="00302147" w14:paraId="649841BE"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w:t>
            </w:r>
          </w:p>
        </w:tc>
        <w:tc>
          <w:tcPr>
            <w:tcW w:w="352" w:type="dxa"/>
            <w:tcMar>
              <w:left w:w="28" w:type="dxa"/>
              <w:right w:w="28" w:type="dxa"/>
            </w:tcMar>
          </w:tcPr>
          <w:p w:rsidRPr="00976B83" w:rsidR="00302147" w:rsidP="00AF0098" w:rsidRDefault="00302147" w14:paraId="18F999B5"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w:t>
            </w:r>
          </w:p>
        </w:tc>
        <w:tc>
          <w:tcPr>
            <w:tcW w:w="352" w:type="dxa"/>
            <w:tcMar>
              <w:left w:w="28" w:type="dxa"/>
              <w:right w:w="28" w:type="dxa"/>
            </w:tcMar>
          </w:tcPr>
          <w:p w:rsidRPr="00976B83" w:rsidR="00302147" w:rsidP="00AF0098" w:rsidRDefault="00302147" w14:paraId="5FCD5EC4"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3</w:t>
            </w:r>
          </w:p>
        </w:tc>
        <w:tc>
          <w:tcPr>
            <w:tcW w:w="352" w:type="dxa"/>
            <w:tcMar>
              <w:left w:w="28" w:type="dxa"/>
              <w:right w:w="28" w:type="dxa"/>
            </w:tcMar>
          </w:tcPr>
          <w:p w:rsidRPr="00976B83" w:rsidR="00302147" w:rsidP="00AF0098" w:rsidRDefault="00302147" w14:paraId="2598DEE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4</w:t>
            </w:r>
          </w:p>
        </w:tc>
        <w:tc>
          <w:tcPr>
            <w:tcW w:w="352" w:type="dxa"/>
            <w:tcMar>
              <w:left w:w="28" w:type="dxa"/>
              <w:right w:w="28" w:type="dxa"/>
            </w:tcMar>
          </w:tcPr>
          <w:p w:rsidRPr="00976B83" w:rsidR="00302147" w:rsidP="00AF0098" w:rsidRDefault="00302147" w14:paraId="78941E47"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5</w:t>
            </w:r>
          </w:p>
        </w:tc>
        <w:tc>
          <w:tcPr>
            <w:tcW w:w="352" w:type="dxa"/>
            <w:tcMar>
              <w:left w:w="28" w:type="dxa"/>
              <w:right w:w="28" w:type="dxa"/>
            </w:tcMar>
          </w:tcPr>
          <w:p w:rsidRPr="00976B83" w:rsidR="00302147" w:rsidP="00AF0098" w:rsidRDefault="00302147" w14:paraId="29B4EA11"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6</w:t>
            </w:r>
          </w:p>
        </w:tc>
        <w:tc>
          <w:tcPr>
            <w:tcW w:w="352" w:type="dxa"/>
            <w:tcMar>
              <w:left w:w="28" w:type="dxa"/>
              <w:right w:w="28" w:type="dxa"/>
            </w:tcMar>
          </w:tcPr>
          <w:p w:rsidRPr="00976B83" w:rsidR="00302147" w:rsidP="00AF0098" w:rsidRDefault="00302147" w14:paraId="75697EEC"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7</w:t>
            </w:r>
          </w:p>
        </w:tc>
        <w:tc>
          <w:tcPr>
            <w:tcW w:w="352" w:type="dxa"/>
            <w:tcMar>
              <w:left w:w="28" w:type="dxa"/>
              <w:right w:w="28" w:type="dxa"/>
            </w:tcMar>
          </w:tcPr>
          <w:p w:rsidRPr="00976B83" w:rsidR="00302147" w:rsidP="00AF0098" w:rsidRDefault="00302147" w14:paraId="44B0A208"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8</w:t>
            </w:r>
          </w:p>
        </w:tc>
        <w:tc>
          <w:tcPr>
            <w:tcW w:w="352" w:type="dxa"/>
            <w:tcMar>
              <w:left w:w="28" w:type="dxa"/>
              <w:right w:w="28" w:type="dxa"/>
            </w:tcMar>
          </w:tcPr>
          <w:p w:rsidRPr="00976B83" w:rsidR="00302147" w:rsidP="00AF0098" w:rsidRDefault="00302147" w14:paraId="2B2B7304"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9</w:t>
            </w:r>
          </w:p>
        </w:tc>
        <w:tc>
          <w:tcPr>
            <w:tcW w:w="352" w:type="dxa"/>
            <w:tcMar>
              <w:left w:w="28" w:type="dxa"/>
              <w:right w:w="28" w:type="dxa"/>
            </w:tcMar>
          </w:tcPr>
          <w:p w:rsidRPr="00976B83" w:rsidR="00302147" w:rsidP="00AF0098" w:rsidRDefault="00302147" w14:paraId="5D36975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0</w:t>
            </w:r>
          </w:p>
        </w:tc>
        <w:tc>
          <w:tcPr>
            <w:tcW w:w="352" w:type="dxa"/>
            <w:tcMar>
              <w:left w:w="28" w:type="dxa"/>
              <w:right w:w="28" w:type="dxa"/>
            </w:tcMar>
          </w:tcPr>
          <w:p w:rsidRPr="00976B83" w:rsidR="00302147" w:rsidP="00AF0098" w:rsidRDefault="00302147" w14:paraId="4737E36C"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1</w:t>
            </w:r>
          </w:p>
        </w:tc>
        <w:tc>
          <w:tcPr>
            <w:tcW w:w="351" w:type="dxa"/>
            <w:tcMar>
              <w:left w:w="28" w:type="dxa"/>
              <w:right w:w="28" w:type="dxa"/>
            </w:tcMar>
          </w:tcPr>
          <w:p w:rsidRPr="00976B83" w:rsidR="00302147" w:rsidP="00AF0098" w:rsidRDefault="00302147" w14:paraId="4B73E58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2</w:t>
            </w:r>
          </w:p>
        </w:tc>
        <w:tc>
          <w:tcPr>
            <w:tcW w:w="351" w:type="dxa"/>
            <w:tcMar>
              <w:left w:w="28" w:type="dxa"/>
              <w:right w:w="28" w:type="dxa"/>
            </w:tcMar>
          </w:tcPr>
          <w:p w:rsidRPr="00976B83" w:rsidR="00302147" w:rsidP="00AF0098" w:rsidRDefault="00302147" w14:paraId="39F18D2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3</w:t>
            </w:r>
          </w:p>
        </w:tc>
        <w:tc>
          <w:tcPr>
            <w:tcW w:w="351" w:type="dxa"/>
            <w:tcMar>
              <w:left w:w="28" w:type="dxa"/>
              <w:right w:w="28" w:type="dxa"/>
            </w:tcMar>
          </w:tcPr>
          <w:p w:rsidRPr="00976B83" w:rsidR="00302147" w:rsidP="00AF0098" w:rsidRDefault="00302147" w14:paraId="4E1E336A"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4</w:t>
            </w:r>
          </w:p>
        </w:tc>
        <w:tc>
          <w:tcPr>
            <w:tcW w:w="351" w:type="dxa"/>
            <w:tcMar>
              <w:left w:w="28" w:type="dxa"/>
              <w:right w:w="28" w:type="dxa"/>
            </w:tcMar>
          </w:tcPr>
          <w:p w:rsidRPr="00976B83" w:rsidR="00302147" w:rsidP="00AF0098" w:rsidRDefault="00302147" w14:paraId="33CFEC6B"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5</w:t>
            </w:r>
          </w:p>
        </w:tc>
        <w:tc>
          <w:tcPr>
            <w:tcW w:w="351" w:type="dxa"/>
            <w:tcMar>
              <w:left w:w="28" w:type="dxa"/>
              <w:right w:w="28" w:type="dxa"/>
            </w:tcMar>
          </w:tcPr>
          <w:p w:rsidRPr="00976B83" w:rsidR="00302147" w:rsidP="00AF0098" w:rsidRDefault="00302147" w14:paraId="0EB5E791"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6</w:t>
            </w:r>
          </w:p>
        </w:tc>
        <w:tc>
          <w:tcPr>
            <w:tcW w:w="351" w:type="dxa"/>
            <w:tcMar>
              <w:left w:w="28" w:type="dxa"/>
              <w:right w:w="28" w:type="dxa"/>
            </w:tcMar>
          </w:tcPr>
          <w:p w:rsidRPr="00976B83" w:rsidR="00302147" w:rsidP="00AF0098" w:rsidRDefault="00302147" w14:paraId="111B77A1"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7</w:t>
            </w:r>
          </w:p>
        </w:tc>
        <w:tc>
          <w:tcPr>
            <w:tcW w:w="351" w:type="dxa"/>
            <w:tcMar>
              <w:left w:w="28" w:type="dxa"/>
              <w:right w:w="28" w:type="dxa"/>
            </w:tcMar>
          </w:tcPr>
          <w:p w:rsidRPr="00976B83" w:rsidR="00302147" w:rsidP="00AF0098" w:rsidRDefault="00302147" w14:paraId="526D80A2"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8</w:t>
            </w:r>
          </w:p>
        </w:tc>
        <w:tc>
          <w:tcPr>
            <w:tcW w:w="351" w:type="dxa"/>
            <w:tcMar>
              <w:left w:w="28" w:type="dxa"/>
              <w:right w:w="28" w:type="dxa"/>
            </w:tcMar>
          </w:tcPr>
          <w:p w:rsidRPr="00976B83" w:rsidR="00302147" w:rsidP="00AF0098" w:rsidRDefault="00302147" w14:paraId="2847A633"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19</w:t>
            </w:r>
          </w:p>
        </w:tc>
        <w:tc>
          <w:tcPr>
            <w:tcW w:w="351" w:type="dxa"/>
            <w:tcMar>
              <w:left w:w="28" w:type="dxa"/>
              <w:right w:w="28" w:type="dxa"/>
            </w:tcMar>
          </w:tcPr>
          <w:p w:rsidRPr="00976B83" w:rsidR="00302147" w:rsidP="00AF0098" w:rsidRDefault="00302147" w14:paraId="5007C90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0</w:t>
            </w:r>
          </w:p>
        </w:tc>
        <w:tc>
          <w:tcPr>
            <w:tcW w:w="351" w:type="dxa"/>
            <w:tcMar>
              <w:left w:w="28" w:type="dxa"/>
              <w:right w:w="28" w:type="dxa"/>
            </w:tcMar>
          </w:tcPr>
          <w:p w:rsidRPr="00976B83" w:rsidR="00302147" w:rsidP="00AF0098" w:rsidRDefault="00302147" w14:paraId="7B568215"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1</w:t>
            </w:r>
          </w:p>
        </w:tc>
        <w:tc>
          <w:tcPr>
            <w:tcW w:w="351" w:type="dxa"/>
            <w:tcMar>
              <w:left w:w="28" w:type="dxa"/>
              <w:right w:w="28" w:type="dxa"/>
            </w:tcMar>
          </w:tcPr>
          <w:p w:rsidRPr="00976B83" w:rsidR="00302147" w:rsidP="00AF0098" w:rsidRDefault="00302147" w14:paraId="44C26413"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2</w:t>
            </w:r>
          </w:p>
        </w:tc>
        <w:tc>
          <w:tcPr>
            <w:tcW w:w="351" w:type="dxa"/>
            <w:tcMar>
              <w:left w:w="28" w:type="dxa"/>
              <w:right w:w="28" w:type="dxa"/>
            </w:tcMar>
          </w:tcPr>
          <w:p w:rsidRPr="00976B83" w:rsidR="00302147" w:rsidP="00AF0098" w:rsidRDefault="00302147" w14:paraId="72E4F76D"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3</w:t>
            </w:r>
          </w:p>
        </w:tc>
        <w:tc>
          <w:tcPr>
            <w:tcW w:w="351" w:type="dxa"/>
            <w:tcMar>
              <w:left w:w="28" w:type="dxa"/>
              <w:right w:w="28" w:type="dxa"/>
            </w:tcMar>
          </w:tcPr>
          <w:p w:rsidRPr="00976B83" w:rsidR="00302147" w:rsidP="00AF0098" w:rsidRDefault="00302147" w14:paraId="1D8EB8EE"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4</w:t>
            </w:r>
          </w:p>
        </w:tc>
        <w:tc>
          <w:tcPr>
            <w:tcW w:w="351" w:type="dxa"/>
            <w:tcMar>
              <w:left w:w="28" w:type="dxa"/>
              <w:right w:w="28" w:type="dxa"/>
            </w:tcMar>
          </w:tcPr>
          <w:p w:rsidRPr="00976B83" w:rsidR="00302147" w:rsidP="00AF0098" w:rsidRDefault="00302147" w14:paraId="4BFDD700"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5</w:t>
            </w:r>
          </w:p>
        </w:tc>
        <w:tc>
          <w:tcPr>
            <w:tcW w:w="351" w:type="dxa"/>
            <w:tcMar>
              <w:left w:w="28" w:type="dxa"/>
              <w:right w:w="28" w:type="dxa"/>
            </w:tcMar>
          </w:tcPr>
          <w:p w:rsidRPr="00976B83" w:rsidR="00302147" w:rsidP="00AF0098" w:rsidRDefault="00302147" w14:paraId="36334656" w14:textId="77777777">
            <w:pPr>
              <w:autoSpaceDE w:val="0"/>
              <w:autoSpaceDN w:val="0"/>
              <w:adjustRightInd w:val="0"/>
              <w:ind w:left="284" w:hanging="284"/>
              <w:jc w:val="center"/>
              <w:rPr>
                <w:rFonts w:cs="Optima-BoldItalic"/>
                <w:bCs/>
                <w:iCs/>
                <w:sz w:val="18"/>
                <w:szCs w:val="18"/>
              </w:rPr>
            </w:pPr>
            <w:r w:rsidRPr="00976B83">
              <w:rPr>
                <w:rFonts w:cs="Optima-BoldItalic"/>
                <w:bCs/>
                <w:iCs/>
                <w:sz w:val="18"/>
                <w:szCs w:val="18"/>
              </w:rPr>
              <w:t>26</w:t>
            </w:r>
          </w:p>
        </w:tc>
      </w:tr>
    </w:tbl>
    <w:p w:rsidRPr="00976B83" w:rsidR="00302147" w:rsidP="00AF0098" w:rsidRDefault="00302147" w14:paraId="478D7399" w14:textId="77777777">
      <w:pPr>
        <w:autoSpaceDE w:val="0"/>
        <w:autoSpaceDN w:val="0"/>
        <w:adjustRightInd w:val="0"/>
        <w:ind w:left="284" w:hanging="284"/>
        <w:rPr>
          <w:rFonts w:cs="Optima-BoldItalic"/>
          <w:b/>
          <w:bCs/>
          <w:iCs/>
          <w:szCs w:val="20"/>
          <w:lang w:eastAsia="en-GB"/>
        </w:rPr>
      </w:pPr>
    </w:p>
    <w:p w:rsidRPr="00976B83" w:rsidR="00302147" w:rsidP="00AF0098" w:rsidRDefault="00302147" w14:paraId="3BED5CA8" w14:textId="77777777">
      <w:pPr>
        <w:rPr>
          <w:lang w:eastAsia="en-GB"/>
        </w:rPr>
      </w:pPr>
      <w:r w:rsidRPr="00976B83">
        <w:rPr>
          <w:lang w:eastAsia="en-GB"/>
        </w:rPr>
        <w:t>Each letter in the alphabet can be given a value based on its position in the alphabet, A being 1 through to Z being 26. Two letters can produce a third letter by adding together their values, deducting 26 from the sum if it is greater than 26, and finding the letter whose value equals this result.</w:t>
      </w:r>
    </w:p>
    <w:p w:rsidRPr="00976B83" w:rsidR="00302147" w:rsidP="00AF0098" w:rsidRDefault="00302147" w14:paraId="1AB2B8F9" w14:textId="77777777">
      <w:pPr>
        <w:ind w:left="284" w:hanging="284"/>
        <w:rPr>
          <w:lang w:eastAsia="en-GB"/>
        </w:rPr>
      </w:pPr>
    </w:p>
    <w:p w:rsidRPr="00976B83" w:rsidR="00302147" w:rsidP="00AF0098" w:rsidRDefault="00302147" w14:paraId="3D6F868F" w14:textId="77777777">
      <w:pPr>
        <w:ind w:left="284" w:hanging="284"/>
        <w:rPr>
          <w:lang w:eastAsia="en-GB"/>
        </w:rPr>
      </w:pPr>
      <w:r w:rsidRPr="00976B83">
        <w:rPr>
          <w:lang w:eastAsia="en-GB"/>
        </w:rPr>
        <w:t xml:space="preserve">For example: </w:t>
      </w:r>
    </w:p>
    <w:p w:rsidRPr="00976B83" w:rsidR="00302147" w:rsidP="00AF0098" w:rsidRDefault="00302147" w14:paraId="60C5E261" w14:textId="77777777">
      <w:pPr>
        <w:pStyle w:val="ListParagraph"/>
        <w:numPr>
          <w:ilvl w:val="0"/>
          <w:numId w:val="25"/>
        </w:numPr>
        <w:ind w:left="284" w:hanging="284"/>
        <w:rPr>
          <w:lang w:eastAsia="en-GB"/>
        </w:rPr>
      </w:pPr>
      <w:r w:rsidRPr="00976B83">
        <w:rPr>
          <w:lang w:eastAsia="en-GB"/>
        </w:rPr>
        <w:t>A and B produce the letter C since 1+2=3 and A, B and C are respectively letters 1, 2 and 3 in the alphabet.</w:t>
      </w:r>
    </w:p>
    <w:p w:rsidRPr="00976B83" w:rsidR="00302147" w:rsidP="00AF0098" w:rsidRDefault="00302147" w14:paraId="5FE96C9C" w14:textId="77777777">
      <w:pPr>
        <w:pStyle w:val="ListParagraph"/>
        <w:numPr>
          <w:ilvl w:val="0"/>
          <w:numId w:val="25"/>
        </w:numPr>
        <w:ind w:left="284" w:hanging="284"/>
        <w:rPr>
          <w:lang w:eastAsia="en-GB"/>
        </w:rPr>
      </w:pPr>
      <w:r w:rsidRPr="00976B83">
        <w:rPr>
          <w:lang w:eastAsia="en-GB"/>
        </w:rPr>
        <w:t>P and Q produce the letter G since 16+17=33, 33-26=7 and P, Q and G are respectively letters 16, 17 and 7 in the alphabet.</w:t>
      </w:r>
    </w:p>
    <w:p w:rsidRPr="00976B83" w:rsidR="00302147" w:rsidP="00AF0098" w:rsidRDefault="00302147" w14:paraId="4BE9E3EF" w14:textId="77777777">
      <w:pPr>
        <w:rPr>
          <w:lang w:eastAsia="en-GB"/>
        </w:rPr>
      </w:pPr>
      <w:r w:rsidRPr="00976B83">
        <w:rPr>
          <w:lang w:eastAsia="en-GB"/>
        </w:rPr>
        <w:t>We can generate a sequence of letters by starting with two letters and repeatedly using the last two letters in the sequence to produce another letter.</w:t>
      </w:r>
    </w:p>
    <w:p w:rsidRPr="00976B83" w:rsidR="00302147" w:rsidP="00AF0098" w:rsidRDefault="00302147" w14:paraId="56475614" w14:textId="77777777">
      <w:pPr>
        <w:ind w:left="284" w:hanging="284"/>
        <w:rPr>
          <w:lang w:eastAsia="en-GB"/>
        </w:rPr>
      </w:pPr>
      <w:r w:rsidRPr="00976B83">
        <w:rPr>
          <w:lang w:eastAsia="en-GB"/>
        </w:rPr>
        <w:t>For example (starting with A and A) we have: A, A, B, C, E, H, M, U, H, C, …</w:t>
      </w:r>
    </w:p>
    <w:p w:rsidRPr="00976B83" w:rsidR="00302147" w:rsidP="00AF0098" w:rsidRDefault="00302147" w14:paraId="3FBF0C5E" w14:textId="77777777">
      <w:pPr>
        <w:ind w:left="284" w:hanging="284"/>
        <w:rPr>
          <w:lang w:eastAsia="en-GB"/>
        </w:rPr>
      </w:pPr>
    </w:p>
    <w:p w:rsidRPr="00976B83" w:rsidR="00302147" w:rsidP="00AF0098" w:rsidRDefault="00302147" w14:paraId="3B99D9C0" w14:textId="77777777">
      <w:pPr>
        <w:rPr>
          <w:lang w:eastAsia="en-GB"/>
        </w:rPr>
      </w:pPr>
      <w:r w:rsidRPr="00976B83">
        <w:rPr>
          <w:lang w:eastAsia="en-GB"/>
        </w:rPr>
        <w:t>Write a program which reads in two capital letters (the 1</w:t>
      </w:r>
      <w:r w:rsidRPr="00976B83">
        <w:rPr>
          <w:sz w:val="18"/>
          <w:szCs w:val="13"/>
          <w:vertAlign w:val="superscript"/>
          <w:lang w:eastAsia="en-GB"/>
        </w:rPr>
        <w:t>st</w:t>
      </w:r>
      <w:r w:rsidRPr="00976B83">
        <w:rPr>
          <w:sz w:val="13"/>
          <w:szCs w:val="13"/>
          <w:lang w:eastAsia="en-GB"/>
        </w:rPr>
        <w:t xml:space="preserve">  </w:t>
      </w:r>
      <w:r w:rsidRPr="00976B83">
        <w:rPr>
          <w:lang w:eastAsia="en-GB"/>
        </w:rPr>
        <w:t>letter in a sequence followed by the 2</w:t>
      </w:r>
      <w:r w:rsidRPr="00976B83">
        <w:rPr>
          <w:sz w:val="18"/>
          <w:szCs w:val="13"/>
          <w:vertAlign w:val="superscript"/>
          <w:lang w:eastAsia="en-GB"/>
        </w:rPr>
        <w:t>nd</w:t>
      </w:r>
      <w:r w:rsidRPr="00976B83">
        <w:rPr>
          <w:sz w:val="13"/>
          <w:szCs w:val="13"/>
          <w:lang w:eastAsia="en-GB"/>
        </w:rPr>
        <w:t xml:space="preserve"> </w:t>
      </w:r>
      <w:r w:rsidRPr="00976B83">
        <w:rPr>
          <w:lang w:eastAsia="en-GB"/>
        </w:rPr>
        <w:t xml:space="preserve">letter) then an integer </w:t>
      </w:r>
      <w:r w:rsidRPr="00976B83">
        <w:rPr>
          <w:rFonts w:ascii="Optima-Italic" w:hAnsi="Optima-Italic" w:cs="Optima-Italic"/>
          <w:i/>
          <w:iCs/>
          <w:lang w:eastAsia="en-GB"/>
        </w:rPr>
        <w:t xml:space="preserve">n </w:t>
      </w:r>
      <w:r w:rsidRPr="00976B83">
        <w:rPr>
          <w:lang w:eastAsia="en-GB"/>
        </w:rPr>
        <w:t xml:space="preserve">(1 &lt;= </w:t>
      </w:r>
      <w:r w:rsidRPr="00976B83">
        <w:rPr>
          <w:rFonts w:ascii="Optima-Italic" w:hAnsi="Optima-Italic" w:cs="Optima-Italic"/>
          <w:i/>
          <w:iCs/>
          <w:lang w:eastAsia="en-GB"/>
        </w:rPr>
        <w:t xml:space="preserve">n </w:t>
      </w:r>
      <w:r w:rsidRPr="00976B83">
        <w:rPr>
          <w:lang w:eastAsia="en-GB"/>
        </w:rPr>
        <w:t xml:space="preserve">&lt;= 1,000,000). You should output a single capital letter, the </w:t>
      </w:r>
      <w:r w:rsidRPr="00976B83">
        <w:rPr>
          <w:rFonts w:ascii="Optima-Italic" w:hAnsi="Optima-Italic" w:cs="Optima-Italic"/>
          <w:i/>
          <w:iCs/>
          <w:lang w:eastAsia="en-GB"/>
        </w:rPr>
        <w:t>n</w:t>
      </w:r>
      <w:r w:rsidRPr="00976B83">
        <w:rPr>
          <w:rFonts w:ascii="Optima-Italic" w:hAnsi="Optima-Italic" w:cs="Optima-Italic"/>
          <w:i/>
          <w:iCs/>
          <w:sz w:val="19"/>
          <w:szCs w:val="13"/>
          <w:vertAlign w:val="superscript"/>
          <w:lang w:eastAsia="en-GB"/>
        </w:rPr>
        <w:t>th</w:t>
      </w:r>
      <w:r w:rsidRPr="00976B83">
        <w:rPr>
          <w:rFonts w:ascii="Optima-Italic" w:hAnsi="Optima-Italic" w:cs="Optima-Italic"/>
          <w:i/>
          <w:iCs/>
          <w:sz w:val="19"/>
          <w:szCs w:val="13"/>
          <w:lang w:eastAsia="en-GB"/>
        </w:rPr>
        <w:t xml:space="preserve"> l</w:t>
      </w:r>
      <w:r w:rsidRPr="00976B83">
        <w:rPr>
          <w:lang w:eastAsia="en-GB"/>
        </w:rPr>
        <w:t>etter in the sequence that starts with the input letters.</w:t>
      </w:r>
    </w:p>
    <w:p w:rsidRPr="00976B83" w:rsidR="00302147" w:rsidP="00AF0098" w:rsidRDefault="00302147" w14:paraId="7896E9D9" w14:textId="77777777">
      <w:pPr>
        <w:ind w:left="284" w:hanging="284"/>
        <w:rPr>
          <w:rFonts w:ascii="Optima-Italic" w:hAnsi="Optima-Italic" w:cs="Optima-Italic"/>
          <w:i/>
          <w:iCs/>
          <w:sz w:val="19"/>
          <w:szCs w:val="13"/>
          <w:lang w:eastAsia="en-GB"/>
        </w:rPr>
      </w:pPr>
    </w:p>
    <w:p w:rsidRPr="00976B83" w:rsidR="00302147" w:rsidP="00AF0098" w:rsidRDefault="00302147" w14:paraId="25DF02C2" w14:textId="77777777">
      <w:pPr>
        <w:pStyle w:val="ListParagraph"/>
        <w:numPr>
          <w:ilvl w:val="0"/>
          <w:numId w:val="45"/>
        </w:numPr>
        <w:ind w:left="284" w:hanging="284"/>
        <w:rPr>
          <w:lang w:eastAsia="en-GB"/>
        </w:rPr>
      </w:pPr>
      <w:r w:rsidRPr="00976B83">
        <w:rPr>
          <w:bCs/>
          <w:lang w:eastAsia="en-GB"/>
        </w:rPr>
        <w:t>Roman Numerals</w:t>
      </w:r>
      <w:r w:rsidRPr="00976B83">
        <w:rPr>
          <w:noProof/>
          <w:lang w:eastAsia="en-GB"/>
        </w:rPr>
        <w:t xml:space="preserve"> (BIO Round 1 1998)</w:t>
      </w:r>
    </w:p>
    <w:p w:rsidRPr="00976B83" w:rsidR="00302147" w:rsidP="00AF0098" w:rsidRDefault="00302147" w14:paraId="77DA41EC" w14:textId="77777777">
      <w:pPr>
        <w:autoSpaceDE w:val="0"/>
        <w:autoSpaceDN w:val="0"/>
        <w:adjustRightInd w:val="0"/>
        <w:ind w:left="284" w:hanging="284"/>
        <w:rPr>
          <w:szCs w:val="20"/>
          <w:lang w:eastAsia="en-GB"/>
        </w:rPr>
      </w:pPr>
      <w:r w:rsidRPr="00976B83">
        <w:rPr>
          <w:noProof/>
          <w:lang w:eastAsia="en-GB"/>
        </w:rPr>
        <w:drawing>
          <wp:anchor distT="0" distB="0" distL="114300" distR="114300" simplePos="0" relativeHeight="251658300" behindDoc="0" locked="0" layoutInCell="1" allowOverlap="1" wp14:anchorId="39F487E2" wp14:editId="750DC4F6">
            <wp:simplePos x="0" y="0"/>
            <wp:positionH relativeFrom="column">
              <wp:posOffset>4566285</wp:posOffset>
            </wp:positionH>
            <wp:positionV relativeFrom="paragraph">
              <wp:posOffset>106045</wp:posOffset>
            </wp:positionV>
            <wp:extent cx="1367790" cy="963930"/>
            <wp:effectExtent l="0" t="0" r="3810" b="7620"/>
            <wp:wrapSquare wrapText="bothSides"/>
            <wp:docPr id="105" name="Picture 105" descr="http://www.historyonthenet.com/shop/images/detailed/0/romnuma3.gif">
              <a:hlinkClick xmlns:a="http://schemas.openxmlformats.org/drawingml/2006/main" r:id="rId37"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historyonthenet.com/shop/images/detailed/0/romnuma3.gif">
                      <a:hlinkClick r:id="rId37" tgtFrame="_blank"/>
                    </pic:cNvPr>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67790" cy="963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AF0098" w:rsidRDefault="00302147" w14:paraId="0CDB7A5C" w14:textId="77777777">
      <w:pPr>
        <w:autoSpaceDE w:val="0"/>
        <w:autoSpaceDN w:val="0"/>
        <w:adjustRightInd w:val="0"/>
        <w:rPr>
          <w:szCs w:val="20"/>
          <w:lang w:eastAsia="en-GB"/>
        </w:rPr>
      </w:pPr>
      <w:r w:rsidRPr="00976B83">
        <w:rPr>
          <w:szCs w:val="20"/>
          <w:lang w:eastAsia="en-GB"/>
        </w:rPr>
        <w:t xml:space="preserve">In Roman times, numbers were represented using letters. The way of doing this, known as </w:t>
      </w:r>
      <w:r w:rsidRPr="00976B83">
        <w:rPr>
          <w:bCs/>
          <w:szCs w:val="20"/>
          <w:lang w:eastAsia="en-GB"/>
        </w:rPr>
        <w:t>Roman Numerals</w:t>
      </w:r>
      <w:r w:rsidRPr="00976B83">
        <w:rPr>
          <w:szCs w:val="20"/>
          <w:lang w:eastAsia="en-GB"/>
        </w:rPr>
        <w:t xml:space="preserve">, is often seen depicting the copyright date on films and television. </w:t>
      </w:r>
      <w:r w:rsidRPr="00976B83">
        <w:rPr>
          <w:szCs w:val="20"/>
          <w:lang w:eastAsia="en-GB"/>
        </w:rPr>
        <w:br/>
      </w:r>
      <w:r w:rsidRPr="00976B83">
        <w:rPr>
          <w:szCs w:val="20"/>
          <w:lang w:eastAsia="en-GB"/>
        </w:rPr>
        <w:t>Roman numerals are conventionally defined to represent numbers using seven letters: I=1, V=5, X=10, L=50, C=100, D=500 and M=1000. Numbers other than these are formed by placing letters together from left to right, in descending order of size, and adding their values. The basic rule is to always use the biggest numeral possible (e.g. 15 is represented as XV, but never as VVV, VX or XIIIII).  Letters may not appear more than three times in a row, so there are six exceptions to these rules - the combinations IV, IX, XL, XC, CD and CM. In these cases a letter is placed before one of greater value, and the smaller value is subtracted from the larger, e.g. CD = 400.</w:t>
      </w:r>
      <w:r w:rsidRPr="00976B83">
        <w:rPr>
          <w:szCs w:val="20"/>
          <w:lang w:eastAsia="en-GB"/>
        </w:rPr>
        <w:br/>
      </w:r>
      <w:r w:rsidRPr="00976B83">
        <w:rPr>
          <w:szCs w:val="20"/>
          <w:lang w:eastAsia="en-GB"/>
        </w:rPr>
        <w:t>Examples:</w:t>
      </w:r>
      <w:r w:rsidRPr="00976B83">
        <w:rPr>
          <w:szCs w:val="20"/>
          <w:lang w:eastAsia="en-GB"/>
        </w:rPr>
        <w:br/>
      </w:r>
      <w:r w:rsidRPr="00976B83">
        <w:rPr>
          <w:rFonts w:ascii="Courier New" w:hAnsi="Courier New" w:cs="Courier New"/>
          <w:szCs w:val="20"/>
          <w:lang w:eastAsia="en-GB"/>
        </w:rPr>
        <w:t>26    XXVI</w:t>
      </w:r>
      <w:r w:rsidRPr="00976B83">
        <w:rPr>
          <w:rFonts w:ascii="Courier New" w:hAnsi="Courier New" w:cs="Courier New"/>
          <w:szCs w:val="20"/>
          <w:lang w:eastAsia="en-GB"/>
        </w:rPr>
        <w:br/>
      </w:r>
      <w:r w:rsidRPr="00976B83">
        <w:rPr>
          <w:rFonts w:ascii="Courier New" w:hAnsi="Courier New" w:cs="Courier New"/>
          <w:szCs w:val="20"/>
          <w:lang w:eastAsia="en-GB"/>
        </w:rPr>
        <w:t>94    XCIV</w:t>
      </w:r>
      <w:r w:rsidRPr="00976B83">
        <w:rPr>
          <w:rFonts w:ascii="Courier New" w:hAnsi="Courier New" w:cs="Courier New"/>
          <w:szCs w:val="20"/>
          <w:lang w:eastAsia="en-GB"/>
        </w:rPr>
        <w:br/>
      </w:r>
      <w:r w:rsidRPr="00976B83">
        <w:rPr>
          <w:rFonts w:ascii="Courier New" w:hAnsi="Courier New" w:cs="Courier New"/>
          <w:szCs w:val="20"/>
          <w:lang w:eastAsia="en-GB"/>
        </w:rPr>
        <w:t>555   DLV</w:t>
      </w:r>
      <w:r w:rsidRPr="00976B83">
        <w:rPr>
          <w:rFonts w:ascii="Courier New" w:hAnsi="Courier New" w:cs="Courier New"/>
          <w:szCs w:val="20"/>
          <w:lang w:eastAsia="en-GB"/>
        </w:rPr>
        <w:br/>
      </w:r>
      <w:r w:rsidRPr="00976B83">
        <w:rPr>
          <w:rFonts w:ascii="Courier New" w:hAnsi="Courier New" w:cs="Courier New"/>
          <w:szCs w:val="20"/>
          <w:lang w:eastAsia="en-GB"/>
        </w:rPr>
        <w:t>1998  MCMXCVIII</w:t>
      </w:r>
      <w:r w:rsidRPr="00976B83">
        <w:rPr>
          <w:rFonts w:ascii="Courier New" w:hAnsi="Courier New" w:cs="Courier New"/>
          <w:szCs w:val="20"/>
          <w:lang w:eastAsia="en-GB"/>
        </w:rPr>
        <w:br/>
      </w:r>
    </w:p>
    <w:p w:rsidRPr="00976B83" w:rsidR="00302147" w:rsidP="00AF0098" w:rsidRDefault="00302147" w14:paraId="6FF52E87" w14:textId="77777777">
      <w:pPr>
        <w:autoSpaceDE w:val="0"/>
        <w:autoSpaceDN w:val="0"/>
        <w:adjustRightInd w:val="0"/>
        <w:rPr>
          <w:szCs w:val="20"/>
          <w:lang w:eastAsia="en-GB"/>
        </w:rPr>
      </w:pPr>
      <w:r w:rsidRPr="00976B83">
        <w:rPr>
          <w:szCs w:val="20"/>
          <w:lang w:eastAsia="en-GB"/>
        </w:rPr>
        <w:t>Write a program which accepts a number, between 1 and 3999 inclusive, and outputs the same number in Roman numerals.</w:t>
      </w:r>
    </w:p>
    <w:p w:rsidRPr="00976B83" w:rsidR="00302147" w:rsidP="00AF0098" w:rsidRDefault="00302147" w14:paraId="1B319C6E" w14:textId="77777777">
      <w:pPr>
        <w:autoSpaceDE w:val="0"/>
        <w:autoSpaceDN w:val="0"/>
        <w:adjustRightInd w:val="0"/>
        <w:ind w:left="284" w:hanging="284"/>
        <w:rPr>
          <w:szCs w:val="20"/>
          <w:lang w:eastAsia="en-GB"/>
        </w:rPr>
      </w:pPr>
    </w:p>
    <w:p w:rsidRPr="00976B83" w:rsidR="00302147" w:rsidP="00AF0098" w:rsidRDefault="00302147" w14:paraId="3F0E5399" w14:textId="77777777">
      <w:pPr>
        <w:pStyle w:val="ListParagraph"/>
        <w:numPr>
          <w:ilvl w:val="0"/>
          <w:numId w:val="45"/>
        </w:numPr>
        <w:ind w:left="284" w:hanging="284"/>
        <w:rPr>
          <w:lang w:eastAsia="en-GB"/>
        </w:rPr>
      </w:pPr>
      <w:r w:rsidRPr="00976B83">
        <w:rPr>
          <w:lang w:eastAsia="en-GB"/>
        </w:rPr>
        <w:t>Cards (BIO Round 1 2007)</w:t>
      </w:r>
    </w:p>
    <w:p w:rsidRPr="00976B83" w:rsidR="00302147" w:rsidP="00AF0098" w:rsidRDefault="00302147" w14:paraId="25229F33" w14:textId="77777777">
      <w:pPr>
        <w:autoSpaceDE w:val="0"/>
        <w:autoSpaceDN w:val="0"/>
        <w:adjustRightInd w:val="0"/>
        <w:rPr>
          <w:rFonts w:eastAsia="Times New Roman" w:cs="TimesNewRomanMS"/>
          <w:szCs w:val="20"/>
          <w:lang w:eastAsia="en-GB"/>
        </w:rPr>
      </w:pPr>
      <w:r w:rsidRPr="00976B83">
        <w:rPr>
          <w:noProof/>
          <w:color w:val="0000FF"/>
          <w:lang w:eastAsia="en-GB"/>
        </w:rPr>
        <w:drawing>
          <wp:anchor distT="0" distB="0" distL="114300" distR="114300" simplePos="0" relativeHeight="251658301" behindDoc="0" locked="0" layoutInCell="1" allowOverlap="1" wp14:anchorId="2C4A05BB" wp14:editId="2ECAB438">
            <wp:simplePos x="0" y="0"/>
            <wp:positionH relativeFrom="column">
              <wp:posOffset>-53340</wp:posOffset>
            </wp:positionH>
            <wp:positionV relativeFrom="paragraph">
              <wp:posOffset>151130</wp:posOffset>
            </wp:positionV>
            <wp:extent cx="1763395" cy="1104900"/>
            <wp:effectExtent l="0" t="0" r="8255" b="0"/>
            <wp:wrapSquare wrapText="bothSides"/>
            <wp:docPr id="125" name="Picture 125" descr="http://learnpatch.com/wp-content/uploads/2013/05/playing-cards.jpg">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learnpatch.com/wp-content/uploads/2013/05/playing-cards.jpg">
                      <a:hlinkClick r:id="rId39"/>
                    </pic:cNvPr>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1" b="-11357"/>
                    <a:stretch/>
                  </pic:blipFill>
                  <pic:spPr bwMode="auto">
                    <a:xfrm>
                      <a:off x="0" y="0"/>
                      <a:ext cx="1763395" cy="1104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6B83">
        <w:rPr>
          <w:rFonts w:eastAsia="Times New Roman" w:cs="TimesNewRomanMS"/>
          <w:szCs w:val="20"/>
          <w:lang w:eastAsia="en-GB"/>
        </w:rPr>
        <w:t>A card game is played with a deck of forty cards, containing each of the numbers from 1 to 10 exactly four times. The game is scored according to the following two rules: a point is given for each pair of cards with identical numerical values and for any group of cards whose numerical values sum to 15.</w:t>
      </w:r>
    </w:p>
    <w:p w:rsidRPr="00976B83" w:rsidR="00302147" w:rsidP="00AF0098" w:rsidRDefault="00302147" w14:paraId="1F710DD5" w14:textId="77777777">
      <w:pPr>
        <w:autoSpaceDE w:val="0"/>
        <w:autoSpaceDN w:val="0"/>
        <w:adjustRightInd w:val="0"/>
        <w:ind w:left="284" w:hanging="284"/>
        <w:rPr>
          <w:rFonts w:eastAsia="Times New Roman" w:cs="TimesNewRomanMS"/>
          <w:szCs w:val="20"/>
          <w:lang w:eastAsia="en-GB"/>
        </w:rPr>
      </w:pPr>
      <w:r w:rsidRPr="00976B83">
        <w:rPr>
          <w:rFonts w:eastAsia="Times New Roman" w:cs="TimesNewRomanMS"/>
          <w:szCs w:val="20"/>
          <w:lang w:eastAsia="en-GB"/>
        </w:rPr>
        <w:t xml:space="preserve">For example, the set of cards </w:t>
      </w:r>
      <w:r w:rsidRPr="00976B83">
        <w:rPr>
          <w:rFonts w:eastAsia="Times New Roman" w:cs="TimesNewRomanItMS"/>
          <w:szCs w:val="20"/>
          <w:lang w:eastAsia="en-GB"/>
        </w:rPr>
        <w:t xml:space="preserve">8, 8 and 8 </w:t>
      </w:r>
      <w:r w:rsidRPr="00976B83">
        <w:rPr>
          <w:rFonts w:eastAsia="Times New Roman" w:cs="TimesNewRomanMS"/>
          <w:szCs w:val="20"/>
          <w:lang w:eastAsia="en-GB"/>
        </w:rPr>
        <w:t xml:space="preserve">is worth three points since there are three different pairs of cards with identical numerical values. The set </w:t>
      </w:r>
      <w:r w:rsidRPr="00976B83">
        <w:rPr>
          <w:rFonts w:eastAsia="Times New Roman" w:cs="TimesNewRomanItMS"/>
          <w:szCs w:val="20"/>
          <w:lang w:eastAsia="en-GB"/>
        </w:rPr>
        <w:t xml:space="preserve">10, 5, 2 and 3 </w:t>
      </w:r>
      <w:r w:rsidRPr="00976B83">
        <w:rPr>
          <w:rFonts w:eastAsia="Times New Roman" w:cs="TimesNewRomanMS"/>
          <w:szCs w:val="20"/>
          <w:lang w:eastAsia="en-GB"/>
        </w:rPr>
        <w:t>is worth two points since there are two groups of cards whose numerical values sum to 15.</w:t>
      </w:r>
    </w:p>
    <w:p w:rsidRPr="00976B83" w:rsidR="00302147" w:rsidP="00AF0098" w:rsidRDefault="00302147" w14:paraId="1DCF0334" w14:textId="77777777">
      <w:pPr>
        <w:autoSpaceDE w:val="0"/>
        <w:autoSpaceDN w:val="0"/>
        <w:adjustRightInd w:val="0"/>
        <w:ind w:left="284" w:hanging="284"/>
        <w:rPr>
          <w:rFonts w:eastAsia="Times New Roman" w:cs="TimesNewRomanMS"/>
          <w:szCs w:val="20"/>
          <w:lang w:eastAsia="en-GB"/>
        </w:rPr>
      </w:pPr>
    </w:p>
    <w:p w:rsidRPr="00976B83" w:rsidR="00302147" w:rsidP="00AF0098" w:rsidRDefault="00302147" w14:paraId="1B6FFF08" w14:textId="77777777">
      <w:pPr>
        <w:autoSpaceDE w:val="0"/>
        <w:autoSpaceDN w:val="0"/>
        <w:adjustRightInd w:val="0"/>
        <w:rPr>
          <w:szCs w:val="20"/>
          <w:lang w:eastAsia="en-GB"/>
        </w:rPr>
      </w:pPr>
      <w:r w:rsidRPr="00976B83">
        <w:rPr>
          <w:rFonts w:eastAsia="Times New Roman" w:cs="TimesNewRomanMS"/>
          <w:szCs w:val="20"/>
          <w:lang w:eastAsia="en-GB"/>
        </w:rPr>
        <w:t>Write a program which inputs 5 numbers (each of which will between 1 and 10 inclusive) indicating the numerical values on 5 different cards. Your program should print out the number of points these 5 cards are worth and then terminate.</w:t>
      </w:r>
    </w:p>
    <w:p w:rsidRPr="00976B83" w:rsidR="00302147" w:rsidP="00302147" w:rsidRDefault="00302147" w14:paraId="3D2A669A" w14:textId="77777777">
      <w:pPr>
        <w:pStyle w:val="Heading1"/>
        <w:ind w:left="0"/>
      </w:pPr>
      <w:r w:rsidRPr="00976B83">
        <w:rPr>
          <w:sz w:val="20"/>
          <w:szCs w:val="20"/>
        </w:rPr>
        <w:br w:type="page"/>
      </w:r>
      <w:bookmarkStart w:name="Quiz2" w:id="74"/>
      <w:bookmarkStart w:name="Procedures" w:id="75"/>
      <w:bookmarkStart w:name="_Toc45095452" w:id="76"/>
      <w:bookmarkStart w:name="_Toc109537289" w:id="77"/>
      <w:bookmarkEnd w:id="74"/>
      <w:bookmarkEnd w:id="75"/>
      <w:r w:rsidRPr="00976B83">
        <w:t>Assignment 1 - Guessing Game Mark 2</w:t>
      </w:r>
      <w:bookmarkEnd w:id="76"/>
    </w:p>
    <w:p w:rsidRPr="00976B83" w:rsidR="00302147" w:rsidP="00302147" w:rsidRDefault="00302147" w14:paraId="33B85AB9" w14:textId="77777777">
      <w:r w:rsidRPr="00976B83">
        <w:rPr>
          <w:b/>
        </w:rPr>
        <w:t>This programming task will be collected in and marked.</w:t>
      </w:r>
      <w:r w:rsidRPr="00976B83">
        <w:t xml:space="preserve"> You will have time to do most of the programming in class but will have to finish it off at home.</w:t>
      </w:r>
    </w:p>
    <w:p w:rsidRPr="00976B83" w:rsidR="00302147" w:rsidP="00302147" w:rsidRDefault="00302147" w14:paraId="77C05F06" w14:textId="77777777">
      <w:r w:rsidRPr="00976B83">
        <w:t>You must include:</w:t>
      </w:r>
    </w:p>
    <w:p w:rsidRPr="00976B83" w:rsidR="00302147" w:rsidP="00AF0098" w:rsidRDefault="00302147" w14:paraId="0086FB18" w14:textId="77777777">
      <w:pPr>
        <w:numPr>
          <w:ilvl w:val="0"/>
          <w:numId w:val="11"/>
        </w:numPr>
        <w:ind w:left="426"/>
      </w:pPr>
      <w:r w:rsidRPr="00976B83">
        <w:t>Pseudocode algorithms</w:t>
      </w:r>
    </w:p>
    <w:p w:rsidRPr="00976B83" w:rsidR="00302147" w:rsidP="00AF0098" w:rsidRDefault="00302147" w14:paraId="343291AA" w14:textId="77777777">
      <w:pPr>
        <w:numPr>
          <w:ilvl w:val="0"/>
          <w:numId w:val="11"/>
        </w:numPr>
        <w:ind w:left="426"/>
      </w:pPr>
      <w:r w:rsidRPr="00976B83">
        <w:t>Program listings which are well-presented and fully-commented</w:t>
      </w:r>
    </w:p>
    <w:p w:rsidRPr="00976B83" w:rsidR="00302147" w:rsidP="00AF0098" w:rsidRDefault="00302147" w14:paraId="220B7FD8" w14:textId="77777777">
      <w:pPr>
        <w:numPr>
          <w:ilvl w:val="0"/>
          <w:numId w:val="11"/>
        </w:numPr>
        <w:ind w:left="426"/>
      </w:pPr>
      <w:r w:rsidRPr="00976B83">
        <w:t>Screen shots showing your programs working with typical data</w:t>
      </w:r>
    </w:p>
    <w:p w:rsidRPr="00976B83" w:rsidR="00302147" w:rsidP="00DB2556" w:rsidRDefault="00302147" w14:paraId="2E0DE472" w14:textId="77777777">
      <w:pPr>
        <w:pStyle w:val="Heading2"/>
        <w:rPr>
          <w:lang w:val="en-GB"/>
        </w:rPr>
      </w:pPr>
      <w:bookmarkStart w:name="_Toc45095453" w:id="78"/>
      <w:r w:rsidRPr="00976B83">
        <w:rPr>
          <w:lang w:val="en-GB"/>
        </w:rPr>
        <w:t>Linear and Binary Searches</w:t>
      </w:r>
      <w:bookmarkEnd w:id="78"/>
    </w:p>
    <w:p w:rsidRPr="00976B83" w:rsidR="00302147" w:rsidP="00302147" w:rsidRDefault="00302147" w14:paraId="13740AA2" w14:textId="77777777">
      <w:r w:rsidRPr="00976B83">
        <w:t xml:space="preserve">This task is based on the program you wrote in the previous section where you had to guess what number the computer had chosen. </w:t>
      </w:r>
      <w:r w:rsidRPr="00976B83">
        <w:rPr>
          <w:b/>
        </w:rPr>
        <w:t>This time you are going to choose the number and the computer is going to do the guessing</w:t>
      </w:r>
      <w:r w:rsidRPr="00976B83">
        <w:t xml:space="preserve">. This problem will introduce you to a very important group of algorithms: those which </w:t>
      </w:r>
      <w:r w:rsidRPr="00976B83">
        <w:rPr>
          <w:b/>
        </w:rPr>
        <w:t>search</w:t>
      </w:r>
      <w:r w:rsidRPr="00976B83">
        <w:t xml:space="preserve"> for information.</w:t>
      </w:r>
    </w:p>
    <w:p w:rsidRPr="00976B83" w:rsidR="00302147" w:rsidP="00302147" w:rsidRDefault="00302147" w14:paraId="69E7ADC2" w14:textId="77777777">
      <w:pPr>
        <w:pStyle w:val="Heading3"/>
      </w:pPr>
      <w:r w:rsidRPr="00976B83">
        <w:t>Algorithm 1 – Linear Search</w:t>
      </w:r>
    </w:p>
    <w:p w:rsidRPr="00976B83" w:rsidR="00302147" w:rsidP="00302147" w:rsidRDefault="00302147" w14:paraId="4E756B52" w14:textId="77777777">
      <w:r w:rsidRPr="00976B83">
        <w:t>This is just a fancy name for trying every possible number in turn. So your program must start by “guessing” 1, then 2, 3, etc. up to 100. By now you should have enough experience of loops to design the algorithm and code the solution yourself but work with a partner if you need to.</w:t>
      </w:r>
    </w:p>
    <w:p w:rsidRPr="00976B83" w:rsidR="00302147" w:rsidP="00302147" w:rsidRDefault="00302147" w14:paraId="2E780729" w14:textId="77777777"/>
    <w:p w:rsidRPr="00976B83" w:rsidR="00302147" w:rsidP="00302147" w:rsidRDefault="00302147" w14:paraId="25108038" w14:textId="77777777">
      <w:r w:rsidRPr="00976B83">
        <w:t xml:space="preserve">The linear search is an </w:t>
      </w:r>
      <w:r w:rsidRPr="00976B83">
        <w:rPr>
          <w:i/>
        </w:rPr>
        <w:t>inefficient</w:t>
      </w:r>
      <w:r w:rsidRPr="00976B83">
        <w:t xml:space="preserve"> algorithm. You will discuss what this means. This leads on to:</w:t>
      </w:r>
    </w:p>
    <w:p w:rsidRPr="00976B83" w:rsidR="00302147" w:rsidP="00302147" w:rsidRDefault="00302147" w14:paraId="1FDFD500" w14:textId="77777777">
      <w:pPr>
        <w:pStyle w:val="Heading3"/>
      </w:pPr>
      <w:r w:rsidRPr="00976B83">
        <w:t>Algorithm 2 - Binary Search</w:t>
      </w:r>
    </w:p>
    <w:p w:rsidRPr="00976B83" w:rsidR="00302147" w:rsidP="00302147" w:rsidRDefault="00302147" w14:paraId="3B034BD1" w14:textId="77777777">
      <w:pPr>
        <w:rPr>
          <w:b/>
        </w:rPr>
      </w:pPr>
      <w:r w:rsidRPr="00976B83">
        <w:rPr>
          <w:noProof/>
          <w:lang w:eastAsia="en-GB"/>
        </w:rPr>
        <w:drawing>
          <wp:anchor distT="0" distB="0" distL="114300" distR="114300" simplePos="0" relativeHeight="251658261" behindDoc="0" locked="0" layoutInCell="1" allowOverlap="1" wp14:anchorId="3170A7A7" wp14:editId="49DC8D4E">
            <wp:simplePos x="0" y="0"/>
            <wp:positionH relativeFrom="column">
              <wp:posOffset>-13970</wp:posOffset>
            </wp:positionH>
            <wp:positionV relativeFrom="paragraph">
              <wp:posOffset>36195</wp:posOffset>
            </wp:positionV>
            <wp:extent cx="1351280" cy="1133475"/>
            <wp:effectExtent l="0" t="0" r="0" b="9525"/>
            <wp:wrapSquare wrapText="bothSides"/>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r w:rsidRPr="00976B83">
        <w:t xml:space="preserve">This alternative searching algorithm is much more efficient than the linear search. Your teacher will introduce the concept, you will probably have come across it before, but you will need to work together to develop an algorithm. </w:t>
      </w:r>
      <w:r w:rsidRPr="00976B83">
        <w:rPr>
          <w:b/>
        </w:rPr>
        <w:t>Don’t make the mistake of trying to write the program before you have written an algorithm.</w:t>
      </w:r>
    </w:p>
    <w:p w:rsidRPr="00976B83" w:rsidR="00302147" w:rsidP="00302147" w:rsidRDefault="00302147" w14:paraId="7118DC78" w14:textId="77777777">
      <w:pPr>
        <w:rPr>
          <w:b/>
        </w:rPr>
      </w:pPr>
    </w:p>
    <w:p w:rsidRPr="00976B83" w:rsidR="00302147" w:rsidP="00302147" w:rsidRDefault="00302147" w14:paraId="7876FC12" w14:textId="77777777">
      <w:pPr>
        <w:rPr>
          <w:b/>
        </w:rPr>
      </w:pPr>
    </w:p>
    <w:p w:rsidRPr="00976B83" w:rsidR="00FB6210" w:rsidP="00302147" w:rsidRDefault="00FB6210" w14:paraId="35703EDE" w14:textId="77777777">
      <w:pPr>
        <w:rPr>
          <w:b/>
        </w:rPr>
      </w:pPr>
    </w:p>
    <w:p w:rsidRPr="00976B83" w:rsidR="00302147" w:rsidP="00302147" w:rsidRDefault="00302147" w14:paraId="02EE87D6" w14:textId="77777777">
      <w:pPr>
        <w:rPr>
          <w:b/>
        </w:rPr>
      </w:pPr>
      <w:r w:rsidRPr="00976B83">
        <w:rPr>
          <w:noProof/>
          <w:lang w:eastAsia="en-GB"/>
        </w:rPr>
        <mc:AlternateContent>
          <mc:Choice Requires="wps">
            <w:drawing>
              <wp:anchor distT="0" distB="0" distL="114300" distR="114300" simplePos="0" relativeHeight="251658269" behindDoc="0" locked="0" layoutInCell="1" allowOverlap="1" wp14:anchorId="2D25C8CC" wp14:editId="1D94FD53">
                <wp:simplePos x="0" y="0"/>
                <wp:positionH relativeFrom="column">
                  <wp:posOffset>34290</wp:posOffset>
                </wp:positionH>
                <wp:positionV relativeFrom="paragraph">
                  <wp:posOffset>29210</wp:posOffset>
                </wp:positionV>
                <wp:extent cx="5876925" cy="2371725"/>
                <wp:effectExtent l="0" t="0" r="28575" b="28575"/>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2371725"/>
                        </a:xfrm>
                        <a:prstGeom prst="rect">
                          <a:avLst/>
                        </a:prstGeom>
                        <a:solidFill>
                          <a:srgbClr val="FFFFFF"/>
                        </a:solidFill>
                        <a:ln w="9525">
                          <a:solidFill>
                            <a:srgbClr val="000000"/>
                          </a:solidFill>
                          <a:miter lim="800000"/>
                          <a:headEnd/>
                          <a:tailEnd/>
                        </a:ln>
                      </wps:spPr>
                      <wps:txbx>
                        <w:txbxContent>
                          <w:p w:rsidR="00F809C4" w:rsidP="00302147" w:rsidRDefault="00F809C4" w14:paraId="5E86F948"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7F872F5">
              <v:shape id="Text Box 93" style="position:absolute;margin-left:2.7pt;margin-top:2.3pt;width:462.75pt;height:186.7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" w14:anchorId="2D25C8CC">
                <v:textbox>
                  <w:txbxContent>
                    <w:p w:rsidR="00F809C4" w:rsidP="00302147" w:rsidRDefault="00F809C4" w14:paraId="3BEE236D" w14:textId="77777777"/>
                  </w:txbxContent>
                </v:textbox>
              </v:shape>
            </w:pict>
          </mc:Fallback>
        </mc:AlternateContent>
      </w:r>
    </w:p>
    <w:p w:rsidRPr="00976B83" w:rsidR="00302147" w:rsidP="00302147" w:rsidRDefault="00302147" w14:paraId="51C34A15" w14:textId="77777777">
      <w:pPr>
        <w:rPr>
          <w:b/>
        </w:rPr>
      </w:pPr>
    </w:p>
    <w:p w:rsidRPr="00976B83" w:rsidR="00302147" w:rsidP="00302147" w:rsidRDefault="00302147" w14:paraId="7E051CA8" w14:textId="77777777">
      <w:pPr>
        <w:rPr>
          <w:b/>
        </w:rPr>
      </w:pPr>
    </w:p>
    <w:p w:rsidRPr="00976B83" w:rsidR="00302147" w:rsidP="00302147" w:rsidRDefault="00302147" w14:paraId="126953D2" w14:textId="77777777">
      <w:pPr>
        <w:rPr>
          <w:b/>
        </w:rPr>
      </w:pPr>
    </w:p>
    <w:p w:rsidRPr="00976B83" w:rsidR="00302147" w:rsidP="00302147" w:rsidRDefault="00302147" w14:paraId="1E5BF58C" w14:textId="77777777">
      <w:pPr>
        <w:rPr>
          <w:b/>
        </w:rPr>
      </w:pPr>
    </w:p>
    <w:p w:rsidRPr="00976B83" w:rsidR="00302147" w:rsidP="00302147" w:rsidRDefault="00302147" w14:paraId="053A08E0" w14:textId="77777777">
      <w:pPr>
        <w:rPr>
          <w:b/>
        </w:rPr>
      </w:pPr>
    </w:p>
    <w:p w:rsidRPr="00976B83" w:rsidR="00302147" w:rsidP="00302147" w:rsidRDefault="00302147" w14:paraId="1674D195" w14:textId="77777777">
      <w:pPr>
        <w:rPr>
          <w:b/>
        </w:rPr>
      </w:pPr>
    </w:p>
    <w:p w:rsidRPr="00976B83" w:rsidR="00302147" w:rsidP="00302147" w:rsidRDefault="00302147" w14:paraId="3C72A837" w14:textId="77777777">
      <w:pPr>
        <w:rPr>
          <w:b/>
        </w:rPr>
      </w:pPr>
    </w:p>
    <w:p w:rsidRPr="00976B83" w:rsidR="00302147" w:rsidP="00302147" w:rsidRDefault="00302147" w14:paraId="7A9A139D" w14:textId="77777777">
      <w:pPr>
        <w:rPr>
          <w:b/>
        </w:rPr>
      </w:pPr>
    </w:p>
    <w:p w:rsidRPr="00976B83" w:rsidR="00302147" w:rsidP="00302147" w:rsidRDefault="00302147" w14:paraId="56A0069A" w14:textId="77777777">
      <w:pPr>
        <w:rPr>
          <w:b/>
        </w:rPr>
      </w:pPr>
    </w:p>
    <w:p w:rsidRPr="00976B83" w:rsidR="00302147" w:rsidP="00302147" w:rsidRDefault="00302147" w14:paraId="7DF6F7AA" w14:textId="77777777">
      <w:pPr>
        <w:rPr>
          <w:b/>
        </w:rPr>
      </w:pPr>
    </w:p>
    <w:p w:rsidRPr="00976B83" w:rsidR="00302147" w:rsidP="00302147" w:rsidRDefault="00302147" w14:paraId="320646EB" w14:textId="77777777">
      <w:pPr>
        <w:rPr>
          <w:b/>
        </w:rPr>
      </w:pPr>
    </w:p>
    <w:p w:rsidRPr="00976B83" w:rsidR="00302147" w:rsidP="00302147" w:rsidRDefault="00302147" w14:paraId="31ED7778" w14:textId="77777777"/>
    <w:p w:rsidRPr="00976B83" w:rsidR="00302147" w:rsidP="00302147" w:rsidRDefault="00302147" w14:paraId="532070F0" w14:textId="77777777"/>
    <w:p w:rsidRPr="00976B83" w:rsidR="00302147" w:rsidP="00302147" w:rsidRDefault="00302147" w14:paraId="1A9B60E1" w14:textId="77777777"/>
    <w:p w:rsidRPr="00976B83" w:rsidR="00302147" w:rsidP="00302147" w:rsidRDefault="00302147" w14:paraId="5913E166" w14:textId="77777777">
      <w:pPr>
        <w:pStyle w:val="Heading3"/>
      </w:pPr>
      <w:r w:rsidRPr="00976B83">
        <w:t>Extensions for confident programmers</w:t>
      </w:r>
    </w:p>
    <w:p w:rsidRPr="00976B83" w:rsidR="00302147" w:rsidP="00AF0098" w:rsidRDefault="00302147" w14:paraId="3BBACCF2" w14:textId="208F516D">
      <w:pPr>
        <w:pStyle w:val="ListParagraph"/>
        <w:numPr>
          <w:ilvl w:val="0"/>
          <w:numId w:val="50"/>
        </w:numPr>
        <w:ind w:left="426"/>
      </w:pPr>
      <w:r w:rsidRPr="00976B83">
        <w:t xml:space="preserve">Combine the two algorithms </w:t>
      </w:r>
      <w:r w:rsidRPr="00976B83" w:rsidR="00E40503">
        <w:t>into</w:t>
      </w:r>
      <w:r w:rsidRPr="00976B83">
        <w:t xml:space="preserve"> a single program.</w:t>
      </w:r>
    </w:p>
    <w:p w:rsidRPr="00976B83" w:rsidR="00302147" w:rsidP="00AF0098" w:rsidRDefault="00302147" w14:paraId="0D6F833C" w14:textId="77777777">
      <w:pPr>
        <w:pStyle w:val="ListParagraph"/>
        <w:numPr>
          <w:ilvl w:val="0"/>
          <w:numId w:val="50"/>
        </w:numPr>
        <w:ind w:left="426"/>
      </w:pPr>
      <w:r w:rsidRPr="00976B83">
        <w:t xml:space="preserve">Add a menu and a loop which asks the user to choose between the two </w:t>
      </w:r>
      <w:r w:rsidRPr="00976B83" w:rsidR="00682B69">
        <w:t>function</w:t>
      </w:r>
      <w:r w:rsidRPr="00976B83">
        <w:t>s and continues until they opt to quit.</w:t>
      </w:r>
    </w:p>
    <w:p w:rsidRPr="00976B83" w:rsidR="00302147" w:rsidP="00AF0098" w:rsidRDefault="00302147" w14:paraId="398D40F9" w14:textId="77777777">
      <w:pPr>
        <w:pStyle w:val="ListParagraph"/>
        <w:numPr>
          <w:ilvl w:val="0"/>
          <w:numId w:val="50"/>
        </w:numPr>
        <w:ind w:left="426"/>
      </w:pPr>
      <w:r w:rsidRPr="00976B83">
        <w:t>Improve the binary search algorithm to stop the user cheating by entering contradictory answers.</w:t>
      </w:r>
    </w:p>
    <w:p w:rsidRPr="00976B83" w:rsidR="00302147" w:rsidP="00AF0098" w:rsidRDefault="00302147" w14:paraId="11D81BAA" w14:textId="77777777">
      <w:pPr>
        <w:pStyle w:val="ListParagraph"/>
        <w:numPr>
          <w:ilvl w:val="0"/>
          <w:numId w:val="50"/>
        </w:numPr>
        <w:ind w:left="426"/>
      </w:pPr>
      <w:r w:rsidRPr="00976B83">
        <w:t>Use functions/functions to improve the structure of your code (see Chapter 6)</w:t>
      </w:r>
      <w:r w:rsidRPr="00976B83">
        <w:br w:type="page"/>
      </w:r>
    </w:p>
    <w:p w:rsidRPr="00976B83" w:rsidR="00302147" w:rsidP="00302147" w:rsidRDefault="00302147" w14:paraId="5091E77F" w14:textId="77777777">
      <w:pPr>
        <w:pStyle w:val="Heading1"/>
        <w:ind w:left="0"/>
      </w:pPr>
      <w:bookmarkStart w:name="_Toc45095454" w:id="79"/>
      <w:r w:rsidRPr="00976B83">
        <w:t>Encryption – Introducing Strings</w:t>
      </w:r>
      <w:bookmarkEnd w:id="79"/>
    </w:p>
    <w:p w:rsidRPr="00976B83" w:rsidR="00302147" w:rsidP="00DB2556" w:rsidRDefault="00302147" w14:paraId="0A6BC42B" w14:textId="77777777">
      <w:pPr>
        <w:pStyle w:val="Heading2"/>
        <w:rPr>
          <w:lang w:val="en-GB"/>
        </w:rPr>
      </w:pPr>
      <w:bookmarkStart w:name="_Toc45095455" w:id="80"/>
      <w:r w:rsidRPr="00976B83">
        <w:rPr>
          <w:lang w:val="en-GB"/>
        </w:rPr>
        <w:t>Objectives</w:t>
      </w:r>
      <w:bookmarkEnd w:id="80"/>
    </w:p>
    <w:p w:rsidRPr="00976B83" w:rsidR="00302147" w:rsidP="00AF0098" w:rsidRDefault="00302147" w14:paraId="22EE9F73" w14:textId="77777777">
      <w:pPr>
        <w:numPr>
          <w:ilvl w:val="0"/>
          <w:numId w:val="12"/>
        </w:numPr>
        <w:ind w:left="426"/>
      </w:pPr>
      <w:r w:rsidRPr="00976B83">
        <w:t xml:space="preserve">Learn how to use </w:t>
      </w:r>
      <w:r w:rsidRPr="00976B83">
        <w:rPr>
          <w:b/>
        </w:rPr>
        <w:t>strings</w:t>
      </w:r>
      <w:r w:rsidRPr="00976B83">
        <w:t xml:space="preserve"> to store text and how to manipulate individual characters within the strings.</w:t>
      </w:r>
    </w:p>
    <w:p w:rsidRPr="00976B83" w:rsidR="00302147" w:rsidP="00AF0098" w:rsidRDefault="00302147" w14:paraId="26B68A5F" w14:textId="77777777">
      <w:pPr>
        <w:numPr>
          <w:ilvl w:val="0"/>
          <w:numId w:val="12"/>
        </w:numPr>
        <w:ind w:left="426"/>
      </w:pPr>
      <w:r w:rsidRPr="00976B83">
        <w:rPr>
          <w:noProof/>
          <w:lang w:eastAsia="en-GB"/>
        </w:rPr>
        <w:drawing>
          <wp:anchor distT="66675" distB="66675" distL="66675" distR="66675" simplePos="0" relativeHeight="251658254" behindDoc="0" locked="0" layoutInCell="1" allowOverlap="0" wp14:anchorId="77C70A01" wp14:editId="29D7B2B0">
            <wp:simplePos x="0" y="0"/>
            <wp:positionH relativeFrom="margin">
              <wp:posOffset>4585335</wp:posOffset>
            </wp:positionH>
            <wp:positionV relativeFrom="line">
              <wp:posOffset>139700</wp:posOffset>
            </wp:positionV>
            <wp:extent cx="1657350" cy="1670050"/>
            <wp:effectExtent l="0" t="0" r="0" b="6350"/>
            <wp:wrapSquare wrapText="bothSides"/>
            <wp:docPr id="78" name="Picture 78" descr="Alberti dis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berti dis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7350" cy="1670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 xml:space="preserve">Learn how to use </w:t>
      </w:r>
      <w:r w:rsidRPr="00976B83">
        <w:rPr>
          <w:b/>
        </w:rPr>
        <w:t>nested loops.</w:t>
      </w:r>
    </w:p>
    <w:p w:rsidRPr="00976B83" w:rsidR="00302147" w:rsidP="00AF0098" w:rsidRDefault="00302147" w14:paraId="2DC65A1D" w14:textId="77777777">
      <w:pPr>
        <w:numPr>
          <w:ilvl w:val="0"/>
          <w:numId w:val="12"/>
        </w:numPr>
        <w:ind w:left="426"/>
        <w:rPr>
          <w:b/>
        </w:rPr>
      </w:pPr>
      <w:r w:rsidRPr="00976B83">
        <w:t xml:space="preserve">Learn how to test a program using </w:t>
      </w:r>
      <w:r w:rsidRPr="00976B83">
        <w:rPr>
          <w:b/>
        </w:rPr>
        <w:t>hand-tracing</w:t>
      </w:r>
      <w:r w:rsidRPr="00976B83">
        <w:t xml:space="preserve"> and </w:t>
      </w:r>
      <w:r w:rsidRPr="00976B83">
        <w:rPr>
          <w:b/>
        </w:rPr>
        <w:t>functional testing.</w:t>
      </w:r>
    </w:p>
    <w:p w:rsidRPr="00976B83" w:rsidR="00302147" w:rsidP="00302147" w:rsidRDefault="00302147" w14:paraId="3E190F5E" w14:textId="77777777"/>
    <w:p w:rsidRPr="00976B83" w:rsidR="00302147" w:rsidP="00302147" w:rsidRDefault="00302147" w14:paraId="18CBAFEB" w14:textId="77777777">
      <w:pPr>
        <w:rPr>
          <w:b/>
        </w:rPr>
      </w:pPr>
      <w:r w:rsidRPr="00976B83">
        <w:rPr>
          <w:b/>
        </w:rPr>
        <w:t>The Problem</w:t>
      </w:r>
    </w:p>
    <w:p w:rsidRPr="00976B83" w:rsidR="00302147" w:rsidP="00302147" w:rsidRDefault="00302147" w14:paraId="4D24A105" w14:textId="77777777">
      <w:pPr>
        <w:rPr>
          <w:bCs/>
        </w:rPr>
      </w:pPr>
      <w:r w:rsidRPr="00976B83">
        <w:rPr>
          <w:bCs/>
        </w:rPr>
        <w:t xml:space="preserve">Write a program to </w:t>
      </w:r>
      <w:r w:rsidRPr="00976B83">
        <w:rPr>
          <w:b/>
          <w:bCs/>
        </w:rPr>
        <w:t>encrypt</w:t>
      </w:r>
      <w:r w:rsidRPr="00976B83">
        <w:rPr>
          <w:bCs/>
        </w:rPr>
        <w:t xml:space="preserve"> a string. A simple “Caesar shift”: each character in the plaintext is replaced by the one </w:t>
      </w:r>
      <w:r w:rsidRPr="00976B83">
        <w:rPr>
          <w:bCs/>
          <w:i/>
        </w:rPr>
        <w:t>shift</w:t>
      </w:r>
      <w:r w:rsidRPr="00976B83">
        <w:rPr>
          <w:bCs/>
        </w:rPr>
        <w:t xml:space="preserve"> places from it in the alphabet eg if </w:t>
      </w:r>
      <w:r w:rsidRPr="00976B83">
        <w:rPr>
          <w:bCs/>
          <w:i/>
        </w:rPr>
        <w:t>shift</w:t>
      </w:r>
      <w:r w:rsidRPr="00976B83">
        <w:rPr>
          <w:bCs/>
        </w:rPr>
        <w:t>=3 then a is replaced by d, b by e, ….,  x by a, y by b, z by c.</w:t>
      </w:r>
    </w:p>
    <w:p w:rsidRPr="00976B83" w:rsidR="00302147" w:rsidP="00302147" w:rsidRDefault="00302147" w14:paraId="27B8F768" w14:textId="77777777">
      <w:pPr>
        <w:rPr>
          <w:b/>
        </w:rPr>
      </w:pPr>
      <w:r w:rsidRPr="00976B83">
        <w:rPr>
          <w:b/>
        </w:rPr>
        <w:t xml:space="preserve">  </w:t>
      </w:r>
    </w:p>
    <w:p w:rsidRPr="00976B83" w:rsidR="00302147" w:rsidP="00302147" w:rsidRDefault="00302147" w14:paraId="375D6B25" w14:textId="77777777">
      <w:pPr>
        <w:rPr>
          <w:b/>
        </w:rPr>
      </w:pPr>
      <w:r w:rsidRPr="00976B83">
        <w:rPr>
          <w:b/>
        </w:rPr>
        <w:t>The Program</w:t>
      </w:r>
    </w:p>
    <w:p w:rsidRPr="00976B83" w:rsidR="000677F6" w:rsidP="00A3031E" w:rsidRDefault="00302147" w14:paraId="197996A1" w14:textId="77777777">
      <w:r w:rsidRPr="00976B83">
        <w:t>Here is a very basic, incomplete Caesar Shift program</w:t>
      </w:r>
      <w:r w:rsidRPr="00976B83" w:rsidR="000677F6">
        <w:t>.</w:t>
      </w:r>
    </w:p>
    <w:p w:rsidRPr="00976B83" w:rsidR="000677F6" w:rsidP="00A3031E" w:rsidRDefault="000677F6" w14:paraId="0FB76C7C" w14:textId="77777777"/>
    <w:p w:rsidRPr="00976B83" w:rsidR="000677F6" w:rsidP="00A3031E" w:rsidRDefault="00A3031E" w14:paraId="6EEB442E" w14:textId="77777777">
      <w:r w:rsidRPr="00976B83">
        <w:t xml:space="preserve">Note that it uses </w:t>
      </w:r>
      <w:r w:rsidRPr="00976B83" w:rsidR="000677F6">
        <w:t>an array of characters to represent the the ciphertext instead of a string.  This is because strings are immutable</w:t>
      </w:r>
      <w:r w:rsidRPr="00976B83" w:rsidR="00EA1C17">
        <w:t xml:space="preserve"> in C#</w:t>
      </w:r>
      <w:r w:rsidRPr="00976B83" w:rsidR="000677F6">
        <w:t xml:space="preserve"> (can’t be changed).  </w:t>
      </w:r>
      <w:r w:rsidRPr="00976B83" w:rsidR="00EA1C17">
        <w:t xml:space="preserve">For both the string and the array, square brackets refer to individual characters. </w:t>
      </w:r>
    </w:p>
    <w:p w:rsidRPr="00976B83" w:rsidR="00302147" w:rsidP="00A3031E" w:rsidRDefault="000677F6" w14:paraId="0784847F" w14:textId="77777777">
      <w:r w:rsidRPr="00976B83">
        <w:br/>
      </w:r>
      <w:r w:rsidRPr="00976B83" w:rsidR="00A3031E">
        <w:t>It also ‘nests’ one loop inside another.  Here the ‘shift’ loop happens for every letter of the input text.</w:t>
      </w:r>
    </w:p>
    <w:p w:rsidRPr="00976B83" w:rsidR="00EA1C17" w:rsidP="00A3031E" w:rsidRDefault="00EA1C17" w14:paraId="00EE7A80" w14:textId="77777777"/>
    <w:p w:rsidRPr="00E40503" w:rsidR="00DE2B06" w:rsidP="00E40503" w:rsidRDefault="00DE2B06" w14:paraId="28F5EC20" w14:textId="77777777">
      <w:pPr>
        <w:pStyle w:val="Code"/>
        <w:rPr>
          <w:sz w:val="18"/>
          <w:szCs w:val="18"/>
        </w:rPr>
      </w:pPr>
      <w:r w:rsidRPr="00E40503">
        <w:rPr>
          <w:sz w:val="18"/>
          <w:szCs w:val="18"/>
        </w:rPr>
        <w:t>using System;</w:t>
      </w:r>
    </w:p>
    <w:p w:rsidRPr="00E40503" w:rsidR="00DE2B06" w:rsidP="00E40503" w:rsidRDefault="00DE2B06" w14:paraId="4A406F17" w14:textId="77777777">
      <w:pPr>
        <w:pStyle w:val="Code"/>
        <w:rPr>
          <w:sz w:val="18"/>
          <w:szCs w:val="18"/>
        </w:rPr>
      </w:pPr>
      <w:r w:rsidRPr="00E40503">
        <w:rPr>
          <w:sz w:val="18"/>
          <w:szCs w:val="18"/>
        </w:rPr>
        <w:t>using System.Text;</w:t>
      </w:r>
    </w:p>
    <w:p w:rsidR="006A2B92" w:rsidP="00E40503" w:rsidRDefault="006A2B92" w14:paraId="39962924" w14:textId="77777777">
      <w:pPr>
        <w:pStyle w:val="Code"/>
        <w:rPr>
          <w:sz w:val="18"/>
          <w:szCs w:val="18"/>
        </w:rPr>
      </w:pPr>
    </w:p>
    <w:p w:rsidRPr="00E40503" w:rsidR="00DE2B06" w:rsidP="00E40503" w:rsidRDefault="00DE2B06" w14:paraId="48724D55" w14:textId="02DED4CB">
      <w:pPr>
        <w:pStyle w:val="Code"/>
        <w:rPr>
          <w:sz w:val="18"/>
          <w:szCs w:val="18"/>
        </w:rPr>
      </w:pPr>
      <w:r w:rsidRPr="00E40503">
        <w:rPr>
          <w:sz w:val="18"/>
          <w:szCs w:val="18"/>
        </w:rPr>
        <w:t>namespace CaesarBasic</w:t>
      </w:r>
    </w:p>
    <w:p w:rsidRPr="00E40503" w:rsidR="00DE2B06" w:rsidP="00E40503" w:rsidRDefault="00DE2B06" w14:paraId="5ACC022B" w14:textId="77777777">
      <w:pPr>
        <w:pStyle w:val="Code"/>
        <w:rPr>
          <w:sz w:val="18"/>
          <w:szCs w:val="18"/>
        </w:rPr>
      </w:pPr>
      <w:r w:rsidRPr="00E40503">
        <w:rPr>
          <w:sz w:val="18"/>
          <w:szCs w:val="18"/>
        </w:rPr>
        <w:t>{</w:t>
      </w:r>
    </w:p>
    <w:p w:rsidRPr="00E40503" w:rsidR="00DE2B06" w:rsidP="00E40503" w:rsidRDefault="00DE2B06" w14:paraId="45F2CF9B" w14:textId="77777777">
      <w:pPr>
        <w:pStyle w:val="Code"/>
        <w:rPr>
          <w:sz w:val="18"/>
          <w:szCs w:val="18"/>
        </w:rPr>
      </w:pPr>
      <w:r w:rsidRPr="00E40503">
        <w:rPr>
          <w:sz w:val="18"/>
          <w:szCs w:val="18"/>
        </w:rPr>
        <w:t xml:space="preserve">    class CaesarBasic</w:t>
      </w:r>
    </w:p>
    <w:p w:rsidRPr="00E40503" w:rsidR="00DE2B06" w:rsidP="00E40503" w:rsidRDefault="00DE2B06" w14:paraId="1F12D0E3" w14:textId="77777777">
      <w:pPr>
        <w:pStyle w:val="Code"/>
        <w:rPr>
          <w:sz w:val="18"/>
          <w:szCs w:val="18"/>
        </w:rPr>
      </w:pPr>
      <w:r w:rsidRPr="00E40503">
        <w:rPr>
          <w:sz w:val="18"/>
          <w:szCs w:val="18"/>
        </w:rPr>
        <w:t xml:space="preserve">    {</w:t>
      </w:r>
    </w:p>
    <w:p w:rsidRPr="00E40503" w:rsidR="00DE2B06" w:rsidP="00E40503" w:rsidRDefault="00DE2B06" w14:paraId="6A6AC2D4" w14:textId="77777777">
      <w:pPr>
        <w:pStyle w:val="Code"/>
        <w:rPr>
          <w:sz w:val="18"/>
          <w:szCs w:val="18"/>
        </w:rPr>
      </w:pPr>
      <w:r w:rsidRPr="00E40503">
        <w:rPr>
          <w:sz w:val="18"/>
          <w:szCs w:val="18"/>
        </w:rPr>
        <w:t xml:space="preserve">        static void Main(string[] args)</w:t>
      </w:r>
    </w:p>
    <w:p w:rsidRPr="00E40503" w:rsidR="00DE2B06" w:rsidP="00E40503" w:rsidRDefault="00DE2B06" w14:paraId="7122F9D9" w14:textId="77777777">
      <w:pPr>
        <w:pStyle w:val="Code"/>
        <w:rPr>
          <w:sz w:val="18"/>
          <w:szCs w:val="18"/>
        </w:rPr>
      </w:pPr>
      <w:r w:rsidRPr="00E40503">
        <w:rPr>
          <w:sz w:val="18"/>
          <w:szCs w:val="18"/>
        </w:rPr>
        <w:t xml:space="preserve">        {</w:t>
      </w:r>
    </w:p>
    <w:p w:rsidRPr="00E40503" w:rsidR="00DE2B06" w:rsidP="00E40503" w:rsidRDefault="00DE2B06" w14:paraId="61D384B3" w14:textId="0A59B772">
      <w:pPr>
        <w:pStyle w:val="Code"/>
        <w:rPr>
          <w:sz w:val="18"/>
          <w:szCs w:val="18"/>
        </w:rPr>
      </w:pPr>
      <w:r w:rsidRPr="00E40503">
        <w:rPr>
          <w:sz w:val="18"/>
          <w:szCs w:val="18"/>
        </w:rPr>
        <w:t xml:space="preserve">            int shift;</w:t>
      </w:r>
    </w:p>
    <w:p w:rsidRPr="00E40503" w:rsidR="00DE2B06" w:rsidP="00E40503" w:rsidRDefault="00DE2B06" w14:paraId="158A2FBC" w14:textId="77777777">
      <w:pPr>
        <w:pStyle w:val="Code"/>
        <w:rPr>
          <w:sz w:val="18"/>
          <w:szCs w:val="18"/>
        </w:rPr>
      </w:pPr>
      <w:r w:rsidRPr="00E40503">
        <w:rPr>
          <w:sz w:val="18"/>
          <w:szCs w:val="18"/>
        </w:rPr>
        <w:t xml:space="preserve">            char letter;</w:t>
      </w:r>
    </w:p>
    <w:p w:rsidRPr="00E40503" w:rsidR="00DE2B06" w:rsidP="00E40503" w:rsidRDefault="00DE2B06" w14:paraId="291D255D" w14:textId="77777777">
      <w:pPr>
        <w:pStyle w:val="Code"/>
        <w:rPr>
          <w:sz w:val="18"/>
          <w:szCs w:val="18"/>
        </w:rPr>
      </w:pPr>
      <w:r w:rsidRPr="00E40503">
        <w:rPr>
          <w:sz w:val="18"/>
          <w:szCs w:val="18"/>
        </w:rPr>
        <w:t xml:space="preserve">            string plaintext;</w:t>
      </w:r>
    </w:p>
    <w:p w:rsidRPr="00E40503" w:rsidR="00DE2B06" w:rsidP="00E40503" w:rsidRDefault="00DE2B06" w14:paraId="3E4E353D" w14:textId="77777777">
      <w:pPr>
        <w:pStyle w:val="Code"/>
        <w:rPr>
          <w:sz w:val="18"/>
          <w:szCs w:val="18"/>
        </w:rPr>
      </w:pPr>
      <w:r w:rsidRPr="00E40503">
        <w:rPr>
          <w:sz w:val="18"/>
          <w:szCs w:val="18"/>
        </w:rPr>
        <w:t xml:space="preserve">            string ciphertext = "";</w:t>
      </w:r>
    </w:p>
    <w:p w:rsidRPr="00E40503" w:rsidR="00DE2B06" w:rsidP="00E40503" w:rsidRDefault="00DE2B06" w14:paraId="6A2BC471" w14:textId="77777777">
      <w:pPr>
        <w:pStyle w:val="Code"/>
        <w:rPr>
          <w:sz w:val="18"/>
          <w:szCs w:val="18"/>
        </w:rPr>
      </w:pPr>
    </w:p>
    <w:p w:rsidRPr="00E40503" w:rsidR="00DE2B06" w:rsidP="00E40503" w:rsidRDefault="00DE2B06" w14:paraId="05486C31" w14:textId="77777777">
      <w:pPr>
        <w:pStyle w:val="Code"/>
        <w:rPr>
          <w:sz w:val="18"/>
          <w:szCs w:val="18"/>
        </w:rPr>
      </w:pPr>
      <w:r w:rsidRPr="00E40503">
        <w:rPr>
          <w:sz w:val="18"/>
          <w:szCs w:val="18"/>
        </w:rPr>
        <w:t xml:space="preserve">            // get the message</w:t>
      </w:r>
    </w:p>
    <w:p w:rsidRPr="00E40503" w:rsidR="00DE2B06" w:rsidP="00E40503" w:rsidRDefault="00DE2B06" w14:paraId="7A9D02D5" w14:textId="77777777">
      <w:pPr>
        <w:pStyle w:val="Code"/>
        <w:rPr>
          <w:sz w:val="18"/>
          <w:szCs w:val="18"/>
        </w:rPr>
      </w:pPr>
      <w:r w:rsidRPr="00E40503">
        <w:rPr>
          <w:sz w:val="18"/>
          <w:szCs w:val="18"/>
        </w:rPr>
        <w:t xml:space="preserve">            Console.WriteLine("Enter your message to be encrypted: ");</w:t>
      </w:r>
    </w:p>
    <w:p w:rsidRPr="00E40503" w:rsidR="00DE2B06" w:rsidP="00E40503" w:rsidRDefault="00DE2B06" w14:paraId="7F66F358" w14:textId="77777777">
      <w:pPr>
        <w:pStyle w:val="Code"/>
        <w:rPr>
          <w:sz w:val="18"/>
          <w:szCs w:val="18"/>
        </w:rPr>
      </w:pPr>
      <w:r w:rsidRPr="00E40503">
        <w:rPr>
          <w:sz w:val="18"/>
          <w:szCs w:val="18"/>
        </w:rPr>
        <w:t xml:space="preserve">            plaintext = Console.ReadLine();               </w:t>
      </w:r>
    </w:p>
    <w:p w:rsidRPr="00E40503" w:rsidR="00DE2B06" w:rsidP="00E40503" w:rsidRDefault="00DE2B06" w14:paraId="3AACB1B3" w14:textId="77777777">
      <w:pPr>
        <w:pStyle w:val="Code"/>
        <w:rPr>
          <w:sz w:val="18"/>
          <w:szCs w:val="18"/>
        </w:rPr>
      </w:pPr>
      <w:r w:rsidRPr="00E40503">
        <w:rPr>
          <w:sz w:val="18"/>
          <w:szCs w:val="18"/>
        </w:rPr>
        <w:t xml:space="preserve">            </w:t>
      </w:r>
    </w:p>
    <w:p w:rsidRPr="00E40503" w:rsidR="00DE2B06" w:rsidP="00E40503" w:rsidRDefault="00DE2B06" w14:paraId="339018CC" w14:textId="77777777">
      <w:pPr>
        <w:pStyle w:val="Code"/>
        <w:rPr>
          <w:sz w:val="18"/>
          <w:szCs w:val="18"/>
        </w:rPr>
      </w:pPr>
      <w:r w:rsidRPr="00E40503">
        <w:rPr>
          <w:sz w:val="18"/>
          <w:szCs w:val="18"/>
        </w:rPr>
        <w:t xml:space="preserve">            Console.Write("Enter the shift value (key): ");</w:t>
      </w:r>
    </w:p>
    <w:p w:rsidRPr="00E40503" w:rsidR="00DE2B06" w:rsidP="00E40503" w:rsidRDefault="00DE2B06" w14:paraId="6729E61D" w14:textId="77777777">
      <w:pPr>
        <w:pStyle w:val="Code"/>
        <w:rPr>
          <w:sz w:val="18"/>
          <w:szCs w:val="18"/>
        </w:rPr>
      </w:pPr>
      <w:r w:rsidRPr="00E40503">
        <w:rPr>
          <w:sz w:val="18"/>
          <w:szCs w:val="18"/>
        </w:rPr>
        <w:t xml:space="preserve">            shift = Convert.ToInt32(Console.ReadLine());</w:t>
      </w:r>
    </w:p>
    <w:p w:rsidRPr="00E40503" w:rsidR="00DE2B06" w:rsidP="00E40503" w:rsidRDefault="00DE2B06" w14:paraId="1F0AC999" w14:textId="77777777">
      <w:pPr>
        <w:pStyle w:val="Code"/>
        <w:rPr>
          <w:sz w:val="18"/>
          <w:szCs w:val="18"/>
        </w:rPr>
      </w:pPr>
      <w:r w:rsidRPr="00E40503">
        <w:rPr>
          <w:sz w:val="18"/>
          <w:szCs w:val="18"/>
        </w:rPr>
        <w:t xml:space="preserve">            </w:t>
      </w:r>
    </w:p>
    <w:p w:rsidRPr="00E40503" w:rsidR="00DE2B06" w:rsidP="004007D9" w:rsidRDefault="00351508" w14:paraId="7CAC46D2" w14:textId="4A87AC89">
      <w:pPr>
        <w:pStyle w:val="Code"/>
        <w:ind w:left="720"/>
        <w:rPr>
          <w:sz w:val="18"/>
          <w:szCs w:val="18"/>
        </w:rPr>
      </w:pPr>
      <w:r>
        <w:rPr>
          <w:sz w:val="18"/>
          <w:szCs w:val="18"/>
        </w:rPr>
        <w:t xml:space="preserve">      </w:t>
      </w:r>
      <w:r w:rsidRPr="00E40503" w:rsidR="00DE2B06">
        <w:rPr>
          <w:sz w:val="18"/>
          <w:szCs w:val="18"/>
        </w:rPr>
        <w:t>// encrypt it</w:t>
      </w:r>
    </w:p>
    <w:p w:rsidRPr="00E40503" w:rsidR="00DE2B06" w:rsidP="00E40503" w:rsidRDefault="00DE2B06" w14:paraId="15EB15D7" w14:textId="77777777">
      <w:pPr>
        <w:pStyle w:val="Code"/>
        <w:rPr>
          <w:sz w:val="18"/>
          <w:szCs w:val="18"/>
        </w:rPr>
      </w:pPr>
      <w:r w:rsidRPr="00E40503">
        <w:rPr>
          <w:sz w:val="18"/>
          <w:szCs w:val="18"/>
        </w:rPr>
        <w:t xml:space="preserve">            // outer loop: step through the plaintext, one character at a time</w:t>
      </w:r>
    </w:p>
    <w:p w:rsidRPr="00E40503" w:rsidR="00DE2B06" w:rsidP="00E40503" w:rsidRDefault="00DE2B06" w14:paraId="78CD94F3" w14:textId="63352969">
      <w:pPr>
        <w:pStyle w:val="Code"/>
        <w:rPr>
          <w:sz w:val="18"/>
          <w:szCs w:val="18"/>
        </w:rPr>
      </w:pPr>
      <w:r w:rsidRPr="00E40503">
        <w:rPr>
          <w:sz w:val="18"/>
          <w:szCs w:val="18"/>
        </w:rPr>
        <w:t xml:space="preserve">            for (</w:t>
      </w:r>
      <w:r w:rsidRPr="00E40503" w:rsidR="00780A53">
        <w:rPr>
          <w:sz w:val="18"/>
          <w:szCs w:val="18"/>
        </w:rPr>
        <w:t xml:space="preserve">int </w:t>
      </w:r>
      <w:r w:rsidRPr="00E40503">
        <w:rPr>
          <w:sz w:val="18"/>
          <w:szCs w:val="18"/>
        </w:rPr>
        <w:t xml:space="preserve">i = 0; i &lt; plaintext.Length; i++) </w:t>
      </w:r>
    </w:p>
    <w:p w:rsidRPr="00E40503" w:rsidR="00DE2B06" w:rsidP="00E40503" w:rsidRDefault="00DE2B06" w14:paraId="37AC2181" w14:textId="77777777">
      <w:pPr>
        <w:pStyle w:val="Code"/>
        <w:rPr>
          <w:sz w:val="18"/>
          <w:szCs w:val="18"/>
        </w:rPr>
      </w:pPr>
      <w:r w:rsidRPr="00E40503">
        <w:rPr>
          <w:sz w:val="18"/>
          <w:szCs w:val="18"/>
        </w:rPr>
        <w:t xml:space="preserve">            {</w:t>
      </w:r>
    </w:p>
    <w:p w:rsidRPr="00E40503" w:rsidR="00DE2B06" w:rsidP="00E40503" w:rsidRDefault="00DE2B06" w14:paraId="2B1D0F87" w14:textId="77777777">
      <w:pPr>
        <w:pStyle w:val="Code"/>
        <w:rPr>
          <w:sz w:val="18"/>
          <w:szCs w:val="18"/>
        </w:rPr>
      </w:pPr>
      <w:r w:rsidRPr="00E40503">
        <w:rPr>
          <w:sz w:val="18"/>
          <w:szCs w:val="18"/>
        </w:rPr>
        <w:t xml:space="preserve">                letter = plaintext[i];       </w:t>
      </w:r>
    </w:p>
    <w:p w:rsidR="00297C1C" w:rsidP="00297C1C" w:rsidRDefault="00297C1C" w14:paraId="4C496D95" w14:textId="77777777">
      <w:pPr>
        <w:pStyle w:val="Code"/>
        <w:ind w:left="1440"/>
        <w:rPr>
          <w:sz w:val="18"/>
          <w:szCs w:val="18"/>
        </w:rPr>
      </w:pPr>
      <w:r>
        <w:rPr>
          <w:sz w:val="18"/>
          <w:szCs w:val="18"/>
        </w:rPr>
        <w:t xml:space="preserve">   </w:t>
      </w:r>
      <w:r w:rsidRPr="00E40503" w:rsidR="00DE2B06">
        <w:rPr>
          <w:sz w:val="18"/>
          <w:szCs w:val="18"/>
        </w:rPr>
        <w:t xml:space="preserve">// note the use of square brackets to refer to an individual character within </w:t>
      </w:r>
    </w:p>
    <w:p w:rsidRPr="00E40503" w:rsidR="00DE2B06" w:rsidP="00297C1C" w:rsidRDefault="00297C1C" w14:paraId="4D2A088D" w14:textId="0824A8E3">
      <w:pPr>
        <w:pStyle w:val="Code"/>
        <w:ind w:left="1440"/>
        <w:rPr>
          <w:sz w:val="18"/>
          <w:szCs w:val="18"/>
        </w:rPr>
      </w:pPr>
      <w:r>
        <w:rPr>
          <w:sz w:val="18"/>
          <w:szCs w:val="18"/>
        </w:rPr>
        <w:t xml:space="preserve">   //</w:t>
      </w:r>
      <w:r w:rsidRPr="00E40503" w:rsidR="00DE2B06">
        <w:rPr>
          <w:sz w:val="18"/>
          <w:szCs w:val="18"/>
        </w:rPr>
        <w:t>the string</w:t>
      </w:r>
    </w:p>
    <w:p w:rsidRPr="00E40503" w:rsidR="00DE2B06" w:rsidP="00E40503" w:rsidRDefault="00DE2B06" w14:paraId="3FF805F0" w14:textId="3594BEE2">
      <w:pPr>
        <w:pStyle w:val="Code"/>
        <w:rPr>
          <w:sz w:val="18"/>
          <w:szCs w:val="18"/>
        </w:rPr>
      </w:pPr>
      <w:r w:rsidRPr="00E40503">
        <w:rPr>
          <w:sz w:val="18"/>
          <w:szCs w:val="18"/>
        </w:rPr>
        <w:t xml:space="preserve">                for (</w:t>
      </w:r>
      <w:r w:rsidRPr="00E40503" w:rsidR="00780A53">
        <w:rPr>
          <w:sz w:val="18"/>
          <w:szCs w:val="18"/>
        </w:rPr>
        <w:t xml:space="preserve">int </w:t>
      </w:r>
      <w:r w:rsidRPr="00E40503">
        <w:rPr>
          <w:sz w:val="18"/>
          <w:szCs w:val="18"/>
        </w:rPr>
        <w:t>n = 0; n &lt; shift; n++) // inner loop</w:t>
      </w:r>
    </w:p>
    <w:p w:rsidRPr="00E40503" w:rsidR="00DE2B06" w:rsidP="00E40503" w:rsidRDefault="00DE2B06" w14:paraId="381B8455" w14:textId="77777777">
      <w:pPr>
        <w:pStyle w:val="Code"/>
        <w:rPr>
          <w:sz w:val="18"/>
          <w:szCs w:val="18"/>
        </w:rPr>
      </w:pPr>
      <w:r w:rsidRPr="00E40503">
        <w:rPr>
          <w:sz w:val="18"/>
          <w:szCs w:val="18"/>
        </w:rPr>
        <w:t xml:space="preserve">                {</w:t>
      </w:r>
    </w:p>
    <w:p w:rsidRPr="00E40503" w:rsidR="00DE2B06" w:rsidP="00351508" w:rsidRDefault="00DE2B06" w14:paraId="66DDDB76" w14:textId="77777777">
      <w:pPr>
        <w:pStyle w:val="Code"/>
        <w:ind w:left="1440" w:firstLine="720"/>
        <w:rPr>
          <w:sz w:val="18"/>
          <w:szCs w:val="18"/>
        </w:rPr>
      </w:pPr>
      <w:r w:rsidRPr="00E40503">
        <w:rPr>
          <w:sz w:val="18"/>
          <w:szCs w:val="18"/>
        </w:rPr>
        <w:t xml:space="preserve">letter++;       // move the ith letter on to the next in the ASCII table, </w:t>
      </w:r>
    </w:p>
    <w:p w:rsidRPr="00E40503" w:rsidR="00DE2B06" w:rsidP="00E40503" w:rsidRDefault="00DE2B06" w14:paraId="2AF2176E" w14:textId="77777777">
      <w:pPr>
        <w:pStyle w:val="Code"/>
        <w:rPr>
          <w:sz w:val="18"/>
          <w:szCs w:val="18"/>
        </w:rPr>
      </w:pPr>
      <w:r w:rsidRPr="00E40503">
        <w:rPr>
          <w:sz w:val="18"/>
          <w:szCs w:val="18"/>
        </w:rPr>
        <w:t xml:space="preserve">                                // ++ is short for 'add one'</w:t>
      </w:r>
    </w:p>
    <w:p w:rsidRPr="00E40503" w:rsidR="00DE2B06" w:rsidP="00E40503" w:rsidRDefault="00DE2B06" w14:paraId="2C676D6C" w14:textId="77777777">
      <w:pPr>
        <w:pStyle w:val="Code"/>
        <w:rPr>
          <w:sz w:val="18"/>
          <w:szCs w:val="18"/>
        </w:rPr>
      </w:pPr>
      <w:r w:rsidRPr="00E40503">
        <w:rPr>
          <w:sz w:val="18"/>
          <w:szCs w:val="18"/>
        </w:rPr>
        <w:t xml:space="preserve">                }</w:t>
      </w:r>
    </w:p>
    <w:p w:rsidRPr="00E40503" w:rsidR="00DE2B06" w:rsidP="00E40503" w:rsidRDefault="00DE2B06" w14:paraId="2CC3C541" w14:textId="334455C8">
      <w:pPr>
        <w:pStyle w:val="Code"/>
        <w:rPr>
          <w:sz w:val="18"/>
          <w:szCs w:val="18"/>
        </w:rPr>
      </w:pPr>
      <w:r w:rsidRPr="00E40503">
        <w:rPr>
          <w:sz w:val="18"/>
          <w:szCs w:val="18"/>
        </w:rPr>
        <w:t xml:space="preserve"> </w:t>
      </w:r>
      <w:r w:rsidR="006A2B92">
        <w:rPr>
          <w:sz w:val="18"/>
          <w:szCs w:val="18"/>
        </w:rPr>
        <w:tab/>
      </w:r>
      <w:r w:rsidR="006A2B92">
        <w:rPr>
          <w:sz w:val="18"/>
          <w:szCs w:val="18"/>
        </w:rPr>
        <w:tab/>
      </w:r>
      <w:r w:rsidR="006A2B92">
        <w:rPr>
          <w:sz w:val="18"/>
          <w:szCs w:val="18"/>
        </w:rPr>
        <w:t xml:space="preserve">   </w:t>
      </w:r>
      <w:r w:rsidRPr="00E40503">
        <w:rPr>
          <w:sz w:val="18"/>
          <w:szCs w:val="18"/>
        </w:rPr>
        <w:t>ciphertext += letter;  //This appends the shifted letter to the ciphertext</w:t>
      </w:r>
    </w:p>
    <w:p w:rsidRPr="00E40503" w:rsidR="00DE2B06" w:rsidP="00E40503" w:rsidRDefault="00DE2B06" w14:paraId="63F7D4E1" w14:textId="77777777">
      <w:pPr>
        <w:pStyle w:val="Code"/>
        <w:rPr>
          <w:sz w:val="18"/>
          <w:szCs w:val="18"/>
        </w:rPr>
      </w:pPr>
      <w:r w:rsidRPr="00E40503">
        <w:rPr>
          <w:sz w:val="18"/>
          <w:szCs w:val="18"/>
        </w:rPr>
        <w:t xml:space="preserve">            }</w:t>
      </w:r>
    </w:p>
    <w:p w:rsidRPr="00E40503" w:rsidR="00DE2B06" w:rsidP="00E40503" w:rsidRDefault="00DE2B06" w14:paraId="4DCC6F47" w14:textId="77777777">
      <w:pPr>
        <w:pStyle w:val="Code"/>
        <w:rPr>
          <w:sz w:val="18"/>
          <w:szCs w:val="18"/>
        </w:rPr>
      </w:pPr>
    </w:p>
    <w:p w:rsidRPr="00E40503" w:rsidR="00DE2B06" w:rsidP="00E40503" w:rsidRDefault="00DE2B06" w14:paraId="1A15EA74" w14:textId="77777777">
      <w:pPr>
        <w:pStyle w:val="Code"/>
        <w:rPr>
          <w:sz w:val="18"/>
          <w:szCs w:val="18"/>
        </w:rPr>
      </w:pPr>
      <w:r w:rsidRPr="00E40503">
        <w:rPr>
          <w:sz w:val="18"/>
          <w:szCs w:val="18"/>
        </w:rPr>
        <w:t xml:space="preserve">            // output the encrypted version</w:t>
      </w:r>
    </w:p>
    <w:p w:rsidRPr="00E40503" w:rsidR="00DE2B06" w:rsidP="00E40503" w:rsidRDefault="00DE2B06" w14:paraId="3DE5BDB1" w14:textId="77777777">
      <w:pPr>
        <w:pStyle w:val="Code"/>
        <w:rPr>
          <w:sz w:val="18"/>
          <w:szCs w:val="18"/>
        </w:rPr>
      </w:pPr>
      <w:r w:rsidRPr="00E40503">
        <w:rPr>
          <w:sz w:val="18"/>
          <w:szCs w:val="18"/>
        </w:rPr>
        <w:t xml:space="preserve">            Console.WriteLine("The encrypted message is " + ciphertext);</w:t>
      </w:r>
    </w:p>
    <w:p w:rsidRPr="00E40503" w:rsidR="00DE2B06" w:rsidP="00E40503" w:rsidRDefault="00DE2B06" w14:paraId="29BE1688" w14:textId="77777777">
      <w:pPr>
        <w:pStyle w:val="Code"/>
        <w:rPr>
          <w:sz w:val="18"/>
          <w:szCs w:val="18"/>
        </w:rPr>
      </w:pPr>
      <w:r w:rsidRPr="00E40503">
        <w:rPr>
          <w:sz w:val="18"/>
          <w:szCs w:val="18"/>
        </w:rPr>
        <w:t xml:space="preserve">            Console.ReadLine();</w:t>
      </w:r>
    </w:p>
    <w:p w:rsidRPr="00E40503" w:rsidR="00DE2B06" w:rsidP="00E40503" w:rsidRDefault="00DE2B06" w14:paraId="622ECE99" w14:textId="77777777">
      <w:pPr>
        <w:pStyle w:val="Code"/>
        <w:rPr>
          <w:sz w:val="18"/>
          <w:szCs w:val="18"/>
        </w:rPr>
      </w:pPr>
      <w:r w:rsidRPr="00E40503">
        <w:rPr>
          <w:sz w:val="18"/>
          <w:szCs w:val="18"/>
        </w:rPr>
        <w:t xml:space="preserve">        }</w:t>
      </w:r>
    </w:p>
    <w:p w:rsidRPr="00E40503" w:rsidR="00DE2B06" w:rsidP="00E40503" w:rsidRDefault="00DE2B06" w14:paraId="5930F18C" w14:textId="77777777">
      <w:pPr>
        <w:pStyle w:val="Code"/>
        <w:rPr>
          <w:sz w:val="18"/>
          <w:szCs w:val="18"/>
        </w:rPr>
      </w:pPr>
      <w:r w:rsidRPr="00E40503">
        <w:rPr>
          <w:sz w:val="18"/>
          <w:szCs w:val="18"/>
        </w:rPr>
        <w:t xml:space="preserve">    }</w:t>
      </w:r>
    </w:p>
    <w:p w:rsidRPr="00E40503" w:rsidR="00DE2B06" w:rsidP="00E40503" w:rsidRDefault="00DE2B06" w14:paraId="72F6B729" w14:textId="77777777">
      <w:pPr>
        <w:pStyle w:val="Code"/>
        <w:rPr>
          <w:sz w:val="18"/>
          <w:szCs w:val="18"/>
        </w:rPr>
      </w:pPr>
      <w:r w:rsidRPr="00E40503">
        <w:rPr>
          <w:sz w:val="18"/>
          <w:szCs w:val="18"/>
        </w:rPr>
        <w:t>}</w:t>
      </w:r>
    </w:p>
    <w:p w:rsidRPr="00976B83" w:rsidR="00302147" w:rsidP="00DB2556" w:rsidRDefault="00302147" w14:paraId="2D91C7D1" w14:textId="77777777">
      <w:pPr>
        <w:pStyle w:val="Heading2"/>
        <w:rPr>
          <w:lang w:val="en-GB"/>
        </w:rPr>
      </w:pPr>
      <w:bookmarkStart w:name="_Toc45095456" w:id="81"/>
      <w:r w:rsidRPr="00976B83">
        <w:rPr>
          <w:lang w:val="en-GB"/>
        </w:rPr>
        <w:t>Strings</w:t>
      </w:r>
      <w:bookmarkEnd w:id="81"/>
    </w:p>
    <w:p w:rsidRPr="00976B83" w:rsidR="00302147" w:rsidP="00302147" w:rsidRDefault="00302147" w14:paraId="1ED0D0F9" w14:textId="77777777">
      <w:r w:rsidRPr="00976B83">
        <w:t>You have already used strings in earlier programs. The encryption program introduces some new techniques:</w:t>
      </w:r>
    </w:p>
    <w:p w:rsidRPr="00976B83" w:rsidR="00302147" w:rsidP="00302147" w:rsidRDefault="00302147" w14:paraId="1B5E47D9" w14:textId="77777777"/>
    <w:p w:rsidRPr="00976B83" w:rsidR="00302147" w:rsidP="00AF0098" w:rsidRDefault="00302147" w14:paraId="63789356" w14:textId="77777777">
      <w:pPr>
        <w:pStyle w:val="ListParagraph"/>
        <w:numPr>
          <w:ilvl w:val="0"/>
          <w:numId w:val="35"/>
        </w:numPr>
        <w:ind w:left="426"/>
      </w:pPr>
      <w:r w:rsidRPr="00976B83">
        <w:t xml:space="preserve">You can refer to individual characters using </w:t>
      </w:r>
      <w:r w:rsidRPr="00976B83" w:rsidR="009210B7">
        <w:t>the square brackets [] notation. This code reads in a string and then displays each character on a new line.</w:t>
      </w:r>
    </w:p>
    <w:p w:rsidRPr="00976B83" w:rsidR="009210B7" w:rsidP="00302147" w:rsidRDefault="009210B7" w14:paraId="25D6C40E" w14:textId="77777777">
      <w:pPr>
        <w:pStyle w:val="Code"/>
      </w:pPr>
    </w:p>
    <w:p w:rsidRPr="002D3363" w:rsidR="009210B7" w:rsidP="002D3363" w:rsidRDefault="009210B7" w14:paraId="2CFDFBCB" w14:textId="77777777">
      <w:pPr>
        <w:pStyle w:val="Code"/>
      </w:pPr>
      <w:r w:rsidRPr="002D3363">
        <w:t>using System;</w:t>
      </w:r>
    </w:p>
    <w:p w:rsidRPr="002D3363" w:rsidR="009210B7" w:rsidP="002D3363" w:rsidRDefault="009210B7" w14:paraId="04981B9A" w14:textId="77777777">
      <w:pPr>
        <w:pStyle w:val="Code"/>
      </w:pPr>
      <w:r w:rsidRPr="002D3363">
        <w:t>namespace StringPrint</w:t>
      </w:r>
    </w:p>
    <w:p w:rsidRPr="002D3363" w:rsidR="009210B7" w:rsidP="002D3363" w:rsidRDefault="009210B7" w14:paraId="7B786260" w14:textId="77777777">
      <w:pPr>
        <w:pStyle w:val="Code"/>
      </w:pPr>
      <w:r w:rsidRPr="002D3363">
        <w:t>{</w:t>
      </w:r>
    </w:p>
    <w:p w:rsidRPr="002D3363" w:rsidR="009210B7" w:rsidP="002D3363" w:rsidRDefault="009210B7" w14:paraId="0D852EEC" w14:textId="77777777">
      <w:pPr>
        <w:pStyle w:val="Code"/>
      </w:pPr>
      <w:r w:rsidRPr="002D3363">
        <w:t xml:space="preserve">    class StringPrint</w:t>
      </w:r>
    </w:p>
    <w:p w:rsidRPr="002D3363" w:rsidR="009210B7" w:rsidP="002D3363" w:rsidRDefault="009210B7" w14:paraId="5C7C4877" w14:textId="77777777">
      <w:pPr>
        <w:pStyle w:val="Code"/>
      </w:pPr>
      <w:r w:rsidRPr="002D3363">
        <w:t xml:space="preserve">    {</w:t>
      </w:r>
    </w:p>
    <w:p w:rsidRPr="002D3363" w:rsidR="009210B7" w:rsidP="002D3363" w:rsidRDefault="009210B7" w14:paraId="22197A2B" w14:textId="77777777">
      <w:pPr>
        <w:pStyle w:val="Code"/>
      </w:pPr>
      <w:r w:rsidRPr="002D3363">
        <w:t xml:space="preserve">        static void Main(string[] args)</w:t>
      </w:r>
    </w:p>
    <w:p w:rsidRPr="002D3363" w:rsidR="009210B7" w:rsidP="002D3363" w:rsidRDefault="009210B7" w14:paraId="743EAA9E" w14:textId="77777777">
      <w:pPr>
        <w:pStyle w:val="Code"/>
      </w:pPr>
      <w:r w:rsidRPr="002D3363">
        <w:t xml:space="preserve">        {</w:t>
      </w:r>
    </w:p>
    <w:p w:rsidRPr="002D3363" w:rsidR="009210B7" w:rsidP="002D3363" w:rsidRDefault="009210B7" w14:paraId="4F52BBE8" w14:textId="13EB009C">
      <w:pPr>
        <w:pStyle w:val="Code"/>
      </w:pPr>
      <w:r w:rsidRPr="002D3363">
        <w:t xml:space="preserve">            string </w:t>
      </w:r>
      <w:r w:rsidR="00BD3537">
        <w:t>n</w:t>
      </w:r>
      <w:r w:rsidRPr="002D3363">
        <w:t>ame;</w:t>
      </w:r>
    </w:p>
    <w:p w:rsidRPr="002D3363" w:rsidR="009210B7" w:rsidP="002D3363" w:rsidRDefault="009210B7" w14:paraId="6D2A5202" w14:textId="32E275E0">
      <w:pPr>
        <w:pStyle w:val="Code"/>
      </w:pPr>
      <w:r w:rsidRPr="002D3363">
        <w:t xml:space="preserve">            Console.WriteLine("Enter Some Text:");</w:t>
      </w:r>
    </w:p>
    <w:p w:rsidRPr="002D3363" w:rsidR="009210B7" w:rsidP="002D3363" w:rsidRDefault="009210B7" w14:paraId="47BFA079" w14:textId="75F078BB">
      <w:pPr>
        <w:pStyle w:val="Code"/>
      </w:pPr>
      <w:r w:rsidRPr="002D3363">
        <w:t xml:space="preserve">            </w:t>
      </w:r>
      <w:r w:rsidR="00BD3537">
        <w:t>n</w:t>
      </w:r>
      <w:r w:rsidRPr="002D3363">
        <w:t xml:space="preserve">ame = Console.ReadLine(); </w:t>
      </w:r>
    </w:p>
    <w:p w:rsidRPr="002D3363" w:rsidR="009210B7" w:rsidP="002D3363" w:rsidRDefault="009210B7" w14:paraId="100D207D" w14:textId="38C80789">
      <w:pPr>
        <w:pStyle w:val="Code"/>
      </w:pPr>
      <w:r w:rsidRPr="002D3363">
        <w:t xml:space="preserve">            for (</w:t>
      </w:r>
      <w:r w:rsidRPr="002D3363" w:rsidR="00780A53">
        <w:t xml:space="preserve">int </w:t>
      </w:r>
      <w:r w:rsidRPr="002D3363">
        <w:t xml:space="preserve">n = 0; n &lt; </w:t>
      </w:r>
      <w:r w:rsidR="00BD3537">
        <w:t>n</w:t>
      </w:r>
      <w:r w:rsidRPr="002D3363">
        <w:t>ame.Length; n++)</w:t>
      </w:r>
    </w:p>
    <w:p w:rsidRPr="002D3363" w:rsidR="009210B7" w:rsidP="002D3363" w:rsidRDefault="009210B7" w14:paraId="74E55B60" w14:textId="77777777">
      <w:pPr>
        <w:pStyle w:val="Code"/>
      </w:pPr>
      <w:r w:rsidRPr="002D3363">
        <w:t xml:space="preserve">            //the length function is very useful when dealing with strings</w:t>
      </w:r>
    </w:p>
    <w:p w:rsidRPr="002D3363" w:rsidR="009210B7" w:rsidP="002D3363" w:rsidRDefault="009210B7" w14:paraId="1AA15BBA" w14:textId="77777777">
      <w:pPr>
        <w:pStyle w:val="Code"/>
      </w:pPr>
      <w:r w:rsidRPr="002D3363">
        <w:t xml:space="preserve">            {</w:t>
      </w:r>
    </w:p>
    <w:p w:rsidRPr="002D3363" w:rsidR="009210B7" w:rsidP="002D3363" w:rsidRDefault="009210B7" w14:paraId="272739AA" w14:textId="6225B968">
      <w:pPr>
        <w:pStyle w:val="Code"/>
      </w:pPr>
      <w:r w:rsidRPr="002D3363">
        <w:t xml:space="preserve">                Console.WriteLine(</w:t>
      </w:r>
      <w:r w:rsidR="00BD3537">
        <w:t>n</w:t>
      </w:r>
      <w:r w:rsidRPr="002D3363">
        <w:t>ame[n]);//write the nth character of the string</w:t>
      </w:r>
    </w:p>
    <w:p w:rsidRPr="002D3363" w:rsidR="009210B7" w:rsidP="002D3363" w:rsidRDefault="009210B7" w14:paraId="33930698" w14:textId="77777777">
      <w:pPr>
        <w:pStyle w:val="Code"/>
      </w:pPr>
      <w:r w:rsidRPr="002D3363">
        <w:t xml:space="preserve">            }</w:t>
      </w:r>
    </w:p>
    <w:p w:rsidRPr="002D3363" w:rsidR="009210B7" w:rsidP="002D3363" w:rsidRDefault="009210B7" w14:paraId="4AD78F81" w14:textId="77777777">
      <w:pPr>
        <w:pStyle w:val="Code"/>
      </w:pPr>
      <w:r w:rsidRPr="002D3363">
        <w:t xml:space="preserve">            Console.ReadLine();</w:t>
      </w:r>
    </w:p>
    <w:p w:rsidRPr="002D3363" w:rsidR="009210B7" w:rsidP="002D3363" w:rsidRDefault="009210B7" w14:paraId="227B15E9" w14:textId="77777777">
      <w:pPr>
        <w:pStyle w:val="Code"/>
      </w:pPr>
      <w:r w:rsidRPr="002D3363">
        <w:t xml:space="preserve">        }</w:t>
      </w:r>
    </w:p>
    <w:p w:rsidRPr="002D3363" w:rsidR="009210B7" w:rsidP="002D3363" w:rsidRDefault="009210B7" w14:paraId="034E75C2" w14:textId="77777777">
      <w:pPr>
        <w:pStyle w:val="Code"/>
      </w:pPr>
      <w:r w:rsidRPr="002D3363">
        <w:t xml:space="preserve">    }</w:t>
      </w:r>
    </w:p>
    <w:p w:rsidRPr="002D3363" w:rsidR="00302147" w:rsidP="002D3363" w:rsidRDefault="009210B7" w14:paraId="08EECC3F" w14:textId="77777777">
      <w:pPr>
        <w:pStyle w:val="Code"/>
      </w:pPr>
      <w:r w:rsidRPr="002D3363">
        <w:t>}</w:t>
      </w:r>
    </w:p>
    <w:p w:rsidRPr="00976B83" w:rsidR="009210B7" w:rsidP="009210B7" w:rsidRDefault="009210B7" w14:paraId="18E7D592" w14:textId="77777777">
      <w:pPr>
        <w:rPr>
          <w:rFonts w:ascii="Courier New" w:hAnsi="Courier New" w:cs="Courier New"/>
        </w:rPr>
      </w:pPr>
    </w:p>
    <w:p w:rsidRPr="00976B83" w:rsidR="00302147" w:rsidP="00AF0098" w:rsidRDefault="00302147" w14:paraId="0C08DF80" w14:textId="77777777">
      <w:pPr>
        <w:pStyle w:val="ListParagraph"/>
        <w:numPr>
          <w:ilvl w:val="0"/>
          <w:numId w:val="35"/>
        </w:numPr>
        <w:ind w:left="426"/>
      </w:pPr>
      <w:r w:rsidRPr="00976B83">
        <w:t xml:space="preserve">Another very useful tool for manipulating strings is the “concatenation operator”, used to add one string to another. It’s a very long name for something very simple. C# uses </w:t>
      </w:r>
      <w:r w:rsidRPr="00976B83" w:rsidR="000E0A8E">
        <w:t>“</w:t>
      </w:r>
      <w:r w:rsidRPr="00976B83">
        <w:rPr>
          <w:b/>
        </w:rPr>
        <w:t>+</w:t>
      </w:r>
      <w:r w:rsidRPr="00976B83" w:rsidR="002E296D">
        <w:rPr>
          <w:b/>
        </w:rPr>
        <w:t>=</w:t>
      </w:r>
      <w:r w:rsidRPr="00976B83" w:rsidR="000E0A8E">
        <w:t>”</w:t>
      </w:r>
      <w:r w:rsidRPr="00976B83" w:rsidR="00953A23">
        <w:t xml:space="preserve"> for this</w:t>
      </w:r>
      <w:r w:rsidRPr="00976B83" w:rsidR="000E0A8E">
        <w:t xml:space="preserve"> </w:t>
      </w:r>
      <w:r w:rsidRPr="00976B83">
        <w:t>. Here is an example:</w:t>
      </w:r>
    </w:p>
    <w:p w:rsidRPr="00976B83" w:rsidR="00302147" w:rsidP="00302147" w:rsidRDefault="00302147" w14:paraId="4CC8AA0D" w14:textId="77777777"/>
    <w:p w:rsidRPr="00976B83" w:rsidR="00953A23" w:rsidP="00EB09D5" w:rsidRDefault="00953A23" w14:paraId="4736AAD9" w14:textId="77777777">
      <w:pPr>
        <w:pStyle w:val="Code"/>
        <w:ind w:left="426"/>
      </w:pPr>
      <w:r w:rsidRPr="00976B83">
        <w:t>string space = “ “;</w:t>
      </w:r>
    </w:p>
    <w:p w:rsidRPr="00976B83" w:rsidR="00302147" w:rsidP="00EB09D5" w:rsidRDefault="00BD3537" w14:paraId="6F6DB988" w14:textId="3A830DCB">
      <w:pPr>
        <w:pStyle w:val="Code"/>
        <w:ind w:left="426"/>
      </w:pPr>
      <w:r>
        <w:t>f</w:t>
      </w:r>
      <w:r w:rsidRPr="00976B83" w:rsidR="002E296D">
        <w:t>ullNam</w:t>
      </w:r>
      <w:r w:rsidRPr="00976B83" w:rsidR="00953A23">
        <w:t>e</w:t>
      </w:r>
      <w:r w:rsidRPr="00976B83" w:rsidR="002E296D">
        <w:t xml:space="preserve"> </w:t>
      </w:r>
      <w:r w:rsidRPr="00976B83" w:rsidR="00302147">
        <w:t>=</w:t>
      </w:r>
      <w:r w:rsidRPr="00976B83" w:rsidR="002E296D">
        <w:t xml:space="preserve"> </w:t>
      </w:r>
      <w:r>
        <w:t>f</w:t>
      </w:r>
      <w:r w:rsidRPr="00976B83" w:rsidR="00302147">
        <w:t>irstName +</w:t>
      </w:r>
      <w:r w:rsidRPr="00976B83" w:rsidR="002E296D">
        <w:t>=</w:t>
      </w:r>
      <w:r w:rsidRPr="00976B83" w:rsidR="000E0A8E">
        <w:t xml:space="preserve"> </w:t>
      </w:r>
      <w:r w:rsidRPr="00976B83" w:rsidR="00953A23">
        <w:t>space</w:t>
      </w:r>
      <w:r w:rsidRPr="00976B83" w:rsidR="00302147">
        <w:t xml:space="preserve"> +</w:t>
      </w:r>
      <w:r w:rsidRPr="00976B83" w:rsidR="002E296D">
        <w:t xml:space="preserve">= </w:t>
      </w:r>
      <w:r>
        <w:t>s</w:t>
      </w:r>
      <w:r w:rsidRPr="00976B83" w:rsidR="00302147">
        <w:t>urname;</w:t>
      </w:r>
    </w:p>
    <w:p w:rsidRPr="00976B83" w:rsidR="00302147" w:rsidP="00302147" w:rsidRDefault="00302147" w14:paraId="0387D0D6" w14:textId="77777777">
      <w:pPr>
        <w:rPr>
          <w:rFonts w:ascii="Courier New" w:hAnsi="Courier New" w:cs="Courier New"/>
        </w:rPr>
      </w:pPr>
    </w:p>
    <w:p w:rsidRPr="00976B83" w:rsidR="00302147" w:rsidP="00302147" w:rsidRDefault="00302147" w14:paraId="56516911" w14:textId="77777777">
      <w:r w:rsidRPr="00976B83">
        <w:t xml:space="preserve">If </w:t>
      </w:r>
      <w:r w:rsidRPr="00976B83">
        <w:rPr>
          <w:rFonts w:ascii="Courier New" w:hAnsi="Courier New" w:cs="Courier New"/>
        </w:rPr>
        <w:t>FirstName</w:t>
      </w:r>
      <w:r w:rsidRPr="00976B83">
        <w:t xml:space="preserve"> is</w:t>
      </w:r>
      <w:r w:rsidRPr="00976B83" w:rsidR="00953A23">
        <w:t xml:space="preserve"> a string containing</w:t>
      </w:r>
      <w:r w:rsidRPr="00976B83" w:rsidR="000E0A8E">
        <w:t xml:space="preserve"> “</w:t>
      </w:r>
      <w:r w:rsidRPr="00976B83">
        <w:t>John</w:t>
      </w:r>
      <w:r w:rsidRPr="00976B83" w:rsidR="000E0A8E">
        <w:t xml:space="preserve">” </w:t>
      </w:r>
      <w:r w:rsidRPr="00976B83">
        <w:t xml:space="preserve">and </w:t>
      </w:r>
      <w:r w:rsidRPr="00976B83">
        <w:rPr>
          <w:rFonts w:ascii="Courier New" w:hAnsi="Courier New" w:cs="Courier New"/>
        </w:rPr>
        <w:t>Surname</w:t>
      </w:r>
      <w:r w:rsidRPr="00976B83">
        <w:t xml:space="preserve"> </w:t>
      </w:r>
      <w:r w:rsidRPr="00976B83" w:rsidR="00953A23">
        <w:t>contains</w:t>
      </w:r>
      <w:r w:rsidRPr="00976B83" w:rsidR="000E0A8E">
        <w:t xml:space="preserve"> “</w:t>
      </w:r>
      <w:r w:rsidRPr="00976B83">
        <w:t>Smith</w:t>
      </w:r>
      <w:r w:rsidRPr="00976B83" w:rsidR="000E0A8E">
        <w:t xml:space="preserve">” </w:t>
      </w:r>
      <w:r w:rsidRPr="00976B83">
        <w:t xml:space="preserve">then </w:t>
      </w:r>
      <w:r w:rsidRPr="00976B83">
        <w:rPr>
          <w:rFonts w:ascii="Courier New" w:hAnsi="Courier New" w:cs="Courier New"/>
        </w:rPr>
        <w:t>FullName</w:t>
      </w:r>
      <w:r w:rsidRPr="00976B83">
        <w:t xml:space="preserve"> will become</w:t>
      </w:r>
      <w:r w:rsidRPr="00976B83" w:rsidR="00953A23">
        <w:t xml:space="preserve"> “</w:t>
      </w:r>
      <w:r w:rsidRPr="00976B83">
        <w:t>John Smith</w:t>
      </w:r>
      <w:r w:rsidRPr="00976B83" w:rsidR="00953A23">
        <w:t>”</w:t>
      </w:r>
      <w:r w:rsidRPr="00976B83">
        <w:t>.</w:t>
      </w:r>
    </w:p>
    <w:p w:rsidRPr="00976B83" w:rsidR="00062214" w:rsidRDefault="00062214" w14:paraId="565BFF5B" w14:textId="77777777">
      <w:pPr>
        <w:spacing w:after="160" w:line="259" w:lineRule="auto"/>
      </w:pPr>
      <w:r w:rsidRPr="00976B83">
        <w:br w:type="page"/>
      </w:r>
    </w:p>
    <w:p w:rsidRPr="00976B83" w:rsidR="00953A23" w:rsidP="007F0BD7" w:rsidRDefault="00953A23" w14:paraId="34CDD9EB" w14:textId="77777777"/>
    <w:p w:rsidRPr="00976B83" w:rsidR="00302147" w:rsidP="00DB2556" w:rsidRDefault="00302147" w14:paraId="56B000B9" w14:textId="77777777">
      <w:pPr>
        <w:pStyle w:val="Heading2"/>
        <w:rPr>
          <w:lang w:val="en-GB"/>
        </w:rPr>
      </w:pPr>
      <w:bookmarkStart w:name="_Toc45095457" w:id="82"/>
      <w:r w:rsidRPr="00976B83">
        <w:rPr>
          <w:lang w:val="en-GB"/>
        </w:rPr>
        <w:t>Testing the Caesar Shift Program</w:t>
      </w:r>
      <w:bookmarkEnd w:id="82"/>
    </w:p>
    <w:p w:rsidRPr="00976B83" w:rsidR="00302147" w:rsidP="00302147" w:rsidRDefault="00302147" w14:paraId="4825293B" w14:textId="77777777">
      <w:r w:rsidRPr="00976B83">
        <w:t>The Caesar Shift program does not work correctly.</w:t>
      </w:r>
    </w:p>
    <w:p w:rsidRPr="00976B83" w:rsidR="00302147" w:rsidP="00302147" w:rsidRDefault="00302147" w14:paraId="7EA95591" w14:textId="77777777">
      <w:r w:rsidRPr="00976B83">
        <w:rPr>
          <w:noProof/>
          <w:lang w:eastAsia="en-GB"/>
        </w:rPr>
        <w:drawing>
          <wp:anchor distT="0" distB="0" distL="114300" distR="114300" simplePos="0" relativeHeight="251658329" behindDoc="0" locked="0" layoutInCell="1" allowOverlap="1" wp14:anchorId="52EEDA2F" wp14:editId="30352B85">
            <wp:simplePos x="0" y="0"/>
            <wp:positionH relativeFrom="column">
              <wp:posOffset>0</wp:posOffset>
            </wp:positionH>
            <wp:positionV relativeFrom="paragraph">
              <wp:posOffset>151765</wp:posOffset>
            </wp:positionV>
            <wp:extent cx="1351280" cy="1133475"/>
            <wp:effectExtent l="0" t="0" r="0" b="952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498AF0D8" w14:textId="77777777"/>
    <w:p w:rsidRPr="00976B83" w:rsidR="00302147" w:rsidP="00302147" w:rsidRDefault="00302147" w14:paraId="263F3B9E" w14:textId="77777777"/>
    <w:p w:rsidRPr="00976B83" w:rsidR="00302147" w:rsidP="00302147" w:rsidRDefault="00302147" w14:paraId="09466AFC" w14:textId="77777777">
      <w:r w:rsidRPr="00976B83">
        <w:t>How can we test it systematically?</w:t>
      </w:r>
    </w:p>
    <w:p w:rsidRPr="00976B83" w:rsidR="00302147" w:rsidP="00302147" w:rsidRDefault="00302147" w14:paraId="16E5E008" w14:textId="77777777"/>
    <w:p w:rsidRPr="00976B83" w:rsidR="00302147" w:rsidP="00302147" w:rsidRDefault="00302147" w14:paraId="40D2860B" w14:textId="77777777"/>
    <w:p w:rsidRPr="00976B83" w:rsidR="00302147" w:rsidP="00302147" w:rsidRDefault="00302147" w14:paraId="42050CB3" w14:textId="77777777"/>
    <w:p w:rsidRPr="00976B83" w:rsidR="00302147" w:rsidP="00302147" w:rsidRDefault="00302147" w14:paraId="130CC4CD" w14:textId="77777777"/>
    <w:p w:rsidRPr="00976B83" w:rsidR="00302147" w:rsidP="00302147" w:rsidRDefault="00302147" w14:paraId="16E8571E" w14:textId="77777777">
      <w:r w:rsidRPr="00976B83">
        <w:rPr>
          <w:noProof/>
          <w:lang w:eastAsia="en-GB"/>
        </w:rPr>
        <mc:AlternateContent>
          <mc:Choice Requires="wps">
            <w:drawing>
              <wp:anchor distT="45720" distB="45720" distL="114300" distR="114300" simplePos="0" relativeHeight="251658330" behindDoc="0" locked="0" layoutInCell="1" allowOverlap="1" wp14:anchorId="02D35D1E" wp14:editId="01A80C89">
                <wp:simplePos x="0" y="0"/>
                <wp:positionH relativeFrom="margin">
                  <wp:align>right</wp:align>
                </wp:positionH>
                <wp:positionV relativeFrom="paragraph">
                  <wp:posOffset>254000</wp:posOffset>
                </wp:positionV>
                <wp:extent cx="5772150" cy="1266825"/>
                <wp:effectExtent l="0" t="0" r="19050" b="2857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1266825"/>
                        </a:xfrm>
                        <a:prstGeom prst="rect">
                          <a:avLst/>
                        </a:prstGeom>
                        <a:solidFill>
                          <a:srgbClr val="FFFFFF"/>
                        </a:solidFill>
                        <a:ln w="9525">
                          <a:solidFill>
                            <a:srgbClr val="000000"/>
                          </a:solidFill>
                          <a:miter lim="800000"/>
                          <a:headEnd/>
                          <a:tailEnd/>
                        </a:ln>
                      </wps:spPr>
                      <wps:txbx>
                        <w:txbxContent>
                          <w:p w:rsidR="00F809C4" w:rsidP="00302147" w:rsidRDefault="00F809C4" w14:paraId="055BFDB1"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D856629">
              <v:shape id="Text Box 217" style="position:absolute;margin-left:403.3pt;margin-top:20pt;width:454.5pt;height:99.75pt;z-index:25165833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spid="_x0000_s103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" w14:anchorId="02D35D1E">
                <v:textbox>
                  <w:txbxContent>
                    <w:p w:rsidR="00F809C4" w:rsidP="00302147" w:rsidRDefault="00F809C4" w14:paraId="0CCC0888" w14:textId="77777777"/>
                  </w:txbxContent>
                </v:textbox>
                <w10:wrap type="square" anchorx="margin"/>
              </v:shape>
            </w:pict>
          </mc:Fallback>
        </mc:AlternateContent>
      </w:r>
      <w:r w:rsidRPr="00976B83">
        <w:t xml:space="preserve"> </w:t>
      </w:r>
    </w:p>
    <w:p w:rsidRPr="00976B83" w:rsidR="00302147" w:rsidP="00302147" w:rsidRDefault="00302147" w14:paraId="62A75F99" w14:textId="77777777"/>
    <w:p w:rsidRPr="00976B83" w:rsidR="00953A23" w:rsidP="00302147" w:rsidRDefault="00953A23" w14:paraId="2ECAA31B" w14:textId="77777777"/>
    <w:p w:rsidRPr="00976B83" w:rsidR="00953A23" w:rsidP="00302147" w:rsidRDefault="00953A23" w14:paraId="2FBD1CFD" w14:textId="77777777"/>
    <w:p w:rsidRPr="00976B83" w:rsidR="00062214" w:rsidP="00302147" w:rsidRDefault="00062214" w14:paraId="3FDCE676" w14:textId="77777777"/>
    <w:p w:rsidRPr="00976B83" w:rsidR="00062214" w:rsidP="00302147" w:rsidRDefault="00062214" w14:paraId="2FC0A1CB" w14:textId="77777777"/>
    <w:p w:rsidRPr="00976B83" w:rsidR="00062214" w:rsidP="00302147" w:rsidRDefault="00062214" w14:paraId="3A2BAADD" w14:textId="77777777"/>
    <w:p w:rsidRPr="00976B83" w:rsidR="00062214" w:rsidP="00302147" w:rsidRDefault="00062214" w14:paraId="2E4B6A3E" w14:textId="77777777"/>
    <w:p w:rsidRPr="00976B83" w:rsidR="00062214" w:rsidP="00302147" w:rsidRDefault="00062214" w14:paraId="7EF37AA3" w14:textId="77777777"/>
    <w:p w:rsidRPr="00976B83" w:rsidR="00062214" w:rsidP="00302147" w:rsidRDefault="00062214" w14:paraId="3C7576EC" w14:textId="77777777"/>
    <w:p w:rsidRPr="00976B83" w:rsidR="00062214" w:rsidP="00302147" w:rsidRDefault="00062214" w14:paraId="6000547E" w14:textId="77777777"/>
    <w:p w:rsidRPr="00976B83" w:rsidR="00062214" w:rsidP="00302147" w:rsidRDefault="00062214" w14:paraId="71F798A8" w14:textId="77777777"/>
    <w:p w:rsidRPr="00976B83" w:rsidR="00302147" w:rsidP="00302147" w:rsidRDefault="00302147" w14:paraId="3E8F18A7" w14:textId="77777777">
      <w:r w:rsidRPr="00976B83">
        <w:t>There are many different ways of testing an algorithm or program. Here are two of them for you to try on the base converter program:</w:t>
      </w:r>
    </w:p>
    <w:p w:rsidRPr="00976B83" w:rsidR="00302147" w:rsidP="00302147" w:rsidRDefault="00302147" w14:paraId="6C5D2CBD" w14:textId="77777777">
      <w:pPr>
        <w:pStyle w:val="Heading3"/>
      </w:pPr>
      <w:r w:rsidRPr="00976B83">
        <w:t>Dry-run testing (also called hand-tracing)</w:t>
      </w:r>
    </w:p>
    <w:p w:rsidRPr="00976B83" w:rsidR="00302147" w:rsidP="00302147" w:rsidRDefault="00302147" w14:paraId="5CA821CD" w14:textId="77777777">
      <w:r w:rsidRPr="00976B83">
        <w:t xml:space="preserve">This test </w:t>
      </w:r>
      <w:r w:rsidRPr="00976B83" w:rsidR="00682B69">
        <w:t>function</w:t>
      </w:r>
      <w:r w:rsidRPr="00976B83">
        <w:t xml:space="preserve"> does not require a computer, just pencil and paper; however, it does require access to the code or pseudocode. In this case you are going to use it to test the Caesar Shift program: </w:t>
      </w:r>
    </w:p>
    <w:p w:rsidRPr="00976B83" w:rsidR="00302147" w:rsidP="00302147" w:rsidRDefault="00302147" w14:paraId="129BE9BD" w14:textId="77777777">
      <w:r w:rsidRPr="00976B83">
        <w:t>Start with a table, with a column for each variable in the program, like this:</w:t>
      </w:r>
    </w:p>
    <w:p w:rsidRPr="00976B83" w:rsidR="00302147" w:rsidP="00302147" w:rsidRDefault="00302147" w14:paraId="5BC294DE" w14:textId="77777777"/>
    <w:tbl>
      <w:tblPr>
        <w:tblW w:w="48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14"/>
        <w:gridCol w:w="1614"/>
        <w:gridCol w:w="1614"/>
      </w:tblGrid>
      <w:tr w:rsidRPr="00976B83" w:rsidR="00302147" w:rsidTr="00682B69" w14:paraId="257B264F" w14:textId="77777777">
        <w:trPr>
          <w:trHeight w:val="258"/>
          <w:jc w:val="center"/>
        </w:trPr>
        <w:tc>
          <w:tcPr>
            <w:tcW w:w="16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FDD1F99" w14:textId="77777777">
            <w:pPr>
              <w:jc w:val="center"/>
            </w:pPr>
            <w:r w:rsidRPr="00976B83">
              <w:t>i</w:t>
            </w:r>
          </w:p>
        </w:tc>
        <w:tc>
          <w:tcPr>
            <w:tcW w:w="1614" w:type="dxa"/>
            <w:tcBorders>
              <w:top w:val="single" w:color="auto" w:sz="4" w:space="0"/>
              <w:left w:val="single" w:color="auto" w:sz="4" w:space="0"/>
              <w:bottom w:val="single" w:color="auto" w:sz="4" w:space="0"/>
              <w:right w:val="single" w:color="auto" w:sz="4" w:space="0"/>
            </w:tcBorders>
          </w:tcPr>
          <w:p w:rsidRPr="00976B83" w:rsidR="00302147" w:rsidP="00682B69" w:rsidRDefault="00CE4636" w14:paraId="3FB8B379" w14:textId="6C2AF343">
            <w:pPr>
              <w:jc w:val="center"/>
            </w:pPr>
            <w:r w:rsidRPr="00976B83">
              <w:t>N</w:t>
            </w:r>
          </w:p>
        </w:tc>
        <w:tc>
          <w:tcPr>
            <w:tcW w:w="16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2E8D524" w14:textId="77777777">
            <w:pPr>
              <w:jc w:val="center"/>
            </w:pPr>
            <w:r w:rsidRPr="00976B83">
              <w:t>plaintext</w:t>
            </w:r>
          </w:p>
        </w:tc>
      </w:tr>
      <w:tr w:rsidRPr="00976B83" w:rsidR="00302147" w:rsidTr="00682B69" w14:paraId="7D36B6E2" w14:textId="77777777">
        <w:trPr>
          <w:trHeight w:val="273"/>
          <w:jc w:val="center"/>
        </w:trPr>
        <w:tc>
          <w:tcPr>
            <w:tcW w:w="1614" w:type="dxa"/>
            <w:tcBorders>
              <w:top w:val="single" w:color="auto" w:sz="4" w:space="0"/>
              <w:left w:val="single" w:color="auto" w:sz="4" w:space="0"/>
              <w:bottom w:val="nil"/>
              <w:right w:val="single" w:color="auto" w:sz="4" w:space="0"/>
            </w:tcBorders>
          </w:tcPr>
          <w:p w:rsidRPr="00976B83" w:rsidR="00302147" w:rsidP="00682B69" w:rsidRDefault="00302147" w14:paraId="43A65479" w14:textId="77777777"/>
        </w:tc>
        <w:tc>
          <w:tcPr>
            <w:tcW w:w="1614" w:type="dxa"/>
            <w:tcBorders>
              <w:top w:val="single" w:color="auto" w:sz="4" w:space="0"/>
              <w:left w:val="single" w:color="auto" w:sz="4" w:space="0"/>
              <w:bottom w:val="nil"/>
              <w:right w:val="single" w:color="auto" w:sz="4" w:space="0"/>
            </w:tcBorders>
          </w:tcPr>
          <w:p w:rsidRPr="00976B83" w:rsidR="00302147" w:rsidP="00682B69" w:rsidRDefault="00302147" w14:paraId="70648378" w14:textId="77777777"/>
        </w:tc>
        <w:tc>
          <w:tcPr>
            <w:tcW w:w="1614" w:type="dxa"/>
            <w:tcBorders>
              <w:top w:val="single" w:color="auto" w:sz="4" w:space="0"/>
              <w:left w:val="single" w:color="auto" w:sz="4" w:space="0"/>
              <w:bottom w:val="nil"/>
              <w:right w:val="single" w:color="auto" w:sz="4" w:space="0"/>
            </w:tcBorders>
          </w:tcPr>
          <w:p w:rsidRPr="00976B83" w:rsidR="00302147" w:rsidP="00682B69" w:rsidRDefault="00302147" w14:paraId="50040504" w14:textId="77777777"/>
        </w:tc>
      </w:tr>
      <w:tr w:rsidRPr="00976B83" w:rsidR="00302147" w:rsidTr="00682B69" w14:paraId="1F28F27C" w14:textId="77777777">
        <w:trPr>
          <w:trHeight w:val="258"/>
          <w:jc w:val="center"/>
        </w:trPr>
        <w:tc>
          <w:tcPr>
            <w:tcW w:w="1614" w:type="dxa"/>
            <w:tcBorders>
              <w:top w:val="nil"/>
              <w:left w:val="single" w:color="auto" w:sz="4" w:space="0"/>
              <w:bottom w:val="nil"/>
              <w:right w:val="single" w:color="auto" w:sz="4" w:space="0"/>
            </w:tcBorders>
          </w:tcPr>
          <w:p w:rsidRPr="00976B83" w:rsidR="00302147" w:rsidP="00682B69" w:rsidRDefault="00302147" w14:paraId="4A87C363" w14:textId="77777777"/>
        </w:tc>
        <w:tc>
          <w:tcPr>
            <w:tcW w:w="1614" w:type="dxa"/>
            <w:tcBorders>
              <w:top w:val="nil"/>
              <w:left w:val="single" w:color="auto" w:sz="4" w:space="0"/>
              <w:bottom w:val="nil"/>
              <w:right w:val="single" w:color="auto" w:sz="4" w:space="0"/>
            </w:tcBorders>
          </w:tcPr>
          <w:p w:rsidRPr="00976B83" w:rsidR="00302147" w:rsidP="00682B69" w:rsidRDefault="00302147" w14:paraId="4DF9E10C" w14:textId="77777777"/>
        </w:tc>
        <w:tc>
          <w:tcPr>
            <w:tcW w:w="1614" w:type="dxa"/>
            <w:tcBorders>
              <w:top w:val="nil"/>
              <w:left w:val="single" w:color="auto" w:sz="4" w:space="0"/>
              <w:bottom w:val="nil"/>
              <w:right w:val="single" w:color="auto" w:sz="4" w:space="0"/>
            </w:tcBorders>
          </w:tcPr>
          <w:p w:rsidRPr="00976B83" w:rsidR="00302147" w:rsidP="00682B69" w:rsidRDefault="00302147" w14:paraId="2A243E61" w14:textId="77777777"/>
        </w:tc>
      </w:tr>
    </w:tbl>
    <w:p w:rsidRPr="00976B83" w:rsidR="00302147" w:rsidP="00302147" w:rsidRDefault="00302147" w14:paraId="43D98CF8" w14:textId="77777777"/>
    <w:p w:rsidRPr="00976B83" w:rsidR="00302147" w:rsidP="00302147" w:rsidRDefault="00302147" w14:paraId="1E51880E" w14:textId="77777777">
      <w:r w:rsidRPr="00976B83">
        <w:t xml:space="preserve">I have chosen the order of the columns carefully, to match the order in which the variables are changed in the for loops: this makes the table easier to complete and understand. To carry out a test, choose an initial value for the </w:t>
      </w:r>
      <w:r w:rsidRPr="00976B83">
        <w:rPr>
          <w:i/>
        </w:rPr>
        <w:t>plaintext</w:t>
      </w:r>
      <w:r w:rsidRPr="00976B83">
        <w:t>: say</w:t>
      </w:r>
      <w:r w:rsidRPr="00976B83" w:rsidR="000E0A8E">
        <w:t xml:space="preserve"> “</w:t>
      </w:r>
      <w:r w:rsidRPr="00976B83">
        <w:rPr>
          <w:b/>
        </w:rPr>
        <w:t>cat</w:t>
      </w:r>
      <w:r w:rsidRPr="00976B83" w:rsidR="000E0A8E">
        <w:rPr>
          <w:b/>
        </w:rPr>
        <w:t xml:space="preserve">” </w:t>
      </w:r>
      <w:r w:rsidRPr="00976B83">
        <w:t xml:space="preserve">and a value for </w:t>
      </w:r>
      <w:r w:rsidRPr="00976B83">
        <w:rPr>
          <w:i/>
        </w:rPr>
        <w:t>shift</w:t>
      </w:r>
      <w:r w:rsidRPr="00976B83">
        <w:t xml:space="preserve">, say </w:t>
      </w:r>
      <w:r w:rsidRPr="00976B83">
        <w:rPr>
          <w:b/>
        </w:rPr>
        <w:t>3</w:t>
      </w:r>
      <w:r w:rsidRPr="00976B83">
        <w:t>. Now work systematically through the code, recording the values of each variable as they change:</w:t>
      </w:r>
    </w:p>
    <w:tbl>
      <w:tblPr>
        <w:tblW w:w="479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99"/>
        <w:gridCol w:w="1599"/>
        <w:gridCol w:w="1599"/>
      </w:tblGrid>
      <w:tr w:rsidRPr="00976B83" w:rsidR="00302147" w:rsidTr="00682B69" w14:paraId="29719E08" w14:textId="77777777">
        <w:trPr>
          <w:trHeight w:val="308"/>
          <w:jc w:val="center"/>
        </w:trPr>
        <w:tc>
          <w:tcPr>
            <w:tcW w:w="1599" w:type="dxa"/>
            <w:tcBorders>
              <w:top w:val="nil"/>
              <w:left w:val="single" w:color="auto" w:sz="4" w:space="0"/>
              <w:bottom w:val="single" w:color="auto" w:sz="4" w:space="0"/>
              <w:right w:val="single" w:color="auto" w:sz="4" w:space="0"/>
            </w:tcBorders>
          </w:tcPr>
          <w:p w:rsidRPr="00976B83" w:rsidR="00302147" w:rsidP="00682B69" w:rsidRDefault="00302147" w14:paraId="3FABC7AD" w14:textId="77777777">
            <w:pPr>
              <w:jc w:val="center"/>
            </w:pPr>
            <w:r w:rsidRPr="00976B83">
              <w:t>i</w:t>
            </w:r>
          </w:p>
        </w:tc>
        <w:tc>
          <w:tcPr>
            <w:tcW w:w="1599" w:type="dxa"/>
            <w:tcBorders>
              <w:top w:val="nil"/>
              <w:left w:val="single" w:color="auto" w:sz="4" w:space="0"/>
              <w:bottom w:val="single" w:color="auto" w:sz="4" w:space="0"/>
              <w:right w:val="single" w:color="auto" w:sz="4" w:space="0"/>
            </w:tcBorders>
          </w:tcPr>
          <w:p w:rsidRPr="00976B83" w:rsidR="00302147" w:rsidP="00682B69" w:rsidRDefault="00CE4636" w14:paraId="36F0E267" w14:textId="4DF3D50E">
            <w:pPr>
              <w:jc w:val="center"/>
            </w:pPr>
            <w:r w:rsidRPr="00976B83">
              <w:t>N</w:t>
            </w:r>
          </w:p>
        </w:tc>
        <w:tc>
          <w:tcPr>
            <w:tcW w:w="1599" w:type="dxa"/>
            <w:tcBorders>
              <w:top w:val="nil"/>
              <w:left w:val="single" w:color="auto" w:sz="4" w:space="0"/>
              <w:bottom w:val="single" w:color="auto" w:sz="4" w:space="0"/>
              <w:right w:val="nil"/>
            </w:tcBorders>
          </w:tcPr>
          <w:p w:rsidRPr="00976B83" w:rsidR="00302147" w:rsidP="00682B69" w:rsidRDefault="00302147" w14:paraId="470271C0" w14:textId="77777777">
            <w:pPr>
              <w:jc w:val="center"/>
            </w:pPr>
            <w:r w:rsidRPr="00976B83">
              <w:t>plaintext</w:t>
            </w:r>
          </w:p>
        </w:tc>
      </w:tr>
      <w:tr w:rsidRPr="00976B83" w:rsidR="00302147" w:rsidTr="00682B69" w14:paraId="74617BDE" w14:textId="77777777">
        <w:trPr>
          <w:trHeight w:val="326"/>
          <w:jc w:val="center"/>
        </w:trPr>
        <w:tc>
          <w:tcPr>
            <w:tcW w:w="1599" w:type="dxa"/>
            <w:tcBorders>
              <w:top w:val="single" w:color="auto" w:sz="4" w:space="0"/>
              <w:left w:val="single" w:color="auto" w:sz="4" w:space="0"/>
              <w:bottom w:val="nil"/>
              <w:right w:val="single" w:color="auto" w:sz="4" w:space="0"/>
            </w:tcBorders>
            <w:shd w:val="clear" w:color="auto" w:fill="D9D9D9" w:themeFill="background1" w:themeFillShade="D9"/>
          </w:tcPr>
          <w:p w:rsidRPr="00976B83" w:rsidR="00302147" w:rsidP="00682B69" w:rsidRDefault="00302147" w14:paraId="75C32BFB" w14:textId="77777777">
            <w:pPr>
              <w:jc w:val="center"/>
            </w:pPr>
          </w:p>
        </w:tc>
        <w:tc>
          <w:tcPr>
            <w:tcW w:w="1599" w:type="dxa"/>
            <w:tcBorders>
              <w:top w:val="single" w:color="auto" w:sz="4" w:space="0"/>
              <w:left w:val="single" w:color="auto" w:sz="4" w:space="0"/>
              <w:bottom w:val="nil"/>
              <w:right w:val="single" w:color="auto" w:sz="4" w:space="0"/>
            </w:tcBorders>
            <w:shd w:val="clear" w:color="auto" w:fill="D9D9D9" w:themeFill="background1" w:themeFillShade="D9"/>
          </w:tcPr>
          <w:p w:rsidRPr="00976B83" w:rsidR="00302147" w:rsidP="00682B69" w:rsidRDefault="00302147" w14:paraId="0662AD45" w14:textId="77777777">
            <w:pPr>
              <w:jc w:val="center"/>
            </w:pPr>
          </w:p>
        </w:tc>
        <w:tc>
          <w:tcPr>
            <w:tcW w:w="1599" w:type="dxa"/>
            <w:tcBorders>
              <w:top w:val="single" w:color="auto" w:sz="4" w:space="0"/>
              <w:left w:val="single" w:color="auto" w:sz="4" w:space="0"/>
              <w:bottom w:val="nil"/>
              <w:right w:val="nil"/>
            </w:tcBorders>
          </w:tcPr>
          <w:p w:rsidRPr="00976B83" w:rsidR="00302147" w:rsidP="00682B69" w:rsidRDefault="001F6106" w14:paraId="60E1131D" w14:textId="4BC3E584">
            <w:pPr>
              <w:jc w:val="center"/>
            </w:pPr>
            <w:r>
              <w:t>“</w:t>
            </w:r>
            <w:r w:rsidRPr="00976B83" w:rsidR="00302147">
              <w:t>cat</w:t>
            </w:r>
            <w:r>
              <w:t>”</w:t>
            </w:r>
          </w:p>
        </w:tc>
      </w:tr>
      <w:tr w:rsidRPr="00976B83" w:rsidR="00302147" w:rsidTr="00682B69" w14:paraId="694348F5" w14:textId="77777777">
        <w:trPr>
          <w:trHeight w:val="326"/>
          <w:jc w:val="center"/>
        </w:trPr>
        <w:tc>
          <w:tcPr>
            <w:tcW w:w="1599" w:type="dxa"/>
            <w:tcBorders>
              <w:top w:val="single" w:color="auto" w:sz="4" w:space="0"/>
              <w:left w:val="single" w:color="auto" w:sz="4" w:space="0"/>
              <w:bottom w:val="nil"/>
              <w:right w:val="single" w:color="auto" w:sz="4" w:space="0"/>
            </w:tcBorders>
          </w:tcPr>
          <w:p w:rsidRPr="00976B83" w:rsidR="00302147" w:rsidP="00682B69" w:rsidRDefault="00302147" w14:paraId="56B20A0C" w14:textId="77777777">
            <w:pPr>
              <w:jc w:val="center"/>
            </w:pPr>
            <w:r w:rsidRPr="00976B83">
              <w:t>1</w:t>
            </w:r>
          </w:p>
        </w:tc>
        <w:tc>
          <w:tcPr>
            <w:tcW w:w="1599" w:type="dxa"/>
            <w:tcBorders>
              <w:top w:val="single" w:color="auto" w:sz="4" w:space="0"/>
              <w:left w:val="single" w:color="auto" w:sz="4" w:space="0"/>
              <w:bottom w:val="nil"/>
              <w:right w:val="single" w:color="auto" w:sz="4" w:space="0"/>
            </w:tcBorders>
          </w:tcPr>
          <w:p w:rsidRPr="00976B83" w:rsidR="00302147" w:rsidP="00682B69" w:rsidRDefault="00302147" w14:paraId="249FAAB8" w14:textId="77777777">
            <w:pPr>
              <w:jc w:val="center"/>
            </w:pPr>
            <w:r w:rsidRPr="00976B83">
              <w:t>1</w:t>
            </w:r>
          </w:p>
        </w:tc>
        <w:tc>
          <w:tcPr>
            <w:tcW w:w="1599" w:type="dxa"/>
            <w:tcBorders>
              <w:top w:val="single" w:color="auto" w:sz="4" w:space="0"/>
              <w:left w:val="single" w:color="auto" w:sz="4" w:space="0"/>
              <w:bottom w:val="nil"/>
              <w:right w:val="nil"/>
            </w:tcBorders>
          </w:tcPr>
          <w:p w:rsidRPr="00976B83" w:rsidR="00302147" w:rsidP="00682B69" w:rsidRDefault="001F6106" w14:paraId="1F43B971" w14:textId="4883281F">
            <w:pPr>
              <w:jc w:val="center"/>
            </w:pPr>
            <w:r>
              <w:t>“</w:t>
            </w:r>
            <w:r w:rsidRPr="00976B83" w:rsidR="00302147">
              <w:t>dat</w:t>
            </w:r>
            <w:r>
              <w:t>”</w:t>
            </w:r>
          </w:p>
        </w:tc>
      </w:tr>
      <w:tr w:rsidRPr="00976B83" w:rsidR="00302147" w:rsidTr="00682B69" w14:paraId="2E7605DD" w14:textId="77777777">
        <w:trPr>
          <w:trHeight w:val="308"/>
          <w:jc w:val="center"/>
        </w:trPr>
        <w:tc>
          <w:tcPr>
            <w:tcW w:w="1599" w:type="dxa"/>
            <w:tcBorders>
              <w:top w:val="nil"/>
              <w:left w:val="single" w:color="auto" w:sz="4" w:space="0"/>
              <w:bottom w:val="nil"/>
              <w:right w:val="single" w:color="auto" w:sz="4" w:space="0"/>
            </w:tcBorders>
          </w:tcPr>
          <w:p w:rsidRPr="00976B83" w:rsidR="00302147" w:rsidP="00682B69" w:rsidRDefault="00302147" w14:paraId="19F14E3C" w14:textId="77777777">
            <w:pPr>
              <w:jc w:val="center"/>
            </w:pPr>
            <w:r w:rsidRPr="00976B83">
              <w:t>1</w:t>
            </w:r>
          </w:p>
        </w:tc>
        <w:tc>
          <w:tcPr>
            <w:tcW w:w="1599" w:type="dxa"/>
            <w:tcBorders>
              <w:top w:val="nil"/>
              <w:left w:val="single" w:color="auto" w:sz="4" w:space="0"/>
              <w:bottom w:val="nil"/>
              <w:right w:val="single" w:color="auto" w:sz="4" w:space="0"/>
            </w:tcBorders>
          </w:tcPr>
          <w:p w:rsidRPr="00976B83" w:rsidR="00302147" w:rsidP="00682B69" w:rsidRDefault="00302147" w14:paraId="7144751B" w14:textId="77777777">
            <w:pPr>
              <w:jc w:val="center"/>
            </w:pPr>
            <w:r w:rsidRPr="00976B83">
              <w:t>2</w:t>
            </w:r>
          </w:p>
        </w:tc>
        <w:tc>
          <w:tcPr>
            <w:tcW w:w="1599" w:type="dxa"/>
            <w:tcBorders>
              <w:top w:val="nil"/>
              <w:left w:val="single" w:color="auto" w:sz="4" w:space="0"/>
              <w:bottom w:val="nil"/>
              <w:right w:val="nil"/>
            </w:tcBorders>
          </w:tcPr>
          <w:p w:rsidRPr="00976B83" w:rsidR="00302147" w:rsidP="00682B69" w:rsidRDefault="001F6106" w14:paraId="5FDC488C" w14:textId="24BCC2A3">
            <w:pPr>
              <w:jc w:val="center"/>
            </w:pPr>
            <w:r>
              <w:t>“</w:t>
            </w:r>
            <w:r w:rsidRPr="00976B83" w:rsidR="00302147">
              <w:t>eat</w:t>
            </w:r>
            <w:r>
              <w:t>”</w:t>
            </w:r>
          </w:p>
        </w:tc>
      </w:tr>
      <w:tr w:rsidRPr="00976B83" w:rsidR="00302147" w:rsidTr="00682B69" w14:paraId="0F0A6DB5"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065D2414" w14:textId="77777777">
            <w:pPr>
              <w:jc w:val="center"/>
            </w:pPr>
            <w:r w:rsidRPr="00976B83">
              <w:t>1</w:t>
            </w:r>
          </w:p>
        </w:tc>
        <w:tc>
          <w:tcPr>
            <w:tcW w:w="1599" w:type="dxa"/>
            <w:tcBorders>
              <w:top w:val="nil"/>
              <w:left w:val="single" w:color="auto" w:sz="4" w:space="0"/>
              <w:bottom w:val="nil"/>
              <w:right w:val="single" w:color="auto" w:sz="4" w:space="0"/>
            </w:tcBorders>
          </w:tcPr>
          <w:p w:rsidRPr="00976B83" w:rsidR="00302147" w:rsidP="00682B69" w:rsidRDefault="00302147" w14:paraId="0B778152" w14:textId="77777777">
            <w:pPr>
              <w:jc w:val="center"/>
            </w:pPr>
            <w:r w:rsidRPr="00976B83">
              <w:t>3</w:t>
            </w:r>
          </w:p>
        </w:tc>
        <w:tc>
          <w:tcPr>
            <w:tcW w:w="1599" w:type="dxa"/>
            <w:tcBorders>
              <w:top w:val="nil"/>
              <w:left w:val="single" w:color="auto" w:sz="4" w:space="0"/>
              <w:bottom w:val="nil"/>
              <w:right w:val="nil"/>
            </w:tcBorders>
          </w:tcPr>
          <w:p w:rsidRPr="00976B83" w:rsidR="00302147" w:rsidP="00682B69" w:rsidRDefault="001F6106" w14:paraId="4843D10D" w14:textId="6E396E4B">
            <w:pPr>
              <w:jc w:val="center"/>
            </w:pPr>
            <w:r>
              <w:t>“</w:t>
            </w:r>
            <w:r w:rsidRPr="00976B83" w:rsidR="00302147">
              <w:t>fat</w:t>
            </w:r>
            <w:r>
              <w:t>”</w:t>
            </w:r>
          </w:p>
        </w:tc>
      </w:tr>
      <w:tr w:rsidRPr="00976B83" w:rsidR="00302147" w:rsidTr="00682B69" w14:paraId="5883D9E7"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78E884CA" w14:textId="77777777">
            <w:pPr>
              <w:jc w:val="center"/>
            </w:pPr>
            <w:r w:rsidRPr="00976B83">
              <w:t>2</w:t>
            </w:r>
          </w:p>
        </w:tc>
        <w:tc>
          <w:tcPr>
            <w:tcW w:w="1599" w:type="dxa"/>
            <w:tcBorders>
              <w:top w:val="nil"/>
              <w:left w:val="single" w:color="auto" w:sz="4" w:space="0"/>
              <w:bottom w:val="nil"/>
              <w:right w:val="single" w:color="auto" w:sz="4" w:space="0"/>
            </w:tcBorders>
          </w:tcPr>
          <w:p w:rsidRPr="00976B83" w:rsidR="00302147" w:rsidP="00682B69" w:rsidRDefault="00302147" w14:paraId="2E32D521" w14:textId="77777777">
            <w:pPr>
              <w:jc w:val="center"/>
            </w:pPr>
            <w:r w:rsidRPr="00976B83">
              <w:t>1</w:t>
            </w:r>
          </w:p>
        </w:tc>
        <w:tc>
          <w:tcPr>
            <w:tcW w:w="1599" w:type="dxa"/>
            <w:tcBorders>
              <w:top w:val="nil"/>
              <w:left w:val="single" w:color="auto" w:sz="4" w:space="0"/>
              <w:bottom w:val="nil"/>
              <w:right w:val="nil"/>
            </w:tcBorders>
          </w:tcPr>
          <w:p w:rsidRPr="00976B83" w:rsidR="00302147" w:rsidP="00682B69" w:rsidRDefault="001F6106" w14:paraId="7DC0F212" w14:textId="0F479487">
            <w:pPr>
              <w:jc w:val="center"/>
            </w:pPr>
            <w:r>
              <w:t>“</w:t>
            </w:r>
            <w:r w:rsidRPr="00976B83" w:rsidR="00302147">
              <w:t>fbt</w:t>
            </w:r>
            <w:r>
              <w:t>”</w:t>
            </w:r>
          </w:p>
        </w:tc>
      </w:tr>
      <w:tr w:rsidRPr="00976B83" w:rsidR="00302147" w:rsidTr="00682B69" w14:paraId="688F3458"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7842F596" w14:textId="77777777">
            <w:pPr>
              <w:jc w:val="center"/>
            </w:pPr>
            <w:r w:rsidRPr="00976B83">
              <w:t>2</w:t>
            </w:r>
          </w:p>
        </w:tc>
        <w:tc>
          <w:tcPr>
            <w:tcW w:w="1599" w:type="dxa"/>
            <w:tcBorders>
              <w:top w:val="nil"/>
              <w:left w:val="single" w:color="auto" w:sz="4" w:space="0"/>
              <w:bottom w:val="nil"/>
              <w:right w:val="single" w:color="auto" w:sz="4" w:space="0"/>
            </w:tcBorders>
          </w:tcPr>
          <w:p w:rsidRPr="00976B83" w:rsidR="00302147" w:rsidP="00682B69" w:rsidRDefault="00302147" w14:paraId="2CC21B90" w14:textId="77777777">
            <w:pPr>
              <w:jc w:val="center"/>
            </w:pPr>
            <w:r w:rsidRPr="00976B83">
              <w:t>2</w:t>
            </w:r>
          </w:p>
        </w:tc>
        <w:tc>
          <w:tcPr>
            <w:tcW w:w="1599" w:type="dxa"/>
            <w:tcBorders>
              <w:top w:val="nil"/>
              <w:left w:val="single" w:color="auto" w:sz="4" w:space="0"/>
              <w:bottom w:val="nil"/>
              <w:right w:val="nil"/>
            </w:tcBorders>
          </w:tcPr>
          <w:p w:rsidRPr="00976B83" w:rsidR="00302147" w:rsidP="00682B69" w:rsidRDefault="001F6106" w14:paraId="36B6B193" w14:textId="1DDC7EBD">
            <w:pPr>
              <w:jc w:val="center"/>
            </w:pPr>
            <w:r>
              <w:t>“</w:t>
            </w:r>
            <w:r w:rsidRPr="00976B83" w:rsidR="00302147">
              <w:t>fct</w:t>
            </w:r>
            <w:r>
              <w:t>”</w:t>
            </w:r>
          </w:p>
        </w:tc>
      </w:tr>
      <w:tr w:rsidRPr="00976B83" w:rsidR="00302147" w:rsidTr="00682B69" w14:paraId="77885DA9"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138328F9" w14:textId="77777777">
            <w:pPr>
              <w:jc w:val="center"/>
            </w:pPr>
            <w:r w:rsidRPr="00976B83">
              <w:t>2</w:t>
            </w:r>
          </w:p>
        </w:tc>
        <w:tc>
          <w:tcPr>
            <w:tcW w:w="1599" w:type="dxa"/>
            <w:tcBorders>
              <w:top w:val="nil"/>
              <w:left w:val="single" w:color="auto" w:sz="4" w:space="0"/>
              <w:bottom w:val="nil"/>
              <w:right w:val="single" w:color="auto" w:sz="4" w:space="0"/>
            </w:tcBorders>
          </w:tcPr>
          <w:p w:rsidRPr="00976B83" w:rsidR="00302147" w:rsidP="00682B69" w:rsidRDefault="00302147" w14:paraId="7A036E3D" w14:textId="77777777">
            <w:pPr>
              <w:jc w:val="center"/>
            </w:pPr>
            <w:r w:rsidRPr="00976B83">
              <w:t>3</w:t>
            </w:r>
          </w:p>
        </w:tc>
        <w:tc>
          <w:tcPr>
            <w:tcW w:w="1599" w:type="dxa"/>
            <w:tcBorders>
              <w:top w:val="nil"/>
              <w:left w:val="single" w:color="auto" w:sz="4" w:space="0"/>
              <w:bottom w:val="nil"/>
              <w:right w:val="nil"/>
            </w:tcBorders>
          </w:tcPr>
          <w:p w:rsidRPr="00976B83" w:rsidR="00302147" w:rsidP="00682B69" w:rsidRDefault="001F6106" w14:paraId="149F514C" w14:textId="50B3E1D6">
            <w:pPr>
              <w:jc w:val="center"/>
            </w:pPr>
            <w:r>
              <w:t>“</w:t>
            </w:r>
            <w:r w:rsidRPr="00976B83" w:rsidR="00302147">
              <w:t>fdt</w:t>
            </w:r>
            <w:r>
              <w:t>”</w:t>
            </w:r>
          </w:p>
        </w:tc>
      </w:tr>
      <w:tr w:rsidRPr="00976B83" w:rsidR="00302147" w:rsidTr="00682B69" w14:paraId="0C7DA910"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68D9363B" w14:textId="77777777">
            <w:pPr>
              <w:jc w:val="center"/>
            </w:pPr>
            <w:r w:rsidRPr="00976B83">
              <w:t>3</w:t>
            </w:r>
          </w:p>
        </w:tc>
        <w:tc>
          <w:tcPr>
            <w:tcW w:w="1599" w:type="dxa"/>
            <w:tcBorders>
              <w:top w:val="nil"/>
              <w:left w:val="single" w:color="auto" w:sz="4" w:space="0"/>
              <w:bottom w:val="nil"/>
              <w:right w:val="single" w:color="auto" w:sz="4" w:space="0"/>
            </w:tcBorders>
          </w:tcPr>
          <w:p w:rsidRPr="00976B83" w:rsidR="00302147" w:rsidP="00682B69" w:rsidRDefault="00302147" w14:paraId="0C50080F" w14:textId="77777777">
            <w:pPr>
              <w:jc w:val="center"/>
            </w:pPr>
            <w:r w:rsidRPr="00976B83">
              <w:t>1</w:t>
            </w:r>
          </w:p>
        </w:tc>
        <w:tc>
          <w:tcPr>
            <w:tcW w:w="1599" w:type="dxa"/>
            <w:tcBorders>
              <w:top w:val="nil"/>
              <w:left w:val="single" w:color="auto" w:sz="4" w:space="0"/>
              <w:bottom w:val="nil"/>
              <w:right w:val="nil"/>
            </w:tcBorders>
          </w:tcPr>
          <w:p w:rsidRPr="00976B83" w:rsidR="00302147" w:rsidP="00682B69" w:rsidRDefault="001F6106" w14:paraId="41760D6B" w14:textId="3266A2FF">
            <w:pPr>
              <w:jc w:val="center"/>
            </w:pPr>
            <w:r>
              <w:t>“</w:t>
            </w:r>
            <w:r w:rsidRPr="00976B83" w:rsidR="00302147">
              <w:t>fdu</w:t>
            </w:r>
            <w:r>
              <w:t>”</w:t>
            </w:r>
          </w:p>
        </w:tc>
      </w:tr>
      <w:tr w:rsidRPr="00976B83" w:rsidR="00302147" w:rsidTr="00682B69" w14:paraId="221985F2"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57AB7477" w14:textId="77777777">
            <w:pPr>
              <w:jc w:val="center"/>
            </w:pPr>
            <w:r w:rsidRPr="00976B83">
              <w:t>3</w:t>
            </w:r>
          </w:p>
        </w:tc>
        <w:tc>
          <w:tcPr>
            <w:tcW w:w="1599" w:type="dxa"/>
            <w:tcBorders>
              <w:top w:val="nil"/>
              <w:left w:val="single" w:color="auto" w:sz="4" w:space="0"/>
              <w:bottom w:val="nil"/>
              <w:right w:val="single" w:color="auto" w:sz="4" w:space="0"/>
            </w:tcBorders>
          </w:tcPr>
          <w:p w:rsidRPr="00976B83" w:rsidR="00302147" w:rsidP="00682B69" w:rsidRDefault="00302147" w14:paraId="54B6C890" w14:textId="77777777">
            <w:pPr>
              <w:jc w:val="center"/>
            </w:pPr>
            <w:r w:rsidRPr="00976B83">
              <w:t>2</w:t>
            </w:r>
          </w:p>
        </w:tc>
        <w:tc>
          <w:tcPr>
            <w:tcW w:w="1599" w:type="dxa"/>
            <w:tcBorders>
              <w:top w:val="nil"/>
              <w:left w:val="single" w:color="auto" w:sz="4" w:space="0"/>
              <w:bottom w:val="nil"/>
              <w:right w:val="nil"/>
            </w:tcBorders>
          </w:tcPr>
          <w:p w:rsidRPr="00976B83" w:rsidR="00302147" w:rsidP="00682B69" w:rsidRDefault="001F6106" w14:paraId="6EF51DF6" w14:textId="43F6A1A0">
            <w:pPr>
              <w:jc w:val="center"/>
            </w:pPr>
            <w:r>
              <w:t>“</w:t>
            </w:r>
            <w:r w:rsidRPr="00976B83" w:rsidR="00302147">
              <w:t>fdv</w:t>
            </w:r>
            <w:r>
              <w:t>”</w:t>
            </w:r>
          </w:p>
        </w:tc>
      </w:tr>
      <w:tr w:rsidRPr="00976B83" w:rsidR="00302147" w:rsidTr="00682B69" w14:paraId="4C22B351" w14:textId="77777777">
        <w:trPr>
          <w:trHeight w:val="326"/>
          <w:jc w:val="center"/>
        </w:trPr>
        <w:tc>
          <w:tcPr>
            <w:tcW w:w="1599" w:type="dxa"/>
            <w:tcBorders>
              <w:top w:val="nil"/>
              <w:left w:val="single" w:color="auto" w:sz="4" w:space="0"/>
              <w:bottom w:val="nil"/>
              <w:right w:val="single" w:color="auto" w:sz="4" w:space="0"/>
            </w:tcBorders>
          </w:tcPr>
          <w:p w:rsidRPr="00976B83" w:rsidR="00302147" w:rsidP="00682B69" w:rsidRDefault="00302147" w14:paraId="297C039E" w14:textId="77777777">
            <w:pPr>
              <w:jc w:val="center"/>
            </w:pPr>
            <w:r w:rsidRPr="00976B83">
              <w:t>3</w:t>
            </w:r>
          </w:p>
        </w:tc>
        <w:tc>
          <w:tcPr>
            <w:tcW w:w="1599" w:type="dxa"/>
            <w:tcBorders>
              <w:top w:val="nil"/>
              <w:left w:val="single" w:color="auto" w:sz="4" w:space="0"/>
              <w:bottom w:val="nil"/>
              <w:right w:val="single" w:color="auto" w:sz="4" w:space="0"/>
            </w:tcBorders>
          </w:tcPr>
          <w:p w:rsidRPr="00976B83" w:rsidR="00302147" w:rsidP="00682B69" w:rsidRDefault="00302147" w14:paraId="2A2176D0" w14:textId="77777777">
            <w:pPr>
              <w:jc w:val="center"/>
            </w:pPr>
            <w:r w:rsidRPr="00976B83">
              <w:t>3</w:t>
            </w:r>
          </w:p>
        </w:tc>
        <w:tc>
          <w:tcPr>
            <w:tcW w:w="1599" w:type="dxa"/>
            <w:tcBorders>
              <w:top w:val="nil"/>
              <w:left w:val="single" w:color="auto" w:sz="4" w:space="0"/>
              <w:bottom w:val="nil"/>
              <w:right w:val="nil"/>
            </w:tcBorders>
          </w:tcPr>
          <w:p w:rsidRPr="00976B83" w:rsidR="00302147" w:rsidP="00682B69" w:rsidRDefault="001F6106" w14:paraId="7FFB756E" w14:textId="00D2F4FB">
            <w:pPr>
              <w:jc w:val="center"/>
            </w:pPr>
            <w:r>
              <w:t>“</w:t>
            </w:r>
            <w:r w:rsidRPr="00976B83" w:rsidR="00302147">
              <w:t>fdw</w:t>
            </w:r>
            <w:r>
              <w:t>”</w:t>
            </w:r>
          </w:p>
        </w:tc>
      </w:tr>
    </w:tbl>
    <w:p w:rsidRPr="00976B83" w:rsidR="00302147" w:rsidP="00302147" w:rsidRDefault="00302147" w14:paraId="757622BD" w14:textId="77777777"/>
    <w:p w:rsidRPr="00976B83" w:rsidR="00302147" w:rsidP="00302147" w:rsidRDefault="00302147" w14:paraId="36CBD1C4" w14:textId="77777777">
      <w:r w:rsidRPr="00976B83">
        <w:t xml:space="preserve">The function has passed this test, though that doesn’t mean that it will work for </w:t>
      </w:r>
      <w:r w:rsidRPr="00976B83">
        <w:rPr>
          <w:b/>
        </w:rPr>
        <w:t>all</w:t>
      </w:r>
      <w:r w:rsidRPr="00976B83">
        <w:t xml:space="preserve"> values of</w:t>
      </w:r>
      <w:r w:rsidRPr="00976B83">
        <w:rPr>
          <w:i/>
        </w:rPr>
        <w:t xml:space="preserve"> plaintext</w:t>
      </w:r>
      <w:r w:rsidRPr="00976B83">
        <w:t>. Dry-running an algorithm or code in this way is also very useful for understanding how someone else’s code works.</w:t>
      </w:r>
    </w:p>
    <w:p w:rsidRPr="00976B83" w:rsidR="00302147" w:rsidP="00302147" w:rsidRDefault="00302147" w14:paraId="6D72DC9D" w14:textId="77777777"/>
    <w:p w:rsidRPr="00976B83" w:rsidR="00302147" w:rsidP="00302147" w:rsidRDefault="00302147" w14:paraId="1629489C" w14:textId="77777777">
      <w:pPr>
        <w:ind w:right="67"/>
      </w:pPr>
      <w:r w:rsidRPr="00976B83">
        <w:rPr>
          <w:b/>
        </w:rPr>
        <w:t xml:space="preserve">Task: </w:t>
      </w:r>
      <w:r w:rsidRPr="00976B83">
        <w:t>Complete the table below, by dry running the Caesar Shift program, using an initial value of</w:t>
      </w:r>
      <w:r w:rsidRPr="00976B83" w:rsidR="000E0A8E">
        <w:t xml:space="preserve"> “</w:t>
      </w:r>
      <w:r w:rsidRPr="00976B83">
        <w:rPr>
          <w:b/>
        </w:rPr>
        <w:t>axe</w:t>
      </w:r>
      <w:r w:rsidRPr="00976B83" w:rsidR="000E0A8E">
        <w:rPr>
          <w:b/>
        </w:rPr>
        <w:t xml:space="preserve">” </w:t>
      </w:r>
      <w:r w:rsidRPr="00976B83">
        <w:t xml:space="preserve">for plaintext. </w:t>
      </w:r>
      <w:r w:rsidRPr="00976B83">
        <w:rPr>
          <w:b/>
        </w:rPr>
        <w:t>Be careful:</w:t>
      </w:r>
      <w:r w:rsidRPr="00976B83">
        <w:t xml:space="preserve"> don’t make any assumptions.</w:t>
      </w:r>
    </w:p>
    <w:p w:rsidRPr="00976B83" w:rsidR="00302147" w:rsidP="00302147" w:rsidRDefault="00302147" w14:paraId="477AB001" w14:textId="77777777"/>
    <w:tbl>
      <w:tblPr>
        <w:tblW w:w="4797" w:type="dxa"/>
        <w:tblInd w:w="162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599"/>
        <w:gridCol w:w="1599"/>
        <w:gridCol w:w="1599"/>
      </w:tblGrid>
      <w:tr w:rsidRPr="00976B83" w:rsidR="00302147" w:rsidTr="00682B69" w14:paraId="3B729BF0" w14:textId="77777777">
        <w:trPr>
          <w:trHeight w:val="308"/>
        </w:trPr>
        <w:tc>
          <w:tcPr>
            <w:tcW w:w="1599" w:type="dxa"/>
            <w:tcBorders>
              <w:top w:val="nil"/>
              <w:left w:val="single" w:color="auto" w:sz="4" w:space="0"/>
              <w:bottom w:val="single" w:color="auto" w:sz="4" w:space="0"/>
              <w:right w:val="single" w:color="auto" w:sz="4" w:space="0"/>
            </w:tcBorders>
          </w:tcPr>
          <w:p w:rsidRPr="00976B83" w:rsidR="00302147" w:rsidP="00682B69" w:rsidRDefault="00302147" w14:paraId="244317DE" w14:textId="77777777">
            <w:pPr>
              <w:jc w:val="center"/>
            </w:pPr>
            <w:r w:rsidRPr="00976B83">
              <w:t>i</w:t>
            </w:r>
          </w:p>
        </w:tc>
        <w:tc>
          <w:tcPr>
            <w:tcW w:w="1599" w:type="dxa"/>
            <w:tcBorders>
              <w:top w:val="nil"/>
              <w:left w:val="single" w:color="auto" w:sz="4" w:space="0"/>
              <w:bottom w:val="single" w:color="auto" w:sz="4" w:space="0"/>
              <w:right w:val="single" w:color="auto" w:sz="4" w:space="0"/>
            </w:tcBorders>
          </w:tcPr>
          <w:p w:rsidRPr="00976B83" w:rsidR="00302147" w:rsidP="00682B69" w:rsidRDefault="00302147" w14:paraId="1C46A445" w14:textId="77777777">
            <w:pPr>
              <w:jc w:val="center"/>
            </w:pPr>
            <w:r w:rsidRPr="00976B83">
              <w:t>n</w:t>
            </w:r>
          </w:p>
        </w:tc>
        <w:tc>
          <w:tcPr>
            <w:tcW w:w="1599" w:type="dxa"/>
            <w:tcBorders>
              <w:top w:val="nil"/>
              <w:left w:val="single" w:color="auto" w:sz="4" w:space="0"/>
              <w:bottom w:val="single" w:color="auto" w:sz="4" w:space="0"/>
              <w:right w:val="nil"/>
            </w:tcBorders>
          </w:tcPr>
          <w:p w:rsidRPr="00976B83" w:rsidR="00302147" w:rsidP="00682B69" w:rsidRDefault="00302147" w14:paraId="2F3BEB9D" w14:textId="77777777">
            <w:pPr>
              <w:jc w:val="center"/>
            </w:pPr>
            <w:r w:rsidRPr="00976B83">
              <w:t>plaintext</w:t>
            </w:r>
          </w:p>
        </w:tc>
      </w:tr>
      <w:tr w:rsidRPr="00976B83" w:rsidR="00302147" w:rsidTr="00682B69" w14:paraId="00A26110" w14:textId="77777777">
        <w:trPr>
          <w:trHeight w:val="326"/>
        </w:trPr>
        <w:tc>
          <w:tcPr>
            <w:tcW w:w="1599" w:type="dxa"/>
            <w:tcBorders>
              <w:top w:val="single" w:color="auto" w:sz="4" w:space="0"/>
              <w:left w:val="single" w:color="auto" w:sz="4" w:space="0"/>
              <w:bottom w:val="nil"/>
              <w:right w:val="single" w:color="auto" w:sz="4" w:space="0"/>
            </w:tcBorders>
            <w:shd w:val="clear" w:color="auto" w:fill="D9D9D9" w:themeFill="background1" w:themeFillShade="D9"/>
          </w:tcPr>
          <w:p w:rsidRPr="00976B83" w:rsidR="00302147" w:rsidP="00682B69" w:rsidRDefault="00302147" w14:paraId="369B25BB" w14:textId="77777777">
            <w:pPr>
              <w:jc w:val="center"/>
            </w:pPr>
          </w:p>
        </w:tc>
        <w:tc>
          <w:tcPr>
            <w:tcW w:w="1599" w:type="dxa"/>
            <w:tcBorders>
              <w:top w:val="single" w:color="auto" w:sz="4" w:space="0"/>
              <w:left w:val="single" w:color="auto" w:sz="4" w:space="0"/>
              <w:bottom w:val="nil"/>
              <w:right w:val="single" w:color="auto" w:sz="4" w:space="0"/>
            </w:tcBorders>
            <w:shd w:val="clear" w:color="auto" w:fill="D9D9D9" w:themeFill="background1" w:themeFillShade="D9"/>
          </w:tcPr>
          <w:p w:rsidRPr="00976B83" w:rsidR="00302147" w:rsidP="00682B69" w:rsidRDefault="00302147" w14:paraId="3DACA320" w14:textId="77777777">
            <w:pPr>
              <w:jc w:val="center"/>
            </w:pPr>
          </w:p>
        </w:tc>
        <w:tc>
          <w:tcPr>
            <w:tcW w:w="1599" w:type="dxa"/>
            <w:tcBorders>
              <w:top w:val="single" w:color="auto" w:sz="4" w:space="0"/>
              <w:left w:val="single" w:color="auto" w:sz="4" w:space="0"/>
              <w:bottom w:val="nil"/>
              <w:right w:val="nil"/>
            </w:tcBorders>
          </w:tcPr>
          <w:p w:rsidRPr="00976B83" w:rsidR="00302147" w:rsidP="00682B69" w:rsidRDefault="001F6106" w14:paraId="7D307626" w14:textId="380D01EC">
            <w:pPr>
              <w:jc w:val="center"/>
            </w:pPr>
            <w:r>
              <w:t>“axe”</w:t>
            </w:r>
          </w:p>
        </w:tc>
      </w:tr>
      <w:tr w:rsidRPr="00976B83" w:rsidR="00302147" w:rsidTr="00682B69" w14:paraId="53DBAC7D" w14:textId="77777777">
        <w:trPr>
          <w:trHeight w:val="308"/>
        </w:trPr>
        <w:tc>
          <w:tcPr>
            <w:tcW w:w="1599" w:type="dxa"/>
            <w:tcBorders>
              <w:top w:val="nil"/>
              <w:left w:val="single" w:color="auto" w:sz="4" w:space="0"/>
              <w:bottom w:val="nil"/>
              <w:right w:val="single" w:color="auto" w:sz="4" w:space="0"/>
            </w:tcBorders>
          </w:tcPr>
          <w:p w:rsidRPr="00976B83" w:rsidR="00302147" w:rsidP="00682B69" w:rsidRDefault="00302147" w14:paraId="6A1B5C7B"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4D35CF86" w14:textId="77777777">
            <w:pPr>
              <w:jc w:val="center"/>
            </w:pPr>
          </w:p>
        </w:tc>
        <w:tc>
          <w:tcPr>
            <w:tcW w:w="1599" w:type="dxa"/>
            <w:tcBorders>
              <w:top w:val="nil"/>
              <w:left w:val="single" w:color="auto" w:sz="4" w:space="0"/>
              <w:bottom w:val="nil"/>
              <w:right w:val="nil"/>
            </w:tcBorders>
          </w:tcPr>
          <w:p w:rsidRPr="00976B83" w:rsidR="00302147" w:rsidP="00682B69" w:rsidRDefault="00302147" w14:paraId="0B09DA9F" w14:textId="77777777">
            <w:pPr>
              <w:jc w:val="center"/>
            </w:pPr>
          </w:p>
        </w:tc>
      </w:tr>
      <w:tr w:rsidRPr="00976B83" w:rsidR="00302147" w:rsidTr="00682B69" w14:paraId="18CEC12B"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0ADD416C"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78C0D4CB" w14:textId="77777777">
            <w:pPr>
              <w:jc w:val="center"/>
            </w:pPr>
          </w:p>
        </w:tc>
        <w:tc>
          <w:tcPr>
            <w:tcW w:w="1599" w:type="dxa"/>
            <w:tcBorders>
              <w:top w:val="nil"/>
              <w:left w:val="single" w:color="auto" w:sz="4" w:space="0"/>
              <w:bottom w:val="nil"/>
              <w:right w:val="nil"/>
            </w:tcBorders>
          </w:tcPr>
          <w:p w:rsidRPr="00976B83" w:rsidR="00302147" w:rsidP="00682B69" w:rsidRDefault="00302147" w14:paraId="55482F3C" w14:textId="77777777">
            <w:pPr>
              <w:jc w:val="center"/>
            </w:pPr>
          </w:p>
        </w:tc>
      </w:tr>
      <w:tr w:rsidRPr="00976B83" w:rsidR="00302147" w:rsidTr="00682B69" w14:paraId="075937F9"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30FAE3EA"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31282F13" w14:textId="77777777">
            <w:pPr>
              <w:jc w:val="center"/>
            </w:pPr>
          </w:p>
        </w:tc>
        <w:tc>
          <w:tcPr>
            <w:tcW w:w="1599" w:type="dxa"/>
            <w:tcBorders>
              <w:top w:val="nil"/>
              <w:left w:val="single" w:color="auto" w:sz="4" w:space="0"/>
              <w:bottom w:val="nil"/>
              <w:right w:val="nil"/>
            </w:tcBorders>
          </w:tcPr>
          <w:p w:rsidRPr="00976B83" w:rsidR="00302147" w:rsidP="00682B69" w:rsidRDefault="00302147" w14:paraId="77AF947F" w14:textId="77777777">
            <w:pPr>
              <w:jc w:val="center"/>
            </w:pPr>
          </w:p>
        </w:tc>
      </w:tr>
      <w:tr w:rsidRPr="00976B83" w:rsidR="00302147" w:rsidTr="00682B69" w14:paraId="38ECD459"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6EC59BF1"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66962885" w14:textId="77777777">
            <w:pPr>
              <w:jc w:val="center"/>
            </w:pPr>
          </w:p>
        </w:tc>
        <w:tc>
          <w:tcPr>
            <w:tcW w:w="1599" w:type="dxa"/>
            <w:tcBorders>
              <w:top w:val="nil"/>
              <w:left w:val="single" w:color="auto" w:sz="4" w:space="0"/>
              <w:bottom w:val="nil"/>
              <w:right w:val="nil"/>
            </w:tcBorders>
          </w:tcPr>
          <w:p w:rsidRPr="00976B83" w:rsidR="00302147" w:rsidP="00682B69" w:rsidRDefault="00302147" w14:paraId="569D64D9" w14:textId="77777777">
            <w:pPr>
              <w:jc w:val="center"/>
            </w:pPr>
          </w:p>
        </w:tc>
      </w:tr>
      <w:tr w:rsidRPr="00976B83" w:rsidR="00302147" w:rsidTr="00682B69" w14:paraId="39E0584D"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0BB1A27E"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0F8B125C" w14:textId="77777777">
            <w:pPr>
              <w:jc w:val="center"/>
            </w:pPr>
          </w:p>
        </w:tc>
        <w:tc>
          <w:tcPr>
            <w:tcW w:w="1599" w:type="dxa"/>
            <w:tcBorders>
              <w:top w:val="nil"/>
              <w:left w:val="single" w:color="auto" w:sz="4" w:space="0"/>
              <w:bottom w:val="nil"/>
              <w:right w:val="nil"/>
            </w:tcBorders>
          </w:tcPr>
          <w:p w:rsidRPr="00976B83" w:rsidR="00302147" w:rsidP="00682B69" w:rsidRDefault="00302147" w14:paraId="41C60458" w14:textId="77777777">
            <w:pPr>
              <w:jc w:val="center"/>
            </w:pPr>
          </w:p>
        </w:tc>
      </w:tr>
      <w:tr w:rsidRPr="00976B83" w:rsidR="00302147" w:rsidTr="00682B69" w14:paraId="4267F419"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2307325F"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313AE7F5" w14:textId="77777777">
            <w:pPr>
              <w:jc w:val="center"/>
            </w:pPr>
          </w:p>
        </w:tc>
        <w:tc>
          <w:tcPr>
            <w:tcW w:w="1599" w:type="dxa"/>
            <w:tcBorders>
              <w:top w:val="nil"/>
              <w:left w:val="single" w:color="auto" w:sz="4" w:space="0"/>
              <w:bottom w:val="nil"/>
              <w:right w:val="nil"/>
            </w:tcBorders>
          </w:tcPr>
          <w:p w:rsidRPr="00976B83" w:rsidR="00302147" w:rsidP="00682B69" w:rsidRDefault="00302147" w14:paraId="168F65D8" w14:textId="77777777">
            <w:pPr>
              <w:jc w:val="center"/>
            </w:pPr>
          </w:p>
        </w:tc>
      </w:tr>
      <w:tr w:rsidRPr="00976B83" w:rsidR="00302147" w:rsidTr="00682B69" w14:paraId="460FA7C8"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76A5953D"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3C07BD89" w14:textId="77777777">
            <w:pPr>
              <w:jc w:val="center"/>
            </w:pPr>
          </w:p>
        </w:tc>
        <w:tc>
          <w:tcPr>
            <w:tcW w:w="1599" w:type="dxa"/>
            <w:tcBorders>
              <w:top w:val="nil"/>
              <w:left w:val="single" w:color="auto" w:sz="4" w:space="0"/>
              <w:bottom w:val="nil"/>
              <w:right w:val="nil"/>
            </w:tcBorders>
          </w:tcPr>
          <w:p w:rsidRPr="00976B83" w:rsidR="00302147" w:rsidP="00682B69" w:rsidRDefault="00302147" w14:paraId="63FE3489" w14:textId="77777777">
            <w:pPr>
              <w:jc w:val="center"/>
            </w:pPr>
          </w:p>
        </w:tc>
      </w:tr>
      <w:tr w:rsidRPr="00976B83" w:rsidR="00302147" w:rsidTr="00682B69" w14:paraId="52B8818E"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2A3FBCD1"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7EB1873D" w14:textId="77777777">
            <w:pPr>
              <w:jc w:val="center"/>
            </w:pPr>
          </w:p>
        </w:tc>
        <w:tc>
          <w:tcPr>
            <w:tcW w:w="1599" w:type="dxa"/>
            <w:tcBorders>
              <w:top w:val="nil"/>
              <w:left w:val="single" w:color="auto" w:sz="4" w:space="0"/>
              <w:bottom w:val="nil"/>
              <w:right w:val="nil"/>
            </w:tcBorders>
          </w:tcPr>
          <w:p w:rsidRPr="00976B83" w:rsidR="00302147" w:rsidP="00682B69" w:rsidRDefault="00302147" w14:paraId="4A4A9837" w14:textId="77777777">
            <w:pPr>
              <w:jc w:val="center"/>
            </w:pPr>
          </w:p>
        </w:tc>
      </w:tr>
      <w:tr w:rsidRPr="00976B83" w:rsidR="00302147" w:rsidTr="00682B69" w14:paraId="5624F43B" w14:textId="77777777">
        <w:trPr>
          <w:trHeight w:val="326"/>
        </w:trPr>
        <w:tc>
          <w:tcPr>
            <w:tcW w:w="1599" w:type="dxa"/>
            <w:tcBorders>
              <w:top w:val="nil"/>
              <w:left w:val="single" w:color="auto" w:sz="4" w:space="0"/>
              <w:bottom w:val="nil"/>
              <w:right w:val="single" w:color="auto" w:sz="4" w:space="0"/>
            </w:tcBorders>
          </w:tcPr>
          <w:p w:rsidRPr="00976B83" w:rsidR="00302147" w:rsidP="00682B69" w:rsidRDefault="00302147" w14:paraId="2A9F3CD3" w14:textId="77777777">
            <w:pPr>
              <w:jc w:val="center"/>
            </w:pPr>
          </w:p>
        </w:tc>
        <w:tc>
          <w:tcPr>
            <w:tcW w:w="1599" w:type="dxa"/>
            <w:tcBorders>
              <w:top w:val="nil"/>
              <w:left w:val="single" w:color="auto" w:sz="4" w:space="0"/>
              <w:bottom w:val="nil"/>
              <w:right w:val="single" w:color="auto" w:sz="4" w:space="0"/>
            </w:tcBorders>
          </w:tcPr>
          <w:p w:rsidRPr="00976B83" w:rsidR="00302147" w:rsidP="00682B69" w:rsidRDefault="00302147" w14:paraId="6C71870F" w14:textId="77777777">
            <w:pPr>
              <w:jc w:val="center"/>
            </w:pPr>
          </w:p>
        </w:tc>
        <w:tc>
          <w:tcPr>
            <w:tcW w:w="1599" w:type="dxa"/>
            <w:tcBorders>
              <w:top w:val="nil"/>
              <w:left w:val="single" w:color="auto" w:sz="4" w:space="0"/>
              <w:bottom w:val="nil"/>
              <w:right w:val="nil"/>
            </w:tcBorders>
          </w:tcPr>
          <w:p w:rsidRPr="00976B83" w:rsidR="00302147" w:rsidP="00682B69" w:rsidRDefault="00302147" w14:paraId="7C11E962" w14:textId="77777777">
            <w:pPr>
              <w:jc w:val="center"/>
            </w:pPr>
          </w:p>
        </w:tc>
      </w:tr>
    </w:tbl>
    <w:p w:rsidRPr="00976B83" w:rsidR="00302147" w:rsidP="00302147" w:rsidRDefault="00302147" w14:paraId="575AB783" w14:textId="77777777"/>
    <w:p w:rsidRPr="00976B83" w:rsidR="00302147" w:rsidP="00302147" w:rsidRDefault="00302147" w14:paraId="2D0E122B" w14:textId="77777777">
      <w:r w:rsidRPr="00976B83">
        <w:t>If you think the code passes this test, then think again!</w:t>
      </w:r>
    </w:p>
    <w:p w:rsidRPr="00976B83" w:rsidR="00062214" w:rsidP="00302147" w:rsidRDefault="00062214" w14:paraId="246C2908" w14:textId="77777777"/>
    <w:p w:rsidRPr="00976B83" w:rsidR="00302147" w:rsidP="00302147" w:rsidRDefault="007F0BD7" w14:paraId="15425EF4" w14:textId="77777777">
      <w:pPr>
        <w:pStyle w:val="Heading3"/>
      </w:pPr>
      <w:r w:rsidRPr="00976B83">
        <w:t xml:space="preserve"> </w:t>
      </w:r>
      <w:r w:rsidRPr="00976B83" w:rsidR="00302147">
        <w:t>Functional Testing</w:t>
      </w:r>
    </w:p>
    <w:p w:rsidRPr="00976B83" w:rsidR="00302147" w:rsidP="00302147" w:rsidRDefault="00302147" w14:paraId="012AF721" w14:textId="77777777">
      <w:pPr>
        <w:jc w:val="both"/>
      </w:pPr>
      <w:r w:rsidRPr="00976B83">
        <w:t xml:space="preserve">In contrast to dry-run testing, functional testing </w:t>
      </w:r>
      <w:r w:rsidRPr="00976B83">
        <w:rPr>
          <w:b/>
        </w:rPr>
        <w:t>does</w:t>
      </w:r>
      <w:r w:rsidRPr="00976B83">
        <w:t xml:space="preserve"> require a computer, but </w:t>
      </w:r>
      <w:r w:rsidRPr="00976B83">
        <w:rPr>
          <w:b/>
        </w:rPr>
        <w:t>not</w:t>
      </w:r>
      <w:r w:rsidRPr="00976B83">
        <w:t xml:space="preserve"> access to the code, only the final executable and the specification of what the program is supposed to do. It is often called </w:t>
      </w:r>
      <w:r w:rsidRPr="00976B83">
        <w:rPr>
          <w:b/>
        </w:rPr>
        <w:t>black-box testing</w:t>
      </w:r>
      <w:r w:rsidRPr="00976B83">
        <w:t xml:space="preserve"> because the tester sees the program as a black box and cannot see the internal workings.</w:t>
      </w:r>
    </w:p>
    <w:p w:rsidRPr="00976B83" w:rsidR="00302147" w:rsidP="00302147" w:rsidRDefault="00302147" w14:paraId="1AA19132" w14:textId="77777777">
      <w:pPr>
        <w:jc w:val="both"/>
      </w:pPr>
    </w:p>
    <w:p w:rsidRPr="00976B83" w:rsidR="00302147" w:rsidP="00302147" w:rsidRDefault="00302147" w14:paraId="3F0CCA51" w14:textId="77777777">
      <w:pPr>
        <w:jc w:val="both"/>
      </w:pPr>
      <w:r w:rsidRPr="00976B83">
        <w:t xml:space="preserve">The aim of functional testing is to determine whether the program does what it’s supposed to, for as wide a range of inputs </w:t>
      </w:r>
      <w:r w:rsidRPr="00976B83">
        <w:rPr>
          <w:i/>
        </w:rPr>
        <w:t>as possible</w:t>
      </w:r>
      <w:r w:rsidRPr="00976B83">
        <w:t xml:space="preserve">. Notice the last two words in the previous sentence. For most programs it is </w:t>
      </w:r>
      <w:r w:rsidRPr="00976B83">
        <w:rPr>
          <w:b/>
        </w:rPr>
        <w:t>impossible</w:t>
      </w:r>
      <w:r w:rsidRPr="00976B83">
        <w:t xml:space="preserve"> to test that they work correctly for </w:t>
      </w:r>
      <w:r w:rsidRPr="00976B83">
        <w:rPr>
          <w:b/>
        </w:rPr>
        <w:t>all</w:t>
      </w:r>
      <w:r w:rsidRPr="00976B83">
        <w:t xml:space="preserve"> possible inputs, because there is an infinite number of them. So, the tester has to design tests for all reasonably likely inputs: this includes those resulting from user error and ignorance!</w:t>
      </w:r>
    </w:p>
    <w:p w:rsidRPr="00976B83" w:rsidR="00302147" w:rsidP="00302147" w:rsidRDefault="00302147" w14:paraId="5BC88503" w14:textId="77777777"/>
    <w:p w:rsidRPr="00976B83" w:rsidR="00302147" w:rsidP="00302147" w:rsidRDefault="00302147" w14:paraId="576198B9" w14:textId="77777777">
      <w:r w:rsidRPr="00976B83">
        <w:t>Some general principles can be applied when designing data for functional tests:</w:t>
      </w:r>
    </w:p>
    <w:p w:rsidRPr="00976B83" w:rsidR="00302147" w:rsidP="007F0BD7" w:rsidRDefault="00302147" w14:paraId="49B45437" w14:textId="77777777">
      <w:pPr>
        <w:pStyle w:val="ListParagraph"/>
        <w:numPr>
          <w:ilvl w:val="0"/>
          <w:numId w:val="69"/>
        </w:numPr>
        <w:ind w:left="426"/>
      </w:pPr>
      <w:r w:rsidRPr="00976B83">
        <w:t xml:space="preserve">All users make </w:t>
      </w:r>
      <w:r w:rsidRPr="00976B83">
        <w:rPr>
          <w:b/>
        </w:rPr>
        <w:t>mistakes</w:t>
      </w:r>
    </w:p>
    <w:p w:rsidRPr="00976B83" w:rsidR="00302147" w:rsidP="007F0BD7" w:rsidRDefault="00302147" w14:paraId="34AAD327" w14:textId="77777777">
      <w:pPr>
        <w:pStyle w:val="ListParagraph"/>
        <w:numPr>
          <w:ilvl w:val="0"/>
          <w:numId w:val="69"/>
        </w:numPr>
        <w:ind w:left="426"/>
      </w:pPr>
      <w:r w:rsidRPr="00976B83">
        <w:t xml:space="preserve">Programs are most likely to fail with </w:t>
      </w:r>
      <w:r w:rsidRPr="00976B83">
        <w:rPr>
          <w:b/>
        </w:rPr>
        <w:t>extreme data</w:t>
      </w:r>
    </w:p>
    <w:p w:rsidRPr="00976B83" w:rsidR="00302147" w:rsidP="007F0BD7" w:rsidRDefault="00302147" w14:paraId="17FE60B0" w14:textId="77777777">
      <w:pPr>
        <w:pStyle w:val="ListParagraph"/>
        <w:numPr>
          <w:ilvl w:val="0"/>
          <w:numId w:val="69"/>
        </w:numPr>
        <w:ind w:left="426"/>
      </w:pPr>
      <w:r w:rsidRPr="00976B83">
        <w:t xml:space="preserve">Programmers most often make mistakes at data </w:t>
      </w:r>
      <w:r w:rsidRPr="00976B83">
        <w:rPr>
          <w:b/>
        </w:rPr>
        <w:t>boundaries</w:t>
      </w:r>
    </w:p>
    <w:p w:rsidRPr="00976B83" w:rsidR="00302147" w:rsidP="00302147" w:rsidRDefault="00302147" w14:paraId="5775F54F" w14:textId="77777777"/>
    <w:p w:rsidRPr="00976B83" w:rsidR="00302147" w:rsidP="00302147" w:rsidRDefault="00302147" w14:paraId="1E785E0D" w14:textId="77777777">
      <w:r w:rsidRPr="00976B83">
        <w:t>Applying these principles to the Caesar Shift program:</w:t>
      </w:r>
    </w:p>
    <w:p w:rsidRPr="00976B83" w:rsidR="00302147" w:rsidP="00302147" w:rsidRDefault="00302147" w14:paraId="6F6C9D5F" w14:textId="77777777"/>
    <w:p w:rsidRPr="00976B83" w:rsidR="00302147" w:rsidP="00302147" w:rsidRDefault="00302147" w14:paraId="2A106C9A" w14:textId="77777777">
      <w:r w:rsidRPr="00976B83">
        <w:rPr>
          <w:b/>
        </w:rPr>
        <w:t>User errors</w:t>
      </w:r>
      <w:r w:rsidRPr="00976B83">
        <w:t>:</w:t>
      </w:r>
    </w:p>
    <w:p w:rsidRPr="00976B83" w:rsidR="00302147" w:rsidP="00302147" w:rsidRDefault="00302147" w14:paraId="7AB77F4A" w14:textId="77777777">
      <w:r w:rsidRPr="00976B83">
        <w:t xml:space="preserve"> non-numeric data for the shift value: eg 5q, non-integer data: eg 3.5</w:t>
      </w:r>
    </w:p>
    <w:p w:rsidRPr="00976B83" w:rsidR="00302147" w:rsidP="00302147" w:rsidRDefault="00302147" w14:paraId="6C152761" w14:textId="77777777">
      <w:r w:rsidRPr="00976B83">
        <w:rPr>
          <w:b/>
        </w:rPr>
        <w:t>Extreme data</w:t>
      </w:r>
      <w:r w:rsidRPr="00976B83">
        <w:t>:</w:t>
      </w:r>
    </w:p>
    <w:p w:rsidRPr="00976B83" w:rsidR="00302147" w:rsidP="00302147" w:rsidRDefault="00302147" w14:paraId="5AB57286" w14:textId="77777777">
      <w:pPr>
        <w:rPr>
          <w:i/>
        </w:rPr>
      </w:pPr>
      <w:r w:rsidRPr="00976B83">
        <w:t xml:space="preserve"> 0 or very large numbers for the shift value, an empty or very long string for </w:t>
      </w:r>
      <w:r w:rsidRPr="00976B83">
        <w:rPr>
          <w:i/>
        </w:rPr>
        <w:t>plaintext</w:t>
      </w:r>
    </w:p>
    <w:p w:rsidRPr="00976B83" w:rsidR="00302147" w:rsidP="00302147" w:rsidRDefault="00302147" w14:paraId="5CE2BE67" w14:textId="77777777">
      <w:r w:rsidRPr="00976B83">
        <w:rPr>
          <w:b/>
        </w:rPr>
        <w:t>Boundary data</w:t>
      </w:r>
      <w:r w:rsidRPr="00976B83">
        <w:t>:</w:t>
      </w:r>
    </w:p>
    <w:p w:rsidRPr="00976B83" w:rsidR="00302147" w:rsidP="00302147" w:rsidRDefault="00302147" w14:paraId="2F9E4743" w14:textId="77777777">
      <w:r w:rsidRPr="00976B83">
        <w:t xml:space="preserve">For the shift value: 0 (the minimum acceptable value), -1 (only just unacceptable), </w:t>
      </w:r>
    </w:p>
    <w:p w:rsidRPr="00976B83" w:rsidR="00302147" w:rsidP="00302147" w:rsidRDefault="00302147" w14:paraId="3A3644DA" w14:textId="77777777"/>
    <w:p w:rsidRPr="00976B83" w:rsidR="00302147" w:rsidP="00302147" w:rsidRDefault="00302147" w14:paraId="6B72B6F9" w14:textId="77777777">
      <w:r w:rsidRPr="00976B83">
        <w:t xml:space="preserve">For </w:t>
      </w:r>
      <w:r w:rsidRPr="00976B83">
        <w:rPr>
          <w:i/>
        </w:rPr>
        <w:t>plaintext</w:t>
      </w:r>
      <w:r w:rsidRPr="00976B83">
        <w:t>:  a string containing letters near the end of the alphabet, which should “wrap around” to the beginning.</w:t>
      </w:r>
    </w:p>
    <w:p w:rsidRPr="00976B83" w:rsidR="00302147" w:rsidP="00302147" w:rsidRDefault="00302147" w14:paraId="3B4902DB" w14:textId="77777777"/>
    <w:p w:rsidRPr="00976B83" w:rsidR="00302147" w:rsidP="00302147" w:rsidRDefault="00302147" w14:paraId="64D5B41C" w14:textId="77777777">
      <w:r w:rsidRPr="00976B83">
        <w:t xml:space="preserve">In order to choose test data correctly it is essential that the tester has a precise specification for the program: what data should it accept?; how should it respond to invalid data?; what are the expected outputs for a range of valid data? </w:t>
      </w:r>
    </w:p>
    <w:p w:rsidRPr="00976B83" w:rsidR="00302147" w:rsidP="00302147" w:rsidRDefault="00302147" w14:paraId="32842F1D" w14:textId="77777777"/>
    <w:p w:rsidRPr="00976B83" w:rsidR="00302147" w:rsidP="00302147" w:rsidRDefault="00302147" w14:paraId="0AB2A557" w14:textId="77777777">
      <w:r w:rsidRPr="00976B83">
        <w:t>Functional, black-box testing can be recorded using a table like this:</w:t>
      </w:r>
    </w:p>
    <w:p w:rsidRPr="00976B83" w:rsidR="00302147" w:rsidP="00302147" w:rsidRDefault="00302147" w14:paraId="711CDE5E"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147"/>
        <w:gridCol w:w="1778"/>
        <w:gridCol w:w="1934"/>
        <w:gridCol w:w="1877"/>
        <w:gridCol w:w="1811"/>
      </w:tblGrid>
      <w:tr w:rsidRPr="00976B83" w:rsidR="00302147" w:rsidTr="00682B69" w14:paraId="570C1D2D"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61475EB" w14:textId="77777777">
            <w:r w:rsidRPr="00976B83">
              <w:t>Test no.</w:t>
            </w: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4B25003" w14:textId="77777777">
            <w:r w:rsidRPr="00976B83">
              <w:t>Test Data</w:t>
            </w:r>
          </w:p>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FAA5E14" w14:textId="77777777">
            <w:r w:rsidRPr="00976B83">
              <w:t xml:space="preserve">Explanation </w:t>
            </w:r>
          </w:p>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E318561" w14:textId="77777777">
            <w:r w:rsidRPr="00976B83">
              <w:t>Expected Result</w:t>
            </w:r>
          </w:p>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738DC89" w14:textId="77777777">
            <w:r w:rsidRPr="00976B83">
              <w:t>Actual Result</w:t>
            </w:r>
          </w:p>
        </w:tc>
      </w:tr>
      <w:tr w:rsidRPr="00976B83" w:rsidR="00302147" w:rsidTr="00682B69" w14:paraId="540E2332" w14:textId="77777777">
        <w:trPr>
          <w:trHeight w:val="7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50B3AD0" w14:textId="77777777">
            <w:pPr>
              <w:jc w:val="right"/>
            </w:pPr>
            <w:r w:rsidRPr="00976B83">
              <w:t>1</w:t>
            </w: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26B174A" w14:textId="77777777">
            <w:r w:rsidRPr="00976B83">
              <w:t>Shift=3</w:t>
            </w:r>
          </w:p>
          <w:p w:rsidRPr="00976B83" w:rsidR="00302147" w:rsidRDefault="00302147" w14:paraId="596B997D" w14:textId="7E67ACAC">
            <w:r w:rsidRPr="00976B83">
              <w:t>Plaintext=</w:t>
            </w:r>
            <w:r w:rsidR="00B639C5">
              <w:t>”</w:t>
            </w:r>
            <w:r w:rsidRPr="00976B83">
              <w:t>cat</w:t>
            </w:r>
            <w:r w:rsidR="00B639C5">
              <w:t>”</w:t>
            </w:r>
          </w:p>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2E5C1FC" w14:textId="77777777">
            <w:r w:rsidRPr="00976B83">
              <w:rPr>
                <w:b/>
              </w:rPr>
              <w:t>Valid</w:t>
            </w:r>
            <w:r w:rsidRPr="00976B83">
              <w:t xml:space="preserve"> data</w:t>
            </w:r>
          </w:p>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2416EE3" w14:textId="77777777">
            <w:r w:rsidRPr="00976B83">
              <w:t>Outputs</w:t>
            </w:r>
            <w:r w:rsidRPr="00976B83" w:rsidR="000E0A8E">
              <w:t xml:space="preserve"> “</w:t>
            </w:r>
            <w:r w:rsidRPr="00976B83">
              <w:t>fdw’</w:t>
            </w:r>
          </w:p>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BAFA179" w14:textId="77777777">
            <w:r w:rsidRPr="00976B83">
              <w:t>As expected</w:t>
            </w:r>
          </w:p>
        </w:tc>
      </w:tr>
      <w:tr w:rsidRPr="00976B83" w:rsidR="00302147" w:rsidTr="00682B69" w14:paraId="47D6B4DE" w14:textId="77777777">
        <w:trPr>
          <w:trHeight w:val="33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8A8CB7E" w14:textId="77777777">
            <w:pPr>
              <w:jc w:val="right"/>
            </w:pPr>
            <w:r w:rsidRPr="00976B83">
              <w:t>2</w:t>
            </w: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C334E46" w14:textId="77777777">
            <w:r w:rsidRPr="00976B83">
              <w:t>Shift =q</w:t>
            </w:r>
          </w:p>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DA1A8E0" w14:textId="77777777">
            <w:r w:rsidRPr="00976B83">
              <w:rPr>
                <w:b/>
              </w:rPr>
              <w:t>Invalid</w:t>
            </w:r>
            <w:r w:rsidRPr="00976B83">
              <w:t>, Non-numeric data</w:t>
            </w:r>
          </w:p>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7EF7B70" w14:textId="77777777">
            <w:r w:rsidRPr="00976B83">
              <w:t>Fatal error – not handled</w:t>
            </w:r>
          </w:p>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A2BC585" w14:textId="77777777"/>
        </w:tc>
      </w:tr>
      <w:tr w:rsidRPr="00976B83" w:rsidR="00302147" w:rsidTr="00682B69" w14:paraId="31A1380D"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C1ED14B" w14:textId="77777777">
            <w:pPr>
              <w:jc w:val="right"/>
            </w:pPr>
            <w:r w:rsidRPr="00976B83">
              <w:t>3</w:t>
            </w: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5F2B6C8" w14:textId="77777777">
            <w:r w:rsidRPr="00976B83">
              <w:t>Shift =3</w:t>
            </w:r>
          </w:p>
          <w:p w:rsidRPr="00976B83" w:rsidR="00302147" w:rsidRDefault="00302147" w14:paraId="6A5B0654" w14:textId="58423D67">
            <w:r w:rsidRPr="00976B83">
              <w:t>Plaintext=</w:t>
            </w:r>
            <w:r w:rsidR="00B639C5">
              <w:t>”</w:t>
            </w:r>
            <w:r w:rsidRPr="00976B83">
              <w:t>xyz</w:t>
            </w:r>
            <w:r w:rsidR="00B639C5">
              <w:t>”</w:t>
            </w:r>
          </w:p>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19B6A55" w14:textId="77777777">
            <w:r w:rsidRPr="00976B83">
              <w:rPr>
                <w:b/>
              </w:rPr>
              <w:t>Boundary</w:t>
            </w:r>
            <w:r w:rsidRPr="00976B83">
              <w:t xml:space="preserve"> data</w:t>
            </w:r>
          </w:p>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B151747" w14:textId="003A82AC">
            <w:r w:rsidRPr="00976B83">
              <w:t>Outputs</w:t>
            </w:r>
            <w:r w:rsidRPr="00976B83" w:rsidR="000E0A8E">
              <w:t xml:space="preserve"> “</w:t>
            </w:r>
            <w:r w:rsidRPr="00976B83">
              <w:t>abc</w:t>
            </w:r>
            <w:r w:rsidR="00B639C5">
              <w:t>”</w:t>
            </w:r>
          </w:p>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9A616B1" w14:textId="77777777"/>
        </w:tc>
      </w:tr>
      <w:tr w:rsidRPr="00976B83" w:rsidR="00302147" w:rsidTr="00682B69" w14:paraId="3B4B52B0"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A8F822E"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EA75E83"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AC4FE2F"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B09ED56"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812E170" w14:textId="77777777"/>
        </w:tc>
      </w:tr>
      <w:tr w:rsidRPr="00976B83" w:rsidR="00302147" w:rsidTr="00682B69" w14:paraId="278AFD40"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9DB5971"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0F35735"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D255343"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52C276D"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F8AFB83" w14:textId="77777777"/>
        </w:tc>
      </w:tr>
      <w:tr w:rsidRPr="00976B83" w:rsidR="00302147" w:rsidTr="00682B69" w14:paraId="68342FE7"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0776332"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07E9FD5"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64A82CB"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CE28D4A"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3E60B2D" w14:textId="77777777"/>
        </w:tc>
      </w:tr>
      <w:tr w:rsidRPr="00976B83" w:rsidR="00302147" w:rsidTr="00682B69" w14:paraId="41A1092D"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3CC5A65"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3ACB6A2"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2C8D472F"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EE55097"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8AE7378" w14:textId="77777777"/>
        </w:tc>
      </w:tr>
      <w:tr w:rsidRPr="00976B83" w:rsidR="00302147" w:rsidTr="00682B69" w14:paraId="33CE2273"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9CA3B16"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CF92296"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3BCBCB4C"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5B48A671"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675380AA" w14:textId="77777777"/>
        </w:tc>
      </w:tr>
      <w:tr w:rsidRPr="00976B83" w:rsidR="00302147" w:rsidTr="00682B69" w14:paraId="2D830042" w14:textId="77777777">
        <w:trPr>
          <w:trHeight w:val="355"/>
          <w:jc w:val="center"/>
        </w:trPr>
        <w:tc>
          <w:tcPr>
            <w:tcW w:w="114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6CCE917" w14:textId="77777777">
            <w:pPr>
              <w:jc w:val="right"/>
            </w:pPr>
          </w:p>
        </w:tc>
        <w:tc>
          <w:tcPr>
            <w:tcW w:w="121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70D96B49" w14:textId="77777777"/>
        </w:tc>
        <w:tc>
          <w:tcPr>
            <w:tcW w:w="1934"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162343FA" w14:textId="77777777"/>
        </w:tc>
        <w:tc>
          <w:tcPr>
            <w:tcW w:w="1877"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44CD0D84" w14:textId="77777777"/>
        </w:tc>
        <w:tc>
          <w:tcPr>
            <w:tcW w:w="1811" w:type="dxa"/>
            <w:tcBorders>
              <w:top w:val="single" w:color="auto" w:sz="4" w:space="0"/>
              <w:left w:val="single" w:color="auto" w:sz="4" w:space="0"/>
              <w:bottom w:val="single" w:color="auto" w:sz="4" w:space="0"/>
              <w:right w:val="single" w:color="auto" w:sz="4" w:space="0"/>
            </w:tcBorders>
          </w:tcPr>
          <w:p w:rsidRPr="00976B83" w:rsidR="00302147" w:rsidP="00682B69" w:rsidRDefault="00302147" w14:paraId="0E5EEF3F" w14:textId="77777777"/>
        </w:tc>
      </w:tr>
    </w:tbl>
    <w:p w:rsidRPr="00976B83" w:rsidR="00302147" w:rsidP="00302147" w:rsidRDefault="00302147" w14:paraId="017DFA3C" w14:textId="77777777"/>
    <w:p w:rsidRPr="00976B83" w:rsidR="00302147" w:rsidP="00302147" w:rsidRDefault="00062214" w14:paraId="70F6F55A" w14:textId="77777777">
      <w:pPr>
        <w:pStyle w:val="Heading3"/>
      </w:pPr>
      <w:r w:rsidRPr="00976B83">
        <w:t xml:space="preserve"> </w:t>
      </w:r>
      <w:r w:rsidRPr="00976B83" w:rsidR="00302147">
        <w:t>Task</w:t>
      </w:r>
    </w:p>
    <w:p w:rsidRPr="00976B83" w:rsidR="00302147" w:rsidP="007F0BD7" w:rsidRDefault="00302147" w14:paraId="1FA0D4F9" w14:textId="5FB3A353">
      <w:pPr>
        <w:pStyle w:val="ListParagraph"/>
        <w:numPr>
          <w:ilvl w:val="0"/>
          <w:numId w:val="82"/>
        </w:numPr>
      </w:pPr>
      <w:r w:rsidRPr="00976B83">
        <w:t>Add additional, appropriate tests to the above table for the CaesarBasic program.</w:t>
      </w:r>
    </w:p>
    <w:p w:rsidRPr="00976B83" w:rsidR="00302147" w:rsidP="00302147" w:rsidRDefault="00302147" w14:paraId="486D2828" w14:textId="77777777">
      <w:pPr>
        <w:rPr>
          <w:szCs w:val="20"/>
        </w:rPr>
      </w:pPr>
    </w:p>
    <w:p w:rsidRPr="00976B83" w:rsidR="00302147" w:rsidP="00BA4131" w:rsidRDefault="00302147" w14:paraId="3972FAAD" w14:textId="77777777">
      <w:pPr>
        <w:pStyle w:val="ListParagraph"/>
        <w:numPr>
          <w:ilvl w:val="0"/>
          <w:numId w:val="82"/>
        </w:numPr>
      </w:pPr>
      <w:r w:rsidRPr="00976B83">
        <w:t>Make your suggested changes and re-test it.</w:t>
      </w:r>
    </w:p>
    <w:p w:rsidRPr="00976B83" w:rsidR="00302147" w:rsidP="00302147" w:rsidRDefault="00302147" w14:paraId="6DE2FEB1" w14:textId="77777777"/>
    <w:p w:rsidRPr="00976B83" w:rsidR="00302147" w:rsidP="00DB2556" w:rsidRDefault="00302147" w14:paraId="40A517EE" w14:textId="77777777">
      <w:pPr>
        <w:pStyle w:val="Heading2"/>
        <w:rPr>
          <w:lang w:val="en-GB"/>
        </w:rPr>
      </w:pPr>
      <w:bookmarkStart w:name="_Toc45095458" w:id="83"/>
      <w:r w:rsidRPr="00976B83">
        <w:rPr>
          <w:lang w:val="en-GB"/>
        </w:rPr>
        <w:t>Homework</w:t>
      </w:r>
      <w:bookmarkEnd w:id="83"/>
    </w:p>
    <w:p w:rsidRPr="00976B83" w:rsidR="00302147" w:rsidP="00302147" w:rsidRDefault="00302147" w14:paraId="505ECD5C" w14:textId="77777777">
      <w:pPr>
        <w:rPr>
          <w:b/>
        </w:rPr>
      </w:pPr>
      <w:r w:rsidRPr="00976B83">
        <w:rPr>
          <w:b/>
        </w:rPr>
        <w:t>Read</w:t>
      </w:r>
    </w:p>
    <w:p w:rsidRPr="00976B83" w:rsidR="00302147" w:rsidP="00AF0098" w:rsidRDefault="00302147" w14:paraId="23BF7EAE" w14:textId="77777777">
      <w:pPr>
        <w:pStyle w:val="ListParagraph"/>
        <w:numPr>
          <w:ilvl w:val="0"/>
          <w:numId w:val="30"/>
        </w:numPr>
        <w:ind w:left="426"/>
      </w:pPr>
      <w:r w:rsidRPr="00976B83">
        <w:t>Pages 41 and 42 in the next chapter of this booklet “Base Converter – Introducing Functions”</w:t>
      </w:r>
    </w:p>
    <w:p w:rsidRPr="00976B83" w:rsidR="00062214" w:rsidP="00062214" w:rsidRDefault="00062214" w14:paraId="7287B6D4" w14:textId="77777777"/>
    <w:p w:rsidRPr="00976B83" w:rsidR="00302147" w:rsidP="007F0BD7" w:rsidRDefault="00302147" w14:paraId="0FCC5A71" w14:textId="77777777">
      <w:pPr>
        <w:pStyle w:val="Heading2"/>
        <w:rPr>
          <w:lang w:val="en-GB"/>
        </w:rPr>
      </w:pPr>
      <w:bookmarkStart w:name="_Toc45095459" w:id="84"/>
      <w:r w:rsidRPr="00976B83">
        <w:rPr>
          <w:lang w:val="en-GB"/>
        </w:rPr>
        <w:t>Self-Test: bring your answers to the next lesson</w:t>
      </w:r>
      <w:bookmarkEnd w:id="84"/>
    </w:p>
    <w:tbl>
      <w:tblPr>
        <w:tblStyle w:val="TableGrid"/>
        <w:tblpPr w:leftFromText="180" w:rightFromText="180" w:vertAnchor="text" w:horzAnchor="margin" w:tblpXSpec="right" w:tblpY="682"/>
        <w:tblW w:w="0" w:type="auto"/>
        <w:tblLook w:val="04A0" w:firstRow="1" w:lastRow="0" w:firstColumn="1" w:lastColumn="0" w:noHBand="0" w:noVBand="1"/>
      </w:tblPr>
      <w:tblGrid>
        <w:gridCol w:w="7452"/>
      </w:tblGrid>
      <w:tr w:rsidRPr="00976B83" w:rsidR="00302147" w:rsidTr="00682B69" w14:paraId="5022F28E" w14:textId="77777777">
        <w:trPr>
          <w:trHeight w:val="1958"/>
        </w:trPr>
        <w:tc>
          <w:tcPr>
            <w:tcW w:w="7452" w:type="dxa"/>
          </w:tcPr>
          <w:p w:rsidRPr="00976B83" w:rsidR="00302147" w:rsidP="00682B69" w:rsidRDefault="00302147" w14:paraId="6B7FF49D" w14:textId="77777777"/>
        </w:tc>
      </w:tr>
    </w:tbl>
    <w:p w:rsidRPr="00976B83" w:rsidR="00302147" w:rsidP="00AF0098" w:rsidRDefault="00302147" w14:paraId="5551CCB4" w14:textId="77777777">
      <w:pPr>
        <w:pStyle w:val="ListParagraph"/>
        <w:numPr>
          <w:ilvl w:val="0"/>
          <w:numId w:val="31"/>
        </w:numPr>
        <w:ind w:left="426"/>
      </w:pPr>
      <w:r w:rsidRPr="00976B83">
        <w:t xml:space="preserve">Write a loop to display a string called </w:t>
      </w:r>
      <w:r w:rsidRPr="00976B83">
        <w:rPr>
          <w:i/>
        </w:rPr>
        <w:t xml:space="preserve">theword </w:t>
      </w:r>
      <w:r w:rsidRPr="00976B83">
        <w:t>in reverse order.</w:t>
      </w:r>
    </w:p>
    <w:p w:rsidRPr="00976B83" w:rsidR="00062214" w:rsidP="00062214" w:rsidRDefault="00062214" w14:paraId="4CC059DA" w14:textId="77777777">
      <w:pPr>
        <w:pStyle w:val="ListParagraph"/>
        <w:numPr>
          <w:ilvl w:val="0"/>
          <w:numId w:val="0"/>
        </w:numPr>
        <w:ind w:left="426"/>
      </w:pPr>
    </w:p>
    <w:p w:rsidRPr="00976B83" w:rsidR="00302147" w:rsidP="00AF0098" w:rsidRDefault="00062214" w14:paraId="0B7C0159" w14:textId="77777777">
      <w:pPr>
        <w:ind w:left="426"/>
        <w:rPr>
          <w:szCs w:val="20"/>
        </w:rPr>
      </w:pPr>
      <w:r w:rsidRPr="00976B83">
        <w:rPr>
          <w:noProof/>
          <w:lang w:eastAsia="en-GB"/>
        </w:rPr>
        <w:drawing>
          <wp:anchor distT="0" distB="0" distL="114300" distR="114300" simplePos="0" relativeHeight="251658262" behindDoc="0" locked="0" layoutInCell="1" allowOverlap="1" wp14:anchorId="26F5A5EF" wp14:editId="38EB9B35">
            <wp:simplePos x="0" y="0"/>
            <wp:positionH relativeFrom="margin">
              <wp:posOffset>337185</wp:posOffset>
            </wp:positionH>
            <wp:positionV relativeFrom="paragraph">
              <wp:posOffset>104140</wp:posOffset>
            </wp:positionV>
            <wp:extent cx="702310" cy="1514475"/>
            <wp:effectExtent l="19050" t="19050" r="21590" b="28575"/>
            <wp:wrapSquare wrapText="bothSides"/>
            <wp:docPr id="107" name="Picture 107"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2310" cy="15144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41DA1215" w14:textId="77777777">
      <w:pPr>
        <w:rPr>
          <w:szCs w:val="20"/>
        </w:rPr>
      </w:pPr>
    </w:p>
    <w:p w:rsidRPr="00976B83" w:rsidR="00062214" w:rsidP="00062214" w:rsidRDefault="00062214" w14:paraId="4CF13355" w14:textId="77777777">
      <w:pPr>
        <w:ind w:left="66"/>
      </w:pPr>
    </w:p>
    <w:p w:rsidRPr="00976B83" w:rsidR="00062214" w:rsidP="00062214" w:rsidRDefault="00062214" w14:paraId="3DA529F9" w14:textId="77777777">
      <w:pPr>
        <w:ind w:left="66"/>
      </w:pPr>
    </w:p>
    <w:p w:rsidRPr="00976B83" w:rsidR="00062214" w:rsidP="00062214" w:rsidRDefault="00062214" w14:paraId="6CD137CE" w14:textId="77777777">
      <w:pPr>
        <w:ind w:left="66"/>
      </w:pPr>
    </w:p>
    <w:p w:rsidRPr="00976B83" w:rsidR="00062214" w:rsidP="00062214" w:rsidRDefault="00062214" w14:paraId="07E4BC8B" w14:textId="77777777">
      <w:pPr>
        <w:ind w:left="66"/>
      </w:pPr>
    </w:p>
    <w:p w:rsidRPr="00976B83" w:rsidR="00062214" w:rsidP="00062214" w:rsidRDefault="00062214" w14:paraId="34F1C49A" w14:textId="77777777">
      <w:pPr>
        <w:ind w:left="66"/>
      </w:pPr>
    </w:p>
    <w:p w:rsidRPr="00976B83" w:rsidR="00062214" w:rsidP="00062214" w:rsidRDefault="00062214" w14:paraId="6A956623" w14:textId="77777777">
      <w:pPr>
        <w:ind w:left="66"/>
      </w:pPr>
    </w:p>
    <w:p w:rsidRPr="00976B83" w:rsidR="00062214" w:rsidP="00062214" w:rsidRDefault="00062214" w14:paraId="05DBCD01" w14:textId="77777777">
      <w:pPr>
        <w:ind w:left="66"/>
      </w:pPr>
    </w:p>
    <w:p w:rsidRPr="00976B83" w:rsidR="00062214" w:rsidP="00062214" w:rsidRDefault="00062214" w14:paraId="4F027B32" w14:textId="77777777">
      <w:pPr>
        <w:ind w:left="66"/>
      </w:pPr>
    </w:p>
    <w:p w:rsidRPr="00976B83" w:rsidR="00062214" w:rsidP="00062214" w:rsidRDefault="00062214" w14:paraId="63FF2D74" w14:textId="77777777">
      <w:pPr>
        <w:ind w:left="66"/>
      </w:pPr>
    </w:p>
    <w:p w:rsidRPr="00976B83" w:rsidR="00302147" w:rsidP="00AF0098" w:rsidRDefault="00062214" w14:paraId="30AA6171" w14:textId="098D92C1">
      <w:pPr>
        <w:pStyle w:val="ListParagraph"/>
        <w:numPr>
          <w:ilvl w:val="0"/>
          <w:numId w:val="31"/>
        </w:numPr>
        <w:ind w:left="426"/>
      </w:pPr>
      <w:r w:rsidRPr="00976B83">
        <w:t>#</w:t>
      </w:r>
      <w:r w:rsidRPr="00976B83" w:rsidR="00302147">
        <w:t>Study the Base</w:t>
      </w:r>
      <w:r w:rsidR="00780A53">
        <w:t xml:space="preserve"> </w:t>
      </w:r>
      <w:r w:rsidRPr="00976B83" w:rsidR="00302147">
        <w:t>Converter program on the next page. Write down the names of:</w:t>
      </w:r>
      <w:r w:rsidRPr="00976B83" w:rsidR="00AF0098">
        <w:br/>
      </w:r>
    </w:p>
    <w:tbl>
      <w:tblPr>
        <w:tblStyle w:val="TableGrid"/>
        <w:tblW w:w="0" w:type="auto"/>
        <w:tblInd w:w="1353" w:type="dxa"/>
        <w:tblLook w:val="04A0" w:firstRow="1" w:lastRow="0" w:firstColumn="1" w:lastColumn="0" w:noHBand="0" w:noVBand="1"/>
      </w:tblPr>
      <w:tblGrid>
        <w:gridCol w:w="3960"/>
        <w:gridCol w:w="4097"/>
      </w:tblGrid>
      <w:tr w:rsidRPr="00976B83" w:rsidR="00302147" w:rsidTr="00AF0098" w14:paraId="6970DC8D" w14:textId="77777777">
        <w:tc>
          <w:tcPr>
            <w:tcW w:w="3960" w:type="dxa"/>
          </w:tcPr>
          <w:p w:rsidRPr="00976B83" w:rsidR="00302147" w:rsidP="00302147" w:rsidRDefault="00302147" w14:paraId="5F797295" w14:textId="77777777">
            <w:pPr>
              <w:pStyle w:val="ListParagraph"/>
              <w:numPr>
                <w:ilvl w:val="1"/>
                <w:numId w:val="31"/>
              </w:numPr>
              <w:ind w:left="0"/>
            </w:pPr>
            <w:r w:rsidRPr="00976B83">
              <w:t>a global variable</w:t>
            </w:r>
          </w:p>
        </w:tc>
        <w:tc>
          <w:tcPr>
            <w:tcW w:w="4097" w:type="dxa"/>
          </w:tcPr>
          <w:p w:rsidRPr="00976B83" w:rsidR="00302147" w:rsidP="00682B69" w:rsidRDefault="00302147" w14:paraId="3DCF3892" w14:textId="77777777">
            <w:pPr>
              <w:spacing w:line="480" w:lineRule="auto"/>
            </w:pPr>
          </w:p>
        </w:tc>
      </w:tr>
      <w:tr w:rsidRPr="00976B83" w:rsidR="00302147" w:rsidTr="00AF0098" w14:paraId="69E0A95B" w14:textId="77777777">
        <w:tc>
          <w:tcPr>
            <w:tcW w:w="3960" w:type="dxa"/>
          </w:tcPr>
          <w:p w:rsidRPr="00976B83" w:rsidR="00302147" w:rsidP="00302147" w:rsidRDefault="00302147" w14:paraId="122D0159" w14:textId="77777777">
            <w:pPr>
              <w:pStyle w:val="ListParagraph"/>
              <w:numPr>
                <w:ilvl w:val="1"/>
                <w:numId w:val="31"/>
              </w:numPr>
              <w:ind w:left="0"/>
            </w:pPr>
            <w:r w:rsidRPr="00976B83">
              <w:t xml:space="preserve">a function </w:t>
            </w:r>
          </w:p>
        </w:tc>
        <w:tc>
          <w:tcPr>
            <w:tcW w:w="4097" w:type="dxa"/>
          </w:tcPr>
          <w:p w:rsidRPr="00976B83" w:rsidR="00302147" w:rsidP="00682B69" w:rsidRDefault="00302147" w14:paraId="2787F392" w14:textId="77777777">
            <w:pPr>
              <w:spacing w:line="480" w:lineRule="auto"/>
            </w:pPr>
          </w:p>
        </w:tc>
      </w:tr>
      <w:tr w:rsidRPr="00976B83" w:rsidR="00302147" w:rsidTr="00AF0098" w14:paraId="3D3D4577" w14:textId="77777777">
        <w:tc>
          <w:tcPr>
            <w:tcW w:w="3960" w:type="dxa"/>
          </w:tcPr>
          <w:p w:rsidRPr="00976B83" w:rsidR="00302147" w:rsidP="00302147" w:rsidRDefault="00302147" w14:paraId="0E4BE4C0" w14:textId="77777777">
            <w:pPr>
              <w:pStyle w:val="ListParagraph"/>
              <w:numPr>
                <w:ilvl w:val="1"/>
                <w:numId w:val="31"/>
              </w:numPr>
              <w:ind w:left="0"/>
            </w:pPr>
            <w:r w:rsidRPr="00976B83">
              <w:t>a local variable</w:t>
            </w:r>
          </w:p>
        </w:tc>
        <w:tc>
          <w:tcPr>
            <w:tcW w:w="4097" w:type="dxa"/>
          </w:tcPr>
          <w:p w:rsidRPr="00976B83" w:rsidR="00302147" w:rsidP="00682B69" w:rsidRDefault="00302147" w14:paraId="5D068C59" w14:textId="77777777">
            <w:pPr>
              <w:spacing w:line="480" w:lineRule="auto"/>
            </w:pPr>
          </w:p>
        </w:tc>
      </w:tr>
    </w:tbl>
    <w:p w:rsidRPr="00976B83" w:rsidR="00302147" w:rsidP="00302147" w:rsidRDefault="00302147" w14:paraId="341A276E" w14:textId="77777777">
      <w:pPr>
        <w:spacing w:line="360" w:lineRule="auto"/>
        <w:rPr>
          <w:szCs w:val="20"/>
        </w:rPr>
      </w:pPr>
    </w:p>
    <w:p w:rsidRPr="00976B83" w:rsidR="00302147" w:rsidP="00AF0098" w:rsidRDefault="00302147" w14:paraId="79B8FCD6" w14:textId="77777777">
      <w:pPr>
        <w:pStyle w:val="ListParagraph"/>
        <w:numPr>
          <w:ilvl w:val="0"/>
          <w:numId w:val="31"/>
        </w:numPr>
        <w:ind w:left="426"/>
        <w:rPr>
          <w:b/>
          <w:bCs/>
          <w:smallCaps/>
          <w:kern w:val="32"/>
          <w:sz w:val="32"/>
          <w:szCs w:val="32"/>
          <w14:shadow w14:blurRad="50800" w14:dist="38100" w14:dir="2700000" w14:sx="100000" w14:sy="100000" w14:kx="0" w14:ky="0" w14:algn="tl">
            <w14:srgbClr w14:val="000000">
              <w14:alpha w14:val="60000"/>
            </w14:srgbClr>
          </w14:shadow>
        </w:rPr>
      </w:pPr>
      <w:r w:rsidRPr="00976B83">
        <w:t>Explain briefly how you could modify the program to keep on displaying the menu until the user enters a “0” to indicate they want to quit.</w:t>
      </w:r>
    </w:p>
    <w:tbl>
      <w:tblPr>
        <w:tblStyle w:val="TableGrid"/>
        <w:tblW w:w="0" w:type="auto"/>
        <w:tblInd w:w="534" w:type="dxa"/>
        <w:tblLook w:val="04A0" w:firstRow="1" w:lastRow="0" w:firstColumn="1" w:lastColumn="0" w:noHBand="0" w:noVBand="1"/>
      </w:tblPr>
      <w:tblGrid>
        <w:gridCol w:w="8930"/>
      </w:tblGrid>
      <w:tr w:rsidRPr="00976B83" w:rsidR="00302147" w:rsidTr="00682B69" w14:paraId="53BACD0F" w14:textId="77777777">
        <w:trPr>
          <w:trHeight w:val="1958"/>
        </w:trPr>
        <w:tc>
          <w:tcPr>
            <w:tcW w:w="8930" w:type="dxa"/>
          </w:tcPr>
          <w:p w:rsidRPr="00976B83" w:rsidR="00302147" w:rsidP="00682B69" w:rsidRDefault="00302147" w14:paraId="4AE6BDC3" w14:textId="77777777"/>
        </w:tc>
      </w:tr>
    </w:tbl>
    <w:p w:rsidRPr="00976B83" w:rsidR="00302147" w:rsidP="00302147" w:rsidRDefault="00302147" w14:paraId="6CDA7058" w14:textId="77777777">
      <w:pPr>
        <w:rPr>
          <w:rFonts w:cs="Times New Roman"/>
          <w:b/>
          <w:bCs/>
          <w:smallCaps/>
          <w:kern w:val="32"/>
          <w:sz w:val="32"/>
          <w:szCs w:val="32"/>
          <w14:shadow w14:blurRad="50800" w14:dist="38100" w14:dir="2700000" w14:sx="100000" w14:sy="100000" w14:kx="0" w14:ky="0" w14:algn="tl">
            <w14:srgbClr w14:val="000000">
              <w14:alpha w14:val="60000"/>
            </w14:srgbClr>
          </w14:shadow>
        </w:rPr>
      </w:pPr>
      <w:r w:rsidRPr="00976B83">
        <w:rPr>
          <w:rFonts w:cs="Times New Roman"/>
          <w:b/>
          <w:bCs/>
          <w:smallCaps/>
          <w:kern w:val="32"/>
          <w:sz w:val="32"/>
          <w:szCs w:val="32"/>
          <w14:shadow w14:blurRad="50800" w14:dist="38100" w14:dir="2700000" w14:sx="100000" w14:sy="100000" w14:kx="0" w14:ky="0" w14:algn="tl">
            <w14:srgbClr w14:val="000000">
              <w14:alpha w14:val="60000"/>
            </w14:srgbClr>
          </w14:shadow>
        </w:rPr>
        <w:br w:type="page"/>
      </w:r>
    </w:p>
    <w:p w:rsidRPr="00976B83" w:rsidR="00302147" w:rsidP="00302147" w:rsidRDefault="00302147" w14:paraId="672BEE87" w14:textId="77777777">
      <w:pPr>
        <w:pStyle w:val="Heading1"/>
        <w:ind w:left="0"/>
      </w:pPr>
      <w:bookmarkStart w:name="_Toc45095460" w:id="85"/>
      <w:r w:rsidRPr="00976B83">
        <w:t>Base Converter – Introducing Functions</w:t>
      </w:r>
      <w:bookmarkEnd w:id="85"/>
    </w:p>
    <w:p w:rsidRPr="00976B83" w:rsidR="00302147" w:rsidP="00DB2556" w:rsidRDefault="00302147" w14:paraId="4DB094BA" w14:textId="77777777">
      <w:pPr>
        <w:pStyle w:val="Heading2"/>
        <w:rPr>
          <w:lang w:val="en-GB"/>
        </w:rPr>
      </w:pPr>
      <w:bookmarkStart w:name="_Toc45095461" w:id="86"/>
      <w:r w:rsidRPr="00976B83">
        <w:rPr>
          <w:rFonts w:ascii="Arial" w:hAnsi="Arial" w:cs="Arial"/>
          <w:noProof/>
          <w:sz w:val="20"/>
          <w:szCs w:val="20"/>
          <w:lang w:val="en-GB" w:eastAsia="en-GB"/>
        </w:rPr>
        <w:drawing>
          <wp:anchor distT="0" distB="0" distL="114300" distR="114300" simplePos="0" relativeHeight="251658275" behindDoc="0" locked="0" layoutInCell="1" allowOverlap="1" wp14:anchorId="199F2D8F" wp14:editId="0AA37F99">
            <wp:simplePos x="0" y="0"/>
            <wp:positionH relativeFrom="column">
              <wp:posOffset>3895725</wp:posOffset>
            </wp:positionH>
            <wp:positionV relativeFrom="paragraph">
              <wp:posOffset>116205</wp:posOffset>
            </wp:positionV>
            <wp:extent cx="2031365" cy="1866900"/>
            <wp:effectExtent l="0" t="0" r="6985" b="0"/>
            <wp:wrapSquare wrapText="bothSides"/>
            <wp:docPr id="306" name="Picture 306" descr="http://t3.gstatic.com/images?q=tbn:ANd9GcQWSOAomNMfK8gSlfmO-d-wTMCDlYahwAVqeZ6LzEsmrd871H2bsJax1O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t3.gstatic.com/images?q=tbn:ANd9GcQWSOAomNMfK8gSlfmO-d-wTMCDlYahwAVqeZ6LzEsmrd871H2bsJax1OH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31365" cy="1866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86"/>
    </w:p>
    <w:p w:rsidRPr="00976B83" w:rsidR="00302147" w:rsidP="00302147" w:rsidRDefault="00302147" w14:paraId="475B082E" w14:textId="77777777">
      <w:pPr>
        <w:numPr>
          <w:ilvl w:val="0"/>
          <w:numId w:val="12"/>
        </w:numPr>
        <w:ind w:left="0"/>
      </w:pPr>
      <w:r w:rsidRPr="00976B83">
        <w:t>Reinforce understanding of binary and decimal number bases.</w:t>
      </w:r>
    </w:p>
    <w:p w:rsidRPr="00976B83" w:rsidR="00302147" w:rsidP="00302147" w:rsidRDefault="00302147" w14:paraId="2A4D8932" w14:textId="77777777">
      <w:pPr>
        <w:numPr>
          <w:ilvl w:val="0"/>
          <w:numId w:val="12"/>
        </w:numPr>
        <w:ind w:left="0"/>
      </w:pPr>
      <w:r w:rsidRPr="00976B83">
        <w:t>Revisit algorithms to convert between number bases.</w:t>
      </w:r>
    </w:p>
    <w:p w:rsidRPr="00976B83" w:rsidR="00302147" w:rsidP="00302147" w:rsidRDefault="00302147" w14:paraId="2235AB6F" w14:textId="77777777">
      <w:pPr>
        <w:numPr>
          <w:ilvl w:val="0"/>
          <w:numId w:val="12"/>
        </w:numPr>
        <w:ind w:left="0"/>
      </w:pPr>
      <w:r w:rsidRPr="00976B83">
        <w:t xml:space="preserve">Learn how to use </w:t>
      </w:r>
      <w:r w:rsidRPr="00976B83">
        <w:rPr>
          <w:b/>
        </w:rPr>
        <w:t>functions</w:t>
      </w:r>
      <w:r w:rsidRPr="00976B83">
        <w:t xml:space="preserve"> to split programs up into sections.</w:t>
      </w:r>
    </w:p>
    <w:p w:rsidRPr="00976B83" w:rsidR="00302147" w:rsidP="00302147" w:rsidRDefault="00302147" w14:paraId="40955748" w14:textId="77777777">
      <w:pPr>
        <w:numPr>
          <w:ilvl w:val="0"/>
          <w:numId w:val="12"/>
        </w:numPr>
        <w:ind w:left="0"/>
      </w:pPr>
      <w:r w:rsidRPr="00976B83">
        <w:t xml:space="preserve">Understand </w:t>
      </w:r>
      <w:r w:rsidRPr="00976B83">
        <w:rPr>
          <w:b/>
        </w:rPr>
        <w:t>why</w:t>
      </w:r>
      <w:r w:rsidRPr="00976B83">
        <w:t xml:space="preserve"> the use of functions makes programming easier</w:t>
      </w:r>
    </w:p>
    <w:p w:rsidRPr="00976B83" w:rsidR="00302147" w:rsidP="00302147" w:rsidRDefault="00302147" w14:paraId="2B6C5BD5" w14:textId="77777777">
      <w:pPr>
        <w:numPr>
          <w:ilvl w:val="0"/>
          <w:numId w:val="12"/>
        </w:numPr>
        <w:ind w:left="0"/>
      </w:pPr>
      <w:r w:rsidRPr="00976B83">
        <w:t>Learn how a Hierarchy Chart can show the structure of a program</w:t>
      </w:r>
    </w:p>
    <w:p w:rsidRPr="00976B83" w:rsidR="00302147" w:rsidP="00302147" w:rsidRDefault="00302147" w14:paraId="1D7BD492" w14:textId="77777777"/>
    <w:p w:rsidRPr="00976B83" w:rsidR="00302147" w:rsidP="00302147" w:rsidRDefault="00302147" w14:paraId="7E5EE1A3" w14:textId="77777777">
      <w:pPr>
        <w:rPr>
          <w:b/>
        </w:rPr>
      </w:pPr>
      <w:r w:rsidRPr="00976B83">
        <w:rPr>
          <w:b/>
        </w:rPr>
        <w:t>The Problem</w:t>
      </w:r>
    </w:p>
    <w:p w:rsidRPr="00976B83" w:rsidR="00302147" w:rsidP="00302147" w:rsidRDefault="00302147" w14:paraId="2E243E91" w14:textId="77777777">
      <w:pPr>
        <w:rPr>
          <w:bCs/>
        </w:rPr>
      </w:pPr>
      <w:r w:rsidRPr="00976B83">
        <w:rPr>
          <w:bCs/>
        </w:rPr>
        <w:t>Write a program to convert a decimal number to binary and vice versa.</w:t>
      </w:r>
    </w:p>
    <w:p w:rsidRPr="00976B83" w:rsidR="00302147" w:rsidP="00302147" w:rsidRDefault="00302147" w14:paraId="1D1F4880" w14:textId="77777777">
      <w:pPr>
        <w:rPr>
          <w:bCs/>
        </w:rPr>
      </w:pPr>
    </w:p>
    <w:p w:rsidRPr="00976B83" w:rsidR="00302147" w:rsidP="00302147" w:rsidRDefault="00302147" w14:paraId="23BD47F4" w14:textId="77777777">
      <w:pPr>
        <w:rPr>
          <w:b/>
        </w:rPr>
      </w:pPr>
      <w:r w:rsidRPr="00976B83">
        <w:rPr>
          <w:b/>
        </w:rPr>
        <w:t>The Program</w:t>
      </w:r>
    </w:p>
    <w:p w:rsidRPr="00976B83" w:rsidR="00302147" w:rsidP="00302147" w:rsidRDefault="00302147" w14:paraId="7790B55D" w14:textId="77777777">
      <w:r w:rsidRPr="00976B83">
        <w:t xml:space="preserve">Here is a program to convert from </w:t>
      </w:r>
      <w:r w:rsidRPr="00976B83">
        <w:rPr>
          <w:b/>
        </w:rPr>
        <w:t>decimal to binary</w:t>
      </w:r>
      <w:r w:rsidRPr="00976B83">
        <w:t>, using the algorithm you met at the start of the course:</w:t>
      </w:r>
    </w:p>
    <w:p w:rsidRPr="00976B83" w:rsidR="00302147" w:rsidP="00302147" w:rsidRDefault="00302147" w14:paraId="0612E972" w14:textId="77777777"/>
    <w:p w:rsidRPr="00976B83" w:rsidR="000C7ACA" w:rsidP="000C7ACA" w:rsidRDefault="000C7ACA" w14:paraId="0F2DD508" w14:textId="77777777">
      <w:pPr>
        <w:rPr>
          <w:rFonts w:ascii="Courier New" w:hAnsi="Courier New" w:cs="Courier New"/>
        </w:rPr>
      </w:pPr>
      <w:r w:rsidRPr="00976B83">
        <w:rPr>
          <w:rFonts w:ascii="Courier New" w:hAnsi="Courier New" w:cs="Courier New"/>
        </w:rPr>
        <w:t>namespace DectoBin</w:t>
      </w:r>
    </w:p>
    <w:p w:rsidRPr="00976B83" w:rsidR="000C7ACA" w:rsidP="000C7ACA" w:rsidRDefault="000C7ACA" w14:paraId="4C60AE3F" w14:textId="77777777">
      <w:pPr>
        <w:rPr>
          <w:rFonts w:ascii="Courier New" w:hAnsi="Courier New" w:cs="Courier New"/>
        </w:rPr>
      </w:pPr>
      <w:r w:rsidRPr="00976B83">
        <w:rPr>
          <w:rFonts w:ascii="Courier New" w:hAnsi="Courier New" w:cs="Courier New"/>
        </w:rPr>
        <w:t>{</w:t>
      </w:r>
    </w:p>
    <w:p w:rsidRPr="00976B83" w:rsidR="000C7ACA" w:rsidP="000C7ACA" w:rsidRDefault="000C7ACA" w14:paraId="03253374" w14:textId="77777777">
      <w:pPr>
        <w:rPr>
          <w:rFonts w:ascii="Courier New" w:hAnsi="Courier New" w:cs="Courier New"/>
        </w:rPr>
      </w:pPr>
      <w:r w:rsidRPr="00976B83">
        <w:rPr>
          <w:rFonts w:ascii="Courier New" w:hAnsi="Courier New" w:cs="Courier New"/>
        </w:rPr>
        <w:t xml:space="preserve">    class DecToBin</w:t>
      </w:r>
    </w:p>
    <w:p w:rsidRPr="00976B83" w:rsidR="000C7ACA" w:rsidP="000C7ACA" w:rsidRDefault="000C7ACA" w14:paraId="12A874C7" w14:textId="77777777">
      <w:pPr>
        <w:rPr>
          <w:rFonts w:ascii="Courier New" w:hAnsi="Courier New" w:cs="Courier New"/>
        </w:rPr>
      </w:pPr>
      <w:r w:rsidRPr="00976B83">
        <w:rPr>
          <w:rFonts w:ascii="Courier New" w:hAnsi="Courier New" w:cs="Courier New"/>
        </w:rPr>
        <w:t xml:space="preserve">    {</w:t>
      </w:r>
    </w:p>
    <w:p w:rsidRPr="00976B83" w:rsidR="000C7ACA" w:rsidP="000C7ACA" w:rsidRDefault="000C7ACA" w14:paraId="6D63F094" w14:textId="77777777">
      <w:pPr>
        <w:rPr>
          <w:rFonts w:ascii="Courier New" w:hAnsi="Courier New" w:cs="Courier New"/>
        </w:rPr>
      </w:pPr>
      <w:r w:rsidRPr="00976B83">
        <w:rPr>
          <w:rFonts w:ascii="Courier New" w:hAnsi="Courier New" w:cs="Courier New"/>
        </w:rPr>
        <w:t xml:space="preserve">        static void Main(string[] args)</w:t>
      </w:r>
    </w:p>
    <w:p w:rsidRPr="00976B83" w:rsidR="000C7ACA" w:rsidP="000C7ACA" w:rsidRDefault="000C7ACA" w14:paraId="4B111C4A" w14:textId="77777777">
      <w:pPr>
        <w:rPr>
          <w:rFonts w:ascii="Courier New" w:hAnsi="Courier New" w:cs="Courier New"/>
        </w:rPr>
      </w:pPr>
      <w:r w:rsidRPr="00976B83">
        <w:rPr>
          <w:rFonts w:ascii="Courier New" w:hAnsi="Courier New" w:cs="Courier New"/>
        </w:rPr>
        <w:t xml:space="preserve">        {</w:t>
      </w:r>
    </w:p>
    <w:p w:rsidRPr="00976B83" w:rsidR="000C7ACA" w:rsidP="000C7ACA" w:rsidRDefault="000C7ACA" w14:paraId="4F26E2F1" w14:textId="77777777">
      <w:pPr>
        <w:rPr>
          <w:rFonts w:ascii="Courier New" w:hAnsi="Courier New" w:cs="Courier New"/>
        </w:rPr>
      </w:pPr>
      <w:r w:rsidRPr="00976B83">
        <w:rPr>
          <w:rFonts w:ascii="Courier New" w:hAnsi="Courier New" w:cs="Courier New"/>
        </w:rPr>
        <w:t xml:space="preserve">            Console.WriteLine("Enter the decimal integer to be converted: ");</w:t>
      </w:r>
    </w:p>
    <w:p w:rsidRPr="00976B83" w:rsidR="000C7ACA" w:rsidP="000C7ACA" w:rsidRDefault="000C7ACA" w14:paraId="3F7E810D" w14:textId="4730995A">
      <w:pPr>
        <w:rPr>
          <w:rFonts w:ascii="Courier New" w:hAnsi="Courier New" w:cs="Courier New"/>
        </w:rPr>
      </w:pPr>
      <w:r w:rsidRPr="00976B83">
        <w:rPr>
          <w:rFonts w:ascii="Courier New" w:hAnsi="Courier New" w:cs="Courier New"/>
        </w:rPr>
        <w:t xml:space="preserve">            int </w:t>
      </w:r>
      <w:r w:rsidR="00BD3537">
        <w:rPr>
          <w:rFonts w:ascii="Courier New" w:hAnsi="Courier New" w:cs="Courier New"/>
        </w:rPr>
        <w:t>d</w:t>
      </w:r>
      <w:r w:rsidRPr="00976B83">
        <w:rPr>
          <w:rFonts w:ascii="Courier New" w:hAnsi="Courier New" w:cs="Courier New"/>
        </w:rPr>
        <w:t>ecimal = Convert.ToInt32(Console.ReadLine());</w:t>
      </w:r>
    </w:p>
    <w:p w:rsidRPr="00976B83" w:rsidR="000C7ACA" w:rsidP="000C7ACA" w:rsidRDefault="000C7ACA" w14:paraId="171E254C" w14:textId="77777777">
      <w:pPr>
        <w:rPr>
          <w:rFonts w:ascii="Courier New" w:hAnsi="Courier New" w:cs="Courier New"/>
        </w:rPr>
      </w:pPr>
      <w:r w:rsidRPr="00976B83">
        <w:rPr>
          <w:rFonts w:ascii="Courier New" w:hAnsi="Courier New" w:cs="Courier New"/>
        </w:rPr>
        <w:t xml:space="preserve">            int bit;</w:t>
      </w:r>
    </w:p>
    <w:p w:rsidRPr="00976B83" w:rsidR="000C7ACA" w:rsidP="000C7ACA" w:rsidRDefault="000C7ACA" w14:paraId="49C406BA" w14:textId="77777777">
      <w:pPr>
        <w:rPr>
          <w:rFonts w:ascii="Courier New" w:hAnsi="Courier New" w:cs="Courier New"/>
        </w:rPr>
      </w:pPr>
      <w:r w:rsidRPr="00976B83">
        <w:rPr>
          <w:rFonts w:ascii="Courier New" w:hAnsi="Courier New" w:cs="Courier New"/>
        </w:rPr>
        <w:t xml:space="preserve">            string result = "";</w:t>
      </w:r>
    </w:p>
    <w:p w:rsidRPr="00976B83" w:rsidR="000C7ACA" w:rsidP="000C7ACA" w:rsidRDefault="000C7ACA" w14:paraId="0798736F" w14:textId="46EA7717">
      <w:pPr>
        <w:rPr>
          <w:rFonts w:ascii="Courier New" w:hAnsi="Courier New" w:cs="Courier New"/>
        </w:rPr>
      </w:pPr>
      <w:r w:rsidRPr="00976B83">
        <w:rPr>
          <w:rFonts w:ascii="Courier New" w:hAnsi="Courier New" w:cs="Courier New"/>
        </w:rPr>
        <w:t xml:space="preserve">            while (</w:t>
      </w:r>
      <w:r w:rsidR="00BD3537">
        <w:rPr>
          <w:rFonts w:ascii="Courier New" w:hAnsi="Courier New" w:cs="Courier New"/>
        </w:rPr>
        <w:t>d</w:t>
      </w:r>
      <w:r w:rsidRPr="00976B83">
        <w:rPr>
          <w:rFonts w:ascii="Courier New" w:hAnsi="Courier New" w:cs="Courier New"/>
        </w:rPr>
        <w:t>ecimal &gt; 0)</w:t>
      </w:r>
    </w:p>
    <w:p w:rsidRPr="00976B83" w:rsidR="000C7ACA" w:rsidP="000C7ACA" w:rsidRDefault="000C7ACA" w14:paraId="7B131CA8" w14:textId="77777777">
      <w:pPr>
        <w:rPr>
          <w:rFonts w:ascii="Courier New" w:hAnsi="Courier New" w:cs="Courier New"/>
        </w:rPr>
      </w:pPr>
      <w:r w:rsidRPr="00976B83">
        <w:rPr>
          <w:rFonts w:ascii="Courier New" w:hAnsi="Courier New" w:cs="Courier New"/>
        </w:rPr>
        <w:t xml:space="preserve">            {</w:t>
      </w:r>
    </w:p>
    <w:p w:rsidRPr="00976B83" w:rsidR="000C7ACA" w:rsidP="000C7ACA" w:rsidRDefault="000C7ACA" w14:paraId="4FF5BDAC" w14:textId="6ECC9D38">
      <w:pPr>
        <w:rPr>
          <w:rFonts w:ascii="Courier New" w:hAnsi="Courier New" w:cs="Courier New"/>
        </w:rPr>
      </w:pPr>
      <w:r w:rsidRPr="00976B83">
        <w:rPr>
          <w:rFonts w:ascii="Courier New" w:hAnsi="Courier New" w:cs="Courier New"/>
        </w:rPr>
        <w:t xml:space="preserve">                bit = </w:t>
      </w:r>
      <w:r w:rsidR="00BD3537">
        <w:rPr>
          <w:rFonts w:ascii="Courier New" w:hAnsi="Courier New" w:cs="Courier New"/>
        </w:rPr>
        <w:t>d</w:t>
      </w:r>
      <w:r w:rsidRPr="00976B83">
        <w:rPr>
          <w:rFonts w:ascii="Courier New" w:hAnsi="Courier New" w:cs="Courier New"/>
        </w:rPr>
        <w:t>ecimal % 2;</w:t>
      </w:r>
    </w:p>
    <w:p w:rsidRPr="00976B83" w:rsidR="000C7ACA" w:rsidP="000C7ACA" w:rsidRDefault="000C7ACA" w14:paraId="7E772C3B" w14:textId="77777777">
      <w:pPr>
        <w:rPr>
          <w:rFonts w:ascii="Courier New" w:hAnsi="Courier New" w:cs="Courier New"/>
        </w:rPr>
      </w:pPr>
      <w:r w:rsidRPr="00976B83">
        <w:rPr>
          <w:rFonts w:ascii="Courier New" w:hAnsi="Courier New" w:cs="Courier New"/>
        </w:rPr>
        <w:t xml:space="preserve">                result = bit.ToString() + result;</w:t>
      </w:r>
    </w:p>
    <w:p w:rsidRPr="00976B83" w:rsidR="000C7ACA" w:rsidP="000C7ACA" w:rsidRDefault="000C7ACA" w14:paraId="6BD5356C" w14:textId="3FFF83A6">
      <w:pPr>
        <w:rPr>
          <w:rFonts w:ascii="Courier New" w:hAnsi="Courier New" w:cs="Courier New"/>
        </w:rPr>
      </w:pPr>
      <w:r w:rsidRPr="00976B83">
        <w:rPr>
          <w:rFonts w:ascii="Courier New" w:hAnsi="Courier New" w:cs="Courier New"/>
        </w:rPr>
        <w:t xml:space="preserve">                </w:t>
      </w:r>
      <w:r w:rsidR="00BD3537">
        <w:rPr>
          <w:rFonts w:ascii="Courier New" w:hAnsi="Courier New" w:cs="Courier New"/>
        </w:rPr>
        <w:t>d</w:t>
      </w:r>
      <w:r w:rsidRPr="00976B83">
        <w:rPr>
          <w:rFonts w:ascii="Courier New" w:hAnsi="Courier New" w:cs="Courier New"/>
        </w:rPr>
        <w:t xml:space="preserve">ecimal = </w:t>
      </w:r>
      <w:r w:rsidR="00BD3537">
        <w:rPr>
          <w:rFonts w:ascii="Courier New" w:hAnsi="Courier New" w:cs="Courier New"/>
        </w:rPr>
        <w:t>d</w:t>
      </w:r>
      <w:r w:rsidRPr="00976B83">
        <w:rPr>
          <w:rFonts w:ascii="Courier New" w:hAnsi="Courier New" w:cs="Courier New"/>
        </w:rPr>
        <w:t>ecimal / 2;</w:t>
      </w:r>
    </w:p>
    <w:p w:rsidRPr="00976B83" w:rsidR="000C7ACA" w:rsidP="000C7ACA" w:rsidRDefault="000C7ACA" w14:paraId="3FF4BA30" w14:textId="77777777">
      <w:pPr>
        <w:rPr>
          <w:rFonts w:ascii="Courier New" w:hAnsi="Courier New" w:cs="Courier New"/>
        </w:rPr>
      </w:pPr>
      <w:r w:rsidRPr="00976B83">
        <w:rPr>
          <w:rFonts w:ascii="Courier New" w:hAnsi="Courier New" w:cs="Courier New"/>
        </w:rPr>
        <w:t xml:space="preserve">            }</w:t>
      </w:r>
    </w:p>
    <w:p w:rsidRPr="00976B83" w:rsidR="000C7ACA" w:rsidP="000C7ACA" w:rsidRDefault="000C7ACA" w14:paraId="23729087" w14:textId="77777777">
      <w:pPr>
        <w:rPr>
          <w:rFonts w:ascii="Courier New" w:hAnsi="Courier New" w:cs="Courier New"/>
        </w:rPr>
      </w:pPr>
      <w:r w:rsidRPr="00976B83">
        <w:rPr>
          <w:rFonts w:ascii="Courier New" w:hAnsi="Courier New" w:cs="Courier New"/>
        </w:rPr>
        <w:t xml:space="preserve">            Console.WriteLine("The binary equivalent is " + result);</w:t>
      </w:r>
    </w:p>
    <w:p w:rsidRPr="00976B83" w:rsidR="000C7ACA" w:rsidP="000C7ACA" w:rsidRDefault="000C7ACA" w14:paraId="0033BC56" w14:textId="77777777">
      <w:pPr>
        <w:rPr>
          <w:rFonts w:ascii="Courier New" w:hAnsi="Courier New" w:cs="Courier New"/>
        </w:rPr>
      </w:pPr>
      <w:r w:rsidRPr="00976B83">
        <w:rPr>
          <w:rFonts w:ascii="Courier New" w:hAnsi="Courier New" w:cs="Courier New"/>
        </w:rPr>
        <w:t xml:space="preserve">            Console.ReadLine();</w:t>
      </w:r>
    </w:p>
    <w:p w:rsidRPr="00976B83" w:rsidR="000C7ACA" w:rsidP="000C7ACA" w:rsidRDefault="000C7ACA" w14:paraId="7F9F5958" w14:textId="77777777">
      <w:pPr>
        <w:rPr>
          <w:rFonts w:ascii="Courier New" w:hAnsi="Courier New" w:cs="Courier New"/>
        </w:rPr>
      </w:pPr>
      <w:r w:rsidRPr="00976B83">
        <w:rPr>
          <w:rFonts w:ascii="Courier New" w:hAnsi="Courier New" w:cs="Courier New"/>
        </w:rPr>
        <w:t xml:space="preserve">        }</w:t>
      </w:r>
    </w:p>
    <w:p w:rsidRPr="00976B83" w:rsidR="000C7ACA" w:rsidP="000C7ACA" w:rsidRDefault="000C7ACA" w14:paraId="494AB1A7" w14:textId="77777777">
      <w:pPr>
        <w:rPr>
          <w:rFonts w:ascii="Courier New" w:hAnsi="Courier New" w:cs="Courier New"/>
        </w:rPr>
      </w:pPr>
      <w:r w:rsidRPr="00976B83">
        <w:rPr>
          <w:rFonts w:ascii="Courier New" w:hAnsi="Courier New" w:cs="Courier New"/>
        </w:rPr>
        <w:t xml:space="preserve">    }</w:t>
      </w:r>
    </w:p>
    <w:p w:rsidRPr="00976B83" w:rsidR="00302147" w:rsidP="000C7ACA" w:rsidRDefault="000C7ACA" w14:paraId="4FDA0017" w14:textId="77777777">
      <w:pPr>
        <w:rPr>
          <w:rFonts w:ascii="Courier New" w:hAnsi="Courier New" w:cs="Courier New"/>
        </w:rPr>
      </w:pPr>
      <w:r w:rsidRPr="00976B83">
        <w:rPr>
          <w:rFonts w:ascii="Courier New" w:hAnsi="Courier New" w:cs="Courier New"/>
        </w:rPr>
        <w:t>}</w:t>
      </w:r>
    </w:p>
    <w:p w:rsidRPr="00976B83" w:rsidR="000C7ACA" w:rsidP="000C7ACA" w:rsidRDefault="000C7ACA" w14:paraId="4DFFF28C" w14:textId="77777777">
      <w:pPr>
        <w:rPr>
          <w:rFonts w:ascii="Courier New" w:hAnsi="Courier New" w:cs="Courier New"/>
        </w:rPr>
      </w:pPr>
    </w:p>
    <w:p w:rsidRPr="00976B83" w:rsidR="00A66734" w:rsidP="00302147" w:rsidRDefault="00302147" w14:paraId="0CE5CD97" w14:textId="1B044990">
      <w:r w:rsidRPr="00976B83">
        <w:t xml:space="preserve">Your teacher will explain the main features of the program, especially the use of </w:t>
      </w:r>
      <w:r w:rsidRPr="00976B83">
        <w:rPr>
          <w:b/>
        </w:rPr>
        <w:t>functions</w:t>
      </w:r>
      <w:r w:rsidRPr="00976B83">
        <w:t xml:space="preserve"> to break it up into sections. Also known as </w:t>
      </w:r>
      <w:r w:rsidRPr="00976B83">
        <w:rPr>
          <w:b/>
        </w:rPr>
        <w:t xml:space="preserve">sub-routines, functions and </w:t>
      </w:r>
      <w:r w:rsidRPr="00976B83" w:rsidR="00A66734">
        <w:rPr>
          <w:b/>
        </w:rPr>
        <w:t>procedures</w:t>
      </w:r>
      <w:r w:rsidRPr="00976B83">
        <w:t xml:space="preserve"> in other languages, functions help to divide your code into sensible, manageable chunks, each one dedicated to a specific task. These</w:t>
      </w:r>
      <w:r w:rsidRPr="00976B83" w:rsidR="000E0A8E">
        <w:t xml:space="preserve"> “</w:t>
      </w:r>
      <w:r w:rsidRPr="00976B83">
        <w:t>chunks</w:t>
      </w:r>
      <w:r w:rsidRPr="00976B83" w:rsidR="000E0A8E">
        <w:t xml:space="preserve">” </w:t>
      </w:r>
      <w:r w:rsidRPr="00976B83">
        <w:t xml:space="preserve">can then be </w:t>
      </w:r>
      <w:r w:rsidRPr="00976B83">
        <w:rPr>
          <w:b/>
        </w:rPr>
        <w:t>called</w:t>
      </w:r>
      <w:r w:rsidRPr="00976B83">
        <w:t xml:space="preserve"> by different parts of your program.  When designing a program, break the problem down into its constituent tasks and assign each one to its own function.</w:t>
      </w:r>
      <w:r w:rsidRPr="00976B83">
        <w:rPr>
          <w:noProof/>
          <w:lang w:eastAsia="en-GB"/>
        </w:rPr>
        <w:t xml:space="preserve"> </w:t>
      </w:r>
    </w:p>
    <w:p w:rsidRPr="00976B83" w:rsidR="00302147" w:rsidP="00302147" w:rsidRDefault="00302147" w14:paraId="4607532F" w14:textId="77777777">
      <w:pPr>
        <w:rPr>
          <w:b/>
        </w:rPr>
      </w:pPr>
      <w:r w:rsidRPr="00976B83">
        <w:rPr>
          <w:b/>
        </w:rPr>
        <w:t>Notes:</w:t>
      </w:r>
    </w:p>
    <w:p w:rsidRPr="00976B83" w:rsidR="00302147" w:rsidP="007F0BD7" w:rsidRDefault="00302147" w14:paraId="0E744776" w14:textId="77777777">
      <w:pPr>
        <w:numPr>
          <w:ilvl w:val="0"/>
          <w:numId w:val="13"/>
        </w:numPr>
        <w:ind w:left="426"/>
      </w:pPr>
      <w:r w:rsidRPr="00976B83">
        <w:t xml:space="preserve">Give the function a sensible identifier which describes what it does, this significantly helps in debugging any problems later – make your code </w:t>
      </w:r>
      <w:r w:rsidRPr="00976B83">
        <w:rPr>
          <w:b/>
        </w:rPr>
        <w:t>self-documenting</w:t>
      </w:r>
      <w:r w:rsidRPr="00976B83">
        <w:t>.</w:t>
      </w:r>
    </w:p>
    <w:p w:rsidRPr="00976B83" w:rsidR="00302147" w:rsidP="007F0BD7" w:rsidRDefault="00302147" w14:paraId="604D95F7" w14:textId="77777777">
      <w:pPr>
        <w:numPr>
          <w:ilvl w:val="0"/>
          <w:numId w:val="13"/>
        </w:numPr>
        <w:ind w:left="426"/>
      </w:pPr>
      <w:r w:rsidRPr="00976B83">
        <w:t xml:space="preserve">Each function is like a mini-program, i.e. each can declare its own </w:t>
      </w:r>
      <w:r w:rsidRPr="00976B83">
        <w:rPr>
          <w:b/>
        </w:rPr>
        <w:t>local variables</w:t>
      </w:r>
      <w:r w:rsidRPr="00976B83">
        <w:t xml:space="preserve"> for use within that function (but not available to the rest of the program). Variables declared in the main program block, like </w:t>
      </w:r>
      <w:r w:rsidRPr="00976B83">
        <w:rPr>
          <w:i/>
        </w:rPr>
        <w:t>choice</w:t>
      </w:r>
      <w:r w:rsidRPr="00976B83">
        <w:t xml:space="preserve"> in the program above, are called </w:t>
      </w:r>
      <w:r w:rsidRPr="00976B83">
        <w:rPr>
          <w:b/>
        </w:rPr>
        <w:t xml:space="preserve">global </w:t>
      </w:r>
      <w:r w:rsidRPr="00976B83">
        <w:t>variables. It is very important that you keep the number of global variables to a minimum and use local variables whenever possible. Using local variables:</w:t>
      </w:r>
    </w:p>
    <w:p w:rsidRPr="00976B83" w:rsidR="00302147" w:rsidP="007F0BD7" w:rsidRDefault="00302147" w14:paraId="3520C6D3" w14:textId="77777777">
      <w:pPr>
        <w:pStyle w:val="ListParagraph"/>
        <w:numPr>
          <w:ilvl w:val="0"/>
          <w:numId w:val="51"/>
        </w:numPr>
        <w:ind w:left="426"/>
      </w:pPr>
      <w:r w:rsidRPr="00976B83">
        <w:t>makes programs more readable and easier to maintain</w:t>
      </w:r>
    </w:p>
    <w:p w:rsidRPr="00976B83" w:rsidR="00302147" w:rsidP="007F0BD7" w:rsidRDefault="00302147" w14:paraId="1F3C3866" w14:textId="77777777">
      <w:pPr>
        <w:pStyle w:val="ListParagraph"/>
        <w:numPr>
          <w:ilvl w:val="0"/>
          <w:numId w:val="51"/>
        </w:numPr>
        <w:ind w:left="426"/>
      </w:pPr>
      <w:r w:rsidRPr="00976B83">
        <w:t>makes functions more portable, that is easier to reuse in other programs</w:t>
      </w:r>
    </w:p>
    <w:p w:rsidRPr="00976B83" w:rsidR="00302147" w:rsidP="007F0BD7" w:rsidRDefault="00302147" w14:paraId="5D805E4E" w14:textId="77777777">
      <w:pPr>
        <w:pStyle w:val="ListParagraph"/>
        <w:numPr>
          <w:ilvl w:val="0"/>
          <w:numId w:val="51"/>
        </w:numPr>
        <w:ind w:left="426"/>
      </w:pPr>
      <w:r w:rsidRPr="00976B83">
        <w:t>saves memory, because functions and their local variables only take up memory when they are executing.</w:t>
      </w:r>
    </w:p>
    <w:p w:rsidRPr="00976B83" w:rsidR="00302147" w:rsidP="00DB2556" w:rsidRDefault="00302147" w14:paraId="46197F72" w14:textId="77777777">
      <w:pPr>
        <w:pStyle w:val="Heading2"/>
        <w:rPr>
          <w:lang w:val="en-GB"/>
        </w:rPr>
      </w:pPr>
      <w:bookmarkStart w:name="_Toc45095462" w:id="87"/>
      <w:r w:rsidRPr="00976B83">
        <w:rPr>
          <w:lang w:val="en-GB"/>
        </w:rPr>
        <w:t>The binary to decimal algorithm</w:t>
      </w:r>
      <w:bookmarkEnd w:id="87"/>
    </w:p>
    <w:p w:rsidRPr="00976B83" w:rsidR="00302147" w:rsidP="00302147" w:rsidRDefault="00302147" w14:paraId="27C07666" w14:textId="77777777">
      <w:r w:rsidRPr="00976B83">
        <w:t>Here is pseudocode for converting a number from binary to decimal (this is essentially the same as the one you met at the start of the course):</w:t>
      </w:r>
    </w:p>
    <w:p w:rsidRPr="00976B83" w:rsidR="00302147" w:rsidP="00302147" w:rsidRDefault="00302147" w14:paraId="33A0AE41" w14:textId="77777777"/>
    <w:p w:rsidRPr="00976B83" w:rsidR="00302147" w:rsidP="00302147" w:rsidRDefault="00302147" w14:paraId="49005BB1" w14:textId="77777777">
      <w:pPr>
        <w:rPr>
          <w:rFonts w:ascii="Courier New" w:hAnsi="Courier New" w:cs="Courier New"/>
        </w:rPr>
      </w:pPr>
      <w:r w:rsidRPr="00976B83">
        <w:rPr>
          <w:rFonts w:ascii="Courier New" w:hAnsi="Courier New" w:cs="Courier New"/>
        </w:rPr>
        <w:t>input binary</w:t>
      </w:r>
    </w:p>
    <w:p w:rsidRPr="00976B83" w:rsidR="00302147" w:rsidP="00302147" w:rsidRDefault="00302147" w14:paraId="4EE005F3" w14:textId="77777777">
      <w:pPr>
        <w:rPr>
          <w:rFonts w:ascii="Courier New" w:hAnsi="Courier New" w:cs="Courier New"/>
        </w:rPr>
      </w:pPr>
      <w:r w:rsidRPr="00976B83">
        <w:rPr>
          <w:rFonts w:ascii="Courier New" w:hAnsi="Courier New" w:cs="Courier New"/>
        </w:rPr>
        <w:t>decimal</w:t>
      </w:r>
      <w:r w:rsidRPr="00976B83" w:rsidR="00306B26">
        <w:rPr>
          <w:rFonts w:ascii="Courier New" w:hAnsi="Courier New" w:cs="Courier New"/>
        </w:rPr>
        <w:t xml:space="preserve"> </w:t>
      </w:r>
      <w:r w:rsidRPr="00976B83">
        <w:rPr>
          <w:rFonts w:ascii="Courier New" w:hAnsi="Courier New" w:cs="Courier New"/>
        </w:rPr>
        <w:t>=0</w:t>
      </w:r>
    </w:p>
    <w:p w:rsidRPr="00976B83" w:rsidR="00302147" w:rsidP="00302147" w:rsidRDefault="00302147" w14:paraId="60613A0C" w14:textId="0E86DBA1">
      <w:pPr>
        <w:rPr>
          <w:rFonts w:ascii="Courier New" w:hAnsi="Courier New" w:cs="Courier New"/>
        </w:rPr>
      </w:pPr>
      <w:r w:rsidRPr="00976B83">
        <w:rPr>
          <w:rFonts w:ascii="Courier New" w:hAnsi="Courier New" w:cs="Courier New"/>
        </w:rPr>
        <w:t>power=</w:t>
      </w:r>
      <w:r w:rsidRPr="00976B83" w:rsidR="00306B26">
        <w:rPr>
          <w:rFonts w:ascii="Courier New" w:hAnsi="Courier New" w:cs="Courier New"/>
        </w:rPr>
        <w:t xml:space="preserve"> </w:t>
      </w:r>
      <w:r w:rsidRPr="00976B83">
        <w:rPr>
          <w:rFonts w:ascii="Courier New" w:hAnsi="Courier New" w:cs="Courier New"/>
        </w:rPr>
        <w:t>1</w:t>
      </w:r>
    </w:p>
    <w:p w:rsidRPr="00976B83" w:rsidR="00302147" w:rsidP="00302147" w:rsidRDefault="00306B26" w14:paraId="2A00F772" w14:textId="66A45972">
      <w:pPr>
        <w:rPr>
          <w:rFonts w:ascii="Courier New" w:hAnsi="Courier New" w:cs="Courier New"/>
        </w:rPr>
      </w:pPr>
      <w:r w:rsidRPr="00976B83">
        <w:rPr>
          <w:rFonts w:ascii="Courier New" w:hAnsi="Courier New" w:cs="Courier New"/>
        </w:rPr>
        <w:t>for i</w:t>
      </w:r>
      <w:r w:rsidRPr="00976B83" w:rsidR="00302147">
        <w:rPr>
          <w:rFonts w:ascii="Courier New" w:hAnsi="Courier New" w:cs="Courier New"/>
        </w:rPr>
        <w:t>= length(binary)</w:t>
      </w:r>
      <w:r w:rsidR="00780A53">
        <w:rPr>
          <w:rFonts w:ascii="Courier New" w:hAnsi="Courier New" w:cs="Courier New"/>
        </w:rPr>
        <w:t>-1</w:t>
      </w:r>
      <w:r w:rsidRPr="00976B83" w:rsidR="00302147">
        <w:rPr>
          <w:rFonts w:ascii="Courier New" w:hAnsi="Courier New" w:cs="Courier New"/>
        </w:rPr>
        <w:t xml:space="preserve"> down</w:t>
      </w:r>
      <w:r w:rsidR="00780A53">
        <w:rPr>
          <w:rFonts w:ascii="Courier New" w:hAnsi="Courier New" w:cs="Courier New"/>
        </w:rPr>
        <w:t xml:space="preserve"> </w:t>
      </w:r>
      <w:r w:rsidRPr="00976B83">
        <w:rPr>
          <w:rFonts w:ascii="Courier New" w:hAnsi="Courier New" w:cs="Courier New"/>
        </w:rPr>
        <w:t>t</w:t>
      </w:r>
      <w:r w:rsidRPr="00976B83" w:rsidR="00302147">
        <w:rPr>
          <w:rFonts w:ascii="Courier New" w:hAnsi="Courier New" w:cs="Courier New"/>
        </w:rPr>
        <w:t xml:space="preserve">o </w:t>
      </w:r>
      <w:r w:rsidR="00780A53">
        <w:rPr>
          <w:rFonts w:ascii="Courier New" w:hAnsi="Courier New" w:cs="Courier New"/>
        </w:rPr>
        <w:t>0</w:t>
      </w:r>
    </w:p>
    <w:p w:rsidRPr="00976B83" w:rsidR="00306B26" w:rsidP="00306B26" w:rsidRDefault="00306B26" w14:paraId="692D2B3C" w14:textId="77777777">
      <w:pPr>
        <w:ind w:left="567"/>
        <w:rPr>
          <w:rFonts w:ascii="Courier New" w:hAnsi="Courier New" w:cs="Courier New"/>
        </w:rPr>
      </w:pPr>
      <w:r w:rsidRPr="00976B83">
        <w:rPr>
          <w:rFonts w:ascii="Courier New" w:hAnsi="Courier New" w:cs="Courier New"/>
        </w:rPr>
        <w:t>{</w:t>
      </w:r>
    </w:p>
    <w:p w:rsidRPr="00976B83" w:rsidR="00302147" w:rsidP="00306B26" w:rsidRDefault="00306B26" w14:paraId="08DC9F29" w14:textId="77777777">
      <w:pPr>
        <w:ind w:left="567"/>
        <w:rPr>
          <w:rFonts w:ascii="Courier New" w:hAnsi="Courier New" w:cs="Courier New"/>
        </w:rPr>
      </w:pPr>
      <w:r w:rsidRPr="00976B83">
        <w:rPr>
          <w:rFonts w:ascii="Courier New" w:hAnsi="Courier New" w:cs="Courier New"/>
        </w:rPr>
        <w:t>if binary[i]=”</w:t>
      </w:r>
      <w:r w:rsidRPr="00976B83" w:rsidR="00302147">
        <w:rPr>
          <w:rFonts w:ascii="Courier New" w:hAnsi="Courier New" w:cs="Courier New"/>
        </w:rPr>
        <w:t>1</w:t>
      </w:r>
      <w:r w:rsidRPr="00976B83" w:rsidR="000E0A8E">
        <w:rPr>
          <w:rFonts w:ascii="Courier New" w:hAnsi="Courier New" w:cs="Courier New"/>
        </w:rPr>
        <w:t xml:space="preserve">” </w:t>
      </w:r>
      <w:r w:rsidRPr="00976B83" w:rsidR="00302147">
        <w:rPr>
          <w:rFonts w:ascii="Courier New" w:hAnsi="Courier New" w:cs="Courier New"/>
        </w:rPr>
        <w:t>then</w:t>
      </w:r>
    </w:p>
    <w:p w:rsidRPr="00976B83" w:rsidR="00302147" w:rsidP="00306B26" w:rsidRDefault="00306B26" w14:paraId="5D931273" w14:textId="77777777">
      <w:pPr>
        <w:ind w:left="567"/>
        <w:rPr>
          <w:rFonts w:ascii="Courier New" w:hAnsi="Courier New" w:cs="Courier New"/>
        </w:rPr>
      </w:pPr>
      <w:r w:rsidRPr="00976B83">
        <w:rPr>
          <w:rFonts w:ascii="Courier New" w:hAnsi="Courier New" w:cs="Courier New"/>
        </w:rPr>
        <w:t xml:space="preserve">decimal </w:t>
      </w:r>
      <w:r w:rsidRPr="00976B83" w:rsidR="00302147">
        <w:rPr>
          <w:rFonts w:ascii="Courier New" w:hAnsi="Courier New" w:cs="Courier New"/>
        </w:rPr>
        <w:t>=</w:t>
      </w:r>
      <w:r w:rsidRPr="00976B83">
        <w:rPr>
          <w:rFonts w:ascii="Courier New" w:hAnsi="Courier New" w:cs="Courier New"/>
        </w:rPr>
        <w:t xml:space="preserve"> </w:t>
      </w:r>
      <w:r w:rsidRPr="00976B83" w:rsidR="00302147">
        <w:rPr>
          <w:rFonts w:ascii="Courier New" w:hAnsi="Courier New" w:cs="Courier New"/>
        </w:rPr>
        <w:t>decimal</w:t>
      </w:r>
      <w:r w:rsidRPr="00976B83">
        <w:rPr>
          <w:rFonts w:ascii="Courier New" w:hAnsi="Courier New" w:cs="Courier New"/>
        </w:rPr>
        <w:t xml:space="preserve"> </w:t>
      </w:r>
      <w:r w:rsidRPr="00976B83" w:rsidR="00302147">
        <w:rPr>
          <w:rFonts w:ascii="Courier New" w:hAnsi="Courier New" w:cs="Courier New"/>
        </w:rPr>
        <w:t>+</w:t>
      </w:r>
      <w:r w:rsidRPr="00976B83">
        <w:rPr>
          <w:rFonts w:ascii="Courier New" w:hAnsi="Courier New" w:cs="Courier New"/>
        </w:rPr>
        <w:t xml:space="preserve"> </w:t>
      </w:r>
      <w:r w:rsidRPr="00976B83" w:rsidR="00302147">
        <w:rPr>
          <w:rFonts w:ascii="Courier New" w:hAnsi="Courier New" w:cs="Courier New"/>
        </w:rPr>
        <w:t>power</w:t>
      </w:r>
    </w:p>
    <w:p w:rsidRPr="00976B83" w:rsidR="00302147" w:rsidP="00306B26" w:rsidRDefault="00306B26" w14:paraId="47DBA7F9" w14:textId="77777777">
      <w:pPr>
        <w:ind w:left="567"/>
        <w:rPr>
          <w:rFonts w:ascii="Courier New" w:hAnsi="Courier New" w:cs="Courier New"/>
        </w:rPr>
      </w:pPr>
      <w:r w:rsidRPr="00976B83">
        <w:rPr>
          <w:rFonts w:ascii="Courier New" w:hAnsi="Courier New" w:cs="Courier New"/>
        </w:rPr>
        <w:t xml:space="preserve">power </w:t>
      </w:r>
      <w:r w:rsidRPr="00976B83" w:rsidR="00302147">
        <w:rPr>
          <w:rFonts w:ascii="Courier New" w:hAnsi="Courier New" w:cs="Courier New"/>
        </w:rPr>
        <w:t>=</w:t>
      </w:r>
      <w:r w:rsidRPr="00976B83">
        <w:rPr>
          <w:rFonts w:ascii="Courier New" w:hAnsi="Courier New" w:cs="Courier New"/>
        </w:rPr>
        <w:t xml:space="preserve"> </w:t>
      </w:r>
      <w:r w:rsidRPr="00976B83" w:rsidR="00302147">
        <w:rPr>
          <w:rFonts w:ascii="Courier New" w:hAnsi="Courier New" w:cs="Courier New"/>
        </w:rPr>
        <w:t>power*2</w:t>
      </w:r>
    </w:p>
    <w:p w:rsidRPr="00976B83" w:rsidR="00306B26" w:rsidP="00306B26" w:rsidRDefault="00306B26" w14:paraId="274F8434" w14:textId="77777777">
      <w:pPr>
        <w:ind w:left="567"/>
        <w:rPr>
          <w:rFonts w:ascii="Courier New" w:hAnsi="Courier New" w:cs="Courier New"/>
        </w:rPr>
      </w:pPr>
      <w:r w:rsidRPr="00976B83">
        <w:rPr>
          <w:rFonts w:ascii="Courier New" w:hAnsi="Courier New" w:cs="Courier New"/>
        </w:rPr>
        <w:t>}</w:t>
      </w:r>
    </w:p>
    <w:p w:rsidRPr="00976B83" w:rsidR="00302147" w:rsidP="00DB2556" w:rsidRDefault="00302147" w14:paraId="7BFE9AB9" w14:textId="77777777">
      <w:pPr>
        <w:pStyle w:val="Heading2"/>
        <w:rPr>
          <w:lang w:val="en-GB"/>
        </w:rPr>
      </w:pPr>
      <w:bookmarkStart w:name="_Toc45095463" w:id="88"/>
      <w:r w:rsidRPr="00976B83">
        <w:rPr>
          <w:lang w:val="en-GB"/>
        </w:rPr>
        <w:t>Hierarchy Charts</w:t>
      </w:r>
      <w:bookmarkEnd w:id="88"/>
    </w:p>
    <w:p w:rsidRPr="00976B83" w:rsidR="00302147" w:rsidP="00302147" w:rsidRDefault="00302147" w14:paraId="0F1B91BD" w14:textId="77777777">
      <w:r w:rsidRPr="00976B83">
        <w:t>A Hierarchy Chart can be used to show graphically the structure of a program. This can be used as a design tool to help the programmer decide how to break down the program into functions. Once the program is written the chart illustrates how the functions interact to make up the complete program.</w:t>
      </w:r>
    </w:p>
    <w:p w:rsidRPr="00976B83" w:rsidR="00302147" w:rsidP="00302147" w:rsidRDefault="00302147" w14:paraId="061FEB43" w14:textId="77777777"/>
    <w:p w:rsidRPr="00976B83" w:rsidR="00302147" w:rsidP="00302147" w:rsidRDefault="00302147" w14:paraId="6DEAE7E0" w14:textId="77777777">
      <w:r w:rsidRPr="00976B83">
        <w:t>Here is a simple Hierarchy Chart for the base converter:</w:t>
      </w:r>
    </w:p>
    <w:p w:rsidRPr="00976B83" w:rsidR="00302147" w:rsidP="00302147" w:rsidRDefault="00302147" w14:paraId="584C3E48" w14:textId="77777777">
      <w:r w:rsidRPr="00976B83">
        <w:rPr>
          <w:noProof/>
          <w:lang w:eastAsia="en-GB"/>
        </w:rPr>
        <mc:AlternateContent>
          <mc:Choice Requires="wpg">
            <w:drawing>
              <wp:anchor distT="0" distB="0" distL="114300" distR="114300" simplePos="0" relativeHeight="251658240" behindDoc="0" locked="0" layoutInCell="1" allowOverlap="1" wp14:anchorId="2A6C65B9" wp14:editId="1B872926">
                <wp:simplePos x="0" y="0"/>
                <wp:positionH relativeFrom="column">
                  <wp:posOffset>615315</wp:posOffset>
                </wp:positionH>
                <wp:positionV relativeFrom="paragraph">
                  <wp:posOffset>139700</wp:posOffset>
                </wp:positionV>
                <wp:extent cx="4276725" cy="1419225"/>
                <wp:effectExtent l="0" t="0" r="28575" b="28575"/>
                <wp:wrapNone/>
                <wp:docPr id="69" name="Group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76725" cy="1419225"/>
                          <a:chOff x="2670" y="9570"/>
                          <a:chExt cx="6735" cy="2235"/>
                        </a:xfrm>
                      </wpg:grpSpPr>
                      <wps:wsp>
                        <wps:cNvPr id="70" name="AutoShape 11"/>
                        <wps:cNvSpPr>
                          <a:spLocks noChangeArrowheads="1"/>
                        </wps:cNvSpPr>
                        <wps:spPr bwMode="auto">
                          <a:xfrm>
                            <a:off x="4710" y="9570"/>
                            <a:ext cx="2400" cy="885"/>
                          </a:xfrm>
                          <a:prstGeom prst="flowChartProcess">
                            <a:avLst/>
                          </a:prstGeom>
                          <a:solidFill>
                            <a:srgbClr val="FFFFFF"/>
                          </a:solidFill>
                          <a:ln w="9525">
                            <a:solidFill>
                              <a:srgbClr val="000000"/>
                            </a:solidFill>
                            <a:miter lim="800000"/>
                            <a:headEnd/>
                            <a:tailEnd/>
                          </a:ln>
                        </wps:spPr>
                        <wps:txbx>
                          <w:txbxContent>
                            <w:p w:rsidRPr="00696C84" w:rsidR="00F809C4" w:rsidP="00302147" w:rsidRDefault="00F809C4" w14:paraId="42A3A2C8" w14:textId="77777777">
                              <w:pPr>
                                <w:jc w:val="center"/>
                                <w:rPr>
                                  <w:sz w:val="28"/>
                                  <w:szCs w:val="28"/>
                                </w:rPr>
                              </w:pPr>
                              <w:r w:rsidRPr="00696C84">
                                <w:rPr>
                                  <w:sz w:val="28"/>
                                  <w:szCs w:val="28"/>
                                </w:rPr>
                                <w:t>Base Converter</w:t>
                              </w:r>
                            </w:p>
                          </w:txbxContent>
                        </wps:txbx>
                        <wps:bodyPr rot="0" vert="horz" wrap="square" lIns="91440" tIns="45720" rIns="91440" bIns="45720" anchor="t" anchorCtr="0" upright="1">
                          <a:noAutofit/>
                        </wps:bodyPr>
                      </wps:wsp>
                      <wps:wsp>
                        <wps:cNvPr id="71" name="AutoShape 12"/>
                        <wps:cNvSpPr>
                          <a:spLocks noChangeArrowheads="1"/>
                        </wps:cNvSpPr>
                        <wps:spPr bwMode="auto">
                          <a:xfrm>
                            <a:off x="2670" y="11124"/>
                            <a:ext cx="1035" cy="681"/>
                          </a:xfrm>
                          <a:prstGeom prst="flowChartProcess">
                            <a:avLst/>
                          </a:prstGeom>
                          <a:solidFill>
                            <a:srgbClr val="FFFFFF"/>
                          </a:solidFill>
                          <a:ln w="9525">
                            <a:solidFill>
                              <a:srgbClr val="000000"/>
                            </a:solidFill>
                            <a:miter lim="800000"/>
                            <a:headEnd/>
                            <a:tailEnd/>
                          </a:ln>
                        </wps:spPr>
                        <wps:txbx>
                          <w:txbxContent>
                            <w:p w:rsidRPr="0083465C" w:rsidR="00F809C4" w:rsidP="00302147" w:rsidRDefault="00F809C4" w14:paraId="08F29371" w14:textId="77777777">
                              <w:pPr>
                                <w:rPr>
                                  <w:b/>
                                  <w:sz w:val="24"/>
                                </w:rPr>
                              </w:pPr>
                              <w:r w:rsidRPr="0083465C">
                                <w:rPr>
                                  <w:sz w:val="24"/>
                                </w:rPr>
                                <w:t>Menu</w:t>
                              </w:r>
                            </w:p>
                          </w:txbxContent>
                        </wps:txbx>
                        <wps:bodyPr rot="0" vert="horz" wrap="square" lIns="91440" tIns="45720" rIns="91440" bIns="45720" anchor="t" anchorCtr="0" upright="1">
                          <a:noAutofit/>
                        </wps:bodyPr>
                      </wps:wsp>
                      <wps:wsp>
                        <wps:cNvPr id="72" name="AutoShape 13"/>
                        <wps:cNvSpPr>
                          <a:spLocks noChangeArrowheads="1"/>
                        </wps:cNvSpPr>
                        <wps:spPr bwMode="auto">
                          <a:xfrm>
                            <a:off x="5175" y="11124"/>
                            <a:ext cx="1440" cy="681"/>
                          </a:xfrm>
                          <a:prstGeom prst="flowChartProcess">
                            <a:avLst/>
                          </a:prstGeom>
                          <a:solidFill>
                            <a:srgbClr val="FFFFFF"/>
                          </a:solidFill>
                          <a:ln w="9525">
                            <a:solidFill>
                              <a:srgbClr val="000000"/>
                            </a:solidFill>
                            <a:miter lim="800000"/>
                            <a:headEnd/>
                            <a:tailEnd/>
                          </a:ln>
                        </wps:spPr>
                        <wps:txbx>
                          <w:txbxContent>
                            <w:p w:rsidRPr="0083465C" w:rsidR="00F809C4" w:rsidP="00302147" w:rsidRDefault="00F809C4" w14:paraId="760A9D01" w14:textId="77777777">
                              <w:pPr>
                                <w:rPr>
                                  <w:b/>
                                  <w:sz w:val="24"/>
                                </w:rPr>
                              </w:pPr>
                              <w:r w:rsidRPr="0083465C">
                                <w:rPr>
                                  <w:sz w:val="24"/>
                                </w:rPr>
                                <w:t>DecToBin</w:t>
                              </w:r>
                            </w:p>
                          </w:txbxContent>
                        </wps:txbx>
                        <wps:bodyPr rot="0" vert="horz" wrap="square" lIns="91440" tIns="45720" rIns="91440" bIns="45720" anchor="t" anchorCtr="0" upright="1">
                          <a:noAutofit/>
                        </wps:bodyPr>
                      </wps:wsp>
                      <wps:wsp>
                        <wps:cNvPr id="73" name="AutoShape 14"/>
                        <wps:cNvSpPr>
                          <a:spLocks noChangeArrowheads="1"/>
                        </wps:cNvSpPr>
                        <wps:spPr bwMode="auto">
                          <a:xfrm>
                            <a:off x="7965" y="11124"/>
                            <a:ext cx="1440" cy="681"/>
                          </a:xfrm>
                          <a:prstGeom prst="flowChartProcess">
                            <a:avLst/>
                          </a:prstGeom>
                          <a:solidFill>
                            <a:srgbClr val="FFFFFF"/>
                          </a:solidFill>
                          <a:ln w="9525">
                            <a:solidFill>
                              <a:srgbClr val="000000"/>
                            </a:solidFill>
                            <a:miter lim="800000"/>
                            <a:headEnd/>
                            <a:tailEnd/>
                          </a:ln>
                        </wps:spPr>
                        <wps:txbx>
                          <w:txbxContent>
                            <w:p w:rsidRPr="0083465C" w:rsidR="00F809C4" w:rsidP="00302147" w:rsidRDefault="00F809C4" w14:paraId="5F9B77EC" w14:textId="77777777">
                              <w:pPr>
                                <w:rPr>
                                  <w:b/>
                                  <w:sz w:val="24"/>
                                </w:rPr>
                              </w:pPr>
                              <w:r w:rsidRPr="0083465C">
                                <w:rPr>
                                  <w:sz w:val="24"/>
                                </w:rPr>
                                <w:t>BinToDec</w:t>
                              </w:r>
                            </w:p>
                          </w:txbxContent>
                        </wps:txbx>
                        <wps:bodyPr rot="0" vert="horz" wrap="square" lIns="91440" tIns="45720" rIns="91440" bIns="45720" anchor="t" anchorCtr="0" upright="1">
                          <a:noAutofit/>
                        </wps:bodyPr>
                      </wps:wsp>
                      <wps:wsp>
                        <wps:cNvPr id="74" name="AutoShape 15"/>
                        <wps:cNvCnPr/>
                        <wps:spPr bwMode="auto">
                          <a:xfrm flipV="1">
                            <a:off x="3360" y="10464"/>
                            <a:ext cx="2175" cy="6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AutoShape 16"/>
                        <wps:cNvCnPr/>
                        <wps:spPr bwMode="auto">
                          <a:xfrm>
                            <a:off x="5865" y="10464"/>
                            <a:ext cx="0" cy="6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6" name="AutoShape 17"/>
                        <wps:cNvCnPr/>
                        <wps:spPr bwMode="auto">
                          <a:xfrm>
                            <a:off x="6465" y="10464"/>
                            <a:ext cx="2250" cy="6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8262FB6">
              <v:group id="Group 69" style="position:absolute;margin-left:48.45pt;margin-top:11pt;width:336.75pt;height:111.75pt;z-index:251658240;mso-position-horizontal-relative:text;mso-position-vertical-relative:text" coordsize="6735,2235" coordorigin="2670,9570" o:spid="_x0000_s1038" w14:anchorId="2A6C65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">
                <v:shapetype id="_x0000_t109" coordsize="21600,21600" o:spt="109" path="m,l,21600r21600,l21600,xe">
                  <v:stroke joinstyle="miter"/>
                  <v:path gradientshapeok="t" o:connecttype="rect"/>
                </v:shapetype>
                <v:shape id="AutoShape 11" style="position:absolute;left:4710;top:9570;width:2400;height:885;visibility:visible;mso-wrap-style:square;v-text-anchor:top" o:spid="_x0000_s1039"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">
                  <v:textbox>
                    <w:txbxContent>
                      <w:p w:rsidRPr="00696C84" w:rsidR="00F809C4" w:rsidP="00302147" w:rsidRDefault="00F809C4" w14:paraId="7585195A" w14:textId="77777777">
                        <w:pPr>
                          <w:jc w:val="center"/>
                          <w:rPr>
                            <w:sz w:val="28"/>
                            <w:szCs w:val="28"/>
                          </w:rPr>
                        </w:pPr>
                        <w:r w:rsidRPr="00696C84">
                          <w:rPr>
                            <w:sz w:val="28"/>
                            <w:szCs w:val="28"/>
                          </w:rPr>
                          <w:t>Base Converter</w:t>
                        </w:r>
                      </w:p>
                    </w:txbxContent>
                  </v:textbox>
                </v:shape>
                <v:shape id="AutoShape 12" style="position:absolute;left:2670;top:11124;width:1035;height:681;visibility:visible;mso-wrap-style:square;v-text-anchor:top" o:spid="_x0000_s1040"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">
                  <v:textbox>
                    <w:txbxContent>
                      <w:p w:rsidRPr="0083465C" w:rsidR="00F809C4" w:rsidP="00302147" w:rsidRDefault="00F809C4" w14:paraId="7A89289E" w14:textId="77777777">
                        <w:pPr>
                          <w:rPr>
                            <w:b/>
                            <w:sz w:val="24"/>
                          </w:rPr>
                        </w:pPr>
                        <w:r w:rsidRPr="0083465C">
                          <w:rPr>
                            <w:sz w:val="24"/>
                          </w:rPr>
                          <w:t>Menu</w:t>
                        </w:r>
                      </w:p>
                    </w:txbxContent>
                  </v:textbox>
                </v:shape>
                <v:shape id="AutoShape 13" style="position:absolute;left:5175;top:11124;width:1440;height:681;visibility:visible;mso-wrap-style:square;v-text-anchor:top" o:spid="_x0000_s1041"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">
                  <v:textbox>
                    <w:txbxContent>
                      <w:p w:rsidRPr="0083465C" w:rsidR="00F809C4" w:rsidP="00302147" w:rsidRDefault="00F809C4" w14:paraId="5ABEB21F" w14:textId="77777777">
                        <w:pPr>
                          <w:rPr>
                            <w:b/>
                            <w:sz w:val="24"/>
                          </w:rPr>
                        </w:pPr>
                        <w:r w:rsidRPr="0083465C">
                          <w:rPr>
                            <w:sz w:val="24"/>
                          </w:rPr>
                          <w:t>DecToBin</w:t>
                        </w:r>
                      </w:p>
                    </w:txbxContent>
                  </v:textbox>
                </v:shape>
                <v:shape id="AutoShape 14" style="position:absolute;left:7965;top:11124;width:1440;height:681;visibility:visible;mso-wrap-style:square;v-text-anchor:top" o:spid="_x0000_s1042"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">
                  <v:textbox>
                    <w:txbxContent>
                      <w:p w:rsidRPr="0083465C" w:rsidR="00F809C4" w:rsidP="00302147" w:rsidRDefault="00F809C4" w14:paraId="2FF8221A" w14:textId="77777777">
                        <w:pPr>
                          <w:rPr>
                            <w:b/>
                            <w:sz w:val="24"/>
                          </w:rPr>
                        </w:pPr>
                        <w:r w:rsidRPr="0083465C">
                          <w:rPr>
                            <w:sz w:val="24"/>
                          </w:rPr>
                          <w:t>BinToDec</w:t>
                        </w:r>
                      </w:p>
                    </w:txbxContent>
                  </v:textbox>
                </v:shape>
                <v:shapetype id="_x0000_t32" coordsize="21600,21600" o:oned="t" filled="f" o:spt="32" path="m,l21600,21600e">
                  <v:path fillok="f" arrowok="t" o:connecttype="none"/>
                  <o:lock v:ext="edit" shapetype="t"/>
                </v:shapetype>
                <v:shape id="AutoShape 15" style="position:absolute;left:3360;top:10464;width:2175;height:660;flip:y;visibility:visible;mso-wrap-style:square" o:spid="_x0000_s104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dn1xAAAANsAAAAPAAAAZHJzL2Rvd25yZXYueG1sRI9BawIx&#10;FITvhf6H8AQvRbMrRW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Fnp2fXEAAAA2wAAAA8A&#10;AAAAAAAAAAAAAAAABwIAAGRycy9kb3ducmV2LnhtbFBLBQYAAAAAAwADALcAAAD4AgAAAAA=&#10;"/>
                <v:shape id="AutoShape 16" style="position:absolute;left:5865;top:10464;width:0;height:660;visibility:visible;mso-wrap-style:square" o:spid="_x0000_s104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"/>
                <v:shape id="AutoShape 17" style="position:absolute;left:6465;top:10464;width:2250;height:660;visibility:visible;mso-wrap-style:square" o:spid="_x0000_s104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v:group>
            </w:pict>
          </mc:Fallback>
        </mc:AlternateContent>
      </w:r>
    </w:p>
    <w:p w:rsidRPr="00976B83" w:rsidR="00302147" w:rsidP="00302147" w:rsidRDefault="00302147" w14:paraId="188425CC" w14:textId="77777777"/>
    <w:p w:rsidRPr="00976B83" w:rsidR="00302147" w:rsidP="00302147" w:rsidRDefault="00302147" w14:paraId="30563357" w14:textId="77777777"/>
    <w:p w:rsidRPr="00976B83" w:rsidR="00302147" w:rsidP="00302147" w:rsidRDefault="00302147" w14:paraId="43F804A0" w14:textId="77777777"/>
    <w:p w:rsidRPr="00976B83" w:rsidR="00302147" w:rsidP="00302147" w:rsidRDefault="00302147" w14:paraId="4200D767" w14:textId="77777777"/>
    <w:p w:rsidRPr="00976B83" w:rsidR="00302147" w:rsidP="00302147" w:rsidRDefault="00302147" w14:paraId="496217B0" w14:textId="77777777"/>
    <w:p w:rsidRPr="00976B83" w:rsidR="00302147" w:rsidP="00302147" w:rsidRDefault="00302147" w14:paraId="66C82AA8" w14:textId="77777777"/>
    <w:p w:rsidRPr="00976B83" w:rsidR="00302147" w:rsidP="00302147" w:rsidRDefault="00302147" w14:paraId="4631F88E" w14:textId="77777777"/>
    <w:p w:rsidRPr="00976B83" w:rsidR="00302147" w:rsidP="00302147" w:rsidRDefault="00302147" w14:paraId="4AF909B0" w14:textId="77777777"/>
    <w:p w:rsidRPr="00976B83" w:rsidR="00A66734" w:rsidP="007F0BD7" w:rsidRDefault="00A66734" w14:paraId="4885100A" w14:textId="77777777"/>
    <w:p w:rsidRPr="00976B83" w:rsidR="00A66734" w:rsidRDefault="00A66734" w14:paraId="3D7CEA7F" w14:textId="77777777">
      <w:pPr>
        <w:spacing w:after="160" w:line="259" w:lineRule="auto"/>
        <w:rPr>
          <w:rFonts w:cs="Times New Roman"/>
          <w:b/>
          <w:bCs/>
          <w:iCs/>
          <w:sz w:val="28"/>
          <w:szCs w:val="28"/>
        </w:rPr>
      </w:pPr>
      <w:r w:rsidRPr="00976B83">
        <w:br w:type="page"/>
      </w:r>
    </w:p>
    <w:p w:rsidRPr="00976B83" w:rsidR="00302147" w:rsidP="00DB2556" w:rsidRDefault="00302147" w14:paraId="27D85FC7" w14:textId="77777777">
      <w:pPr>
        <w:pStyle w:val="Heading2"/>
        <w:rPr>
          <w:lang w:val="en-GB"/>
        </w:rPr>
      </w:pPr>
      <w:bookmarkStart w:name="_Toc45095464" w:id="89"/>
      <w:r w:rsidRPr="00976B83">
        <w:rPr>
          <w:lang w:val="en-GB"/>
        </w:rPr>
        <w:t>Tasks for Lesson</w:t>
      </w:r>
      <w:bookmarkEnd w:id="89"/>
    </w:p>
    <w:p w:rsidRPr="00976B83" w:rsidR="00302147" w:rsidP="00302147" w:rsidRDefault="00302147" w14:paraId="2D78DB43" w14:textId="77777777">
      <w:r w:rsidRPr="00976B83">
        <w:t>The Hierarchy Chart above shows a function that has not yet been written: to convert a number from binary to decimal.</w:t>
      </w:r>
    </w:p>
    <w:p w:rsidRPr="00976B83" w:rsidR="00302147" w:rsidP="00062214" w:rsidRDefault="00302147" w14:paraId="0B934FB3" w14:textId="77777777">
      <w:pPr>
        <w:numPr>
          <w:ilvl w:val="0"/>
          <w:numId w:val="33"/>
        </w:numPr>
        <w:ind w:left="426"/>
      </w:pPr>
      <w:r w:rsidRPr="00976B83">
        <w:t>add a function to convert from binary to decimal, using the algorithm on the previous page</w:t>
      </w:r>
    </w:p>
    <w:p w:rsidRPr="00976B83" w:rsidR="00302147" w:rsidP="00062214" w:rsidRDefault="00302147" w14:paraId="75B70174" w14:textId="77777777">
      <w:pPr>
        <w:numPr>
          <w:ilvl w:val="0"/>
          <w:numId w:val="33"/>
        </w:numPr>
        <w:ind w:left="426"/>
      </w:pPr>
      <w:r w:rsidRPr="00976B83">
        <w:t>add a choice to the menu to include your new function</w:t>
      </w:r>
    </w:p>
    <w:p w:rsidRPr="00976B83" w:rsidR="00302147" w:rsidP="00062214" w:rsidRDefault="00302147" w14:paraId="72899DDE" w14:textId="77777777">
      <w:pPr>
        <w:numPr>
          <w:ilvl w:val="0"/>
          <w:numId w:val="33"/>
        </w:numPr>
        <w:ind w:left="426"/>
      </w:pPr>
      <w:r w:rsidRPr="00976B83">
        <w:t>call your function from the main program</w:t>
      </w:r>
    </w:p>
    <w:p w:rsidRPr="00976B83" w:rsidR="00302147" w:rsidP="00062214" w:rsidRDefault="00302147" w14:paraId="3B97C9FC" w14:textId="77777777">
      <w:pPr>
        <w:numPr>
          <w:ilvl w:val="0"/>
          <w:numId w:val="33"/>
        </w:numPr>
        <w:ind w:left="426"/>
      </w:pPr>
      <w:r w:rsidRPr="00976B83">
        <w:t>add code to repeat displaying the menu until the user enters “0”.</w:t>
      </w:r>
    </w:p>
    <w:p w:rsidRPr="00976B83" w:rsidR="00302147" w:rsidP="00302147" w:rsidRDefault="00302147" w14:paraId="7DE0E402" w14:textId="77777777">
      <w:pPr>
        <w:pStyle w:val="Heading3"/>
      </w:pPr>
      <w:r w:rsidRPr="00976B83">
        <w:t>Extra Exercise:</w:t>
      </w:r>
    </w:p>
    <w:p w:rsidRPr="00976B83" w:rsidR="00302147" w:rsidP="00302147" w:rsidRDefault="00302147" w14:paraId="2320507B" w14:textId="77777777">
      <w:pPr>
        <w:pStyle w:val="ListParagraph"/>
        <w:numPr>
          <w:ilvl w:val="0"/>
          <w:numId w:val="52"/>
        </w:numPr>
        <w:ind w:left="0"/>
      </w:pPr>
      <w:r w:rsidRPr="00976B83">
        <w:t>Redesign and code your Guessing Game program to use functions.</w:t>
      </w:r>
    </w:p>
    <w:p w:rsidRPr="00976B83" w:rsidR="00A66734" w:rsidP="007F0BD7" w:rsidRDefault="00A66734" w14:paraId="6DF670E6" w14:textId="77777777"/>
    <w:p w:rsidRPr="00976B83" w:rsidR="00302147" w:rsidP="00DB2556" w:rsidRDefault="00302147" w14:paraId="01F4DBDF" w14:textId="77777777">
      <w:pPr>
        <w:pStyle w:val="Heading2"/>
        <w:rPr>
          <w:lang w:val="en-GB"/>
        </w:rPr>
      </w:pPr>
      <w:bookmarkStart w:name="_Toc45095465" w:id="90"/>
      <w:r w:rsidRPr="00976B83">
        <w:rPr>
          <w:lang w:val="en-GB"/>
        </w:rPr>
        <w:t>Homework</w:t>
      </w:r>
      <w:bookmarkEnd w:id="90"/>
    </w:p>
    <w:p w:rsidRPr="00976B83" w:rsidR="00A66734" w:rsidP="00A66734" w:rsidRDefault="00A66734" w14:paraId="675EB632" w14:textId="77777777">
      <w:pPr>
        <w:rPr>
          <w:b/>
        </w:rPr>
      </w:pPr>
      <w:r w:rsidRPr="00976B83">
        <w:rPr>
          <w:b/>
        </w:rPr>
        <w:t>Read</w:t>
      </w:r>
    </w:p>
    <w:p w:rsidRPr="00976B83" w:rsidR="00A66734" w:rsidP="00A66734" w:rsidRDefault="008F0DBA" w14:paraId="79A94D71" w14:textId="77777777">
      <w:pPr>
        <w:pStyle w:val="ListParagraph"/>
        <w:numPr>
          <w:ilvl w:val="0"/>
          <w:numId w:val="32"/>
        </w:numPr>
        <w:rPr>
          <w:b/>
        </w:rPr>
      </w:pPr>
      <w:hyperlink w:history="1" r:id="rId42">
        <w:r w:rsidRPr="00976B83" w:rsidR="00A66734">
          <w:rPr>
            <w:rStyle w:val="Hyperlink"/>
          </w:rPr>
          <w:t>https://www.tutorialspoint.com/csharp/csharp_arrays.htm</w:t>
        </w:r>
      </w:hyperlink>
    </w:p>
    <w:p w:rsidRPr="00976B83" w:rsidR="00302147" w:rsidP="00A66734" w:rsidRDefault="00A66734" w14:paraId="0F30B37A" w14:textId="77777777">
      <w:pPr>
        <w:pStyle w:val="ListParagraph"/>
        <w:numPr>
          <w:ilvl w:val="0"/>
          <w:numId w:val="32"/>
        </w:numPr>
        <w:rPr>
          <w:b/>
        </w:rPr>
      </w:pPr>
      <w:r w:rsidRPr="00976B83">
        <w:t>T</w:t>
      </w:r>
      <w:r w:rsidRPr="00976B83" w:rsidR="00302147">
        <w:t>he next chapter of this booklet “Bubblesort – Introducing Arrays”</w:t>
      </w:r>
    </w:p>
    <w:p w:rsidRPr="00976B83" w:rsidR="00302147" w:rsidP="00302147" w:rsidRDefault="00302147" w14:paraId="66597038" w14:textId="77777777">
      <w:pPr>
        <w:rPr>
          <w:b/>
        </w:rPr>
      </w:pPr>
    </w:p>
    <w:p w:rsidRPr="00976B83" w:rsidR="00302147" w:rsidP="00302147" w:rsidRDefault="00302147" w14:paraId="414EFC6E" w14:textId="77777777">
      <w:pPr>
        <w:pStyle w:val="Heading4"/>
      </w:pPr>
      <w:r w:rsidRPr="00976B83">
        <w:t>Self-Test: bring your answers to the next lesson</w:t>
      </w:r>
    </w:p>
    <w:p w:rsidRPr="00976B83" w:rsidR="00302147" w:rsidP="00302147" w:rsidRDefault="00302147" w14:paraId="36BC95EC" w14:textId="77777777">
      <w:pPr>
        <w:pStyle w:val="ListParagraph"/>
        <w:numPr>
          <w:ilvl w:val="0"/>
          <w:numId w:val="34"/>
        </w:numPr>
        <w:ind w:left="0"/>
        <w:rPr>
          <w:b/>
        </w:rPr>
      </w:pPr>
      <w:r w:rsidRPr="00976B83">
        <w:t xml:space="preserve">An array </w:t>
      </w:r>
      <w:r w:rsidRPr="00976B83" w:rsidR="00366A2D">
        <w:t>of five integers</w:t>
      </w:r>
      <w:r w:rsidRPr="00976B83" w:rsidR="00A66734">
        <w:t xml:space="preserve"> </w:t>
      </w:r>
      <w:r w:rsidRPr="00976B83">
        <w:t xml:space="preserve">is declared </w:t>
      </w:r>
      <w:r w:rsidRPr="00976B83" w:rsidR="00366A2D">
        <w:t xml:space="preserve">and initialised </w:t>
      </w:r>
      <w:r w:rsidRPr="00976B83">
        <w:t>as follows:</w:t>
      </w:r>
    </w:p>
    <w:p w:rsidRPr="00976B83" w:rsidR="00A66734" w:rsidP="00302147" w:rsidRDefault="00A66734" w14:paraId="017458F3" w14:textId="77777777">
      <w:pPr>
        <w:spacing w:line="360" w:lineRule="auto"/>
        <w:rPr>
          <w:rFonts w:ascii="Courier New" w:hAnsi="Courier New" w:cs="Courier New"/>
          <w:szCs w:val="20"/>
        </w:rPr>
      </w:pPr>
    </w:p>
    <w:p w:rsidRPr="00976B83" w:rsidR="00302147" w:rsidP="00302147" w:rsidRDefault="00A66734" w14:paraId="108D988B" w14:textId="77777777">
      <w:pPr>
        <w:spacing w:line="360" w:lineRule="auto"/>
        <w:rPr>
          <w:rFonts w:ascii="Courier New" w:hAnsi="Courier New" w:cs="Courier New"/>
          <w:szCs w:val="20"/>
        </w:rPr>
      </w:pPr>
      <w:r w:rsidRPr="00976B83">
        <w:rPr>
          <w:rFonts w:ascii="Courier New" w:hAnsi="Courier New" w:cs="Courier New"/>
          <w:szCs w:val="20"/>
        </w:rPr>
        <w:t>int[</w:t>
      </w:r>
      <w:r w:rsidRPr="00976B83" w:rsidR="00302147">
        <w:rPr>
          <w:rFonts w:ascii="Courier New" w:hAnsi="Courier New" w:cs="Courier New"/>
          <w:szCs w:val="20"/>
        </w:rPr>
        <w:t>]</w:t>
      </w:r>
      <w:r w:rsidRPr="00976B83">
        <w:rPr>
          <w:rFonts w:ascii="Courier New" w:hAnsi="Courier New" w:cs="Courier New"/>
          <w:szCs w:val="20"/>
        </w:rPr>
        <w:t xml:space="preserve"> nums = new int[5]{1,2,3,4,5};</w:t>
      </w:r>
    </w:p>
    <w:p w:rsidRPr="00976B83" w:rsidR="00302147" w:rsidP="00302147" w:rsidRDefault="00302147" w14:paraId="54771E3B" w14:textId="77777777">
      <w:pPr>
        <w:spacing w:line="360" w:lineRule="auto"/>
        <w:ind w:firstLine="360"/>
      </w:pPr>
      <w:r w:rsidRPr="00976B83">
        <w:t xml:space="preserve">Write a loop to </w:t>
      </w:r>
      <w:r w:rsidRPr="00976B83" w:rsidR="00366A2D">
        <w:t>double</w:t>
      </w:r>
      <w:r w:rsidRPr="00976B83" w:rsidR="00A66734">
        <w:t xml:space="preserve"> the numbers </w:t>
      </w:r>
      <w:r w:rsidRPr="00976B83">
        <w:t>in the array.</w:t>
      </w:r>
    </w:p>
    <w:tbl>
      <w:tblPr>
        <w:tblStyle w:val="TableGrid"/>
        <w:tblW w:w="0" w:type="auto"/>
        <w:tblInd w:w="534" w:type="dxa"/>
        <w:tblLook w:val="04A0" w:firstRow="1" w:lastRow="0" w:firstColumn="1" w:lastColumn="0" w:noHBand="0" w:noVBand="1"/>
      </w:tblPr>
      <w:tblGrid>
        <w:gridCol w:w="8963"/>
      </w:tblGrid>
      <w:tr w:rsidRPr="00976B83" w:rsidR="00302147" w:rsidTr="00682B69" w14:paraId="60086500" w14:textId="77777777">
        <w:trPr>
          <w:trHeight w:val="1512"/>
        </w:trPr>
        <w:tc>
          <w:tcPr>
            <w:tcW w:w="8963" w:type="dxa"/>
          </w:tcPr>
          <w:p w:rsidRPr="00976B83" w:rsidR="00302147" w:rsidP="00682B69" w:rsidRDefault="00302147" w14:paraId="6A9BAC8F" w14:textId="77777777">
            <w:pPr>
              <w:spacing w:line="360" w:lineRule="auto"/>
            </w:pPr>
          </w:p>
        </w:tc>
      </w:tr>
    </w:tbl>
    <w:p w:rsidRPr="00976B83" w:rsidR="00302147" w:rsidP="00302147" w:rsidRDefault="00302147" w14:paraId="2C28ACFC" w14:textId="77777777">
      <w:pPr>
        <w:spacing w:line="360" w:lineRule="auto"/>
        <w:ind w:firstLine="360"/>
      </w:pPr>
    </w:p>
    <w:p w:rsidRPr="00976B83" w:rsidR="00302147" w:rsidP="00302147" w:rsidRDefault="00302147" w14:paraId="12A351CB" w14:textId="77777777">
      <w:pPr>
        <w:pStyle w:val="ListParagraph"/>
        <w:numPr>
          <w:ilvl w:val="0"/>
          <w:numId w:val="34"/>
        </w:numPr>
        <w:ind w:left="0"/>
      </w:pPr>
      <w:r w:rsidRPr="00976B83">
        <w:t>Write a loop to double the value of each number in this 2-dimensional array:</w:t>
      </w:r>
    </w:p>
    <w:p w:rsidRPr="00976B83" w:rsidR="00302147" w:rsidP="00302147" w:rsidRDefault="00302147" w14:paraId="67525D00" w14:textId="77777777">
      <w:pPr>
        <w:rPr>
          <w:szCs w:val="20"/>
        </w:rPr>
      </w:pPr>
    </w:p>
    <w:p w:rsidRPr="00976B83" w:rsidR="00302147" w:rsidP="573A5C7A" w:rsidRDefault="573A5C7A" w14:paraId="732E6FEA" w14:textId="0CEC423A">
      <w:pPr>
        <w:spacing w:line="360" w:lineRule="auto"/>
        <w:rPr>
          <w:rFonts w:ascii="Courier New" w:hAnsi="Courier New" w:cs="Courier New"/>
        </w:rPr>
      </w:pPr>
      <w:r w:rsidRPr="573A5C7A">
        <w:rPr>
          <w:rFonts w:ascii="Courier New" w:hAnsi="Courier New" w:cs="Courier New"/>
        </w:rPr>
        <w:t>int[,] Nums2D = new int[5,2] {{1,6}{2,7}{3,8}{4,9}{5,10}};</w:t>
      </w:r>
    </w:p>
    <w:tbl>
      <w:tblPr>
        <w:tblStyle w:val="TableGrid"/>
        <w:tblW w:w="8978" w:type="dxa"/>
        <w:tblInd w:w="534" w:type="dxa"/>
        <w:tblLook w:val="04A0" w:firstRow="1" w:lastRow="0" w:firstColumn="1" w:lastColumn="0" w:noHBand="0" w:noVBand="1"/>
      </w:tblPr>
      <w:tblGrid>
        <w:gridCol w:w="8978"/>
      </w:tblGrid>
      <w:tr w:rsidRPr="00976B83" w:rsidR="00302147" w:rsidTr="00682B69" w14:paraId="02A3EDED" w14:textId="77777777">
        <w:trPr>
          <w:trHeight w:val="1921"/>
        </w:trPr>
        <w:tc>
          <w:tcPr>
            <w:tcW w:w="8978" w:type="dxa"/>
          </w:tcPr>
          <w:p w:rsidRPr="00976B83" w:rsidR="00302147" w:rsidP="00682B69" w:rsidRDefault="00302147" w14:paraId="63B496E2" w14:textId="77777777"/>
        </w:tc>
      </w:tr>
    </w:tbl>
    <w:p w:rsidRPr="00976B83" w:rsidR="00A66734" w:rsidRDefault="00A66734" w14:paraId="3A871899" w14:textId="77777777">
      <w:pPr>
        <w:spacing w:after="160" w:line="259" w:lineRule="auto"/>
        <w:rPr>
          <w:rFonts w:cs="Times New Roman"/>
          <w:b/>
          <w:bCs/>
          <w:smallCaps/>
          <w:kern w:val="32"/>
          <w:sz w:val="32"/>
          <w:szCs w:val="32"/>
          <w14:shadow w14:blurRad="50800" w14:dist="38100" w14:dir="2700000" w14:sx="100000" w14:sy="100000" w14:kx="0" w14:ky="0" w14:algn="tl">
            <w14:srgbClr w14:val="000000">
              <w14:alpha w14:val="60000"/>
            </w14:srgbClr>
          </w14:shadow>
        </w:rPr>
      </w:pPr>
      <w:bookmarkStart w:name="_Toc109537290" w:id="91"/>
    </w:p>
    <w:p w:rsidRPr="00976B83" w:rsidR="00302147" w:rsidP="00302147" w:rsidRDefault="00302147" w14:paraId="05DEEAD9" w14:textId="77777777">
      <w:pPr>
        <w:pStyle w:val="Heading1"/>
        <w:ind w:left="0"/>
      </w:pPr>
      <w:bookmarkStart w:name="_Toc45095466" w:id="92"/>
      <w:r w:rsidRPr="00976B83">
        <w:t>Bubblesort – Introducing Arrays</w:t>
      </w:r>
      <w:bookmarkEnd w:id="92"/>
    </w:p>
    <w:p w:rsidRPr="00976B83" w:rsidR="00302147" w:rsidP="00DB2556" w:rsidRDefault="00302147" w14:paraId="00BA8CDB" w14:textId="77777777">
      <w:pPr>
        <w:pStyle w:val="Heading2"/>
        <w:rPr>
          <w:lang w:val="en-GB"/>
        </w:rPr>
      </w:pPr>
      <w:bookmarkStart w:name="_Toc45095467" w:id="93"/>
      <w:r w:rsidRPr="00976B83">
        <w:rPr>
          <w:noProof/>
          <w:sz w:val="20"/>
          <w:szCs w:val="20"/>
          <w:lang w:val="en-GB" w:eastAsia="en-GB"/>
        </w:rPr>
        <w:drawing>
          <wp:anchor distT="0" distB="0" distL="114300" distR="114300" simplePos="0" relativeHeight="251658291" behindDoc="0" locked="0" layoutInCell="1" allowOverlap="1" wp14:anchorId="12DA770B" wp14:editId="6215AB06">
            <wp:simplePos x="0" y="0"/>
            <wp:positionH relativeFrom="column">
              <wp:posOffset>4443730</wp:posOffset>
            </wp:positionH>
            <wp:positionV relativeFrom="paragraph">
              <wp:posOffset>135255</wp:posOffset>
            </wp:positionV>
            <wp:extent cx="1284605" cy="1352550"/>
            <wp:effectExtent l="0" t="0" r="0" b="0"/>
            <wp:wrapSquare wrapText="bothSides"/>
            <wp:docPr id="300" name="Picture 300" descr="C:\TEMP\Cache\Content.IE5\OCUUZSUD\MC90043878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TEMP\Cache\Content.IE5\OCUUZSUD\MC900438788[1].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84605" cy="135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93"/>
    </w:p>
    <w:p w:rsidRPr="00976B83" w:rsidR="00302147" w:rsidP="00302147" w:rsidRDefault="00302147" w14:paraId="229249BC" w14:textId="77777777">
      <w:pPr>
        <w:numPr>
          <w:ilvl w:val="0"/>
          <w:numId w:val="14"/>
        </w:numPr>
        <w:ind w:left="0"/>
        <w:rPr>
          <w:b/>
        </w:rPr>
      </w:pPr>
      <w:r w:rsidRPr="00976B83">
        <w:t xml:space="preserve">Experience the </w:t>
      </w:r>
      <w:r w:rsidRPr="00976B83">
        <w:rPr>
          <w:b/>
        </w:rPr>
        <w:t>bubblesort</w:t>
      </w:r>
      <w:r w:rsidRPr="00976B83">
        <w:t xml:space="preserve"> algorithm!</w:t>
      </w:r>
    </w:p>
    <w:p w:rsidRPr="00976B83" w:rsidR="00302147" w:rsidP="00302147" w:rsidRDefault="00302147" w14:paraId="65DED938" w14:textId="77777777">
      <w:pPr>
        <w:numPr>
          <w:ilvl w:val="0"/>
          <w:numId w:val="14"/>
        </w:numPr>
        <w:ind w:left="0"/>
        <w:rPr>
          <w:b/>
        </w:rPr>
      </w:pPr>
      <w:r w:rsidRPr="00976B83">
        <w:t xml:space="preserve">Learn how </w:t>
      </w:r>
      <w:r w:rsidRPr="00976B83">
        <w:rPr>
          <w:b/>
        </w:rPr>
        <w:t>arrays</w:t>
      </w:r>
      <w:r w:rsidRPr="00976B83">
        <w:t xml:space="preserve"> can be used to store multiple items of data</w:t>
      </w:r>
    </w:p>
    <w:p w:rsidRPr="00976B83" w:rsidR="00302147" w:rsidP="00302147" w:rsidRDefault="00302147" w14:paraId="6B41D4E7" w14:textId="77777777">
      <w:pPr>
        <w:numPr>
          <w:ilvl w:val="0"/>
          <w:numId w:val="14"/>
        </w:numPr>
        <w:ind w:left="0"/>
        <w:rPr>
          <w:b/>
        </w:rPr>
      </w:pPr>
      <w:r w:rsidRPr="00976B83">
        <w:t>Gain more practice in using functions</w:t>
      </w:r>
    </w:p>
    <w:p w:rsidRPr="00976B83" w:rsidR="00302147" w:rsidP="00302147" w:rsidRDefault="00302147" w14:paraId="2F6D4EFB" w14:textId="77777777">
      <w:pPr>
        <w:rPr>
          <w:b/>
        </w:rPr>
      </w:pPr>
    </w:p>
    <w:p w:rsidRPr="00976B83" w:rsidR="00302147" w:rsidP="00302147" w:rsidRDefault="00302147" w14:paraId="72C6DE99" w14:textId="77777777">
      <w:pPr>
        <w:rPr>
          <w:b/>
        </w:rPr>
      </w:pPr>
      <w:r w:rsidRPr="00976B83">
        <w:rPr>
          <w:b/>
        </w:rPr>
        <w:t>The Problem</w:t>
      </w:r>
    </w:p>
    <w:p w:rsidRPr="00976B83" w:rsidR="00302147" w:rsidP="00302147" w:rsidRDefault="00302147" w14:paraId="170C6532" w14:textId="77777777">
      <w:r w:rsidRPr="00976B83">
        <w:t>Write a program to sort 100 numbers into numerical order.</w:t>
      </w:r>
    </w:p>
    <w:p w:rsidRPr="00976B83" w:rsidR="00302147" w:rsidP="00302147" w:rsidRDefault="00302147" w14:paraId="035A956E" w14:textId="77777777"/>
    <w:p w:rsidRPr="00976B83" w:rsidR="00302147" w:rsidP="00302147" w:rsidRDefault="00302147" w14:paraId="5356DF85" w14:textId="77777777">
      <w:pPr>
        <w:rPr>
          <w:b/>
        </w:rPr>
      </w:pPr>
      <w:r w:rsidRPr="00976B83">
        <w:rPr>
          <w:b/>
        </w:rPr>
        <w:t>The Algorithm</w:t>
      </w:r>
    </w:p>
    <w:p w:rsidRPr="00976B83" w:rsidR="00302147" w:rsidP="00302147" w:rsidRDefault="00302147" w14:paraId="494C76DB" w14:textId="77777777">
      <w:r w:rsidRPr="00976B83">
        <w:t>You will learn how the bubblesort algorithm works by acting it out.</w:t>
      </w:r>
    </w:p>
    <w:p w:rsidRPr="00976B83" w:rsidR="00302147" w:rsidP="00302147" w:rsidRDefault="00302147" w14:paraId="7BC35E71" w14:textId="77777777"/>
    <w:p w:rsidRPr="00976B83" w:rsidR="00302147" w:rsidP="00302147" w:rsidRDefault="00302147" w14:paraId="43A68CE2" w14:textId="77777777">
      <w:pPr>
        <w:rPr>
          <w:b/>
        </w:rPr>
      </w:pPr>
      <w:r w:rsidRPr="00976B83">
        <w:rPr>
          <w:b/>
        </w:rPr>
        <w:t>The Program</w:t>
      </w:r>
    </w:p>
    <w:p w:rsidRPr="00976B83" w:rsidR="00302147" w:rsidP="00302147" w:rsidRDefault="00302147" w14:paraId="2308E128" w14:textId="77777777">
      <w:pPr>
        <w:rPr>
          <w:b/>
        </w:rPr>
      </w:pPr>
      <w:r w:rsidRPr="00976B83">
        <w:t xml:space="preserve">The program below sorts 100 numbers stored in an </w:t>
      </w:r>
      <w:r w:rsidRPr="00976B83">
        <w:rPr>
          <w:b/>
        </w:rPr>
        <w:t>array</w:t>
      </w:r>
      <w:r w:rsidRPr="00976B83">
        <w:t>.</w:t>
      </w:r>
      <w:r w:rsidRPr="00976B83">
        <w:rPr>
          <w:b/>
        </w:rPr>
        <w:t xml:space="preserve"> </w:t>
      </w:r>
    </w:p>
    <w:p w:rsidRPr="00976B83" w:rsidR="00302147" w:rsidP="00302147" w:rsidRDefault="00302147" w14:paraId="264C1A0E" w14:textId="77777777"/>
    <w:p w:rsidRPr="00976B83" w:rsidR="00C173A2" w:rsidP="00626938" w:rsidRDefault="00C173A2" w14:paraId="322F5F78" w14:textId="77777777">
      <w:pPr>
        <w:pStyle w:val="CodeSnippet"/>
        <w:rPr>
          <w:lang w:val="en-GB"/>
        </w:rPr>
      </w:pPr>
      <w:r w:rsidRPr="00976B83">
        <w:rPr>
          <w:lang w:val="en-GB"/>
        </w:rPr>
        <w:t>using System;</w:t>
      </w:r>
    </w:p>
    <w:p w:rsidRPr="00976B83" w:rsidR="00C173A2" w:rsidP="00626938" w:rsidRDefault="00C173A2" w14:paraId="1F7A3616" w14:textId="77777777">
      <w:pPr>
        <w:pStyle w:val="CodeSnippet"/>
        <w:rPr>
          <w:lang w:val="en-GB"/>
        </w:rPr>
      </w:pPr>
      <w:r w:rsidRPr="00976B83">
        <w:rPr>
          <w:lang w:val="en-GB"/>
        </w:rPr>
        <w:t>namespace BubbleSortNoFunc</w:t>
      </w:r>
    </w:p>
    <w:p w:rsidRPr="00976B83" w:rsidR="00C173A2" w:rsidP="00626938" w:rsidRDefault="00C173A2" w14:paraId="30E4A6C7" w14:textId="77777777">
      <w:pPr>
        <w:pStyle w:val="CodeSnippet"/>
        <w:rPr>
          <w:lang w:val="en-GB"/>
        </w:rPr>
      </w:pPr>
      <w:r w:rsidRPr="00976B83">
        <w:rPr>
          <w:lang w:val="en-GB"/>
        </w:rPr>
        <w:t>{</w:t>
      </w:r>
    </w:p>
    <w:p w:rsidRPr="00976B83" w:rsidR="00C173A2" w:rsidP="00626938" w:rsidRDefault="00C173A2" w14:paraId="7675C297" w14:textId="77777777">
      <w:pPr>
        <w:pStyle w:val="CodeSnippet"/>
        <w:rPr>
          <w:lang w:val="en-GB"/>
        </w:rPr>
      </w:pPr>
      <w:r w:rsidRPr="00976B83">
        <w:rPr>
          <w:lang w:val="en-GB"/>
        </w:rPr>
        <w:t xml:space="preserve">    public class BubbleSortNoFunc</w:t>
      </w:r>
    </w:p>
    <w:p w:rsidRPr="00976B83" w:rsidR="00C173A2" w:rsidP="00626938" w:rsidRDefault="00C173A2" w14:paraId="30460EFC" w14:textId="77777777">
      <w:pPr>
        <w:pStyle w:val="CodeSnippet"/>
        <w:rPr>
          <w:lang w:val="en-GB"/>
        </w:rPr>
      </w:pPr>
      <w:r w:rsidRPr="00976B83">
        <w:rPr>
          <w:lang w:val="en-GB"/>
        </w:rPr>
        <w:t xml:space="preserve">    {</w:t>
      </w:r>
    </w:p>
    <w:p w:rsidRPr="00976B83" w:rsidR="00C173A2" w:rsidP="00626938" w:rsidRDefault="00C173A2" w14:paraId="1A4FAB9F" w14:textId="77777777">
      <w:pPr>
        <w:pStyle w:val="CodeSnippet"/>
        <w:rPr>
          <w:lang w:val="en-GB"/>
        </w:rPr>
      </w:pPr>
      <w:r w:rsidRPr="00976B83">
        <w:rPr>
          <w:lang w:val="en-GB"/>
        </w:rPr>
        <w:t xml:space="preserve">        public static void Main(string[] args)</w:t>
      </w:r>
    </w:p>
    <w:p w:rsidRPr="00976B83" w:rsidR="00C173A2" w:rsidP="00626938" w:rsidRDefault="00C173A2" w14:paraId="5B69A631" w14:textId="77777777">
      <w:pPr>
        <w:pStyle w:val="CodeSnippet"/>
        <w:rPr>
          <w:lang w:val="en-GB"/>
        </w:rPr>
      </w:pPr>
      <w:r w:rsidRPr="00976B83">
        <w:rPr>
          <w:lang w:val="en-GB"/>
        </w:rPr>
        <w:t xml:space="preserve">        {</w:t>
      </w:r>
    </w:p>
    <w:p w:rsidRPr="00976B83" w:rsidR="00C173A2" w:rsidP="00626938" w:rsidRDefault="00C173A2" w14:paraId="3DC20B7F" w14:textId="77777777">
      <w:pPr>
        <w:pStyle w:val="CodeSnippet"/>
        <w:rPr>
          <w:lang w:val="en-GB"/>
        </w:rPr>
      </w:pPr>
    </w:p>
    <w:p w:rsidRPr="00976B83" w:rsidR="00C173A2" w:rsidP="00626938" w:rsidRDefault="00C173A2" w14:paraId="407E556F" w14:textId="77777777">
      <w:pPr>
        <w:pStyle w:val="CodeSnippet"/>
        <w:rPr>
          <w:lang w:val="en-GB"/>
        </w:rPr>
      </w:pPr>
      <w:r w:rsidRPr="00976B83">
        <w:rPr>
          <w:lang w:val="en-GB"/>
        </w:rPr>
        <w:t xml:space="preserve">            // initialise the array in reverse order:99 to 0</w:t>
      </w:r>
    </w:p>
    <w:p w:rsidRPr="00976B83" w:rsidR="00C173A2" w:rsidP="00626938" w:rsidRDefault="00C173A2" w14:paraId="63D21199" w14:textId="77777777">
      <w:pPr>
        <w:pStyle w:val="CodeSnippet"/>
        <w:rPr>
          <w:lang w:val="en-GB"/>
        </w:rPr>
      </w:pPr>
      <w:r w:rsidRPr="00976B83">
        <w:rPr>
          <w:lang w:val="en-GB"/>
        </w:rPr>
        <w:t xml:space="preserve">            int[] numbers = new int[100];</w:t>
      </w:r>
    </w:p>
    <w:p w:rsidRPr="00976B83" w:rsidR="00C173A2" w:rsidP="00626938" w:rsidRDefault="00C173A2" w14:paraId="7A95DD6F" w14:textId="4A085FD4">
      <w:pPr>
        <w:pStyle w:val="CodeSnippet"/>
        <w:rPr>
          <w:lang w:val="en-GB"/>
        </w:rPr>
      </w:pPr>
      <w:r w:rsidRPr="00976B83">
        <w:rPr>
          <w:lang w:val="en-GB"/>
        </w:rPr>
        <w:t xml:space="preserve">            int current;</w:t>
      </w:r>
    </w:p>
    <w:p w:rsidRPr="00976B83" w:rsidR="00C173A2" w:rsidP="00626938" w:rsidRDefault="00C173A2" w14:paraId="723AD7CC" w14:textId="77777777">
      <w:pPr>
        <w:pStyle w:val="CodeSnippet"/>
        <w:rPr>
          <w:lang w:val="en-GB"/>
        </w:rPr>
      </w:pPr>
      <w:r w:rsidRPr="00976B83">
        <w:rPr>
          <w:lang w:val="en-GB"/>
        </w:rPr>
        <w:t xml:space="preserve">            int temp;</w:t>
      </w:r>
    </w:p>
    <w:p w:rsidRPr="00976B83" w:rsidR="00C173A2" w:rsidP="00626938" w:rsidRDefault="00C173A2" w14:paraId="62CFD0A2" w14:textId="77777777">
      <w:pPr>
        <w:pStyle w:val="CodeSnippet"/>
        <w:rPr>
          <w:lang w:val="en-GB"/>
        </w:rPr>
      </w:pPr>
      <w:r w:rsidRPr="00976B83">
        <w:rPr>
          <w:lang w:val="en-GB"/>
        </w:rPr>
        <w:t xml:space="preserve">            bool swapped;</w:t>
      </w:r>
    </w:p>
    <w:p w:rsidRPr="00976B83" w:rsidR="00C173A2" w:rsidP="00626938" w:rsidRDefault="00C173A2" w14:paraId="259BE81E" w14:textId="6A856C1C">
      <w:pPr>
        <w:pStyle w:val="CodeSnippet"/>
        <w:rPr>
          <w:lang w:val="en-GB"/>
        </w:rPr>
      </w:pPr>
      <w:r w:rsidRPr="00976B83">
        <w:rPr>
          <w:lang w:val="en-GB"/>
        </w:rPr>
        <w:t xml:space="preserve">            for (</w:t>
      </w:r>
      <w:r w:rsidR="00780A53">
        <w:rPr>
          <w:lang w:val="en-GB"/>
        </w:rPr>
        <w:t xml:space="preserve">int </w:t>
      </w:r>
      <w:r w:rsidRPr="00976B83">
        <w:rPr>
          <w:lang w:val="en-GB"/>
        </w:rPr>
        <w:t>i = 0; i &lt;= 99; i++)</w:t>
      </w:r>
    </w:p>
    <w:p w:rsidRPr="00976B83" w:rsidR="00C173A2" w:rsidP="00626938" w:rsidRDefault="00C173A2" w14:paraId="4CBCE54A" w14:textId="77777777">
      <w:pPr>
        <w:pStyle w:val="CodeSnippet"/>
        <w:rPr>
          <w:lang w:val="en-GB"/>
        </w:rPr>
      </w:pPr>
      <w:r w:rsidRPr="00976B83">
        <w:rPr>
          <w:lang w:val="en-GB"/>
        </w:rPr>
        <w:t xml:space="preserve">            {</w:t>
      </w:r>
    </w:p>
    <w:p w:rsidRPr="00976B83" w:rsidR="00C173A2" w:rsidP="00626938" w:rsidRDefault="00C173A2" w14:paraId="157DE0CE" w14:textId="77777777">
      <w:pPr>
        <w:pStyle w:val="CodeSnippet"/>
        <w:rPr>
          <w:lang w:val="en-GB"/>
        </w:rPr>
      </w:pPr>
      <w:r w:rsidRPr="00976B83">
        <w:rPr>
          <w:lang w:val="en-GB"/>
        </w:rPr>
        <w:t xml:space="preserve">                numbers[i] = 100 - i;</w:t>
      </w:r>
    </w:p>
    <w:p w:rsidRPr="00976B83" w:rsidR="00C173A2" w:rsidP="00626938" w:rsidRDefault="00C173A2" w14:paraId="033B0D25" w14:textId="77777777">
      <w:pPr>
        <w:pStyle w:val="CodeSnippet"/>
        <w:rPr>
          <w:lang w:val="en-GB"/>
        </w:rPr>
      </w:pPr>
      <w:r w:rsidRPr="00976B83">
        <w:rPr>
          <w:lang w:val="en-GB"/>
        </w:rPr>
        <w:t xml:space="preserve">            }</w:t>
      </w:r>
    </w:p>
    <w:p w:rsidRPr="00976B83" w:rsidR="00C173A2" w:rsidP="00626938" w:rsidRDefault="00C173A2" w14:paraId="2D6B0BAA" w14:textId="77777777">
      <w:pPr>
        <w:pStyle w:val="CodeSnippet"/>
        <w:rPr>
          <w:lang w:val="en-GB"/>
        </w:rPr>
      </w:pPr>
      <w:r w:rsidRPr="00976B83">
        <w:rPr>
          <w:lang w:val="en-GB"/>
        </w:rPr>
        <w:t xml:space="preserve">            // display the array on the screen</w:t>
      </w:r>
    </w:p>
    <w:p w:rsidRPr="00976B83" w:rsidR="00C173A2" w:rsidP="00626938" w:rsidRDefault="00C173A2" w14:paraId="24B01E76" w14:textId="77777777">
      <w:pPr>
        <w:pStyle w:val="CodeSnippet"/>
        <w:rPr>
          <w:lang w:val="en-GB"/>
        </w:rPr>
      </w:pPr>
      <w:r w:rsidRPr="00976B83">
        <w:rPr>
          <w:lang w:val="en-GB"/>
        </w:rPr>
        <w:t xml:space="preserve">            Console.WriteLine("Initial array contents are:");</w:t>
      </w:r>
    </w:p>
    <w:p w:rsidRPr="00976B83" w:rsidR="00C173A2" w:rsidP="00626938" w:rsidRDefault="00C173A2" w14:paraId="62E5C40E" w14:textId="535D8992">
      <w:pPr>
        <w:pStyle w:val="CodeSnippet"/>
        <w:rPr>
          <w:lang w:val="en-GB"/>
        </w:rPr>
      </w:pPr>
      <w:r w:rsidRPr="00976B83">
        <w:rPr>
          <w:lang w:val="en-GB"/>
        </w:rPr>
        <w:t xml:space="preserve">            for (</w:t>
      </w:r>
      <w:r w:rsidR="00780A53">
        <w:rPr>
          <w:lang w:val="en-GB"/>
        </w:rPr>
        <w:t xml:space="preserve">int </w:t>
      </w:r>
      <w:r w:rsidRPr="00976B83">
        <w:rPr>
          <w:lang w:val="en-GB"/>
        </w:rPr>
        <w:t>i = 0; i &lt;= 99; i++)</w:t>
      </w:r>
    </w:p>
    <w:p w:rsidRPr="00976B83" w:rsidR="00C173A2" w:rsidP="00626938" w:rsidRDefault="00C173A2" w14:paraId="64CDA29F" w14:textId="77777777">
      <w:pPr>
        <w:pStyle w:val="CodeSnippet"/>
        <w:rPr>
          <w:lang w:val="en-GB"/>
        </w:rPr>
      </w:pPr>
      <w:r w:rsidRPr="00976B83">
        <w:rPr>
          <w:lang w:val="en-GB"/>
        </w:rPr>
        <w:t xml:space="preserve">            {</w:t>
      </w:r>
    </w:p>
    <w:p w:rsidRPr="00976B83" w:rsidR="00C173A2" w:rsidP="00626938" w:rsidRDefault="00C173A2" w14:paraId="4EBFEBCA" w14:textId="77777777">
      <w:pPr>
        <w:pStyle w:val="CodeSnippet"/>
        <w:rPr>
          <w:lang w:val="en-GB"/>
        </w:rPr>
      </w:pPr>
      <w:r w:rsidRPr="00976B83">
        <w:rPr>
          <w:lang w:val="en-GB"/>
        </w:rPr>
        <w:t xml:space="preserve">                Console.Write(Convert.ToString(numbers[i]) + " ");</w:t>
      </w:r>
    </w:p>
    <w:p w:rsidRPr="00976B83" w:rsidR="00C173A2" w:rsidP="00626938" w:rsidRDefault="00C173A2" w14:paraId="4C64E61D" w14:textId="77777777">
      <w:pPr>
        <w:pStyle w:val="CodeSnippet"/>
        <w:rPr>
          <w:lang w:val="en-GB"/>
        </w:rPr>
      </w:pPr>
      <w:r w:rsidRPr="00976B83">
        <w:rPr>
          <w:lang w:val="en-GB"/>
        </w:rPr>
        <w:t xml:space="preserve">            }</w:t>
      </w:r>
    </w:p>
    <w:p w:rsidRPr="00976B83" w:rsidR="00C173A2" w:rsidP="00626938" w:rsidRDefault="00C173A2" w14:paraId="002D2C94" w14:textId="77777777">
      <w:pPr>
        <w:pStyle w:val="CodeSnippet"/>
        <w:rPr>
          <w:lang w:val="en-GB"/>
        </w:rPr>
      </w:pPr>
      <w:r w:rsidRPr="00976B83">
        <w:rPr>
          <w:lang w:val="en-GB"/>
        </w:rPr>
        <w:t xml:space="preserve">            Console.WriteLine();</w:t>
      </w:r>
    </w:p>
    <w:p w:rsidRPr="00976B83" w:rsidR="00C173A2" w:rsidP="00626938" w:rsidRDefault="00C173A2" w14:paraId="222C0D7E" w14:textId="77777777">
      <w:pPr>
        <w:pStyle w:val="CodeSnippet"/>
        <w:rPr>
          <w:lang w:val="en-GB"/>
        </w:rPr>
      </w:pPr>
    </w:p>
    <w:p w:rsidRPr="00976B83" w:rsidR="00C173A2" w:rsidP="00626938" w:rsidRDefault="00C173A2" w14:paraId="2192B9A2" w14:textId="77777777">
      <w:pPr>
        <w:pStyle w:val="CodeSnippet"/>
        <w:rPr>
          <w:lang w:val="en-GB"/>
        </w:rPr>
      </w:pPr>
      <w:r w:rsidRPr="00976B83">
        <w:rPr>
          <w:lang w:val="en-GB"/>
        </w:rPr>
        <w:t xml:space="preserve">            //bubblesort algorithm</w:t>
      </w:r>
    </w:p>
    <w:p w:rsidRPr="00976B83" w:rsidR="00C173A2" w:rsidP="00626938" w:rsidRDefault="00C173A2" w14:paraId="558A0ACD" w14:textId="77777777">
      <w:pPr>
        <w:pStyle w:val="CodeSnippet"/>
        <w:rPr>
          <w:lang w:val="en-GB"/>
        </w:rPr>
      </w:pPr>
      <w:r w:rsidRPr="00976B83">
        <w:rPr>
          <w:lang w:val="en-GB"/>
        </w:rPr>
        <w:t xml:space="preserve">            current = 99;</w:t>
      </w:r>
    </w:p>
    <w:p w:rsidRPr="00976B83" w:rsidR="00C173A2" w:rsidP="00626938" w:rsidRDefault="00C173A2" w14:paraId="1AAD7807" w14:textId="77777777">
      <w:pPr>
        <w:pStyle w:val="CodeSnippet"/>
        <w:rPr>
          <w:lang w:val="en-GB"/>
        </w:rPr>
      </w:pPr>
      <w:r w:rsidRPr="00976B83">
        <w:rPr>
          <w:lang w:val="en-GB"/>
        </w:rPr>
        <w:t xml:space="preserve">            do</w:t>
      </w:r>
    </w:p>
    <w:p w:rsidRPr="00976B83" w:rsidR="00C173A2" w:rsidP="00626938" w:rsidRDefault="00C173A2" w14:paraId="69560BEE" w14:textId="77777777">
      <w:pPr>
        <w:pStyle w:val="CodeSnippet"/>
        <w:rPr>
          <w:lang w:val="en-GB"/>
        </w:rPr>
      </w:pPr>
      <w:r w:rsidRPr="00976B83">
        <w:rPr>
          <w:lang w:val="en-GB"/>
        </w:rPr>
        <w:t xml:space="preserve">            {</w:t>
      </w:r>
    </w:p>
    <w:p w:rsidRPr="00976B83" w:rsidR="00C173A2" w:rsidP="00626938" w:rsidRDefault="00C173A2" w14:paraId="403EF7B3" w14:textId="77777777">
      <w:pPr>
        <w:pStyle w:val="CodeSnippet"/>
        <w:rPr>
          <w:lang w:val="en-GB"/>
        </w:rPr>
      </w:pPr>
      <w:r w:rsidRPr="00976B83">
        <w:rPr>
          <w:lang w:val="en-GB"/>
        </w:rPr>
        <w:t xml:space="preserve">                swapped = false;</w:t>
      </w:r>
    </w:p>
    <w:p w:rsidRPr="00976B83" w:rsidR="00C173A2" w:rsidP="00626938" w:rsidRDefault="00C173A2" w14:paraId="4FE1F4BF" w14:textId="666F87C0">
      <w:pPr>
        <w:pStyle w:val="CodeSnippet"/>
        <w:rPr>
          <w:lang w:val="en-GB"/>
        </w:rPr>
      </w:pPr>
      <w:r w:rsidRPr="00976B83">
        <w:rPr>
          <w:lang w:val="en-GB"/>
        </w:rPr>
        <w:t xml:space="preserve">                for (</w:t>
      </w:r>
      <w:r w:rsidR="00780A53">
        <w:rPr>
          <w:lang w:val="en-GB"/>
        </w:rPr>
        <w:t xml:space="preserve">int </w:t>
      </w:r>
      <w:r w:rsidRPr="00976B83">
        <w:rPr>
          <w:lang w:val="en-GB"/>
        </w:rPr>
        <w:t>i = 0; i &lt;= current - 1; i += 1)</w:t>
      </w:r>
    </w:p>
    <w:p w:rsidRPr="00976B83" w:rsidR="00C173A2" w:rsidP="00626938" w:rsidRDefault="00C173A2" w14:paraId="1457FD28" w14:textId="77777777">
      <w:pPr>
        <w:pStyle w:val="CodeSnippet"/>
        <w:rPr>
          <w:lang w:val="en-GB"/>
        </w:rPr>
      </w:pPr>
      <w:r w:rsidRPr="00976B83">
        <w:rPr>
          <w:lang w:val="en-GB"/>
        </w:rPr>
        <w:t xml:space="preserve">                {</w:t>
      </w:r>
    </w:p>
    <w:p w:rsidRPr="00976B83" w:rsidR="00C173A2" w:rsidP="00626938" w:rsidRDefault="00C173A2" w14:paraId="497B880A" w14:textId="77777777">
      <w:pPr>
        <w:pStyle w:val="CodeSnippet"/>
        <w:rPr>
          <w:lang w:val="en-GB"/>
        </w:rPr>
      </w:pPr>
      <w:r w:rsidRPr="00976B83">
        <w:rPr>
          <w:lang w:val="en-GB"/>
        </w:rPr>
        <w:t xml:space="preserve">                    if (numbers[i] &gt; numbers[i + 1])</w:t>
      </w:r>
    </w:p>
    <w:p w:rsidRPr="00976B83" w:rsidR="00C173A2" w:rsidP="00626938" w:rsidRDefault="00C173A2" w14:paraId="5938E3AD" w14:textId="77777777">
      <w:pPr>
        <w:pStyle w:val="CodeSnippet"/>
        <w:rPr>
          <w:lang w:val="en-GB"/>
        </w:rPr>
      </w:pPr>
      <w:r w:rsidRPr="00976B83">
        <w:rPr>
          <w:lang w:val="en-GB"/>
        </w:rPr>
        <w:t xml:space="preserve">                    {</w:t>
      </w:r>
    </w:p>
    <w:p w:rsidRPr="00976B83" w:rsidR="00C173A2" w:rsidP="00626938" w:rsidRDefault="00C173A2" w14:paraId="29F381E4" w14:textId="77777777">
      <w:pPr>
        <w:pStyle w:val="CodeSnippet"/>
        <w:rPr>
          <w:lang w:val="en-GB"/>
        </w:rPr>
      </w:pPr>
      <w:r w:rsidRPr="00976B83">
        <w:rPr>
          <w:lang w:val="en-GB"/>
        </w:rPr>
        <w:t xml:space="preserve">                        /// swap</w:t>
      </w:r>
    </w:p>
    <w:p w:rsidRPr="00976B83" w:rsidR="00C173A2" w:rsidP="00626938" w:rsidRDefault="00C173A2" w14:paraId="0F55303E" w14:textId="77777777">
      <w:pPr>
        <w:pStyle w:val="CodeSnippet"/>
        <w:rPr>
          <w:lang w:val="en-GB"/>
        </w:rPr>
      </w:pPr>
      <w:r w:rsidRPr="00976B83">
        <w:rPr>
          <w:lang w:val="en-GB"/>
        </w:rPr>
        <w:t xml:space="preserve">                        temp = numbers[i];</w:t>
      </w:r>
    </w:p>
    <w:p w:rsidRPr="00976B83" w:rsidR="00C173A2" w:rsidP="00626938" w:rsidRDefault="00C173A2" w14:paraId="378EA948" w14:textId="77777777">
      <w:pPr>
        <w:pStyle w:val="CodeSnippet"/>
        <w:rPr>
          <w:lang w:val="en-GB"/>
        </w:rPr>
      </w:pPr>
      <w:r w:rsidRPr="00976B83">
        <w:rPr>
          <w:lang w:val="en-GB"/>
        </w:rPr>
        <w:t xml:space="preserve">                        numbers[i] = numbers[i + 1];</w:t>
      </w:r>
    </w:p>
    <w:p w:rsidRPr="00976B83" w:rsidR="00C173A2" w:rsidP="00626938" w:rsidRDefault="00C173A2" w14:paraId="39D97BEB" w14:textId="77777777">
      <w:pPr>
        <w:pStyle w:val="CodeSnippet"/>
        <w:rPr>
          <w:lang w:val="en-GB"/>
        </w:rPr>
      </w:pPr>
      <w:r w:rsidRPr="00976B83">
        <w:rPr>
          <w:lang w:val="en-GB"/>
        </w:rPr>
        <w:t xml:space="preserve">                        numbers[i + 1] = temp;</w:t>
      </w:r>
    </w:p>
    <w:p w:rsidRPr="00976B83" w:rsidR="00C173A2" w:rsidP="00626938" w:rsidRDefault="00C173A2" w14:paraId="29DC0132" w14:textId="77777777">
      <w:pPr>
        <w:pStyle w:val="CodeSnippet"/>
        <w:rPr>
          <w:lang w:val="en-GB"/>
        </w:rPr>
      </w:pPr>
      <w:r w:rsidRPr="00976B83">
        <w:rPr>
          <w:lang w:val="en-GB"/>
        </w:rPr>
        <w:t xml:space="preserve">                        swapped = true;</w:t>
      </w:r>
    </w:p>
    <w:p w:rsidRPr="00976B83" w:rsidR="00C173A2" w:rsidP="00626938" w:rsidRDefault="00C173A2" w14:paraId="0BB8DF78" w14:textId="77777777">
      <w:pPr>
        <w:pStyle w:val="CodeSnippet"/>
        <w:rPr>
          <w:lang w:val="en-GB"/>
        </w:rPr>
      </w:pPr>
      <w:r w:rsidRPr="00976B83">
        <w:rPr>
          <w:lang w:val="en-GB"/>
        </w:rPr>
        <w:t xml:space="preserve">                    }</w:t>
      </w:r>
    </w:p>
    <w:p w:rsidRPr="00976B83" w:rsidR="00C173A2" w:rsidP="00626938" w:rsidRDefault="00C173A2" w14:paraId="1BAB6399" w14:textId="77777777">
      <w:pPr>
        <w:pStyle w:val="CodeSnippet"/>
        <w:rPr>
          <w:lang w:val="en-GB"/>
        </w:rPr>
      </w:pPr>
      <w:r w:rsidRPr="00976B83">
        <w:rPr>
          <w:lang w:val="en-GB"/>
        </w:rPr>
        <w:t xml:space="preserve">                }</w:t>
      </w:r>
    </w:p>
    <w:p w:rsidRPr="00976B83" w:rsidR="00C173A2" w:rsidP="00626938" w:rsidRDefault="00C173A2" w14:paraId="6D2CB13C" w14:textId="77777777">
      <w:pPr>
        <w:pStyle w:val="CodeSnippet"/>
        <w:rPr>
          <w:lang w:val="en-GB"/>
        </w:rPr>
      </w:pPr>
      <w:r w:rsidRPr="00976B83">
        <w:rPr>
          <w:lang w:val="en-GB"/>
        </w:rPr>
        <w:t xml:space="preserve">                current = current - 1;</w:t>
      </w:r>
    </w:p>
    <w:p w:rsidRPr="00976B83" w:rsidR="00C173A2" w:rsidP="00626938" w:rsidRDefault="00C173A2" w14:paraId="7F8D9FB6" w14:textId="77777777">
      <w:pPr>
        <w:pStyle w:val="CodeSnippet"/>
        <w:rPr>
          <w:lang w:val="en-GB"/>
        </w:rPr>
      </w:pPr>
      <w:r w:rsidRPr="00976B83">
        <w:rPr>
          <w:lang w:val="en-GB"/>
        </w:rPr>
        <w:t xml:space="preserve">            }</w:t>
      </w:r>
    </w:p>
    <w:p w:rsidRPr="00976B83" w:rsidR="00C173A2" w:rsidP="00626938" w:rsidRDefault="00C173A2" w14:paraId="329F2A4F" w14:textId="77777777">
      <w:pPr>
        <w:pStyle w:val="CodeSnippet"/>
        <w:rPr>
          <w:lang w:val="en-GB"/>
        </w:rPr>
      </w:pPr>
      <w:r w:rsidRPr="00976B83">
        <w:rPr>
          <w:lang w:val="en-GB"/>
        </w:rPr>
        <w:t xml:space="preserve">            while (!(swapped == false));</w:t>
      </w:r>
    </w:p>
    <w:p w:rsidRPr="00976B83" w:rsidR="00C173A2" w:rsidP="00626938" w:rsidRDefault="00C173A2" w14:paraId="2ED2A740" w14:textId="77777777">
      <w:pPr>
        <w:pStyle w:val="CodeSnippet"/>
        <w:rPr>
          <w:lang w:val="en-GB"/>
        </w:rPr>
      </w:pPr>
      <w:r w:rsidRPr="00976B83">
        <w:rPr>
          <w:lang w:val="en-GB"/>
        </w:rPr>
        <w:t xml:space="preserve">            // display the sortedarray on the screen</w:t>
      </w:r>
    </w:p>
    <w:p w:rsidRPr="00976B83" w:rsidR="00C173A2" w:rsidP="00626938" w:rsidRDefault="00C173A2" w14:paraId="7C0469C6" w14:textId="77777777">
      <w:pPr>
        <w:pStyle w:val="CodeSnippet"/>
        <w:rPr>
          <w:lang w:val="en-GB"/>
        </w:rPr>
      </w:pPr>
      <w:r w:rsidRPr="00976B83">
        <w:rPr>
          <w:lang w:val="en-GB"/>
        </w:rPr>
        <w:t xml:space="preserve">            Console.WriteLine();</w:t>
      </w:r>
    </w:p>
    <w:p w:rsidRPr="00976B83" w:rsidR="00C173A2" w:rsidP="00626938" w:rsidRDefault="00C173A2" w14:paraId="204673D9" w14:textId="77777777">
      <w:pPr>
        <w:pStyle w:val="CodeSnippet"/>
        <w:rPr>
          <w:lang w:val="en-GB"/>
        </w:rPr>
      </w:pPr>
      <w:r w:rsidRPr="00976B83">
        <w:rPr>
          <w:lang w:val="en-GB"/>
        </w:rPr>
        <w:t xml:space="preserve">            Console.WriteLine("Array sorted in ascending order is:");</w:t>
      </w:r>
    </w:p>
    <w:p w:rsidRPr="00976B83" w:rsidR="00C173A2" w:rsidP="00626938" w:rsidRDefault="00C173A2" w14:paraId="7DD79874" w14:textId="6346A389">
      <w:pPr>
        <w:pStyle w:val="CodeSnippet"/>
        <w:rPr>
          <w:lang w:val="en-GB"/>
        </w:rPr>
      </w:pPr>
      <w:r w:rsidRPr="00976B83">
        <w:rPr>
          <w:lang w:val="en-GB"/>
        </w:rPr>
        <w:t xml:space="preserve">            for (</w:t>
      </w:r>
      <w:r w:rsidR="00780A53">
        <w:rPr>
          <w:lang w:val="en-GB"/>
        </w:rPr>
        <w:t xml:space="preserve">int </w:t>
      </w:r>
      <w:r w:rsidRPr="00976B83">
        <w:rPr>
          <w:lang w:val="en-GB"/>
        </w:rPr>
        <w:t>i = 0; i &lt;= 99; i += 1)</w:t>
      </w:r>
    </w:p>
    <w:p w:rsidRPr="00976B83" w:rsidR="00C173A2" w:rsidP="00626938" w:rsidRDefault="00C173A2" w14:paraId="059D9AB9" w14:textId="77777777">
      <w:pPr>
        <w:pStyle w:val="CodeSnippet"/>
        <w:rPr>
          <w:lang w:val="en-GB"/>
        </w:rPr>
      </w:pPr>
      <w:r w:rsidRPr="00976B83">
        <w:rPr>
          <w:lang w:val="en-GB"/>
        </w:rPr>
        <w:t xml:space="preserve">            {</w:t>
      </w:r>
    </w:p>
    <w:p w:rsidRPr="00976B83" w:rsidR="00C173A2" w:rsidP="00626938" w:rsidRDefault="00C173A2" w14:paraId="4D4A9A1C" w14:textId="77777777">
      <w:pPr>
        <w:pStyle w:val="CodeSnippet"/>
        <w:rPr>
          <w:lang w:val="en-GB"/>
        </w:rPr>
      </w:pPr>
      <w:r w:rsidRPr="00976B83">
        <w:rPr>
          <w:lang w:val="en-GB"/>
        </w:rPr>
        <w:t xml:space="preserve">                Console.Write(Convert.ToString(numbers[i]) + " ");</w:t>
      </w:r>
    </w:p>
    <w:p w:rsidRPr="00976B83" w:rsidR="00C173A2" w:rsidP="00626938" w:rsidRDefault="00C173A2" w14:paraId="1FB83260" w14:textId="77777777">
      <w:pPr>
        <w:pStyle w:val="CodeSnippet"/>
        <w:rPr>
          <w:lang w:val="en-GB"/>
        </w:rPr>
      </w:pPr>
      <w:r w:rsidRPr="00976B83">
        <w:rPr>
          <w:lang w:val="en-GB"/>
        </w:rPr>
        <w:t xml:space="preserve">            }</w:t>
      </w:r>
    </w:p>
    <w:p w:rsidRPr="00976B83" w:rsidR="00C173A2" w:rsidP="00626938" w:rsidRDefault="00C173A2" w14:paraId="00C93922" w14:textId="77777777">
      <w:pPr>
        <w:pStyle w:val="CodeSnippet"/>
        <w:rPr>
          <w:lang w:val="en-GB"/>
        </w:rPr>
      </w:pPr>
      <w:r w:rsidRPr="00976B83">
        <w:rPr>
          <w:lang w:val="en-GB"/>
        </w:rPr>
        <w:t xml:space="preserve">            Console.ReadLine();</w:t>
      </w:r>
    </w:p>
    <w:p w:rsidRPr="00976B83" w:rsidR="00C173A2" w:rsidP="00626938" w:rsidRDefault="00C173A2" w14:paraId="13BE3438" w14:textId="77777777">
      <w:pPr>
        <w:pStyle w:val="CodeSnippet"/>
        <w:rPr>
          <w:lang w:val="en-GB"/>
        </w:rPr>
      </w:pPr>
      <w:r w:rsidRPr="00976B83">
        <w:rPr>
          <w:lang w:val="en-GB"/>
        </w:rPr>
        <w:t xml:space="preserve">        }</w:t>
      </w:r>
    </w:p>
    <w:p w:rsidRPr="00976B83" w:rsidR="00C173A2" w:rsidP="00626938" w:rsidRDefault="00C173A2" w14:paraId="69C2C073" w14:textId="77777777">
      <w:pPr>
        <w:pStyle w:val="CodeSnippet"/>
        <w:rPr>
          <w:lang w:val="en-GB"/>
        </w:rPr>
      </w:pPr>
      <w:r w:rsidRPr="00976B83">
        <w:rPr>
          <w:lang w:val="en-GB"/>
        </w:rPr>
        <w:t xml:space="preserve">    }</w:t>
      </w:r>
    </w:p>
    <w:p w:rsidRPr="00976B83" w:rsidR="00270503" w:rsidP="00626938" w:rsidRDefault="00C173A2" w14:paraId="0E4ABECA" w14:textId="77777777">
      <w:pPr>
        <w:pStyle w:val="CodeSnippet"/>
        <w:rPr>
          <w:lang w:val="en-GB"/>
        </w:rPr>
      </w:pPr>
      <w:r w:rsidRPr="00976B83">
        <w:rPr>
          <w:lang w:val="en-GB"/>
        </w:rPr>
        <w:t>}</w:t>
      </w:r>
    </w:p>
    <w:p w:rsidRPr="00976B83" w:rsidR="00302147" w:rsidP="00DB2556" w:rsidRDefault="00302147" w14:paraId="28E1D9A0" w14:textId="77777777">
      <w:pPr>
        <w:pStyle w:val="Heading2"/>
        <w:rPr>
          <w:lang w:val="en-GB"/>
        </w:rPr>
      </w:pPr>
      <w:bookmarkStart w:name="_Toc45095468" w:id="94"/>
      <w:r w:rsidRPr="00976B83">
        <w:rPr>
          <w:lang w:val="en-GB"/>
        </w:rPr>
        <w:t>Arrays</w:t>
      </w:r>
      <w:bookmarkEnd w:id="94"/>
    </w:p>
    <w:p w:rsidRPr="00976B83" w:rsidR="00302147" w:rsidP="00302147" w:rsidRDefault="00302147" w14:paraId="02E109E5" w14:textId="77777777">
      <w:r w:rsidRPr="00976B83">
        <w:t xml:space="preserve">So far you have worked mainly with </w:t>
      </w:r>
      <w:r w:rsidRPr="00976B83">
        <w:rPr>
          <w:i/>
          <w:iCs/>
        </w:rPr>
        <w:t>simple</w:t>
      </w:r>
      <w:r w:rsidRPr="00976B83">
        <w:t xml:space="preserve"> data types, such as integer, real and char. As programs become more complex, it becomes essential to store larger amounts of data and it is impractical to use simple types to do so. For example, you might need to store and process the marks for a class of 20 students over a series of 5 assignments. It is not practical to use 100 separate integer variables to do this: what would you call them??, how would you carry out the same operation on each??</w:t>
      </w:r>
    </w:p>
    <w:p w:rsidRPr="00976B83" w:rsidR="00302147" w:rsidP="00302147" w:rsidRDefault="00302147" w14:paraId="2DE00C70" w14:textId="77777777"/>
    <w:p w:rsidRPr="00976B83" w:rsidR="00302147" w:rsidP="00302147" w:rsidRDefault="00302147" w14:paraId="6F8F709A" w14:textId="77777777">
      <w:r w:rsidRPr="00976B83">
        <w:t xml:space="preserve">An </w:t>
      </w:r>
      <w:r w:rsidRPr="00976B83">
        <w:rPr>
          <w:b/>
          <w:bCs/>
        </w:rPr>
        <w:t>array</w:t>
      </w:r>
      <w:r w:rsidRPr="00976B83">
        <w:t xml:space="preserve"> is the most common and useful structured data type. You can use it to store many items of data as long as they are of the same type: for example an array could store 100 integers or 2000 reals.</w:t>
      </w:r>
      <w:r w:rsidRPr="00976B83" w:rsidR="00366A2D">
        <w:t xml:space="preserve">  Structured data types such as arrays are </w:t>
      </w:r>
      <w:r w:rsidRPr="00976B83" w:rsidR="00366A2D">
        <w:rPr>
          <w:b/>
        </w:rPr>
        <w:t>objects</w:t>
      </w:r>
      <w:r w:rsidRPr="00976B83" w:rsidR="00366A2D">
        <w:t xml:space="preserve"> in C#.  We will learn much more about objects in the object-orientated programming module.  But for now this means that arrays must be  declared in a different way from simple data types such as integers.</w:t>
      </w:r>
    </w:p>
    <w:p w:rsidRPr="00976B83" w:rsidR="00302147" w:rsidP="00302147" w:rsidRDefault="00302147" w14:paraId="0828AFE0" w14:textId="77777777"/>
    <w:p w:rsidRPr="00976B83" w:rsidR="00302147" w:rsidP="00302147" w:rsidRDefault="00302147" w14:paraId="1A695943" w14:textId="77777777">
      <w:r w:rsidRPr="00976B83">
        <w:t>An array is declared like this:</w:t>
      </w:r>
    </w:p>
    <w:p w:rsidRPr="00976B83" w:rsidR="00366A2D" w:rsidP="00302147" w:rsidRDefault="00366A2D" w14:paraId="7BBBDB27" w14:textId="77777777">
      <w:pPr>
        <w:pStyle w:val="Code"/>
      </w:pPr>
    </w:p>
    <w:p w:rsidRPr="00976B83" w:rsidR="00302147" w:rsidP="00302147" w:rsidRDefault="00780A53" w14:paraId="786B2E3B" w14:textId="3E5113B2">
      <w:pPr>
        <w:pStyle w:val="Code"/>
      </w:pPr>
      <w:r>
        <w:t>i</w:t>
      </w:r>
      <w:r w:rsidRPr="00976B83" w:rsidR="00366A2D">
        <w:t>nt[]</w:t>
      </w:r>
      <w:r w:rsidRPr="00976B83" w:rsidR="00366A2D">
        <w:tab/>
      </w:r>
      <w:r w:rsidRPr="00976B83" w:rsidR="00366A2D">
        <w:t>MarksArray = new int[</w:t>
      </w:r>
      <w:r w:rsidRPr="00976B83" w:rsidR="00302147">
        <w:t>100];</w:t>
      </w:r>
    </w:p>
    <w:p w:rsidRPr="00976B83" w:rsidR="00302147" w:rsidP="00366A2D" w:rsidRDefault="00302147" w14:paraId="2445FF34" w14:textId="77777777">
      <w:pPr>
        <w:pStyle w:val="Code"/>
        <w:ind w:firstLine="720"/>
      </w:pPr>
      <w:r w:rsidRPr="00976B83">
        <w:t>// declares an array</w:t>
      </w:r>
      <w:r w:rsidRPr="00976B83" w:rsidR="00366A2D">
        <w:t xml:space="preserve"> called MarksArray to hold 100 integers</w:t>
      </w:r>
    </w:p>
    <w:p w:rsidRPr="00976B83" w:rsidR="00302147" w:rsidP="00302147" w:rsidRDefault="00302147" w14:paraId="68285AC0" w14:textId="77777777"/>
    <w:p w:rsidRPr="00976B83" w:rsidR="00366A2D" w:rsidP="00366A2D" w:rsidRDefault="00366A2D" w14:paraId="54C09702" w14:textId="77777777">
      <w:r w:rsidRPr="00976B83">
        <w:t xml:space="preserve">Array </w:t>
      </w:r>
      <w:r w:rsidRPr="00976B83">
        <w:rPr>
          <w:b/>
        </w:rPr>
        <w:t>elements</w:t>
      </w:r>
      <w:r w:rsidRPr="00976B83">
        <w:t xml:space="preserve"> are</w:t>
      </w:r>
      <w:r w:rsidRPr="00976B83" w:rsidR="005736D7">
        <w:t xml:space="preserve"> always</w:t>
      </w:r>
      <w:r w:rsidRPr="00976B83">
        <w:t xml:space="preserve"> indexed from zero </w:t>
      </w:r>
      <w:r w:rsidRPr="00976B83" w:rsidR="005736D7">
        <w:t xml:space="preserve">in C# </w:t>
      </w:r>
      <w:r w:rsidRPr="00976B83">
        <w:t>so MarksArray[0] would be the first integer in the array and MarksArray[99] the last.  Remember this when you are looping though an array so that you don’t try and index outside the array. Most operations on arrays are done on a single element</w:t>
      </w:r>
      <w:r w:rsidRPr="00976B83" w:rsidR="005736D7">
        <w:t>:</w:t>
      </w:r>
    </w:p>
    <w:p w:rsidRPr="00976B83" w:rsidR="00366A2D" w:rsidP="00302147" w:rsidRDefault="00366A2D" w14:paraId="63ED297C" w14:textId="77777777"/>
    <w:p w:rsidRPr="00976B83" w:rsidR="00302147" w:rsidP="00302147" w:rsidRDefault="00302147" w14:paraId="700A880C" w14:textId="77777777"/>
    <w:p w:rsidRPr="00976B83" w:rsidR="00302147" w:rsidP="00302147" w:rsidRDefault="005736D7" w14:paraId="604F8D02" w14:textId="77777777">
      <w:pPr>
        <w:pStyle w:val="Code"/>
      </w:pPr>
      <w:r w:rsidRPr="00976B83">
        <w:t>MarksArray[1]</w:t>
      </w:r>
      <w:r w:rsidRPr="00976B83" w:rsidR="00302147">
        <w:t>=</w:t>
      </w:r>
      <w:r w:rsidRPr="00976B83">
        <w:t xml:space="preserve"> </w:t>
      </w:r>
      <w:r w:rsidRPr="00976B83" w:rsidR="00302147">
        <w:t>45;      //assign 45 to element number 1</w:t>
      </w:r>
    </w:p>
    <w:p w:rsidRPr="00976B83" w:rsidR="00302147" w:rsidP="00302147" w:rsidRDefault="005736D7" w14:paraId="33203992" w14:textId="77777777">
      <w:pPr>
        <w:pStyle w:val="Code"/>
      </w:pPr>
      <w:r w:rsidRPr="00976B83">
        <w:t xml:space="preserve">Max </w:t>
      </w:r>
      <w:r w:rsidRPr="00976B83" w:rsidR="00302147">
        <w:t>=</w:t>
      </w:r>
      <w:r w:rsidRPr="00976B83">
        <w:t xml:space="preserve"> </w:t>
      </w:r>
      <w:r w:rsidRPr="00976B83" w:rsidR="00302147">
        <w:t>HeightArray[</w:t>
      </w:r>
      <w:r w:rsidRPr="00976B83">
        <w:t>4</w:t>
      </w:r>
      <w:r w:rsidRPr="00976B83" w:rsidR="00302147">
        <w:t xml:space="preserve">];   //assign the value of element </w:t>
      </w:r>
      <w:r w:rsidRPr="00976B83">
        <w:t>4</w:t>
      </w:r>
      <w:r w:rsidRPr="00976B83" w:rsidR="00302147">
        <w:t xml:space="preserve"> to Max</w:t>
      </w:r>
    </w:p>
    <w:p w:rsidRPr="00976B83" w:rsidR="00302147" w:rsidP="00302147" w:rsidRDefault="00302147" w14:paraId="7D962636" w14:textId="77777777"/>
    <w:p w:rsidRPr="00976B83" w:rsidR="00302147" w:rsidP="00302147" w:rsidRDefault="005736D7" w14:paraId="70BD1E8B" w14:textId="77777777">
      <w:r w:rsidRPr="00976B83">
        <w:t xml:space="preserve">You </w:t>
      </w:r>
      <w:r w:rsidRPr="00976B83">
        <w:rPr>
          <w:b/>
          <w:bCs/>
        </w:rPr>
        <w:t>can’t</w:t>
      </w:r>
      <w:r w:rsidRPr="00976B83">
        <w:t xml:space="preserve"> assign values to all the elements at once:</w:t>
      </w:r>
    </w:p>
    <w:p w:rsidRPr="00976B83" w:rsidR="00302147" w:rsidP="00302147" w:rsidRDefault="005736D7" w14:paraId="29F80D74" w14:textId="77777777">
      <w:pPr>
        <w:pStyle w:val="Code"/>
        <w:rPr>
          <w:b/>
          <w:bCs/>
        </w:rPr>
      </w:pPr>
      <w:r w:rsidRPr="00976B83">
        <w:t xml:space="preserve">MarksArray </w:t>
      </w:r>
      <w:r w:rsidRPr="00976B83" w:rsidR="00302147">
        <w:t>=</w:t>
      </w:r>
      <w:r w:rsidRPr="00976B83">
        <w:t xml:space="preserve"> </w:t>
      </w:r>
      <w:r w:rsidRPr="00976B83" w:rsidR="00302147">
        <w:t>45 //</w:t>
      </w:r>
      <w:r w:rsidRPr="00976B83" w:rsidR="00302147">
        <w:rPr>
          <w:b/>
          <w:bCs/>
        </w:rPr>
        <w:t>not allowed</w:t>
      </w:r>
    </w:p>
    <w:p w:rsidRPr="00976B83" w:rsidR="005736D7" w:rsidP="00302147" w:rsidRDefault="005736D7" w14:paraId="2A552BBE" w14:textId="77777777">
      <w:pPr>
        <w:rPr>
          <w:b/>
          <w:bCs/>
        </w:rPr>
      </w:pPr>
    </w:p>
    <w:p w:rsidR="002C7C68" w:rsidP="00302147" w:rsidRDefault="00302147" w14:paraId="40FDE6C7" w14:textId="62A21E53">
      <w:r w:rsidRPr="00976B83">
        <w:t xml:space="preserve">However, it is very common to want to perform the same operation to every element in an array. How do you do it? By using a loop, typically a </w:t>
      </w:r>
      <w:r w:rsidRPr="00976B83">
        <w:rPr>
          <w:rFonts w:ascii="Courier New" w:hAnsi="Courier New" w:cs="Courier New"/>
          <w:iCs/>
        </w:rPr>
        <w:t>for</w:t>
      </w:r>
      <w:r w:rsidRPr="00976B83">
        <w:rPr>
          <w:rFonts w:ascii="Courier New" w:hAnsi="Courier New" w:cs="Courier New"/>
        </w:rPr>
        <w:t xml:space="preserve"> </w:t>
      </w:r>
      <w:r w:rsidRPr="00976B83">
        <w:t>loop. For example, suppose we want to set all the marks in the array to 0:</w:t>
      </w:r>
    </w:p>
    <w:p w:rsidR="002C7C68" w:rsidRDefault="002C7C68" w14:paraId="00724B45" w14:textId="77777777">
      <w:pPr>
        <w:spacing w:after="160" w:line="259" w:lineRule="auto"/>
      </w:pPr>
      <w:r>
        <w:br w:type="page"/>
      </w:r>
    </w:p>
    <w:p w:rsidRPr="00976B83" w:rsidR="00302147" w:rsidP="00302147" w:rsidRDefault="00302147" w14:paraId="7B5808E6" w14:textId="77777777">
      <w:pPr>
        <w:rPr>
          <w:rFonts w:ascii="Courier New" w:hAnsi="Courier New" w:cs="Courier New"/>
        </w:rPr>
      </w:pPr>
      <w:r w:rsidRPr="00976B83">
        <w:rPr>
          <w:rFonts w:ascii="Courier New" w:hAnsi="Courier New" w:cs="Courier New"/>
        </w:rPr>
        <w:t xml:space="preserve">for </w:t>
      </w:r>
      <w:r w:rsidRPr="00976B83" w:rsidR="005736D7">
        <w:rPr>
          <w:rFonts w:ascii="Courier New" w:hAnsi="Courier New" w:cs="Courier New"/>
        </w:rPr>
        <w:t>(int n = 0; n&lt;100 ; n++)</w:t>
      </w:r>
      <w:r w:rsidRPr="00976B83">
        <w:rPr>
          <w:rFonts w:ascii="Courier New" w:hAnsi="Courier New" w:cs="Courier New"/>
        </w:rPr>
        <w:t xml:space="preserve">   //</w:t>
      </w:r>
      <w:r w:rsidRPr="00976B83" w:rsidR="005736D7">
        <w:rPr>
          <w:rFonts w:ascii="Courier New" w:hAnsi="Courier New" w:cs="Courier New"/>
        </w:rPr>
        <w:t xml:space="preserve">note declaration of n in the for statement.  </w:t>
      </w:r>
    </w:p>
    <w:p w:rsidRPr="00976B83" w:rsidR="00302147" w:rsidP="00EE253E" w:rsidRDefault="005736D7" w14:paraId="04024595" w14:textId="24A00F70">
      <w:pPr>
        <w:ind w:right="-500"/>
      </w:pPr>
      <w:r w:rsidRPr="00976B83">
        <w:t>{</w:t>
      </w:r>
    </w:p>
    <w:p w:rsidRPr="00976B83" w:rsidR="00302147" w:rsidP="00302147" w:rsidRDefault="005736D7" w14:paraId="340C29CB" w14:textId="77777777">
      <w:pPr>
        <w:pStyle w:val="Code"/>
      </w:pPr>
      <w:r w:rsidRPr="00976B83">
        <w:t xml:space="preserve">  MarksArray[n] </w:t>
      </w:r>
      <w:r w:rsidRPr="00976B83" w:rsidR="00302147">
        <w:t>=</w:t>
      </w:r>
      <w:r w:rsidRPr="00976B83">
        <w:t xml:space="preserve"> </w:t>
      </w:r>
      <w:r w:rsidRPr="00976B83" w:rsidR="00302147">
        <w:t>0;   //assign 0 to element n</w:t>
      </w:r>
    </w:p>
    <w:p w:rsidRPr="00976B83" w:rsidR="00302147" w:rsidP="00302147" w:rsidRDefault="005736D7" w14:paraId="695EF200" w14:textId="77777777">
      <w:pPr>
        <w:pStyle w:val="Code"/>
      </w:pPr>
      <w:r w:rsidRPr="00976B83">
        <w:t>}</w:t>
      </w:r>
    </w:p>
    <w:p w:rsidRPr="00976B83" w:rsidR="00302147" w:rsidP="00302147" w:rsidRDefault="00302147" w14:paraId="791C0BC8" w14:textId="77777777"/>
    <w:p w:rsidRPr="00976B83" w:rsidR="00302147" w:rsidP="00302147" w:rsidRDefault="00302147" w14:paraId="1873874E" w14:textId="77777777">
      <w:pPr>
        <w:pStyle w:val="Heading3"/>
      </w:pPr>
      <w:r w:rsidRPr="00976B83">
        <w:t>Two-dimensional arrays</w:t>
      </w:r>
    </w:p>
    <w:p w:rsidRPr="00976B83" w:rsidR="00302147" w:rsidP="00302147" w:rsidRDefault="00302147" w14:paraId="4D394D6B" w14:textId="77777777">
      <w:r w:rsidRPr="00976B83">
        <w:t>It is also possible for arrays to have multiple dimensions. For example, here is the declaration for a 2D array:</w:t>
      </w:r>
    </w:p>
    <w:p w:rsidRPr="00976B83" w:rsidR="00302147" w:rsidP="00302147" w:rsidRDefault="00302147" w14:paraId="6109F0E2" w14:textId="77777777"/>
    <w:p w:rsidRPr="00976B83" w:rsidR="00302147" w:rsidP="00302147" w:rsidRDefault="005736D7" w14:paraId="519DEB67" w14:textId="77777777">
      <w:pPr>
        <w:pStyle w:val="Code"/>
      </w:pPr>
      <w:r w:rsidRPr="00976B83">
        <w:t>int[,] Grid = new array[10,</w:t>
      </w:r>
      <w:r w:rsidRPr="00976B83" w:rsidR="00302147">
        <w:t>10];</w:t>
      </w:r>
    </w:p>
    <w:p w:rsidRPr="00976B83" w:rsidR="00302147" w:rsidP="00302147" w:rsidRDefault="00302147" w14:paraId="39C05CC7" w14:textId="77777777"/>
    <w:p w:rsidRPr="00976B83" w:rsidR="00302147" w:rsidP="00302147" w:rsidRDefault="00302147" w14:paraId="16E57E45" w14:textId="77777777">
      <w:r w:rsidRPr="00976B83">
        <w:t>Elements are accessed like this:</w:t>
      </w:r>
    </w:p>
    <w:p w:rsidRPr="00976B83" w:rsidR="00302147" w:rsidP="00302147" w:rsidRDefault="00302147" w14:paraId="1EF533CB" w14:textId="77777777"/>
    <w:p w:rsidRPr="00976B83" w:rsidR="00302147" w:rsidP="00302147" w:rsidRDefault="00302147" w14:paraId="1F6896B5" w14:textId="77777777">
      <w:pPr>
        <w:pStyle w:val="Code"/>
      </w:pPr>
      <w:r w:rsidRPr="00976B83">
        <w:tab/>
      </w:r>
      <w:r w:rsidRPr="00976B83">
        <w:tab/>
      </w:r>
      <w:r w:rsidRPr="00976B83" w:rsidR="00E62868">
        <w:t xml:space="preserve">Grid[4,6] </w:t>
      </w:r>
      <w:r w:rsidRPr="00976B83">
        <w:t>=</w:t>
      </w:r>
      <w:r w:rsidRPr="00976B83" w:rsidR="00E62868">
        <w:t xml:space="preserve"> </w:t>
      </w:r>
      <w:r w:rsidRPr="00976B83">
        <w:t>55;</w:t>
      </w:r>
    </w:p>
    <w:p w:rsidRPr="00976B83" w:rsidR="00302147" w:rsidP="00302147" w:rsidRDefault="00302147" w14:paraId="22E2EB0F" w14:textId="77777777">
      <w:pPr>
        <w:pStyle w:val="Code"/>
      </w:pPr>
    </w:p>
    <w:p w:rsidRPr="00976B83" w:rsidR="00302147" w:rsidP="00302147" w:rsidRDefault="00302147" w14:paraId="1D271956" w14:textId="77777777">
      <w:r w:rsidRPr="00976B83">
        <w:t xml:space="preserve">To traverse (visit each element) in a 2D array you need to use </w:t>
      </w:r>
      <w:r w:rsidRPr="00976B83">
        <w:rPr>
          <w:b/>
        </w:rPr>
        <w:t>nested for loops</w:t>
      </w:r>
      <w:r w:rsidRPr="00976B83">
        <w:t>:</w:t>
      </w:r>
    </w:p>
    <w:p w:rsidRPr="00976B83" w:rsidR="00302147" w:rsidP="00302147" w:rsidRDefault="00302147" w14:paraId="5F1A1ADB" w14:textId="77777777"/>
    <w:p w:rsidRPr="00976B83" w:rsidR="005736D7" w:rsidP="00302147" w:rsidRDefault="00302147" w14:paraId="310E54C0" w14:textId="77777777">
      <w:pPr>
        <w:pStyle w:val="Code"/>
        <w:ind w:firstLine="720"/>
      </w:pPr>
      <w:r w:rsidRPr="00976B83">
        <w:t xml:space="preserve">for </w:t>
      </w:r>
      <w:r w:rsidRPr="00976B83" w:rsidR="005736D7">
        <w:t>( int col = 0; col &lt; 10 ; col++)</w:t>
      </w:r>
      <w:r w:rsidRPr="00976B83">
        <w:t xml:space="preserve"> </w:t>
      </w:r>
    </w:p>
    <w:p w:rsidRPr="00976B83" w:rsidR="00302147" w:rsidP="00302147" w:rsidRDefault="005736D7" w14:paraId="20446579" w14:textId="77777777">
      <w:pPr>
        <w:pStyle w:val="Code"/>
        <w:ind w:firstLine="720"/>
      </w:pPr>
      <w:r w:rsidRPr="00976B83">
        <w:t>{</w:t>
      </w:r>
    </w:p>
    <w:p w:rsidRPr="00976B83" w:rsidR="00302147" w:rsidP="00302147" w:rsidRDefault="00302147" w14:paraId="402D683F" w14:textId="77777777">
      <w:pPr>
        <w:pStyle w:val="Code"/>
        <w:ind w:firstLine="720"/>
      </w:pPr>
      <w:r w:rsidRPr="00976B83">
        <w:tab/>
      </w:r>
      <w:r w:rsidRPr="00976B83" w:rsidR="005736D7">
        <w:t>for ( int row = 0; row &lt; 10 ; row++)</w:t>
      </w:r>
    </w:p>
    <w:p w:rsidRPr="00976B83" w:rsidR="00302147" w:rsidP="00302147" w:rsidRDefault="00302147" w14:paraId="61E56F29" w14:textId="77777777">
      <w:pPr>
        <w:pStyle w:val="Code"/>
        <w:ind w:firstLine="720"/>
      </w:pPr>
      <w:r w:rsidRPr="00976B83">
        <w:tab/>
      </w:r>
      <w:r w:rsidRPr="00976B83" w:rsidR="005736D7">
        <w:t>{</w:t>
      </w:r>
    </w:p>
    <w:p w:rsidRPr="00976B83" w:rsidR="00302147" w:rsidP="00302147" w:rsidRDefault="005736D7" w14:paraId="626BFF53" w14:textId="77777777">
      <w:pPr>
        <w:pStyle w:val="Code"/>
        <w:ind w:firstLine="720"/>
      </w:pPr>
      <w:r w:rsidRPr="00976B83">
        <w:tab/>
      </w:r>
      <w:r w:rsidRPr="00976B83">
        <w:tab/>
      </w:r>
      <w:r w:rsidRPr="00976B83">
        <w:t xml:space="preserve">Grid[col,row] </w:t>
      </w:r>
      <w:r w:rsidRPr="00976B83" w:rsidR="00302147">
        <w:t>=</w:t>
      </w:r>
      <w:r w:rsidRPr="00976B83">
        <w:t xml:space="preserve"> </w:t>
      </w:r>
      <w:r w:rsidRPr="00976B83" w:rsidR="00302147">
        <w:t>100;</w:t>
      </w:r>
    </w:p>
    <w:p w:rsidRPr="00976B83" w:rsidR="00302147" w:rsidP="00302147" w:rsidRDefault="00302147" w14:paraId="4015040A" w14:textId="77777777">
      <w:pPr>
        <w:pStyle w:val="Code"/>
        <w:ind w:firstLine="720"/>
      </w:pPr>
      <w:r w:rsidRPr="00976B83">
        <w:tab/>
      </w:r>
      <w:r w:rsidRPr="00976B83" w:rsidR="005736D7">
        <w:t>}</w:t>
      </w:r>
    </w:p>
    <w:p w:rsidRPr="00976B83" w:rsidR="00302147" w:rsidP="00302147" w:rsidRDefault="005736D7" w14:paraId="5704204E" w14:textId="77777777">
      <w:pPr>
        <w:pStyle w:val="Code"/>
        <w:ind w:firstLine="720"/>
      </w:pPr>
      <w:r w:rsidRPr="00976B83">
        <w:t>}</w:t>
      </w:r>
    </w:p>
    <w:p w:rsidRPr="00976B83" w:rsidR="00302147" w:rsidP="00302147" w:rsidRDefault="00302147" w14:paraId="6D013848" w14:textId="77777777">
      <w:pPr>
        <w:pStyle w:val="Code"/>
        <w:ind w:firstLine="720"/>
      </w:pPr>
      <w:r w:rsidRPr="00976B83">
        <w:tab/>
      </w:r>
      <w:r w:rsidRPr="00976B83">
        <w:tab/>
      </w:r>
    </w:p>
    <w:p w:rsidRPr="00976B83" w:rsidR="00302147" w:rsidP="00302147" w:rsidRDefault="00302147" w14:paraId="2B22A4DD" w14:textId="77777777">
      <w:r w:rsidRPr="00976B83">
        <w:t>Two- and three-dimensional arrays are quite common, for example in games and graphics programming. You can also create arrays with 4, 5… dimensions but these are much less common and rather mind-blowing.</w:t>
      </w:r>
    </w:p>
    <w:p w:rsidRPr="00976B83" w:rsidR="00302147" w:rsidP="00302147" w:rsidRDefault="00302147" w14:paraId="3D8C7D95" w14:textId="77777777">
      <w:pPr>
        <w:pStyle w:val="Heading3"/>
      </w:pPr>
      <w:r w:rsidRPr="00976B83">
        <w:t>Arrays</w:t>
      </w:r>
      <w:r w:rsidRPr="00976B83" w:rsidR="0028265F">
        <w:t xml:space="preserve"> and Lists</w:t>
      </w:r>
    </w:p>
    <w:p w:rsidRPr="00976B83" w:rsidR="00302147" w:rsidP="00302147" w:rsidRDefault="00302147" w14:paraId="68C87883" w14:textId="77777777">
      <w:r w:rsidRPr="00976B83">
        <w:t>A problem with traditional arrays is that their sized is fixed (</w:t>
      </w:r>
      <w:r w:rsidRPr="00976B83">
        <w:rPr>
          <w:b/>
        </w:rPr>
        <w:t>static</w:t>
      </w:r>
      <w:r w:rsidRPr="00976B83">
        <w:t>). The MarksArray declared above has space to store 100 marks and no more. What happens if the size of the class increases and more marks need to be stored? Also, a static array always takes up the same amount of space even if it is empty: not very efficient!</w:t>
      </w:r>
    </w:p>
    <w:p w:rsidRPr="00976B83" w:rsidR="00302147" w:rsidP="00302147" w:rsidRDefault="00302147" w14:paraId="104D497C" w14:textId="77777777"/>
    <w:p w:rsidRPr="00976B83" w:rsidR="00302147" w:rsidP="00302147" w:rsidRDefault="0028265F" w14:paraId="34BB4553" w14:textId="77777777">
      <w:r w:rsidRPr="00976B83">
        <w:t xml:space="preserve">In C# we use a </w:t>
      </w:r>
      <w:r w:rsidRPr="00976B83">
        <w:rPr>
          <w:b/>
        </w:rPr>
        <w:t>List</w:t>
      </w:r>
      <w:r w:rsidRPr="00976B83">
        <w:t xml:space="preserve"> data structure when the number of elements we want to store is not known in advance.  You will cover lists in the Data Structures module next year.</w:t>
      </w:r>
    </w:p>
    <w:p w:rsidRPr="00976B83" w:rsidR="00C173A2" w:rsidP="007F0BD7" w:rsidRDefault="00C173A2" w14:paraId="2C344184" w14:textId="77777777"/>
    <w:p w:rsidRPr="00976B83" w:rsidR="00C173A2" w:rsidRDefault="00C173A2" w14:paraId="13AA0B87" w14:textId="77777777">
      <w:pPr>
        <w:spacing w:after="160" w:line="259" w:lineRule="auto"/>
        <w:rPr>
          <w:rFonts w:cs="Times New Roman"/>
          <w:b/>
          <w:bCs/>
          <w:iCs/>
          <w:sz w:val="28"/>
          <w:szCs w:val="28"/>
        </w:rPr>
      </w:pPr>
      <w:r w:rsidRPr="00976B83">
        <w:br w:type="page"/>
      </w:r>
    </w:p>
    <w:p w:rsidRPr="00976B83" w:rsidR="00302147" w:rsidP="00DB2556" w:rsidRDefault="00302147" w14:paraId="45BDA064" w14:textId="77777777">
      <w:pPr>
        <w:pStyle w:val="Heading2"/>
        <w:rPr>
          <w:lang w:val="en-GB"/>
        </w:rPr>
      </w:pPr>
      <w:bookmarkStart w:name="_Toc45095469" w:id="95"/>
      <w:r w:rsidRPr="00976B83">
        <w:rPr>
          <w:lang w:val="en-GB"/>
        </w:rPr>
        <w:t>Tasks</w:t>
      </w:r>
      <w:bookmarkEnd w:id="95"/>
    </w:p>
    <w:p w:rsidRPr="00976B83" w:rsidR="00302147" w:rsidP="00302147" w:rsidRDefault="00302147" w14:paraId="70B68453" w14:textId="77777777">
      <w:pPr>
        <w:pStyle w:val="ListParagraph"/>
        <w:numPr>
          <w:ilvl w:val="0"/>
          <w:numId w:val="37"/>
        </w:numPr>
        <w:ind w:left="0"/>
      </w:pPr>
      <w:r w:rsidRPr="00976B83">
        <w:t xml:space="preserve">Improve the structure of the bubblesort program by breaking it up into functions as illustrated by this </w:t>
      </w:r>
      <w:r w:rsidRPr="00976B83">
        <w:rPr>
          <w:b/>
        </w:rPr>
        <w:t>Hierarchy Chart</w:t>
      </w:r>
      <w:r w:rsidRPr="00976B83">
        <w:t>:</w:t>
      </w:r>
    </w:p>
    <w:p w:rsidRPr="00976B83" w:rsidR="00302147" w:rsidP="00302147" w:rsidRDefault="00302147" w14:paraId="0E474E68" w14:textId="77777777">
      <w:pPr>
        <w:rPr>
          <w:b/>
        </w:rPr>
      </w:pPr>
    </w:p>
    <w:p w:rsidRPr="00976B83" w:rsidR="00302147" w:rsidP="00302147" w:rsidRDefault="00302147" w14:paraId="5103E60D" w14:textId="77777777">
      <w:pPr>
        <w:rPr>
          <w:b/>
        </w:rPr>
      </w:pPr>
      <w:r w:rsidRPr="00976B83">
        <w:rPr>
          <w:noProof/>
          <w:lang w:eastAsia="en-GB"/>
        </w:rPr>
        <mc:AlternateContent>
          <mc:Choice Requires="wpg">
            <w:drawing>
              <wp:anchor distT="0" distB="0" distL="114300" distR="114300" simplePos="0" relativeHeight="251658241" behindDoc="0" locked="0" layoutInCell="1" allowOverlap="1" wp14:anchorId="744EF0B3" wp14:editId="1374F5F8">
                <wp:simplePos x="0" y="0"/>
                <wp:positionH relativeFrom="column">
                  <wp:posOffset>99060</wp:posOffset>
                </wp:positionH>
                <wp:positionV relativeFrom="paragraph">
                  <wp:posOffset>58420</wp:posOffset>
                </wp:positionV>
                <wp:extent cx="4800600" cy="1933575"/>
                <wp:effectExtent l="0" t="0" r="19050" b="28575"/>
                <wp:wrapNone/>
                <wp:docPr id="58"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0600" cy="1933575"/>
                          <a:chOff x="1695" y="4125"/>
                          <a:chExt cx="8160" cy="3390"/>
                        </a:xfrm>
                      </wpg:grpSpPr>
                      <wps:wsp>
                        <wps:cNvPr id="59" name="AutoShape 19"/>
                        <wps:cNvSpPr>
                          <a:spLocks noChangeArrowheads="1"/>
                        </wps:cNvSpPr>
                        <wps:spPr bwMode="auto">
                          <a:xfrm>
                            <a:off x="4380" y="4125"/>
                            <a:ext cx="2355" cy="975"/>
                          </a:xfrm>
                          <a:prstGeom prst="flowChartProcess">
                            <a:avLst/>
                          </a:prstGeom>
                          <a:solidFill>
                            <a:srgbClr val="FFFFFF"/>
                          </a:solidFill>
                          <a:ln w="9525">
                            <a:solidFill>
                              <a:srgbClr val="000000"/>
                            </a:solidFill>
                            <a:miter lim="800000"/>
                            <a:headEnd/>
                            <a:tailEnd/>
                          </a:ln>
                        </wps:spPr>
                        <wps:txbx>
                          <w:txbxContent>
                            <w:p w:rsidRPr="001B5A88" w:rsidR="00F809C4" w:rsidP="00302147" w:rsidRDefault="00F809C4" w14:paraId="7CEB13BC" w14:textId="77777777">
                              <w:pPr>
                                <w:jc w:val="center"/>
                                <w:rPr>
                                  <w:sz w:val="32"/>
                                  <w:szCs w:val="32"/>
                                </w:rPr>
                              </w:pPr>
                              <w:r w:rsidRPr="001B5A88">
                                <w:rPr>
                                  <w:sz w:val="32"/>
                                  <w:szCs w:val="32"/>
                                </w:rPr>
                                <w:t>BubbleSort</w:t>
                              </w:r>
                              <w:r>
                                <w:rPr>
                                  <w:sz w:val="32"/>
                                  <w:szCs w:val="32"/>
                                </w:rPr>
                                <w:t xml:space="preserve"> program</w:t>
                              </w:r>
                            </w:p>
                          </w:txbxContent>
                        </wps:txbx>
                        <wps:bodyPr rot="0" vert="horz" wrap="square" lIns="91440" tIns="45720" rIns="91440" bIns="45720" anchor="t" anchorCtr="0" upright="1">
                          <a:noAutofit/>
                        </wps:bodyPr>
                      </wps:wsp>
                      <wps:wsp>
                        <wps:cNvPr id="60" name="Text Box 20"/>
                        <wps:cNvSpPr txBox="1">
                          <a:spLocks noChangeArrowheads="1"/>
                        </wps:cNvSpPr>
                        <wps:spPr bwMode="auto">
                          <a:xfrm>
                            <a:off x="1695" y="5640"/>
                            <a:ext cx="2250" cy="615"/>
                          </a:xfrm>
                          <a:prstGeom prst="rect">
                            <a:avLst/>
                          </a:prstGeom>
                          <a:solidFill>
                            <a:srgbClr val="FFFFFF"/>
                          </a:solidFill>
                          <a:ln w="9525">
                            <a:solidFill>
                              <a:srgbClr val="000000"/>
                            </a:solidFill>
                            <a:miter lim="800000"/>
                            <a:headEnd/>
                            <a:tailEnd/>
                          </a:ln>
                        </wps:spPr>
                        <wps:txbx>
                          <w:txbxContent>
                            <w:p w:rsidRPr="001B5A88" w:rsidR="00F809C4" w:rsidP="00302147" w:rsidRDefault="00F809C4" w14:paraId="401ED05A" w14:textId="77777777">
                              <w:pPr>
                                <w:jc w:val="center"/>
                                <w:rPr>
                                  <w:sz w:val="22"/>
                                </w:rPr>
                              </w:pPr>
                              <w:r w:rsidRPr="001B5A88">
                                <w:rPr>
                                  <w:sz w:val="22"/>
                                </w:rPr>
                                <w:t>InitialiseArray</w:t>
                              </w:r>
                            </w:p>
                          </w:txbxContent>
                        </wps:txbx>
                        <wps:bodyPr rot="0" vert="horz" wrap="square" lIns="91440" tIns="45720" rIns="91440" bIns="45720" anchor="t" anchorCtr="0" upright="1">
                          <a:noAutofit/>
                        </wps:bodyPr>
                      </wps:wsp>
                      <wps:wsp>
                        <wps:cNvPr id="61" name="Text Box 21"/>
                        <wps:cNvSpPr txBox="1">
                          <a:spLocks noChangeArrowheads="1"/>
                        </wps:cNvSpPr>
                        <wps:spPr bwMode="auto">
                          <a:xfrm>
                            <a:off x="4635" y="5640"/>
                            <a:ext cx="1920" cy="615"/>
                          </a:xfrm>
                          <a:prstGeom prst="rect">
                            <a:avLst/>
                          </a:prstGeom>
                          <a:solidFill>
                            <a:srgbClr val="FFFFFF"/>
                          </a:solidFill>
                          <a:ln w="9525">
                            <a:solidFill>
                              <a:srgbClr val="000000"/>
                            </a:solidFill>
                            <a:miter lim="800000"/>
                            <a:headEnd/>
                            <a:tailEnd/>
                          </a:ln>
                        </wps:spPr>
                        <wps:txbx>
                          <w:txbxContent>
                            <w:p w:rsidRPr="001B5A88" w:rsidR="00F809C4" w:rsidP="00302147" w:rsidRDefault="00F809C4" w14:paraId="14276EF8" w14:textId="77777777">
                              <w:pPr>
                                <w:jc w:val="center"/>
                                <w:rPr>
                                  <w:sz w:val="22"/>
                                </w:rPr>
                              </w:pPr>
                              <w:r>
                                <w:rPr>
                                  <w:sz w:val="22"/>
                                </w:rPr>
                                <w:t>Display</w:t>
                              </w:r>
                              <w:r w:rsidRPr="001B5A88">
                                <w:rPr>
                                  <w:sz w:val="22"/>
                                </w:rPr>
                                <w:t>Array</w:t>
                              </w:r>
                            </w:p>
                          </w:txbxContent>
                        </wps:txbx>
                        <wps:bodyPr rot="0" vert="horz" wrap="square" lIns="91440" tIns="45720" rIns="91440" bIns="45720" anchor="t" anchorCtr="0" upright="1">
                          <a:noAutofit/>
                        </wps:bodyPr>
                      </wps:wsp>
                      <wps:wsp>
                        <wps:cNvPr id="63" name="Text Box 22"/>
                        <wps:cNvSpPr txBox="1">
                          <a:spLocks noChangeArrowheads="1"/>
                        </wps:cNvSpPr>
                        <wps:spPr bwMode="auto">
                          <a:xfrm>
                            <a:off x="7935" y="5640"/>
                            <a:ext cx="1920" cy="615"/>
                          </a:xfrm>
                          <a:prstGeom prst="rect">
                            <a:avLst/>
                          </a:prstGeom>
                          <a:solidFill>
                            <a:srgbClr val="FFFFFF"/>
                          </a:solidFill>
                          <a:ln w="9525">
                            <a:solidFill>
                              <a:srgbClr val="000000"/>
                            </a:solidFill>
                            <a:miter lim="800000"/>
                            <a:headEnd/>
                            <a:tailEnd/>
                          </a:ln>
                        </wps:spPr>
                        <wps:txbx>
                          <w:txbxContent>
                            <w:p w:rsidRPr="001B5A88" w:rsidR="00F809C4" w:rsidP="00302147" w:rsidRDefault="00F809C4" w14:paraId="521C2DDE" w14:textId="77777777">
                              <w:pPr>
                                <w:jc w:val="center"/>
                                <w:rPr>
                                  <w:sz w:val="22"/>
                                </w:rPr>
                              </w:pPr>
                              <w:r>
                                <w:rPr>
                                  <w:sz w:val="22"/>
                                </w:rPr>
                                <w:t>BubbleSort</w:t>
                              </w:r>
                            </w:p>
                          </w:txbxContent>
                        </wps:txbx>
                        <wps:bodyPr rot="0" vert="horz" wrap="square" lIns="91440" tIns="45720" rIns="91440" bIns="45720" anchor="t" anchorCtr="0" upright="1">
                          <a:noAutofit/>
                        </wps:bodyPr>
                      </wps:wsp>
                      <wps:wsp>
                        <wps:cNvPr id="64" name="Text Box 23"/>
                        <wps:cNvSpPr txBox="1">
                          <a:spLocks noChangeArrowheads="1"/>
                        </wps:cNvSpPr>
                        <wps:spPr bwMode="auto">
                          <a:xfrm>
                            <a:off x="7935" y="6900"/>
                            <a:ext cx="1920" cy="615"/>
                          </a:xfrm>
                          <a:prstGeom prst="rect">
                            <a:avLst/>
                          </a:prstGeom>
                          <a:solidFill>
                            <a:srgbClr val="FFFFFF"/>
                          </a:solidFill>
                          <a:ln w="9525">
                            <a:solidFill>
                              <a:srgbClr val="000000"/>
                            </a:solidFill>
                            <a:miter lim="800000"/>
                            <a:headEnd/>
                            <a:tailEnd/>
                          </a:ln>
                        </wps:spPr>
                        <wps:txbx>
                          <w:txbxContent>
                            <w:p w:rsidRPr="001B5A88" w:rsidR="00F809C4" w:rsidP="00302147" w:rsidRDefault="00F809C4" w14:paraId="6CCE5D5F" w14:textId="77777777">
                              <w:pPr>
                                <w:jc w:val="center"/>
                                <w:rPr>
                                  <w:sz w:val="22"/>
                                </w:rPr>
                              </w:pPr>
                              <w:r>
                                <w:rPr>
                                  <w:sz w:val="22"/>
                                </w:rPr>
                                <w:t>Swap</w:t>
                              </w:r>
                            </w:p>
                          </w:txbxContent>
                        </wps:txbx>
                        <wps:bodyPr rot="0" vert="horz" wrap="square" lIns="91440" tIns="45720" rIns="91440" bIns="45720" anchor="t" anchorCtr="0" upright="1">
                          <a:noAutofit/>
                        </wps:bodyPr>
                      </wps:wsp>
                      <wps:wsp>
                        <wps:cNvPr id="65" name="AutoShape 24"/>
                        <wps:cNvCnPr/>
                        <wps:spPr bwMode="auto">
                          <a:xfrm flipH="1">
                            <a:off x="2805" y="5100"/>
                            <a:ext cx="2205" cy="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AutoShape 25"/>
                        <wps:cNvCnPr/>
                        <wps:spPr bwMode="auto">
                          <a:xfrm>
                            <a:off x="5550" y="5100"/>
                            <a:ext cx="0" cy="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AutoShape 26"/>
                        <wps:cNvCnPr/>
                        <wps:spPr bwMode="auto">
                          <a:xfrm>
                            <a:off x="6360" y="5100"/>
                            <a:ext cx="2415" cy="5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AutoShape 27"/>
                        <wps:cNvCnPr/>
                        <wps:spPr bwMode="auto">
                          <a:xfrm>
                            <a:off x="8850" y="6255"/>
                            <a:ext cx="0" cy="6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68EF4AE4">
              <v:group id="Group 58" style="position:absolute;margin-left:7.8pt;margin-top:4.6pt;width:378pt;height:152.25pt;z-index:251658241;mso-position-horizontal-relative:text;mso-position-vertical-relative:text" coordsize="8160,3390" coordorigin="1695,4125" o:spid="_x0000_s1046" w14:anchorId="744EF0B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">
                <v:shape id="AutoShape 19" style="position:absolute;left:4380;top:4125;width:2355;height:975;visibility:visible;mso-wrap-style:square;v-text-anchor:top" o:spid="_x0000_s1047" type="#_x0000_t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">
                  <v:textbox>
                    <w:txbxContent>
                      <w:p w:rsidRPr="001B5A88" w:rsidR="00F809C4" w:rsidP="00302147" w:rsidRDefault="00F809C4" w14:paraId="7DB36DE6" w14:textId="77777777">
                        <w:pPr>
                          <w:jc w:val="center"/>
                          <w:rPr>
                            <w:sz w:val="32"/>
                            <w:szCs w:val="32"/>
                          </w:rPr>
                        </w:pPr>
                        <w:r w:rsidRPr="001B5A88">
                          <w:rPr>
                            <w:sz w:val="32"/>
                            <w:szCs w:val="32"/>
                          </w:rPr>
                          <w:t>BubbleSort</w:t>
                        </w:r>
                        <w:r>
                          <w:rPr>
                            <w:sz w:val="32"/>
                            <w:szCs w:val="32"/>
                          </w:rPr>
                          <w:t xml:space="preserve"> program</w:t>
                        </w:r>
                      </w:p>
                    </w:txbxContent>
                  </v:textbox>
                </v:shape>
                <v:shape id="Text Box 20" style="position:absolute;left:1695;top:5640;width:2250;height:615;visibility:visible;mso-wrap-style:square;v-text-anchor:top" o:spid="_x0000_s1048"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">
                  <v:textbox>
                    <w:txbxContent>
                      <w:p w:rsidRPr="001B5A88" w:rsidR="00F809C4" w:rsidP="00302147" w:rsidRDefault="00F809C4" w14:paraId="68EB59DF" w14:textId="77777777">
                        <w:pPr>
                          <w:jc w:val="center"/>
                          <w:rPr>
                            <w:sz w:val="22"/>
                          </w:rPr>
                        </w:pPr>
                        <w:r w:rsidRPr="001B5A88">
                          <w:rPr>
                            <w:sz w:val="22"/>
                          </w:rPr>
                          <w:t>InitialiseArray</w:t>
                        </w:r>
                      </w:p>
                    </w:txbxContent>
                  </v:textbox>
                </v:shape>
                <v:shape id="Text Box 21" style="position:absolute;left:4635;top:5640;width:1920;height:615;visibility:visible;mso-wrap-style:square;v-text-anchor:top" o:spid="_x0000_s1049"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">
                  <v:textbox>
                    <w:txbxContent>
                      <w:p w:rsidRPr="001B5A88" w:rsidR="00F809C4" w:rsidP="00302147" w:rsidRDefault="00F809C4" w14:paraId="61752654" w14:textId="77777777">
                        <w:pPr>
                          <w:jc w:val="center"/>
                          <w:rPr>
                            <w:sz w:val="22"/>
                          </w:rPr>
                        </w:pPr>
                        <w:r>
                          <w:rPr>
                            <w:sz w:val="22"/>
                          </w:rPr>
                          <w:t>Display</w:t>
                        </w:r>
                        <w:r w:rsidRPr="001B5A88">
                          <w:rPr>
                            <w:sz w:val="22"/>
                          </w:rPr>
                          <w:t>Array</w:t>
                        </w:r>
                      </w:p>
                    </w:txbxContent>
                  </v:textbox>
                </v:shape>
                <v:shape id="Text Box 22" style="position:absolute;left:7935;top:5640;width:1920;height:615;visibility:visible;mso-wrap-style:square;v-text-anchor:top" o:spid="_x0000_s1050"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">
                  <v:textbox>
                    <w:txbxContent>
                      <w:p w:rsidRPr="001B5A88" w:rsidR="00F809C4" w:rsidP="00302147" w:rsidRDefault="00F809C4" w14:paraId="2755133E" w14:textId="77777777">
                        <w:pPr>
                          <w:jc w:val="center"/>
                          <w:rPr>
                            <w:sz w:val="22"/>
                          </w:rPr>
                        </w:pPr>
                        <w:r>
                          <w:rPr>
                            <w:sz w:val="22"/>
                          </w:rPr>
                          <w:t>BubbleSort</w:t>
                        </w:r>
                      </w:p>
                    </w:txbxContent>
                  </v:textbox>
                </v:shape>
                <v:shape id="Text Box 23" style="position:absolute;left:7935;top:6900;width:1920;height:615;visibility:visible;mso-wrap-style:square;v-text-anchor:top" o:spid="_x0000_s1051"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">
                  <v:textbox>
                    <w:txbxContent>
                      <w:p w:rsidRPr="001B5A88" w:rsidR="00F809C4" w:rsidP="00302147" w:rsidRDefault="00F809C4" w14:paraId="04909204" w14:textId="77777777">
                        <w:pPr>
                          <w:jc w:val="center"/>
                          <w:rPr>
                            <w:sz w:val="22"/>
                          </w:rPr>
                        </w:pPr>
                        <w:r>
                          <w:rPr>
                            <w:sz w:val="22"/>
                          </w:rPr>
                          <w:t>Swap</w:t>
                        </w:r>
                      </w:p>
                    </w:txbxContent>
                  </v:textbox>
                </v:shape>
                <v:shape id="AutoShape 24" style="position:absolute;left:2805;top:5100;width:2205;height:540;flip:x;visibility:visible;mso-wrap-style:square" o:spid="_x0000_s1052"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qzwwAAANsAAAAPAAAAZHJzL2Rvd25yZXYueG1sRI9Bi8Iw&#10;FITvgv8hPMGLrGkFRb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s3zqs8MAAADbAAAADwAA&#10;AAAAAAAAAAAAAAAHAgAAZHJzL2Rvd25yZXYueG1sUEsFBgAAAAADAAMAtwAAAPcCAAAAAA==&#10;"/>
                <v:shape id="AutoShape 25" style="position:absolute;left:5550;top:5100;width:0;height:540;visibility:visible;mso-wrap-style:square" o:spid="_x0000_s1053"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"/>
                <v:shape id="AutoShape 26" style="position:absolute;left:6360;top:5100;width:2415;height:540;visibility:visible;mso-wrap-style:square" o:spid="_x0000_s1054"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"/>
                <v:shape id="AutoShape 27" style="position:absolute;left:8850;top:6255;width:0;height:645;visibility:visible;mso-wrap-style:square" o:spid="_x0000_s1055"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"/>
              </v:group>
            </w:pict>
          </mc:Fallback>
        </mc:AlternateContent>
      </w:r>
    </w:p>
    <w:p w:rsidRPr="00976B83" w:rsidR="00302147" w:rsidP="00302147" w:rsidRDefault="00302147" w14:paraId="50DF6546" w14:textId="77777777">
      <w:pPr>
        <w:rPr>
          <w:b/>
        </w:rPr>
      </w:pPr>
    </w:p>
    <w:p w:rsidRPr="00976B83" w:rsidR="00302147" w:rsidP="00302147" w:rsidRDefault="00302147" w14:paraId="740FBA26" w14:textId="77777777">
      <w:pPr>
        <w:rPr>
          <w:b/>
        </w:rPr>
      </w:pPr>
    </w:p>
    <w:p w:rsidRPr="00976B83" w:rsidR="00302147" w:rsidP="00302147" w:rsidRDefault="00302147" w14:paraId="025E7F4C" w14:textId="77777777">
      <w:pPr>
        <w:rPr>
          <w:b/>
        </w:rPr>
      </w:pPr>
    </w:p>
    <w:p w:rsidRPr="00976B83" w:rsidR="00302147" w:rsidP="00302147" w:rsidRDefault="00302147" w14:paraId="526139AB" w14:textId="77777777">
      <w:pPr>
        <w:rPr>
          <w:b/>
        </w:rPr>
      </w:pPr>
    </w:p>
    <w:p w:rsidRPr="00976B83" w:rsidR="00302147" w:rsidP="00302147" w:rsidRDefault="00302147" w14:paraId="60A5ECF6" w14:textId="77777777">
      <w:pPr>
        <w:rPr>
          <w:b/>
        </w:rPr>
      </w:pPr>
    </w:p>
    <w:p w:rsidRPr="00976B83" w:rsidR="00302147" w:rsidP="00302147" w:rsidRDefault="00302147" w14:paraId="07B15200" w14:textId="77777777">
      <w:pPr>
        <w:rPr>
          <w:b/>
        </w:rPr>
      </w:pPr>
    </w:p>
    <w:p w:rsidRPr="00976B83" w:rsidR="00302147" w:rsidP="00302147" w:rsidRDefault="00302147" w14:paraId="490E2721" w14:textId="77777777">
      <w:pPr>
        <w:rPr>
          <w:b/>
        </w:rPr>
      </w:pPr>
    </w:p>
    <w:p w:rsidRPr="00976B83" w:rsidR="00302147" w:rsidP="00302147" w:rsidRDefault="00302147" w14:paraId="5AE6D6BE" w14:textId="77777777">
      <w:pPr>
        <w:rPr>
          <w:b/>
        </w:rPr>
      </w:pPr>
    </w:p>
    <w:p w:rsidRPr="00976B83" w:rsidR="00302147" w:rsidP="00302147" w:rsidRDefault="00302147" w14:paraId="064791A8" w14:textId="77777777"/>
    <w:p w:rsidRPr="00976B83" w:rsidR="00302147" w:rsidP="00302147" w:rsidRDefault="00302147" w14:paraId="4BF6756B" w14:textId="77777777"/>
    <w:p w:rsidRPr="00976B83" w:rsidR="00302147" w:rsidP="00302147" w:rsidRDefault="00302147" w14:paraId="587D3BE7" w14:textId="77777777"/>
    <w:p w:rsidRPr="00976B83" w:rsidR="00302147" w:rsidP="00302147" w:rsidRDefault="00302147" w14:paraId="683DC078" w14:textId="77777777"/>
    <w:p w:rsidRPr="00976B83" w:rsidR="00302147" w:rsidP="00302147" w:rsidRDefault="00302147" w14:paraId="69678E1F" w14:textId="77777777"/>
    <w:p w:rsidRPr="00976B83" w:rsidR="00302147" w:rsidP="00302147" w:rsidRDefault="00302147" w14:paraId="33C955FE" w14:textId="77777777">
      <w:r w:rsidRPr="00976B83">
        <w:t xml:space="preserve">NB: </w:t>
      </w:r>
    </w:p>
    <w:p w:rsidRPr="00976B83" w:rsidR="00302147" w:rsidP="00302147" w:rsidRDefault="00302147" w14:paraId="3C2DD8B5" w14:textId="77777777">
      <w:pPr>
        <w:pStyle w:val="ListParagraph"/>
        <w:numPr>
          <w:ilvl w:val="1"/>
          <w:numId w:val="37"/>
        </w:numPr>
        <w:ind w:left="0"/>
      </w:pPr>
      <w:r w:rsidRPr="00976B83">
        <w:t xml:space="preserve">The DisplayArray function will be called </w:t>
      </w:r>
      <w:r w:rsidRPr="00976B83">
        <w:rPr>
          <w:b/>
        </w:rPr>
        <w:t>twice</w:t>
      </w:r>
      <w:r w:rsidRPr="00976B83">
        <w:t xml:space="preserve"> by the main program.</w:t>
      </w:r>
    </w:p>
    <w:p w:rsidRPr="00976B83" w:rsidR="00302147" w:rsidP="00302147" w:rsidRDefault="00302147" w14:paraId="63398A31" w14:textId="77777777">
      <w:pPr>
        <w:pStyle w:val="ListParagraph"/>
        <w:numPr>
          <w:ilvl w:val="1"/>
          <w:numId w:val="37"/>
        </w:numPr>
        <w:ind w:left="0"/>
      </w:pPr>
      <w:r w:rsidRPr="00976B83">
        <w:t>The Swap function is called by the BubbleSort function, not by the main program.</w:t>
      </w:r>
    </w:p>
    <w:p w:rsidRPr="00976B83" w:rsidR="00302147" w:rsidP="00302147" w:rsidRDefault="00302147" w14:paraId="096656A6" w14:textId="77777777">
      <w:pPr>
        <w:pStyle w:val="ListParagraph"/>
        <w:numPr>
          <w:ilvl w:val="1"/>
          <w:numId w:val="37"/>
        </w:numPr>
        <w:ind w:left="0"/>
        <w:rPr>
          <w:rFonts w:cs="Arial"/>
          <w:bCs/>
        </w:rPr>
      </w:pPr>
      <w:r w:rsidRPr="00976B83">
        <w:t>Remember to re-organise your program to use local variables whenever possible.</w:t>
      </w:r>
    </w:p>
    <w:p w:rsidRPr="00976B83" w:rsidR="00302147" w:rsidP="00302147" w:rsidRDefault="00302147" w14:paraId="08C1FDAD" w14:textId="77777777">
      <w:pPr>
        <w:rPr>
          <w:szCs w:val="20"/>
        </w:rPr>
      </w:pPr>
    </w:p>
    <w:p w:rsidRPr="00976B83" w:rsidR="00302147" w:rsidP="00DB2556" w:rsidRDefault="00302147" w14:paraId="505BA205" w14:textId="77777777">
      <w:pPr>
        <w:pStyle w:val="Heading2"/>
        <w:rPr>
          <w:lang w:val="en-GB"/>
        </w:rPr>
      </w:pPr>
      <w:bookmarkStart w:name="_Toc45095470" w:id="96"/>
      <w:r w:rsidRPr="00976B83">
        <w:rPr>
          <w:lang w:val="en-GB"/>
        </w:rPr>
        <w:t>Extra Exercises</w:t>
      </w:r>
      <w:bookmarkEnd w:id="96"/>
    </w:p>
    <w:p w:rsidRPr="00976B83" w:rsidR="00302147" w:rsidP="00302147" w:rsidRDefault="00302147" w14:paraId="1084E6F5" w14:textId="77777777">
      <w:pPr>
        <w:rPr>
          <w:szCs w:val="20"/>
        </w:rPr>
      </w:pPr>
    </w:p>
    <w:p w:rsidRPr="00976B83" w:rsidR="00302147" w:rsidP="00302147" w:rsidRDefault="00302147" w14:paraId="10D77253" w14:textId="77777777">
      <w:pPr>
        <w:pStyle w:val="ListParagraph"/>
        <w:numPr>
          <w:ilvl w:val="0"/>
          <w:numId w:val="37"/>
        </w:numPr>
        <w:ind w:left="0"/>
      </w:pPr>
      <w:r w:rsidRPr="00976B83">
        <w:rPr>
          <w:noProof/>
          <w:lang w:eastAsia="en-GB"/>
        </w:rPr>
        <w:drawing>
          <wp:anchor distT="0" distB="0" distL="114300" distR="114300" simplePos="0" relativeHeight="251658292" behindDoc="0" locked="0" layoutInCell="1" allowOverlap="1" wp14:anchorId="090CF726" wp14:editId="51722E4B">
            <wp:simplePos x="0" y="0"/>
            <wp:positionH relativeFrom="column">
              <wp:posOffset>4730115</wp:posOffset>
            </wp:positionH>
            <wp:positionV relativeFrom="paragraph">
              <wp:posOffset>-635</wp:posOffset>
            </wp:positionV>
            <wp:extent cx="1028700" cy="1028700"/>
            <wp:effectExtent l="0" t="0" r="0" b="0"/>
            <wp:wrapSquare wrapText="bothSides"/>
            <wp:docPr id="292" name="Picture 292" descr="C:\TEMP\Cache\Content.IE5\DL299HZ2\MC9004339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EMP\Cache\Content.IE5\DL299HZ2\MC900433900[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Remember the Card Game program (page 17)? Rewrite it so that:</w:t>
      </w:r>
    </w:p>
    <w:p w:rsidRPr="00976B83" w:rsidR="00302147" w:rsidP="00302147" w:rsidRDefault="00302147" w14:paraId="7CBC8245" w14:textId="77777777">
      <w:pPr>
        <w:pStyle w:val="ListParagraph"/>
        <w:numPr>
          <w:ilvl w:val="1"/>
          <w:numId w:val="37"/>
        </w:numPr>
        <w:ind w:left="0"/>
      </w:pPr>
      <w:r w:rsidRPr="00976B83">
        <w:t>the same card cannot be drawn twice.</w:t>
      </w:r>
    </w:p>
    <w:p w:rsidRPr="00976B83" w:rsidR="00302147" w:rsidP="00302147" w:rsidRDefault="00302147" w14:paraId="065A189C" w14:textId="77777777">
      <w:pPr>
        <w:pStyle w:val="ListParagraph"/>
        <w:numPr>
          <w:ilvl w:val="1"/>
          <w:numId w:val="37"/>
        </w:numPr>
        <w:ind w:left="0"/>
      </w:pPr>
      <w:r w:rsidRPr="00976B83">
        <w:t>There are options to display the whole pack: both in order and randomly.</w:t>
      </w:r>
    </w:p>
    <w:p w:rsidRPr="00976B83" w:rsidR="00302147" w:rsidP="00302147" w:rsidRDefault="00302147" w14:paraId="233C9196" w14:textId="77777777">
      <w:pPr>
        <w:rPr>
          <w:szCs w:val="20"/>
        </w:rPr>
      </w:pPr>
      <w:r w:rsidRPr="00976B83">
        <w:rPr>
          <w:szCs w:val="20"/>
        </w:rPr>
        <w:t>Hint: use an array to record which cards have already been drawn. What is the most appropriate data type for the array?</w:t>
      </w:r>
    </w:p>
    <w:p w:rsidRPr="00976B83" w:rsidR="00302147" w:rsidP="00302147" w:rsidRDefault="00302147" w14:paraId="00DB8C73" w14:textId="77777777">
      <w:pPr>
        <w:rPr>
          <w:szCs w:val="20"/>
        </w:rPr>
      </w:pPr>
      <w:r w:rsidRPr="00976B83">
        <w:rPr>
          <w:noProof/>
          <w:szCs w:val="20"/>
          <w:lang w:eastAsia="en-GB"/>
        </w:rPr>
        <w:drawing>
          <wp:anchor distT="0" distB="0" distL="114300" distR="114300" simplePos="0" relativeHeight="251658293" behindDoc="0" locked="0" layoutInCell="1" allowOverlap="1" wp14:anchorId="2466C3A5" wp14:editId="156C66F6">
            <wp:simplePos x="0" y="0"/>
            <wp:positionH relativeFrom="column">
              <wp:posOffset>4787265</wp:posOffset>
            </wp:positionH>
            <wp:positionV relativeFrom="paragraph">
              <wp:posOffset>126365</wp:posOffset>
            </wp:positionV>
            <wp:extent cx="904875" cy="904875"/>
            <wp:effectExtent l="0" t="0" r="9525" b="9525"/>
            <wp:wrapSquare wrapText="bothSides"/>
            <wp:docPr id="108" name="Picture 108" descr="C:\TEMP\Cache\Content.IE5\4TNAPH14\MC900241151[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Cache\Content.IE5\4TNAPH14\MC900241151[1].wmf"/>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0E342F22" w14:textId="77777777">
      <w:pPr>
        <w:pStyle w:val="ListParagraph"/>
        <w:numPr>
          <w:ilvl w:val="0"/>
          <w:numId w:val="37"/>
        </w:numPr>
        <w:ind w:left="0"/>
      </w:pPr>
      <w:r w:rsidRPr="00976B83">
        <w:t>Write a basic Battleships program:</w:t>
      </w:r>
    </w:p>
    <w:p w:rsidRPr="00976B83" w:rsidR="00302147" w:rsidP="00302147" w:rsidRDefault="00302147" w14:paraId="171AE13F" w14:textId="77777777">
      <w:pPr>
        <w:pStyle w:val="ListParagraph"/>
        <w:numPr>
          <w:ilvl w:val="1"/>
          <w:numId w:val="37"/>
        </w:numPr>
        <w:ind w:left="0"/>
      </w:pPr>
      <w:r w:rsidRPr="00976B83">
        <w:t>Use a 2D array to represent the “ocean” and the ships on it</w:t>
      </w:r>
    </w:p>
    <w:p w:rsidRPr="00976B83" w:rsidR="00302147" w:rsidP="00302147" w:rsidRDefault="00302147" w14:paraId="5E2EAC66" w14:textId="77777777">
      <w:pPr>
        <w:pStyle w:val="ListParagraph"/>
        <w:numPr>
          <w:ilvl w:val="1"/>
          <w:numId w:val="37"/>
        </w:numPr>
        <w:ind w:left="0"/>
      </w:pPr>
      <w:r w:rsidRPr="00976B83">
        <w:t>The player(s) guess(es) the location of the ships</w:t>
      </w:r>
    </w:p>
    <w:p w:rsidRPr="00976B83" w:rsidR="00302147" w:rsidP="00302147" w:rsidRDefault="00302147" w14:paraId="69F2F18A" w14:textId="77777777">
      <w:pPr>
        <w:pStyle w:val="ListParagraph"/>
        <w:numPr>
          <w:ilvl w:val="1"/>
          <w:numId w:val="37"/>
        </w:numPr>
        <w:ind w:left="0"/>
      </w:pPr>
      <w:r w:rsidRPr="00976B83">
        <w:t>You could extend this to use ASCII graphics to display the ocean</w:t>
      </w:r>
    </w:p>
    <w:p w:rsidRPr="00976B83" w:rsidR="00302147" w:rsidP="00302147" w:rsidRDefault="00302147" w14:paraId="364B0712" w14:textId="77777777">
      <w:pPr>
        <w:rPr>
          <w:szCs w:val="20"/>
        </w:rPr>
      </w:pPr>
    </w:p>
    <w:p w:rsidRPr="00976B83" w:rsidR="00302147" w:rsidP="00302147" w:rsidRDefault="00302147" w14:paraId="38A4CB42" w14:textId="77777777">
      <w:pPr>
        <w:pStyle w:val="ListParagraph"/>
        <w:numPr>
          <w:ilvl w:val="0"/>
          <w:numId w:val="37"/>
        </w:numPr>
        <w:ind w:left="0"/>
        <w:rPr>
          <w:rFonts w:cs="Arial"/>
        </w:rPr>
      </w:pPr>
      <w:r w:rsidRPr="00976B83">
        <w:br w:type="page"/>
      </w:r>
    </w:p>
    <w:p w:rsidRPr="00976B83" w:rsidR="00302147" w:rsidP="00DB2556" w:rsidRDefault="00302147" w14:paraId="7CEAA318" w14:textId="77777777">
      <w:pPr>
        <w:pStyle w:val="Heading2"/>
        <w:rPr>
          <w:lang w:val="en-GB"/>
        </w:rPr>
      </w:pPr>
      <w:bookmarkStart w:name="_Toc45095471" w:id="97"/>
      <w:r w:rsidRPr="00976B83">
        <w:rPr>
          <w:lang w:val="en-GB"/>
        </w:rPr>
        <w:t>Homework</w:t>
      </w:r>
      <w:bookmarkEnd w:id="97"/>
    </w:p>
    <w:p w:rsidRPr="00976B83" w:rsidR="00302147" w:rsidP="00302147" w:rsidRDefault="00302147" w14:paraId="5BB6B649" w14:textId="77777777">
      <w:pPr>
        <w:rPr>
          <w:b/>
        </w:rPr>
      </w:pPr>
      <w:r w:rsidRPr="00976B83">
        <w:rPr>
          <w:b/>
        </w:rPr>
        <w:t>Read</w:t>
      </w:r>
    </w:p>
    <w:p w:rsidRPr="00976B83" w:rsidR="00302147" w:rsidP="00302147" w:rsidRDefault="00302147" w14:paraId="00382A35" w14:textId="77777777">
      <w:pPr>
        <w:pStyle w:val="ListParagraph"/>
        <w:numPr>
          <w:ilvl w:val="0"/>
          <w:numId w:val="38"/>
        </w:numPr>
        <w:ind w:left="0"/>
        <w:rPr>
          <w:b/>
        </w:rPr>
      </w:pPr>
      <w:r w:rsidRPr="00976B83">
        <w:t xml:space="preserve">The next chapter in this booklet: “Selection sort – Re-using code with </w:t>
      </w:r>
      <w:r w:rsidRPr="00976B83" w:rsidR="00BE15AB">
        <w:t>arguments</w:t>
      </w:r>
      <w:r w:rsidRPr="00976B83">
        <w:t>”</w:t>
      </w:r>
    </w:p>
    <w:p w:rsidRPr="00976B83" w:rsidR="00302147" w:rsidP="00302147" w:rsidRDefault="00302147" w14:paraId="5E329F75" w14:textId="77777777">
      <w:pPr>
        <w:pStyle w:val="Heading4"/>
      </w:pPr>
      <w:r w:rsidRPr="00976B83">
        <w:rPr>
          <w:noProof/>
          <w:lang w:eastAsia="en-GB"/>
        </w:rPr>
        <w:drawing>
          <wp:anchor distT="0" distB="0" distL="114300" distR="114300" simplePos="0" relativeHeight="251658263" behindDoc="0" locked="0" layoutInCell="1" allowOverlap="1" wp14:anchorId="7AB6B2EC" wp14:editId="4DFAF37B">
            <wp:simplePos x="0" y="0"/>
            <wp:positionH relativeFrom="column">
              <wp:posOffset>45085</wp:posOffset>
            </wp:positionH>
            <wp:positionV relativeFrom="paragraph">
              <wp:posOffset>210820</wp:posOffset>
            </wp:positionV>
            <wp:extent cx="751840" cy="1619250"/>
            <wp:effectExtent l="19050" t="19050" r="10160" b="19050"/>
            <wp:wrapSquare wrapText="bothSides"/>
            <wp:docPr id="77" name="Picture 77"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51840" cy="1619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t>Self-Test: bring your answers to the next lesson</w:t>
      </w:r>
    </w:p>
    <w:p w:rsidRPr="00976B83" w:rsidR="00302147" w:rsidP="00302147" w:rsidRDefault="00302147" w14:paraId="39F83BB5" w14:textId="77777777">
      <w:pPr>
        <w:pStyle w:val="ListParagraph"/>
        <w:numPr>
          <w:ilvl w:val="0"/>
          <w:numId w:val="42"/>
        </w:numPr>
        <w:ind w:left="0"/>
      </w:pPr>
      <w:r w:rsidRPr="00976B83">
        <w:t xml:space="preserve">A function, OutputSymbols, is required which will take in two </w:t>
      </w:r>
      <w:r w:rsidRPr="00976B83" w:rsidR="00BE15AB">
        <w:t>arguments</w:t>
      </w:r>
      <w:r w:rsidRPr="00976B83">
        <w:t xml:space="preserve">: an integer n and a character symbol. The function is to display, on the same line, the symbol n times. </w:t>
      </w:r>
    </w:p>
    <w:p w:rsidRPr="00976B83" w:rsidR="00302147" w:rsidP="00302147" w:rsidRDefault="00302147" w14:paraId="46F391E9" w14:textId="77777777">
      <w:pPr>
        <w:rPr>
          <w:szCs w:val="20"/>
        </w:rPr>
      </w:pPr>
    </w:p>
    <w:p w:rsidRPr="00976B83" w:rsidR="00302147" w:rsidP="00302147" w:rsidRDefault="00302147" w14:paraId="655FB2D1" w14:textId="77777777">
      <w:pPr>
        <w:pStyle w:val="ListParagraph"/>
        <w:numPr>
          <w:ilvl w:val="1"/>
          <w:numId w:val="39"/>
        </w:numPr>
        <w:ind w:left="0"/>
      </w:pPr>
      <w:r w:rsidRPr="00976B83">
        <w:t xml:space="preserve">Write the </w:t>
      </w:r>
      <w:r w:rsidRPr="00976B83" w:rsidR="00C173A2">
        <w:t>code</w:t>
      </w:r>
      <w:r w:rsidRPr="00976B83">
        <w:t xml:space="preserve"> for this function.</w:t>
      </w:r>
    </w:p>
    <w:tbl>
      <w:tblPr>
        <w:tblStyle w:val="TableGrid"/>
        <w:tblW w:w="0" w:type="auto"/>
        <w:tblInd w:w="392" w:type="dxa"/>
        <w:tblLook w:val="04A0" w:firstRow="1" w:lastRow="0" w:firstColumn="1" w:lastColumn="0" w:noHBand="0" w:noVBand="1"/>
      </w:tblPr>
      <w:tblGrid>
        <w:gridCol w:w="7669"/>
      </w:tblGrid>
      <w:tr w:rsidRPr="00976B83" w:rsidR="00302147" w:rsidTr="00682B69" w14:paraId="28AC1B28" w14:textId="77777777">
        <w:trPr>
          <w:trHeight w:val="584"/>
        </w:trPr>
        <w:tc>
          <w:tcPr>
            <w:tcW w:w="7669" w:type="dxa"/>
          </w:tcPr>
          <w:p w:rsidRPr="00976B83" w:rsidR="00302147" w:rsidP="00682B69" w:rsidRDefault="00302147" w14:paraId="59DE7374" w14:textId="77777777">
            <w:pPr>
              <w:spacing w:line="360" w:lineRule="auto"/>
            </w:pPr>
          </w:p>
          <w:p w:rsidRPr="00976B83" w:rsidR="00C173A2" w:rsidP="00682B69" w:rsidRDefault="00C173A2" w14:paraId="7CB7E4D9" w14:textId="77777777">
            <w:pPr>
              <w:spacing w:line="360" w:lineRule="auto"/>
            </w:pPr>
          </w:p>
          <w:p w:rsidRPr="00976B83" w:rsidR="00C173A2" w:rsidP="00682B69" w:rsidRDefault="00C173A2" w14:paraId="7E62752A" w14:textId="77777777">
            <w:pPr>
              <w:spacing w:line="360" w:lineRule="auto"/>
            </w:pPr>
          </w:p>
        </w:tc>
      </w:tr>
    </w:tbl>
    <w:p w:rsidRPr="00976B83" w:rsidR="00C173A2" w:rsidP="00C173A2" w:rsidRDefault="00C173A2" w14:paraId="5822CD19" w14:textId="77777777">
      <w:pPr>
        <w:ind w:left="-360"/>
      </w:pPr>
    </w:p>
    <w:p w:rsidRPr="00976B83" w:rsidR="00302147" w:rsidP="00C173A2" w:rsidRDefault="00302147" w14:paraId="6CFC98BB" w14:textId="77777777">
      <w:pPr>
        <w:pStyle w:val="ListParagraph"/>
        <w:numPr>
          <w:ilvl w:val="1"/>
          <w:numId w:val="39"/>
        </w:numPr>
        <w:ind w:left="1701"/>
      </w:pPr>
      <w:r w:rsidRPr="00976B83">
        <w:t>Write the full code for this function</w:t>
      </w:r>
      <w:r w:rsidRPr="00976B83" w:rsidR="00C173A2">
        <w:t xml:space="preserve"> to display 10 exclamation marks</w:t>
      </w:r>
      <w:r w:rsidRPr="00976B83">
        <w:t>.</w:t>
      </w:r>
    </w:p>
    <w:tbl>
      <w:tblPr>
        <w:tblStyle w:val="TableGrid"/>
        <w:tblW w:w="0" w:type="auto"/>
        <w:tblInd w:w="1809" w:type="dxa"/>
        <w:tblLook w:val="04A0" w:firstRow="1" w:lastRow="0" w:firstColumn="1" w:lastColumn="0" w:noHBand="0" w:noVBand="1"/>
      </w:tblPr>
      <w:tblGrid>
        <w:gridCol w:w="7628"/>
      </w:tblGrid>
      <w:tr w:rsidRPr="00976B83" w:rsidR="00302147" w:rsidTr="00682B69" w14:paraId="6D47760A" w14:textId="77777777">
        <w:trPr>
          <w:trHeight w:val="1901"/>
        </w:trPr>
        <w:tc>
          <w:tcPr>
            <w:tcW w:w="7628" w:type="dxa"/>
          </w:tcPr>
          <w:p w:rsidRPr="00976B83" w:rsidR="00302147" w:rsidP="00682B69" w:rsidRDefault="00302147" w14:paraId="46541FEE" w14:textId="77777777">
            <w:pPr>
              <w:spacing w:line="360" w:lineRule="auto"/>
            </w:pPr>
          </w:p>
        </w:tc>
      </w:tr>
    </w:tbl>
    <w:p w:rsidRPr="00976B83" w:rsidR="00302147" w:rsidP="00302147" w:rsidRDefault="00302147" w14:paraId="3D0A7634" w14:textId="77777777">
      <w:pPr>
        <w:spacing w:line="360" w:lineRule="auto"/>
        <w:rPr>
          <w:szCs w:val="20"/>
        </w:rPr>
      </w:pPr>
    </w:p>
    <w:p w:rsidRPr="00976B83" w:rsidR="00302147" w:rsidP="00302147" w:rsidRDefault="00302147" w14:paraId="349903A2" w14:textId="77777777">
      <w:pPr>
        <w:pStyle w:val="ListParagraph"/>
        <w:numPr>
          <w:ilvl w:val="0"/>
          <w:numId w:val="39"/>
        </w:numPr>
        <w:ind w:left="0"/>
      </w:pPr>
      <w:r w:rsidRPr="00976B83">
        <w:t xml:space="preserve">A function, </w:t>
      </w:r>
      <w:r w:rsidRPr="00976B83">
        <w:rPr>
          <w:i/>
        </w:rPr>
        <w:t>Sort</w:t>
      </w:r>
      <w:r w:rsidRPr="00976B83">
        <w:t xml:space="preserve">, is required, which will take in a single </w:t>
      </w:r>
      <w:r w:rsidRPr="00976B83" w:rsidR="00BE15AB">
        <w:t>argument</w:t>
      </w:r>
      <w:r w:rsidRPr="00976B83">
        <w:t xml:space="preserve">: an array of 100 integers </w:t>
      </w:r>
      <w:r w:rsidRPr="00976B83">
        <w:rPr>
          <w:i/>
        </w:rPr>
        <w:t xml:space="preserve">Nums. </w:t>
      </w:r>
      <w:r w:rsidRPr="00976B83">
        <w:t>The function will sort the array and return the sorted array to the main program.</w:t>
      </w:r>
    </w:p>
    <w:p w:rsidRPr="00976B83" w:rsidR="00302147" w:rsidP="00302147" w:rsidRDefault="00302147" w14:paraId="480AAAE3" w14:textId="77777777">
      <w:pPr>
        <w:rPr>
          <w:szCs w:val="20"/>
        </w:rPr>
      </w:pPr>
    </w:p>
    <w:p w:rsidRPr="00976B83" w:rsidR="00302147" w:rsidP="00302147" w:rsidRDefault="00302147" w14:paraId="2B9E6C10" w14:textId="77777777">
      <w:pPr>
        <w:pStyle w:val="ListParagraph"/>
        <w:numPr>
          <w:ilvl w:val="1"/>
          <w:numId w:val="39"/>
        </w:numPr>
        <w:ind w:left="0"/>
      </w:pPr>
      <w:r w:rsidRPr="00976B83">
        <w:t xml:space="preserve">Write the </w:t>
      </w:r>
      <w:r w:rsidRPr="00976B83" w:rsidR="00C173A2">
        <w:t>code</w:t>
      </w:r>
      <w:r w:rsidRPr="00976B83">
        <w:t xml:space="preserve"> for this function.</w:t>
      </w:r>
    </w:p>
    <w:p w:rsidRPr="00976B83" w:rsidR="006F515F" w:rsidP="006F515F" w:rsidRDefault="006F515F" w14:paraId="615D263B" w14:textId="77777777">
      <w:pPr>
        <w:pStyle w:val="ListParagraph"/>
        <w:numPr>
          <w:ilvl w:val="0"/>
          <w:numId w:val="0"/>
        </w:numPr>
      </w:pPr>
    </w:p>
    <w:tbl>
      <w:tblPr>
        <w:tblStyle w:val="TableGrid"/>
        <w:tblW w:w="7703" w:type="dxa"/>
        <w:tblInd w:w="1809" w:type="dxa"/>
        <w:tblLook w:val="04A0" w:firstRow="1" w:lastRow="0" w:firstColumn="1" w:lastColumn="0" w:noHBand="0" w:noVBand="1"/>
      </w:tblPr>
      <w:tblGrid>
        <w:gridCol w:w="7703"/>
      </w:tblGrid>
      <w:tr w:rsidRPr="00976B83" w:rsidR="00302147" w:rsidTr="00682B69" w14:paraId="5FE46C25" w14:textId="77777777">
        <w:trPr>
          <w:trHeight w:val="599"/>
        </w:trPr>
        <w:tc>
          <w:tcPr>
            <w:tcW w:w="7703" w:type="dxa"/>
          </w:tcPr>
          <w:p w:rsidRPr="00976B83" w:rsidR="00302147" w:rsidP="00682B69" w:rsidRDefault="00302147" w14:paraId="662E2991" w14:textId="77777777">
            <w:pPr>
              <w:spacing w:line="360" w:lineRule="auto"/>
            </w:pPr>
          </w:p>
          <w:p w:rsidRPr="00976B83" w:rsidR="006F515F" w:rsidP="00682B69" w:rsidRDefault="006F515F" w14:paraId="6F6DCEE7" w14:textId="77777777">
            <w:pPr>
              <w:spacing w:line="360" w:lineRule="auto"/>
            </w:pPr>
          </w:p>
          <w:p w:rsidRPr="00976B83" w:rsidR="006F515F" w:rsidP="00682B69" w:rsidRDefault="006F515F" w14:paraId="738F6CFE" w14:textId="77777777">
            <w:pPr>
              <w:spacing w:line="360" w:lineRule="auto"/>
            </w:pPr>
          </w:p>
        </w:tc>
      </w:tr>
    </w:tbl>
    <w:p w:rsidRPr="00976B83" w:rsidR="00302147" w:rsidP="00302147" w:rsidRDefault="00302147" w14:paraId="0E3612C3" w14:textId="77777777">
      <w:pPr>
        <w:spacing w:line="360" w:lineRule="auto"/>
        <w:rPr>
          <w:szCs w:val="20"/>
        </w:rPr>
      </w:pPr>
    </w:p>
    <w:p w:rsidRPr="00976B83" w:rsidR="00302147" w:rsidP="00302147" w:rsidRDefault="00302147" w14:paraId="2DE0ECF8" w14:textId="77777777">
      <w:pPr>
        <w:pStyle w:val="ListParagraph"/>
        <w:numPr>
          <w:ilvl w:val="1"/>
          <w:numId w:val="39"/>
        </w:numPr>
        <w:ind w:left="0"/>
      </w:pPr>
      <w:r w:rsidRPr="00976B83">
        <w:t xml:space="preserve">Write the </w:t>
      </w:r>
      <w:r w:rsidRPr="00976B83" w:rsidR="00C173A2">
        <w:t>full code</w:t>
      </w:r>
      <w:r w:rsidRPr="00976B83">
        <w:t xml:space="preserve"> for this function to sort an array called </w:t>
      </w:r>
      <w:r w:rsidRPr="00976B83">
        <w:rPr>
          <w:i/>
        </w:rPr>
        <w:t>List</w:t>
      </w:r>
      <w:r w:rsidRPr="00976B83">
        <w:t>.</w:t>
      </w:r>
    </w:p>
    <w:p w:rsidRPr="00976B83" w:rsidR="006F515F" w:rsidP="006F515F" w:rsidRDefault="006F515F" w14:paraId="1428F0A7" w14:textId="77777777">
      <w:pPr>
        <w:pStyle w:val="ListParagraph"/>
        <w:numPr>
          <w:ilvl w:val="0"/>
          <w:numId w:val="0"/>
        </w:numPr>
      </w:pPr>
    </w:p>
    <w:tbl>
      <w:tblPr>
        <w:tblStyle w:val="TableGrid"/>
        <w:tblW w:w="7703" w:type="dxa"/>
        <w:tblInd w:w="1809" w:type="dxa"/>
        <w:tblLook w:val="04A0" w:firstRow="1" w:lastRow="0" w:firstColumn="1" w:lastColumn="0" w:noHBand="0" w:noVBand="1"/>
      </w:tblPr>
      <w:tblGrid>
        <w:gridCol w:w="7703"/>
      </w:tblGrid>
      <w:tr w:rsidRPr="00976B83" w:rsidR="00302147" w:rsidTr="00682B69" w14:paraId="2050BD55" w14:textId="77777777">
        <w:trPr>
          <w:trHeight w:val="763"/>
        </w:trPr>
        <w:tc>
          <w:tcPr>
            <w:tcW w:w="7703" w:type="dxa"/>
          </w:tcPr>
          <w:p w:rsidRPr="00976B83" w:rsidR="00302147" w:rsidP="00682B69" w:rsidRDefault="00302147" w14:paraId="6A22A52B" w14:textId="77777777"/>
          <w:p w:rsidRPr="00976B83" w:rsidR="006F515F" w:rsidP="00682B69" w:rsidRDefault="006F515F" w14:paraId="45C09875" w14:textId="77777777"/>
          <w:p w:rsidRPr="00976B83" w:rsidR="006F515F" w:rsidP="00682B69" w:rsidRDefault="006F515F" w14:paraId="6CDC65EB" w14:textId="77777777"/>
          <w:p w:rsidRPr="00976B83" w:rsidR="006F515F" w:rsidP="00682B69" w:rsidRDefault="006F515F" w14:paraId="2D50532D" w14:textId="77777777"/>
          <w:p w:rsidRPr="00976B83" w:rsidR="006F515F" w:rsidP="00682B69" w:rsidRDefault="006F515F" w14:paraId="26746B7D" w14:textId="77777777"/>
        </w:tc>
      </w:tr>
    </w:tbl>
    <w:p w:rsidRPr="00976B83" w:rsidR="00302147" w:rsidP="00302147" w:rsidRDefault="00302147" w14:paraId="418800B0" w14:textId="77777777"/>
    <w:p w:rsidRPr="00976B83" w:rsidR="00302147" w:rsidP="00302147" w:rsidRDefault="00302147" w14:paraId="7B1441AA" w14:textId="77777777">
      <w:pPr>
        <w:pStyle w:val="Heading1"/>
        <w:ind w:left="0"/>
      </w:pPr>
      <w:r w:rsidRPr="00976B83">
        <w:br w:type="page"/>
      </w:r>
      <w:bookmarkStart w:name="_Toc45095472" w:id="98"/>
      <w:r w:rsidRPr="00976B83">
        <w:t xml:space="preserve">Selection Sort – Re-using Code with </w:t>
      </w:r>
      <w:r w:rsidRPr="00976B83" w:rsidR="00BE15AB">
        <w:t>Arguments</w:t>
      </w:r>
      <w:bookmarkEnd w:id="98"/>
    </w:p>
    <w:p w:rsidRPr="00976B83" w:rsidR="00302147" w:rsidP="00DB2556" w:rsidRDefault="00FA0B06" w14:paraId="63110294" w14:textId="77777777">
      <w:pPr>
        <w:pStyle w:val="Heading2"/>
        <w:rPr>
          <w:lang w:val="en-GB"/>
        </w:rPr>
      </w:pPr>
      <w:r w:rsidRPr="00976B83">
        <w:rPr>
          <w:lang w:val="en-GB"/>
        </w:rPr>
        <w:t xml:space="preserve"> </w:t>
      </w:r>
      <w:bookmarkStart w:name="_Toc45095473" w:id="99"/>
      <w:r w:rsidRPr="00976B83" w:rsidR="00302147">
        <w:rPr>
          <w:lang w:val="en-GB"/>
        </w:rPr>
        <w:t>Objectives</w:t>
      </w:r>
      <w:bookmarkEnd w:id="99"/>
    </w:p>
    <w:p w:rsidRPr="00976B83" w:rsidR="00302147" w:rsidP="00302147" w:rsidRDefault="00302147" w14:paraId="6B9937B0" w14:textId="77777777">
      <w:pPr>
        <w:numPr>
          <w:ilvl w:val="0"/>
          <w:numId w:val="14"/>
        </w:numPr>
        <w:ind w:left="0"/>
        <w:rPr>
          <w:b/>
        </w:rPr>
      </w:pPr>
      <w:r w:rsidRPr="00976B83">
        <w:t xml:space="preserve">Learn how to use </w:t>
      </w:r>
      <w:r w:rsidRPr="00976B83" w:rsidR="00BE15AB">
        <w:rPr>
          <w:b/>
        </w:rPr>
        <w:t>arguments</w:t>
      </w:r>
      <w:r w:rsidRPr="00976B83">
        <w:t xml:space="preserve"> to supply data to functions</w:t>
      </w:r>
    </w:p>
    <w:p w:rsidRPr="00976B83" w:rsidR="00302147" w:rsidP="00302147" w:rsidRDefault="00302147" w14:paraId="508A4466" w14:textId="77777777">
      <w:pPr>
        <w:numPr>
          <w:ilvl w:val="0"/>
          <w:numId w:val="14"/>
        </w:numPr>
        <w:ind w:left="0"/>
        <w:rPr>
          <w:b/>
        </w:rPr>
      </w:pPr>
      <w:r w:rsidRPr="00976B83">
        <w:t xml:space="preserve">Appreciate </w:t>
      </w:r>
      <w:r w:rsidRPr="00976B83">
        <w:rPr>
          <w:b/>
        </w:rPr>
        <w:t>why</w:t>
      </w:r>
      <w:r w:rsidRPr="00976B83">
        <w:t xml:space="preserve"> </w:t>
      </w:r>
      <w:r w:rsidRPr="00976B83" w:rsidR="00BE15AB">
        <w:t>arguments</w:t>
      </w:r>
      <w:r w:rsidRPr="00976B83">
        <w:t xml:space="preserve"> make functions much more flexible and re-usable</w:t>
      </w:r>
    </w:p>
    <w:p w:rsidRPr="00976B83" w:rsidR="00302147" w:rsidP="00302147" w:rsidRDefault="00302147" w14:paraId="15F87E07" w14:textId="77777777">
      <w:pPr>
        <w:numPr>
          <w:ilvl w:val="0"/>
          <w:numId w:val="14"/>
        </w:numPr>
        <w:ind w:left="0"/>
        <w:rPr>
          <w:b/>
        </w:rPr>
      </w:pPr>
      <w:r w:rsidRPr="00976B83">
        <w:t xml:space="preserve">Understand the key features and advantages of </w:t>
      </w:r>
      <w:r w:rsidRPr="00976B83">
        <w:rPr>
          <w:b/>
        </w:rPr>
        <w:t>Structured Programming</w:t>
      </w:r>
      <w:r w:rsidRPr="00976B83">
        <w:t>.</w:t>
      </w:r>
    </w:p>
    <w:p w:rsidRPr="00976B83" w:rsidR="00302147" w:rsidP="00302147" w:rsidRDefault="00302147" w14:paraId="562855B0" w14:textId="77777777">
      <w:pPr>
        <w:rPr>
          <w:b/>
        </w:rPr>
      </w:pPr>
    </w:p>
    <w:p w:rsidRPr="00976B83" w:rsidR="00302147" w:rsidP="00302147" w:rsidRDefault="00302147" w14:paraId="3C971BCE" w14:textId="77777777">
      <w:pPr>
        <w:rPr>
          <w:b/>
        </w:rPr>
      </w:pPr>
      <w:r w:rsidRPr="00976B83">
        <w:rPr>
          <w:b/>
        </w:rPr>
        <w:t>The Algorithm</w:t>
      </w:r>
    </w:p>
    <w:p w:rsidRPr="00976B83" w:rsidR="00302147" w:rsidP="00302147" w:rsidRDefault="00302147" w14:paraId="75C24D9B" w14:textId="77777777">
      <w:r w:rsidRPr="00976B83">
        <w:t>You will act out the SelectionSort algorithm in class. Outline pseudocode for the algorithm looks like this:</w:t>
      </w:r>
    </w:p>
    <w:p w:rsidRPr="00976B83" w:rsidR="00302147" w:rsidP="00302147" w:rsidRDefault="00302147" w14:paraId="7E7AB69A" w14:textId="77777777"/>
    <w:p w:rsidRPr="00976B83" w:rsidR="00302147" w:rsidP="00302147" w:rsidRDefault="00302147" w14:paraId="5FA732BF" w14:textId="77777777">
      <w:r w:rsidRPr="00976B83">
        <w:t>Initialise the array into reverse order</w:t>
      </w:r>
    </w:p>
    <w:p w:rsidRPr="00976B83" w:rsidR="00302147" w:rsidP="00302147" w:rsidRDefault="00CC4549" w14:paraId="7087207A" w14:textId="77777777">
      <w:r w:rsidRPr="00976B83">
        <w:t xml:space="preserve">For  i </w:t>
      </w:r>
      <w:r w:rsidRPr="00976B83" w:rsidR="00302147">
        <w:t>=</w:t>
      </w:r>
      <w:r w:rsidRPr="00976B83">
        <w:t>0 to 99</w:t>
      </w:r>
    </w:p>
    <w:p w:rsidRPr="00976B83" w:rsidR="00CC4549" w:rsidP="00302147" w:rsidRDefault="00CC4549" w14:paraId="3993E018" w14:textId="77777777">
      <w:r w:rsidRPr="00976B83">
        <w:t>{</w:t>
      </w:r>
    </w:p>
    <w:p w:rsidRPr="00976B83" w:rsidR="00302147" w:rsidP="00CC4549" w:rsidRDefault="00302147" w14:paraId="29C58256" w14:textId="77777777">
      <w:pPr>
        <w:ind w:firstLine="720"/>
      </w:pPr>
      <w:r w:rsidRPr="00976B83">
        <w:t xml:space="preserve">Find the smallest number in the array starting at position i </w:t>
      </w:r>
    </w:p>
    <w:p w:rsidRPr="00976B83" w:rsidR="00302147" w:rsidP="00CC4549" w:rsidRDefault="00302147" w14:paraId="0D891CF2" w14:textId="77777777">
      <w:pPr>
        <w:ind w:firstLine="720"/>
      </w:pPr>
      <w:r w:rsidRPr="00976B83">
        <w:t>Swap the smallest number with the one at position i</w:t>
      </w:r>
    </w:p>
    <w:p w:rsidRPr="00976B83" w:rsidR="00CC4549" w:rsidP="00302147" w:rsidRDefault="00CC4549" w14:paraId="3DFC34E5" w14:textId="77777777">
      <w:r w:rsidRPr="00976B83">
        <w:t>}</w:t>
      </w:r>
    </w:p>
    <w:p w:rsidRPr="00976B83" w:rsidR="00302147" w:rsidP="00302147" w:rsidRDefault="00302147" w14:paraId="38775929" w14:textId="77777777"/>
    <w:p w:rsidRPr="00976B83" w:rsidR="00302147" w:rsidP="00302147" w:rsidRDefault="00302147" w14:paraId="7CEB7FB1" w14:textId="77777777">
      <w:pPr>
        <w:rPr>
          <w:b/>
        </w:rPr>
      </w:pPr>
      <w:r w:rsidRPr="00976B83">
        <w:rPr>
          <w:b/>
        </w:rPr>
        <w:t>The Problem</w:t>
      </w:r>
    </w:p>
    <w:p w:rsidRPr="00976B83" w:rsidR="00302147" w:rsidP="00302147" w:rsidRDefault="00302147" w14:paraId="39D247E1" w14:textId="77777777">
      <w:r w:rsidRPr="00976B83">
        <w:t xml:space="preserve">Like BubbleSort, SelectionSort includes the swapping of two values in the array. It would be good </w:t>
      </w:r>
      <w:r w:rsidRPr="00976B83" w:rsidR="00081A75">
        <w:t>to have a general purpose</w:t>
      </w:r>
      <w:r w:rsidRPr="00976B83">
        <w:t xml:space="preserve"> Swap function </w:t>
      </w:r>
      <w:r w:rsidRPr="00976B83" w:rsidR="00081A75">
        <w:t>that we could use in</w:t>
      </w:r>
      <w:r w:rsidRPr="00976B83">
        <w:t xml:space="preserve"> BubbleSort</w:t>
      </w:r>
      <w:r w:rsidRPr="00976B83" w:rsidR="00081A75">
        <w:t xml:space="preserve"> and SelectionSort</w:t>
      </w:r>
      <w:r w:rsidRPr="00976B83">
        <w:t xml:space="preserve"> program</w:t>
      </w:r>
      <w:r w:rsidRPr="00976B83" w:rsidR="00081A75">
        <w:t>s</w:t>
      </w:r>
      <w:r w:rsidRPr="00976B83">
        <w:t xml:space="preserve">, not just because it would save time but because we know it works and if we re-write it we might get it wrong. </w:t>
      </w:r>
    </w:p>
    <w:p w:rsidRPr="00976B83" w:rsidR="00302147" w:rsidP="00302147" w:rsidRDefault="00302147" w14:paraId="0E0ED9E8" w14:textId="77777777"/>
    <w:p w:rsidRPr="00976B83" w:rsidR="00302147" w:rsidP="00302147" w:rsidRDefault="00302147" w14:paraId="0D8B7911" w14:textId="77777777">
      <w:r w:rsidRPr="00976B83">
        <w:t>However, there is a problem:</w:t>
      </w:r>
    </w:p>
    <w:p w:rsidRPr="00976B83" w:rsidR="00302147" w:rsidP="00302147" w:rsidRDefault="00302147" w14:paraId="21F961A7" w14:textId="77777777">
      <w:pPr>
        <w:numPr>
          <w:ilvl w:val="0"/>
          <w:numId w:val="15"/>
        </w:numPr>
        <w:ind w:left="0"/>
      </w:pPr>
      <w:r w:rsidRPr="00976B83">
        <w:t>The Swap function in BubbleSort swaps Numbers[i] with Numbers [i+1].</w:t>
      </w:r>
    </w:p>
    <w:p w:rsidRPr="00976B83" w:rsidR="00302147" w:rsidP="00302147" w:rsidRDefault="00302147" w14:paraId="7282E1FC" w14:textId="77777777">
      <w:pPr>
        <w:numPr>
          <w:ilvl w:val="0"/>
          <w:numId w:val="15"/>
        </w:numPr>
        <w:ind w:left="0"/>
      </w:pPr>
      <w:r w:rsidRPr="00976B83">
        <w:t>For the SelectionSort, we want to swap Numbers[i] with Numbers[smallest]</w:t>
      </w:r>
    </w:p>
    <w:p w:rsidRPr="00976B83" w:rsidR="00302147" w:rsidP="00302147" w:rsidRDefault="00302147" w14:paraId="5A4345F3" w14:textId="77777777"/>
    <w:p w:rsidRPr="00976B83" w:rsidR="00302147" w:rsidP="00302147" w:rsidRDefault="00CC4549" w14:paraId="5A0ED6E3" w14:textId="77777777">
      <w:r w:rsidRPr="00976B83">
        <w:t>This time we are going to use</w:t>
      </w:r>
      <w:r w:rsidRPr="00976B83" w:rsidR="00302147">
        <w:t xml:space="preserve"> </w:t>
      </w:r>
      <w:r w:rsidRPr="00976B83" w:rsidR="00302147">
        <w:rPr>
          <w:b/>
        </w:rPr>
        <w:t>general-purpose</w:t>
      </w:r>
      <w:r w:rsidRPr="00976B83" w:rsidR="00302147">
        <w:t xml:space="preserve"> Swap function which will swap </w:t>
      </w:r>
      <w:r w:rsidRPr="00976B83" w:rsidR="00302147">
        <w:rPr>
          <w:b/>
        </w:rPr>
        <w:t>any</w:t>
      </w:r>
      <w:r w:rsidRPr="00976B83" w:rsidR="00302147">
        <w:t xml:space="preserve"> two variables. We can achieve this by using </w:t>
      </w:r>
      <w:r w:rsidRPr="00976B83" w:rsidR="00BE15AB">
        <w:rPr>
          <w:b/>
        </w:rPr>
        <w:t>arguments</w:t>
      </w:r>
      <w:r w:rsidRPr="00976B83" w:rsidR="00302147">
        <w:t>.</w:t>
      </w:r>
    </w:p>
    <w:p w:rsidRPr="00976B83" w:rsidR="00302147" w:rsidP="00DB2556" w:rsidRDefault="00FA0B06" w14:paraId="15CD830C" w14:textId="77777777">
      <w:pPr>
        <w:pStyle w:val="Heading2"/>
        <w:rPr>
          <w:lang w:val="en-GB"/>
        </w:rPr>
      </w:pPr>
      <w:r w:rsidRPr="00976B83">
        <w:rPr>
          <w:lang w:val="en-GB"/>
        </w:rPr>
        <w:t xml:space="preserve"> </w:t>
      </w:r>
      <w:bookmarkStart w:name="_Toc45095474" w:id="100"/>
      <w:r w:rsidRPr="00976B83" w:rsidR="00302147">
        <w:rPr>
          <w:lang w:val="en-GB"/>
        </w:rPr>
        <w:t>Scratch recap</w:t>
      </w:r>
      <w:bookmarkEnd w:id="100"/>
    </w:p>
    <w:p w:rsidRPr="00976B83" w:rsidR="00302147" w:rsidP="00302147" w:rsidRDefault="00302147" w14:paraId="31127ED9" w14:textId="77777777">
      <w:r w:rsidRPr="00976B83">
        <w:t>We solved this problem in Scratch by adding “inputs” to our blocks:</w:t>
      </w:r>
    </w:p>
    <w:p w:rsidRPr="00976B83" w:rsidR="00302147" w:rsidP="00302147" w:rsidRDefault="00302147" w14:paraId="472CC082" w14:textId="77777777">
      <w:pPr>
        <w:jc w:val="center"/>
      </w:pPr>
    </w:p>
    <w:p w:rsidRPr="00976B83" w:rsidR="00302147" w:rsidP="00302147" w:rsidRDefault="00302147" w14:paraId="3FE25F89" w14:textId="77777777">
      <w:r w:rsidRPr="00976B83">
        <w:rPr>
          <w:noProof/>
          <w:lang w:eastAsia="en-GB"/>
        </w:rPr>
        <mc:AlternateContent>
          <mc:Choice Requires="wps">
            <w:drawing>
              <wp:anchor distT="0" distB="0" distL="114300" distR="114300" simplePos="0" relativeHeight="251658295" behindDoc="0" locked="0" layoutInCell="1" allowOverlap="1" wp14:anchorId="2F5B9751" wp14:editId="67C8CBE6">
                <wp:simplePos x="0" y="0"/>
                <wp:positionH relativeFrom="column">
                  <wp:posOffset>3510280</wp:posOffset>
                </wp:positionH>
                <wp:positionV relativeFrom="paragraph">
                  <wp:posOffset>383540</wp:posOffset>
                </wp:positionV>
                <wp:extent cx="1695450" cy="771525"/>
                <wp:effectExtent l="0" t="0" r="19050" b="28575"/>
                <wp:wrapNone/>
                <wp:docPr id="119" name="Text Box 119"/>
                <wp:cNvGraphicFramePr/>
                <a:graphic xmlns:a="http://schemas.openxmlformats.org/drawingml/2006/main">
                  <a:graphicData uri="http://schemas.microsoft.com/office/word/2010/wordprocessingShape">
                    <wps:wsp>
                      <wps:cNvSpPr txBox="1"/>
                      <wps:spPr>
                        <a:xfrm>
                          <a:off x="0" y="0"/>
                          <a:ext cx="1695450" cy="771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809C4" w:rsidP="00302147" w:rsidRDefault="00F809C4" w14:paraId="5308F9DF" w14:textId="77777777">
                            <w:r>
                              <w:t xml:space="preserve">The size and sides inputs were used to specify the exact polygon we wan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659140C">
              <v:shape id="Text Box 119" style="position:absolute;margin-left:276.4pt;margin-top:30.2pt;width:133.5pt;height:60.7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5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" w14:anchorId="2F5B9751">
                <v:textbox>
                  <w:txbxContent>
                    <w:p w:rsidR="00F809C4" w:rsidP="00302147" w:rsidRDefault="00F809C4" w14:paraId="037F0B49" w14:textId="77777777">
                      <w:r>
                        <w:t xml:space="preserve">The size and sides inputs were used to specify the exact polygon we wanted. </w:t>
                      </w:r>
                    </w:p>
                  </w:txbxContent>
                </v:textbox>
              </v:shape>
            </w:pict>
          </mc:Fallback>
        </mc:AlternateContent>
      </w:r>
      <w:r w:rsidRPr="00976B83">
        <w:rPr>
          <w:noProof/>
          <w:lang w:eastAsia="en-GB"/>
        </w:rPr>
        <mc:AlternateContent>
          <mc:Choice Requires="wps">
            <w:drawing>
              <wp:anchor distT="0" distB="0" distL="114300" distR="114300" simplePos="0" relativeHeight="251658294" behindDoc="0" locked="0" layoutInCell="1" allowOverlap="1" wp14:anchorId="1D432FB7" wp14:editId="358A4E4E">
                <wp:simplePos x="0" y="0"/>
                <wp:positionH relativeFrom="column">
                  <wp:posOffset>2329815</wp:posOffset>
                </wp:positionH>
                <wp:positionV relativeFrom="paragraph">
                  <wp:posOffset>448310</wp:posOffset>
                </wp:positionV>
                <wp:extent cx="1181099" cy="85725"/>
                <wp:effectExtent l="19050" t="95250" r="19685" b="66675"/>
                <wp:wrapNone/>
                <wp:docPr id="118" name="Straight Arrow Connector 118"/>
                <wp:cNvGraphicFramePr/>
                <a:graphic xmlns:a="http://schemas.openxmlformats.org/drawingml/2006/main">
                  <a:graphicData uri="http://schemas.microsoft.com/office/word/2010/wordprocessingShape">
                    <wps:wsp>
                      <wps:cNvCnPr/>
                      <wps:spPr>
                        <a:xfrm flipH="1" flipV="1">
                          <a:off x="0" y="0"/>
                          <a:ext cx="1181099" cy="85725"/>
                        </a:xfrm>
                        <a:prstGeom prst="straightConnector1">
                          <a:avLst/>
                        </a:prstGeom>
                        <a:ln w="25400">
                          <a:solidFill>
                            <a:schemeClr val="tx1"/>
                          </a:solidFill>
                          <a:tailEnd type="triangle" w="lg"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5F9A7EE1">
              <v:shape id="Straight Arrow Connector 118" style="position:absolute;margin-left:183.45pt;margin-top:35.3pt;width:93pt;height:6.75pt;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" w14:anchorId="344AF470">
                <v:stroke joinstyle="miter" endarrow="block" endarrowwidth="wide" endarrowlength="long"/>
              </v:shape>
            </w:pict>
          </mc:Fallback>
        </mc:AlternateContent>
      </w:r>
      <w:r w:rsidRPr="00976B83">
        <w:rPr>
          <w:noProof/>
          <w:lang w:eastAsia="en-GB"/>
        </w:rPr>
        <w:drawing>
          <wp:inline distT="0" distB="0" distL="0" distR="0" wp14:anchorId="15EAE37A" wp14:editId="6F256A54">
            <wp:extent cx="2352675" cy="19145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352675" cy="1914525"/>
                    </a:xfrm>
                    <a:prstGeom prst="rect">
                      <a:avLst/>
                    </a:prstGeom>
                  </pic:spPr>
                </pic:pic>
              </a:graphicData>
            </a:graphic>
          </wp:inline>
        </w:drawing>
      </w:r>
    </w:p>
    <w:p w:rsidRPr="00976B83" w:rsidR="00302147" w:rsidP="00302147" w:rsidRDefault="00302147" w14:paraId="3675C73A" w14:textId="77777777"/>
    <w:p w:rsidRPr="00976B83" w:rsidR="00302147" w:rsidP="00302147" w:rsidRDefault="00BE15AB" w14:paraId="4B776822" w14:textId="77777777">
      <w:r w:rsidRPr="00976B83">
        <w:rPr>
          <w:b/>
        </w:rPr>
        <w:t>Arguments</w:t>
      </w:r>
      <w:r w:rsidRPr="00976B83" w:rsidR="00302147">
        <w:t xml:space="preserve"> in C# are roughly equivalent to (but more powerful than) these “inputs” in Scratch.</w:t>
      </w:r>
    </w:p>
    <w:p w:rsidRPr="00976B83" w:rsidR="00302147" w:rsidP="00302147" w:rsidRDefault="00302147" w14:paraId="7277ECC7" w14:textId="77777777">
      <w:r w:rsidRPr="00976B83">
        <w:br w:type="page"/>
      </w:r>
    </w:p>
    <w:p w:rsidRPr="00976B83" w:rsidR="00302147" w:rsidP="00DB2556" w:rsidRDefault="00FA0B06" w14:paraId="6DD2B89D" w14:textId="77777777">
      <w:pPr>
        <w:pStyle w:val="Heading2"/>
        <w:rPr>
          <w:lang w:val="en-GB"/>
        </w:rPr>
      </w:pPr>
      <w:r w:rsidRPr="00976B83">
        <w:rPr>
          <w:lang w:val="en-GB"/>
        </w:rPr>
        <w:t xml:space="preserve"> </w:t>
      </w:r>
      <w:bookmarkStart w:name="_Toc45095475" w:id="101"/>
      <w:r w:rsidRPr="00976B83" w:rsidR="00BE15AB">
        <w:rPr>
          <w:lang w:val="en-GB"/>
        </w:rPr>
        <w:t>Arguments</w:t>
      </w:r>
      <w:bookmarkEnd w:id="101"/>
    </w:p>
    <w:p w:rsidRPr="00976B83" w:rsidR="00302147" w:rsidP="00302147" w:rsidRDefault="00BE15AB" w14:paraId="2D320E6C" w14:textId="77777777">
      <w:r w:rsidRPr="00976B83">
        <w:t>Arguments</w:t>
      </w:r>
      <w:r w:rsidRPr="00976B83" w:rsidR="00302147">
        <w:t xml:space="preserve"> are the crucial step in making sub-routines re-usable. They are a special sort of local variable, declared in the header of the function.</w:t>
      </w:r>
    </w:p>
    <w:p w:rsidRPr="00976B83" w:rsidR="00302147" w:rsidP="00302147" w:rsidRDefault="00302147" w14:paraId="71AE6454" w14:textId="77777777"/>
    <w:p w:rsidRPr="00976B83" w:rsidR="00302147" w:rsidP="00302147" w:rsidRDefault="00BE15AB" w14:paraId="2293DF58" w14:textId="77777777">
      <w:r w:rsidRPr="00976B83">
        <w:t>Arguments</w:t>
      </w:r>
      <w:r w:rsidRPr="00976B83" w:rsidR="00302147">
        <w:t xml:space="preserve"> are used to pass information between the main program and the function or function. In other words, they act as an </w:t>
      </w:r>
      <w:r w:rsidRPr="00976B83" w:rsidR="00302147">
        <w:rPr>
          <w:b/>
        </w:rPr>
        <w:t>interface</w:t>
      </w:r>
      <w:r w:rsidRPr="00976B83" w:rsidR="00302147">
        <w:t xml:space="preserve"> between the main program and the routine. The list of </w:t>
      </w:r>
      <w:r w:rsidRPr="00976B83">
        <w:t>arguments</w:t>
      </w:r>
      <w:r w:rsidRPr="00976B83" w:rsidR="00302147">
        <w:t xml:space="preserve"> is sometimes called the interface.</w:t>
      </w:r>
    </w:p>
    <w:p w:rsidRPr="00976B83" w:rsidR="00302147" w:rsidP="00302147" w:rsidRDefault="00302147" w14:paraId="0C7DCE1B" w14:textId="77777777">
      <w:pPr>
        <w:pStyle w:val="Heading3"/>
      </w:pPr>
      <w:bookmarkStart w:name="_Ref10712751" w:id="102"/>
      <w:bookmarkStart w:name="_Ref10712755" w:id="103"/>
      <w:r w:rsidRPr="00976B83">
        <w:t xml:space="preserve">Value and Variable </w:t>
      </w:r>
      <w:r w:rsidRPr="00976B83" w:rsidR="00BE15AB">
        <w:t>Arguments</w:t>
      </w:r>
      <w:bookmarkEnd w:id="102"/>
      <w:bookmarkEnd w:id="103"/>
    </w:p>
    <w:p w:rsidRPr="00976B83" w:rsidR="00302147" w:rsidP="00302147" w:rsidRDefault="00302147" w14:paraId="1248FB74" w14:textId="77777777">
      <w:r w:rsidRPr="00976B83">
        <w:t xml:space="preserve">There are two types of </w:t>
      </w:r>
      <w:r w:rsidRPr="00976B83" w:rsidR="00BE15AB">
        <w:t>argument</w:t>
      </w:r>
      <w:r w:rsidRPr="00976B83">
        <w:t>:</w:t>
      </w:r>
    </w:p>
    <w:p w:rsidRPr="00976B83" w:rsidR="00302147" w:rsidP="00302147" w:rsidRDefault="00302147" w14:paraId="43136B93" w14:textId="77777777"/>
    <w:p w:rsidRPr="00976B83" w:rsidR="00302147" w:rsidP="00302147" w:rsidRDefault="00302147" w14:paraId="0484D1F9" w14:textId="77777777">
      <w:pPr>
        <w:numPr>
          <w:ilvl w:val="0"/>
          <w:numId w:val="16"/>
        </w:numPr>
        <w:ind w:left="0"/>
        <w:rPr>
          <w:color w:val="000000"/>
        </w:rPr>
      </w:pPr>
      <w:r w:rsidRPr="00976B83">
        <w:rPr>
          <w:b/>
          <w:bCs/>
          <w:color w:val="000000"/>
        </w:rPr>
        <w:t xml:space="preserve">in-only </w:t>
      </w:r>
      <w:r w:rsidRPr="00976B83">
        <w:rPr>
          <w:bCs/>
          <w:color w:val="000000"/>
        </w:rPr>
        <w:t>or</w:t>
      </w:r>
      <w:r w:rsidRPr="00976B83">
        <w:rPr>
          <w:b/>
          <w:bCs/>
          <w:color w:val="000000"/>
        </w:rPr>
        <w:t xml:space="preserve"> value</w:t>
      </w:r>
      <w:r w:rsidRPr="00976B83">
        <w:rPr>
          <w:color w:val="000000"/>
        </w:rPr>
        <w:t xml:space="preserve"> </w:t>
      </w:r>
      <w:r w:rsidRPr="00976B83" w:rsidR="00BE15AB">
        <w:rPr>
          <w:color w:val="000000"/>
        </w:rPr>
        <w:t>arguments</w:t>
      </w:r>
      <w:r w:rsidRPr="00976B83">
        <w:rPr>
          <w:color w:val="000000"/>
        </w:rPr>
        <w:t xml:space="preserve"> allow the main program to pass data </w:t>
      </w:r>
      <w:r w:rsidRPr="00976B83" w:rsidR="00CC4549">
        <w:rPr>
          <w:color w:val="000000"/>
        </w:rPr>
        <w:t xml:space="preserve">in a variable </w:t>
      </w:r>
      <w:r w:rsidRPr="00976B83">
        <w:rPr>
          <w:color w:val="000000"/>
        </w:rPr>
        <w:t xml:space="preserve">to the </w:t>
      </w:r>
      <w:r w:rsidRPr="00976B83" w:rsidR="00CC4549">
        <w:rPr>
          <w:color w:val="000000"/>
        </w:rPr>
        <w:t>function</w:t>
      </w:r>
      <w:r w:rsidRPr="00976B83">
        <w:rPr>
          <w:color w:val="000000"/>
        </w:rPr>
        <w:t xml:space="preserve">, but </w:t>
      </w:r>
      <w:r w:rsidRPr="00976B83" w:rsidR="00CC4549">
        <w:rPr>
          <w:color w:val="000000"/>
        </w:rPr>
        <w:t xml:space="preserve">this variable cannot be </w:t>
      </w:r>
      <w:r w:rsidRPr="00976B83">
        <w:rPr>
          <w:color w:val="000000"/>
        </w:rPr>
        <w:t xml:space="preserve">changed by the </w:t>
      </w:r>
      <w:r w:rsidRPr="00976B83" w:rsidR="00CC4549">
        <w:rPr>
          <w:color w:val="000000"/>
        </w:rPr>
        <w:t>function</w:t>
      </w:r>
      <w:r w:rsidRPr="00976B83">
        <w:rPr>
          <w:color w:val="000000"/>
        </w:rPr>
        <w:t xml:space="preserve">. </w:t>
      </w:r>
      <w:r w:rsidRPr="00976B83" w:rsidR="00CC4549">
        <w:rPr>
          <w:color w:val="000000"/>
        </w:rPr>
        <w:t xml:space="preserve">Instead the function creates its own local copy of the data and works on that. The </w:t>
      </w:r>
      <w:r w:rsidRPr="00976B83">
        <w:rPr>
          <w:color w:val="000000"/>
        </w:rPr>
        <w:t xml:space="preserve">So value </w:t>
      </w:r>
      <w:r w:rsidRPr="00976B83" w:rsidR="00BE15AB">
        <w:rPr>
          <w:color w:val="000000"/>
        </w:rPr>
        <w:t>arguments</w:t>
      </w:r>
      <w:r w:rsidRPr="00976B83">
        <w:rPr>
          <w:color w:val="000000"/>
        </w:rPr>
        <w:t xml:space="preserve"> provide a </w:t>
      </w:r>
      <w:r w:rsidRPr="00976B83">
        <w:rPr>
          <w:b/>
          <w:bCs/>
          <w:color w:val="000000"/>
        </w:rPr>
        <w:t>one-way</w:t>
      </w:r>
      <w:r w:rsidRPr="00976B83">
        <w:rPr>
          <w:color w:val="000000"/>
        </w:rPr>
        <w:t xml:space="preserve"> flow of data from the main program to the </w:t>
      </w:r>
      <w:r w:rsidRPr="00976B83" w:rsidR="00CC4549">
        <w:rPr>
          <w:color w:val="000000"/>
        </w:rPr>
        <w:t>function</w:t>
      </w:r>
      <w:r w:rsidRPr="00976B83">
        <w:rPr>
          <w:color w:val="000000"/>
        </w:rPr>
        <w:t>.</w:t>
      </w:r>
      <w:r w:rsidRPr="00976B83" w:rsidR="00CC4549">
        <w:rPr>
          <w:color w:val="000000"/>
        </w:rPr>
        <w:t xml:space="preserve">  This is the most common way of passing data to a function.</w:t>
      </w:r>
    </w:p>
    <w:p w:rsidRPr="00976B83" w:rsidR="00CC4549" w:rsidP="00CC4549" w:rsidRDefault="00CC4549" w14:paraId="2135056F" w14:textId="77777777">
      <w:pPr>
        <w:rPr>
          <w:color w:val="000000"/>
        </w:rPr>
      </w:pPr>
    </w:p>
    <w:p w:rsidRPr="00976B83" w:rsidR="00302147" w:rsidP="00302147" w:rsidRDefault="00302147" w14:paraId="46E34BB5" w14:textId="77777777">
      <w:pPr>
        <w:numPr>
          <w:ilvl w:val="0"/>
          <w:numId w:val="16"/>
        </w:numPr>
        <w:ind w:left="0"/>
      </w:pPr>
      <w:r w:rsidRPr="00976B83">
        <w:rPr>
          <w:b/>
          <w:bCs/>
          <w:color w:val="000000"/>
        </w:rPr>
        <w:t xml:space="preserve">in-out </w:t>
      </w:r>
      <w:r w:rsidRPr="00976B83">
        <w:rPr>
          <w:bCs/>
          <w:color w:val="000000"/>
        </w:rPr>
        <w:t>or</w:t>
      </w:r>
      <w:r w:rsidRPr="00976B83">
        <w:rPr>
          <w:b/>
          <w:bCs/>
          <w:color w:val="000000"/>
        </w:rPr>
        <w:t xml:space="preserve"> </w:t>
      </w:r>
      <w:r w:rsidRPr="00976B83" w:rsidR="00CC4549">
        <w:rPr>
          <w:b/>
          <w:bCs/>
          <w:color w:val="000000"/>
        </w:rPr>
        <w:t>reference</w:t>
      </w:r>
      <w:r w:rsidRPr="00976B83">
        <w:rPr>
          <w:color w:val="000000"/>
        </w:rPr>
        <w:t xml:space="preserve"> </w:t>
      </w:r>
      <w:r w:rsidRPr="00976B83" w:rsidR="00BE15AB">
        <w:rPr>
          <w:color w:val="000000"/>
        </w:rPr>
        <w:t>arguments</w:t>
      </w:r>
      <w:r w:rsidRPr="00976B83">
        <w:rPr>
          <w:color w:val="000000"/>
        </w:rPr>
        <w:t xml:space="preserve"> allow the main program to pass </w:t>
      </w:r>
      <w:r w:rsidRPr="00976B83" w:rsidR="00CC4549">
        <w:rPr>
          <w:color w:val="000000"/>
        </w:rPr>
        <w:t>a variable</w:t>
      </w:r>
      <w:r w:rsidRPr="00976B83">
        <w:rPr>
          <w:color w:val="000000"/>
        </w:rPr>
        <w:t xml:space="preserve"> to the routine, and any changes made to the </w:t>
      </w:r>
      <w:r w:rsidRPr="00976B83" w:rsidR="00CC4549">
        <w:rPr>
          <w:color w:val="000000"/>
        </w:rPr>
        <w:t>variable</w:t>
      </w:r>
      <w:r w:rsidRPr="00976B83">
        <w:rPr>
          <w:color w:val="000000"/>
        </w:rPr>
        <w:t xml:space="preserve"> are </w:t>
      </w:r>
      <w:r w:rsidRPr="00976B83">
        <w:rPr>
          <w:b/>
          <w:bCs/>
          <w:color w:val="000000"/>
        </w:rPr>
        <w:t>passed back</w:t>
      </w:r>
      <w:r w:rsidRPr="00976B83">
        <w:rPr>
          <w:color w:val="000000"/>
        </w:rPr>
        <w:t xml:space="preserve"> to the main program variable. </w:t>
      </w:r>
      <w:r w:rsidRPr="00976B83" w:rsidR="00CC4549">
        <w:rPr>
          <w:color w:val="000000"/>
        </w:rPr>
        <w:t xml:space="preserve">Here the function works on the variable itself rather than a local copy. </w:t>
      </w:r>
      <w:r w:rsidRPr="00976B83">
        <w:rPr>
          <w:color w:val="000000"/>
        </w:rPr>
        <w:t xml:space="preserve">So variable </w:t>
      </w:r>
      <w:r w:rsidRPr="00976B83" w:rsidR="00BE15AB">
        <w:rPr>
          <w:color w:val="000000"/>
        </w:rPr>
        <w:t>arguments</w:t>
      </w:r>
      <w:r w:rsidRPr="00976B83">
        <w:rPr>
          <w:color w:val="000000"/>
        </w:rPr>
        <w:t xml:space="preserve"> provide a </w:t>
      </w:r>
      <w:r w:rsidRPr="00976B83">
        <w:rPr>
          <w:b/>
          <w:bCs/>
          <w:color w:val="000000"/>
        </w:rPr>
        <w:t>two-way</w:t>
      </w:r>
      <w:r w:rsidRPr="00976B83">
        <w:rPr>
          <w:color w:val="000000"/>
        </w:rPr>
        <w:t xml:space="preserve"> flow of data between the main program and the routine. </w:t>
      </w:r>
      <w:r w:rsidRPr="00976B83" w:rsidR="00CC4549">
        <w:rPr>
          <w:color w:val="000000"/>
        </w:rPr>
        <w:t>These are</w:t>
      </w:r>
      <w:r w:rsidRPr="00976B83">
        <w:rPr>
          <w:color w:val="000000"/>
        </w:rPr>
        <w:t xml:space="preserve"> known as </w:t>
      </w:r>
      <w:r w:rsidRPr="00976B83">
        <w:rPr>
          <w:b/>
          <w:color w:val="000000"/>
        </w:rPr>
        <w:t xml:space="preserve">reference </w:t>
      </w:r>
      <w:r w:rsidRPr="00976B83" w:rsidR="00BE15AB">
        <w:rPr>
          <w:b/>
          <w:color w:val="000000"/>
        </w:rPr>
        <w:t>arguments</w:t>
      </w:r>
      <w:r w:rsidRPr="00976B83">
        <w:rPr>
          <w:color w:val="000000"/>
        </w:rPr>
        <w:t>, because the address (reference) of the global variable is passed to the function.</w:t>
      </w:r>
    </w:p>
    <w:p w:rsidRPr="00976B83" w:rsidR="00302147" w:rsidP="00302147" w:rsidRDefault="00302147" w14:paraId="240CB4B0" w14:textId="77777777">
      <w:pPr>
        <w:pStyle w:val="Heading3"/>
      </w:pPr>
      <w:r w:rsidRPr="00976B83">
        <w:t>Examples from the Selection Sort program on the next page</w:t>
      </w:r>
    </w:p>
    <w:p w:rsidRPr="00976B83" w:rsidR="00302147" w:rsidP="00302147" w:rsidRDefault="00302147" w14:paraId="685163B6" w14:textId="77777777">
      <w:r w:rsidRPr="00976B83">
        <w:rPr>
          <w:noProof/>
          <w:lang w:eastAsia="en-GB"/>
        </w:rPr>
        <mc:AlternateContent>
          <mc:Choice Requires="wps">
            <w:drawing>
              <wp:anchor distT="0" distB="0" distL="114300" distR="114300" simplePos="0" relativeHeight="251658247" behindDoc="0" locked="0" layoutInCell="1" allowOverlap="1" wp14:anchorId="096CFC66" wp14:editId="71D84198">
                <wp:simplePos x="0" y="0"/>
                <wp:positionH relativeFrom="column">
                  <wp:posOffset>4284980</wp:posOffset>
                </wp:positionH>
                <wp:positionV relativeFrom="paragraph">
                  <wp:posOffset>40640</wp:posOffset>
                </wp:positionV>
                <wp:extent cx="1796415" cy="828675"/>
                <wp:effectExtent l="0" t="0" r="13335" b="28575"/>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415" cy="828675"/>
                        </a:xfrm>
                        <a:prstGeom prst="rect">
                          <a:avLst/>
                        </a:prstGeom>
                        <a:solidFill>
                          <a:srgbClr val="FFFFFF"/>
                        </a:solidFill>
                        <a:ln w="9525">
                          <a:solidFill>
                            <a:srgbClr val="000000"/>
                          </a:solidFill>
                          <a:miter lim="800000"/>
                          <a:headEnd/>
                          <a:tailEnd/>
                        </a:ln>
                      </wps:spPr>
                      <wps:txbx>
                        <w:txbxContent>
                          <w:p w:rsidRPr="00E93848" w:rsidR="00F809C4" w:rsidP="00302147" w:rsidRDefault="00F809C4" w14:paraId="1074AC62" w14:textId="77777777">
                            <w:pPr>
                              <w:rPr>
                                <w:szCs w:val="20"/>
                              </w:rPr>
                            </w:pPr>
                            <w:r>
                              <w:rPr>
                                <w:szCs w:val="20"/>
                              </w:rPr>
                              <w:t>a and b</w:t>
                            </w:r>
                            <w:r w:rsidRPr="00E93848">
                              <w:rPr>
                                <w:szCs w:val="20"/>
                              </w:rPr>
                              <w:t xml:space="preserve"> </w:t>
                            </w:r>
                            <w:r>
                              <w:rPr>
                                <w:szCs w:val="20"/>
                              </w:rPr>
                              <w:t>are</w:t>
                            </w:r>
                            <w:r w:rsidRPr="00E93848">
                              <w:rPr>
                                <w:szCs w:val="20"/>
                              </w:rPr>
                              <w:t xml:space="preserve"> </w:t>
                            </w:r>
                            <w:r>
                              <w:rPr>
                                <w:b/>
                                <w:szCs w:val="20"/>
                              </w:rPr>
                              <w:t>reference</w:t>
                            </w:r>
                            <w:r w:rsidRPr="00E93848">
                              <w:rPr>
                                <w:szCs w:val="20"/>
                              </w:rPr>
                              <w:t xml:space="preserve"> </w:t>
                            </w:r>
                            <w:r>
                              <w:rPr>
                                <w:szCs w:val="20"/>
                              </w:rPr>
                              <w:t>arguments because the global variables a and b must be chang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223FAB9">
              <v:shape id="Text Box 57" style="position:absolute;margin-left:337.4pt;margin-top:3.2pt;width:141.45pt;height:65.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" w14:anchorId="096CFC66">
                <v:textbox>
                  <w:txbxContent>
                    <w:p w:rsidRPr="00E93848" w:rsidR="00F809C4" w:rsidP="00302147" w:rsidRDefault="00F809C4" w14:paraId="36D6AD39" w14:textId="77777777">
                      <w:pPr>
                        <w:rPr>
                          <w:szCs w:val="20"/>
                        </w:rPr>
                      </w:pPr>
                      <w:r>
                        <w:rPr>
                          <w:szCs w:val="20"/>
                        </w:rPr>
                        <w:t>a and b</w:t>
                      </w:r>
                      <w:r w:rsidRPr="00E93848">
                        <w:rPr>
                          <w:szCs w:val="20"/>
                        </w:rPr>
                        <w:t xml:space="preserve"> </w:t>
                      </w:r>
                      <w:r>
                        <w:rPr>
                          <w:szCs w:val="20"/>
                        </w:rPr>
                        <w:t>are</w:t>
                      </w:r>
                      <w:r w:rsidRPr="00E93848">
                        <w:rPr>
                          <w:szCs w:val="20"/>
                        </w:rPr>
                        <w:t xml:space="preserve"> </w:t>
                      </w:r>
                      <w:r>
                        <w:rPr>
                          <w:b/>
                          <w:szCs w:val="20"/>
                        </w:rPr>
                        <w:t>reference</w:t>
                      </w:r>
                      <w:r w:rsidRPr="00E93848">
                        <w:rPr>
                          <w:szCs w:val="20"/>
                        </w:rPr>
                        <w:t xml:space="preserve"> </w:t>
                      </w:r>
                      <w:r>
                        <w:rPr>
                          <w:szCs w:val="20"/>
                        </w:rPr>
                        <w:t>arguments because the global variables a and b must be changed</w:t>
                      </w:r>
                    </w:p>
                  </w:txbxContent>
                </v:textbox>
              </v:shape>
            </w:pict>
          </mc:Fallback>
        </mc:AlternateContent>
      </w:r>
    </w:p>
    <w:p w:rsidRPr="00976B83" w:rsidR="00302147" w:rsidP="00302147" w:rsidRDefault="00302147" w14:paraId="281C1137" w14:textId="4806B7F1">
      <w:r w:rsidRPr="00976B83">
        <w:t>Swap function:</w:t>
      </w:r>
    </w:p>
    <w:p w:rsidRPr="00976B83" w:rsidR="00302147" w:rsidP="00302147" w:rsidRDefault="00CD510C" w14:paraId="00ECADE2" w14:textId="43A31CA9">
      <w:r w:rsidRPr="00976B83">
        <w:rPr>
          <w:noProof/>
          <w:lang w:eastAsia="en-GB"/>
        </w:rPr>
        <mc:AlternateContent>
          <mc:Choice Requires="wps">
            <w:drawing>
              <wp:anchor distT="0" distB="0" distL="114300" distR="114300" simplePos="0" relativeHeight="251658248" behindDoc="0" locked="0" layoutInCell="1" allowOverlap="1" wp14:anchorId="7D0F528A" wp14:editId="72621D1B">
                <wp:simplePos x="0" y="0"/>
                <wp:positionH relativeFrom="column">
                  <wp:posOffset>2966085</wp:posOffset>
                </wp:positionH>
                <wp:positionV relativeFrom="paragraph">
                  <wp:posOffset>32384</wp:posOffset>
                </wp:positionV>
                <wp:extent cx="1304925" cy="142875"/>
                <wp:effectExtent l="38100" t="0" r="28575" b="85725"/>
                <wp:wrapNone/>
                <wp:docPr id="56" name="Straight Arrow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04925" cy="142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43BFDEEE">
              <v:shape id="AutoShape 29" style="position:absolute;margin-left:233.55pt;margin-top:2.55pt;width:102.75pt;height:11.25pt;flip:x;z-index:2516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" w14:anchorId="120B437C">
                <v:stroke endarrow="block"/>
              </v:shape>
            </w:pict>
          </mc:Fallback>
        </mc:AlternateContent>
      </w:r>
    </w:p>
    <w:p w:rsidRPr="00976B83" w:rsidR="00302147" w:rsidP="00626938" w:rsidRDefault="00CC4549" w14:paraId="0EFED84D" w14:textId="2EB3D29A">
      <w:pPr>
        <w:pStyle w:val="CodeSnippet"/>
        <w:rPr>
          <w:lang w:val="en-GB"/>
        </w:rPr>
      </w:pPr>
      <w:r w:rsidRPr="00976B83">
        <w:rPr>
          <w:noProof/>
          <w:lang w:val="en-GB"/>
        </w:rPr>
        <w:t>public static void</w:t>
      </w:r>
      <w:r w:rsidRPr="00976B83" w:rsidR="00302147">
        <w:rPr>
          <w:lang w:val="en-GB"/>
        </w:rPr>
        <w:t xml:space="preserve"> Swap(</w:t>
      </w:r>
      <w:r w:rsidRPr="00976B83">
        <w:rPr>
          <w:b/>
          <w:lang w:val="en-GB"/>
        </w:rPr>
        <w:t>ref</w:t>
      </w:r>
      <w:r w:rsidRPr="00976B83" w:rsidR="00302147">
        <w:rPr>
          <w:lang w:val="en-GB"/>
        </w:rPr>
        <w:t xml:space="preserve"> </w:t>
      </w:r>
      <w:r w:rsidRPr="00976B83">
        <w:rPr>
          <w:lang w:val="en-GB"/>
        </w:rPr>
        <w:t>int a,</w:t>
      </w:r>
      <w:r w:rsidR="00CD510C">
        <w:rPr>
          <w:lang w:val="en-GB"/>
        </w:rPr>
        <w:t xml:space="preserve"> </w:t>
      </w:r>
      <w:r w:rsidRPr="00EE253E" w:rsidR="00CD510C">
        <w:rPr>
          <w:b/>
          <w:lang w:val="en-GB"/>
        </w:rPr>
        <w:t>ref</w:t>
      </w:r>
      <w:r w:rsidR="00CD510C">
        <w:rPr>
          <w:lang w:val="en-GB"/>
        </w:rPr>
        <w:t xml:space="preserve"> int </w:t>
      </w:r>
      <w:r w:rsidRPr="00976B83">
        <w:rPr>
          <w:lang w:val="en-GB"/>
        </w:rPr>
        <w:t>b</w:t>
      </w:r>
      <w:r w:rsidRPr="00976B83" w:rsidR="00302147">
        <w:rPr>
          <w:lang w:val="en-GB"/>
        </w:rPr>
        <w:t>);</w:t>
      </w:r>
    </w:p>
    <w:p w:rsidRPr="00976B83" w:rsidR="00302147" w:rsidP="00302147" w:rsidRDefault="00302147" w14:paraId="60461305" w14:textId="77777777"/>
    <w:p w:rsidRPr="00976B83" w:rsidR="00302147" w:rsidP="00302147" w:rsidRDefault="00302147" w14:paraId="570A21AC" w14:textId="77777777"/>
    <w:p w:rsidRPr="00976B83" w:rsidR="00302147" w:rsidP="00081A75" w:rsidRDefault="00081A75" w14:paraId="45C6900C" w14:textId="77777777">
      <w:r w:rsidRPr="00976B83">
        <w:t xml:space="preserve">For now don’t worry about the meaning of the </w:t>
      </w:r>
      <w:r w:rsidRPr="00976B83">
        <w:rPr>
          <w:rStyle w:val="CodeSnippetChar"/>
          <w:rFonts w:eastAsia="MS Mincho"/>
          <w:lang w:val="en-GB"/>
        </w:rPr>
        <w:t xml:space="preserve">public static void </w:t>
      </w:r>
      <w:r w:rsidRPr="00976B83">
        <w:t xml:space="preserve">part of the function.  We cover the </w:t>
      </w:r>
      <w:r w:rsidRPr="00976B83">
        <w:rPr>
          <w:i/>
        </w:rPr>
        <w:t>void</w:t>
      </w:r>
      <w:r w:rsidRPr="00976B83">
        <w:t xml:space="preserve"> part below, while the </w:t>
      </w:r>
      <w:r w:rsidRPr="00976B83">
        <w:rPr>
          <w:i/>
        </w:rPr>
        <w:t>public static</w:t>
      </w:r>
      <w:r w:rsidRPr="00976B83">
        <w:t xml:space="preserve"> is part of C#’s object orientated functionality that we will cover in the Object-Orientated Programming Module.</w:t>
      </w:r>
    </w:p>
    <w:p w:rsidRPr="00976B83" w:rsidR="00302147" w:rsidP="00302147" w:rsidRDefault="00302147" w14:paraId="6E52D402" w14:textId="77777777"/>
    <w:p w:rsidRPr="00976B83" w:rsidR="00302147" w:rsidP="00302147" w:rsidRDefault="00302147" w14:paraId="02DAC12D" w14:textId="77777777">
      <w:r w:rsidRPr="00976B83">
        <w:t>The header for the FindSmallest function:</w:t>
      </w:r>
    </w:p>
    <w:p w:rsidRPr="00976B83" w:rsidR="00302147" w:rsidP="00302147" w:rsidRDefault="00302147" w14:paraId="2DAF7C1A" w14:textId="77777777">
      <w:r w:rsidRPr="00976B83">
        <w:rPr>
          <w:noProof/>
          <w:lang w:eastAsia="en-GB"/>
        </w:rPr>
        <mc:AlternateContent>
          <mc:Choice Requires="wps">
            <w:drawing>
              <wp:anchor distT="0" distB="0" distL="114300" distR="114300" simplePos="0" relativeHeight="251658245" behindDoc="0" locked="0" layoutInCell="1" allowOverlap="1" wp14:anchorId="2425D3B7" wp14:editId="5A37E3F4">
                <wp:simplePos x="0" y="0"/>
                <wp:positionH relativeFrom="column">
                  <wp:posOffset>3528060</wp:posOffset>
                </wp:positionH>
                <wp:positionV relativeFrom="paragraph">
                  <wp:posOffset>86995</wp:posOffset>
                </wp:positionV>
                <wp:extent cx="2343150" cy="561975"/>
                <wp:effectExtent l="0" t="0" r="19050" b="285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561975"/>
                        </a:xfrm>
                        <a:prstGeom prst="rect">
                          <a:avLst/>
                        </a:prstGeom>
                        <a:solidFill>
                          <a:srgbClr val="FFFFFF"/>
                        </a:solidFill>
                        <a:ln w="9525">
                          <a:solidFill>
                            <a:srgbClr val="000000"/>
                          </a:solidFill>
                          <a:miter lim="800000"/>
                          <a:headEnd/>
                          <a:tailEnd/>
                        </a:ln>
                      </wps:spPr>
                      <wps:txbx>
                        <w:txbxContent>
                          <w:p w:rsidRPr="00E93848" w:rsidR="00F809C4" w:rsidP="00302147" w:rsidRDefault="00F809C4" w14:paraId="6E68C1E6" w14:textId="77777777">
                            <w:pPr>
                              <w:rPr>
                                <w:szCs w:val="20"/>
                              </w:rPr>
                            </w:pPr>
                            <w:r>
                              <w:rPr>
                                <w:szCs w:val="20"/>
                              </w:rPr>
                              <w:t xml:space="preserve">Smallest is a </w:t>
                            </w:r>
                            <w:r>
                              <w:rPr>
                                <w:b/>
                                <w:szCs w:val="20"/>
                              </w:rPr>
                              <w:t>reference</w:t>
                            </w:r>
                            <w:r>
                              <w:rPr>
                                <w:szCs w:val="20"/>
                              </w:rPr>
                              <w:t xml:space="preserve"> argument because its value will be changed by the fu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4B80AF1">
              <v:shape id="Text Box 54" style="position:absolute;margin-left:277.8pt;margin-top:6.85pt;width:184.5pt;height:44.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" w14:anchorId="2425D3B7">
                <v:textbox>
                  <w:txbxContent>
                    <w:p w:rsidRPr="00E93848" w:rsidR="00F809C4" w:rsidP="00302147" w:rsidRDefault="00F809C4" w14:paraId="11FD56DF" w14:textId="77777777">
                      <w:pPr>
                        <w:rPr>
                          <w:szCs w:val="20"/>
                        </w:rPr>
                      </w:pPr>
                      <w:r>
                        <w:rPr>
                          <w:szCs w:val="20"/>
                        </w:rPr>
                        <w:t xml:space="preserve">Smallest is a </w:t>
                      </w:r>
                      <w:r>
                        <w:rPr>
                          <w:b/>
                          <w:szCs w:val="20"/>
                        </w:rPr>
                        <w:t>reference</w:t>
                      </w:r>
                      <w:r>
                        <w:rPr>
                          <w:szCs w:val="20"/>
                        </w:rPr>
                        <w:t xml:space="preserve"> argument because its value will be changed by the function</w:t>
                      </w:r>
                    </w:p>
                  </w:txbxContent>
                </v:textbox>
              </v:shape>
            </w:pict>
          </mc:Fallback>
        </mc:AlternateContent>
      </w:r>
      <w:r w:rsidRPr="00976B83">
        <w:rPr>
          <w:noProof/>
          <w:lang w:eastAsia="en-GB"/>
        </w:rPr>
        <mc:AlternateContent>
          <mc:Choice Requires="wps">
            <w:drawing>
              <wp:anchor distT="0" distB="0" distL="114300" distR="114300" simplePos="0" relativeHeight="251658242" behindDoc="0" locked="0" layoutInCell="1" allowOverlap="1" wp14:anchorId="2D30E4A1" wp14:editId="47BFB7EC">
                <wp:simplePos x="0" y="0"/>
                <wp:positionH relativeFrom="column">
                  <wp:posOffset>-22860</wp:posOffset>
                </wp:positionH>
                <wp:positionV relativeFrom="paragraph">
                  <wp:posOffset>86360</wp:posOffset>
                </wp:positionV>
                <wp:extent cx="3276600" cy="457200"/>
                <wp:effectExtent l="0" t="0" r="19050" b="1905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457200"/>
                        </a:xfrm>
                        <a:prstGeom prst="rect">
                          <a:avLst/>
                        </a:prstGeom>
                        <a:solidFill>
                          <a:srgbClr val="FFFFFF"/>
                        </a:solidFill>
                        <a:ln w="9525">
                          <a:solidFill>
                            <a:srgbClr val="000000"/>
                          </a:solidFill>
                          <a:miter lim="800000"/>
                          <a:headEnd/>
                          <a:tailEnd/>
                        </a:ln>
                      </wps:spPr>
                      <wps:txbx>
                        <w:txbxContent>
                          <w:p w:rsidRPr="00E93848" w:rsidR="00F809C4" w:rsidP="00302147" w:rsidRDefault="00F809C4" w14:paraId="6D4D5A16" w14:textId="77777777">
                            <w:pPr>
                              <w:rPr>
                                <w:szCs w:val="20"/>
                              </w:rPr>
                            </w:pPr>
                            <w:r w:rsidRPr="00E93848">
                              <w:rPr>
                                <w:szCs w:val="20"/>
                              </w:rPr>
                              <w:t>Nums</w:t>
                            </w:r>
                            <w:r>
                              <w:rPr>
                                <w:szCs w:val="20"/>
                              </w:rPr>
                              <w:t xml:space="preserve"> and i</w:t>
                            </w:r>
                            <w:r w:rsidRPr="00E93848">
                              <w:rPr>
                                <w:szCs w:val="20"/>
                              </w:rPr>
                              <w:t xml:space="preserve"> </w:t>
                            </w:r>
                            <w:r>
                              <w:rPr>
                                <w:szCs w:val="20"/>
                              </w:rPr>
                              <w:t xml:space="preserve">are </w:t>
                            </w:r>
                            <w:r w:rsidRPr="009572F6">
                              <w:rPr>
                                <w:b/>
                                <w:szCs w:val="20"/>
                              </w:rPr>
                              <w:t>value</w:t>
                            </w:r>
                            <w:r>
                              <w:rPr>
                                <w:szCs w:val="20"/>
                              </w:rPr>
                              <w:t xml:space="preserve"> arguments: no changes are made to these variables by the fu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22336F6">
              <v:shape id="Text Box 55" style="position:absolute;margin-left:-1.8pt;margin-top:6.8pt;width:258pt;height:3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9"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" w14:anchorId="2D30E4A1">
                <v:textbox>
                  <w:txbxContent>
                    <w:p w:rsidRPr="00E93848" w:rsidR="00F809C4" w:rsidP="00302147" w:rsidRDefault="00F809C4" w14:paraId="3D1CCAF4" w14:textId="77777777">
                      <w:pPr>
                        <w:rPr>
                          <w:szCs w:val="20"/>
                        </w:rPr>
                      </w:pPr>
                      <w:r w:rsidRPr="00E93848">
                        <w:rPr>
                          <w:szCs w:val="20"/>
                        </w:rPr>
                        <w:t>Nums</w:t>
                      </w:r>
                      <w:r>
                        <w:rPr>
                          <w:szCs w:val="20"/>
                        </w:rPr>
                        <w:t xml:space="preserve"> and i</w:t>
                      </w:r>
                      <w:r w:rsidRPr="00E93848">
                        <w:rPr>
                          <w:szCs w:val="20"/>
                        </w:rPr>
                        <w:t xml:space="preserve"> </w:t>
                      </w:r>
                      <w:r>
                        <w:rPr>
                          <w:szCs w:val="20"/>
                        </w:rPr>
                        <w:t xml:space="preserve">are </w:t>
                      </w:r>
                      <w:r w:rsidRPr="009572F6">
                        <w:rPr>
                          <w:b/>
                          <w:szCs w:val="20"/>
                        </w:rPr>
                        <w:t>value</w:t>
                      </w:r>
                      <w:r>
                        <w:rPr>
                          <w:szCs w:val="20"/>
                        </w:rPr>
                        <w:t xml:space="preserve"> arguments: no changes are made to these variables by the function</w:t>
                      </w:r>
                    </w:p>
                  </w:txbxContent>
                </v:textbox>
              </v:shape>
            </w:pict>
          </mc:Fallback>
        </mc:AlternateContent>
      </w:r>
    </w:p>
    <w:p w:rsidRPr="00976B83" w:rsidR="00302147" w:rsidP="00302147" w:rsidRDefault="00302147" w14:paraId="0F516707" w14:textId="77777777"/>
    <w:p w:rsidRPr="00976B83" w:rsidR="00302147" w:rsidP="00302147" w:rsidRDefault="00302147" w14:paraId="6313D4C8" w14:textId="77777777"/>
    <w:p w:rsidRPr="00976B83" w:rsidR="00302147" w:rsidP="00302147" w:rsidRDefault="00302147" w14:paraId="251A41DF" w14:textId="77777777">
      <w:r w:rsidRPr="00976B83">
        <w:rPr>
          <w:noProof/>
          <w:lang w:eastAsia="en-GB"/>
        </w:rPr>
        <mc:AlternateContent>
          <mc:Choice Requires="wps">
            <w:drawing>
              <wp:anchor distT="0" distB="0" distL="114300" distR="114300" simplePos="0" relativeHeight="251658246" behindDoc="0" locked="0" layoutInCell="1" allowOverlap="1" wp14:anchorId="20FFC4DC" wp14:editId="0F2FE386">
                <wp:simplePos x="0" y="0"/>
                <wp:positionH relativeFrom="column">
                  <wp:posOffset>4572000</wp:posOffset>
                </wp:positionH>
                <wp:positionV relativeFrom="paragraph">
                  <wp:posOffset>74930</wp:posOffset>
                </wp:positionV>
                <wp:extent cx="0" cy="228600"/>
                <wp:effectExtent l="57150" t="8255" r="57150" b="2032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50AFC2A6">
              <v:line id="Line 32" style="position:absolute;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5in,5.9pt" to="5in,23.9pt" w14:anchorId="1AB93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">
                <v:stroke endarrow="block"/>
              </v:line>
            </w:pict>
          </mc:Fallback>
        </mc:AlternateContent>
      </w:r>
      <w:r w:rsidRPr="00976B83">
        <w:rPr>
          <w:noProof/>
          <w:lang w:eastAsia="en-GB"/>
        </w:rPr>
        <mc:AlternateContent>
          <mc:Choice Requires="wps">
            <w:drawing>
              <wp:anchor distT="0" distB="0" distL="114300" distR="114300" simplePos="0" relativeHeight="251658244" behindDoc="0" locked="0" layoutInCell="1" allowOverlap="1" wp14:anchorId="3B38369D" wp14:editId="769401F1">
                <wp:simplePos x="0" y="0"/>
                <wp:positionH relativeFrom="column">
                  <wp:posOffset>2743200</wp:posOffset>
                </wp:positionH>
                <wp:positionV relativeFrom="paragraph">
                  <wp:posOffset>74930</wp:posOffset>
                </wp:positionV>
                <wp:extent cx="685800" cy="228600"/>
                <wp:effectExtent l="9525" t="8255" r="38100" b="58420"/>
                <wp:wrapNone/>
                <wp:docPr id="52"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6CC96D9D">
              <v:line id="Line 33" style="position:absolute;z-index:25161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in,5.9pt" to="270pt,23.9pt" w14:anchorId="5A4C55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">
                <v:stroke endarrow="block"/>
              </v:line>
            </w:pict>
          </mc:Fallback>
        </mc:AlternateContent>
      </w:r>
      <w:r w:rsidRPr="00976B83">
        <w:rPr>
          <w:noProof/>
          <w:lang w:eastAsia="en-GB"/>
        </w:rPr>
        <mc:AlternateContent>
          <mc:Choice Requires="wps">
            <w:drawing>
              <wp:anchor distT="0" distB="0" distL="114300" distR="114300" simplePos="0" relativeHeight="251658243" behindDoc="0" locked="0" layoutInCell="1" allowOverlap="1" wp14:anchorId="271B83BF" wp14:editId="659A0057">
                <wp:simplePos x="0" y="0"/>
                <wp:positionH relativeFrom="column">
                  <wp:posOffset>2171700</wp:posOffset>
                </wp:positionH>
                <wp:positionV relativeFrom="paragraph">
                  <wp:posOffset>74930</wp:posOffset>
                </wp:positionV>
                <wp:extent cx="0" cy="228600"/>
                <wp:effectExtent l="57150" t="8255" r="57150" b="20320"/>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3E4F5D04">
              <v:line id="Line 34" style="position:absolute;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71pt,5.9pt" to="171pt,23.9pt" w14:anchorId="7F4836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">
                <v:stroke endarrow="block"/>
              </v:line>
            </w:pict>
          </mc:Fallback>
        </mc:AlternateContent>
      </w:r>
    </w:p>
    <w:p w:rsidRPr="00976B83" w:rsidR="00302147" w:rsidP="00302147" w:rsidRDefault="00302147" w14:paraId="183D9767" w14:textId="77777777">
      <w:pPr>
        <w:rPr>
          <w:rFonts w:ascii="Courier New" w:hAnsi="Courier New"/>
        </w:rPr>
      </w:pPr>
    </w:p>
    <w:p w:rsidRPr="00976B83" w:rsidR="00830475" w:rsidP="00626938" w:rsidRDefault="00081A75" w14:paraId="5DD4344B" w14:textId="77777777">
      <w:pPr>
        <w:pStyle w:val="CodeSnippet"/>
        <w:rPr>
          <w:lang w:val="en-GB"/>
        </w:rPr>
      </w:pPr>
      <w:r w:rsidRPr="00976B83">
        <w:rPr>
          <w:noProof/>
          <w:lang w:val="en-GB"/>
        </w:rPr>
        <w:t>public static void</w:t>
      </w:r>
      <w:r w:rsidRPr="00976B83" w:rsidR="00302147">
        <w:rPr>
          <w:lang w:val="en-GB"/>
        </w:rPr>
        <w:t xml:space="preserve"> </w:t>
      </w:r>
    </w:p>
    <w:p w:rsidRPr="00976B83" w:rsidR="00302147" w:rsidP="00626938" w:rsidRDefault="00830475" w14:paraId="20BE09AF" w14:textId="77777777">
      <w:pPr>
        <w:pStyle w:val="CodeSnippet"/>
        <w:rPr>
          <w:lang w:val="en-GB"/>
        </w:rPr>
      </w:pPr>
      <w:r w:rsidRPr="00976B83">
        <w:rPr>
          <w:lang w:val="en-GB"/>
        </w:rPr>
        <w:tab/>
      </w:r>
      <w:r w:rsidRPr="00976B83">
        <w:rPr>
          <w:lang w:val="en-GB"/>
        </w:rPr>
        <w:tab/>
      </w:r>
      <w:r w:rsidRPr="00976B83" w:rsidR="00302147">
        <w:rPr>
          <w:lang w:val="en-GB"/>
        </w:rPr>
        <w:t>FindSmallest(</w:t>
      </w:r>
      <w:r w:rsidRPr="00976B83" w:rsidR="00081A75">
        <w:rPr>
          <w:lang w:val="en-GB"/>
        </w:rPr>
        <w:t>int</w:t>
      </w:r>
      <w:r w:rsidRPr="00976B83">
        <w:rPr>
          <w:lang w:val="en-GB"/>
        </w:rPr>
        <w:t>[100]</w:t>
      </w:r>
      <w:r w:rsidRPr="00976B83" w:rsidR="00081A75">
        <w:rPr>
          <w:lang w:val="en-GB"/>
        </w:rPr>
        <w:t xml:space="preserve"> </w:t>
      </w:r>
      <w:r w:rsidRPr="00976B83">
        <w:rPr>
          <w:lang w:val="en-GB"/>
        </w:rPr>
        <w:t xml:space="preserve">Nums, int </w:t>
      </w:r>
      <w:r w:rsidRPr="00976B83" w:rsidR="00081A75">
        <w:rPr>
          <w:lang w:val="en-GB"/>
        </w:rPr>
        <w:t xml:space="preserve">i, </w:t>
      </w:r>
      <w:r w:rsidRPr="00976B83" w:rsidR="00081A75">
        <w:rPr>
          <w:b/>
          <w:lang w:val="en-GB"/>
        </w:rPr>
        <w:t>ref int</w:t>
      </w:r>
      <w:r w:rsidRPr="00976B83" w:rsidR="00302147">
        <w:rPr>
          <w:lang w:val="en-GB"/>
        </w:rPr>
        <w:t xml:space="preserve"> s</w:t>
      </w:r>
      <w:r w:rsidRPr="00976B83" w:rsidR="00081A75">
        <w:rPr>
          <w:lang w:val="en-GB"/>
        </w:rPr>
        <w:t>mallest</w:t>
      </w:r>
      <w:r w:rsidRPr="00976B83" w:rsidR="00302147">
        <w:rPr>
          <w:lang w:val="en-GB"/>
        </w:rPr>
        <w:t>);</w:t>
      </w:r>
    </w:p>
    <w:p w:rsidRPr="00976B83" w:rsidR="00302147" w:rsidP="00302147" w:rsidRDefault="00302147" w14:paraId="2C821F3A" w14:textId="77777777">
      <w:pPr>
        <w:rPr>
          <w:rFonts w:ascii="Courier New" w:hAnsi="Courier New"/>
        </w:rPr>
      </w:pPr>
    </w:p>
    <w:p w:rsidRPr="00976B83" w:rsidR="00302147" w:rsidP="00302147" w:rsidRDefault="00302147" w14:paraId="118136F6" w14:textId="77777777"/>
    <w:p w:rsidRPr="00976B83" w:rsidR="00302147" w:rsidP="00302147" w:rsidRDefault="00302147" w14:paraId="1FFEFD34" w14:textId="77777777">
      <w:r w:rsidRPr="00976B83">
        <w:t xml:space="preserve">By default, </w:t>
      </w:r>
      <w:r w:rsidRPr="00976B83" w:rsidR="00BE15AB">
        <w:t>arguments</w:t>
      </w:r>
      <w:r w:rsidRPr="00976B83">
        <w:t xml:space="preserve"> are value (in-only). To make them </w:t>
      </w:r>
      <w:r w:rsidRPr="00976B83" w:rsidR="00830475">
        <w:t>reference</w:t>
      </w:r>
      <w:r w:rsidRPr="00976B83">
        <w:t xml:space="preserve"> (in-out) you have to put </w:t>
      </w:r>
      <w:r w:rsidRPr="00976B83" w:rsidR="00830475">
        <w:rPr>
          <w:b/>
        </w:rPr>
        <w:t>ref</w:t>
      </w:r>
      <w:r w:rsidRPr="00976B83">
        <w:t xml:space="preserve"> in front of the name.</w:t>
      </w:r>
    </w:p>
    <w:p w:rsidRPr="00976B83" w:rsidR="00302147" w:rsidP="00302147" w:rsidRDefault="00302147" w14:paraId="3A6CA74B" w14:textId="77777777"/>
    <w:p w:rsidRPr="00976B83" w:rsidR="00302147" w:rsidP="00302147" w:rsidRDefault="00302147" w14:paraId="6B450580" w14:textId="77777777">
      <w:r w:rsidRPr="00976B83">
        <w:t>Here is the function call in the main program:</w:t>
      </w:r>
    </w:p>
    <w:p w:rsidRPr="00976B83" w:rsidR="00302147" w:rsidP="00302147" w:rsidRDefault="00302147" w14:paraId="46FE412C" w14:textId="77777777">
      <w:pPr>
        <w:rPr>
          <w:rFonts w:ascii="Courier New" w:hAnsi="Courier New"/>
        </w:rPr>
      </w:pPr>
    </w:p>
    <w:p w:rsidRPr="00976B83" w:rsidR="00302147" w:rsidP="00302147" w:rsidRDefault="00302147" w14:paraId="2BE6AAC1" w14:textId="7AEC928B">
      <w:pPr>
        <w:rPr>
          <w:rFonts w:ascii="Courier New" w:hAnsi="Courier New"/>
        </w:rPr>
      </w:pPr>
      <w:r w:rsidRPr="00976B83">
        <w:rPr>
          <w:rFonts w:ascii="Courier New" w:hAnsi="Courier New"/>
        </w:rPr>
        <w:t>FindSmallest(Numbers,i,</w:t>
      </w:r>
      <w:r w:rsidRPr="00CD270A" w:rsidR="00CD270A">
        <w:rPr>
          <w:rFonts w:ascii="Courier New" w:hAnsi="Courier New"/>
          <w:b/>
        </w:rPr>
        <w:t>ref</w:t>
      </w:r>
      <w:r w:rsidR="00CD270A">
        <w:rPr>
          <w:rFonts w:ascii="Courier New" w:hAnsi="Courier New"/>
        </w:rPr>
        <w:t xml:space="preserve"> </w:t>
      </w:r>
      <w:r w:rsidRPr="00976B83">
        <w:rPr>
          <w:rFonts w:ascii="Courier New" w:hAnsi="Courier New"/>
        </w:rPr>
        <w:t>smallest);</w:t>
      </w:r>
    </w:p>
    <w:p w:rsidRPr="00976B83" w:rsidR="00302147" w:rsidP="00302147" w:rsidRDefault="00302147" w14:paraId="76F7E902" w14:textId="77777777">
      <w:pPr>
        <w:rPr>
          <w:rFonts w:ascii="Courier New" w:hAnsi="Courier New"/>
        </w:rPr>
      </w:pPr>
    </w:p>
    <w:p w:rsidRPr="00976B83" w:rsidR="00302147" w:rsidP="00302147" w:rsidRDefault="00302147" w14:paraId="3DD348A8" w14:textId="77777777">
      <w:r w:rsidRPr="00976B83">
        <w:t xml:space="preserve">Note that when the function is called, the data types of the </w:t>
      </w:r>
      <w:r w:rsidRPr="00976B83" w:rsidR="00BE15AB">
        <w:t>arguments</w:t>
      </w:r>
      <w:r w:rsidRPr="00976B83">
        <w:t xml:space="preserve"> are </w:t>
      </w:r>
      <w:r w:rsidRPr="00976B83">
        <w:rPr>
          <w:b/>
        </w:rPr>
        <w:t>not</w:t>
      </w:r>
      <w:r w:rsidRPr="00976B83">
        <w:t xml:space="preserve"> specified, because the variables have already been declared. </w:t>
      </w:r>
    </w:p>
    <w:p w:rsidRPr="00976B83" w:rsidR="00302147" w:rsidP="00302147" w:rsidRDefault="00302147" w14:paraId="1A64B853" w14:textId="77777777">
      <w:r w:rsidRPr="00976B83">
        <w:br w:type="page"/>
      </w:r>
    </w:p>
    <w:p w:rsidRPr="00976B83" w:rsidR="00302147" w:rsidP="00DB2556" w:rsidRDefault="00FA0B06" w14:paraId="1DD3E5A2" w14:textId="77777777">
      <w:pPr>
        <w:pStyle w:val="Heading2"/>
        <w:rPr>
          <w:lang w:val="en-GB"/>
        </w:rPr>
      </w:pPr>
      <w:r w:rsidRPr="00976B83">
        <w:rPr>
          <w:lang w:val="en-GB"/>
        </w:rPr>
        <w:t xml:space="preserve"> </w:t>
      </w:r>
      <w:bookmarkStart w:name="_Toc45095476" w:id="104"/>
      <w:r w:rsidRPr="00976B83" w:rsidR="00302147">
        <w:rPr>
          <w:lang w:val="en-GB"/>
        </w:rPr>
        <w:t>The Program</w:t>
      </w:r>
      <w:bookmarkEnd w:id="104"/>
    </w:p>
    <w:p w:rsidRPr="00976B83" w:rsidR="00302147" w:rsidP="00302147" w:rsidRDefault="00302147" w14:paraId="601FA4CA" w14:textId="77777777">
      <w:r w:rsidRPr="00976B83">
        <w:t xml:space="preserve">Here is a program to implement SelectionSort, including several functions which use </w:t>
      </w:r>
      <w:r w:rsidRPr="00976B83" w:rsidR="00BE15AB">
        <w:rPr>
          <w:b/>
        </w:rPr>
        <w:t>arguments</w:t>
      </w:r>
      <w:r w:rsidRPr="00976B83">
        <w:t>.</w:t>
      </w:r>
    </w:p>
    <w:p w:rsidRPr="00976B83" w:rsidR="00302147" w:rsidP="00302147" w:rsidRDefault="00302147" w14:paraId="670EA63D" w14:textId="77777777"/>
    <w:p w:rsidRPr="00976B83" w:rsidR="00626938" w:rsidP="00626938" w:rsidRDefault="00626938" w14:paraId="203B51E5" w14:textId="77777777">
      <w:pPr>
        <w:pStyle w:val="CodeSnippet"/>
        <w:rPr>
          <w:lang w:val="en-GB"/>
        </w:rPr>
      </w:pPr>
      <w:r w:rsidRPr="00976B83">
        <w:rPr>
          <w:lang w:val="en-GB"/>
        </w:rPr>
        <w:t>using System;</w:t>
      </w:r>
    </w:p>
    <w:p w:rsidRPr="00976B83" w:rsidR="00626938" w:rsidP="00626938" w:rsidRDefault="00626938" w14:paraId="73DABE43" w14:textId="77777777">
      <w:pPr>
        <w:pStyle w:val="CodeSnippet"/>
        <w:rPr>
          <w:lang w:val="en-GB"/>
        </w:rPr>
      </w:pPr>
      <w:r w:rsidRPr="00976B83">
        <w:rPr>
          <w:lang w:val="en-GB"/>
        </w:rPr>
        <w:t>namespace SelectionSort</w:t>
      </w:r>
    </w:p>
    <w:p w:rsidRPr="00976B83" w:rsidR="00626938" w:rsidP="00626938" w:rsidRDefault="00626938" w14:paraId="0E3F2097" w14:textId="77777777">
      <w:pPr>
        <w:pStyle w:val="CodeSnippet"/>
        <w:rPr>
          <w:lang w:val="en-GB"/>
        </w:rPr>
      </w:pPr>
      <w:r w:rsidRPr="00976B83">
        <w:rPr>
          <w:lang w:val="en-GB"/>
        </w:rPr>
        <w:t>{</w:t>
      </w:r>
    </w:p>
    <w:p w:rsidRPr="00976B83" w:rsidR="00626938" w:rsidP="00626938" w:rsidRDefault="00626938" w14:paraId="602CC6B4" w14:textId="77777777">
      <w:pPr>
        <w:pStyle w:val="CodeSnippet"/>
        <w:rPr>
          <w:lang w:val="en-GB"/>
        </w:rPr>
      </w:pPr>
      <w:r w:rsidRPr="00976B83">
        <w:rPr>
          <w:lang w:val="en-GB"/>
        </w:rPr>
        <w:t xml:space="preserve">    class SelectionSort</w:t>
      </w:r>
    </w:p>
    <w:p w:rsidRPr="00976B83" w:rsidR="00626938" w:rsidP="00626938" w:rsidRDefault="00626938" w14:paraId="0C11318A" w14:textId="77777777">
      <w:pPr>
        <w:pStyle w:val="CodeSnippet"/>
        <w:rPr>
          <w:lang w:val="en-GB"/>
        </w:rPr>
      </w:pPr>
      <w:r w:rsidRPr="00976B83">
        <w:rPr>
          <w:lang w:val="en-GB"/>
        </w:rPr>
        <w:t xml:space="preserve">    {</w:t>
      </w:r>
    </w:p>
    <w:p w:rsidRPr="00976B83" w:rsidR="00626938" w:rsidP="00626938" w:rsidRDefault="00626938" w14:paraId="488FB73D" w14:textId="77777777">
      <w:pPr>
        <w:pStyle w:val="CodeSnippet"/>
        <w:rPr>
          <w:lang w:val="en-GB"/>
        </w:rPr>
      </w:pPr>
      <w:r w:rsidRPr="00976B83">
        <w:rPr>
          <w:lang w:val="en-GB"/>
        </w:rPr>
        <w:t xml:space="preserve">        public static int[] Numbers = new int[100]; //declare array as global </w:t>
      </w:r>
    </w:p>
    <w:p w:rsidRPr="00976B83" w:rsidR="00626938" w:rsidP="00626938" w:rsidRDefault="00626938" w14:paraId="75F80603" w14:textId="77777777">
      <w:pPr>
        <w:pStyle w:val="CodeSnippet"/>
        <w:rPr>
          <w:lang w:val="en-GB"/>
        </w:rPr>
      </w:pPr>
      <w:r w:rsidRPr="00976B83">
        <w:rPr>
          <w:lang w:val="en-GB"/>
        </w:rPr>
        <w:t xml:space="preserve">  </w:t>
      </w:r>
    </w:p>
    <w:p w:rsidRPr="00976B83" w:rsidR="00626938" w:rsidP="00626938" w:rsidRDefault="00626938" w14:paraId="34A6B450" w14:textId="77777777">
      <w:pPr>
        <w:pStyle w:val="CodeSnippet"/>
        <w:rPr>
          <w:lang w:val="en-GB"/>
        </w:rPr>
      </w:pPr>
      <w:r w:rsidRPr="00976B83">
        <w:rPr>
          <w:lang w:val="en-GB"/>
        </w:rPr>
        <w:t xml:space="preserve">        static void Main(string[] args)</w:t>
      </w:r>
    </w:p>
    <w:p w:rsidRPr="00976B83" w:rsidR="00626938" w:rsidP="00626938" w:rsidRDefault="00626938" w14:paraId="7C4E22D7" w14:textId="77777777">
      <w:pPr>
        <w:pStyle w:val="CodeSnippet"/>
        <w:rPr>
          <w:lang w:val="en-GB"/>
        </w:rPr>
      </w:pPr>
      <w:r w:rsidRPr="00976B83">
        <w:rPr>
          <w:lang w:val="en-GB"/>
        </w:rPr>
        <w:t xml:space="preserve">        {</w:t>
      </w:r>
    </w:p>
    <w:p w:rsidRPr="00976B83" w:rsidR="00626938" w:rsidP="00626938" w:rsidRDefault="00626938" w14:paraId="624A494A" w14:textId="77777777">
      <w:pPr>
        <w:pStyle w:val="CodeSnippet"/>
        <w:rPr>
          <w:lang w:val="en-GB"/>
        </w:rPr>
      </w:pPr>
      <w:r w:rsidRPr="00976B83">
        <w:rPr>
          <w:lang w:val="en-GB"/>
        </w:rPr>
        <w:t xml:space="preserve">            int smallest = 0;</w:t>
      </w:r>
    </w:p>
    <w:p w:rsidRPr="00976B83" w:rsidR="00626938" w:rsidP="00626938" w:rsidRDefault="00626938" w14:paraId="44547D6B" w14:textId="77777777">
      <w:pPr>
        <w:pStyle w:val="CodeSnippet"/>
        <w:rPr>
          <w:lang w:val="en-GB"/>
        </w:rPr>
      </w:pPr>
      <w:r w:rsidRPr="00976B83">
        <w:rPr>
          <w:lang w:val="en-GB"/>
        </w:rPr>
        <w:t xml:space="preserve">            InitialiseArray();</w:t>
      </w:r>
    </w:p>
    <w:p w:rsidRPr="00976B83" w:rsidR="00626938" w:rsidP="00626938" w:rsidRDefault="00626938" w14:paraId="08F56BD7" w14:textId="77777777">
      <w:pPr>
        <w:pStyle w:val="CodeSnippet"/>
        <w:rPr>
          <w:lang w:val="en-GB"/>
        </w:rPr>
      </w:pPr>
      <w:r w:rsidRPr="00976B83">
        <w:rPr>
          <w:lang w:val="en-GB"/>
        </w:rPr>
        <w:t xml:space="preserve">            Console.WriteLine("Initial array contents are:");</w:t>
      </w:r>
    </w:p>
    <w:p w:rsidRPr="00976B83" w:rsidR="00626938" w:rsidP="00626938" w:rsidRDefault="00626938" w14:paraId="462B090B" w14:textId="77777777">
      <w:pPr>
        <w:pStyle w:val="CodeSnippet"/>
        <w:rPr>
          <w:lang w:val="en-GB"/>
        </w:rPr>
      </w:pPr>
      <w:r w:rsidRPr="00976B83">
        <w:rPr>
          <w:lang w:val="en-GB"/>
        </w:rPr>
        <w:t xml:space="preserve">            DisplayArray();</w:t>
      </w:r>
    </w:p>
    <w:p w:rsidRPr="00976B83" w:rsidR="00626938" w:rsidP="00626938" w:rsidRDefault="00626938" w14:paraId="23B8BD7D" w14:textId="77777777">
      <w:pPr>
        <w:pStyle w:val="CodeSnippet"/>
        <w:rPr>
          <w:lang w:val="en-GB"/>
        </w:rPr>
      </w:pPr>
      <w:r w:rsidRPr="00976B83">
        <w:rPr>
          <w:lang w:val="en-GB"/>
        </w:rPr>
        <w:t xml:space="preserve">            //doing selection sort ion main program</w:t>
      </w:r>
    </w:p>
    <w:p w:rsidRPr="00976B83" w:rsidR="00626938" w:rsidP="00626938" w:rsidRDefault="00626938" w14:paraId="283A7780" w14:textId="77777777">
      <w:pPr>
        <w:pStyle w:val="CodeSnippet"/>
        <w:rPr>
          <w:lang w:val="en-GB"/>
        </w:rPr>
      </w:pPr>
      <w:r w:rsidRPr="00976B83">
        <w:rPr>
          <w:lang w:val="en-GB"/>
        </w:rPr>
        <w:t xml:space="preserve">            //work through the array, finding the smallest and doing the swaps</w:t>
      </w:r>
    </w:p>
    <w:p w:rsidRPr="00976B83" w:rsidR="00626938" w:rsidP="00626938" w:rsidRDefault="00626938" w14:paraId="44C425A9" w14:textId="77777777">
      <w:pPr>
        <w:pStyle w:val="CodeSnippet"/>
        <w:rPr>
          <w:lang w:val="en-GB"/>
        </w:rPr>
      </w:pPr>
      <w:r w:rsidRPr="00976B83">
        <w:rPr>
          <w:lang w:val="en-GB"/>
        </w:rPr>
        <w:t xml:space="preserve">            for (int i = 0; i &lt; 100; i++)</w:t>
      </w:r>
    </w:p>
    <w:p w:rsidRPr="00976B83" w:rsidR="00626938" w:rsidP="00626938" w:rsidRDefault="00626938" w14:paraId="6CBC3F39" w14:textId="77777777">
      <w:pPr>
        <w:pStyle w:val="CodeSnippet"/>
        <w:rPr>
          <w:lang w:val="en-GB"/>
        </w:rPr>
      </w:pPr>
      <w:r w:rsidRPr="00976B83">
        <w:rPr>
          <w:lang w:val="en-GB"/>
        </w:rPr>
        <w:t xml:space="preserve">            {</w:t>
      </w:r>
    </w:p>
    <w:p w:rsidRPr="00976B83" w:rsidR="00626938" w:rsidP="00626938" w:rsidRDefault="00626938" w14:paraId="03C59EA2" w14:textId="77777777">
      <w:pPr>
        <w:pStyle w:val="CodeSnippet"/>
        <w:rPr>
          <w:lang w:val="en-GB"/>
        </w:rPr>
      </w:pPr>
      <w:r w:rsidRPr="00976B83">
        <w:rPr>
          <w:lang w:val="en-GB"/>
        </w:rPr>
        <w:t xml:space="preserve">                FindSmallest(Numbers, i, ref smallest);</w:t>
      </w:r>
    </w:p>
    <w:p w:rsidRPr="00976B83" w:rsidR="00626938" w:rsidP="00626938" w:rsidRDefault="00626938" w14:paraId="2C4CBA0A" w14:textId="77777777">
      <w:pPr>
        <w:pStyle w:val="CodeSnippet"/>
        <w:rPr>
          <w:lang w:val="en-GB"/>
        </w:rPr>
      </w:pPr>
      <w:r w:rsidRPr="00976B83">
        <w:rPr>
          <w:lang w:val="en-GB"/>
        </w:rPr>
        <w:t xml:space="preserve">                Swap(ref Numbers[smallest], ref Numbers[i]);</w:t>
      </w:r>
    </w:p>
    <w:p w:rsidRPr="00976B83" w:rsidR="00626938" w:rsidP="00626938" w:rsidRDefault="00626938" w14:paraId="01A5FC50" w14:textId="77777777">
      <w:pPr>
        <w:pStyle w:val="CodeSnippet"/>
        <w:rPr>
          <w:lang w:val="en-GB"/>
        </w:rPr>
      </w:pPr>
      <w:r w:rsidRPr="00976B83">
        <w:rPr>
          <w:lang w:val="en-GB"/>
        </w:rPr>
        <w:t xml:space="preserve">            }</w:t>
      </w:r>
    </w:p>
    <w:p w:rsidRPr="00976B83" w:rsidR="00626938" w:rsidP="00626938" w:rsidRDefault="00626938" w14:paraId="1D9ECCD7" w14:textId="77777777">
      <w:pPr>
        <w:pStyle w:val="CodeSnippet"/>
        <w:rPr>
          <w:lang w:val="en-GB"/>
        </w:rPr>
      </w:pPr>
      <w:r w:rsidRPr="00976B83">
        <w:rPr>
          <w:lang w:val="en-GB"/>
        </w:rPr>
        <w:t xml:space="preserve">            Console.WriteLine("\n\nArray sorted in ascending order is:");</w:t>
      </w:r>
    </w:p>
    <w:p w:rsidRPr="00976B83" w:rsidR="00626938" w:rsidP="00626938" w:rsidRDefault="00626938" w14:paraId="03FC000D" w14:textId="77777777">
      <w:pPr>
        <w:pStyle w:val="CodeSnippet"/>
        <w:rPr>
          <w:lang w:val="en-GB"/>
        </w:rPr>
      </w:pPr>
      <w:r w:rsidRPr="00976B83">
        <w:rPr>
          <w:lang w:val="en-GB"/>
        </w:rPr>
        <w:tab/>
      </w:r>
      <w:r w:rsidRPr="00976B83">
        <w:rPr>
          <w:lang w:val="en-GB"/>
        </w:rPr>
        <w:tab/>
      </w:r>
      <w:r w:rsidRPr="00976B83">
        <w:rPr>
          <w:lang w:val="en-GB"/>
        </w:rPr>
        <w:t>// \n means new line</w:t>
      </w:r>
    </w:p>
    <w:p w:rsidRPr="00976B83" w:rsidR="00626938" w:rsidP="00626938" w:rsidRDefault="00626938" w14:paraId="5EF5A64B" w14:textId="77777777">
      <w:pPr>
        <w:pStyle w:val="CodeSnippet"/>
        <w:rPr>
          <w:lang w:val="en-GB"/>
        </w:rPr>
      </w:pPr>
      <w:r w:rsidRPr="00976B83">
        <w:rPr>
          <w:lang w:val="en-GB"/>
        </w:rPr>
        <w:t xml:space="preserve">            DisplayArray();</w:t>
      </w:r>
    </w:p>
    <w:p w:rsidRPr="00976B83" w:rsidR="00626938" w:rsidP="00626938" w:rsidRDefault="00626938" w14:paraId="1048367E" w14:textId="77777777">
      <w:pPr>
        <w:pStyle w:val="CodeSnippet"/>
        <w:rPr>
          <w:lang w:val="en-GB"/>
        </w:rPr>
      </w:pPr>
      <w:r w:rsidRPr="00976B83">
        <w:rPr>
          <w:lang w:val="en-GB"/>
        </w:rPr>
        <w:t xml:space="preserve">            Console.ReadLine();</w:t>
      </w:r>
    </w:p>
    <w:p w:rsidRPr="00976B83" w:rsidR="00626938" w:rsidP="00626938" w:rsidRDefault="00626938" w14:paraId="3543CDE2" w14:textId="77777777">
      <w:pPr>
        <w:pStyle w:val="CodeSnippet"/>
        <w:rPr>
          <w:lang w:val="en-GB"/>
        </w:rPr>
      </w:pPr>
      <w:r w:rsidRPr="00976B83">
        <w:rPr>
          <w:lang w:val="en-GB"/>
        </w:rPr>
        <w:t xml:space="preserve">        }</w:t>
      </w:r>
    </w:p>
    <w:p w:rsidRPr="00976B83" w:rsidR="00626938" w:rsidP="00626938" w:rsidRDefault="00626938" w14:paraId="23E772C2" w14:textId="77777777">
      <w:pPr>
        <w:pStyle w:val="CodeSnippet"/>
        <w:rPr>
          <w:lang w:val="en-GB"/>
        </w:rPr>
      </w:pPr>
      <w:r w:rsidRPr="00976B83">
        <w:rPr>
          <w:lang w:val="en-GB"/>
        </w:rPr>
        <w:t xml:space="preserve">        public static void FindSmallest(int[] Nums, int i, ref int smallest)</w:t>
      </w:r>
    </w:p>
    <w:p w:rsidRPr="00976B83" w:rsidR="00626938" w:rsidP="00626938" w:rsidRDefault="00626938" w14:paraId="2C6F1A66" w14:textId="77777777">
      <w:pPr>
        <w:pStyle w:val="CodeSnippet"/>
        <w:rPr>
          <w:lang w:val="en-GB"/>
        </w:rPr>
      </w:pPr>
      <w:r w:rsidRPr="00976B83">
        <w:rPr>
          <w:lang w:val="en-GB"/>
        </w:rPr>
        <w:t xml:space="preserve">        {</w:t>
      </w:r>
    </w:p>
    <w:p w:rsidRPr="00976B83" w:rsidR="00626938" w:rsidP="00626938" w:rsidRDefault="00626938" w14:paraId="35332CFE" w14:textId="77777777">
      <w:pPr>
        <w:pStyle w:val="CodeSnippet"/>
        <w:ind w:left="1418"/>
        <w:rPr>
          <w:lang w:val="en-GB"/>
        </w:rPr>
      </w:pPr>
      <w:r w:rsidRPr="00976B83">
        <w:rPr>
          <w:lang w:val="en-GB"/>
        </w:rPr>
        <w:t>/* find which element in the array Nums is the smallest, starting at Nums[i]. On completion, smallest will be the index of the smallest value */</w:t>
      </w:r>
    </w:p>
    <w:p w:rsidRPr="00976B83" w:rsidR="00626938" w:rsidP="00626938" w:rsidRDefault="00626938" w14:paraId="4B9056D3" w14:textId="77777777">
      <w:pPr>
        <w:pStyle w:val="CodeSnippet"/>
        <w:rPr>
          <w:lang w:val="en-GB"/>
        </w:rPr>
      </w:pPr>
      <w:r w:rsidRPr="00976B83">
        <w:rPr>
          <w:lang w:val="en-GB"/>
        </w:rPr>
        <w:t xml:space="preserve">            smallest = i;</w:t>
      </w:r>
    </w:p>
    <w:p w:rsidRPr="00976B83" w:rsidR="00626938" w:rsidP="00626938" w:rsidRDefault="00626938" w14:paraId="0B87F8EC" w14:textId="77777777">
      <w:pPr>
        <w:pStyle w:val="CodeSnippet"/>
        <w:rPr>
          <w:lang w:val="en-GB"/>
        </w:rPr>
      </w:pPr>
      <w:r w:rsidRPr="00976B83">
        <w:rPr>
          <w:lang w:val="en-GB"/>
        </w:rPr>
        <w:t xml:space="preserve">            for (int current = smallest; current &lt; Nums.Length; current++)</w:t>
      </w:r>
    </w:p>
    <w:p w:rsidRPr="00976B83" w:rsidR="00626938" w:rsidP="00626938" w:rsidRDefault="00626938" w14:paraId="37E2C6E9" w14:textId="77777777">
      <w:pPr>
        <w:pStyle w:val="CodeSnippet"/>
        <w:rPr>
          <w:lang w:val="en-GB"/>
        </w:rPr>
      </w:pPr>
      <w:r w:rsidRPr="00976B83">
        <w:rPr>
          <w:lang w:val="en-GB"/>
        </w:rPr>
        <w:t xml:space="preserve">            {</w:t>
      </w:r>
    </w:p>
    <w:p w:rsidRPr="00976B83" w:rsidR="00626938" w:rsidP="00626938" w:rsidRDefault="00626938" w14:paraId="7F7CE5C3" w14:textId="77777777">
      <w:pPr>
        <w:pStyle w:val="CodeSnippet"/>
        <w:rPr>
          <w:lang w:val="en-GB"/>
        </w:rPr>
      </w:pPr>
      <w:r w:rsidRPr="00976B83">
        <w:rPr>
          <w:lang w:val="en-GB"/>
        </w:rPr>
        <w:t xml:space="preserve">                if (Nums[current] &lt; Nums[smallest])</w:t>
      </w:r>
    </w:p>
    <w:p w:rsidRPr="00976B83" w:rsidR="00626938" w:rsidP="00626938" w:rsidRDefault="00626938" w14:paraId="6675DD32" w14:textId="77777777">
      <w:pPr>
        <w:pStyle w:val="CodeSnippet"/>
        <w:rPr>
          <w:lang w:val="en-GB"/>
        </w:rPr>
      </w:pPr>
      <w:r w:rsidRPr="00976B83">
        <w:rPr>
          <w:lang w:val="en-GB"/>
        </w:rPr>
        <w:t xml:space="preserve">                {</w:t>
      </w:r>
    </w:p>
    <w:p w:rsidRPr="00976B83" w:rsidR="00626938" w:rsidP="00626938" w:rsidRDefault="00626938" w14:paraId="7A5C199B" w14:textId="77777777">
      <w:pPr>
        <w:pStyle w:val="CodeSnippet"/>
        <w:rPr>
          <w:lang w:val="en-GB"/>
        </w:rPr>
      </w:pPr>
      <w:r w:rsidRPr="00976B83">
        <w:rPr>
          <w:lang w:val="en-GB"/>
        </w:rPr>
        <w:t xml:space="preserve">                    smallest = current;</w:t>
      </w:r>
    </w:p>
    <w:p w:rsidRPr="00976B83" w:rsidR="00626938" w:rsidP="00626938" w:rsidRDefault="00626938" w14:paraId="344D5186" w14:textId="77777777">
      <w:pPr>
        <w:pStyle w:val="CodeSnippet"/>
        <w:rPr>
          <w:lang w:val="en-GB"/>
        </w:rPr>
      </w:pPr>
      <w:r w:rsidRPr="00976B83">
        <w:rPr>
          <w:lang w:val="en-GB"/>
        </w:rPr>
        <w:t xml:space="preserve">                }</w:t>
      </w:r>
    </w:p>
    <w:p w:rsidRPr="00976B83" w:rsidR="00626938" w:rsidP="00626938" w:rsidRDefault="00626938" w14:paraId="69C5A1C5" w14:textId="77777777">
      <w:pPr>
        <w:pStyle w:val="CodeSnippet"/>
        <w:rPr>
          <w:lang w:val="en-GB"/>
        </w:rPr>
      </w:pPr>
      <w:r w:rsidRPr="00976B83">
        <w:rPr>
          <w:lang w:val="en-GB"/>
        </w:rPr>
        <w:t xml:space="preserve">            }</w:t>
      </w:r>
    </w:p>
    <w:p w:rsidRPr="00976B83" w:rsidR="00626938" w:rsidP="00626938" w:rsidRDefault="00626938" w14:paraId="7E5FF2D4" w14:textId="77777777">
      <w:pPr>
        <w:pStyle w:val="CodeSnippet"/>
        <w:rPr>
          <w:lang w:val="en-GB"/>
        </w:rPr>
      </w:pPr>
      <w:r w:rsidRPr="00976B83">
        <w:rPr>
          <w:lang w:val="en-GB"/>
        </w:rPr>
        <w:t xml:space="preserve">        }</w:t>
      </w:r>
    </w:p>
    <w:p w:rsidRPr="00976B83" w:rsidR="00626938" w:rsidP="00626938" w:rsidRDefault="00626938" w14:paraId="22C5B2D8" w14:textId="77777777">
      <w:pPr>
        <w:pStyle w:val="CodeSnippet"/>
        <w:rPr>
          <w:lang w:val="en-GB"/>
        </w:rPr>
      </w:pPr>
    </w:p>
    <w:p w:rsidRPr="00976B83" w:rsidR="00626938" w:rsidP="00626938" w:rsidRDefault="00626938" w14:paraId="0561E9C8" w14:textId="77777777">
      <w:pPr>
        <w:pStyle w:val="CodeSnippet"/>
        <w:rPr>
          <w:lang w:val="en-GB"/>
        </w:rPr>
      </w:pPr>
      <w:r w:rsidRPr="00976B83">
        <w:rPr>
          <w:lang w:val="en-GB"/>
        </w:rPr>
        <w:t xml:space="preserve">        public static void Swap(ref int a, ref int b)</w:t>
      </w:r>
    </w:p>
    <w:p w:rsidRPr="00976B83" w:rsidR="00626938" w:rsidP="00626938" w:rsidRDefault="00626938" w14:paraId="3E79C09B" w14:textId="77777777">
      <w:pPr>
        <w:pStyle w:val="CodeSnippet"/>
        <w:rPr>
          <w:lang w:val="en-GB"/>
        </w:rPr>
      </w:pPr>
      <w:r w:rsidRPr="00976B83">
        <w:rPr>
          <w:lang w:val="en-GB"/>
        </w:rPr>
        <w:t xml:space="preserve">        {</w:t>
      </w:r>
    </w:p>
    <w:p w:rsidRPr="00976B83" w:rsidR="00626938" w:rsidP="00626938" w:rsidRDefault="00626938" w14:paraId="2E3E902D" w14:textId="77777777">
      <w:pPr>
        <w:pStyle w:val="CodeSnippet"/>
        <w:rPr>
          <w:lang w:val="en-GB"/>
        </w:rPr>
      </w:pPr>
      <w:r w:rsidRPr="00976B83">
        <w:rPr>
          <w:lang w:val="en-GB"/>
        </w:rPr>
        <w:t xml:space="preserve">            //swap the values of a and b</w:t>
      </w:r>
    </w:p>
    <w:p w:rsidRPr="00976B83" w:rsidR="00626938" w:rsidP="00626938" w:rsidRDefault="00626938" w14:paraId="0AB68F12" w14:textId="77777777">
      <w:pPr>
        <w:pStyle w:val="CodeSnippet"/>
        <w:rPr>
          <w:lang w:val="en-GB"/>
        </w:rPr>
      </w:pPr>
      <w:r w:rsidRPr="00976B83">
        <w:rPr>
          <w:lang w:val="en-GB"/>
        </w:rPr>
        <w:t xml:space="preserve">            int temp = a;</w:t>
      </w:r>
    </w:p>
    <w:p w:rsidRPr="00976B83" w:rsidR="00626938" w:rsidP="00626938" w:rsidRDefault="00626938" w14:paraId="7FCF1871" w14:textId="77777777">
      <w:pPr>
        <w:pStyle w:val="CodeSnippet"/>
        <w:rPr>
          <w:lang w:val="en-GB"/>
        </w:rPr>
      </w:pPr>
      <w:r w:rsidRPr="00976B83">
        <w:rPr>
          <w:lang w:val="en-GB"/>
        </w:rPr>
        <w:t xml:space="preserve">            a = b;</w:t>
      </w:r>
    </w:p>
    <w:p w:rsidRPr="00976B83" w:rsidR="00626938" w:rsidP="00626938" w:rsidRDefault="00626938" w14:paraId="233683ED" w14:textId="77777777">
      <w:pPr>
        <w:pStyle w:val="CodeSnippet"/>
        <w:rPr>
          <w:lang w:val="en-GB"/>
        </w:rPr>
      </w:pPr>
      <w:r w:rsidRPr="00976B83">
        <w:rPr>
          <w:lang w:val="en-GB"/>
        </w:rPr>
        <w:t xml:space="preserve">            b = temp;</w:t>
      </w:r>
    </w:p>
    <w:p w:rsidRPr="00976B83" w:rsidR="00626938" w:rsidP="00626938" w:rsidRDefault="00626938" w14:paraId="0BE6782D" w14:textId="77777777">
      <w:pPr>
        <w:pStyle w:val="CodeSnippet"/>
        <w:rPr>
          <w:lang w:val="en-GB"/>
        </w:rPr>
      </w:pPr>
      <w:r w:rsidRPr="00976B83">
        <w:rPr>
          <w:lang w:val="en-GB"/>
        </w:rPr>
        <w:t xml:space="preserve">        }</w:t>
      </w:r>
    </w:p>
    <w:p w:rsidRPr="00976B83" w:rsidR="00626938" w:rsidP="00626938" w:rsidRDefault="00626938" w14:paraId="7829CC3B" w14:textId="77777777">
      <w:pPr>
        <w:pStyle w:val="CodeSnippet"/>
        <w:rPr>
          <w:lang w:val="en-GB"/>
        </w:rPr>
      </w:pPr>
    </w:p>
    <w:p w:rsidRPr="00976B83" w:rsidR="00626938" w:rsidP="00626938" w:rsidRDefault="00626938" w14:paraId="63DF8579" w14:textId="77777777">
      <w:pPr>
        <w:pStyle w:val="CodeSnippet"/>
        <w:rPr>
          <w:lang w:val="en-GB"/>
        </w:rPr>
      </w:pPr>
      <w:r w:rsidRPr="00976B83">
        <w:rPr>
          <w:lang w:val="en-GB"/>
        </w:rPr>
        <w:t xml:space="preserve">        public static void InitialiseArray()</w:t>
      </w:r>
    </w:p>
    <w:p w:rsidRPr="00976B83" w:rsidR="00626938" w:rsidP="00626938" w:rsidRDefault="00626938" w14:paraId="06F0AE0F" w14:textId="77777777">
      <w:pPr>
        <w:pStyle w:val="CodeSnippet"/>
        <w:rPr>
          <w:lang w:val="en-GB"/>
        </w:rPr>
      </w:pPr>
      <w:r w:rsidRPr="00976B83">
        <w:rPr>
          <w:lang w:val="en-GB"/>
        </w:rPr>
        <w:t xml:space="preserve">        {</w:t>
      </w:r>
    </w:p>
    <w:p w:rsidRPr="00976B83" w:rsidR="00626938" w:rsidP="00626938" w:rsidRDefault="00626938" w14:paraId="5F508231" w14:textId="77777777">
      <w:pPr>
        <w:pStyle w:val="CodeSnippet"/>
        <w:rPr>
          <w:lang w:val="en-GB"/>
        </w:rPr>
      </w:pPr>
      <w:r w:rsidRPr="00976B83">
        <w:rPr>
          <w:lang w:val="en-GB"/>
        </w:rPr>
        <w:t xml:space="preserve">            /// initialise the array in reverse order:99 to 0</w:t>
      </w:r>
    </w:p>
    <w:p w:rsidRPr="00976B83" w:rsidR="00626938" w:rsidP="00626938" w:rsidRDefault="00626938" w14:paraId="75E2BD71" w14:textId="77777777">
      <w:pPr>
        <w:pStyle w:val="CodeSnippet"/>
        <w:rPr>
          <w:lang w:val="en-GB"/>
        </w:rPr>
      </w:pPr>
      <w:r w:rsidRPr="00976B83">
        <w:rPr>
          <w:lang w:val="en-GB"/>
        </w:rPr>
        <w:t xml:space="preserve">            for (int n = 0; n &lt;= 99; n++)</w:t>
      </w:r>
    </w:p>
    <w:p w:rsidRPr="00976B83" w:rsidR="00626938" w:rsidP="00626938" w:rsidRDefault="00626938" w14:paraId="7E8ED60D" w14:textId="77777777">
      <w:pPr>
        <w:pStyle w:val="CodeSnippet"/>
        <w:rPr>
          <w:lang w:val="en-GB"/>
        </w:rPr>
      </w:pPr>
      <w:r w:rsidRPr="00976B83">
        <w:rPr>
          <w:lang w:val="en-GB"/>
        </w:rPr>
        <w:t xml:space="preserve">            {</w:t>
      </w:r>
    </w:p>
    <w:p w:rsidRPr="00976B83" w:rsidR="00626938" w:rsidP="00626938" w:rsidRDefault="00626938" w14:paraId="586A5376" w14:textId="77777777">
      <w:pPr>
        <w:pStyle w:val="CodeSnippet"/>
        <w:rPr>
          <w:lang w:val="en-GB"/>
        </w:rPr>
      </w:pPr>
      <w:r w:rsidRPr="00976B83">
        <w:rPr>
          <w:lang w:val="en-GB"/>
        </w:rPr>
        <w:t xml:space="preserve">                Numbers[n] = 99 - n;</w:t>
      </w:r>
    </w:p>
    <w:p w:rsidRPr="00976B83" w:rsidR="00626938" w:rsidP="00626938" w:rsidRDefault="00626938" w14:paraId="7168CDC4" w14:textId="77777777">
      <w:pPr>
        <w:pStyle w:val="CodeSnippet"/>
        <w:rPr>
          <w:lang w:val="en-GB"/>
        </w:rPr>
      </w:pPr>
      <w:r w:rsidRPr="00976B83">
        <w:rPr>
          <w:lang w:val="en-GB"/>
        </w:rPr>
        <w:t xml:space="preserve">            }</w:t>
      </w:r>
    </w:p>
    <w:p w:rsidRPr="00976B83" w:rsidR="00626938" w:rsidP="00626938" w:rsidRDefault="00626938" w14:paraId="04192B95" w14:textId="77777777">
      <w:pPr>
        <w:pStyle w:val="CodeSnippet"/>
        <w:rPr>
          <w:lang w:val="en-GB"/>
        </w:rPr>
      </w:pPr>
      <w:r w:rsidRPr="00976B83">
        <w:rPr>
          <w:lang w:val="en-GB"/>
        </w:rPr>
        <w:t xml:space="preserve">        }</w:t>
      </w:r>
    </w:p>
    <w:p w:rsidRPr="00976B83" w:rsidR="00626938" w:rsidP="00626938" w:rsidRDefault="00626938" w14:paraId="1E0D2375" w14:textId="77777777">
      <w:pPr>
        <w:pStyle w:val="CodeSnippet"/>
        <w:rPr>
          <w:lang w:val="en-GB"/>
        </w:rPr>
      </w:pPr>
    </w:p>
    <w:p w:rsidRPr="00976B83" w:rsidR="00626938" w:rsidP="00626938" w:rsidRDefault="00626938" w14:paraId="16554AFD" w14:textId="77777777">
      <w:pPr>
        <w:pStyle w:val="CodeSnippet"/>
        <w:rPr>
          <w:lang w:val="en-GB"/>
        </w:rPr>
      </w:pPr>
      <w:r w:rsidRPr="00976B83">
        <w:rPr>
          <w:lang w:val="en-GB"/>
        </w:rPr>
        <w:t xml:space="preserve">        public static void DisplayArray()</w:t>
      </w:r>
    </w:p>
    <w:p w:rsidRPr="00976B83" w:rsidR="00626938" w:rsidP="00626938" w:rsidRDefault="00626938" w14:paraId="16D556D7" w14:textId="77777777">
      <w:pPr>
        <w:pStyle w:val="CodeSnippet"/>
        <w:rPr>
          <w:lang w:val="en-GB"/>
        </w:rPr>
      </w:pPr>
      <w:r w:rsidRPr="00976B83">
        <w:rPr>
          <w:lang w:val="en-GB"/>
        </w:rPr>
        <w:t xml:space="preserve">        {</w:t>
      </w:r>
    </w:p>
    <w:p w:rsidRPr="00976B83" w:rsidR="00626938" w:rsidP="00626938" w:rsidRDefault="00626938" w14:paraId="561E818B" w14:textId="77777777">
      <w:pPr>
        <w:pStyle w:val="CodeSnippet"/>
        <w:rPr>
          <w:lang w:val="en-GB"/>
        </w:rPr>
      </w:pPr>
      <w:r w:rsidRPr="00976B83">
        <w:rPr>
          <w:lang w:val="en-GB"/>
        </w:rPr>
        <w:t xml:space="preserve">            /// display the array on the screen</w:t>
      </w:r>
    </w:p>
    <w:p w:rsidRPr="00976B83" w:rsidR="00626938" w:rsidP="00626938" w:rsidRDefault="00626938" w14:paraId="110556D4" w14:textId="77777777">
      <w:pPr>
        <w:pStyle w:val="CodeSnippet"/>
        <w:rPr>
          <w:lang w:val="en-GB"/>
        </w:rPr>
      </w:pPr>
      <w:r w:rsidRPr="00976B83">
        <w:rPr>
          <w:lang w:val="en-GB"/>
        </w:rPr>
        <w:t xml:space="preserve">            for (int n = 0; n &lt;= 99; n++)</w:t>
      </w:r>
    </w:p>
    <w:p w:rsidRPr="00976B83" w:rsidR="00626938" w:rsidP="00626938" w:rsidRDefault="00626938" w14:paraId="710C9A8C" w14:textId="77777777">
      <w:pPr>
        <w:pStyle w:val="CodeSnippet"/>
        <w:rPr>
          <w:lang w:val="en-GB"/>
        </w:rPr>
      </w:pPr>
      <w:r w:rsidRPr="00976B83">
        <w:rPr>
          <w:lang w:val="en-GB"/>
        </w:rPr>
        <w:t xml:space="preserve">            {</w:t>
      </w:r>
    </w:p>
    <w:p w:rsidRPr="00976B83" w:rsidR="00626938" w:rsidP="00626938" w:rsidRDefault="00626938" w14:paraId="706C8992" w14:textId="77777777">
      <w:pPr>
        <w:pStyle w:val="CodeSnippet"/>
        <w:rPr>
          <w:lang w:val="en-GB"/>
        </w:rPr>
      </w:pPr>
      <w:r w:rsidRPr="00976B83">
        <w:rPr>
          <w:lang w:val="en-GB"/>
        </w:rPr>
        <w:t xml:space="preserve">                Console.Write(Convert.ToString(Numbers[n]) + " ");</w:t>
      </w:r>
    </w:p>
    <w:p w:rsidRPr="00976B83" w:rsidR="00626938" w:rsidP="00626938" w:rsidRDefault="00626938" w14:paraId="52E4F5FE" w14:textId="77777777">
      <w:pPr>
        <w:pStyle w:val="CodeSnippet"/>
        <w:rPr>
          <w:lang w:val="en-GB"/>
        </w:rPr>
      </w:pPr>
      <w:r w:rsidRPr="00976B83">
        <w:rPr>
          <w:lang w:val="en-GB"/>
        </w:rPr>
        <w:t xml:space="preserve">            }</w:t>
      </w:r>
    </w:p>
    <w:p w:rsidRPr="00976B83" w:rsidR="00626938" w:rsidP="00626938" w:rsidRDefault="00626938" w14:paraId="5EC52ADA" w14:textId="77777777">
      <w:pPr>
        <w:pStyle w:val="CodeSnippet"/>
        <w:rPr>
          <w:lang w:val="en-GB"/>
        </w:rPr>
      </w:pPr>
      <w:r w:rsidRPr="00976B83">
        <w:rPr>
          <w:lang w:val="en-GB"/>
        </w:rPr>
        <w:t xml:space="preserve">        }</w:t>
      </w:r>
    </w:p>
    <w:p w:rsidRPr="00976B83" w:rsidR="00626938" w:rsidP="00626938" w:rsidRDefault="00626938" w14:paraId="73C6C577" w14:textId="77777777">
      <w:pPr>
        <w:pStyle w:val="CodeSnippet"/>
        <w:rPr>
          <w:lang w:val="en-GB"/>
        </w:rPr>
      </w:pPr>
      <w:r w:rsidRPr="00976B83">
        <w:rPr>
          <w:lang w:val="en-GB"/>
        </w:rPr>
        <w:t xml:space="preserve">    }</w:t>
      </w:r>
    </w:p>
    <w:p w:rsidRPr="00976B83" w:rsidR="00626938" w:rsidP="00626938" w:rsidRDefault="00626938" w14:paraId="64E32B64" w14:textId="77777777">
      <w:pPr>
        <w:pStyle w:val="CodeSnippet"/>
        <w:rPr>
          <w:lang w:val="en-GB"/>
        </w:rPr>
      </w:pPr>
      <w:r w:rsidRPr="00976B83">
        <w:rPr>
          <w:lang w:val="en-GB"/>
        </w:rPr>
        <w:t>}</w:t>
      </w:r>
    </w:p>
    <w:p w:rsidRPr="00976B83" w:rsidR="00626938" w:rsidP="00626938" w:rsidRDefault="00626938" w14:paraId="12F40E89" w14:textId="77777777">
      <w:pPr>
        <w:rPr>
          <w:rFonts w:cs="Times New Roman"/>
          <w:b/>
          <w:bCs/>
          <w:iCs/>
          <w:sz w:val="28"/>
          <w:szCs w:val="28"/>
        </w:rPr>
      </w:pPr>
      <w:r w:rsidRPr="00976B83">
        <w:rPr>
          <w:rFonts w:cs="Times New Roman"/>
          <w:b/>
          <w:bCs/>
          <w:iCs/>
          <w:sz w:val="28"/>
          <w:szCs w:val="28"/>
        </w:rPr>
        <w:t xml:space="preserve"> </w:t>
      </w:r>
    </w:p>
    <w:p w:rsidRPr="00976B83" w:rsidR="00302147" w:rsidP="00626938" w:rsidRDefault="006F515F" w14:paraId="44EEFD60" w14:textId="77777777">
      <w:pPr>
        <w:rPr>
          <w:rFonts w:cs="Times New Roman"/>
          <w:b/>
          <w:bCs/>
          <w:iCs/>
          <w:sz w:val="28"/>
          <w:szCs w:val="28"/>
        </w:rPr>
      </w:pPr>
      <w:r w:rsidRPr="00976B83">
        <w:rPr>
          <w:rFonts w:cs="Times New Roman"/>
          <w:b/>
          <w:bCs/>
          <w:iCs/>
          <w:sz w:val="28"/>
          <w:szCs w:val="28"/>
        </w:rPr>
        <w:t xml:space="preserve">  </w:t>
      </w:r>
    </w:p>
    <w:p w:rsidRPr="00976B83" w:rsidR="00302147" w:rsidP="00DB2556" w:rsidRDefault="00FA0B06" w14:paraId="45E71240" w14:textId="77777777">
      <w:pPr>
        <w:pStyle w:val="Heading2"/>
        <w:rPr>
          <w:lang w:val="en-GB"/>
        </w:rPr>
      </w:pPr>
      <w:r w:rsidRPr="00976B83">
        <w:rPr>
          <w:lang w:val="en-GB"/>
        </w:rPr>
        <w:t xml:space="preserve"> </w:t>
      </w:r>
      <w:bookmarkStart w:name="_Toc45095477" w:id="105"/>
      <w:r w:rsidRPr="00976B83" w:rsidR="00302147">
        <w:rPr>
          <w:lang w:val="en-GB"/>
        </w:rPr>
        <w:t>Structured Programming</w:t>
      </w:r>
      <w:bookmarkEnd w:id="105"/>
    </w:p>
    <w:p w:rsidRPr="00976B83" w:rsidR="00302147" w:rsidP="00302147" w:rsidRDefault="00302147" w14:paraId="7582C80E" w14:textId="77777777">
      <w:pPr>
        <w:rPr>
          <w:szCs w:val="20"/>
        </w:rPr>
      </w:pPr>
      <w:r w:rsidRPr="00976B83">
        <w:t xml:space="preserve">The term “structured programming” is often applied to a (desirable) style of programming </w:t>
      </w:r>
      <w:r w:rsidRPr="00976B83">
        <w:rPr>
          <w:szCs w:val="20"/>
        </w:rPr>
        <w:t>with the following features:</w:t>
      </w:r>
    </w:p>
    <w:p w:rsidRPr="00976B83" w:rsidR="006F515F" w:rsidP="00302147" w:rsidRDefault="006F515F" w14:paraId="16BD86AF" w14:textId="77777777">
      <w:pPr>
        <w:rPr>
          <w:szCs w:val="20"/>
        </w:rPr>
      </w:pPr>
    </w:p>
    <w:p w:rsidRPr="00976B83" w:rsidR="00302147" w:rsidP="006F515F" w:rsidRDefault="00302147" w14:paraId="0FC6D9ED" w14:textId="77777777">
      <w:pPr>
        <w:pStyle w:val="ListParagraph"/>
        <w:numPr>
          <w:ilvl w:val="0"/>
          <w:numId w:val="46"/>
        </w:numPr>
        <w:ind w:left="426"/>
      </w:pPr>
      <w:r w:rsidRPr="00976B83">
        <w:t>use of subroutines (functions and functions) to break the overall problem down into sub-problems. Each subroutine tackles a specific, well-defined sub-problem.</w:t>
      </w:r>
    </w:p>
    <w:p w:rsidRPr="00976B83" w:rsidR="00302147" w:rsidP="006F515F" w:rsidRDefault="00302147" w14:paraId="4C345D69" w14:textId="77777777">
      <w:pPr>
        <w:pStyle w:val="ListParagraph"/>
        <w:numPr>
          <w:ilvl w:val="0"/>
          <w:numId w:val="46"/>
        </w:numPr>
        <w:ind w:left="426"/>
      </w:pPr>
      <w:r w:rsidRPr="00976B83">
        <w:t xml:space="preserve">use of local variables wherever possible. Global variables should be used sparingly. In particular, subroutines should not modify global variables as this can easily lead to hard-to-trace bugs (“side effects”). </w:t>
      </w:r>
    </w:p>
    <w:p w:rsidRPr="00976B83" w:rsidR="00302147" w:rsidP="006F515F" w:rsidRDefault="00302147" w14:paraId="5738132D" w14:textId="77777777">
      <w:pPr>
        <w:pStyle w:val="ListParagraph"/>
        <w:numPr>
          <w:ilvl w:val="0"/>
          <w:numId w:val="46"/>
        </w:numPr>
        <w:ind w:left="426"/>
      </w:pPr>
      <w:r w:rsidRPr="00976B83">
        <w:t xml:space="preserve">use of </w:t>
      </w:r>
      <w:r w:rsidRPr="00976B83" w:rsidR="00BE15AB">
        <w:t>arguments</w:t>
      </w:r>
      <w:r w:rsidRPr="00976B83">
        <w:t xml:space="preserve"> to pass data between subroutines and the main program: this reduces the need to use global variables and makes re-use of subroutines much easier.</w:t>
      </w:r>
    </w:p>
    <w:p w:rsidRPr="00976B83" w:rsidR="00302147" w:rsidP="006F515F" w:rsidRDefault="00302147" w14:paraId="1B8A30A5" w14:textId="77777777">
      <w:pPr>
        <w:pStyle w:val="ListParagraph"/>
        <w:numPr>
          <w:ilvl w:val="0"/>
          <w:numId w:val="46"/>
        </w:numPr>
        <w:ind w:left="426"/>
      </w:pPr>
      <w:r w:rsidRPr="00976B83">
        <w:t>use of for, while and repeat loops with single exit points. Avoid jumping out of loops half-way through. All exit conditions should be specified in the while or until expression.</w:t>
      </w:r>
    </w:p>
    <w:p w:rsidRPr="00976B83" w:rsidR="00302147" w:rsidP="006F515F" w:rsidRDefault="00302147" w14:paraId="64FD57EB" w14:textId="77777777">
      <w:pPr>
        <w:pStyle w:val="ListParagraph"/>
        <w:numPr>
          <w:ilvl w:val="0"/>
          <w:numId w:val="46"/>
        </w:numPr>
        <w:ind w:left="426"/>
      </w:pPr>
      <w:r w:rsidRPr="00976B83">
        <w:t>Use of meaningful identifiers for variables and subroutines.</w:t>
      </w:r>
    </w:p>
    <w:p w:rsidRPr="00976B83" w:rsidR="00302147" w:rsidP="006F515F" w:rsidRDefault="00302147" w14:paraId="450635E7" w14:textId="77777777">
      <w:pPr>
        <w:pStyle w:val="ListParagraph"/>
        <w:numPr>
          <w:ilvl w:val="0"/>
          <w:numId w:val="46"/>
        </w:numPr>
        <w:ind w:left="426"/>
      </w:pPr>
      <w:r w:rsidRPr="00976B83">
        <w:t>Use of indentation and white space to clarify program structure.</w:t>
      </w:r>
    </w:p>
    <w:p w:rsidRPr="00976B83" w:rsidR="00302147" w:rsidP="006F515F" w:rsidRDefault="00302147" w14:paraId="30C53E44" w14:textId="77777777">
      <w:pPr>
        <w:ind w:left="426"/>
        <w:rPr>
          <w:szCs w:val="20"/>
        </w:rPr>
      </w:pPr>
      <w:r w:rsidRPr="00976B83">
        <w:rPr>
          <w:szCs w:val="20"/>
        </w:rPr>
        <w:t>The above list is not definitive or comprehensive; programmers differ in what they mean by structured programming. You should try to use these techniques in the programs you write.</w:t>
      </w:r>
    </w:p>
    <w:p w:rsidRPr="00976B83" w:rsidR="00302147" w:rsidP="00DB2556" w:rsidRDefault="00FA0B06" w14:paraId="2EA76AD9" w14:textId="77777777">
      <w:pPr>
        <w:pStyle w:val="Heading2"/>
        <w:rPr>
          <w:lang w:val="en-GB"/>
        </w:rPr>
      </w:pPr>
      <w:r w:rsidRPr="00976B83">
        <w:rPr>
          <w:lang w:val="en-GB"/>
        </w:rPr>
        <w:t xml:space="preserve"> </w:t>
      </w:r>
      <w:bookmarkStart w:name="_Toc45095478" w:id="106"/>
      <w:r w:rsidRPr="00976B83" w:rsidR="00302147">
        <w:rPr>
          <w:lang w:val="en-GB"/>
        </w:rPr>
        <w:t>Lesson Task</w:t>
      </w:r>
      <w:bookmarkEnd w:id="106"/>
    </w:p>
    <w:p w:rsidRPr="00976B83" w:rsidR="00302147" w:rsidP="006F515F" w:rsidRDefault="00302147" w14:paraId="0688CD10" w14:textId="77777777">
      <w:pPr>
        <w:numPr>
          <w:ilvl w:val="0"/>
          <w:numId w:val="54"/>
        </w:numPr>
        <w:ind w:left="426"/>
      </w:pPr>
      <w:r w:rsidRPr="00976B83">
        <w:t xml:space="preserve">Replace the Swap function in the BubbleSort program (which has no </w:t>
      </w:r>
      <w:r w:rsidRPr="00976B83" w:rsidR="00BE15AB">
        <w:t>arguments</w:t>
      </w:r>
      <w:r w:rsidRPr="00976B83">
        <w:t xml:space="preserve">) with the parameterised one from SelectionSort. You will need to modify the Bubblesort program to send the correct </w:t>
      </w:r>
      <w:r w:rsidRPr="00976B83" w:rsidR="00BE15AB">
        <w:t>arguments</w:t>
      </w:r>
      <w:r w:rsidRPr="00976B83">
        <w:t xml:space="preserve"> to Swap.</w:t>
      </w:r>
    </w:p>
    <w:p w:rsidR="00B02670" w:rsidP="006F515F" w:rsidRDefault="00302147" w14:paraId="0D975455" w14:textId="20DD84DF">
      <w:pPr>
        <w:numPr>
          <w:ilvl w:val="0"/>
          <w:numId w:val="54"/>
        </w:numPr>
        <w:ind w:left="426"/>
      </w:pPr>
      <w:r w:rsidRPr="00976B83">
        <w:t xml:space="preserve">Add </w:t>
      </w:r>
      <w:r w:rsidRPr="00976B83" w:rsidR="00BE15AB">
        <w:t>arguments</w:t>
      </w:r>
      <w:r w:rsidRPr="00976B83">
        <w:t xml:space="preserve"> to the other functions in BubbleSort: InitialiseArray, DisplayArray and BubbleSort. Think carefully about whether they should be value or variable </w:t>
      </w:r>
      <w:r w:rsidRPr="00976B83" w:rsidR="00BE15AB">
        <w:t>arguments</w:t>
      </w:r>
      <w:r w:rsidRPr="00976B83">
        <w:t>.</w:t>
      </w:r>
    </w:p>
    <w:p w:rsidR="00B02670" w:rsidRDefault="00B02670" w14:paraId="6D3F3028" w14:textId="77777777">
      <w:pPr>
        <w:spacing w:after="160" w:line="259" w:lineRule="auto"/>
      </w:pPr>
      <w:r>
        <w:br w:type="page"/>
      </w:r>
    </w:p>
    <w:p w:rsidRPr="00976B83" w:rsidR="00302147" w:rsidP="00302147" w:rsidRDefault="00302147" w14:paraId="09D7E1D3" w14:textId="77777777">
      <w:pPr>
        <w:pStyle w:val="Heading3"/>
      </w:pPr>
      <w:r w:rsidRPr="00976B83">
        <w:t>Extra Exercise:</w:t>
      </w:r>
      <w:r w:rsidRPr="00976B83">
        <w:tab/>
      </w:r>
    </w:p>
    <w:p w:rsidRPr="00976B83" w:rsidR="006F515F" w:rsidP="006F515F" w:rsidRDefault="006F515F" w14:paraId="115C1B2A" w14:textId="77777777"/>
    <w:p w:rsidRPr="00976B83" w:rsidR="006F515F" w:rsidP="006F515F" w:rsidRDefault="006F515F" w14:paraId="6D05CB64" w14:textId="77777777"/>
    <w:p w:rsidRPr="00976B83" w:rsidR="00302147" w:rsidP="006F515F" w:rsidRDefault="00302147" w14:paraId="372440A6" w14:textId="77777777">
      <w:pPr>
        <w:pStyle w:val="ListNumber2"/>
        <w:numPr>
          <w:ilvl w:val="0"/>
          <w:numId w:val="53"/>
        </w:numPr>
        <w:ind w:left="426"/>
      </w:pPr>
      <w:r w:rsidRPr="00976B83">
        <w:rPr>
          <w:rFonts w:ascii="Arial" w:hAnsi="Arial" w:cs="Arial"/>
          <w:noProof/>
          <w:color w:val="0000FF"/>
          <w:sz w:val="27"/>
          <w:szCs w:val="27"/>
          <w:lang w:eastAsia="en-GB"/>
        </w:rPr>
        <w:drawing>
          <wp:anchor distT="0" distB="0" distL="114300" distR="114300" simplePos="0" relativeHeight="251658304" behindDoc="0" locked="0" layoutInCell="1" allowOverlap="1" wp14:anchorId="600BEE28" wp14:editId="44BC6B98">
            <wp:simplePos x="0" y="0"/>
            <wp:positionH relativeFrom="column">
              <wp:posOffset>3213735</wp:posOffset>
            </wp:positionH>
            <wp:positionV relativeFrom="paragraph">
              <wp:posOffset>93980</wp:posOffset>
            </wp:positionV>
            <wp:extent cx="2686050" cy="1695450"/>
            <wp:effectExtent l="0" t="0" r="0" b="0"/>
            <wp:wrapSquare wrapText="bothSides"/>
            <wp:docPr id="19" name="Picture 19" descr="Image result for fibonacci">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bonacci">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1695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You have probably come across the Fibonacci sequence:</w:t>
      </w:r>
      <w:r w:rsidRPr="00976B83">
        <w:rPr>
          <w:rFonts w:ascii="Arial" w:hAnsi="Arial" w:cs="Arial"/>
          <w:color w:val="0000FF"/>
          <w:sz w:val="27"/>
          <w:szCs w:val="27"/>
        </w:rPr>
        <w:t xml:space="preserve"> </w:t>
      </w:r>
    </w:p>
    <w:p w:rsidRPr="00976B83" w:rsidR="00302147" w:rsidP="006F515F" w:rsidRDefault="00302147" w14:paraId="2BD07051" w14:textId="77777777">
      <w:pPr>
        <w:pStyle w:val="ListNumber2"/>
        <w:tabs>
          <w:tab w:val="clear" w:pos="643"/>
        </w:tabs>
        <w:ind w:left="426" w:firstLine="0"/>
      </w:pPr>
    </w:p>
    <w:p w:rsidRPr="00976B83" w:rsidR="00302147" w:rsidP="006F515F" w:rsidRDefault="00302147" w14:paraId="5B120227" w14:textId="77777777">
      <w:pPr>
        <w:pStyle w:val="ListNumber2"/>
        <w:tabs>
          <w:tab w:val="clear" w:pos="643"/>
        </w:tabs>
        <w:ind w:left="426" w:firstLine="0"/>
      </w:pPr>
      <w:r w:rsidRPr="00976B83">
        <w:t>1 1 2 3 5 8 13 21 34 …</w:t>
      </w:r>
    </w:p>
    <w:p w:rsidRPr="00976B83" w:rsidR="00302147" w:rsidP="006F515F" w:rsidRDefault="00302147" w14:paraId="3621239F" w14:textId="77777777">
      <w:pPr>
        <w:pStyle w:val="ListNumber2"/>
        <w:tabs>
          <w:tab w:val="clear" w:pos="643"/>
        </w:tabs>
        <w:ind w:left="426" w:firstLine="0"/>
      </w:pPr>
    </w:p>
    <w:p w:rsidRPr="00976B83" w:rsidR="00302147" w:rsidP="006F515F" w:rsidRDefault="00302147" w14:paraId="18D60FB0" w14:textId="77777777">
      <w:pPr>
        <w:pStyle w:val="ListNumber2"/>
        <w:tabs>
          <w:tab w:val="clear" w:pos="643"/>
        </w:tabs>
        <w:ind w:left="426" w:firstLine="0"/>
      </w:pPr>
      <w:r w:rsidRPr="00976B83">
        <w:t>Each term is the sum of the two previous terms. The first two terms are defined as being 1.</w:t>
      </w:r>
    </w:p>
    <w:p w:rsidRPr="00976B83" w:rsidR="00302147" w:rsidP="006F515F" w:rsidRDefault="00302147" w14:paraId="1FD5FA50" w14:textId="77777777">
      <w:pPr>
        <w:pStyle w:val="ListNumber2"/>
        <w:tabs>
          <w:tab w:val="clear" w:pos="643"/>
        </w:tabs>
        <w:ind w:left="426" w:firstLine="0"/>
      </w:pPr>
    </w:p>
    <w:p w:rsidRPr="00976B83" w:rsidR="00302147" w:rsidP="006F515F" w:rsidRDefault="00302147" w14:paraId="5EA26A26" w14:textId="77777777">
      <w:pPr>
        <w:pStyle w:val="ListNumber2"/>
        <w:numPr>
          <w:ilvl w:val="0"/>
          <w:numId w:val="53"/>
        </w:numPr>
        <w:ind w:left="426"/>
      </w:pPr>
      <w:r w:rsidRPr="00976B83">
        <w:t xml:space="preserve">Write a function to generate the </w:t>
      </w:r>
      <w:r w:rsidRPr="00976B83">
        <w:rPr>
          <w:i/>
        </w:rPr>
        <w:t>i</w:t>
      </w:r>
      <w:r w:rsidRPr="00976B83">
        <w:t xml:space="preserve">th term of the Fibonacci sequence. The value of i must be passed in using </w:t>
      </w:r>
      <w:r w:rsidRPr="00976B83" w:rsidR="00BE15AB">
        <w:t>an argument</w:t>
      </w:r>
      <w:r w:rsidRPr="00976B83">
        <w:t>.</w:t>
      </w:r>
    </w:p>
    <w:p w:rsidRPr="00976B83" w:rsidR="00302147" w:rsidP="006F515F" w:rsidRDefault="00302147" w14:paraId="217B0238" w14:textId="77777777">
      <w:pPr>
        <w:ind w:left="426"/>
        <w:rPr>
          <w:rFonts w:cs="Times New Roman"/>
          <w:b/>
          <w:bCs/>
          <w:iCs/>
          <w:sz w:val="28"/>
          <w:szCs w:val="28"/>
        </w:rPr>
      </w:pPr>
      <w:r w:rsidRPr="00976B83">
        <w:br w:type="page"/>
      </w:r>
    </w:p>
    <w:p w:rsidRPr="00976B83" w:rsidR="00302147" w:rsidP="00DB2556" w:rsidRDefault="00FA0B06" w14:paraId="1A9E1352" w14:textId="77777777">
      <w:pPr>
        <w:pStyle w:val="Heading2"/>
        <w:rPr>
          <w:lang w:val="en-GB"/>
        </w:rPr>
      </w:pPr>
      <w:r w:rsidRPr="00976B83">
        <w:rPr>
          <w:lang w:val="en-GB"/>
        </w:rPr>
        <w:t xml:space="preserve"> </w:t>
      </w:r>
      <w:bookmarkStart w:name="_Toc45095479" w:id="107"/>
      <w:r w:rsidRPr="00976B83" w:rsidR="00302147">
        <w:rPr>
          <w:lang w:val="en-GB"/>
        </w:rPr>
        <w:t>Homework</w:t>
      </w:r>
      <w:bookmarkEnd w:id="107"/>
    </w:p>
    <w:p w:rsidRPr="00976B83" w:rsidR="006F515F" w:rsidP="006F515F" w:rsidRDefault="006F515F" w14:paraId="202FEFD9" w14:textId="77777777"/>
    <w:p w:rsidRPr="00976B83" w:rsidR="00302147" w:rsidP="00302147" w:rsidRDefault="00302147" w14:paraId="4C0026B5" w14:textId="77777777">
      <w:pPr>
        <w:rPr>
          <w:b/>
        </w:rPr>
      </w:pPr>
      <w:r w:rsidRPr="00976B83">
        <w:rPr>
          <w:b/>
        </w:rPr>
        <w:t>Read</w:t>
      </w:r>
    </w:p>
    <w:p w:rsidRPr="00976B83" w:rsidR="00302147" w:rsidP="00302147" w:rsidRDefault="00302147" w14:paraId="3A22F74E" w14:textId="77777777">
      <w:pPr>
        <w:pStyle w:val="ListNumber2"/>
        <w:numPr>
          <w:ilvl w:val="0"/>
          <w:numId w:val="40"/>
        </w:numPr>
        <w:ind w:left="0"/>
        <w:rPr>
          <w:lang w:eastAsia="en-GB"/>
        </w:rPr>
      </w:pPr>
      <w:r w:rsidRPr="00976B83">
        <w:t>The Advance Reading section in the next chapter in this booklet “Introducing Functions”</w:t>
      </w:r>
    </w:p>
    <w:p w:rsidRPr="00976B83" w:rsidR="00302147" w:rsidP="00302147" w:rsidRDefault="00302147" w14:paraId="710F4C6B" w14:textId="77777777">
      <w:pPr>
        <w:pStyle w:val="ListNumber2"/>
        <w:numPr>
          <w:ilvl w:val="0"/>
          <w:numId w:val="40"/>
        </w:numPr>
        <w:ind w:left="0"/>
        <w:rPr>
          <w:lang w:eastAsia="en-GB"/>
        </w:rPr>
      </w:pPr>
      <w:r w:rsidRPr="00976B83">
        <w:t xml:space="preserve">“Bigger and Better” by Paul Curzon: </w:t>
      </w:r>
      <w:hyperlink w:history="1" r:id="rId49">
        <w:r w:rsidRPr="00976B83">
          <w:rPr>
            <w:rStyle w:val="Hyperlink"/>
            <w:lang w:eastAsia="en-GB"/>
          </w:rPr>
          <w:t>http://www.dcs.qmul.ac.uk/%7Epc/research/education/puzzles/reading/cwcch7.pdf</w:t>
        </w:r>
      </w:hyperlink>
    </w:p>
    <w:p w:rsidRPr="00976B83" w:rsidR="00302147" w:rsidP="006F515F" w:rsidRDefault="00302147" w14:paraId="48317E8C" w14:textId="77777777">
      <w:pPr>
        <w:pStyle w:val="Heading3"/>
        <w:numPr>
          <w:ilvl w:val="0"/>
          <w:numId w:val="0"/>
        </w:numPr>
      </w:pPr>
      <w:r w:rsidRPr="00976B83">
        <w:rPr>
          <w:noProof/>
          <w:lang w:eastAsia="en-GB"/>
        </w:rPr>
        <w:drawing>
          <wp:anchor distT="0" distB="0" distL="114300" distR="114300" simplePos="0" relativeHeight="251658264" behindDoc="0" locked="0" layoutInCell="1" allowOverlap="1" wp14:anchorId="0B7871C0" wp14:editId="26B089D3">
            <wp:simplePos x="0" y="0"/>
            <wp:positionH relativeFrom="column">
              <wp:posOffset>45085</wp:posOffset>
            </wp:positionH>
            <wp:positionV relativeFrom="paragraph">
              <wp:posOffset>210820</wp:posOffset>
            </wp:positionV>
            <wp:extent cx="751840" cy="1619250"/>
            <wp:effectExtent l="19050" t="19050" r="10160" b="19050"/>
            <wp:wrapSquare wrapText="bothSides"/>
            <wp:docPr id="111" name="Picture 111" descr="C:\TEMP\Temporary Internet Files\Content.IE5\YTVM5DIR\MC900078622[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Temporary Internet Files\Content.IE5\YTVM5DIR\MC900078622[1].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51840" cy="16192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t>Self-Test: bring your answers to the next lesson</w:t>
      </w:r>
    </w:p>
    <w:p w:rsidRPr="00976B83" w:rsidR="00302147" w:rsidP="00302147" w:rsidRDefault="00302147" w14:paraId="05F814D9" w14:textId="77777777">
      <w:pPr>
        <w:pStyle w:val="ListNumber2"/>
        <w:tabs>
          <w:tab w:val="clear" w:pos="643"/>
        </w:tabs>
        <w:ind w:left="0" w:firstLine="0"/>
      </w:pPr>
    </w:p>
    <w:p w:rsidRPr="00976B83" w:rsidR="00302147" w:rsidP="00302147" w:rsidRDefault="00302147" w14:paraId="69596ACF" w14:textId="77777777">
      <w:pPr>
        <w:pStyle w:val="ListNumber2"/>
        <w:tabs>
          <w:tab w:val="clear" w:pos="643"/>
        </w:tabs>
        <w:ind w:left="0"/>
      </w:pPr>
    </w:p>
    <w:p w:rsidRPr="00976B83" w:rsidR="006F515F" w:rsidP="00302147" w:rsidRDefault="006F515F" w14:paraId="12116FDA" w14:textId="77777777">
      <w:pPr>
        <w:pStyle w:val="ListNumber2"/>
        <w:tabs>
          <w:tab w:val="clear" w:pos="643"/>
        </w:tabs>
        <w:ind w:left="0"/>
      </w:pPr>
    </w:p>
    <w:p w:rsidRPr="00976B83" w:rsidR="006F515F" w:rsidP="00302147" w:rsidRDefault="006F515F" w14:paraId="719ECEC9" w14:textId="77777777">
      <w:pPr>
        <w:pStyle w:val="ListNumber2"/>
        <w:tabs>
          <w:tab w:val="clear" w:pos="643"/>
        </w:tabs>
        <w:ind w:left="0"/>
      </w:pPr>
    </w:p>
    <w:p w:rsidRPr="00976B83" w:rsidR="006F515F" w:rsidP="00302147" w:rsidRDefault="006F515F" w14:paraId="407B23F1" w14:textId="77777777">
      <w:pPr>
        <w:pStyle w:val="ListNumber2"/>
        <w:tabs>
          <w:tab w:val="clear" w:pos="643"/>
        </w:tabs>
        <w:ind w:left="0"/>
      </w:pPr>
    </w:p>
    <w:p w:rsidRPr="00976B83" w:rsidR="006F515F" w:rsidP="00302147" w:rsidRDefault="006F515F" w14:paraId="429CDF30" w14:textId="77777777">
      <w:pPr>
        <w:pStyle w:val="ListNumber2"/>
        <w:tabs>
          <w:tab w:val="clear" w:pos="643"/>
        </w:tabs>
        <w:ind w:left="0"/>
      </w:pPr>
    </w:p>
    <w:p w:rsidRPr="00976B83" w:rsidR="006F515F" w:rsidP="00302147" w:rsidRDefault="006F515F" w14:paraId="631CDF97" w14:textId="77777777">
      <w:pPr>
        <w:pStyle w:val="ListNumber2"/>
        <w:tabs>
          <w:tab w:val="clear" w:pos="643"/>
        </w:tabs>
        <w:ind w:left="0"/>
      </w:pPr>
    </w:p>
    <w:p w:rsidRPr="00976B83" w:rsidR="00302147" w:rsidP="00302147" w:rsidRDefault="00302147" w14:paraId="31FE71E4" w14:textId="77777777">
      <w:pPr>
        <w:pStyle w:val="ListNumber2"/>
        <w:tabs>
          <w:tab w:val="clear" w:pos="643"/>
        </w:tabs>
        <w:ind w:left="0"/>
      </w:pPr>
    </w:p>
    <w:p w:rsidRPr="00976B83" w:rsidR="00302147" w:rsidP="00302147" w:rsidRDefault="00302147" w14:paraId="69BCABCD" w14:textId="77777777">
      <w:pPr>
        <w:pStyle w:val="ListNumber2"/>
        <w:tabs>
          <w:tab w:val="clear" w:pos="643"/>
        </w:tabs>
        <w:ind w:left="0" w:firstLine="0"/>
      </w:pPr>
    </w:p>
    <w:p w:rsidRPr="00976B83" w:rsidR="00302147" w:rsidP="00302147" w:rsidRDefault="00302147" w14:paraId="2D28C23C" w14:textId="77777777">
      <w:pPr>
        <w:pStyle w:val="ListNumber2"/>
        <w:tabs>
          <w:tab w:val="clear" w:pos="643"/>
        </w:tabs>
        <w:ind w:left="0" w:firstLine="0"/>
      </w:pPr>
    </w:p>
    <w:p w:rsidRPr="00976B83" w:rsidR="00302147" w:rsidP="00302147" w:rsidRDefault="00302147" w14:paraId="0F7357C3" w14:textId="77777777">
      <w:pPr>
        <w:pStyle w:val="ListNumber2"/>
        <w:tabs>
          <w:tab w:val="clear" w:pos="643"/>
        </w:tabs>
        <w:ind w:left="0" w:firstLine="0"/>
      </w:pPr>
    </w:p>
    <w:p w:rsidRPr="00976B83" w:rsidR="00302147" w:rsidP="00302147" w:rsidRDefault="00302147" w14:paraId="6A58D69D" w14:textId="77777777">
      <w:pPr>
        <w:pStyle w:val="ListNumber2"/>
        <w:numPr>
          <w:ilvl w:val="0"/>
          <w:numId w:val="41"/>
        </w:numPr>
        <w:ind w:left="0" w:hanging="349"/>
      </w:pPr>
      <w:r w:rsidRPr="00976B83">
        <w:t xml:space="preserve">A function, </w:t>
      </w:r>
      <w:r w:rsidRPr="00976B83">
        <w:rPr>
          <w:i/>
        </w:rPr>
        <w:t>double</w:t>
      </w:r>
      <w:r w:rsidRPr="00976B83">
        <w:t xml:space="preserve">, is required which will take in </w:t>
      </w:r>
      <w:r w:rsidRPr="00976B83" w:rsidR="00BE15AB">
        <w:t>an argument</w:t>
      </w:r>
      <w:r w:rsidRPr="00976B83">
        <w:t xml:space="preserve">, </w:t>
      </w:r>
      <w:r w:rsidRPr="00976B83">
        <w:rPr>
          <w:i/>
        </w:rPr>
        <w:t>r</w:t>
      </w:r>
      <w:r w:rsidRPr="00976B83">
        <w:t>, of type real, double it and return the result.</w:t>
      </w:r>
    </w:p>
    <w:p w:rsidRPr="00976B83" w:rsidR="006F515F" w:rsidP="006F515F" w:rsidRDefault="006F515F" w14:paraId="0C23292F" w14:textId="77777777">
      <w:pPr>
        <w:pStyle w:val="ListNumber2"/>
        <w:tabs>
          <w:tab w:val="clear" w:pos="643"/>
        </w:tabs>
        <w:ind w:left="426" w:firstLine="0"/>
      </w:pPr>
    </w:p>
    <w:p w:rsidRPr="00976B83" w:rsidR="00302147" w:rsidP="006F515F" w:rsidRDefault="00302147" w14:paraId="6D313775" w14:textId="77777777">
      <w:pPr>
        <w:pStyle w:val="ListNumber2"/>
        <w:numPr>
          <w:ilvl w:val="1"/>
          <w:numId w:val="41"/>
        </w:numPr>
        <w:ind w:left="426" w:hanging="480"/>
      </w:pPr>
      <w:r w:rsidRPr="00976B83">
        <w:t xml:space="preserve">Write the </w:t>
      </w:r>
      <w:r w:rsidRPr="00976B83">
        <w:rPr>
          <w:b/>
        </w:rPr>
        <w:t>header</w:t>
      </w:r>
      <w:r w:rsidRPr="00976B83">
        <w:t xml:space="preserve"> for the function</w:t>
      </w:r>
    </w:p>
    <w:p w:rsidRPr="00976B83" w:rsidR="00302147" w:rsidP="006F515F" w:rsidRDefault="00302147" w14:paraId="1A2222D7" w14:textId="77777777">
      <w:pPr>
        <w:pStyle w:val="ListNumber2"/>
        <w:tabs>
          <w:tab w:val="clear" w:pos="643"/>
        </w:tabs>
        <w:ind w:left="426"/>
      </w:pPr>
    </w:p>
    <w:tbl>
      <w:tblPr>
        <w:tblStyle w:val="TableGrid"/>
        <w:tblW w:w="0" w:type="auto"/>
        <w:tblInd w:w="1099" w:type="dxa"/>
        <w:tblLook w:val="04A0" w:firstRow="1" w:lastRow="0" w:firstColumn="1" w:lastColumn="0" w:noHBand="0" w:noVBand="1"/>
      </w:tblPr>
      <w:tblGrid>
        <w:gridCol w:w="8365"/>
      </w:tblGrid>
      <w:tr w:rsidRPr="00976B83" w:rsidR="00302147" w:rsidTr="00682B69" w14:paraId="72189CBF" w14:textId="77777777">
        <w:trPr>
          <w:trHeight w:val="575"/>
        </w:trPr>
        <w:tc>
          <w:tcPr>
            <w:tcW w:w="8365" w:type="dxa"/>
          </w:tcPr>
          <w:p w:rsidRPr="00976B83" w:rsidR="00302147" w:rsidP="006F515F" w:rsidRDefault="00302147" w14:paraId="1AF4878C" w14:textId="77777777">
            <w:pPr>
              <w:pStyle w:val="ListNumber2"/>
              <w:tabs>
                <w:tab w:val="clear" w:pos="643"/>
              </w:tabs>
              <w:ind w:left="426" w:firstLine="0"/>
            </w:pPr>
          </w:p>
        </w:tc>
      </w:tr>
    </w:tbl>
    <w:p w:rsidRPr="00976B83" w:rsidR="00302147" w:rsidP="006F515F" w:rsidRDefault="00302147" w14:paraId="46AAD782" w14:textId="77777777">
      <w:pPr>
        <w:pStyle w:val="ListNumber2"/>
        <w:tabs>
          <w:tab w:val="clear" w:pos="643"/>
        </w:tabs>
        <w:ind w:left="426"/>
      </w:pPr>
    </w:p>
    <w:p w:rsidRPr="00976B83" w:rsidR="00302147" w:rsidP="006F515F" w:rsidRDefault="00302147" w14:paraId="64B57BC4" w14:textId="77777777">
      <w:pPr>
        <w:pStyle w:val="ListNumber2"/>
        <w:numPr>
          <w:ilvl w:val="1"/>
          <w:numId w:val="41"/>
        </w:numPr>
        <w:ind w:left="426" w:hanging="480"/>
      </w:pPr>
      <w:r w:rsidRPr="00976B83">
        <w:t xml:space="preserve">Write the </w:t>
      </w:r>
      <w:r w:rsidRPr="00976B83">
        <w:rPr>
          <w:b/>
        </w:rPr>
        <w:t>call</w:t>
      </w:r>
      <w:r w:rsidRPr="00976B83">
        <w:t xml:space="preserve"> to the function to double the variable, </w:t>
      </w:r>
      <w:r w:rsidRPr="00976B83">
        <w:rPr>
          <w:i/>
        </w:rPr>
        <w:t>num</w:t>
      </w:r>
      <w:r w:rsidRPr="00976B83">
        <w:t xml:space="preserve">, and assign the result to the variable </w:t>
      </w:r>
      <w:r w:rsidRPr="00976B83">
        <w:rPr>
          <w:i/>
        </w:rPr>
        <w:t>doublenum</w:t>
      </w:r>
      <w:r w:rsidRPr="00976B83">
        <w:t>.</w:t>
      </w:r>
    </w:p>
    <w:p w:rsidRPr="00976B83" w:rsidR="00302147" w:rsidP="006F515F" w:rsidRDefault="00302147" w14:paraId="1721097C" w14:textId="77777777">
      <w:pPr>
        <w:pStyle w:val="ListNumber2"/>
        <w:tabs>
          <w:tab w:val="clear" w:pos="643"/>
        </w:tabs>
        <w:ind w:left="426"/>
      </w:pPr>
    </w:p>
    <w:p w:rsidRPr="00976B83" w:rsidR="00302147" w:rsidP="006F515F" w:rsidRDefault="00302147" w14:paraId="54998899" w14:textId="77777777">
      <w:pPr>
        <w:pStyle w:val="ListNumber2"/>
        <w:tabs>
          <w:tab w:val="clear" w:pos="643"/>
        </w:tabs>
        <w:ind w:left="426"/>
      </w:pPr>
    </w:p>
    <w:tbl>
      <w:tblPr>
        <w:tblStyle w:val="TableGrid"/>
        <w:tblW w:w="0" w:type="auto"/>
        <w:tblInd w:w="1099" w:type="dxa"/>
        <w:tblLook w:val="04A0" w:firstRow="1" w:lastRow="0" w:firstColumn="1" w:lastColumn="0" w:noHBand="0" w:noVBand="1"/>
      </w:tblPr>
      <w:tblGrid>
        <w:gridCol w:w="8365"/>
      </w:tblGrid>
      <w:tr w:rsidRPr="00976B83" w:rsidR="00302147" w:rsidTr="00682B69" w14:paraId="00AB4751" w14:textId="77777777">
        <w:trPr>
          <w:trHeight w:val="601"/>
        </w:trPr>
        <w:tc>
          <w:tcPr>
            <w:tcW w:w="8365" w:type="dxa"/>
          </w:tcPr>
          <w:p w:rsidRPr="00976B83" w:rsidR="00302147" w:rsidP="006F515F" w:rsidRDefault="00302147" w14:paraId="2D461D88" w14:textId="77777777">
            <w:pPr>
              <w:pStyle w:val="ListNumber2"/>
              <w:tabs>
                <w:tab w:val="clear" w:pos="643"/>
              </w:tabs>
              <w:ind w:left="426" w:firstLine="0"/>
            </w:pPr>
          </w:p>
        </w:tc>
      </w:tr>
    </w:tbl>
    <w:p w:rsidRPr="00976B83" w:rsidR="00302147" w:rsidP="006F515F" w:rsidRDefault="00302147" w14:paraId="73F8DB4D" w14:textId="77777777">
      <w:pPr>
        <w:pStyle w:val="ListNumber2"/>
        <w:tabs>
          <w:tab w:val="clear" w:pos="643"/>
        </w:tabs>
        <w:ind w:left="426"/>
      </w:pPr>
    </w:p>
    <w:p w:rsidRPr="00976B83" w:rsidR="00302147" w:rsidP="006F515F" w:rsidRDefault="00302147" w14:paraId="6BF20CEA" w14:textId="77777777">
      <w:pPr>
        <w:ind w:left="426"/>
      </w:pPr>
    </w:p>
    <w:p w:rsidRPr="00976B83" w:rsidR="00302147" w:rsidP="00302147" w:rsidRDefault="00302147" w14:paraId="25F866C5" w14:textId="77777777"/>
    <w:p w:rsidRPr="00976B83" w:rsidR="00302147" w:rsidP="00302147" w:rsidRDefault="00302147" w14:paraId="0210DD7E" w14:textId="77777777"/>
    <w:p w:rsidRPr="00976B83" w:rsidR="00302147" w:rsidP="00302147" w:rsidRDefault="00302147" w14:paraId="3BF677DD" w14:textId="77777777"/>
    <w:p w:rsidRPr="00976B83" w:rsidR="00302147" w:rsidP="00302147" w:rsidRDefault="00302147" w14:paraId="6A778EA0" w14:textId="77777777"/>
    <w:p w:rsidRPr="00976B83" w:rsidR="00302147" w:rsidP="00302147" w:rsidRDefault="00302147" w14:paraId="25F15E76" w14:textId="77777777">
      <w:pPr>
        <w:rPr>
          <w:rFonts w:cs="Times New Roman"/>
          <w:b/>
          <w:bCs/>
          <w:sz w:val="22"/>
          <w:szCs w:val="28"/>
        </w:rPr>
      </w:pPr>
      <w:r w:rsidRPr="00976B83">
        <w:br w:type="page"/>
      </w:r>
    </w:p>
    <w:p w:rsidRPr="00976B83" w:rsidR="00302147" w:rsidP="00302147" w:rsidRDefault="00FA0B06" w14:paraId="325593D1" w14:textId="77777777">
      <w:pPr>
        <w:pStyle w:val="Heading1"/>
        <w:ind w:left="0"/>
      </w:pPr>
      <w:bookmarkStart w:name="_Toc45095480" w:id="108"/>
      <w:r w:rsidRPr="00976B83">
        <w:t>Using</w:t>
      </w:r>
      <w:r w:rsidRPr="00976B83" w:rsidR="00302147">
        <w:t xml:space="preserve"> Functions</w:t>
      </w:r>
      <w:r w:rsidRPr="00976B83">
        <w:t xml:space="preserve"> to return a value</w:t>
      </w:r>
      <w:bookmarkEnd w:id="108"/>
    </w:p>
    <w:p w:rsidRPr="00976B83" w:rsidR="00302147" w:rsidP="00DB2556" w:rsidRDefault="00FA0B06" w14:paraId="7BF29855" w14:textId="77777777">
      <w:pPr>
        <w:pStyle w:val="Heading2"/>
        <w:rPr>
          <w:lang w:val="en-GB"/>
        </w:rPr>
      </w:pPr>
      <w:r w:rsidRPr="00976B83">
        <w:rPr>
          <w:lang w:val="en-GB"/>
        </w:rPr>
        <w:t xml:space="preserve"> </w:t>
      </w:r>
      <w:bookmarkStart w:name="_Toc45095481" w:id="109"/>
      <w:r w:rsidRPr="00976B83" w:rsidR="00302147">
        <w:rPr>
          <w:lang w:val="en-GB"/>
        </w:rPr>
        <w:t>Objectives</w:t>
      </w:r>
      <w:bookmarkEnd w:id="109"/>
    </w:p>
    <w:p w:rsidRPr="00976B83" w:rsidR="00302147" w:rsidP="00302147" w:rsidRDefault="00302147" w14:paraId="47AE6555" w14:textId="77777777">
      <w:pPr>
        <w:numPr>
          <w:ilvl w:val="0"/>
          <w:numId w:val="14"/>
        </w:numPr>
        <w:ind w:left="0"/>
        <w:rPr>
          <w:b/>
        </w:rPr>
      </w:pPr>
      <w:r w:rsidRPr="00976B83">
        <w:t xml:space="preserve">Learn how to use </w:t>
      </w:r>
      <w:r w:rsidRPr="00976B83">
        <w:rPr>
          <w:b/>
        </w:rPr>
        <w:t>functions</w:t>
      </w:r>
      <w:r w:rsidRPr="00976B83">
        <w:t>.</w:t>
      </w:r>
    </w:p>
    <w:p w:rsidRPr="00976B83" w:rsidR="00302147" w:rsidP="00DB2556" w:rsidRDefault="00302147" w14:paraId="1DD4CD4E" w14:textId="77777777">
      <w:pPr>
        <w:pStyle w:val="Heading2"/>
        <w:rPr>
          <w:lang w:val="en-GB"/>
        </w:rPr>
      </w:pPr>
      <w:bookmarkStart w:name="_Toc45095482" w:id="110"/>
      <w:r w:rsidRPr="00976B83">
        <w:rPr>
          <w:noProof/>
          <w:lang w:val="en-GB" w:eastAsia="en-GB"/>
        </w:rPr>
        <w:drawing>
          <wp:anchor distT="0" distB="0" distL="114300" distR="114300" simplePos="0" relativeHeight="251658271" behindDoc="0" locked="0" layoutInCell="1" allowOverlap="1" wp14:anchorId="5DA42A88" wp14:editId="7E009D29">
            <wp:simplePos x="0" y="0"/>
            <wp:positionH relativeFrom="column">
              <wp:posOffset>-30480</wp:posOffset>
            </wp:positionH>
            <wp:positionV relativeFrom="paragraph">
              <wp:posOffset>180340</wp:posOffset>
            </wp:positionV>
            <wp:extent cx="771525" cy="914400"/>
            <wp:effectExtent l="19050" t="19050" r="28575" b="19050"/>
            <wp:wrapSquare wrapText="bothSides"/>
            <wp:docPr id="302" name="Picture 302" descr="C:\TEMP\Temporary Internet Files\Content.IE5\0IRO0WZL\MC900383640[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EMP\Temporary Internet Files\Content.IE5\0IRO0WZL\MC900383640[1].WM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71525" cy="9144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76B83" w:rsidR="00FA0B06">
        <w:rPr>
          <w:lang w:val="en-GB"/>
        </w:rPr>
        <w:t xml:space="preserve"> </w:t>
      </w:r>
      <w:r w:rsidRPr="00976B83">
        <w:rPr>
          <w:lang w:val="en-GB"/>
        </w:rPr>
        <w:t>Advance Reading: Functions</w:t>
      </w:r>
      <w:r w:rsidRPr="00976B83">
        <w:rPr>
          <w:lang w:val="en-GB"/>
        </w:rPr>
        <w:br/>
      </w:r>
      <w:r w:rsidRPr="00976B83">
        <w:rPr>
          <w:lang w:val="en-GB"/>
        </w:rPr>
        <w:t>Example: modified base converter</w:t>
      </w:r>
      <w:bookmarkEnd w:id="110"/>
    </w:p>
    <w:p w:rsidRPr="00976B83" w:rsidR="00302147" w:rsidP="00302147" w:rsidRDefault="00302147" w14:paraId="718C90F6" w14:textId="77777777">
      <w:r w:rsidRPr="00976B83">
        <w:t>Here is a different version of the base converter program from chapter 6:</w:t>
      </w:r>
    </w:p>
    <w:p w:rsidRPr="00976B83" w:rsidR="00302147" w:rsidP="00302147" w:rsidRDefault="00302147" w14:paraId="4F3E644B" w14:textId="77777777"/>
    <w:p w:rsidRPr="00976B83" w:rsidR="00302147" w:rsidP="00302147" w:rsidRDefault="00302147" w14:paraId="69C5AB75" w14:textId="77777777">
      <w:pPr>
        <w:rPr>
          <w:rFonts w:ascii="Courier New" w:hAnsi="Courier New" w:cs="Courier New"/>
        </w:rPr>
      </w:pPr>
    </w:p>
    <w:p w:rsidRPr="00976B83" w:rsidR="00302147" w:rsidP="00302147" w:rsidRDefault="00BE15AB" w14:paraId="52E82F09" w14:textId="77777777">
      <w:pPr>
        <w:rPr>
          <w:rFonts w:ascii="Courier New" w:hAnsi="Courier New" w:cs="Courier New"/>
        </w:rPr>
      </w:pPr>
      <w:r w:rsidRPr="00976B83">
        <w:rPr>
          <w:rFonts w:ascii="Courier New" w:hAnsi="Courier New" w:cs="Courier New"/>
          <w:noProof/>
          <w:lang w:eastAsia="en-GB"/>
        </w:rPr>
        <mc:AlternateContent>
          <mc:Choice Requires="wps">
            <w:drawing>
              <wp:anchor distT="0" distB="0" distL="114300" distR="114300" simplePos="0" relativeHeight="251658249" behindDoc="0" locked="0" layoutInCell="1" allowOverlap="1" wp14:anchorId="4C90300A" wp14:editId="07777777">
                <wp:simplePos x="0" y="0"/>
                <wp:positionH relativeFrom="column">
                  <wp:posOffset>2980739</wp:posOffset>
                </wp:positionH>
                <wp:positionV relativeFrom="paragraph">
                  <wp:posOffset>95250</wp:posOffset>
                </wp:positionV>
                <wp:extent cx="1318846" cy="533400"/>
                <wp:effectExtent l="0" t="0" r="15240" b="1905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846" cy="533400"/>
                        </a:xfrm>
                        <a:prstGeom prst="rect">
                          <a:avLst/>
                        </a:prstGeom>
                        <a:solidFill>
                          <a:srgbClr val="FFFFFF"/>
                        </a:solidFill>
                        <a:ln w="9525">
                          <a:solidFill>
                            <a:srgbClr val="000000"/>
                          </a:solidFill>
                          <a:miter lim="800000"/>
                          <a:headEnd/>
                          <a:tailEnd/>
                        </a:ln>
                      </wps:spPr>
                      <wps:txbx>
                        <w:txbxContent>
                          <w:p w:rsidR="00F809C4" w:rsidP="00302147" w:rsidRDefault="00F809C4" w14:paraId="35411E4E" w14:textId="77777777">
                            <w:r>
                              <w:t xml:space="preserve">The type that the function returns </w:t>
                            </w:r>
                          </w:p>
                        </w:txbxContent>
                      </wps:txbx>
                      <wps:bodyPr rot="0" vert="horz" wrap="square" lIns="91440" tIns="45720" rIns="91440" bIns="45720" anchor="t" anchorCtr="0" upright="1">
                        <a:no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429AD0E">
              <v:shape id="Text Box 27" style="position:absolute;margin-left:234.7pt;margin-top:7.5pt;width:103.85pt;height:42pt;z-index:251658249;visibility:visible;mso-wrap-style:square;mso-wrap-distance-left:9pt;mso-wrap-distance-top:0;mso-wrap-distance-right:9pt;mso-wrap-distance-bottom:0;mso-position-horizontal:absolute;mso-position-horizontal-relative:text;mso-position-vertical:absolute;mso-position-vertical-relative:text;v-text-anchor:top" o:spid="_x0000_s1060"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" w14:anchorId="4C90300A">
                <v:textbox>
                  <w:txbxContent>
                    <w:p w:rsidR="00F809C4" w:rsidP="00302147" w:rsidRDefault="00F809C4" w14:paraId="60C12540" w14:textId="77777777">
                      <w:r>
                        <w:t xml:space="preserve">The type that the function returns </w:t>
                      </w:r>
                    </w:p>
                  </w:txbxContent>
                </v:textbox>
              </v:shape>
            </w:pict>
          </mc:Fallback>
        </mc:AlternateContent>
      </w:r>
    </w:p>
    <w:p w:rsidRPr="00976B83" w:rsidR="00BE15AB" w:rsidP="00302147" w:rsidRDefault="00BE15AB" w14:paraId="096E06FE" w14:textId="77777777">
      <w:pPr>
        <w:rPr>
          <w:rFonts w:ascii="Courier New" w:hAnsi="Courier New" w:cs="Courier New"/>
          <w:b/>
          <w:highlight w:val="magenta"/>
        </w:rPr>
      </w:pPr>
    </w:p>
    <w:p w:rsidRPr="00976B83" w:rsidR="00BE15AB" w:rsidP="00BE15AB" w:rsidRDefault="00BE15AB" w14:paraId="46A40A23" w14:textId="77777777">
      <w:pPr>
        <w:pStyle w:val="CodeSnippet"/>
        <w:rPr>
          <w:lang w:val="en-GB"/>
        </w:rPr>
      </w:pPr>
      <w:r w:rsidRPr="00976B83">
        <w:rPr>
          <w:noProof/>
          <w:lang w:val="en-GB"/>
        </w:rPr>
        <mc:AlternateContent>
          <mc:Choice Requires="wps">
            <w:drawing>
              <wp:anchor distT="0" distB="0" distL="114300" distR="114300" simplePos="0" relativeHeight="251658250" behindDoc="0" locked="0" layoutInCell="1" allowOverlap="1" wp14:anchorId="7F9E06B7" wp14:editId="07777777">
                <wp:simplePos x="0" y="0"/>
                <wp:positionH relativeFrom="column">
                  <wp:posOffset>1508760</wp:posOffset>
                </wp:positionH>
                <wp:positionV relativeFrom="paragraph">
                  <wp:posOffset>130810</wp:posOffset>
                </wp:positionV>
                <wp:extent cx="1485900" cy="771525"/>
                <wp:effectExtent l="38100" t="0" r="19050" b="47625"/>
                <wp:wrapNone/>
                <wp:docPr id="28" name="Straight Connector 28"/>
                <wp:cNvGraphicFramePr/>
                <a:graphic xmlns:a="http://schemas.openxmlformats.org/drawingml/2006/main">
                  <a:graphicData uri="http://schemas.microsoft.com/office/word/2010/wordprocessingShape">
                    <wps:wsp>
                      <wps:cNvCnPr/>
                      <wps:spPr bwMode="auto">
                        <a:xfrm flipH="1">
                          <a:off x="0" y="0"/>
                          <a:ext cx="1485900" cy="7715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339BBBD8">
              <v:line id="Line 59" style="position:absolute;flip:x;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118.8pt,10.3pt" to="235.8pt,71.05pt" w14:anchorId="6ECD7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">
                <v:stroke endarrow="block"/>
              </v:line>
            </w:pict>
          </mc:Fallback>
        </mc:AlternateContent>
      </w:r>
      <w:r w:rsidRPr="00976B83">
        <w:rPr>
          <w:lang w:val="en-GB"/>
        </w:rPr>
        <w:t>using System;</w:t>
      </w:r>
    </w:p>
    <w:p w:rsidRPr="00976B83" w:rsidR="00BE15AB" w:rsidP="00BE15AB" w:rsidRDefault="00BE15AB" w14:paraId="607470BA" w14:textId="77777777">
      <w:pPr>
        <w:pStyle w:val="CodeSnippet"/>
        <w:rPr>
          <w:lang w:val="en-GB"/>
        </w:rPr>
      </w:pPr>
      <w:r w:rsidRPr="00976B83">
        <w:rPr>
          <w:lang w:val="en-GB"/>
        </w:rPr>
        <w:t>namespace baseConverter</w:t>
      </w:r>
    </w:p>
    <w:p w:rsidRPr="00976B83" w:rsidR="00BE15AB" w:rsidP="00BE15AB" w:rsidRDefault="00BE15AB" w14:paraId="13EB8332" w14:textId="77777777">
      <w:pPr>
        <w:pStyle w:val="CodeSnippet"/>
        <w:rPr>
          <w:lang w:val="en-GB"/>
        </w:rPr>
      </w:pPr>
      <w:r w:rsidRPr="00976B83">
        <w:rPr>
          <w:lang w:val="en-GB"/>
        </w:rPr>
        <w:t>{</w:t>
      </w:r>
    </w:p>
    <w:p w:rsidRPr="00976B83" w:rsidR="00BE15AB" w:rsidP="00BE15AB" w:rsidRDefault="00BE15AB" w14:paraId="6C464AE2" w14:textId="77777777">
      <w:pPr>
        <w:pStyle w:val="CodeSnippet"/>
        <w:rPr>
          <w:lang w:val="en-GB"/>
        </w:rPr>
      </w:pPr>
      <w:r w:rsidRPr="00976B83">
        <w:rPr>
          <w:lang w:val="en-GB"/>
        </w:rPr>
        <w:t xml:space="preserve">    class baseConverter</w:t>
      </w:r>
    </w:p>
    <w:p w:rsidRPr="00976B83" w:rsidR="00BE15AB" w:rsidP="00BE15AB" w:rsidRDefault="00BE15AB" w14:paraId="78F96710" w14:textId="77777777">
      <w:pPr>
        <w:pStyle w:val="CodeSnippet"/>
        <w:rPr>
          <w:lang w:val="en-GB"/>
        </w:rPr>
      </w:pPr>
      <w:r w:rsidRPr="00976B83">
        <w:rPr>
          <w:lang w:val="en-GB"/>
        </w:rPr>
        <w:t xml:space="preserve">    {</w:t>
      </w:r>
    </w:p>
    <w:p w:rsidRPr="00976B83" w:rsidR="00BE15AB" w:rsidP="00BE15AB" w:rsidRDefault="00BE15AB" w14:paraId="5DE72781" w14:textId="77777777">
      <w:pPr>
        <w:pStyle w:val="CodeSnippet"/>
        <w:rPr>
          <w:lang w:val="en-GB"/>
        </w:rPr>
      </w:pPr>
      <w:r w:rsidRPr="00976B83">
        <w:rPr>
          <w:lang w:val="en-GB"/>
        </w:rPr>
        <w:t xml:space="preserve">        static string decToBin(int dec)</w:t>
      </w:r>
    </w:p>
    <w:p w:rsidRPr="00976B83" w:rsidR="00BE15AB" w:rsidP="00BE15AB" w:rsidRDefault="00BE15AB" w14:paraId="3B0D4D36" w14:textId="77777777">
      <w:pPr>
        <w:pStyle w:val="CodeSnippet"/>
        <w:rPr>
          <w:lang w:val="en-GB"/>
        </w:rPr>
      </w:pPr>
      <w:r w:rsidRPr="00976B83">
        <w:rPr>
          <w:noProof/>
          <w:lang w:val="en-GB"/>
        </w:rPr>
        <mc:AlternateContent>
          <mc:Choice Requires="wps">
            <w:drawing>
              <wp:anchor distT="0" distB="0" distL="114300" distR="114300" simplePos="0" relativeHeight="251658333" behindDoc="0" locked="0" layoutInCell="1" allowOverlap="1" wp14:anchorId="3F4B6B29" wp14:editId="4B5AD976">
                <wp:simplePos x="0" y="0"/>
                <wp:positionH relativeFrom="column">
                  <wp:posOffset>2632709</wp:posOffset>
                </wp:positionH>
                <wp:positionV relativeFrom="paragraph">
                  <wp:posOffset>73659</wp:posOffset>
                </wp:positionV>
                <wp:extent cx="762000" cy="447675"/>
                <wp:effectExtent l="38100" t="38100" r="19050" b="28575"/>
                <wp:wrapNone/>
                <wp:docPr id="2" name="Straight Connector 2"/>
                <wp:cNvGraphicFramePr/>
                <a:graphic xmlns:a="http://schemas.openxmlformats.org/drawingml/2006/main">
                  <a:graphicData uri="http://schemas.microsoft.com/office/word/2010/wordprocessingShape">
                    <wps:wsp>
                      <wps:cNvCnPr/>
                      <wps:spPr bwMode="auto">
                        <a:xfrm flipH="1" flipV="1">
                          <a:off x="0" y="0"/>
                          <a:ext cx="762000" cy="4476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0D8F2057">
              <v:line id="Line 59" style="position:absolute;flip:x y;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from="207.3pt,5.8pt" to="267.3pt,41.05pt" w14:anchorId="23693A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">
                <v:stroke endarrow="block"/>
              </v:line>
            </w:pict>
          </mc:Fallback>
        </mc:AlternateContent>
      </w:r>
      <w:r w:rsidRPr="00976B83">
        <w:rPr>
          <w:noProof/>
          <w:lang w:val="en-GB"/>
        </w:rPr>
        <mc:AlternateContent>
          <mc:Choice Requires="wps">
            <w:drawing>
              <wp:anchor distT="0" distB="0" distL="114300" distR="114300" simplePos="0" relativeHeight="251658332" behindDoc="0" locked="0" layoutInCell="1" allowOverlap="1" wp14:anchorId="796A7D2E" wp14:editId="055149B9">
                <wp:simplePos x="0" y="0"/>
                <wp:positionH relativeFrom="column">
                  <wp:posOffset>3480435</wp:posOffset>
                </wp:positionH>
                <wp:positionV relativeFrom="paragraph">
                  <wp:posOffset>121284</wp:posOffset>
                </wp:positionV>
                <wp:extent cx="1318846" cy="809625"/>
                <wp:effectExtent l="0" t="0" r="15240" b="285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846" cy="809625"/>
                        </a:xfrm>
                        <a:prstGeom prst="rect">
                          <a:avLst/>
                        </a:prstGeom>
                        <a:solidFill>
                          <a:srgbClr val="FFFFFF"/>
                        </a:solidFill>
                        <a:ln w="9525">
                          <a:solidFill>
                            <a:srgbClr val="000000"/>
                          </a:solidFill>
                          <a:miter lim="800000"/>
                          <a:headEnd/>
                          <a:tailEnd/>
                        </a:ln>
                      </wps:spPr>
                      <wps:txbx>
                        <w:txbxContent>
                          <w:p w:rsidR="00F809C4" w:rsidP="00BE15AB" w:rsidRDefault="00F809C4" w14:paraId="746CE0D4" w14:textId="77777777">
                            <w:r>
                              <w:t xml:space="preserve">The argument that is passed to the function, and its type </w:t>
                            </w:r>
                          </w:p>
                        </w:txbxContent>
                      </wps:txbx>
                      <wps:bodyPr rot="0" vert="horz" wrap="square" lIns="91440" tIns="45720" rIns="91440" bIns="45720" anchor="t" anchorCtr="0" upright="1">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D48AD31">
              <v:shape id="Text Box 1" style="position:absolute;margin-left:274.05pt;margin-top:9.55pt;width:103.85pt;height:63.75pt;z-index:2516583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6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" w14:anchorId="796A7D2E">
                <v:textbox>
                  <w:txbxContent>
                    <w:p w:rsidR="00F809C4" w:rsidP="00BE15AB" w:rsidRDefault="00F809C4" w14:paraId="13B71645" w14:textId="77777777">
                      <w:r>
                        <w:t xml:space="preserve">The argument that is passed to the function, and its type </w:t>
                      </w:r>
                    </w:p>
                  </w:txbxContent>
                </v:textbox>
              </v:shape>
            </w:pict>
          </mc:Fallback>
        </mc:AlternateContent>
      </w:r>
      <w:r w:rsidRPr="00976B83">
        <w:rPr>
          <w:lang w:val="en-GB"/>
        </w:rPr>
        <w:t xml:space="preserve">        {</w:t>
      </w:r>
    </w:p>
    <w:p w:rsidRPr="00976B83" w:rsidR="00BE15AB" w:rsidP="00BE15AB" w:rsidRDefault="00BE15AB" w14:paraId="1CE8391C" w14:textId="77777777">
      <w:pPr>
        <w:pStyle w:val="CodeSnippet"/>
        <w:rPr>
          <w:lang w:val="en-GB"/>
        </w:rPr>
      </w:pPr>
      <w:r w:rsidRPr="00976B83">
        <w:rPr>
          <w:lang w:val="en-GB"/>
        </w:rPr>
        <w:t xml:space="preserve">            int bit;</w:t>
      </w:r>
    </w:p>
    <w:p w:rsidRPr="00976B83" w:rsidR="00BE15AB" w:rsidP="00BE15AB" w:rsidRDefault="00BE15AB" w14:paraId="303A4502" w14:textId="77777777">
      <w:pPr>
        <w:pStyle w:val="CodeSnippet"/>
        <w:rPr>
          <w:lang w:val="en-GB"/>
        </w:rPr>
      </w:pPr>
      <w:r w:rsidRPr="00976B83">
        <w:rPr>
          <w:lang w:val="en-GB"/>
        </w:rPr>
        <w:t xml:space="preserve">            string result = "";</w:t>
      </w:r>
    </w:p>
    <w:p w:rsidRPr="00976B83" w:rsidR="00BE15AB" w:rsidP="00BE15AB" w:rsidRDefault="00BE15AB" w14:paraId="3521AD39" w14:textId="77777777">
      <w:pPr>
        <w:pStyle w:val="CodeSnippet"/>
        <w:rPr>
          <w:lang w:val="en-GB"/>
        </w:rPr>
      </w:pPr>
      <w:r w:rsidRPr="00976B83">
        <w:rPr>
          <w:lang w:val="en-GB"/>
        </w:rPr>
        <w:t xml:space="preserve">            while (dec &gt; 0)</w:t>
      </w:r>
    </w:p>
    <w:p w:rsidRPr="00976B83" w:rsidR="00BE15AB" w:rsidP="00BE15AB" w:rsidRDefault="00BE15AB" w14:paraId="20F7E24A" w14:textId="77777777">
      <w:pPr>
        <w:pStyle w:val="CodeSnippet"/>
        <w:rPr>
          <w:lang w:val="en-GB"/>
        </w:rPr>
      </w:pPr>
      <w:r w:rsidRPr="00976B83">
        <w:rPr>
          <w:lang w:val="en-GB"/>
        </w:rPr>
        <w:t xml:space="preserve">            {</w:t>
      </w:r>
    </w:p>
    <w:p w:rsidRPr="00976B83" w:rsidR="00BE15AB" w:rsidP="00BE15AB" w:rsidRDefault="00BE15AB" w14:paraId="59C1EA39" w14:textId="77777777">
      <w:pPr>
        <w:pStyle w:val="CodeSnippet"/>
        <w:rPr>
          <w:lang w:val="en-GB"/>
        </w:rPr>
      </w:pPr>
      <w:r w:rsidRPr="00976B83">
        <w:rPr>
          <w:lang w:val="en-GB"/>
        </w:rPr>
        <w:t xml:space="preserve">                bit = dec % 2;</w:t>
      </w:r>
    </w:p>
    <w:p w:rsidRPr="00976B83" w:rsidR="00BE15AB" w:rsidP="00BE15AB" w:rsidRDefault="00BE15AB" w14:paraId="01FD0B1A" w14:textId="77777777">
      <w:pPr>
        <w:pStyle w:val="CodeSnippet"/>
        <w:rPr>
          <w:lang w:val="en-GB"/>
        </w:rPr>
      </w:pPr>
      <w:r w:rsidRPr="00976B83">
        <w:rPr>
          <w:lang w:val="en-GB"/>
        </w:rPr>
        <w:t xml:space="preserve">                result = bit.ToString() + result;</w:t>
      </w:r>
    </w:p>
    <w:p w:rsidRPr="00976B83" w:rsidR="00BE15AB" w:rsidP="00BE15AB" w:rsidRDefault="00BE15AB" w14:paraId="41B47A20" w14:textId="77777777">
      <w:pPr>
        <w:pStyle w:val="CodeSnippet"/>
        <w:rPr>
          <w:lang w:val="en-GB"/>
        </w:rPr>
      </w:pPr>
      <w:r w:rsidRPr="00976B83">
        <w:rPr>
          <w:lang w:val="en-GB"/>
        </w:rPr>
        <w:t xml:space="preserve">                dec = dec / 2;</w:t>
      </w:r>
    </w:p>
    <w:p w:rsidRPr="00976B83" w:rsidR="00BE15AB" w:rsidP="00BE15AB" w:rsidRDefault="00BE15AB" w14:paraId="144A64AE" w14:textId="77777777">
      <w:pPr>
        <w:pStyle w:val="CodeSnippet"/>
        <w:rPr>
          <w:lang w:val="en-GB"/>
        </w:rPr>
      </w:pPr>
      <w:r w:rsidRPr="00976B83">
        <w:rPr>
          <w:lang w:val="en-GB"/>
        </w:rPr>
        <w:t xml:space="preserve">            }</w:t>
      </w:r>
    </w:p>
    <w:p w:rsidRPr="00976B83" w:rsidR="00BE15AB" w:rsidP="00BE15AB" w:rsidRDefault="00BE15AB" w14:paraId="786174AD" w14:textId="77777777">
      <w:pPr>
        <w:pStyle w:val="CodeSnippet"/>
        <w:rPr>
          <w:lang w:val="en-GB"/>
        </w:rPr>
      </w:pPr>
      <w:r w:rsidRPr="00976B83">
        <w:rPr>
          <w:lang w:val="en-GB"/>
        </w:rPr>
        <w:t xml:space="preserve">            return result;</w:t>
      </w:r>
    </w:p>
    <w:p w:rsidRPr="00976B83" w:rsidR="00BE15AB" w:rsidP="00BE15AB" w:rsidRDefault="00BE15AB" w14:paraId="31A30580" w14:textId="77777777">
      <w:pPr>
        <w:pStyle w:val="CodeSnippet"/>
        <w:rPr>
          <w:lang w:val="en-GB"/>
        </w:rPr>
      </w:pPr>
      <w:r w:rsidRPr="00976B83">
        <w:rPr>
          <w:lang w:val="en-GB"/>
        </w:rPr>
        <w:t xml:space="preserve">        }</w:t>
      </w:r>
    </w:p>
    <w:p w:rsidRPr="00976B83" w:rsidR="00BE15AB" w:rsidP="00BE15AB" w:rsidRDefault="00BE15AB" w14:paraId="27286A95" w14:textId="77777777">
      <w:pPr>
        <w:pStyle w:val="CodeSnippet"/>
        <w:rPr>
          <w:lang w:val="en-GB"/>
        </w:rPr>
      </w:pPr>
    </w:p>
    <w:p w:rsidRPr="00976B83" w:rsidR="00BE15AB" w:rsidP="00BE15AB" w:rsidRDefault="00BE15AB" w14:paraId="00D5C3C9" w14:textId="77777777">
      <w:pPr>
        <w:pStyle w:val="CodeSnippet"/>
        <w:rPr>
          <w:lang w:val="en-GB"/>
        </w:rPr>
      </w:pPr>
      <w:r w:rsidRPr="00976B83">
        <w:rPr>
          <w:lang w:val="en-GB"/>
        </w:rPr>
        <w:t xml:space="preserve">        static int menu()</w:t>
      </w:r>
    </w:p>
    <w:p w:rsidRPr="00976B83" w:rsidR="00BE15AB" w:rsidP="00BE15AB" w:rsidRDefault="00BE15AB" w14:paraId="31673310" w14:textId="77777777">
      <w:pPr>
        <w:pStyle w:val="CodeSnippet"/>
        <w:rPr>
          <w:lang w:val="en-GB"/>
        </w:rPr>
      </w:pPr>
      <w:r w:rsidRPr="00976B83">
        <w:rPr>
          <w:lang w:val="en-GB"/>
        </w:rPr>
        <w:t xml:space="preserve">        {</w:t>
      </w:r>
    </w:p>
    <w:p w:rsidRPr="00976B83" w:rsidR="00BE15AB" w:rsidP="00BE15AB" w:rsidRDefault="00BE15AB" w14:paraId="2A7C8858" w14:textId="77777777">
      <w:pPr>
        <w:pStyle w:val="CodeSnippet"/>
        <w:rPr>
          <w:lang w:val="en-GB"/>
        </w:rPr>
      </w:pPr>
      <w:r w:rsidRPr="00976B83">
        <w:rPr>
          <w:lang w:val="en-GB"/>
        </w:rPr>
        <w:t xml:space="preserve">            Console.WriteLine("Welcome to the base converter");</w:t>
      </w:r>
    </w:p>
    <w:p w:rsidRPr="00976B83" w:rsidR="00BE15AB" w:rsidP="00BE15AB" w:rsidRDefault="00BE15AB" w14:paraId="4D173EE4" w14:textId="77777777">
      <w:pPr>
        <w:pStyle w:val="CodeSnippet"/>
        <w:rPr>
          <w:lang w:val="en-GB"/>
        </w:rPr>
      </w:pPr>
      <w:r w:rsidRPr="00976B83">
        <w:rPr>
          <w:lang w:val="en-GB"/>
        </w:rPr>
        <w:t xml:space="preserve">            Console.WriteLine("Menu: please enter your choice:");</w:t>
      </w:r>
    </w:p>
    <w:p w:rsidRPr="00976B83" w:rsidR="00BE15AB" w:rsidP="00BE15AB" w:rsidRDefault="00BE15AB" w14:paraId="056980DD" w14:textId="77777777">
      <w:pPr>
        <w:pStyle w:val="CodeSnippet"/>
        <w:rPr>
          <w:lang w:val="en-GB"/>
        </w:rPr>
      </w:pPr>
      <w:r w:rsidRPr="00976B83">
        <w:rPr>
          <w:lang w:val="en-GB"/>
        </w:rPr>
        <w:t xml:space="preserve">            Console.WriteLine("1. Decimal integer to binary");</w:t>
      </w:r>
    </w:p>
    <w:p w:rsidRPr="00976B83" w:rsidR="00BE15AB" w:rsidP="00BE15AB" w:rsidRDefault="00BE15AB" w14:paraId="025AD7EA" w14:textId="77777777">
      <w:pPr>
        <w:pStyle w:val="CodeSnippet"/>
        <w:rPr>
          <w:lang w:val="en-GB"/>
        </w:rPr>
      </w:pPr>
      <w:r w:rsidRPr="00976B83">
        <w:rPr>
          <w:lang w:val="en-GB"/>
        </w:rPr>
        <w:t xml:space="preserve">            Console.WriteLine("9. Quit");</w:t>
      </w:r>
    </w:p>
    <w:p w:rsidRPr="00976B83" w:rsidR="00BE15AB" w:rsidP="00BE15AB" w:rsidRDefault="00BE15AB" w14:paraId="64AB2A5A" w14:textId="77777777">
      <w:pPr>
        <w:pStyle w:val="CodeSnippet"/>
        <w:rPr>
          <w:lang w:val="en-GB"/>
        </w:rPr>
      </w:pPr>
    </w:p>
    <w:p w:rsidRPr="00976B83" w:rsidR="00BE15AB" w:rsidP="00BE15AB" w:rsidRDefault="00BE15AB" w14:paraId="2BC36F46" w14:textId="77777777">
      <w:pPr>
        <w:pStyle w:val="CodeSnippet"/>
        <w:rPr>
          <w:lang w:val="en-GB"/>
        </w:rPr>
      </w:pPr>
      <w:r w:rsidRPr="00976B83">
        <w:rPr>
          <w:lang w:val="en-GB"/>
        </w:rPr>
        <w:t xml:space="preserve">            return Convert.ToInt32(Console.ReadLine());</w:t>
      </w:r>
    </w:p>
    <w:p w:rsidRPr="00976B83" w:rsidR="00BE15AB" w:rsidP="00BE15AB" w:rsidRDefault="00BE15AB" w14:paraId="6994FCCC" w14:textId="77777777">
      <w:pPr>
        <w:pStyle w:val="CodeSnippet"/>
        <w:rPr>
          <w:lang w:val="en-GB"/>
        </w:rPr>
      </w:pPr>
      <w:r w:rsidRPr="00976B83">
        <w:rPr>
          <w:lang w:val="en-GB"/>
        </w:rPr>
        <w:t xml:space="preserve">        </w:t>
      </w:r>
    </w:p>
    <w:p w:rsidRPr="00976B83" w:rsidR="00BE15AB" w:rsidP="00BE15AB" w:rsidRDefault="00BE15AB" w14:paraId="4159FAB9" w14:textId="77777777">
      <w:pPr>
        <w:pStyle w:val="CodeSnippet"/>
        <w:rPr>
          <w:lang w:val="en-GB"/>
        </w:rPr>
      </w:pPr>
    </w:p>
    <w:p w:rsidRPr="00976B83" w:rsidR="00BE15AB" w:rsidP="00BE15AB" w:rsidRDefault="00BE15AB" w14:paraId="7BB09CA5" w14:textId="77777777">
      <w:pPr>
        <w:pStyle w:val="CodeSnippet"/>
        <w:rPr>
          <w:lang w:val="en-GB"/>
        </w:rPr>
      </w:pPr>
      <w:r w:rsidRPr="00976B83">
        <w:rPr>
          <w:lang w:val="en-GB"/>
        </w:rPr>
        <w:t xml:space="preserve">        </w:t>
      </w:r>
    </w:p>
    <w:p w:rsidRPr="00976B83" w:rsidR="00BE15AB" w:rsidRDefault="00BE15AB" w14:paraId="0A56BDC6" w14:textId="77777777">
      <w:pPr>
        <w:spacing w:after="160" w:line="259" w:lineRule="auto"/>
        <w:rPr>
          <w:rFonts w:ascii="Courier New" w:hAnsi="Courier New" w:eastAsia="Times New Roman" w:cs="Courier New"/>
          <w:color w:val="000000"/>
          <w:szCs w:val="20"/>
          <w:bdr w:val="none" w:color="auto" w:sz="0" w:space="0" w:frame="1"/>
          <w:lang w:eastAsia="en-GB"/>
        </w:rPr>
      </w:pPr>
      <w:r w:rsidRPr="00976B83">
        <w:br w:type="page"/>
      </w:r>
    </w:p>
    <w:p w:rsidRPr="00976B83" w:rsidR="00BE15AB" w:rsidP="00BE15AB" w:rsidRDefault="00BE15AB" w14:paraId="57AF91F0" w14:textId="77777777">
      <w:pPr>
        <w:pStyle w:val="CodeSnippet"/>
        <w:rPr>
          <w:lang w:val="en-GB"/>
        </w:rPr>
      </w:pPr>
      <w:r w:rsidRPr="00976B83">
        <w:rPr>
          <w:lang w:val="en-GB"/>
        </w:rPr>
        <w:t>static void Main(string[] args)</w:t>
      </w:r>
    </w:p>
    <w:p w:rsidRPr="00976B83" w:rsidR="00BE15AB" w:rsidP="00BE15AB" w:rsidRDefault="00BE15AB" w14:paraId="1463A800" w14:textId="77777777">
      <w:pPr>
        <w:pStyle w:val="CodeSnippet"/>
        <w:rPr>
          <w:lang w:val="en-GB"/>
        </w:rPr>
      </w:pPr>
      <w:r w:rsidRPr="00976B83">
        <w:rPr>
          <w:lang w:val="en-GB"/>
        </w:rPr>
        <w:t xml:space="preserve">        {</w:t>
      </w:r>
    </w:p>
    <w:p w:rsidRPr="00976B83" w:rsidR="00BE15AB" w:rsidP="00BE15AB" w:rsidRDefault="00BE15AB" w14:paraId="404D0D04" w14:textId="77777777">
      <w:pPr>
        <w:pStyle w:val="CodeSnippet"/>
        <w:rPr>
          <w:lang w:val="en-GB"/>
        </w:rPr>
      </w:pPr>
      <w:r w:rsidRPr="00976B83">
        <w:rPr>
          <w:noProof/>
          <w:highlight w:val="magenta"/>
          <w:lang w:val="en-GB"/>
        </w:rPr>
        <mc:AlternateContent>
          <mc:Choice Requires="wps">
            <w:drawing>
              <wp:anchor distT="0" distB="0" distL="114300" distR="114300" simplePos="0" relativeHeight="251658252" behindDoc="0" locked="0" layoutInCell="1" allowOverlap="1" wp14:anchorId="59F35C48" wp14:editId="68282B31">
                <wp:simplePos x="0" y="0"/>
                <wp:positionH relativeFrom="column">
                  <wp:posOffset>2686050</wp:posOffset>
                </wp:positionH>
                <wp:positionV relativeFrom="paragraph">
                  <wp:posOffset>88900</wp:posOffset>
                </wp:positionV>
                <wp:extent cx="1057275" cy="685800"/>
                <wp:effectExtent l="9525" t="11430" r="9525" b="762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685800"/>
                        </a:xfrm>
                        <a:prstGeom prst="rect">
                          <a:avLst/>
                        </a:prstGeom>
                        <a:solidFill>
                          <a:srgbClr val="FFFFFF"/>
                        </a:solidFill>
                        <a:ln w="9525">
                          <a:solidFill>
                            <a:srgbClr val="000000"/>
                          </a:solidFill>
                          <a:miter lim="800000"/>
                          <a:headEnd/>
                          <a:tailEnd/>
                        </a:ln>
                      </wps:spPr>
                      <wps:txbx>
                        <w:txbxContent>
                          <w:p w:rsidRPr="00B92FD9" w:rsidR="00F809C4" w:rsidP="00302147" w:rsidRDefault="00F809C4" w14:paraId="5F9E2085" w14:textId="77777777">
                            <w:pPr>
                              <w:rPr>
                                <w:szCs w:val="20"/>
                              </w:rPr>
                            </w:pPr>
                            <w:r w:rsidRPr="00B92FD9">
                              <w:rPr>
                                <w:szCs w:val="20"/>
                              </w:rPr>
                              <w:t>The result (output) of the fun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39878733">
              <v:shape id="Text Box 25" style="position:absolute;margin-left:211.5pt;margin-top:7pt;width:83.25pt;height:5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6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" w14:anchorId="59F35C48">
                <v:textbox>
                  <w:txbxContent>
                    <w:p w:rsidRPr="00B92FD9" w:rsidR="00F809C4" w:rsidP="00302147" w:rsidRDefault="00F809C4" w14:paraId="0B4EE411" w14:textId="77777777">
                      <w:pPr>
                        <w:rPr>
                          <w:szCs w:val="20"/>
                        </w:rPr>
                      </w:pPr>
                      <w:r w:rsidRPr="00B92FD9">
                        <w:rPr>
                          <w:szCs w:val="20"/>
                        </w:rPr>
                        <w:t>The result (output) of the function</w:t>
                      </w:r>
                    </w:p>
                  </w:txbxContent>
                </v:textbox>
              </v:shape>
            </w:pict>
          </mc:Fallback>
        </mc:AlternateContent>
      </w:r>
      <w:r w:rsidRPr="00976B83">
        <w:rPr>
          <w:lang w:val="en-GB"/>
        </w:rPr>
        <w:t xml:space="preserve">            int choice;</w:t>
      </w:r>
    </w:p>
    <w:p w:rsidRPr="00976B83" w:rsidR="00BE15AB" w:rsidP="00BE15AB" w:rsidRDefault="00BE15AB" w14:paraId="40FBDBAA" w14:textId="77777777">
      <w:pPr>
        <w:pStyle w:val="CodeSnippet"/>
        <w:rPr>
          <w:lang w:val="en-GB"/>
        </w:rPr>
      </w:pPr>
      <w:r w:rsidRPr="00976B83">
        <w:rPr>
          <w:lang w:val="en-GB"/>
        </w:rPr>
        <w:t xml:space="preserve">            do</w:t>
      </w:r>
    </w:p>
    <w:p w:rsidRPr="00976B83" w:rsidR="00BE15AB" w:rsidP="00BE15AB" w:rsidRDefault="00BE15AB" w14:paraId="36D08573" w14:textId="77777777">
      <w:pPr>
        <w:pStyle w:val="CodeSnippet"/>
        <w:rPr>
          <w:lang w:val="en-GB"/>
        </w:rPr>
      </w:pPr>
      <w:r w:rsidRPr="00976B83">
        <w:rPr>
          <w:noProof/>
          <w:highlight w:val="magenta"/>
          <w:lang w:val="en-GB"/>
        </w:rPr>
        <mc:AlternateContent>
          <mc:Choice Requires="wps">
            <w:drawing>
              <wp:anchor distT="0" distB="0" distL="114300" distR="114300" simplePos="0" relativeHeight="251658251" behindDoc="0" locked="0" layoutInCell="1" allowOverlap="1" wp14:anchorId="680DEC5C" wp14:editId="79318565">
                <wp:simplePos x="0" y="0"/>
                <wp:positionH relativeFrom="column">
                  <wp:posOffset>2051684</wp:posOffset>
                </wp:positionH>
                <wp:positionV relativeFrom="paragraph">
                  <wp:posOffset>13335</wp:posOffset>
                </wp:positionV>
                <wp:extent cx="647700" cy="238125"/>
                <wp:effectExtent l="38100" t="0" r="19050" b="66675"/>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7700" cy="23812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2E0C310B">
              <v:line id="Line 61" style="position:absolute;flip:x;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161.55pt,1.05pt" to="212.55pt,19.8pt" w14:anchorId="46701E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">
                <v:stroke endarrow="block"/>
              </v:line>
            </w:pict>
          </mc:Fallback>
        </mc:AlternateContent>
      </w:r>
      <w:r w:rsidRPr="00976B83">
        <w:rPr>
          <w:lang w:val="en-GB"/>
        </w:rPr>
        <w:t xml:space="preserve">            {</w:t>
      </w:r>
    </w:p>
    <w:p w:rsidRPr="00976B83" w:rsidR="00BE15AB" w:rsidP="00BE15AB" w:rsidRDefault="00BE15AB" w14:paraId="0C1C60C9" w14:textId="77777777">
      <w:pPr>
        <w:pStyle w:val="CodeSnippet"/>
        <w:rPr>
          <w:lang w:val="en-GB"/>
        </w:rPr>
      </w:pPr>
      <w:r w:rsidRPr="00976B83">
        <w:rPr>
          <w:lang w:val="en-GB"/>
        </w:rPr>
        <w:t xml:space="preserve">                choice = menu();</w:t>
      </w:r>
    </w:p>
    <w:p w:rsidRPr="00976B83" w:rsidR="00BE15AB" w:rsidP="00BE15AB" w:rsidRDefault="00BE15AB" w14:paraId="16D16C66" w14:textId="77777777">
      <w:pPr>
        <w:pStyle w:val="CodeSnippet"/>
        <w:rPr>
          <w:lang w:val="en-GB"/>
        </w:rPr>
      </w:pPr>
      <w:r w:rsidRPr="00976B83">
        <w:rPr>
          <w:lang w:val="en-GB"/>
        </w:rPr>
        <w:t xml:space="preserve">                if (choice == 1)</w:t>
      </w:r>
    </w:p>
    <w:p w:rsidRPr="00976B83" w:rsidR="00BE15AB" w:rsidP="00BE15AB" w:rsidRDefault="00BE15AB" w14:paraId="3F3B874C" w14:textId="77777777">
      <w:pPr>
        <w:pStyle w:val="CodeSnippet"/>
        <w:rPr>
          <w:lang w:val="en-GB"/>
        </w:rPr>
      </w:pPr>
      <w:r w:rsidRPr="00976B83">
        <w:rPr>
          <w:lang w:val="en-GB"/>
        </w:rPr>
        <w:t xml:space="preserve">                {</w:t>
      </w:r>
    </w:p>
    <w:p w:rsidRPr="00976B83" w:rsidR="00BE15AB" w:rsidP="00BE15AB" w:rsidRDefault="00BE15AB" w14:paraId="5C2079AE" w14:textId="77777777">
      <w:pPr>
        <w:pStyle w:val="CodeSnippet"/>
        <w:ind w:left="2410"/>
        <w:rPr>
          <w:lang w:val="en-GB"/>
        </w:rPr>
      </w:pPr>
      <w:r w:rsidRPr="00976B83">
        <w:rPr>
          <w:lang w:val="en-GB"/>
        </w:rPr>
        <w:t>Console.Write("Enter the decimal you would like to convert to binary: ");</w:t>
      </w:r>
    </w:p>
    <w:p w:rsidRPr="00976B83" w:rsidR="00BE15AB" w:rsidP="00BE15AB" w:rsidRDefault="00BE15AB" w14:paraId="56661854" w14:textId="77777777">
      <w:pPr>
        <w:pStyle w:val="CodeSnippet"/>
        <w:rPr>
          <w:lang w:val="en-GB"/>
        </w:rPr>
      </w:pPr>
      <w:r w:rsidRPr="00976B83">
        <w:rPr>
          <w:lang w:val="en-GB"/>
        </w:rPr>
        <w:t xml:space="preserve">                    int num = Convert.ToInt32(Console.ReadLine());</w:t>
      </w:r>
    </w:p>
    <w:p w:rsidRPr="00976B83" w:rsidR="00BE15AB" w:rsidP="00BE15AB" w:rsidRDefault="00BE15AB" w14:paraId="768489E7" w14:textId="77777777">
      <w:pPr>
        <w:pStyle w:val="CodeSnippet"/>
        <w:ind w:left="2410"/>
        <w:rPr>
          <w:lang w:val="en-GB"/>
        </w:rPr>
      </w:pPr>
      <w:r w:rsidRPr="00976B83">
        <w:rPr>
          <w:lang w:val="en-GB"/>
        </w:rPr>
        <w:t>Console.WriteLine("The equivalent in binary is " + decToBin(num));</w:t>
      </w:r>
    </w:p>
    <w:p w:rsidRPr="00976B83" w:rsidR="00BE15AB" w:rsidP="00BE15AB" w:rsidRDefault="00BE15AB" w14:paraId="04E101AF" w14:textId="77777777">
      <w:pPr>
        <w:pStyle w:val="CodeSnippet"/>
        <w:rPr>
          <w:lang w:val="en-GB"/>
        </w:rPr>
      </w:pPr>
      <w:r w:rsidRPr="00976B83">
        <w:rPr>
          <w:lang w:val="en-GB"/>
        </w:rPr>
        <w:t xml:space="preserve">                    Console.ReadLine();</w:t>
      </w:r>
    </w:p>
    <w:p w:rsidRPr="00976B83" w:rsidR="00BE15AB" w:rsidP="00BE15AB" w:rsidRDefault="00BE15AB" w14:paraId="2D6346A4" w14:textId="77777777">
      <w:pPr>
        <w:pStyle w:val="CodeSnippet"/>
        <w:rPr>
          <w:lang w:val="en-GB"/>
        </w:rPr>
      </w:pPr>
      <w:r w:rsidRPr="00976B83">
        <w:rPr>
          <w:lang w:val="en-GB"/>
        </w:rPr>
        <w:t xml:space="preserve">                }</w:t>
      </w:r>
    </w:p>
    <w:p w:rsidRPr="00976B83" w:rsidR="00BE15AB" w:rsidP="00BE15AB" w:rsidRDefault="00BE15AB" w14:paraId="6370ED95" w14:textId="77777777">
      <w:pPr>
        <w:pStyle w:val="CodeSnippet"/>
        <w:rPr>
          <w:lang w:val="en-GB"/>
        </w:rPr>
      </w:pPr>
      <w:r w:rsidRPr="00976B83">
        <w:rPr>
          <w:lang w:val="en-GB"/>
        </w:rPr>
        <w:t xml:space="preserve">            } while (!(choice == 9));</w:t>
      </w:r>
    </w:p>
    <w:p w:rsidRPr="00976B83" w:rsidR="00BE15AB" w:rsidP="00BE15AB" w:rsidRDefault="00BE15AB" w14:paraId="6109F475" w14:textId="77777777">
      <w:pPr>
        <w:pStyle w:val="CodeSnippet"/>
        <w:rPr>
          <w:lang w:val="en-GB"/>
        </w:rPr>
      </w:pPr>
      <w:r w:rsidRPr="00976B83">
        <w:rPr>
          <w:lang w:val="en-GB"/>
        </w:rPr>
        <w:t xml:space="preserve">        }</w:t>
      </w:r>
    </w:p>
    <w:p w:rsidRPr="00976B83" w:rsidR="00BE15AB" w:rsidP="00BE15AB" w:rsidRDefault="00BE15AB" w14:paraId="29C9C232" w14:textId="77777777">
      <w:pPr>
        <w:pStyle w:val="CodeSnippet"/>
        <w:rPr>
          <w:lang w:val="en-GB"/>
        </w:rPr>
      </w:pPr>
      <w:r w:rsidRPr="00976B83">
        <w:rPr>
          <w:lang w:val="en-GB"/>
        </w:rPr>
        <w:t xml:space="preserve">    }</w:t>
      </w:r>
    </w:p>
    <w:p w:rsidRPr="00976B83" w:rsidR="00BE15AB" w:rsidP="00BE15AB" w:rsidRDefault="00BE15AB" w14:paraId="30B7C85B" w14:textId="77777777">
      <w:pPr>
        <w:pStyle w:val="CodeSnippet"/>
        <w:rPr>
          <w:highlight w:val="magenta"/>
          <w:lang w:val="en-GB"/>
        </w:rPr>
      </w:pPr>
      <w:r w:rsidRPr="00976B83">
        <w:rPr>
          <w:lang w:val="en-GB"/>
        </w:rPr>
        <w:t>}</w:t>
      </w:r>
    </w:p>
    <w:p w:rsidRPr="00976B83" w:rsidR="00BE15AB" w:rsidP="00302147" w:rsidRDefault="00BE15AB" w14:paraId="7FE267A1" w14:textId="77777777">
      <w:pPr>
        <w:rPr>
          <w:rFonts w:ascii="Courier New" w:hAnsi="Courier New" w:cs="Courier New"/>
          <w:b/>
          <w:highlight w:val="magenta"/>
        </w:rPr>
      </w:pPr>
    </w:p>
    <w:p w:rsidRPr="00976B83" w:rsidR="00302147" w:rsidP="00302147" w:rsidRDefault="00302147" w14:paraId="39AA02EC" w14:textId="77777777">
      <w:pPr>
        <w:rPr>
          <w:rFonts w:ascii="Courier New" w:hAnsi="Courier New" w:cs="Courier New"/>
          <w:b/>
          <w:highlight w:val="magenta"/>
        </w:rPr>
      </w:pPr>
    </w:p>
    <w:p w:rsidRPr="00976B83" w:rsidR="00302147" w:rsidP="00302147" w:rsidRDefault="00302147" w14:paraId="328E887E" w14:textId="77777777">
      <w:pPr>
        <w:rPr>
          <w:rFonts w:ascii="Courier New" w:hAnsi="Courier New" w:cs="Courier New"/>
          <w:highlight w:val="magenta"/>
        </w:rPr>
      </w:pPr>
    </w:p>
    <w:p w:rsidRPr="00976B83" w:rsidR="00302147" w:rsidP="00302147" w:rsidRDefault="00302147" w14:paraId="5A4440EE" w14:textId="77777777"/>
    <w:p w:rsidRPr="00976B83" w:rsidR="00302147" w:rsidP="00302147" w:rsidRDefault="00302147" w14:paraId="15DB10B0" w14:textId="4D1AAD13">
      <w:r w:rsidRPr="00976B83">
        <w:t xml:space="preserve">This program introduces </w:t>
      </w:r>
      <w:r w:rsidRPr="00976B83" w:rsidR="00FA0B06">
        <w:t xml:space="preserve">the concept of </w:t>
      </w:r>
      <w:r w:rsidRPr="00976B83">
        <w:t>functions</w:t>
      </w:r>
      <w:r w:rsidRPr="00976B83" w:rsidR="00FA0B06">
        <w:t xml:space="preserve"> </w:t>
      </w:r>
      <w:r w:rsidRPr="00976B83" w:rsidR="00FA0B06">
        <w:rPr>
          <w:b/>
        </w:rPr>
        <w:t>returning a value</w:t>
      </w:r>
      <w:r w:rsidRPr="00976B83" w:rsidR="00FA0B06">
        <w:t xml:space="preserve"> to the code that called them</w:t>
      </w:r>
      <w:r w:rsidRPr="00976B83" w:rsidR="00BE15AB">
        <w:t xml:space="preserve">.  </w:t>
      </w:r>
      <w:r w:rsidRPr="00976B83" w:rsidR="00FA0B06">
        <w:t xml:space="preserve">Typically we use this to pass the result of the function’s </w:t>
      </w:r>
      <w:r w:rsidRPr="00976B83" w:rsidR="00071CED">
        <w:t xml:space="preserve">operations </w:t>
      </w:r>
      <w:r w:rsidRPr="00976B83" w:rsidR="00FA0B06">
        <w:t xml:space="preserve">back to the code that called the function. The data type that the function returns is declared in its header.  </w:t>
      </w:r>
      <w:r w:rsidRPr="00976B83">
        <w:t xml:space="preserve">So, the DecToBin function above produces a string as its output. </w:t>
      </w:r>
      <w:r w:rsidRPr="00976B83" w:rsidR="00FA0B06">
        <w:t xml:space="preserve"> The </w:t>
      </w:r>
      <w:r w:rsidRPr="00976B83" w:rsidR="00FA0B06">
        <w:rPr>
          <w:b/>
        </w:rPr>
        <w:t>return</w:t>
      </w:r>
      <w:r w:rsidRPr="00976B83" w:rsidR="00FA0B06">
        <w:t xml:space="preserve"> instruction is used to set the data to be returned.  Note that the data is returned </w:t>
      </w:r>
      <w:r w:rsidRPr="00976B83" w:rsidR="00FA0B06">
        <w:rPr>
          <w:b/>
        </w:rPr>
        <w:t>by value</w:t>
      </w:r>
      <w:r w:rsidRPr="00976B83" w:rsidR="00DB2556">
        <w:t xml:space="preserve"> (</w:t>
      </w:r>
      <w:r w:rsidRPr="00976B83" w:rsidR="00FA0B06">
        <w:t xml:space="preserve">see </w:t>
      </w:r>
      <w:r w:rsidRPr="00976B83" w:rsidR="00DB2556">
        <w:t xml:space="preserve">page </w:t>
      </w:r>
      <w:r w:rsidRPr="00976B83" w:rsidR="00DB2556">
        <w:fldChar w:fldCharType="begin"/>
      </w:r>
      <w:r w:rsidRPr="00976B83" w:rsidR="00DB2556">
        <w:instrText xml:space="preserve"> PAGEREF _Ref10712751 \h </w:instrText>
      </w:r>
      <w:r w:rsidRPr="00976B83" w:rsidR="00DB2556">
        <w:fldChar w:fldCharType="separate"/>
      </w:r>
      <w:r w:rsidR="002E0DB9">
        <w:rPr>
          <w:noProof/>
        </w:rPr>
        <w:t>54</w:t>
      </w:r>
      <w:r w:rsidRPr="00976B83" w:rsidR="00DB2556">
        <w:fldChar w:fldCharType="end"/>
      </w:r>
      <w:r w:rsidRPr="00976B83" w:rsidR="00DB2556">
        <w:t xml:space="preserve">).  </w:t>
      </w:r>
      <w:r w:rsidRPr="00976B83">
        <w:t xml:space="preserve">When the function finishes execution, whatever is stored in the </w:t>
      </w:r>
      <w:r w:rsidRPr="00976B83" w:rsidR="00DB2556">
        <w:rPr>
          <w:b/>
        </w:rPr>
        <w:t>return</w:t>
      </w:r>
      <w:r w:rsidRPr="00976B83" w:rsidR="00DB2556">
        <w:t xml:space="preserve"> </w:t>
      </w:r>
      <w:r w:rsidRPr="00976B83">
        <w:t xml:space="preserve">variable is returned to the </w:t>
      </w:r>
      <w:r w:rsidRPr="00976B83" w:rsidR="00DB2556">
        <w:t>calling</w:t>
      </w:r>
      <w:r w:rsidRPr="00976B83">
        <w:t xml:space="preserve"> program as the </w:t>
      </w:r>
      <w:r w:rsidRPr="00976B83" w:rsidR="00071CED">
        <w:t>value</w:t>
      </w:r>
      <w:r w:rsidRPr="00976B83">
        <w:t xml:space="preserve"> of the function.</w:t>
      </w:r>
    </w:p>
    <w:p w:rsidRPr="00976B83" w:rsidR="00302147" w:rsidP="00302147" w:rsidRDefault="00302147" w14:paraId="71E86D4E" w14:textId="77777777"/>
    <w:p w:rsidRPr="00976B83" w:rsidR="00302147" w:rsidP="00302147" w:rsidRDefault="00302147" w14:paraId="66DCF1CE" w14:textId="77777777">
      <w:r w:rsidRPr="00976B83">
        <w:t>Now look at how the function is used (“called”) in the main program:</w:t>
      </w:r>
    </w:p>
    <w:p w:rsidRPr="00976B83" w:rsidR="00302147" w:rsidP="00302147" w:rsidRDefault="00302147" w14:paraId="4AF50F37" w14:textId="77777777"/>
    <w:p w:rsidRPr="00976B83" w:rsidR="00DB2556" w:rsidP="00DB2556" w:rsidRDefault="00DB2556" w14:paraId="58967380" w14:textId="77777777">
      <w:pPr>
        <w:pStyle w:val="CodeSnippet"/>
        <w:rPr>
          <w:lang w:val="en-GB"/>
        </w:rPr>
      </w:pPr>
      <w:r w:rsidRPr="00976B83">
        <w:rPr>
          <w:lang w:val="en-GB"/>
        </w:rPr>
        <w:t xml:space="preserve">Console.WriteLine("The equivalent in binary is " + </w:t>
      </w:r>
      <w:r w:rsidRPr="00976B83">
        <w:rPr>
          <w:b/>
          <w:lang w:val="en-GB"/>
        </w:rPr>
        <w:t>decToBin(num)</w:t>
      </w:r>
      <w:r w:rsidRPr="00976B83">
        <w:rPr>
          <w:lang w:val="en-GB"/>
        </w:rPr>
        <w:t>);</w:t>
      </w:r>
    </w:p>
    <w:p w:rsidRPr="00976B83" w:rsidR="00DB2556" w:rsidP="00DB2556" w:rsidRDefault="00DB2556" w14:paraId="747CF5AC" w14:textId="77777777">
      <w:pPr>
        <w:pStyle w:val="CodeSnippet"/>
        <w:ind w:left="2410"/>
        <w:rPr>
          <w:lang w:val="en-GB"/>
        </w:rPr>
      </w:pPr>
    </w:p>
    <w:p w:rsidRPr="00976B83" w:rsidR="00DB2556" w:rsidP="00302147" w:rsidRDefault="00DB2556" w14:paraId="5E454F11" w14:textId="77777777"/>
    <w:p w:rsidRPr="00976B83" w:rsidR="00302147" w:rsidP="00302147" w:rsidRDefault="00302147" w14:paraId="618EEB6B" w14:textId="77777777">
      <w:r w:rsidRPr="00976B83">
        <w:t>Similarly, a function which returned an integer result would be used just as if it were an integer variable. This is different from the way functions are called. Look back and compare.</w:t>
      </w:r>
    </w:p>
    <w:p w:rsidRPr="00976B83" w:rsidR="00302147" w:rsidP="00302147" w:rsidRDefault="00302147" w14:paraId="2334F3C2" w14:textId="77777777"/>
    <w:p w:rsidRPr="00976B83" w:rsidR="00302147" w:rsidP="00302147" w:rsidRDefault="00302147" w14:paraId="6688C5E5" w14:textId="77777777"/>
    <w:p w:rsidRPr="00976B83" w:rsidR="00302147" w:rsidP="00302147" w:rsidRDefault="00302147" w14:paraId="2724D594" w14:textId="77777777">
      <w:r w:rsidRPr="00976B83">
        <w:rPr>
          <w:noProof/>
          <w:lang w:eastAsia="en-GB"/>
        </w:rPr>
        <mc:AlternateContent>
          <mc:Choice Requires="wps">
            <w:drawing>
              <wp:anchor distT="0" distB="0" distL="114300" distR="114300" simplePos="0" relativeHeight="251658308" behindDoc="0" locked="0" layoutInCell="1" allowOverlap="1" wp14:anchorId="7BD77D2E" wp14:editId="14EA59E8">
                <wp:simplePos x="0" y="0"/>
                <wp:positionH relativeFrom="column">
                  <wp:posOffset>-32385</wp:posOffset>
                </wp:positionH>
                <wp:positionV relativeFrom="paragraph">
                  <wp:posOffset>120015</wp:posOffset>
                </wp:positionV>
                <wp:extent cx="1028700" cy="295275"/>
                <wp:effectExtent l="0" t="0" r="0" b="9525"/>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95275"/>
                        </a:xfrm>
                        <a:prstGeom prst="rect">
                          <a:avLst/>
                        </a:prstGeom>
                        <a:solidFill>
                          <a:srgbClr val="FFFFFF"/>
                        </a:solidFill>
                        <a:ln w="9525">
                          <a:noFill/>
                          <a:miter lim="800000"/>
                          <a:headEnd/>
                          <a:tailEnd/>
                        </a:ln>
                      </wps:spPr>
                      <wps:txbx>
                        <w:txbxContent>
                          <w:p w:rsidR="00F809C4" w:rsidP="00302147" w:rsidRDefault="00F809C4" w14:paraId="025709C6" w14:textId="77777777">
                            <w:r w:rsidRPr="00DB2556">
                              <w:rPr>
                                <w:b/>
                              </w:rPr>
                              <w:t>int</w:t>
                            </w:r>
                            <w:r>
                              <w:t xml:space="preserve"> d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DA16C16">
              <v:shape id="Text Box 89" style="position:absolute;margin-left:-2.55pt;margin-top:9.45pt;width:81pt;height:23.25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3"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" w14:anchorId="7BD77D2E">
                <v:textbox>
                  <w:txbxContent>
                    <w:p w:rsidR="00F809C4" w:rsidP="00302147" w:rsidRDefault="00F809C4" w14:paraId="3D48ED17" w14:textId="77777777">
                      <w:r w:rsidRPr="00DB2556">
                        <w:rPr>
                          <w:b/>
                        </w:rPr>
                        <w:t>int</w:t>
                      </w:r>
                      <w:r>
                        <w:t xml:space="preserve"> dec</w:t>
                      </w:r>
                    </w:p>
                  </w:txbxContent>
                </v:textbox>
              </v:shape>
            </w:pict>
          </mc:Fallback>
        </mc:AlternateContent>
      </w:r>
      <w:r w:rsidRPr="00976B83">
        <w:rPr>
          <w:noProof/>
          <w:lang w:eastAsia="en-GB"/>
        </w:rPr>
        <mc:AlternateContent>
          <mc:Choice Requires="wps">
            <w:drawing>
              <wp:anchor distT="0" distB="0" distL="114300" distR="114300" simplePos="0" relativeHeight="251658310" behindDoc="0" locked="0" layoutInCell="1" allowOverlap="1" wp14:anchorId="7D87C70F" wp14:editId="5CEC89FA">
                <wp:simplePos x="0" y="0"/>
                <wp:positionH relativeFrom="column">
                  <wp:posOffset>139065</wp:posOffset>
                </wp:positionH>
                <wp:positionV relativeFrom="paragraph">
                  <wp:posOffset>453390</wp:posOffset>
                </wp:positionV>
                <wp:extent cx="600075" cy="438150"/>
                <wp:effectExtent l="19050" t="0" r="47625" b="38100"/>
                <wp:wrapNone/>
                <wp:docPr id="127" name="Cloud 127"/>
                <wp:cNvGraphicFramePr/>
                <a:graphic xmlns:a="http://schemas.openxmlformats.org/drawingml/2006/main">
                  <a:graphicData uri="http://schemas.microsoft.com/office/word/2010/wordprocessingShape">
                    <wps:wsp>
                      <wps:cNvSpPr/>
                      <wps:spPr>
                        <a:xfrm>
                          <a:off x="0" y="0"/>
                          <a:ext cx="600075" cy="43815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809C4" w:rsidP="00302147" w:rsidRDefault="00F809C4" w14:paraId="0903FD93" w14:textId="77777777">
                            <w:pPr>
                              <w:jc w:val="center"/>
                            </w:pPr>
                            <w:r>
                              <w:t>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CC62E95">
              <v:shape id="Cloud 127" style="position:absolute;margin-left:10.95pt;margin-top:35.7pt;width:47.25pt;height:34.5pt;z-index:251658310;visibility:visible;mso-wrap-style:square;mso-wrap-distance-left:9pt;mso-wrap-distance-top:0;mso-wrap-distance-right:9pt;mso-wrap-distance-bottom:0;mso-position-horizontal:absolute;mso-position-horizontal-relative:text;mso-position-vertical:absolute;mso-position-vertical-relative:text;v-text-anchor:middle" coordsize="43200,43200" o:spid="_x0000_s1064" fillcolor="#5b9bd5 [3204]" strokecolor="#1f4d78 [1604]" strokeweight="1pt" o:spt="10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" w14:anchorId="7D87C70F">
                <v:stroke joinstyle="miter"/>
                <v:formulas/>
                <v:path textboxrect="0,0,43200,43200" arrowok="t" o:connecttype="custom" o:connectlocs="65189,265497;30004,257413;96234,353958;80843,357823;228890,396465;219611,378817;400425,352457;396716,371819;474073,232808;519232,305184;580600,155726;560487,182867;532344,55032;533400,67852;403912,40083;414218,23733;307552,47872;312539,33774;194469,52659;212527,66331;57327,160138;54173,145746" o:connectangles="0,0,0,0,0,0,0,0,0,0,0,0,0,0,0,0,0,0,0,0,0,0"/>
                <v:textbox>
                  <w:txbxContent>
                    <w:p w:rsidR="00F809C4" w:rsidP="00302147" w:rsidRDefault="00F809C4" w14:paraId="1F392030" w14:textId="77777777">
                      <w:pPr>
                        <w:jc w:val="center"/>
                      </w:pPr>
                      <w:r>
                        <w:t>37</w:t>
                      </w:r>
                    </w:p>
                  </w:txbxContent>
                </v:textbox>
              </v:shape>
            </w:pict>
          </mc:Fallback>
        </mc:AlternateContent>
      </w:r>
      <w:r w:rsidRPr="00976B83">
        <w:rPr>
          <w:noProof/>
          <w:lang w:eastAsia="en-GB"/>
        </w:rPr>
        <mc:AlternateContent>
          <mc:Choice Requires="wps">
            <w:drawing>
              <wp:anchor distT="0" distB="0" distL="114300" distR="114300" simplePos="0" relativeHeight="251658311" behindDoc="0" locked="0" layoutInCell="1" allowOverlap="1" wp14:anchorId="79761BA7" wp14:editId="430FBBB8">
                <wp:simplePos x="0" y="0"/>
                <wp:positionH relativeFrom="column">
                  <wp:posOffset>3863340</wp:posOffset>
                </wp:positionH>
                <wp:positionV relativeFrom="paragraph">
                  <wp:posOffset>405765</wp:posOffset>
                </wp:positionV>
                <wp:extent cx="1171575" cy="438150"/>
                <wp:effectExtent l="19050" t="0" r="28575" b="38100"/>
                <wp:wrapNone/>
                <wp:docPr id="321" name="Cloud 321"/>
                <wp:cNvGraphicFramePr/>
                <a:graphic xmlns:a="http://schemas.openxmlformats.org/drawingml/2006/main">
                  <a:graphicData uri="http://schemas.microsoft.com/office/word/2010/wordprocessingShape">
                    <wps:wsp>
                      <wps:cNvSpPr/>
                      <wps:spPr>
                        <a:xfrm>
                          <a:off x="0" y="0"/>
                          <a:ext cx="1171575" cy="43815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809C4" w:rsidP="00302147" w:rsidRDefault="00F809C4" w14:paraId="0E61A91C" w14:textId="77777777">
                            <w:pPr>
                              <w:jc w:val="center"/>
                            </w:pPr>
                            <w:r>
                              <w:t>‘100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94FB640">
              <v:shape id="Cloud 321" style="position:absolute;margin-left:304.2pt;margin-top:31.95pt;width:92.25pt;height:34.5pt;z-index:25165831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3200,43200" o:spid="_x0000_s1065" fillcolor="#5b9bd5 [3204]" strokecolor="#1f4d78 [1604]" strokeweight="1pt" o:spt="10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" w14:anchorId="79761BA7">
                <v:stroke joinstyle="miter"/>
                <v:formulas/>
                <v:path textboxrect="0,0,43200,43200" arrowok="t" o:connecttype="custom" o:connectlocs="127273,265497;58579,257413;187886,353958;157837,357823;446880,396465;428764,378817;781782,352457;774541,371819;925571,232808;1013738,305184;1133553,155726;1094284,182867;1039339,55032;1041400,67852;788589,40083;808712,23733;600459,47872;610195,33774;379677,52659;414933,66331;111923,160138;105767,145746" o:connectangles="0,0,0,0,0,0,0,0,0,0,0,0,0,0,0,0,0,0,0,0,0,0"/>
                <v:textbox>
                  <w:txbxContent>
                    <w:p w:rsidR="00F809C4" w:rsidP="00302147" w:rsidRDefault="00F809C4" w14:paraId="089B6400" w14:textId="77777777">
                      <w:pPr>
                        <w:jc w:val="center"/>
                      </w:pPr>
                      <w:r>
                        <w:t>‘100101’</w:t>
                      </w:r>
                    </w:p>
                  </w:txbxContent>
                </v:textbox>
              </v:shape>
            </w:pict>
          </mc:Fallback>
        </mc:AlternateContent>
      </w:r>
      <w:r w:rsidRPr="00976B83">
        <w:rPr>
          <w:noProof/>
          <w:lang w:eastAsia="en-GB"/>
        </w:rPr>
        <mc:AlternateContent>
          <mc:Choice Requires="wps">
            <w:drawing>
              <wp:anchor distT="0" distB="0" distL="114300" distR="114300" simplePos="0" relativeHeight="251658309" behindDoc="0" locked="0" layoutInCell="1" allowOverlap="1" wp14:anchorId="4DA16AF8" wp14:editId="44917FDD">
                <wp:simplePos x="0" y="0"/>
                <wp:positionH relativeFrom="column">
                  <wp:posOffset>3910965</wp:posOffset>
                </wp:positionH>
                <wp:positionV relativeFrom="paragraph">
                  <wp:posOffset>100965</wp:posOffset>
                </wp:positionV>
                <wp:extent cx="1123950" cy="304800"/>
                <wp:effectExtent l="0" t="0" r="0" b="0"/>
                <wp:wrapNone/>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304800"/>
                        </a:xfrm>
                        <a:prstGeom prst="rect">
                          <a:avLst/>
                        </a:prstGeom>
                        <a:solidFill>
                          <a:srgbClr val="FFFFFF"/>
                        </a:solidFill>
                        <a:ln w="9525">
                          <a:noFill/>
                          <a:miter lim="800000"/>
                          <a:headEnd/>
                          <a:tailEnd/>
                        </a:ln>
                      </wps:spPr>
                      <wps:txbx>
                        <w:txbxContent>
                          <w:p w:rsidR="00F809C4" w:rsidP="00302147" w:rsidRDefault="00F809C4" w14:paraId="661527CB" w14:textId="77777777">
                            <w:r w:rsidRPr="00DB2556">
                              <w:rPr>
                                <w:b/>
                              </w:rPr>
                              <w:t>return</w:t>
                            </w:r>
                            <w:r>
                              <w:t xml:space="preserve">  st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027D7881">
              <v:shape id="Text Box 293" style="position:absolute;margin-left:307.95pt;margin-top:7.95pt;width:88.5pt;height:24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" w14:anchorId="4DA16AF8">
                <v:textbox>
                  <w:txbxContent>
                    <w:p w:rsidR="00F809C4" w:rsidP="00302147" w:rsidRDefault="00F809C4" w14:paraId="25C96429" w14:textId="77777777">
                      <w:r w:rsidRPr="00DB2556">
                        <w:rPr>
                          <w:b/>
                        </w:rPr>
                        <w:t>return</w:t>
                      </w:r>
                      <w:r>
                        <w:t xml:space="preserve">  string</w:t>
                      </w:r>
                    </w:p>
                  </w:txbxContent>
                </v:textbox>
              </v:shape>
            </w:pict>
          </mc:Fallback>
        </mc:AlternateContent>
      </w:r>
      <w:r w:rsidRPr="00976B83">
        <w:rPr>
          <w:noProof/>
          <w:lang w:eastAsia="en-GB"/>
        </w:rPr>
        <mc:AlternateContent>
          <mc:Choice Requires="wps">
            <w:drawing>
              <wp:anchor distT="0" distB="0" distL="114300" distR="114300" simplePos="0" relativeHeight="251658307" behindDoc="0" locked="0" layoutInCell="1" allowOverlap="1" wp14:anchorId="1CE31DF9" wp14:editId="5001A762">
                <wp:simplePos x="0" y="0"/>
                <wp:positionH relativeFrom="column">
                  <wp:posOffset>3129915</wp:posOffset>
                </wp:positionH>
                <wp:positionV relativeFrom="paragraph">
                  <wp:posOffset>501015</wp:posOffset>
                </wp:positionV>
                <wp:extent cx="533400" cy="228600"/>
                <wp:effectExtent l="0" t="19050" r="38100" b="38100"/>
                <wp:wrapNone/>
                <wp:docPr id="23" name="Arrow: Right 23"/>
                <wp:cNvGraphicFramePr/>
                <a:graphic xmlns:a="http://schemas.openxmlformats.org/drawingml/2006/main">
                  <a:graphicData uri="http://schemas.microsoft.com/office/word/2010/wordprocessingShape">
                    <wps:wsp>
                      <wps:cNvSpPr/>
                      <wps:spPr>
                        <a:xfrm>
                          <a:off x="0" y="0"/>
                          <a:ext cx="533400"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78E41958">
              <v:shapetype id="_x0000_t13" coordsize="21600,21600" o:spt="13" adj="16200,5400" path="m@0,l@0@1,0@1,0@2@0@2@0,21600,21600,10800xe" w14:anchorId="778B6296">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Right Arrow 23" style="position:absolute;margin-left:246.45pt;margin-top:39.45pt;width:42pt;height:18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5b9bd5 [3204]" strokecolor="#1f4d78 [1604]" strokeweight="1pt" type="#_x0000_t13" adj="16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"/>
            </w:pict>
          </mc:Fallback>
        </mc:AlternateContent>
      </w:r>
      <w:r w:rsidRPr="00976B83">
        <w:rPr>
          <w:noProof/>
          <w:lang w:eastAsia="en-GB"/>
        </w:rPr>
        <mc:AlternateContent>
          <mc:Choice Requires="wps">
            <w:drawing>
              <wp:anchor distT="0" distB="0" distL="114300" distR="114300" simplePos="0" relativeHeight="251658306" behindDoc="0" locked="0" layoutInCell="1" allowOverlap="1" wp14:anchorId="6A7F30D7" wp14:editId="2C81AAEF">
                <wp:simplePos x="0" y="0"/>
                <wp:positionH relativeFrom="column">
                  <wp:posOffset>996315</wp:posOffset>
                </wp:positionH>
                <wp:positionV relativeFrom="paragraph">
                  <wp:posOffset>501015</wp:posOffset>
                </wp:positionV>
                <wp:extent cx="533400" cy="228600"/>
                <wp:effectExtent l="0" t="19050" r="38100" b="38100"/>
                <wp:wrapNone/>
                <wp:docPr id="22" name="Arrow: Right 22"/>
                <wp:cNvGraphicFramePr/>
                <a:graphic xmlns:a="http://schemas.openxmlformats.org/drawingml/2006/main">
                  <a:graphicData uri="http://schemas.microsoft.com/office/word/2010/wordprocessingShape">
                    <wps:wsp>
                      <wps:cNvSpPr/>
                      <wps:spPr>
                        <a:xfrm>
                          <a:off x="0" y="0"/>
                          <a:ext cx="533400" cy="228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w14:anchorId="5FADD83E">
              <v:shape id="Right Arrow 22" style="position:absolute;margin-left:78.45pt;margin-top:39.45pt;width:42pt;height:18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5b9bd5 [3204]" strokecolor="#1f4d78 [1604]" strokeweight="1pt" type="#_x0000_t13" adj="169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" w14:anchorId="48E41692"/>
            </w:pict>
          </mc:Fallback>
        </mc:AlternateContent>
      </w:r>
      <w:r w:rsidRPr="00976B83">
        <w:rPr>
          <w:noProof/>
          <w:lang w:eastAsia="en-GB"/>
        </w:rPr>
        <mc:AlternateContent>
          <mc:Choice Requires="wps">
            <w:drawing>
              <wp:anchor distT="0" distB="0" distL="114300" distR="114300" simplePos="0" relativeHeight="251658305" behindDoc="0" locked="0" layoutInCell="1" allowOverlap="1" wp14:anchorId="05874BD9" wp14:editId="32758013">
                <wp:simplePos x="0" y="0"/>
                <wp:positionH relativeFrom="column">
                  <wp:posOffset>1529715</wp:posOffset>
                </wp:positionH>
                <wp:positionV relativeFrom="paragraph">
                  <wp:posOffset>300990</wp:posOffset>
                </wp:positionV>
                <wp:extent cx="1600200" cy="619125"/>
                <wp:effectExtent l="0" t="0" r="19050" b="28575"/>
                <wp:wrapNone/>
                <wp:docPr id="20" name="Rectangle: Rounded Corners 20"/>
                <wp:cNvGraphicFramePr/>
                <a:graphic xmlns:a="http://schemas.openxmlformats.org/drawingml/2006/main">
                  <a:graphicData uri="http://schemas.microsoft.com/office/word/2010/wordprocessingShape">
                    <wps:wsp>
                      <wps:cNvSpPr/>
                      <wps:spPr>
                        <a:xfrm>
                          <a:off x="0" y="0"/>
                          <a:ext cx="1600200"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Pr="00AC5FA3" w:rsidR="00F809C4" w:rsidP="00302147" w:rsidRDefault="00F809C4" w14:paraId="1773C954" w14:textId="77777777">
                            <w:pPr>
                              <w:jc w:val="center"/>
                              <w:rPr>
                                <w:sz w:val="24"/>
                                <w:szCs w:val="24"/>
                              </w:rPr>
                            </w:pPr>
                            <w:r w:rsidRPr="00AC5FA3">
                              <w:rPr>
                                <w:sz w:val="24"/>
                                <w:szCs w:val="24"/>
                              </w:rPr>
                              <w:t>DecToB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72B52973">
              <v:roundrect id="Rectangle: Rounded Corners 20" style="position:absolute;margin-left:120.45pt;margin-top:23.7pt;width:126pt;height:48.75pt;z-index:251658305;visibility:visible;mso-wrap-style:square;mso-wrap-distance-left:9pt;mso-wrap-distance-top:0;mso-wrap-distance-right:9pt;mso-wrap-distance-bottom:0;mso-position-horizontal:absolute;mso-position-horizontal-relative:text;mso-position-vertical:absolute;mso-position-vertical-relative:text;v-text-anchor:middle" o:spid="_x0000_s1067" fillcolor="#5b9bd5 [3204]" strokecolor="#1f4d78 [1604]" strokeweight="1pt" arcsize="10923f" w14:anchorId="05874BD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">
                <v:stroke joinstyle="miter"/>
                <v:textbox>
                  <w:txbxContent>
                    <w:p w:rsidRPr="00AC5FA3" w:rsidR="00F809C4" w:rsidP="00302147" w:rsidRDefault="00F809C4" w14:paraId="0218BAFC" w14:textId="77777777">
                      <w:pPr>
                        <w:jc w:val="center"/>
                        <w:rPr>
                          <w:sz w:val="24"/>
                          <w:szCs w:val="24"/>
                        </w:rPr>
                      </w:pPr>
                      <w:r w:rsidRPr="00AC5FA3">
                        <w:rPr>
                          <w:sz w:val="24"/>
                          <w:szCs w:val="24"/>
                        </w:rPr>
                        <w:t>DecToBin</w:t>
                      </w:r>
                    </w:p>
                  </w:txbxContent>
                </v:textbox>
              </v:roundrect>
            </w:pict>
          </mc:Fallback>
        </mc:AlternateContent>
      </w:r>
      <w:r w:rsidRPr="00976B83">
        <w:br w:type="page"/>
      </w:r>
    </w:p>
    <w:p w:rsidRPr="00976B83" w:rsidR="00302147" w:rsidP="00DB2556" w:rsidRDefault="00302147" w14:paraId="209CB47B" w14:textId="77777777">
      <w:pPr>
        <w:pStyle w:val="Heading2"/>
        <w:rPr>
          <w:lang w:val="en-GB"/>
        </w:rPr>
      </w:pPr>
      <w:bookmarkStart w:name="_Toc45095483" w:id="111"/>
      <w:r w:rsidRPr="00976B83">
        <w:rPr>
          <w:lang w:val="en-GB"/>
        </w:rPr>
        <w:t>Lesson Tasks</w:t>
      </w:r>
      <w:bookmarkEnd w:id="111"/>
    </w:p>
    <w:p w:rsidRPr="00976B83" w:rsidR="00DB2556" w:rsidP="00DB2556" w:rsidRDefault="00DB2556" w14:paraId="4AE424E0" w14:textId="77777777"/>
    <w:p w:rsidRPr="00976B83" w:rsidR="00302147" w:rsidP="00302147" w:rsidRDefault="00302147" w14:paraId="66008EA9" w14:textId="77777777">
      <w:r w:rsidRPr="00976B83">
        <w:t>Improve the base converter program:</w:t>
      </w:r>
    </w:p>
    <w:p w:rsidRPr="00976B83" w:rsidR="00DB2556" w:rsidP="00302147" w:rsidRDefault="00DB2556" w14:paraId="5FB90CE9" w14:textId="77777777"/>
    <w:p w:rsidRPr="00976B83" w:rsidR="00302147" w:rsidP="00302147" w:rsidRDefault="00302147" w14:paraId="25E8BD5F" w14:textId="77777777">
      <w:pPr>
        <w:numPr>
          <w:ilvl w:val="0"/>
          <w:numId w:val="55"/>
        </w:numPr>
        <w:ind w:left="0"/>
      </w:pPr>
      <w:r w:rsidRPr="00976B83">
        <w:t xml:space="preserve">Modify the DecToBin function to allow the user to specify conversion from decimal to </w:t>
      </w:r>
      <w:r w:rsidRPr="00976B83">
        <w:rPr>
          <w:b/>
        </w:rPr>
        <w:t>any base</w:t>
      </w:r>
      <w:r w:rsidRPr="00976B83">
        <w:t xml:space="preserve"> between 2 and 9. To do this, add a</w:t>
      </w:r>
      <w:r w:rsidRPr="00976B83" w:rsidR="00BE15AB">
        <w:t>n</w:t>
      </w:r>
      <w:r w:rsidRPr="00976B83">
        <w:t xml:space="preserve"> </w:t>
      </w:r>
      <w:r w:rsidRPr="00976B83" w:rsidR="00BE15AB">
        <w:t>Argument</w:t>
      </w:r>
      <w:r w:rsidRPr="00976B83">
        <w:t xml:space="preserve"> to the function. The </w:t>
      </w:r>
      <w:r w:rsidRPr="00976B83" w:rsidR="00BE15AB">
        <w:t>argument</w:t>
      </w:r>
      <w:r w:rsidRPr="00976B83">
        <w:t xml:space="preserve"> should be used to pass the required base to the function. You will have to add some statements to the main program, asking the user for the required base.</w:t>
      </w:r>
    </w:p>
    <w:p w:rsidRPr="00976B83" w:rsidR="00DB2556" w:rsidP="00DB2556" w:rsidRDefault="00DB2556" w14:paraId="23A7C8A6" w14:textId="77777777"/>
    <w:p w:rsidRPr="00976B83" w:rsidR="00302147" w:rsidP="00302147" w:rsidRDefault="00302147" w14:paraId="4DB4D66E" w14:textId="77777777">
      <w:pPr>
        <w:numPr>
          <w:ilvl w:val="0"/>
          <w:numId w:val="55"/>
        </w:numPr>
        <w:ind w:left="0"/>
      </w:pPr>
      <w:r w:rsidRPr="00976B83">
        <w:t>Harder: extend the DecToBin function to accept any base up to 16.</w:t>
      </w:r>
    </w:p>
    <w:p w:rsidRPr="00976B83" w:rsidR="00DB2556" w:rsidP="00DB2556" w:rsidRDefault="00DB2556" w14:paraId="236FC237" w14:textId="77777777"/>
    <w:p w:rsidRPr="00976B83" w:rsidR="00302147" w:rsidP="00302147" w:rsidRDefault="00302147" w14:paraId="26405A29" w14:textId="7F31A062">
      <w:pPr>
        <w:numPr>
          <w:ilvl w:val="0"/>
          <w:numId w:val="55"/>
        </w:numPr>
        <w:ind w:left="0"/>
      </w:pPr>
      <w:r w:rsidRPr="00976B83">
        <w:t xml:space="preserve">Add a BinToDec function, based on your earlier base converter program. The function should accept a string as </w:t>
      </w:r>
      <w:r w:rsidRPr="00976B83" w:rsidR="00BE15AB">
        <w:t>an argument</w:t>
      </w:r>
      <w:r w:rsidRPr="00976B83">
        <w:t xml:space="preserve"> and return an integer.</w:t>
      </w:r>
    </w:p>
    <w:p w:rsidRPr="00976B83" w:rsidR="00DB2556" w:rsidP="00DB2556" w:rsidRDefault="00DB2556" w14:paraId="064FF0C9" w14:textId="77777777">
      <w:pPr>
        <w:pStyle w:val="ListParagraph"/>
        <w:numPr>
          <w:ilvl w:val="0"/>
          <w:numId w:val="0"/>
        </w:numPr>
        <w:ind w:left="720"/>
      </w:pPr>
    </w:p>
    <w:p w:rsidRPr="00976B83" w:rsidR="00302147" w:rsidP="00DB2556" w:rsidRDefault="00302147" w14:paraId="378E757D" w14:textId="77777777">
      <w:pPr>
        <w:pStyle w:val="Heading2"/>
        <w:rPr>
          <w:lang w:val="en-GB"/>
        </w:rPr>
      </w:pPr>
      <w:bookmarkStart w:name="_Toc109537295" w:id="112"/>
      <w:bookmarkStart w:name="_Toc45095484" w:id="113"/>
      <w:r w:rsidRPr="00976B83">
        <w:rPr>
          <w:lang w:val="en-GB"/>
        </w:rPr>
        <w:t>Extra Exercises:</w:t>
      </w:r>
      <w:bookmarkEnd w:id="112"/>
      <w:bookmarkEnd w:id="113"/>
      <w:r w:rsidRPr="00976B83">
        <w:rPr>
          <w:lang w:val="en-GB"/>
        </w:rPr>
        <w:tab/>
      </w:r>
    </w:p>
    <w:p w:rsidRPr="00976B83" w:rsidR="00DB2556" w:rsidP="00DB2556" w:rsidRDefault="00DB2556" w14:paraId="3D72BBB8" w14:textId="77777777"/>
    <w:p w:rsidRPr="00976B83" w:rsidR="00302147" w:rsidP="00302147" w:rsidRDefault="00302147" w14:paraId="2B9A4210" w14:textId="77777777">
      <w:pPr>
        <w:pStyle w:val="ListNumber2"/>
        <w:numPr>
          <w:ilvl w:val="0"/>
          <w:numId w:val="19"/>
        </w:numPr>
        <w:ind w:left="0"/>
      </w:pPr>
      <w:r w:rsidRPr="00976B83">
        <w:t>Write a program that simulates coin tossing.  For each toss of the</w:t>
      </w:r>
      <w:r w:rsidRPr="00976B83" w:rsidR="000E0A8E">
        <w:t xml:space="preserve"> “</w:t>
      </w:r>
      <w:r w:rsidRPr="00976B83">
        <w:t>coin</w:t>
      </w:r>
      <w:r w:rsidRPr="00976B83" w:rsidR="000E0A8E">
        <w:t xml:space="preserve">” </w:t>
      </w:r>
      <w:r w:rsidRPr="00976B83">
        <w:t xml:space="preserve">the program should print </w:t>
      </w:r>
      <w:r w:rsidRPr="00976B83">
        <w:rPr>
          <w:b/>
        </w:rPr>
        <w:t>heads</w:t>
      </w:r>
      <w:r w:rsidRPr="00976B83">
        <w:t xml:space="preserve"> or </w:t>
      </w:r>
      <w:r w:rsidRPr="00976B83">
        <w:rPr>
          <w:b/>
        </w:rPr>
        <w:t>tails</w:t>
      </w:r>
      <w:r w:rsidRPr="00976B83">
        <w:t xml:space="preserve">.  Let the program toss the coin 100 times, and count the number of times each side of the coin appears.  Print the results (to screen).  The program should call a separate function </w:t>
      </w:r>
      <w:r w:rsidRPr="00976B83">
        <w:rPr>
          <w:b/>
        </w:rPr>
        <w:t>Flip</w:t>
      </w:r>
      <w:r w:rsidRPr="00976B83">
        <w:t xml:space="preserve"> that takes no </w:t>
      </w:r>
      <w:r w:rsidRPr="00976B83" w:rsidR="00BE15AB">
        <w:t>argument</w:t>
      </w:r>
      <w:r w:rsidRPr="00976B83">
        <w:t xml:space="preserve">s and returns </w:t>
      </w:r>
      <w:r w:rsidRPr="00976B83">
        <w:rPr>
          <w:b/>
        </w:rPr>
        <w:t>0</w:t>
      </w:r>
      <w:r w:rsidRPr="00976B83">
        <w:t xml:space="preserve"> for tails and </w:t>
      </w:r>
      <w:r w:rsidRPr="00976B83">
        <w:rPr>
          <w:b/>
        </w:rPr>
        <w:t>1</w:t>
      </w:r>
      <w:r w:rsidRPr="00976B83" w:rsidR="00DB2556">
        <w:t xml:space="preserve"> for heads.</w:t>
      </w:r>
    </w:p>
    <w:p w:rsidRPr="00976B83" w:rsidR="00DB2556" w:rsidP="00DB2556" w:rsidRDefault="00DB2556" w14:paraId="0FE0AA04" w14:textId="77777777">
      <w:pPr>
        <w:pStyle w:val="ListNumber2"/>
        <w:tabs>
          <w:tab w:val="clear" w:pos="643"/>
        </w:tabs>
        <w:ind w:left="0" w:firstLine="0"/>
      </w:pPr>
    </w:p>
    <w:p w:rsidRPr="00976B83" w:rsidR="00302147" w:rsidP="00302147" w:rsidRDefault="00302147" w14:paraId="63E524BC" w14:textId="77777777">
      <w:pPr>
        <w:pStyle w:val="ListNumber2"/>
        <w:numPr>
          <w:ilvl w:val="0"/>
          <w:numId w:val="19"/>
        </w:numPr>
        <w:ind w:left="0"/>
      </w:pPr>
      <w:r w:rsidRPr="00976B83">
        <w:t>Write a program that can add fractions, finding the appropriate common denominator, doing the addition, and then reducing the fraction to the lowest terms.  If the user enters 2,3,4,5 for the fractions 2/3 and 4/5 respectively the output will be:</w:t>
      </w:r>
      <w:r w:rsidRPr="00976B83">
        <w:br/>
      </w:r>
    </w:p>
    <w:p w:rsidRPr="00976B83" w:rsidR="00302147" w:rsidP="00302147" w:rsidRDefault="008F0DBA" w14:paraId="431D5229" w14:textId="77777777">
      <w:pPr>
        <w:rPr>
          <w:rFonts w:cs="Times New Roman"/>
          <w:b/>
          <w:bCs/>
          <w:iCs/>
          <w:sz w:val="28"/>
          <w:szCs w:val="28"/>
        </w:rPr>
      </w:pPr>
      <m:oMath>
        <m:f>
          <m:fPr>
            <m:ctrlPr>
              <w:rPr>
                <w:rFonts w:ascii="Cambria Math" w:hAnsi="Cambria Math"/>
                <w:i/>
                <w:sz w:val="56"/>
                <w:szCs w:val="56"/>
              </w:rPr>
            </m:ctrlPr>
          </m:fPr>
          <m:num>
            <m:r>
              <w:rPr>
                <w:rFonts w:ascii="Cambria Math" w:hAnsi="Cambria Math"/>
                <w:sz w:val="56"/>
                <w:szCs w:val="56"/>
              </w:rPr>
              <m:t>2</m:t>
            </m:r>
          </m:num>
          <m:den>
            <m:r>
              <w:rPr>
                <w:rFonts w:ascii="Cambria Math" w:hAnsi="Cambria Math"/>
                <w:sz w:val="56"/>
                <w:szCs w:val="56"/>
              </w:rPr>
              <m:t>3</m:t>
            </m:r>
          </m:den>
        </m:f>
        <m:r>
          <w:rPr>
            <w:rFonts w:ascii="Cambria Math" w:hAnsi="Cambria Math"/>
            <w:sz w:val="56"/>
            <w:szCs w:val="56"/>
          </w:rPr>
          <m:t>+</m:t>
        </m:r>
        <m:f>
          <m:fPr>
            <m:ctrlPr>
              <w:rPr>
                <w:rFonts w:ascii="Cambria Math" w:hAnsi="Cambria Math"/>
                <w:i/>
                <w:sz w:val="56"/>
                <w:szCs w:val="56"/>
              </w:rPr>
            </m:ctrlPr>
          </m:fPr>
          <m:num>
            <m:r>
              <w:rPr>
                <w:rFonts w:ascii="Cambria Math" w:hAnsi="Cambria Math"/>
                <w:sz w:val="56"/>
                <w:szCs w:val="56"/>
              </w:rPr>
              <m:t>4</m:t>
            </m:r>
          </m:num>
          <m:den>
            <m:r>
              <w:rPr>
                <w:rFonts w:ascii="Cambria Math" w:hAnsi="Cambria Math"/>
                <w:sz w:val="56"/>
                <w:szCs w:val="56"/>
              </w:rPr>
              <m:t>5</m:t>
            </m:r>
          </m:den>
        </m:f>
        <m:r>
          <w:rPr>
            <w:rFonts w:ascii="Cambria Math" w:hAnsi="Cambria Math"/>
            <w:sz w:val="56"/>
            <w:szCs w:val="56"/>
          </w:rPr>
          <m:t>=1</m:t>
        </m:r>
        <m:f>
          <m:fPr>
            <m:ctrlPr>
              <w:rPr>
                <w:rFonts w:ascii="Cambria Math" w:hAnsi="Cambria Math"/>
                <w:i/>
                <w:sz w:val="56"/>
                <w:szCs w:val="56"/>
              </w:rPr>
            </m:ctrlPr>
          </m:fPr>
          <m:num>
            <m:r>
              <w:rPr>
                <w:rFonts w:ascii="Cambria Math" w:hAnsi="Cambria Math"/>
                <w:sz w:val="56"/>
                <w:szCs w:val="56"/>
              </w:rPr>
              <m:t>7</m:t>
            </m:r>
          </m:num>
          <m:den>
            <m:r>
              <w:rPr>
                <w:rFonts w:ascii="Cambria Math" w:hAnsi="Cambria Math"/>
                <w:sz w:val="56"/>
                <w:szCs w:val="56"/>
              </w:rPr>
              <m:t>15</m:t>
            </m:r>
          </m:den>
        </m:f>
      </m:oMath>
      <w:r w:rsidRPr="00976B83" w:rsidR="00302147">
        <w:br w:type="page"/>
      </w:r>
    </w:p>
    <w:p w:rsidRPr="00976B83" w:rsidR="00302147" w:rsidP="00302147" w:rsidRDefault="00302147" w14:paraId="567F051D" w14:textId="3F423C5D">
      <w:pPr>
        <w:pStyle w:val="Heading1"/>
        <w:ind w:left="0"/>
      </w:pPr>
      <w:bookmarkStart w:name="_Toc45095485" w:id="114"/>
      <w:r w:rsidRPr="00976B83">
        <w:t>Assignment 2 – Palindrome Tester</w:t>
      </w:r>
      <w:bookmarkEnd w:id="114"/>
    </w:p>
    <w:p w:rsidRPr="00976B83" w:rsidR="00302147" w:rsidP="00DB2556" w:rsidRDefault="003E7021" w14:paraId="507B6D99" w14:textId="074D1600">
      <w:pPr>
        <w:pStyle w:val="Heading2"/>
        <w:rPr>
          <w:lang w:val="en-GB"/>
        </w:rPr>
      </w:pPr>
      <w:bookmarkStart w:name="_Toc45095486" w:id="115"/>
      <w:r w:rsidRPr="00976B83">
        <w:rPr>
          <w:rFonts w:ascii="Arial" w:hAnsi="Arial" w:cs="Arial"/>
          <w:noProof/>
          <w:color w:val="888888"/>
          <w:sz w:val="20"/>
          <w:szCs w:val="20"/>
          <w:lang w:val="en-GB" w:eastAsia="en-GB"/>
        </w:rPr>
        <w:drawing>
          <wp:anchor distT="0" distB="0" distL="114300" distR="114300" simplePos="0" relativeHeight="251658274" behindDoc="0" locked="0" layoutInCell="1" allowOverlap="1" wp14:anchorId="60BF343D" wp14:editId="08F66601">
            <wp:simplePos x="0" y="0"/>
            <wp:positionH relativeFrom="column">
              <wp:posOffset>4378445</wp:posOffset>
            </wp:positionH>
            <wp:positionV relativeFrom="paragraph">
              <wp:posOffset>77794</wp:posOffset>
            </wp:positionV>
            <wp:extent cx="1852930" cy="1581150"/>
            <wp:effectExtent l="0" t="0" r="0" b="0"/>
            <wp:wrapSquare wrapText="bothSides"/>
            <wp:docPr id="305" name="Picture 305" descr="http://www.erikahammerschmidt.com/erika/palindrome003.jpg">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erikahammerschmidt.com/erika/palindrome003.jpg">
                      <a:hlinkClick r:id="rId50"/>
                    </pic:cNvPr>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852930" cy="1581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sidR="00302147">
        <w:rPr>
          <w:lang w:val="en-GB"/>
        </w:rPr>
        <w:t>The Problem</w:t>
      </w:r>
      <w:bookmarkEnd w:id="115"/>
    </w:p>
    <w:p w:rsidRPr="00976B83" w:rsidR="00302147" w:rsidP="00302147" w:rsidRDefault="00302147" w14:paraId="4F48D8AC" w14:textId="77777777">
      <w:r w:rsidRPr="00976B83">
        <w:t>Write a program which inputs a string and reports on whether or not it is a palindrome. Spaces and letter cases (upper or lower) should be ignored.</w:t>
      </w:r>
    </w:p>
    <w:p w:rsidRPr="00976B83" w:rsidR="00302147" w:rsidP="00302147" w:rsidRDefault="00302147" w14:paraId="14E8CB34" w14:textId="77777777">
      <w:r w:rsidRPr="00976B83">
        <w:t>Example:</w:t>
      </w:r>
      <w:r w:rsidRPr="00976B83" w:rsidR="000E0A8E">
        <w:t xml:space="preserve"> “</w:t>
      </w:r>
      <w:r w:rsidRPr="00976B83">
        <w:t>Dennis and Edna sinned</w:t>
      </w:r>
      <w:r w:rsidRPr="00976B83" w:rsidR="000E0A8E">
        <w:t xml:space="preserve">” </w:t>
      </w:r>
      <w:r w:rsidRPr="00976B83">
        <w:t>is a palindrome,</w:t>
      </w:r>
      <w:r w:rsidRPr="00976B83" w:rsidR="000E0A8E">
        <w:t xml:space="preserve"> “</w:t>
      </w:r>
      <w:r w:rsidRPr="00976B83">
        <w:t>banana</w:t>
      </w:r>
      <w:r w:rsidRPr="00976B83" w:rsidR="000E0A8E">
        <w:t xml:space="preserve">” </w:t>
      </w:r>
      <w:r w:rsidRPr="00976B83">
        <w:t>is not a palindrome.</w:t>
      </w:r>
    </w:p>
    <w:p w:rsidRPr="00976B83" w:rsidR="00302147" w:rsidP="00302147" w:rsidRDefault="00302147" w14:paraId="05FFD593" w14:textId="77777777"/>
    <w:p w:rsidRPr="00976B83" w:rsidR="00302147" w:rsidP="00DB2556" w:rsidRDefault="00302147" w14:paraId="7CAC2015" w14:textId="77777777">
      <w:pPr>
        <w:pStyle w:val="Heading2"/>
        <w:rPr>
          <w:lang w:val="en-GB"/>
        </w:rPr>
      </w:pPr>
      <w:bookmarkStart w:name="_Toc45095487" w:id="116"/>
      <w:r w:rsidRPr="00976B83">
        <w:rPr>
          <w:lang w:val="en-GB"/>
        </w:rPr>
        <w:t>The Algorithm</w:t>
      </w:r>
      <w:bookmarkEnd w:id="116"/>
    </w:p>
    <w:p w:rsidRPr="00976B83" w:rsidR="00302147" w:rsidP="00302147" w:rsidRDefault="00302147" w14:paraId="050D4DC0" w14:textId="77777777">
      <w:r w:rsidRPr="00976B83">
        <w:rPr>
          <w:noProof/>
          <w:lang w:eastAsia="en-GB"/>
        </w:rPr>
        <w:drawing>
          <wp:anchor distT="0" distB="0" distL="114300" distR="114300" simplePos="0" relativeHeight="251658270" behindDoc="0" locked="0" layoutInCell="1" allowOverlap="1" wp14:anchorId="23ABEFDE" wp14:editId="161DED5F">
            <wp:simplePos x="0" y="0"/>
            <wp:positionH relativeFrom="column">
              <wp:posOffset>27940</wp:posOffset>
            </wp:positionH>
            <wp:positionV relativeFrom="paragraph">
              <wp:posOffset>101600</wp:posOffset>
            </wp:positionV>
            <wp:extent cx="1351280" cy="1133475"/>
            <wp:effectExtent l="0" t="0" r="0" b="9525"/>
            <wp:wrapSquare wrapText="bothSides"/>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7618A91F" w14:textId="77777777"/>
    <w:p w:rsidRPr="00976B83" w:rsidR="00302147" w:rsidP="00302147" w:rsidRDefault="00302147" w14:paraId="39863FA4" w14:textId="77777777">
      <w:r w:rsidRPr="00976B83">
        <w:t>You will discuss this in your triangles. There are at least two alternatives.</w:t>
      </w:r>
    </w:p>
    <w:p w:rsidRPr="00976B83" w:rsidR="00302147" w:rsidP="00302147" w:rsidRDefault="00302147" w14:paraId="250806ED" w14:textId="77777777"/>
    <w:p w:rsidRPr="00976B83" w:rsidR="00302147" w:rsidP="00302147" w:rsidRDefault="00302147" w14:paraId="3D35B4DD" w14:textId="77777777"/>
    <w:p w:rsidRPr="00976B83" w:rsidR="006F515F" w:rsidP="00302147" w:rsidRDefault="006F515F" w14:paraId="6098C37B" w14:textId="77777777"/>
    <w:p w:rsidRPr="00976B83" w:rsidR="006F515F" w:rsidP="00302147" w:rsidRDefault="006F515F" w14:paraId="24A2EE5C" w14:textId="77777777"/>
    <w:p w:rsidRPr="00976B83" w:rsidR="00302147" w:rsidP="00302147" w:rsidRDefault="006F515F" w14:paraId="3C440C66" w14:textId="77777777">
      <w:r w:rsidRPr="00976B83">
        <w:rPr>
          <w:noProof/>
          <w:lang w:eastAsia="en-GB"/>
        </w:rPr>
        <mc:AlternateContent>
          <mc:Choice Requires="wps">
            <w:drawing>
              <wp:anchor distT="0" distB="0" distL="114300" distR="114300" simplePos="0" relativeHeight="251658272" behindDoc="0" locked="0" layoutInCell="1" allowOverlap="1" wp14:anchorId="15280133" wp14:editId="3AC2B108">
                <wp:simplePos x="0" y="0"/>
                <wp:positionH relativeFrom="column">
                  <wp:posOffset>22860</wp:posOffset>
                </wp:positionH>
                <wp:positionV relativeFrom="paragraph">
                  <wp:posOffset>182245</wp:posOffset>
                </wp:positionV>
                <wp:extent cx="5638800" cy="3228975"/>
                <wp:effectExtent l="0" t="0" r="19050" b="28575"/>
                <wp:wrapTopAndBottom/>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3228975"/>
                        </a:xfrm>
                        <a:prstGeom prst="rect">
                          <a:avLst/>
                        </a:prstGeom>
                        <a:solidFill>
                          <a:srgbClr val="FFFFFF"/>
                        </a:solidFill>
                        <a:ln w="9525">
                          <a:solidFill>
                            <a:srgbClr val="000000"/>
                          </a:solidFill>
                          <a:miter lim="800000"/>
                          <a:headEnd/>
                          <a:tailEnd/>
                        </a:ln>
                      </wps:spPr>
                      <wps:txbx>
                        <w:txbxContent>
                          <w:p w:rsidR="00F809C4" w:rsidP="00302147" w:rsidRDefault="00F809C4" w14:paraId="0233563C"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46110E81">
              <v:shape id="Text Box 303" style="position:absolute;margin-left:1.8pt;margin-top:14.35pt;width:444pt;height:254.2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68"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" w14:anchorId="15280133">
                <v:textbox>
                  <w:txbxContent>
                    <w:p w:rsidR="00F809C4" w:rsidP="00302147" w:rsidRDefault="00F809C4" w14:paraId="6B40E7A7" w14:textId="77777777"/>
                  </w:txbxContent>
                </v:textbox>
                <w10:wrap type="topAndBottom"/>
              </v:shape>
            </w:pict>
          </mc:Fallback>
        </mc:AlternateContent>
      </w:r>
    </w:p>
    <w:p w:rsidRPr="00976B83" w:rsidR="00302147" w:rsidP="00302147" w:rsidRDefault="00302147" w14:paraId="61C81E77" w14:textId="77777777"/>
    <w:p w:rsidRPr="00976B83" w:rsidR="006F515F" w:rsidP="00302147" w:rsidRDefault="006F515F" w14:paraId="7999C2FD" w14:textId="77777777"/>
    <w:p w:rsidRPr="00976B83" w:rsidR="00302147" w:rsidP="00DB2556" w:rsidRDefault="00302147" w14:paraId="15F68445" w14:textId="77777777">
      <w:pPr>
        <w:pStyle w:val="Heading2"/>
        <w:rPr>
          <w:lang w:val="en-GB"/>
        </w:rPr>
      </w:pPr>
      <w:bookmarkStart w:name="_Toc45095488" w:id="117"/>
      <w:r w:rsidRPr="00976B83">
        <w:rPr>
          <w:lang w:val="en-GB"/>
        </w:rPr>
        <w:t>Task</w:t>
      </w:r>
      <w:bookmarkEnd w:id="117"/>
    </w:p>
    <w:p w:rsidRPr="00976B83" w:rsidR="00302147" w:rsidP="00302147" w:rsidRDefault="00302147" w14:paraId="2DD7EC14" w14:textId="77777777">
      <w:r w:rsidRPr="00976B83">
        <w:t xml:space="preserve">Write a Palindrome Tester, using a function for the core of the program. The function should accept a string as </w:t>
      </w:r>
      <w:r w:rsidRPr="00976B83" w:rsidR="00BE15AB">
        <w:t>an argument</w:t>
      </w:r>
      <w:r w:rsidRPr="00976B83">
        <w:t xml:space="preserve"> and return a boolean as its result. </w:t>
      </w:r>
    </w:p>
    <w:p w:rsidRPr="00976B83" w:rsidR="00302147" w:rsidP="00302147" w:rsidRDefault="00302147" w14:paraId="7B7C8C32" w14:textId="77777777"/>
    <w:p w:rsidRPr="00976B83" w:rsidR="00302147" w:rsidP="12AFA645" w:rsidRDefault="00302147" w14:paraId="4841C99C" w14:textId="214A39D7">
      <w:pPr>
        <w:rPr>
          <w:b/>
          <w:bCs/>
        </w:rPr>
      </w:pPr>
      <w:r w:rsidRPr="12AFA645">
        <w:rPr>
          <w:b/>
          <w:bCs/>
        </w:rPr>
        <w:t>Hand in:</w:t>
      </w:r>
      <w:r>
        <w:tab/>
      </w:r>
    </w:p>
    <w:p w:rsidRPr="00976B83" w:rsidR="00302147" w:rsidP="00302147" w:rsidRDefault="00302147" w14:paraId="2746C009" w14:textId="77777777">
      <w:pPr>
        <w:pStyle w:val="ListParagraph"/>
        <w:numPr>
          <w:ilvl w:val="0"/>
          <w:numId w:val="23"/>
        </w:numPr>
        <w:ind w:left="0"/>
      </w:pPr>
      <w:r w:rsidRPr="00976B83">
        <w:t>Commented source code</w:t>
      </w:r>
    </w:p>
    <w:p w:rsidRPr="00976B83" w:rsidR="00302147" w:rsidP="00302147" w:rsidRDefault="00302147" w14:paraId="6F06555B" w14:textId="77777777">
      <w:pPr>
        <w:pStyle w:val="ListParagraph"/>
        <w:numPr>
          <w:ilvl w:val="0"/>
          <w:numId w:val="23"/>
        </w:numPr>
        <w:ind w:left="0"/>
      </w:pPr>
      <w:r w:rsidRPr="00976B83">
        <w:t>Screen-shots of functional tests</w:t>
      </w:r>
      <w:bookmarkEnd w:id="77"/>
      <w:bookmarkEnd w:id="91"/>
    </w:p>
    <w:p w:rsidRPr="00976B83" w:rsidR="00302147" w:rsidP="00302147" w:rsidRDefault="00302147" w14:paraId="617C9BCE" w14:textId="77777777">
      <w:pPr>
        <w:rPr>
          <w:b/>
        </w:rPr>
      </w:pPr>
      <w:r w:rsidRPr="00976B83">
        <w:rPr>
          <w:b/>
        </w:rPr>
        <w:t>Extensions</w:t>
      </w:r>
    </w:p>
    <w:p w:rsidRPr="00976B83" w:rsidR="00302147" w:rsidP="00302147" w:rsidRDefault="00302147" w14:paraId="313E10C7" w14:textId="77777777">
      <w:pPr>
        <w:pStyle w:val="ListParagraph"/>
        <w:numPr>
          <w:ilvl w:val="0"/>
          <w:numId w:val="58"/>
        </w:numPr>
        <w:ind w:left="0"/>
      </w:pPr>
      <w:r w:rsidRPr="00976B83">
        <w:t xml:space="preserve">Implement </w:t>
      </w:r>
      <w:r w:rsidRPr="00976B83">
        <w:rPr>
          <w:b/>
        </w:rPr>
        <w:t>both</w:t>
      </w:r>
      <w:r w:rsidRPr="00976B83">
        <w:t xml:space="preserve"> the algorithms discussed in class and provide a menu for the user to choose which to use.</w:t>
      </w:r>
    </w:p>
    <w:p w:rsidRPr="00976B83" w:rsidR="00302147" w:rsidP="00302147" w:rsidRDefault="00302147" w14:paraId="57DB69E4" w14:textId="77777777">
      <w:pPr>
        <w:pStyle w:val="ListParagraph"/>
        <w:numPr>
          <w:ilvl w:val="0"/>
          <w:numId w:val="58"/>
        </w:numPr>
        <w:ind w:left="0"/>
      </w:pPr>
      <w:r w:rsidRPr="00976B83">
        <w:t>Comment on their relative efficiencies.</w:t>
      </w:r>
    </w:p>
    <w:p w:rsidRPr="00976B83" w:rsidR="00302147" w:rsidP="00302147" w:rsidRDefault="00302147" w14:paraId="27758D73" w14:textId="77777777">
      <w:pPr>
        <w:pStyle w:val="ListParagraph"/>
        <w:numPr>
          <w:ilvl w:val="0"/>
          <w:numId w:val="57"/>
        </w:numPr>
        <w:ind w:left="0"/>
      </w:pPr>
      <w:r w:rsidRPr="00976B83">
        <w:br w:type="page"/>
      </w:r>
    </w:p>
    <w:p w:rsidRPr="00976B83" w:rsidR="00302147" w:rsidP="00302147" w:rsidRDefault="00302147" w14:paraId="0A538E3A" w14:textId="77777777">
      <w:pPr>
        <w:pStyle w:val="Heading1"/>
        <w:ind w:left="0"/>
      </w:pPr>
      <w:bookmarkStart w:name="_Toc45095489" w:id="118"/>
      <w:r w:rsidRPr="00976B83">
        <w:rPr>
          <w:lang w:eastAsia="en-GB"/>
        </w:rPr>
        <w:t xml:space="preserve">Assignment 3 - </w:t>
      </w:r>
      <w:r w:rsidRPr="00976B83">
        <w:t>Anagrams</w:t>
      </w:r>
      <w:bookmarkEnd w:id="118"/>
    </w:p>
    <w:p w:rsidRPr="00976B83" w:rsidR="00302147" w:rsidP="00DB2556" w:rsidRDefault="00302147" w14:paraId="1054C964" w14:textId="77777777">
      <w:pPr>
        <w:pStyle w:val="Heading2"/>
        <w:rPr>
          <w:lang w:val="en-GB"/>
        </w:rPr>
      </w:pPr>
      <w:bookmarkStart w:name="_Toc45095490" w:id="119"/>
      <w:r w:rsidRPr="00976B83">
        <w:rPr>
          <w:lang w:val="en-GB"/>
        </w:rPr>
        <w:t>Objectives</w:t>
      </w:r>
      <w:bookmarkEnd w:id="119"/>
    </w:p>
    <w:p w:rsidRPr="00976B83" w:rsidR="00302147" w:rsidP="00302147" w:rsidRDefault="00302147" w14:paraId="4D2F0EFA" w14:textId="77777777">
      <w:r w:rsidRPr="00976B83">
        <w:t>This exercise will consolidate and reinforce what you have learned about programming so far, including:</w:t>
      </w:r>
    </w:p>
    <w:p w:rsidRPr="00976B83" w:rsidR="00302147" w:rsidP="00302147" w:rsidRDefault="00302147" w14:paraId="6326D561" w14:textId="77777777">
      <w:pPr>
        <w:numPr>
          <w:ilvl w:val="0"/>
          <w:numId w:val="20"/>
        </w:numPr>
        <w:ind w:left="0"/>
      </w:pPr>
      <w:r w:rsidRPr="00976B83">
        <w:t>Sorting algorithms</w:t>
      </w:r>
    </w:p>
    <w:p w:rsidRPr="00976B83" w:rsidR="00302147" w:rsidP="00302147" w:rsidRDefault="00302147" w14:paraId="2DA23A56" w14:textId="77777777">
      <w:pPr>
        <w:numPr>
          <w:ilvl w:val="0"/>
          <w:numId w:val="20"/>
        </w:numPr>
        <w:ind w:left="0"/>
      </w:pPr>
      <w:r w:rsidRPr="00976B83">
        <w:t>Basic constructs: selection and repetition</w:t>
      </w:r>
    </w:p>
    <w:p w:rsidRPr="00976B83" w:rsidR="00302147" w:rsidP="00302147" w:rsidRDefault="00302147" w14:paraId="5E1C3D83" w14:textId="77777777">
      <w:pPr>
        <w:numPr>
          <w:ilvl w:val="0"/>
          <w:numId w:val="20"/>
        </w:numPr>
        <w:ind w:left="0"/>
      </w:pPr>
      <w:r w:rsidRPr="00976B83">
        <w:t xml:space="preserve">Functions with </w:t>
      </w:r>
      <w:r w:rsidRPr="00976B83" w:rsidR="00BE15AB">
        <w:t>argument</w:t>
      </w:r>
      <w:r w:rsidRPr="00976B83">
        <w:t>s</w:t>
      </w:r>
    </w:p>
    <w:p w:rsidRPr="00976B83" w:rsidR="00302147" w:rsidP="00302147" w:rsidRDefault="00302147" w14:paraId="5983304D" w14:textId="77777777">
      <w:pPr>
        <w:numPr>
          <w:ilvl w:val="0"/>
          <w:numId w:val="20"/>
        </w:numPr>
        <w:ind w:left="0"/>
      </w:pPr>
      <w:r w:rsidRPr="00976B83">
        <w:t>Testing</w:t>
      </w:r>
    </w:p>
    <w:p w:rsidRPr="00976B83" w:rsidR="00302147" w:rsidP="00DB2556" w:rsidRDefault="00302147" w14:paraId="5E235F67" w14:textId="77777777">
      <w:pPr>
        <w:pStyle w:val="Heading2"/>
        <w:rPr>
          <w:lang w:val="en-GB"/>
        </w:rPr>
      </w:pPr>
      <w:bookmarkStart w:name="_Toc45095491" w:id="120"/>
      <w:r w:rsidRPr="00976B83">
        <w:rPr>
          <w:noProof/>
          <w:lang w:val="en-GB" w:eastAsia="en-GB"/>
        </w:rPr>
        <w:drawing>
          <wp:anchor distT="0" distB="0" distL="114300" distR="114300" simplePos="0" relativeHeight="251658253" behindDoc="0" locked="0" layoutInCell="1" allowOverlap="1" wp14:anchorId="5A0E5FE3" wp14:editId="74817B73">
            <wp:simplePos x="0" y="0"/>
            <wp:positionH relativeFrom="column">
              <wp:posOffset>4680585</wp:posOffset>
            </wp:positionH>
            <wp:positionV relativeFrom="paragraph">
              <wp:posOffset>5080</wp:posOffset>
            </wp:positionV>
            <wp:extent cx="1190625" cy="495300"/>
            <wp:effectExtent l="0" t="0" r="9525" b="0"/>
            <wp:wrapSquare wrapText="bothSides"/>
            <wp:docPr id="62" name="Picture 62" descr="[BI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BIO Logo]"/>
                    <pic:cNvPicPr>
                      <a:picLocks noChangeAspect="1" noChangeArrowheads="1"/>
                    </pic:cNvPicPr>
                  </pic:nvPicPr>
                  <pic:blipFill>
                    <a:blip r:embed="rId52" r:link="rId53" cstate="print">
                      <a:extLst>
                        <a:ext uri="{28A0092B-C50C-407E-A947-70E740481C1C}">
                          <a14:useLocalDpi xmlns:a14="http://schemas.microsoft.com/office/drawing/2010/main" val="0"/>
                        </a:ext>
                      </a:extLst>
                    </a:blip>
                    <a:srcRect/>
                    <a:stretch>
                      <a:fillRect/>
                    </a:stretch>
                  </pic:blipFill>
                  <pic:spPr bwMode="auto">
                    <a:xfrm>
                      <a:off x="0" y="0"/>
                      <a:ext cx="1190625" cy="495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Task</w:t>
      </w:r>
      <w:bookmarkEnd w:id="120"/>
    </w:p>
    <w:p w:rsidRPr="00976B83" w:rsidR="00302147" w:rsidP="00302147" w:rsidRDefault="00302147" w14:paraId="6E3432D1" w14:textId="77777777">
      <w:r w:rsidRPr="00976B83">
        <w:t>Here is a question from Round 1 of the British Informatics Olympiad 2006, a competition which we hope you will enter later this term:</w:t>
      </w:r>
    </w:p>
    <w:p w:rsidRPr="00976B83" w:rsidR="00302147" w:rsidP="00302147" w:rsidRDefault="00302147" w14:paraId="1AF35F8B" w14:textId="77777777"/>
    <w:p w:rsidRPr="00976B83" w:rsidR="00302147" w:rsidP="00302147" w:rsidRDefault="00302147" w14:paraId="409125DF" w14:textId="77777777">
      <w:pPr>
        <w:pBdr>
          <w:top w:val="single" w:color="auto" w:sz="4" w:space="1"/>
          <w:left w:val="single" w:color="auto" w:sz="4" w:space="4"/>
          <w:bottom w:val="single" w:color="auto" w:sz="4" w:space="1"/>
          <w:right w:val="single" w:color="auto" w:sz="4" w:space="4"/>
        </w:pBdr>
        <w:rPr>
          <w:rFonts w:ascii="Times New Roman" w:hAnsi="Times New Roman"/>
          <w:sz w:val="24"/>
          <w:lang w:eastAsia="en-GB"/>
        </w:rPr>
      </w:pPr>
      <w:r w:rsidRPr="00976B83">
        <w:rPr>
          <w:rFonts w:ascii="Times New Roman" w:hAnsi="Times New Roman"/>
          <w:sz w:val="24"/>
          <w:lang w:eastAsia="en-GB"/>
        </w:rPr>
        <w:t>Question 1: Anagrams</w:t>
      </w:r>
    </w:p>
    <w:p w:rsidRPr="00976B83" w:rsidR="00302147" w:rsidP="00302147" w:rsidRDefault="00302147" w14:paraId="1D88C854" w14:textId="77777777">
      <w:pPr>
        <w:pBdr>
          <w:top w:val="single" w:color="auto" w:sz="4" w:space="1"/>
          <w:left w:val="single" w:color="auto" w:sz="4" w:space="4"/>
          <w:bottom w:val="single" w:color="auto" w:sz="4" w:space="1"/>
          <w:right w:val="single" w:color="auto" w:sz="4" w:space="4"/>
        </w:pBdr>
        <w:rPr>
          <w:rFonts w:ascii="Times New Roman" w:hAnsi="Times New Roman"/>
          <w:sz w:val="24"/>
          <w:lang w:eastAsia="en-GB"/>
        </w:rPr>
      </w:pPr>
      <w:r w:rsidRPr="00976B83">
        <w:rPr>
          <w:rFonts w:ascii="Times New Roman" w:hAnsi="Times New Roman"/>
          <w:sz w:val="24"/>
          <w:lang w:eastAsia="en-GB"/>
        </w:rPr>
        <w:t>Two words are anagrams of each other if they can both be formed by rearranging the same combination of letters. For example, GADGET and TAGGED are anagrams because they both contain one occurrence of each of the letters A, D, E and T, and two occurrences of the letter G.</w:t>
      </w:r>
    </w:p>
    <w:p w:rsidRPr="00976B83" w:rsidR="00302147" w:rsidP="00302147" w:rsidRDefault="00302147" w14:paraId="1E35FDB6" w14:textId="77777777">
      <w:pPr>
        <w:pBdr>
          <w:top w:val="single" w:color="auto" w:sz="4" w:space="1"/>
          <w:left w:val="single" w:color="auto" w:sz="4" w:space="4"/>
          <w:bottom w:val="single" w:color="auto" w:sz="4" w:space="1"/>
          <w:right w:val="single" w:color="auto" w:sz="4" w:space="4"/>
        </w:pBdr>
        <w:rPr>
          <w:rFonts w:ascii="Times New Roman" w:hAnsi="Times New Roman"/>
          <w:sz w:val="24"/>
          <w:lang w:eastAsia="en-GB"/>
        </w:rPr>
      </w:pPr>
      <w:r w:rsidRPr="00976B83">
        <w:rPr>
          <w:rFonts w:ascii="Times New Roman" w:hAnsi="Times New Roman"/>
          <w:sz w:val="24"/>
          <w:lang w:eastAsia="en-GB"/>
        </w:rPr>
        <w:t xml:space="preserve">Write a program which inputs two words and then prints </w:t>
      </w:r>
      <w:r w:rsidRPr="00976B83">
        <w:rPr>
          <w:rFonts w:ascii="Times New Roman" w:hAnsi="Times New Roman"/>
          <w:b/>
          <w:bCs/>
          <w:sz w:val="24"/>
          <w:lang w:eastAsia="en-GB"/>
        </w:rPr>
        <w:t xml:space="preserve">Anagrams </w:t>
      </w:r>
      <w:r w:rsidRPr="00976B83">
        <w:rPr>
          <w:rFonts w:ascii="Times New Roman" w:hAnsi="Times New Roman"/>
          <w:sz w:val="24"/>
          <w:lang w:eastAsia="en-GB"/>
        </w:rPr>
        <w:t xml:space="preserve">if they are anagrams of each other, or prints </w:t>
      </w:r>
      <w:r w:rsidRPr="00976B83">
        <w:rPr>
          <w:rFonts w:ascii="Times New Roman" w:hAnsi="Times New Roman"/>
          <w:b/>
          <w:bCs/>
          <w:sz w:val="24"/>
          <w:lang w:eastAsia="en-GB"/>
        </w:rPr>
        <w:t xml:space="preserve">Not anagrams </w:t>
      </w:r>
      <w:r w:rsidRPr="00976B83">
        <w:rPr>
          <w:rFonts w:ascii="Times New Roman" w:hAnsi="Times New Roman"/>
          <w:sz w:val="24"/>
          <w:lang w:eastAsia="en-GB"/>
        </w:rPr>
        <w:t xml:space="preserve">otherwise. Your program should then terminate. </w:t>
      </w:r>
    </w:p>
    <w:p w:rsidRPr="00976B83" w:rsidR="00302147" w:rsidP="00302147" w:rsidRDefault="00302147" w14:paraId="0DA819DD" w14:textId="77777777"/>
    <w:p w:rsidRPr="00976B83" w:rsidR="00302147" w:rsidP="00302147" w:rsidRDefault="00302147" w14:paraId="5FB197EE" w14:textId="77777777">
      <w:r w:rsidRPr="00976B83">
        <w:t xml:space="preserve">You have met this problem before and discussed several possible </w:t>
      </w:r>
      <w:r w:rsidRPr="00976B83" w:rsidR="00682B69">
        <w:t>function</w:t>
      </w:r>
      <w:r w:rsidRPr="00976B83">
        <w:t>s of solution:</w:t>
      </w:r>
    </w:p>
    <w:p w:rsidRPr="00976B83" w:rsidR="00302147" w:rsidP="00302147" w:rsidRDefault="00302147" w14:paraId="521832CA" w14:textId="77777777"/>
    <w:p w:rsidRPr="00976B83" w:rsidR="00302147" w:rsidP="00302147" w:rsidRDefault="00302147" w14:paraId="510801E9" w14:textId="77777777">
      <w:pPr>
        <w:pStyle w:val="ListParagraph"/>
        <w:numPr>
          <w:ilvl w:val="0"/>
          <w:numId w:val="60"/>
        </w:numPr>
        <w:ind w:left="0"/>
      </w:pPr>
      <w:r w:rsidRPr="00976B83">
        <w:t>“sort and compare”: sort the two strings and compare them</w:t>
      </w:r>
    </w:p>
    <w:p w:rsidRPr="00976B83" w:rsidR="00302147" w:rsidP="00302147" w:rsidRDefault="00302147" w14:paraId="02E4749C" w14:textId="77777777">
      <w:pPr>
        <w:pStyle w:val="ListParagraph"/>
        <w:numPr>
          <w:ilvl w:val="0"/>
          <w:numId w:val="60"/>
        </w:numPr>
        <w:ind w:left="0"/>
      </w:pPr>
      <w:r w:rsidRPr="00976B83">
        <w:t>“letter count”: how many times does each letter of the alphabet appear in each of the two strings?</w:t>
      </w:r>
    </w:p>
    <w:p w:rsidRPr="00976B83" w:rsidR="00302147" w:rsidP="00302147" w:rsidRDefault="00302147" w14:paraId="03AC0F9F" w14:textId="77777777">
      <w:pPr>
        <w:pStyle w:val="ListParagraph"/>
        <w:numPr>
          <w:ilvl w:val="0"/>
          <w:numId w:val="60"/>
        </w:numPr>
        <w:ind w:left="0"/>
      </w:pPr>
      <w:r w:rsidRPr="00976B83">
        <w:t>“match and cross off”: for each character in the first string, find a match in the second, but make sure each character is only matched once</w:t>
      </w:r>
    </w:p>
    <w:p w:rsidRPr="00976B83" w:rsidR="00302147" w:rsidP="00302147" w:rsidRDefault="00302147" w14:paraId="689978F1" w14:textId="77777777"/>
    <w:p w:rsidRPr="00976B83" w:rsidR="00302147" w:rsidP="00302147" w:rsidRDefault="00302147" w14:paraId="3A821B78" w14:textId="77777777">
      <w:r w:rsidRPr="00976B83">
        <w:t xml:space="preserve">You are going to use the “sort and compare” </w:t>
      </w:r>
      <w:r w:rsidRPr="00976B83" w:rsidR="00682B69">
        <w:t>function</w:t>
      </w:r>
      <w:r w:rsidRPr="00976B83">
        <w:t>, but do try one of the others if you have time.</w:t>
      </w:r>
    </w:p>
    <w:p w:rsidRPr="00976B83" w:rsidR="00302147" w:rsidP="00302147" w:rsidRDefault="00302147" w14:paraId="621AFB6B" w14:textId="77777777"/>
    <w:p w:rsidRPr="00976B83" w:rsidR="00302147" w:rsidP="00302147" w:rsidRDefault="00302147" w14:paraId="536C2280" w14:textId="77777777">
      <w:pPr>
        <w:rPr>
          <w:b/>
        </w:rPr>
      </w:pPr>
      <w:r w:rsidRPr="00976B83">
        <w:rPr>
          <w:b/>
        </w:rPr>
        <w:t>(Sorting) the sorting algorithm</w:t>
      </w:r>
    </w:p>
    <w:p w:rsidRPr="00976B83" w:rsidR="00302147" w:rsidP="00302147" w:rsidRDefault="00302147" w14:paraId="2E471027" w14:textId="77777777"/>
    <w:p w:rsidRPr="00976B83" w:rsidR="00302147" w:rsidP="00302147" w:rsidRDefault="00302147" w14:paraId="4D71F9D8" w14:textId="77777777">
      <w:r w:rsidRPr="00976B83">
        <w:rPr>
          <w:noProof/>
          <w:lang w:eastAsia="en-GB"/>
        </w:rPr>
        <w:drawing>
          <wp:anchor distT="0" distB="0" distL="114300" distR="114300" simplePos="0" relativeHeight="251658297" behindDoc="0" locked="0" layoutInCell="1" allowOverlap="1" wp14:anchorId="2669F1E0" wp14:editId="4970E508">
            <wp:simplePos x="0" y="0"/>
            <wp:positionH relativeFrom="column">
              <wp:posOffset>19685</wp:posOffset>
            </wp:positionH>
            <wp:positionV relativeFrom="paragraph">
              <wp:posOffset>53340</wp:posOffset>
            </wp:positionV>
            <wp:extent cx="1351280" cy="1133475"/>
            <wp:effectExtent l="0" t="0" r="0" b="9525"/>
            <wp:wrapSquare wrapText="bothSides"/>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nking triangl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1280" cy="1133475"/>
                    </a:xfrm>
                    <a:prstGeom prst="rect">
                      <a:avLst/>
                    </a:prstGeom>
                  </pic:spPr>
                </pic:pic>
              </a:graphicData>
            </a:graphic>
            <wp14:sizeRelH relativeFrom="page">
              <wp14:pctWidth>0</wp14:pctWidth>
            </wp14:sizeRelH>
            <wp14:sizeRelV relativeFrom="page">
              <wp14:pctHeight>0</wp14:pctHeight>
            </wp14:sizeRelV>
          </wp:anchor>
        </w:drawing>
      </w:r>
    </w:p>
    <w:p w:rsidRPr="00976B83" w:rsidR="00302147" w:rsidP="00302147" w:rsidRDefault="00DB2556" w14:paraId="585EE3F2" w14:textId="77777777">
      <w:r w:rsidRPr="00976B83">
        <w:t>You are supplied with some pseudocode for the</w:t>
      </w:r>
      <w:r w:rsidRPr="00976B83" w:rsidR="00302147">
        <w:t xml:space="preserve"> selection sort </w:t>
      </w:r>
      <w:r w:rsidRPr="00976B83">
        <w:t xml:space="preserve">algorithm </w:t>
      </w:r>
      <w:r w:rsidRPr="00976B83" w:rsidR="00302147">
        <w:t xml:space="preserve">below. </w:t>
      </w:r>
    </w:p>
    <w:p w:rsidRPr="00976B83" w:rsidR="00DB2556" w:rsidP="00302147" w:rsidRDefault="00DB2556" w14:paraId="0915588A" w14:textId="77777777"/>
    <w:p w:rsidRPr="00976B83" w:rsidR="00DB2556" w:rsidP="00302147" w:rsidRDefault="00DB2556" w14:paraId="567625D5" w14:textId="77777777"/>
    <w:p w:rsidRPr="00976B83" w:rsidR="00302147" w:rsidP="00302147" w:rsidRDefault="00302147" w14:paraId="22739900" w14:textId="77777777"/>
    <w:p w:rsidRPr="00976B83" w:rsidR="00302147" w:rsidP="00302147" w:rsidRDefault="00302147" w14:paraId="563E7600" w14:textId="77777777"/>
    <w:p w:rsidRPr="00976B83" w:rsidR="00302147" w:rsidP="00302147" w:rsidRDefault="00302147" w14:paraId="57DB30B1" w14:textId="77777777"/>
    <w:p w:rsidRPr="00976B83" w:rsidR="00302147" w:rsidP="00302147" w:rsidRDefault="00302147" w14:paraId="7E70EDB5" w14:textId="77777777"/>
    <w:p w:rsidRPr="00976B83" w:rsidR="00302147" w:rsidP="00DB2556" w:rsidRDefault="00DB2556" w14:paraId="10173BFA" w14:textId="77777777">
      <w:pPr>
        <w:rPr>
          <w:b/>
        </w:rPr>
      </w:pPr>
      <w:r w:rsidRPr="00976B83">
        <w:rPr>
          <w:b/>
        </w:rPr>
        <w:t>Selection sort</w:t>
      </w:r>
    </w:p>
    <w:p w:rsidRPr="00976B83" w:rsidR="00302147" w:rsidP="00DB2556" w:rsidRDefault="00DB2556" w14:paraId="081C95F2" w14:textId="77777777">
      <w:r w:rsidRPr="00976B83">
        <w:t xml:space="preserve">for </w:t>
      </w:r>
      <w:r w:rsidRPr="00976B83" w:rsidR="004754A7">
        <w:t>i</w:t>
      </w:r>
      <w:r w:rsidRPr="00976B83">
        <w:t xml:space="preserve"> =1 to length(string)</w:t>
      </w:r>
    </w:p>
    <w:p w:rsidRPr="00976B83" w:rsidR="00DB2556" w:rsidP="00DB2556" w:rsidRDefault="00DB2556" w14:paraId="328249EC" w14:textId="77777777">
      <w:r w:rsidRPr="00976B83">
        <w:t>{</w:t>
      </w:r>
    </w:p>
    <w:p w:rsidRPr="00976B83" w:rsidR="00302147" w:rsidP="00DB2556" w:rsidRDefault="00DB2556" w14:paraId="0DB9D199" w14:textId="77777777">
      <w:pPr>
        <w:ind w:firstLine="720"/>
      </w:pPr>
      <w:r w:rsidRPr="00976B83">
        <w:t xml:space="preserve">Smallest </w:t>
      </w:r>
      <w:r w:rsidRPr="00976B83" w:rsidR="00302147">
        <w:t>=</w:t>
      </w:r>
      <w:r w:rsidRPr="00976B83">
        <w:t xml:space="preserve"> i</w:t>
      </w:r>
    </w:p>
    <w:p w:rsidRPr="00976B83" w:rsidR="00DB2556" w:rsidP="00DB2556" w:rsidRDefault="004754A7" w14:paraId="5D19D438" w14:textId="77777777">
      <w:pPr>
        <w:ind w:left="720"/>
      </w:pPr>
      <w:r w:rsidRPr="00976B83">
        <w:t xml:space="preserve">for current </w:t>
      </w:r>
      <w:r w:rsidRPr="00976B83" w:rsidR="00DB2556">
        <w:t>=</w:t>
      </w:r>
      <w:r w:rsidRPr="00976B83">
        <w:t xml:space="preserve"> </w:t>
      </w:r>
      <w:r w:rsidRPr="00976B83" w:rsidR="00DB2556">
        <w:t>i to length(</w:t>
      </w:r>
      <w:r w:rsidRPr="00976B83" w:rsidR="00302147">
        <w:t>string)</w:t>
      </w:r>
    </w:p>
    <w:p w:rsidRPr="00976B83" w:rsidR="00DB2556" w:rsidP="00DB2556" w:rsidRDefault="00DB2556" w14:paraId="5FFD42A4" w14:textId="77777777">
      <w:pPr>
        <w:ind w:left="720"/>
      </w:pPr>
      <w:r w:rsidRPr="00976B83">
        <w:t>{</w:t>
      </w:r>
    </w:p>
    <w:p w:rsidRPr="00976B83" w:rsidR="00302147" w:rsidP="00DB2556" w:rsidRDefault="004754A7" w14:paraId="064EB327" w14:textId="35EAF031">
      <w:pPr>
        <w:ind w:left="720" w:firstLine="720"/>
      </w:pPr>
      <w:r w:rsidRPr="00976B83">
        <w:t xml:space="preserve">if </w:t>
      </w:r>
      <w:r w:rsidRPr="00976B83" w:rsidR="00302147">
        <w:t>stri</w:t>
      </w:r>
      <w:r w:rsidRPr="00976B83">
        <w:t>ng[current]&gt;</w:t>
      </w:r>
      <w:r w:rsidRPr="00976B83" w:rsidR="00DB2556">
        <w:t>string[smallest] then smallest</w:t>
      </w:r>
      <w:r w:rsidRPr="00976B83">
        <w:t xml:space="preserve"> </w:t>
      </w:r>
      <w:r w:rsidRPr="00976B83" w:rsidR="00302147">
        <w:t>=</w:t>
      </w:r>
      <w:r w:rsidRPr="00976B83" w:rsidR="00DB2556">
        <w:t xml:space="preserve"> </w:t>
      </w:r>
      <w:r w:rsidR="00A555B3">
        <w:t>current</w:t>
      </w:r>
    </w:p>
    <w:p w:rsidRPr="00976B83" w:rsidR="00DB2556" w:rsidP="00DB2556" w:rsidRDefault="00DB2556" w14:paraId="1229F6F1" w14:textId="77777777">
      <w:r w:rsidRPr="00976B83">
        <w:tab/>
      </w:r>
      <w:r w:rsidRPr="00976B83">
        <w:t>}</w:t>
      </w:r>
    </w:p>
    <w:p w:rsidRPr="00976B83" w:rsidR="00302147" w:rsidP="004754A7" w:rsidRDefault="004754A7" w14:paraId="3BB208F6" w14:textId="77777777">
      <w:pPr>
        <w:ind w:firstLine="720"/>
      </w:pPr>
      <w:r w:rsidRPr="00976B83">
        <w:t>T</w:t>
      </w:r>
      <w:r w:rsidRPr="00976B83" w:rsidR="00302147">
        <w:t>em</w:t>
      </w:r>
      <w:r w:rsidRPr="00976B83">
        <w:t xml:space="preserve">p </w:t>
      </w:r>
      <w:r w:rsidRPr="00976B83" w:rsidR="00302147">
        <w:t>=</w:t>
      </w:r>
      <w:r w:rsidRPr="00976B83">
        <w:t xml:space="preserve"> string[i]</w:t>
      </w:r>
    </w:p>
    <w:p w:rsidRPr="00976B83" w:rsidR="00302147" w:rsidP="004754A7" w:rsidRDefault="004754A7" w14:paraId="3719075C" w14:textId="77777777">
      <w:pPr>
        <w:ind w:firstLine="720"/>
      </w:pPr>
      <w:r w:rsidRPr="00976B83">
        <w:t xml:space="preserve">string[i] </w:t>
      </w:r>
      <w:r w:rsidRPr="00976B83" w:rsidR="00302147">
        <w:t>=</w:t>
      </w:r>
      <w:r w:rsidRPr="00976B83">
        <w:t xml:space="preserve"> </w:t>
      </w:r>
      <w:r w:rsidRPr="00976B83" w:rsidR="00302147">
        <w:t>string[smallest]</w:t>
      </w:r>
    </w:p>
    <w:p w:rsidRPr="00976B83" w:rsidR="00302147" w:rsidP="004754A7" w:rsidRDefault="004754A7" w14:paraId="5CAE45E8" w14:textId="77777777">
      <w:pPr>
        <w:ind w:firstLine="720"/>
      </w:pPr>
      <w:r w:rsidRPr="00976B83">
        <w:t>string[smallest] =temp</w:t>
      </w:r>
    </w:p>
    <w:p w:rsidRPr="00976B83" w:rsidR="004754A7" w:rsidP="004754A7" w:rsidRDefault="004754A7" w14:paraId="7B0AF106" w14:textId="77777777">
      <w:pPr>
        <w:ind w:left="709"/>
      </w:pPr>
      <w:r w:rsidRPr="00976B83">
        <w:t xml:space="preserve"> }</w:t>
      </w:r>
    </w:p>
    <w:p w:rsidRPr="00976B83" w:rsidR="00302147" w:rsidP="004754A7" w:rsidRDefault="004754A7" w14:paraId="1F2D33A5" w14:textId="77777777">
      <w:r w:rsidRPr="00976B83">
        <w:t>}</w:t>
      </w:r>
      <w:r w:rsidRPr="00976B83" w:rsidR="00302147">
        <w:br w:type="page"/>
      </w:r>
    </w:p>
    <w:p w:rsidRPr="00976B83" w:rsidR="00302147" w:rsidP="00302147" w:rsidRDefault="00302147" w14:paraId="34BF3311" w14:textId="77777777">
      <w:r w:rsidRPr="00976B83">
        <w:t>Your program will have to perform four sub-tasks:</w:t>
      </w:r>
    </w:p>
    <w:p w:rsidRPr="00976B83" w:rsidR="00302147" w:rsidP="00302147" w:rsidRDefault="00302147" w14:paraId="18D76BA2" w14:textId="77777777"/>
    <w:p w:rsidRPr="00976B83" w:rsidR="00302147" w:rsidP="006F515F" w:rsidRDefault="00302147" w14:paraId="14F026B4" w14:textId="77777777">
      <w:pPr>
        <w:numPr>
          <w:ilvl w:val="0"/>
          <w:numId w:val="17"/>
        </w:numPr>
        <w:spacing w:line="276" w:lineRule="auto"/>
        <w:ind w:left="426" w:hanging="357"/>
      </w:pPr>
      <w:r w:rsidRPr="00976B83">
        <w:t>Get the words from the user</w:t>
      </w:r>
    </w:p>
    <w:p w:rsidRPr="00976B83" w:rsidR="00302147" w:rsidP="006F515F" w:rsidRDefault="00302147" w14:paraId="6D1E529B" w14:textId="77777777">
      <w:pPr>
        <w:numPr>
          <w:ilvl w:val="0"/>
          <w:numId w:val="17"/>
        </w:numPr>
        <w:spacing w:line="276" w:lineRule="auto"/>
        <w:ind w:left="426" w:hanging="357"/>
      </w:pPr>
      <w:r w:rsidRPr="00976B83">
        <w:t>Sort each word into alphabetical order</w:t>
      </w:r>
    </w:p>
    <w:p w:rsidRPr="00976B83" w:rsidR="00302147" w:rsidP="006F515F" w:rsidRDefault="00302147" w14:paraId="262072D3" w14:textId="77777777">
      <w:pPr>
        <w:numPr>
          <w:ilvl w:val="0"/>
          <w:numId w:val="17"/>
        </w:numPr>
        <w:spacing w:line="276" w:lineRule="auto"/>
        <w:ind w:left="426" w:hanging="357"/>
      </w:pPr>
      <w:r w:rsidRPr="00976B83">
        <w:t>Compare the two sorted strings</w:t>
      </w:r>
    </w:p>
    <w:p w:rsidRPr="00976B83" w:rsidR="00302147" w:rsidP="006F515F" w:rsidRDefault="00302147" w14:paraId="7C69D922" w14:textId="77777777">
      <w:pPr>
        <w:pStyle w:val="ListParagraph"/>
        <w:numPr>
          <w:ilvl w:val="0"/>
          <w:numId w:val="17"/>
        </w:numPr>
        <w:ind w:left="426"/>
      </w:pPr>
      <w:r w:rsidRPr="00976B83">
        <w:t>Output</w:t>
      </w:r>
      <w:r w:rsidRPr="00976B83" w:rsidR="000E0A8E">
        <w:t xml:space="preserve"> “</w:t>
      </w:r>
      <w:r w:rsidRPr="00976B83">
        <w:t>Anagrams</w:t>
      </w:r>
      <w:r w:rsidRPr="00976B83" w:rsidR="000E0A8E">
        <w:t xml:space="preserve">” </w:t>
      </w:r>
      <w:r w:rsidRPr="00976B83">
        <w:t>or</w:t>
      </w:r>
      <w:r w:rsidRPr="00976B83" w:rsidR="000E0A8E">
        <w:t xml:space="preserve"> “</w:t>
      </w:r>
      <w:r w:rsidRPr="00976B83">
        <w:t>Not Anagrams</w:t>
      </w:r>
      <w:r w:rsidRPr="00976B83" w:rsidR="000E0A8E">
        <w:t xml:space="preserve">” </w:t>
      </w:r>
    </w:p>
    <w:p w:rsidRPr="00976B83" w:rsidR="00302147" w:rsidP="00302147" w:rsidRDefault="00302147" w14:paraId="23660C18" w14:textId="77777777"/>
    <w:p w:rsidRPr="00976B83" w:rsidR="00302147" w:rsidP="00302147" w:rsidRDefault="00302147" w14:paraId="0E8E6DB6" w14:textId="77777777">
      <w:r w:rsidRPr="00976B83">
        <w:t>These could be four separate functions or functions, or you might decide that the last two tasks are so trivial that they should be incorporated into the main program block.</w:t>
      </w:r>
    </w:p>
    <w:p w:rsidRPr="00976B83" w:rsidR="00302147" w:rsidP="00302147" w:rsidRDefault="00302147" w14:paraId="6B82FBB0" w14:textId="77777777">
      <w:pPr>
        <w:spacing w:line="276" w:lineRule="auto"/>
      </w:pPr>
    </w:p>
    <w:p w:rsidRPr="00976B83" w:rsidR="00302147" w:rsidP="00302147" w:rsidRDefault="00302147" w14:paraId="1F24FC10" w14:textId="77777777">
      <w:pPr>
        <w:rPr>
          <w:rStyle w:val="Emphasis"/>
          <w:b/>
          <w:i w:val="0"/>
        </w:rPr>
      </w:pPr>
      <w:r w:rsidRPr="00976B83">
        <w:rPr>
          <w:rStyle w:val="Emphasis"/>
          <w:b/>
          <w:i w:val="0"/>
        </w:rPr>
        <w:t>Task 1</w:t>
      </w:r>
    </w:p>
    <w:p w:rsidRPr="00976B83" w:rsidR="00302147" w:rsidP="00302147" w:rsidRDefault="00302147" w14:paraId="3FB59EF3" w14:textId="77777777">
      <w:pPr>
        <w:rPr>
          <w:rFonts w:ascii="Courier New" w:hAnsi="Courier New" w:cs="Courier New"/>
        </w:rPr>
      </w:pPr>
      <w:r w:rsidRPr="00976B83">
        <w:t>Create a main program skeleton.</w:t>
      </w:r>
    </w:p>
    <w:p w:rsidRPr="00976B83" w:rsidR="00302147" w:rsidP="00302147" w:rsidRDefault="00302147" w14:paraId="72337203" w14:textId="77777777">
      <w:pPr>
        <w:rPr>
          <w:rFonts w:ascii="Courier New" w:hAnsi="Courier New" w:cs="Courier New"/>
        </w:rPr>
      </w:pPr>
    </w:p>
    <w:p w:rsidRPr="00976B83" w:rsidR="00302147" w:rsidP="00302147" w:rsidRDefault="00302147" w14:paraId="568B3C1E" w14:textId="77777777">
      <w:pPr>
        <w:rPr>
          <w:b/>
        </w:rPr>
      </w:pPr>
      <w:r w:rsidRPr="00976B83">
        <w:rPr>
          <w:b/>
        </w:rPr>
        <w:t>Task 2</w:t>
      </w:r>
    </w:p>
    <w:p w:rsidRPr="00976B83" w:rsidR="00302147" w:rsidP="00302147" w:rsidRDefault="00302147" w14:paraId="3145AE34" w14:textId="77777777">
      <w:r w:rsidRPr="00976B83">
        <w:t>Incorporate the corrected selection sort function(s) into your program.</w:t>
      </w:r>
    </w:p>
    <w:p w:rsidRPr="00976B83" w:rsidR="00302147" w:rsidP="00302147" w:rsidRDefault="00302147" w14:paraId="0A9D056E" w14:textId="77777777"/>
    <w:p w:rsidRPr="00976B83" w:rsidR="00302147" w:rsidP="00302147" w:rsidRDefault="00302147" w14:paraId="789ABFF6" w14:textId="77777777">
      <w:pPr>
        <w:rPr>
          <w:b/>
        </w:rPr>
      </w:pPr>
      <w:r w:rsidRPr="00976B83">
        <w:rPr>
          <w:b/>
        </w:rPr>
        <w:t>Task 3</w:t>
      </w:r>
    </w:p>
    <w:p w:rsidRPr="00976B83" w:rsidR="00302147" w:rsidP="00302147" w:rsidRDefault="00302147" w14:paraId="1FCD85E5" w14:textId="77777777">
      <w:r w:rsidRPr="00976B83">
        <w:t>Design and write a function or function to get the two strings from the user.</w:t>
      </w:r>
    </w:p>
    <w:p w:rsidRPr="00976B83" w:rsidR="00302147" w:rsidP="00302147" w:rsidRDefault="00302147" w14:paraId="780C8507" w14:textId="77777777"/>
    <w:p w:rsidRPr="00976B83" w:rsidR="00302147" w:rsidP="00302147" w:rsidRDefault="00302147" w14:paraId="5DD14925" w14:textId="77777777">
      <w:pPr>
        <w:rPr>
          <w:b/>
        </w:rPr>
      </w:pPr>
      <w:r w:rsidRPr="00976B83">
        <w:rPr>
          <w:b/>
        </w:rPr>
        <w:t>Task 4</w:t>
      </w:r>
    </w:p>
    <w:p w:rsidRPr="00976B83" w:rsidR="00302147" w:rsidP="00302147" w:rsidRDefault="00302147" w14:paraId="7AF10C17" w14:textId="77777777">
      <w:r w:rsidRPr="00976B83">
        <w:t>Complete your program by completing the comparison and output sections. You are allowed to use direct comparison with the equality (=) operator.</w:t>
      </w:r>
    </w:p>
    <w:p w:rsidRPr="00976B83" w:rsidR="00302147" w:rsidP="00302147" w:rsidRDefault="00302147" w14:paraId="70EA92A7" w14:textId="77777777"/>
    <w:p w:rsidRPr="00976B83" w:rsidR="00302147" w:rsidP="00302147" w:rsidRDefault="00302147" w14:paraId="168A4707" w14:textId="77777777">
      <w:pPr>
        <w:rPr>
          <w:b/>
        </w:rPr>
      </w:pPr>
      <w:r w:rsidRPr="00976B83">
        <w:rPr>
          <w:b/>
        </w:rPr>
        <w:t>Task 5</w:t>
      </w:r>
    </w:p>
    <w:p w:rsidRPr="00976B83" w:rsidR="00302147" w:rsidP="00302147" w:rsidRDefault="00302147" w14:paraId="5B833905" w14:textId="77777777">
      <w:r w:rsidRPr="00976B83">
        <w:t>Test your program using the test data from the BIO mark scheme:</w:t>
      </w:r>
    </w:p>
    <w:p w:rsidRPr="00976B83" w:rsidR="00302147" w:rsidP="00302147" w:rsidRDefault="00302147" w14:paraId="56B38645" w14:textId="77777777"/>
    <w:tbl>
      <w:tblPr>
        <w:tblW w:w="0" w:type="auto"/>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0A0" w:firstRow="1" w:lastRow="0" w:firstColumn="1" w:lastColumn="0" w:noHBand="0" w:noVBand="0"/>
      </w:tblPr>
      <w:tblGrid>
        <w:gridCol w:w="3080"/>
        <w:gridCol w:w="3081"/>
        <w:gridCol w:w="3081"/>
      </w:tblGrid>
      <w:tr w:rsidRPr="00976B83" w:rsidR="00302147" w:rsidTr="00682B69" w14:paraId="05E0526D"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09BF04D9" w14:textId="77777777">
            <w:pPr>
              <w:rPr>
                <w:lang w:eastAsia="en-GB"/>
              </w:rPr>
            </w:pPr>
            <w:r w:rsidRPr="00976B83">
              <w:rPr>
                <w:lang w:eastAsia="en-GB"/>
              </w:rPr>
              <w:t>Input</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1BD3CBC" w14:textId="77777777">
            <w:pPr>
              <w:rPr>
                <w:lang w:eastAsia="en-GB"/>
              </w:rPr>
            </w:pPr>
            <w:r w:rsidRPr="00976B83">
              <w:rPr>
                <w:lang w:eastAsia="en-GB"/>
              </w:rPr>
              <w:t>Expected Result</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5AAA67F" w14:textId="77777777">
            <w:pPr>
              <w:rPr>
                <w:lang w:eastAsia="en-GB"/>
              </w:rPr>
            </w:pPr>
            <w:r w:rsidRPr="00976B83">
              <w:rPr>
                <w:lang w:eastAsia="en-GB"/>
              </w:rPr>
              <w:t>Actual Result</w:t>
            </w:r>
          </w:p>
        </w:tc>
      </w:tr>
      <w:tr w:rsidRPr="00976B83" w:rsidR="00302147" w:rsidTr="00682B69" w14:paraId="0AE583E2"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00F79873" w14:textId="77777777">
            <w:pPr>
              <w:rPr>
                <w:lang w:eastAsia="en-GB"/>
              </w:rPr>
            </w:pPr>
            <w:r w:rsidRPr="00976B83">
              <w:rPr>
                <w:lang w:eastAsia="en-GB"/>
              </w:rPr>
              <w:t>OLYMPIAD</w:t>
            </w:r>
          </w:p>
          <w:p w:rsidRPr="00976B83" w:rsidR="00302147" w:rsidP="00682B69" w:rsidRDefault="00302147" w14:paraId="07F0C345" w14:textId="77777777">
            <w:pPr>
              <w:rPr>
                <w:lang w:eastAsia="en-GB"/>
              </w:rPr>
            </w:pPr>
            <w:r w:rsidRPr="00976B83">
              <w:rPr>
                <w:lang w:eastAsia="en-GB"/>
              </w:rPr>
              <w:t>OLYMPIAD</w:t>
            </w:r>
            <w:r w:rsidRPr="00976B83">
              <w:rPr>
                <w:rFonts w:ascii="CourierNewPSMT" w:hAnsi="CourierNewPSMT" w:cs="CourierNewPSMT"/>
                <w:lang w:eastAsia="en-GB"/>
              </w:rPr>
              <w:t xml:space="preserve"> </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4E926FA" w14:textId="77777777">
            <w:pPr>
              <w:rPr>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782F4E45" w14:textId="77777777">
            <w:pPr>
              <w:rPr>
                <w:lang w:eastAsia="en-GB"/>
              </w:rPr>
            </w:pPr>
          </w:p>
        </w:tc>
      </w:tr>
      <w:tr w:rsidRPr="00976B83" w:rsidR="00302147" w:rsidTr="00682B69" w14:paraId="09C616FF"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04E4F49" w14:textId="77777777">
            <w:pPr>
              <w:rPr>
                <w:rFonts w:ascii="CourierNewPSMT" w:hAnsi="CourierNewPSMT" w:cs="CourierNewPSMT"/>
                <w:lang w:eastAsia="en-GB"/>
              </w:rPr>
            </w:pPr>
            <w:r w:rsidRPr="00976B83">
              <w:rPr>
                <w:lang w:eastAsia="en-GB"/>
              </w:rPr>
              <w:t xml:space="preserve">LEMON </w:t>
            </w:r>
          </w:p>
          <w:p w:rsidRPr="00976B83" w:rsidR="00302147" w:rsidP="00682B69" w:rsidRDefault="00302147" w14:paraId="36E26E87" w14:textId="77777777">
            <w:pPr>
              <w:rPr>
                <w:rFonts w:ascii="CourierNewPSMT" w:hAnsi="CourierNewPSMT" w:cs="CourierNewPSMT"/>
                <w:lang w:eastAsia="en-GB"/>
              </w:rPr>
            </w:pPr>
            <w:r w:rsidRPr="00976B83">
              <w:rPr>
                <w:lang w:eastAsia="en-GB"/>
              </w:rPr>
              <w:t>MELON</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754BFDB0"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3B2FA98D" w14:textId="77777777">
            <w:pPr>
              <w:rPr>
                <w:lang w:eastAsia="en-GB"/>
              </w:rPr>
            </w:pPr>
          </w:p>
        </w:tc>
      </w:tr>
      <w:tr w:rsidRPr="00976B83" w:rsidR="00302147" w:rsidTr="00682B69" w14:paraId="76521B0D"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C134851" w14:textId="77777777">
            <w:pPr>
              <w:rPr>
                <w:lang w:eastAsia="en-GB"/>
              </w:rPr>
            </w:pPr>
            <w:r w:rsidRPr="00976B83">
              <w:rPr>
                <w:lang w:eastAsia="en-GB"/>
              </w:rPr>
              <w:t xml:space="preserve">COVERSLIP </w:t>
            </w:r>
          </w:p>
          <w:p w:rsidRPr="00976B83" w:rsidR="00302147" w:rsidP="00682B69" w:rsidRDefault="00302147" w14:paraId="5F539C7C" w14:textId="77777777">
            <w:pPr>
              <w:rPr>
                <w:lang w:eastAsia="en-GB"/>
              </w:rPr>
            </w:pPr>
            <w:r w:rsidRPr="00976B83">
              <w:rPr>
                <w:lang w:eastAsia="en-GB"/>
              </w:rPr>
              <w:t>SLIPCOVER</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7D907026"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07610692" w14:textId="77777777">
            <w:pPr>
              <w:rPr>
                <w:lang w:eastAsia="en-GB"/>
              </w:rPr>
            </w:pPr>
          </w:p>
        </w:tc>
      </w:tr>
      <w:tr w:rsidRPr="00976B83" w:rsidR="00302147" w:rsidTr="00682B69" w14:paraId="63E1ECCF"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0810092" w14:textId="77777777">
            <w:pPr>
              <w:rPr>
                <w:rFonts w:ascii="CourierNewPSMT" w:hAnsi="CourierNewPSMT" w:cs="CourierNewPSMT"/>
                <w:lang w:eastAsia="en-GB"/>
              </w:rPr>
            </w:pPr>
            <w:r w:rsidRPr="00976B83">
              <w:rPr>
                <w:lang w:eastAsia="en-GB"/>
              </w:rPr>
              <w:t xml:space="preserve">TEARDROP </w:t>
            </w:r>
          </w:p>
          <w:p w:rsidRPr="00976B83" w:rsidR="00302147" w:rsidP="00682B69" w:rsidRDefault="00302147" w14:paraId="1DB79C1D" w14:textId="77777777">
            <w:pPr>
              <w:rPr>
                <w:lang w:eastAsia="en-GB"/>
              </w:rPr>
            </w:pPr>
            <w:r w:rsidRPr="00976B83">
              <w:rPr>
                <w:lang w:eastAsia="en-GB"/>
              </w:rPr>
              <w:t>PREDATOR</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17773534"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814E077" w14:textId="77777777">
            <w:pPr>
              <w:rPr>
                <w:lang w:eastAsia="en-GB"/>
              </w:rPr>
            </w:pPr>
          </w:p>
        </w:tc>
      </w:tr>
      <w:tr w:rsidRPr="00976B83" w:rsidR="00302147" w:rsidTr="00682B69" w14:paraId="43B28C61"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10ECE288" w14:textId="77777777">
            <w:pPr>
              <w:rPr>
                <w:lang w:eastAsia="en-GB"/>
              </w:rPr>
            </w:pPr>
            <w:r w:rsidRPr="00976B83">
              <w:rPr>
                <w:lang w:eastAsia="en-GB"/>
              </w:rPr>
              <w:t>ABBCCCDDD DDDCCCBBA</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F5FE86C"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14F1DBAD" w14:textId="77777777">
            <w:pPr>
              <w:rPr>
                <w:lang w:eastAsia="en-GB"/>
              </w:rPr>
            </w:pPr>
          </w:p>
        </w:tc>
      </w:tr>
      <w:tr w:rsidRPr="00976B83" w:rsidR="00302147" w:rsidTr="00682B69" w14:paraId="4DA0EAF0"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56AB6BD4" w14:textId="77777777">
            <w:pPr>
              <w:rPr>
                <w:lang w:eastAsia="en-GB"/>
              </w:rPr>
            </w:pPr>
            <w:r w:rsidRPr="00976B83">
              <w:rPr>
                <w:lang w:eastAsia="en-GB"/>
              </w:rPr>
              <w:t>I</w:t>
            </w:r>
          </w:p>
          <w:p w:rsidRPr="00976B83" w:rsidR="00302147" w:rsidP="00682B69" w:rsidRDefault="00302147" w14:paraId="0C2DCDA8" w14:textId="77777777">
            <w:pPr>
              <w:rPr>
                <w:lang w:eastAsia="en-GB"/>
              </w:rPr>
            </w:pPr>
            <w:r w:rsidRPr="00976B83">
              <w:rPr>
                <w:lang w:eastAsia="en-GB"/>
              </w:rPr>
              <w:t>A</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71B4DA0F"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B663432" w14:textId="77777777">
            <w:pPr>
              <w:rPr>
                <w:lang w:eastAsia="en-GB"/>
              </w:rPr>
            </w:pPr>
          </w:p>
        </w:tc>
      </w:tr>
      <w:tr w:rsidRPr="00976B83" w:rsidR="00302147" w:rsidTr="00682B69" w14:paraId="4A91D68B"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E3ECD75" w14:textId="77777777">
            <w:pPr>
              <w:rPr>
                <w:lang w:eastAsia="en-GB"/>
              </w:rPr>
            </w:pPr>
            <w:r w:rsidRPr="00976B83">
              <w:rPr>
                <w:lang w:eastAsia="en-GB"/>
              </w:rPr>
              <w:t xml:space="preserve">FORTY </w:t>
            </w:r>
          </w:p>
          <w:p w:rsidRPr="00976B83" w:rsidR="00302147" w:rsidP="00682B69" w:rsidRDefault="00302147" w14:paraId="50060657" w14:textId="77777777">
            <w:pPr>
              <w:rPr>
                <w:lang w:eastAsia="en-GB"/>
              </w:rPr>
            </w:pPr>
            <w:r w:rsidRPr="00976B83">
              <w:rPr>
                <w:lang w:eastAsia="en-GB"/>
              </w:rPr>
              <w:t>FORT</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08AAA810"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39BF548E" w14:textId="77777777">
            <w:pPr>
              <w:rPr>
                <w:lang w:eastAsia="en-GB"/>
              </w:rPr>
            </w:pPr>
          </w:p>
        </w:tc>
      </w:tr>
      <w:tr w:rsidRPr="00976B83" w:rsidR="00302147" w:rsidTr="00682B69" w14:paraId="713181B7"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25945198" w14:textId="77777777">
            <w:pPr>
              <w:rPr>
                <w:lang w:eastAsia="en-GB"/>
              </w:rPr>
            </w:pPr>
            <w:r w:rsidRPr="00976B83">
              <w:rPr>
                <w:lang w:eastAsia="en-GB"/>
              </w:rPr>
              <w:t>ONE</w:t>
            </w:r>
          </w:p>
          <w:p w:rsidRPr="00976B83" w:rsidR="00302147" w:rsidP="00682B69" w:rsidRDefault="00302147" w14:paraId="013BFEB0" w14:textId="77777777">
            <w:pPr>
              <w:rPr>
                <w:lang w:eastAsia="en-GB"/>
              </w:rPr>
            </w:pPr>
            <w:r w:rsidRPr="00976B83">
              <w:rPr>
                <w:lang w:eastAsia="en-GB"/>
              </w:rPr>
              <w:t>SIX</w:t>
            </w:r>
            <w:r w:rsidRPr="00976B83">
              <w:rPr>
                <w:rFonts w:ascii="CourierNewPSMT" w:hAnsi="CourierNewPSMT" w:cs="CourierNewPSMT"/>
                <w:lang w:eastAsia="en-GB"/>
              </w:rPr>
              <w:t xml:space="preserve"> </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6F7F107B"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4224ED7C" w14:textId="77777777">
            <w:pPr>
              <w:rPr>
                <w:lang w:eastAsia="en-GB"/>
              </w:rPr>
            </w:pPr>
          </w:p>
        </w:tc>
      </w:tr>
      <w:tr w:rsidRPr="00976B83" w:rsidR="00302147" w:rsidTr="00682B69" w14:paraId="63472748"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43ACB46B" w14:textId="77777777">
            <w:pPr>
              <w:rPr>
                <w:lang w:eastAsia="en-GB"/>
              </w:rPr>
            </w:pPr>
            <w:r w:rsidRPr="00976B83">
              <w:rPr>
                <w:lang w:eastAsia="en-GB"/>
              </w:rPr>
              <w:t xml:space="preserve">GREEN </w:t>
            </w:r>
          </w:p>
          <w:p w:rsidRPr="00976B83" w:rsidR="00302147" w:rsidP="00682B69" w:rsidRDefault="00302147" w14:paraId="646575AA" w14:textId="77777777">
            <w:pPr>
              <w:rPr>
                <w:lang w:eastAsia="en-GB"/>
              </w:rPr>
            </w:pPr>
            <w:r w:rsidRPr="00976B83">
              <w:rPr>
                <w:lang w:eastAsia="en-GB"/>
              </w:rPr>
              <w:t>RANGE</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330838BD"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3941A625" w14:textId="77777777">
            <w:pPr>
              <w:rPr>
                <w:lang w:eastAsia="en-GB"/>
              </w:rPr>
            </w:pPr>
          </w:p>
        </w:tc>
      </w:tr>
      <w:tr w:rsidRPr="00976B83" w:rsidR="00302147" w:rsidTr="00682B69" w14:paraId="4AF0F878" w14:textId="77777777">
        <w:tc>
          <w:tcPr>
            <w:tcW w:w="3080"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0DA991E3" w14:textId="77777777">
            <w:pPr>
              <w:rPr>
                <w:rFonts w:ascii="TimesNewRomanMS" w:hAnsi="TimesNewRomanMS" w:cs="TimesNewRomanMS"/>
                <w:lang w:eastAsia="en-GB"/>
              </w:rPr>
            </w:pPr>
            <w:r w:rsidRPr="00976B83">
              <w:rPr>
                <w:lang w:eastAsia="en-GB"/>
              </w:rPr>
              <w:t xml:space="preserve">ABBCCCDDD </w:t>
            </w:r>
          </w:p>
          <w:p w:rsidRPr="00976B83" w:rsidR="00302147" w:rsidP="00682B69" w:rsidRDefault="00302147" w14:paraId="289D4871" w14:textId="77777777">
            <w:pPr>
              <w:rPr>
                <w:lang w:eastAsia="en-GB"/>
              </w:rPr>
            </w:pPr>
            <w:r w:rsidRPr="00976B83">
              <w:rPr>
                <w:lang w:eastAsia="en-GB"/>
              </w:rPr>
              <w:t>AAABBBCCD</w:t>
            </w: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1BF5E8EE" w14:textId="77777777">
            <w:pPr>
              <w:rPr>
                <w:rFonts w:ascii="CourierNewPSMT" w:hAnsi="CourierNewPSMT" w:cs="CourierNewPSMT"/>
                <w:lang w:eastAsia="en-GB"/>
              </w:rPr>
            </w:pPr>
          </w:p>
        </w:tc>
        <w:tc>
          <w:tcPr>
            <w:tcW w:w="3081" w:type="dxa"/>
            <w:tcBorders>
              <w:top w:val="single" w:color="000000" w:sz="4" w:space="0"/>
              <w:left w:val="single" w:color="000000" w:sz="4" w:space="0"/>
              <w:bottom w:val="single" w:color="000000" w:sz="4" w:space="0"/>
              <w:right w:val="single" w:color="000000" w:sz="4" w:space="0"/>
            </w:tcBorders>
          </w:tcPr>
          <w:p w:rsidRPr="00976B83" w:rsidR="00302147" w:rsidP="00682B69" w:rsidRDefault="00302147" w14:paraId="7B3403DF" w14:textId="77777777">
            <w:pPr>
              <w:rPr>
                <w:lang w:eastAsia="en-GB"/>
              </w:rPr>
            </w:pPr>
          </w:p>
        </w:tc>
      </w:tr>
    </w:tbl>
    <w:p w:rsidRPr="00976B83" w:rsidR="00302147" w:rsidP="00302147" w:rsidRDefault="00302147" w14:paraId="2DB483DF" w14:textId="77777777">
      <w:pPr>
        <w:rPr>
          <w:b/>
        </w:rPr>
      </w:pPr>
    </w:p>
    <w:p w:rsidRPr="00976B83" w:rsidR="00302147" w:rsidP="00302147" w:rsidRDefault="00302147" w14:paraId="330E9843" w14:textId="77777777">
      <w:pPr>
        <w:rPr>
          <w:b/>
        </w:rPr>
      </w:pPr>
      <w:r w:rsidRPr="00976B83">
        <w:rPr>
          <w:b/>
        </w:rPr>
        <w:t>Hand in:</w:t>
      </w:r>
    </w:p>
    <w:p w:rsidRPr="00976B83" w:rsidR="00302147" w:rsidP="00302147" w:rsidRDefault="00302147" w14:paraId="55A15954" w14:textId="77777777">
      <w:pPr>
        <w:numPr>
          <w:ilvl w:val="0"/>
          <w:numId w:val="18"/>
        </w:numPr>
        <w:ind w:left="0"/>
      </w:pPr>
      <w:r w:rsidRPr="00976B83">
        <w:t>Annotated code</w:t>
      </w:r>
    </w:p>
    <w:p w:rsidRPr="00976B83" w:rsidR="00302147" w:rsidP="00302147" w:rsidRDefault="00302147" w14:paraId="4E27CE4B" w14:textId="77777777">
      <w:pPr>
        <w:numPr>
          <w:ilvl w:val="0"/>
          <w:numId w:val="18"/>
        </w:numPr>
        <w:ind w:left="0"/>
      </w:pPr>
      <w:r w:rsidRPr="00976B83">
        <w:t>Completed test plan</w:t>
      </w:r>
    </w:p>
    <w:p w:rsidRPr="00976B83" w:rsidR="00302147" w:rsidP="00302147" w:rsidRDefault="00302147" w14:paraId="6E290928" w14:textId="77777777">
      <w:r w:rsidRPr="00976B83">
        <w:rPr>
          <w:b/>
        </w:rPr>
        <w:t>Extensions</w:t>
      </w:r>
    </w:p>
    <w:p w:rsidRPr="00976B83" w:rsidR="00302147" w:rsidP="00302147" w:rsidRDefault="00302147" w14:paraId="58D76978" w14:textId="77777777">
      <w:pPr>
        <w:pStyle w:val="ListParagraph"/>
        <w:numPr>
          <w:ilvl w:val="0"/>
          <w:numId w:val="59"/>
        </w:numPr>
        <w:ind w:left="0"/>
      </w:pPr>
      <w:r w:rsidRPr="00976B83">
        <w:t>Implement the alternative algorithms to compare the strings and allow the user to choose which to use.</w:t>
      </w:r>
    </w:p>
    <w:p w:rsidRPr="00976B83" w:rsidR="00302147" w:rsidP="00302147" w:rsidRDefault="00302147" w14:paraId="734B2C53" w14:textId="77777777">
      <w:pPr>
        <w:pStyle w:val="ListParagraph"/>
        <w:numPr>
          <w:ilvl w:val="0"/>
          <w:numId w:val="59"/>
        </w:numPr>
        <w:ind w:left="0"/>
      </w:pPr>
      <w:r w:rsidRPr="00976B83">
        <w:t>Comment on their relative efficiencies.</w:t>
      </w:r>
    </w:p>
    <w:p w:rsidRPr="00976B83" w:rsidR="00302147" w:rsidP="00302147" w:rsidRDefault="00302147" w14:paraId="2C7790E7" w14:textId="77777777">
      <w:pPr>
        <w:pStyle w:val="Heading1"/>
        <w:ind w:left="0"/>
      </w:pPr>
      <w:r w:rsidRPr="00976B83">
        <w:br w:type="page"/>
      </w:r>
      <w:bookmarkStart w:name="_Toc45095492" w:id="121"/>
      <w:r w:rsidRPr="00976B83">
        <w:t>Text Files and Re-using code</w:t>
      </w:r>
      <w:bookmarkEnd w:id="121"/>
    </w:p>
    <w:p w:rsidRPr="00976B83" w:rsidR="00302147" w:rsidP="00DB2556" w:rsidRDefault="00302147" w14:paraId="454E6DC0" w14:textId="77777777">
      <w:pPr>
        <w:pStyle w:val="Heading2"/>
        <w:rPr>
          <w:lang w:val="en-GB"/>
        </w:rPr>
      </w:pPr>
      <w:bookmarkStart w:name="_Toc45095493" w:id="122"/>
      <w:r w:rsidRPr="00976B83">
        <w:rPr>
          <w:noProof/>
          <w:lang w:val="en-GB" w:eastAsia="en-GB"/>
        </w:rPr>
        <w:drawing>
          <wp:anchor distT="0" distB="0" distL="114300" distR="114300" simplePos="0" relativeHeight="251658273" behindDoc="0" locked="0" layoutInCell="1" allowOverlap="1" wp14:anchorId="0B0F48C3" wp14:editId="6467270C">
            <wp:simplePos x="0" y="0"/>
            <wp:positionH relativeFrom="column">
              <wp:posOffset>4547235</wp:posOffset>
            </wp:positionH>
            <wp:positionV relativeFrom="paragraph">
              <wp:posOffset>115570</wp:posOffset>
            </wp:positionV>
            <wp:extent cx="1638300" cy="1646555"/>
            <wp:effectExtent l="0" t="0" r="0" b="0"/>
            <wp:wrapSquare wrapText="bothSides"/>
            <wp:docPr id="304" name="Picture 304" descr="C:\TEMP\Cache\Content.IE5\E2I63CXT\MC90043157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MP\Cache\Content.IE5\E2I63CXT\MC900431578[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38300" cy="1646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122"/>
    </w:p>
    <w:p w:rsidRPr="00976B83" w:rsidR="00302147" w:rsidP="00302147" w:rsidRDefault="00302147" w14:paraId="1791FB6E" w14:textId="77777777">
      <w:pPr>
        <w:numPr>
          <w:ilvl w:val="0"/>
          <w:numId w:val="21"/>
        </w:numPr>
        <w:ind w:left="0"/>
      </w:pPr>
      <w:r w:rsidRPr="00976B83">
        <w:t xml:space="preserve">Learn how to use </w:t>
      </w:r>
      <w:r w:rsidRPr="00976B83">
        <w:rPr>
          <w:b/>
        </w:rPr>
        <w:t>text files</w:t>
      </w:r>
      <w:r w:rsidRPr="00976B83">
        <w:t xml:space="preserve"> to store data permanently.</w:t>
      </w:r>
    </w:p>
    <w:p w:rsidRPr="00976B83" w:rsidR="00302147" w:rsidP="00302147" w:rsidRDefault="00302147" w14:paraId="4AA52FEF" w14:textId="77777777">
      <w:pPr>
        <w:numPr>
          <w:ilvl w:val="0"/>
          <w:numId w:val="21"/>
        </w:numPr>
        <w:ind w:left="0"/>
      </w:pPr>
      <w:r w:rsidRPr="00976B83">
        <w:t xml:space="preserve">Learn how to use a </w:t>
      </w:r>
      <w:r w:rsidRPr="00976B83">
        <w:rPr>
          <w:b/>
        </w:rPr>
        <w:t>unit</w:t>
      </w:r>
      <w:r w:rsidRPr="00976B83">
        <w:t xml:space="preserve"> to re-use code.</w:t>
      </w:r>
    </w:p>
    <w:p w:rsidRPr="00976B83" w:rsidR="00302147" w:rsidP="00302147" w:rsidRDefault="00302147" w14:paraId="0994303C" w14:textId="77777777">
      <w:pPr>
        <w:rPr>
          <w:b/>
        </w:rPr>
      </w:pPr>
    </w:p>
    <w:p w:rsidRPr="00976B83" w:rsidR="00302147" w:rsidP="00302147" w:rsidRDefault="00302147" w14:paraId="543FE647" w14:textId="77777777">
      <w:pPr>
        <w:rPr>
          <w:b/>
        </w:rPr>
      </w:pPr>
      <w:r w:rsidRPr="00976B83">
        <w:rPr>
          <w:b/>
        </w:rPr>
        <w:t>The Problem</w:t>
      </w:r>
    </w:p>
    <w:p w:rsidRPr="00976B83" w:rsidR="00302147" w:rsidP="00302147" w:rsidRDefault="00302147" w14:paraId="5F6AED17" w14:textId="77777777">
      <w:r w:rsidRPr="00976B83">
        <w:t>Write a program that can encrypt the contents of a text file and store the ciphertext in a new text file. It should also be able to decrypt an already encrypted file, turning it into a file of plaintext.</w:t>
      </w:r>
    </w:p>
    <w:p w:rsidRPr="00976B83" w:rsidR="00302147" w:rsidP="00302147" w:rsidRDefault="00302147" w14:paraId="0613CC25" w14:textId="77777777"/>
    <w:p w:rsidRPr="00976B83" w:rsidR="00302147" w:rsidP="00302147" w:rsidRDefault="00302147" w14:paraId="7F7F3BA5" w14:textId="77777777">
      <w:pPr>
        <w:rPr>
          <w:b/>
        </w:rPr>
      </w:pPr>
      <w:r w:rsidRPr="00976B83">
        <w:rPr>
          <w:b/>
        </w:rPr>
        <w:t>The Algorithm</w:t>
      </w:r>
    </w:p>
    <w:p w:rsidRPr="00976B83" w:rsidR="00302147" w:rsidP="00302147" w:rsidRDefault="00302147" w14:paraId="5BE305B4" w14:textId="77777777">
      <w:r w:rsidRPr="00976B83">
        <w:t>You are going to re-use the Caesar shift algorithm you developed previously. All you need to add are straightforward algorithms to read and write text files.</w:t>
      </w:r>
    </w:p>
    <w:p w:rsidRPr="00976B83" w:rsidR="00302147" w:rsidP="00DB2556" w:rsidRDefault="00302147" w14:paraId="433A1E56" w14:textId="77777777">
      <w:pPr>
        <w:pStyle w:val="Heading2"/>
        <w:rPr>
          <w:lang w:val="en-GB"/>
        </w:rPr>
      </w:pPr>
      <w:bookmarkStart w:name="_Toc45095494" w:id="123"/>
      <w:r w:rsidRPr="00976B83">
        <w:rPr>
          <w:lang w:val="en-GB"/>
        </w:rPr>
        <w:t>Example</w:t>
      </w:r>
      <w:bookmarkStart w:name="_Toc116264959" w:id="124"/>
      <w:r w:rsidRPr="00976B83">
        <w:rPr>
          <w:lang w:val="en-GB"/>
        </w:rPr>
        <w:t xml:space="preserve">:  Using Text Files in </w:t>
      </w:r>
      <w:bookmarkEnd w:id="124"/>
      <w:r w:rsidRPr="00976B83">
        <w:rPr>
          <w:lang w:val="en-GB"/>
        </w:rPr>
        <w:t>C#</w:t>
      </w:r>
      <w:bookmarkEnd w:id="123"/>
      <w:r w:rsidRPr="00976B83">
        <w:rPr>
          <w:lang w:val="en-GB"/>
        </w:rPr>
        <w:t xml:space="preserve"> </w:t>
      </w:r>
    </w:p>
    <w:p w:rsidRPr="00976B83" w:rsidR="00302147" w:rsidP="00302147" w:rsidRDefault="00302147" w14:paraId="4CFD8CB0" w14:textId="77777777">
      <w:r w:rsidRPr="00976B83">
        <w:t>For many applications, it is essential to store data permanently in files. In this topic, you will learn how to use text files in C# .</w:t>
      </w:r>
    </w:p>
    <w:p w:rsidRPr="00976B83" w:rsidR="00302147" w:rsidP="00302147" w:rsidRDefault="00302147" w14:paraId="7836CA9C" w14:textId="77777777"/>
    <w:p w:rsidRPr="00976B83" w:rsidR="00302147" w:rsidP="00302147" w:rsidRDefault="00302147" w14:paraId="53E5A10C" w14:textId="77777777">
      <w:r w:rsidRPr="00976B83">
        <w:t xml:space="preserve">A text file is the easiest type of file to use. It stores all data as ASCII characters and has a very simple structure. You can think of it as just a continuous stream of characters. There are special characters to mark the ends of lines but otherwise there is no real structure to it. </w:t>
      </w:r>
    </w:p>
    <w:p w:rsidRPr="00976B83" w:rsidR="00302147" w:rsidP="00302147" w:rsidRDefault="00302147" w14:paraId="140836A0" w14:textId="77777777"/>
    <w:p w:rsidRPr="00976B83" w:rsidR="00302147" w:rsidP="00302147" w:rsidRDefault="00302147" w14:paraId="3318A329" w14:textId="77777777">
      <w:r w:rsidRPr="00976B83">
        <w:t>The contents of a text file can be read and displayed on screen by a text-editing program such as Notepad. These programs start a new line whenever they encounter an end-of-line character.</w:t>
      </w:r>
    </w:p>
    <w:p w:rsidRPr="00976B83" w:rsidR="00A62B23" w:rsidP="00A62B23" w:rsidRDefault="00A62B23" w14:paraId="14A57484" w14:textId="77777777"/>
    <w:p w:rsidRPr="00976B83" w:rsidR="00A62B23" w:rsidP="00A62B23" w:rsidRDefault="00A62B23" w14:paraId="5E37F803" w14:textId="77777777">
      <w:r w:rsidRPr="00976B83">
        <w:t>The example below is an extremely minimalistic text editor. In fact, it is so simple that we can only read one file and then write new content to it, and only a single line of text at a time. But it shows how to read, write and append to text files in C#.</w:t>
      </w:r>
    </w:p>
    <w:p w:rsidRPr="00976B83" w:rsidR="00A62B23" w:rsidP="00302147" w:rsidRDefault="00A62B23" w14:paraId="42E3FBC2" w14:textId="77777777"/>
    <w:p w:rsidRPr="00976B83" w:rsidR="00A62B23" w:rsidP="00302147" w:rsidRDefault="00A62B23" w14:paraId="18113A09" w14:textId="77777777"/>
    <w:p w:rsidRPr="00976B83" w:rsidR="00A62B23" w:rsidP="00A62B23" w:rsidRDefault="00A62B23" w14:paraId="1D6104CB" w14:textId="77777777">
      <w:pPr>
        <w:pStyle w:val="CodeSnippet"/>
        <w:rPr>
          <w:lang w:val="en-GB"/>
        </w:rPr>
      </w:pPr>
      <w:r w:rsidRPr="00976B83">
        <w:rPr>
          <w:lang w:val="en-GB"/>
        </w:rPr>
        <w:t>using System;</w:t>
      </w:r>
    </w:p>
    <w:p w:rsidRPr="00976B83" w:rsidR="00A62B23" w:rsidP="00A62B23" w:rsidRDefault="00A62B23" w14:paraId="547AAA8C" w14:textId="77777777">
      <w:pPr>
        <w:pStyle w:val="CodeSnippet"/>
        <w:rPr>
          <w:lang w:val="en-GB"/>
        </w:rPr>
      </w:pPr>
      <w:r w:rsidRPr="00976B83">
        <w:rPr>
          <w:lang w:val="en-GB"/>
        </w:rPr>
        <w:t>using System.IO;</w:t>
      </w:r>
    </w:p>
    <w:p w:rsidRPr="00976B83" w:rsidR="00A62B23" w:rsidP="00A62B23" w:rsidRDefault="00A62B23" w14:paraId="18AF15B3" w14:textId="77777777">
      <w:pPr>
        <w:pStyle w:val="CodeSnippet"/>
        <w:rPr>
          <w:lang w:val="en-GB"/>
        </w:rPr>
      </w:pPr>
    </w:p>
    <w:p w:rsidRPr="00976B83" w:rsidR="00A62B23" w:rsidP="00A62B23" w:rsidRDefault="00A62B23" w14:paraId="0E994609" w14:textId="77777777">
      <w:pPr>
        <w:pStyle w:val="CodeSnippet"/>
        <w:rPr>
          <w:lang w:val="en-GB"/>
        </w:rPr>
      </w:pPr>
      <w:r w:rsidRPr="00976B83">
        <w:rPr>
          <w:lang w:val="en-GB"/>
        </w:rPr>
        <w:t>namespace FileHandlingArticleApp</w:t>
      </w:r>
    </w:p>
    <w:p w:rsidRPr="00976B83" w:rsidR="00A62B23" w:rsidP="00A62B23" w:rsidRDefault="00A62B23" w14:paraId="6F4F3F02" w14:textId="77777777">
      <w:pPr>
        <w:pStyle w:val="CodeSnippet"/>
        <w:rPr>
          <w:lang w:val="en-GB"/>
        </w:rPr>
      </w:pPr>
      <w:r w:rsidRPr="00976B83">
        <w:rPr>
          <w:lang w:val="en-GB"/>
        </w:rPr>
        <w:t>{</w:t>
      </w:r>
    </w:p>
    <w:p w:rsidRPr="00976B83" w:rsidR="00A62B23" w:rsidP="00A62B23" w:rsidRDefault="00A62B23" w14:paraId="79E92B8F" w14:textId="77777777">
      <w:pPr>
        <w:pStyle w:val="CodeSnippet"/>
        <w:rPr>
          <w:lang w:val="en-GB"/>
        </w:rPr>
      </w:pPr>
      <w:r w:rsidRPr="00976B83">
        <w:rPr>
          <w:lang w:val="en-GB"/>
        </w:rPr>
        <w:t xml:space="preserve">    class Program</w:t>
      </w:r>
    </w:p>
    <w:p w:rsidRPr="00976B83" w:rsidR="00A62B23" w:rsidP="00A62B23" w:rsidRDefault="00A62B23" w14:paraId="0D3B3607" w14:textId="77777777">
      <w:pPr>
        <w:pStyle w:val="CodeSnippet"/>
        <w:rPr>
          <w:lang w:val="en-GB"/>
        </w:rPr>
      </w:pPr>
      <w:r w:rsidRPr="00976B83">
        <w:rPr>
          <w:lang w:val="en-GB"/>
        </w:rPr>
        <w:t xml:space="preserve">    {</w:t>
      </w:r>
    </w:p>
    <w:p w:rsidRPr="00976B83" w:rsidR="00A62B23" w:rsidP="00A62B23" w:rsidRDefault="00A62B23" w14:paraId="1CD53388" w14:textId="77777777">
      <w:pPr>
        <w:pStyle w:val="CodeSnippet"/>
        <w:rPr>
          <w:lang w:val="en-GB"/>
        </w:rPr>
      </w:pPr>
      <w:r w:rsidRPr="00976B83">
        <w:rPr>
          <w:lang w:val="en-GB"/>
        </w:rPr>
        <w:t xml:space="preserve">        static void Main(string[] args)</w:t>
      </w:r>
    </w:p>
    <w:p w:rsidRPr="00976B83" w:rsidR="00A62B23" w:rsidP="00A62B23" w:rsidRDefault="00A62B23" w14:paraId="2C487057" w14:textId="77777777">
      <w:pPr>
        <w:pStyle w:val="CodeSnippet"/>
        <w:rPr>
          <w:lang w:val="en-GB"/>
        </w:rPr>
      </w:pPr>
      <w:r w:rsidRPr="00976B83">
        <w:rPr>
          <w:lang w:val="en-GB"/>
        </w:rPr>
        <w:t xml:space="preserve">        {</w:t>
      </w:r>
    </w:p>
    <w:p w:rsidRPr="00976B83" w:rsidR="00A62B23" w:rsidP="00A62B23" w:rsidRDefault="00A62B23" w14:paraId="71815183" w14:textId="77777777">
      <w:pPr>
        <w:pStyle w:val="CodeSnippet"/>
        <w:rPr>
          <w:lang w:val="en-GB"/>
        </w:rPr>
      </w:pPr>
      <w:r w:rsidRPr="00976B83">
        <w:rPr>
          <w:lang w:val="en-GB"/>
        </w:rPr>
        <w:t xml:space="preserve">            if(File.Exists("test.txt"))</w:t>
      </w:r>
    </w:p>
    <w:p w:rsidRPr="00976B83" w:rsidR="00A62B23" w:rsidP="00A62B23" w:rsidRDefault="00A62B23" w14:paraId="1EF0DA27" w14:textId="77777777">
      <w:pPr>
        <w:pStyle w:val="CodeSnippet"/>
        <w:rPr>
          <w:lang w:val="en-GB"/>
        </w:rPr>
      </w:pPr>
      <w:r w:rsidRPr="00976B83">
        <w:rPr>
          <w:lang w:val="en-GB"/>
        </w:rPr>
        <w:t xml:space="preserve">            {</w:t>
      </w:r>
    </w:p>
    <w:p w:rsidRPr="00976B83" w:rsidR="00A62B23" w:rsidP="00A62B23" w:rsidRDefault="00A62B23" w14:paraId="48089530" w14:textId="77777777">
      <w:pPr>
        <w:pStyle w:val="CodeSnippet"/>
        <w:rPr>
          <w:lang w:val="en-GB"/>
        </w:rPr>
      </w:pPr>
      <w:r w:rsidRPr="00976B83">
        <w:rPr>
          <w:lang w:val="en-GB"/>
        </w:rPr>
        <w:t xml:space="preserve">                string content = File.ReadAllText("test.txt");</w:t>
      </w:r>
    </w:p>
    <w:p w:rsidRPr="00976B83" w:rsidR="00A62B23" w:rsidP="00A62B23" w:rsidRDefault="00A62B23" w14:paraId="27726A9D" w14:textId="77777777">
      <w:pPr>
        <w:pStyle w:val="CodeSnippet"/>
        <w:rPr>
          <w:lang w:val="en-GB"/>
        </w:rPr>
      </w:pPr>
      <w:r w:rsidRPr="00976B83">
        <w:rPr>
          <w:lang w:val="en-GB"/>
        </w:rPr>
        <w:t xml:space="preserve">                Console.WriteLine("Current content of file:");</w:t>
      </w:r>
    </w:p>
    <w:p w:rsidRPr="00976B83" w:rsidR="00A62B23" w:rsidP="00A62B23" w:rsidRDefault="00A62B23" w14:paraId="6437D4B7" w14:textId="77777777">
      <w:pPr>
        <w:pStyle w:val="CodeSnippet"/>
        <w:rPr>
          <w:lang w:val="en-GB"/>
        </w:rPr>
      </w:pPr>
      <w:r w:rsidRPr="00976B83">
        <w:rPr>
          <w:lang w:val="en-GB"/>
        </w:rPr>
        <w:t xml:space="preserve">                Console.WriteLine(content);</w:t>
      </w:r>
    </w:p>
    <w:p w:rsidRPr="00976B83" w:rsidR="00A62B23" w:rsidP="00A62B23" w:rsidRDefault="00A62B23" w14:paraId="4DA9425F" w14:textId="77777777">
      <w:pPr>
        <w:pStyle w:val="CodeSnippet"/>
        <w:rPr>
          <w:lang w:val="en-GB"/>
        </w:rPr>
      </w:pPr>
      <w:r w:rsidRPr="00976B83">
        <w:rPr>
          <w:lang w:val="en-GB"/>
        </w:rPr>
        <w:t xml:space="preserve">            }</w:t>
      </w:r>
    </w:p>
    <w:p w:rsidRPr="00976B83" w:rsidR="00A62B23" w:rsidP="00A62B23" w:rsidRDefault="00A62B23" w14:paraId="5A62BC94" w14:textId="77777777">
      <w:pPr>
        <w:pStyle w:val="CodeSnippet"/>
        <w:rPr>
          <w:lang w:val="en-GB"/>
        </w:rPr>
      </w:pPr>
      <w:r w:rsidRPr="00976B83">
        <w:rPr>
          <w:lang w:val="en-GB"/>
        </w:rPr>
        <w:t xml:space="preserve">            Console.WriteLine("Please enter new content for the file:");</w:t>
      </w:r>
    </w:p>
    <w:p w:rsidRPr="00976B83" w:rsidR="00A62B23" w:rsidP="00A62B23" w:rsidRDefault="00A62B23" w14:paraId="439B8ADB" w14:textId="77777777">
      <w:pPr>
        <w:pStyle w:val="CodeSnippet"/>
        <w:rPr>
          <w:lang w:val="en-GB"/>
        </w:rPr>
      </w:pPr>
      <w:r w:rsidRPr="00976B83">
        <w:rPr>
          <w:lang w:val="en-GB"/>
        </w:rPr>
        <w:t xml:space="preserve">            string newContent = Console.ReadLine();</w:t>
      </w:r>
    </w:p>
    <w:p w:rsidRPr="00976B83" w:rsidR="00A62B23" w:rsidP="00A62B23" w:rsidRDefault="00A62B23" w14:paraId="61711A35" w14:textId="77777777">
      <w:pPr>
        <w:pStyle w:val="CodeSnippet"/>
        <w:rPr>
          <w:lang w:val="en-GB"/>
        </w:rPr>
      </w:pPr>
      <w:r w:rsidRPr="00976B83">
        <w:rPr>
          <w:lang w:val="en-GB"/>
        </w:rPr>
        <w:t xml:space="preserve">            File.WriteAllText("test.txt", newContent);</w:t>
      </w:r>
    </w:p>
    <w:p w:rsidRPr="00976B83" w:rsidR="00A62B23" w:rsidP="00A62B23" w:rsidRDefault="00A62B23" w14:paraId="05631103" w14:textId="77777777">
      <w:pPr>
        <w:pStyle w:val="CodeSnippet"/>
        <w:rPr>
          <w:lang w:val="en-GB"/>
        </w:rPr>
      </w:pPr>
      <w:r w:rsidRPr="00976B83">
        <w:rPr>
          <w:lang w:val="en-GB"/>
        </w:rPr>
        <w:t xml:space="preserve">        }</w:t>
      </w:r>
    </w:p>
    <w:p w:rsidRPr="00976B83" w:rsidR="00A62B23" w:rsidP="00A62B23" w:rsidRDefault="00A62B23" w14:paraId="760EFDAC" w14:textId="77777777">
      <w:pPr>
        <w:pStyle w:val="CodeSnippet"/>
        <w:rPr>
          <w:lang w:val="en-GB"/>
        </w:rPr>
      </w:pPr>
      <w:r w:rsidRPr="00976B83">
        <w:rPr>
          <w:lang w:val="en-GB"/>
        </w:rPr>
        <w:t xml:space="preserve">    }</w:t>
      </w:r>
    </w:p>
    <w:p w:rsidRPr="00976B83" w:rsidR="00302147" w:rsidP="00A62B23" w:rsidRDefault="00A62B23" w14:paraId="580CF373" w14:textId="77777777">
      <w:pPr>
        <w:pStyle w:val="CodeSnippet"/>
        <w:rPr>
          <w:lang w:val="en-GB"/>
        </w:rPr>
      </w:pPr>
      <w:r w:rsidRPr="00976B83">
        <w:rPr>
          <w:lang w:val="en-GB"/>
        </w:rPr>
        <w:t>}</w:t>
      </w:r>
    </w:p>
    <w:p w:rsidRPr="00976B83" w:rsidR="00302147" w:rsidP="00DB2556" w:rsidRDefault="00302147" w14:paraId="2791FB36" w14:textId="77777777">
      <w:pPr>
        <w:pStyle w:val="Heading2"/>
        <w:rPr>
          <w:lang w:val="en-GB"/>
        </w:rPr>
      </w:pPr>
      <w:bookmarkStart w:name="_Toc45095495" w:id="125"/>
      <w:r w:rsidRPr="00976B83">
        <w:rPr>
          <w:lang w:val="en-GB"/>
        </w:rPr>
        <w:t>Re-using code</w:t>
      </w:r>
      <w:r w:rsidRPr="00976B83" w:rsidR="003527B6">
        <w:rPr>
          <w:lang w:val="en-GB"/>
        </w:rPr>
        <w:t xml:space="preserve"> </w:t>
      </w:r>
      <w:r w:rsidRPr="00976B83">
        <w:rPr>
          <w:lang w:val="en-GB"/>
        </w:rPr>
        <w:t xml:space="preserve">– </w:t>
      </w:r>
      <w:r w:rsidRPr="00976B83" w:rsidR="00071CED">
        <w:rPr>
          <w:lang w:val="en-GB"/>
        </w:rPr>
        <w:t>using</w:t>
      </w:r>
      <w:r w:rsidRPr="00976B83">
        <w:rPr>
          <w:lang w:val="en-GB"/>
        </w:rPr>
        <w:t xml:space="preserve"> </w:t>
      </w:r>
      <w:r w:rsidRPr="00976B83" w:rsidR="003527B6">
        <w:rPr>
          <w:lang w:val="en-GB"/>
        </w:rPr>
        <w:t>namespaces</w:t>
      </w:r>
      <w:r w:rsidRPr="00976B83" w:rsidR="00071CED">
        <w:rPr>
          <w:lang w:val="en-GB"/>
        </w:rPr>
        <w:t xml:space="preserve"> and classes to create a library of functions</w:t>
      </w:r>
      <w:bookmarkEnd w:id="125"/>
    </w:p>
    <w:p w:rsidRPr="00976B83" w:rsidR="00071CED" w:rsidP="00071CED" w:rsidRDefault="00071CED" w14:paraId="44EC7652" w14:textId="77777777"/>
    <w:p w:rsidRPr="00976B83" w:rsidR="003527B6" w:rsidP="00302147" w:rsidRDefault="00302147" w14:paraId="19A1C0DE" w14:textId="77777777">
      <w:r w:rsidRPr="00976B83">
        <w:t xml:space="preserve">We have already discussed how important it is to </w:t>
      </w:r>
      <w:r w:rsidRPr="00976B83">
        <w:rPr>
          <w:b/>
        </w:rPr>
        <w:t>re-use code</w:t>
      </w:r>
      <w:r w:rsidRPr="00976B83">
        <w:t xml:space="preserve">, not just to save time or because programmers are lazy but because code that has been tried and tested previously is much less likely to cause problems. Almost all programming languages allow code to be </w:t>
      </w:r>
      <w:r w:rsidRPr="00976B83" w:rsidR="003527B6">
        <w:t>divided into different files</w:t>
      </w:r>
      <w:r w:rsidRPr="00976B83">
        <w:t xml:space="preserve"> </w:t>
      </w:r>
      <w:r w:rsidRPr="00976B83" w:rsidR="003527B6">
        <w:t>to make it easy to re-use.</w:t>
      </w:r>
      <w:r w:rsidRPr="00976B83" w:rsidR="00071CED">
        <w:t xml:space="preserve"> I</w:t>
      </w:r>
      <w:r w:rsidRPr="00976B83">
        <w:t>n C</w:t>
      </w:r>
      <w:r w:rsidRPr="00976B83" w:rsidR="003527B6">
        <w:t xml:space="preserve"># we use </w:t>
      </w:r>
      <w:r w:rsidRPr="00976B83" w:rsidR="003527B6">
        <w:rPr>
          <w:b/>
        </w:rPr>
        <w:t>namespaces</w:t>
      </w:r>
      <w:r w:rsidRPr="00976B83" w:rsidR="003527B6">
        <w:t xml:space="preserve"> to do this.  You can put code that you want to reuse into a separate file, using the </w:t>
      </w:r>
      <w:r w:rsidRPr="00976B83" w:rsidR="003527B6">
        <w:rPr>
          <w:b/>
        </w:rPr>
        <w:t>namespace</w:t>
      </w:r>
      <w:r w:rsidRPr="00976B83" w:rsidR="003527B6">
        <w:t xml:space="preserve"> instruction to give that block of code a unique name.  In your main code, a </w:t>
      </w:r>
      <w:r w:rsidRPr="00976B83" w:rsidR="003527B6">
        <w:rPr>
          <w:b/>
        </w:rPr>
        <w:t xml:space="preserve">using </w:t>
      </w:r>
      <w:r w:rsidRPr="00976B83" w:rsidR="003527B6">
        <w:t>instruction</w:t>
      </w:r>
      <w:r w:rsidRPr="00976B83" w:rsidR="003527B6">
        <w:rPr>
          <w:b/>
        </w:rPr>
        <w:t xml:space="preserve"> </w:t>
      </w:r>
      <w:r w:rsidRPr="00976B83" w:rsidR="003527B6">
        <w:t>will pull in the code from the separate file as if it is part of the main program.</w:t>
      </w:r>
      <w:r w:rsidRPr="00976B83" w:rsidR="000C7ACA">
        <w:t xml:space="preserve">  You will have noticed that all the programs so far incorporate a </w:t>
      </w:r>
      <w:r w:rsidRPr="00976B83" w:rsidR="000C7ACA">
        <w:rPr>
          <w:b/>
        </w:rPr>
        <w:t xml:space="preserve">using system </w:t>
      </w:r>
      <w:r w:rsidRPr="00976B83" w:rsidR="000C7ACA">
        <w:t xml:space="preserve">instruction. This allows us to </w:t>
      </w:r>
      <w:r w:rsidRPr="00976B83" w:rsidR="00071CED">
        <w:t>re-</w:t>
      </w:r>
      <w:r w:rsidRPr="00976B83" w:rsidR="000C7ACA">
        <w:t xml:space="preserve">use the code for library functions such as </w:t>
      </w:r>
      <w:r w:rsidRPr="00976B83" w:rsidR="000C7ACA">
        <w:rPr>
          <w:b/>
        </w:rPr>
        <w:t>Console.WriteLine</w:t>
      </w:r>
      <w:r w:rsidRPr="00976B83" w:rsidR="000C7ACA">
        <w:t xml:space="preserve"> and </w:t>
      </w:r>
      <w:r w:rsidRPr="00976B83" w:rsidR="000C7ACA">
        <w:rPr>
          <w:b/>
        </w:rPr>
        <w:t>Console.ReadLine</w:t>
      </w:r>
      <w:r w:rsidRPr="00976B83" w:rsidR="000C7ACA">
        <w:t>.  These functions are stored in a file supplied by Microsoft that contains a namespace called system.</w:t>
      </w:r>
    </w:p>
    <w:p w:rsidRPr="00976B83" w:rsidR="00302147" w:rsidP="00302147" w:rsidRDefault="00302147" w14:paraId="3ADFD508" w14:textId="77777777"/>
    <w:p w:rsidRPr="00976B83" w:rsidR="00302147" w:rsidP="00302147" w:rsidRDefault="00302147" w14:paraId="614AF87C" w14:textId="77777777">
      <w:r w:rsidRPr="00976B83">
        <w:t>Study the code below</w:t>
      </w:r>
      <w:r w:rsidRPr="00976B83" w:rsidR="003527B6">
        <w:t>, it is in a</w:t>
      </w:r>
      <w:r w:rsidRPr="00976B83">
        <w:t xml:space="preserve"> </w:t>
      </w:r>
      <w:r w:rsidRPr="00976B83" w:rsidR="003527B6">
        <w:rPr>
          <w:b/>
        </w:rPr>
        <w:t xml:space="preserve">namespace </w:t>
      </w:r>
      <w:r w:rsidRPr="00976B83" w:rsidR="003527B6">
        <w:t>and is not a full program because it has no</w:t>
      </w:r>
      <w:r w:rsidRPr="00976B83" w:rsidR="003527B6">
        <w:rPr>
          <w:b/>
        </w:rPr>
        <w:t xml:space="preserve"> main </w:t>
      </w:r>
      <w:r w:rsidRPr="00976B83" w:rsidR="003527B6">
        <w:t>function</w:t>
      </w:r>
      <w:r w:rsidRPr="00976B83">
        <w:t xml:space="preserve">. It contains two functions to encrypt and decrypt strings using a Caesar </w:t>
      </w:r>
      <w:r w:rsidRPr="00976B83" w:rsidR="0005444D">
        <w:t>cipher</w:t>
      </w:r>
      <w:r w:rsidRPr="00976B83">
        <w:t>.</w:t>
      </w:r>
    </w:p>
    <w:p w:rsidRPr="00976B83" w:rsidR="0005444D" w:rsidP="00302147" w:rsidRDefault="0005444D" w14:paraId="1935F1DB" w14:textId="77777777"/>
    <w:p w:rsidRPr="00976B83" w:rsidR="0005444D" w:rsidP="00302147" w:rsidRDefault="0005444D" w14:paraId="7AB85564" w14:textId="77777777">
      <w:r w:rsidRPr="00976B83">
        <w:t xml:space="preserve">Note that because C# is an object orientated language it requires you to define a </w:t>
      </w:r>
      <w:r w:rsidRPr="00976B83">
        <w:rPr>
          <w:b/>
        </w:rPr>
        <w:t>class</w:t>
      </w:r>
      <w:r w:rsidRPr="00976B83">
        <w:t xml:space="preserve"> as well as a </w:t>
      </w:r>
      <w:r w:rsidRPr="00976B83">
        <w:rPr>
          <w:b/>
        </w:rPr>
        <w:t>namespace</w:t>
      </w:r>
      <w:r w:rsidRPr="00976B83">
        <w:t>.  We will study classes in the object-orientated module, for now just remember to include it.   Not</w:t>
      </w:r>
      <w:r w:rsidRPr="00976B83" w:rsidR="00071CED">
        <w:t>e</w:t>
      </w:r>
      <w:r w:rsidRPr="00976B83">
        <w:t xml:space="preserve"> that you also need to declare your functions as </w:t>
      </w:r>
      <w:r w:rsidRPr="00976B83">
        <w:rPr>
          <w:b/>
        </w:rPr>
        <w:t xml:space="preserve">public, </w:t>
      </w:r>
      <w:r w:rsidRPr="00976B83">
        <w:t>this</w:t>
      </w:r>
      <w:r w:rsidRPr="00976B83">
        <w:rPr>
          <w:b/>
        </w:rPr>
        <w:t xml:space="preserve"> </w:t>
      </w:r>
      <w:r w:rsidRPr="00976B83">
        <w:t xml:space="preserve">ensures that they can be accessed from the main program.  As before, don’t forget to include the </w:t>
      </w:r>
      <w:r w:rsidRPr="00976B83">
        <w:rPr>
          <w:b/>
        </w:rPr>
        <w:t>static</w:t>
      </w:r>
      <w:r w:rsidRPr="00976B83">
        <w:t xml:space="preserve"> declaration, again this is an object-orientated feature that we will look at later.</w:t>
      </w:r>
    </w:p>
    <w:p w:rsidRPr="00976B83" w:rsidR="0005444D" w:rsidP="00302147" w:rsidRDefault="0005444D" w14:paraId="63F7BA64" w14:textId="77777777"/>
    <w:p w:rsidRPr="00976B83" w:rsidR="0005444D" w:rsidP="00302147" w:rsidRDefault="0005444D" w14:paraId="0801A2C1" w14:textId="77777777">
      <w:r w:rsidRPr="00976B83">
        <w:t>Store your code in a .cs file with the same name as the namespace, in this case Ca</w:t>
      </w:r>
      <w:r w:rsidRPr="00976B83" w:rsidR="00C762BD">
        <w:t>e</w:t>
      </w:r>
      <w:r w:rsidRPr="00976B83">
        <w:t>serCipher.cs</w:t>
      </w:r>
    </w:p>
    <w:p w:rsidRPr="00976B83" w:rsidR="00302147" w:rsidP="00302147" w:rsidRDefault="00302147" w14:paraId="11AD48F1" w14:textId="77777777"/>
    <w:p w:rsidRPr="00976B83" w:rsidR="0005444D" w:rsidP="00A62B23" w:rsidRDefault="0005444D" w14:paraId="20F88C11" w14:textId="77777777">
      <w:pPr>
        <w:pStyle w:val="CodeSnippet"/>
        <w:rPr>
          <w:lang w:val="en-GB"/>
        </w:rPr>
      </w:pPr>
      <w:r w:rsidRPr="00976B83">
        <w:rPr>
          <w:lang w:val="en-GB"/>
        </w:rPr>
        <w:t>using System;</w:t>
      </w:r>
    </w:p>
    <w:p w:rsidRPr="00976B83" w:rsidR="0005444D" w:rsidP="00A62B23" w:rsidRDefault="0005444D" w14:paraId="6A9B9EAE" w14:textId="77777777">
      <w:pPr>
        <w:pStyle w:val="CodeSnippet"/>
        <w:rPr>
          <w:lang w:val="en-GB"/>
        </w:rPr>
      </w:pPr>
      <w:r w:rsidRPr="00976B83">
        <w:rPr>
          <w:lang w:val="en-GB"/>
        </w:rPr>
        <w:t xml:space="preserve">using System.Text;    // needed so that code can access library of text manipulation functions </w:t>
      </w:r>
    </w:p>
    <w:p w:rsidRPr="00976B83" w:rsidR="0005444D" w:rsidP="00A62B23" w:rsidRDefault="0005444D" w14:paraId="1E049153" w14:textId="77777777">
      <w:pPr>
        <w:pStyle w:val="CodeSnippet"/>
        <w:rPr>
          <w:lang w:val="en-GB"/>
        </w:rPr>
      </w:pPr>
      <w:r w:rsidRPr="00976B83">
        <w:rPr>
          <w:lang w:val="en-GB"/>
        </w:rPr>
        <w:t>namespace CaeserCipher</w:t>
      </w:r>
    </w:p>
    <w:p w:rsidRPr="00976B83" w:rsidR="0005444D" w:rsidP="00A62B23" w:rsidRDefault="0005444D" w14:paraId="7AE9656B" w14:textId="77777777">
      <w:pPr>
        <w:pStyle w:val="CodeSnippet"/>
        <w:rPr>
          <w:lang w:val="en-GB"/>
        </w:rPr>
      </w:pPr>
      <w:r w:rsidRPr="00976B83">
        <w:rPr>
          <w:lang w:val="en-GB"/>
        </w:rPr>
        <w:t>{</w:t>
      </w:r>
    </w:p>
    <w:p w:rsidRPr="00976B83" w:rsidR="0005444D" w:rsidP="00A62B23" w:rsidRDefault="0005444D" w14:paraId="2EFD582F" w14:textId="77777777">
      <w:pPr>
        <w:pStyle w:val="CodeSnippet"/>
        <w:rPr>
          <w:lang w:val="en-GB"/>
        </w:rPr>
      </w:pPr>
      <w:r w:rsidRPr="00976B83">
        <w:rPr>
          <w:lang w:val="en-GB"/>
        </w:rPr>
        <w:t xml:space="preserve">    class Encrypt_Decrypt</w:t>
      </w:r>
    </w:p>
    <w:p w:rsidRPr="00976B83" w:rsidR="0005444D" w:rsidP="00A62B23" w:rsidRDefault="0005444D" w14:paraId="65C9174C" w14:textId="77777777">
      <w:pPr>
        <w:pStyle w:val="CodeSnippet"/>
        <w:rPr>
          <w:lang w:val="en-GB"/>
        </w:rPr>
      </w:pPr>
      <w:r w:rsidRPr="00976B83">
        <w:rPr>
          <w:lang w:val="en-GB"/>
        </w:rPr>
        <w:t xml:space="preserve">    {</w:t>
      </w:r>
    </w:p>
    <w:p w:rsidRPr="00976B83" w:rsidR="0005444D" w:rsidP="00A62B23" w:rsidRDefault="0005444D" w14:paraId="2B76B4EE" w14:textId="77777777">
      <w:pPr>
        <w:pStyle w:val="CodeSnippet"/>
        <w:rPr>
          <w:lang w:val="en-GB"/>
        </w:rPr>
      </w:pPr>
      <w:r w:rsidRPr="00976B83">
        <w:rPr>
          <w:lang w:val="en-GB"/>
        </w:rPr>
        <w:t xml:space="preserve">        public static string EncryptC(string plaintext, int shift)</w:t>
      </w:r>
    </w:p>
    <w:p w:rsidRPr="00976B83" w:rsidR="0005444D" w:rsidP="00A62B23" w:rsidRDefault="0005444D" w14:paraId="6E8EB2A7" w14:textId="77777777">
      <w:pPr>
        <w:pStyle w:val="CodeSnippet"/>
        <w:rPr>
          <w:lang w:val="en-GB"/>
        </w:rPr>
      </w:pPr>
      <w:r w:rsidRPr="00976B83">
        <w:rPr>
          <w:lang w:val="en-GB"/>
        </w:rPr>
        <w:t xml:space="preserve">        {</w:t>
      </w:r>
    </w:p>
    <w:p w:rsidRPr="00976B83" w:rsidR="0005444D" w:rsidP="00A62B23" w:rsidRDefault="0005444D" w14:paraId="5B635434" w14:textId="3D061F17">
      <w:pPr>
        <w:pStyle w:val="CodeSnippet"/>
        <w:rPr>
          <w:lang w:val="en-GB"/>
        </w:rPr>
      </w:pPr>
      <w:r w:rsidRPr="00976B83">
        <w:rPr>
          <w:lang w:val="en-GB"/>
        </w:rPr>
        <w:t xml:space="preserve">            char letter;</w:t>
      </w:r>
    </w:p>
    <w:p w:rsidRPr="00976B83" w:rsidR="0005444D" w:rsidP="00A62B23" w:rsidRDefault="0005444D" w14:paraId="649FC820" w14:textId="77777777">
      <w:pPr>
        <w:pStyle w:val="CodeSnippet"/>
        <w:rPr>
          <w:lang w:val="en-GB"/>
        </w:rPr>
      </w:pPr>
      <w:r w:rsidRPr="00976B83">
        <w:rPr>
          <w:lang w:val="en-GB"/>
        </w:rPr>
        <w:t xml:space="preserve">            string ciphertext = "";</w:t>
      </w:r>
    </w:p>
    <w:p w:rsidRPr="00976B83" w:rsidR="0005444D" w:rsidP="00A62B23" w:rsidRDefault="0005444D" w14:paraId="1ED23DF6" w14:textId="77777777">
      <w:pPr>
        <w:pStyle w:val="CodeSnippet"/>
        <w:rPr>
          <w:lang w:val="en-GB"/>
        </w:rPr>
      </w:pPr>
      <w:r w:rsidRPr="00976B83">
        <w:rPr>
          <w:lang w:val="en-GB"/>
        </w:rPr>
        <w:t xml:space="preserve">            // encrypt it</w:t>
      </w:r>
    </w:p>
    <w:p w:rsidRPr="00976B83" w:rsidR="0005444D" w:rsidP="00A62B23" w:rsidRDefault="0005444D" w14:paraId="1D3ACC32" w14:textId="77777777">
      <w:pPr>
        <w:pStyle w:val="CodeSnippet"/>
        <w:rPr>
          <w:lang w:val="en-GB"/>
        </w:rPr>
      </w:pPr>
      <w:r w:rsidRPr="00976B83">
        <w:rPr>
          <w:lang w:val="en-GB"/>
        </w:rPr>
        <w:t xml:space="preserve">            // outer loop: step through the plaintext, one character at a time</w:t>
      </w:r>
    </w:p>
    <w:p w:rsidRPr="00976B83" w:rsidR="0005444D" w:rsidP="00A62B23" w:rsidRDefault="0005444D" w14:paraId="7E94814C" w14:textId="77777777">
      <w:pPr>
        <w:pStyle w:val="CodeSnippet"/>
        <w:rPr>
          <w:lang w:val="en-GB"/>
        </w:rPr>
      </w:pPr>
      <w:r w:rsidRPr="00976B83">
        <w:rPr>
          <w:lang w:val="en-GB"/>
        </w:rPr>
        <w:t xml:space="preserve">            plaintext = plaintext.ToUpper(); //work in upper case</w:t>
      </w:r>
    </w:p>
    <w:p w:rsidRPr="00976B83" w:rsidR="0005444D" w:rsidP="00A62B23" w:rsidRDefault="0005444D" w14:paraId="3A96BC83" w14:textId="22F7392C">
      <w:pPr>
        <w:pStyle w:val="CodeSnippet"/>
        <w:rPr>
          <w:lang w:val="en-GB"/>
        </w:rPr>
      </w:pPr>
      <w:r w:rsidRPr="00976B83">
        <w:rPr>
          <w:lang w:val="en-GB"/>
        </w:rPr>
        <w:t xml:space="preserve">            for (</w:t>
      </w:r>
      <w:r w:rsidR="00651DC8">
        <w:rPr>
          <w:lang w:val="en-GB"/>
        </w:rPr>
        <w:t xml:space="preserve">int </w:t>
      </w:r>
      <w:r w:rsidRPr="00976B83">
        <w:rPr>
          <w:lang w:val="en-GB"/>
        </w:rPr>
        <w:t>i = 0; i &lt; plaintext.Length; i++)</w:t>
      </w:r>
    </w:p>
    <w:p w:rsidRPr="00976B83" w:rsidR="0005444D" w:rsidP="00A62B23" w:rsidRDefault="0005444D" w14:paraId="07FC46B8" w14:textId="77777777">
      <w:pPr>
        <w:pStyle w:val="CodeSnippet"/>
        <w:rPr>
          <w:lang w:val="en-GB"/>
        </w:rPr>
      </w:pPr>
      <w:r w:rsidRPr="00976B83">
        <w:rPr>
          <w:lang w:val="en-GB"/>
        </w:rPr>
        <w:t xml:space="preserve">            {</w:t>
      </w:r>
    </w:p>
    <w:p w:rsidRPr="00976B83" w:rsidR="0005444D" w:rsidP="00A62B23" w:rsidRDefault="0005444D" w14:paraId="4D90083E" w14:textId="77777777">
      <w:pPr>
        <w:pStyle w:val="CodeSnippet"/>
        <w:rPr>
          <w:lang w:val="en-GB"/>
        </w:rPr>
      </w:pPr>
      <w:r w:rsidRPr="00976B83">
        <w:rPr>
          <w:lang w:val="en-GB"/>
        </w:rPr>
        <w:t xml:space="preserve">                letter = plaintext[i];</w:t>
      </w:r>
    </w:p>
    <w:p w:rsidRPr="00976B83" w:rsidR="0005444D" w:rsidP="00A62B23" w:rsidRDefault="0005444D" w14:paraId="04601A9A" w14:textId="77777777">
      <w:pPr>
        <w:pStyle w:val="CodeSnippet"/>
        <w:ind w:left="1985"/>
        <w:rPr>
          <w:lang w:val="en-GB"/>
        </w:rPr>
      </w:pPr>
      <w:r w:rsidRPr="00976B83">
        <w:rPr>
          <w:lang w:val="en-GB"/>
        </w:rPr>
        <w:t>// note the use of square brackets to refer to an individual character within the string</w:t>
      </w:r>
    </w:p>
    <w:p w:rsidRPr="00976B83" w:rsidR="0005444D" w:rsidP="00A62B23" w:rsidRDefault="0005444D" w14:paraId="4370907D" w14:textId="14EEB72A">
      <w:pPr>
        <w:pStyle w:val="CodeSnippet"/>
        <w:rPr>
          <w:lang w:val="en-GB"/>
        </w:rPr>
      </w:pPr>
      <w:r w:rsidRPr="00976B83">
        <w:rPr>
          <w:lang w:val="en-GB"/>
        </w:rPr>
        <w:t xml:space="preserve">                for (</w:t>
      </w:r>
      <w:r w:rsidR="00651DC8">
        <w:rPr>
          <w:lang w:val="en-GB"/>
        </w:rPr>
        <w:t xml:space="preserve">int </w:t>
      </w:r>
      <w:r w:rsidRPr="00976B83">
        <w:rPr>
          <w:lang w:val="en-GB"/>
        </w:rPr>
        <w:t>n = 0; n &lt; shift; n++) // inner loop</w:t>
      </w:r>
    </w:p>
    <w:p w:rsidRPr="00976B83" w:rsidR="0005444D" w:rsidP="00A62B23" w:rsidRDefault="0005444D" w14:paraId="2CF485B1" w14:textId="77777777">
      <w:pPr>
        <w:pStyle w:val="CodeSnippet"/>
        <w:rPr>
          <w:lang w:val="en-GB"/>
        </w:rPr>
      </w:pPr>
      <w:r w:rsidRPr="00976B83">
        <w:rPr>
          <w:lang w:val="en-GB"/>
        </w:rPr>
        <w:t xml:space="preserve">                {</w:t>
      </w:r>
    </w:p>
    <w:p w:rsidRPr="00976B83" w:rsidR="0005444D" w:rsidP="00A62B23" w:rsidRDefault="0005444D" w14:paraId="3833433A" w14:textId="77777777">
      <w:pPr>
        <w:pStyle w:val="CodeSnippet"/>
        <w:rPr>
          <w:lang w:val="en-GB"/>
        </w:rPr>
      </w:pPr>
      <w:r w:rsidRPr="00976B83">
        <w:rPr>
          <w:lang w:val="en-GB"/>
        </w:rPr>
        <w:t xml:space="preserve">                    if (plaintext[i] == 'A')</w:t>
      </w:r>
    </w:p>
    <w:p w:rsidRPr="00976B83" w:rsidR="0005444D" w:rsidP="00A62B23" w:rsidRDefault="0005444D" w14:paraId="42E098D0" w14:textId="77777777">
      <w:pPr>
        <w:pStyle w:val="CodeSnippet"/>
        <w:rPr>
          <w:lang w:val="en-GB"/>
        </w:rPr>
      </w:pPr>
      <w:r w:rsidRPr="00976B83">
        <w:rPr>
          <w:lang w:val="en-GB"/>
        </w:rPr>
        <w:t xml:space="preserve">                    {</w:t>
      </w:r>
    </w:p>
    <w:p w:rsidRPr="00976B83" w:rsidR="0005444D" w:rsidP="00A62B23" w:rsidRDefault="0005444D" w14:paraId="1C18F0A8" w14:textId="77777777">
      <w:pPr>
        <w:pStyle w:val="CodeSnippet"/>
        <w:rPr>
          <w:lang w:val="en-GB"/>
        </w:rPr>
      </w:pPr>
      <w:r w:rsidRPr="00976B83">
        <w:rPr>
          <w:lang w:val="en-GB"/>
        </w:rPr>
        <w:t xml:space="preserve">                        letter = 'Z';   // loop back if end of alphabet reached</w:t>
      </w:r>
    </w:p>
    <w:p w:rsidRPr="00976B83" w:rsidR="0005444D" w:rsidP="00A62B23" w:rsidRDefault="0005444D" w14:paraId="714565ED" w14:textId="77777777">
      <w:pPr>
        <w:pStyle w:val="CodeSnippet"/>
        <w:rPr>
          <w:lang w:val="en-GB"/>
        </w:rPr>
      </w:pPr>
      <w:r w:rsidRPr="00976B83">
        <w:rPr>
          <w:lang w:val="en-GB"/>
        </w:rPr>
        <w:t xml:space="preserve">                    }</w:t>
      </w:r>
    </w:p>
    <w:p w:rsidRPr="00976B83" w:rsidR="0005444D" w:rsidP="00A62B23" w:rsidRDefault="0005444D" w14:paraId="5366A983" w14:textId="77777777">
      <w:pPr>
        <w:pStyle w:val="CodeSnippet"/>
        <w:rPr>
          <w:lang w:val="en-GB"/>
        </w:rPr>
      </w:pPr>
      <w:r w:rsidRPr="00976B83">
        <w:rPr>
          <w:lang w:val="en-GB"/>
        </w:rPr>
        <w:t xml:space="preserve">                    else</w:t>
      </w:r>
    </w:p>
    <w:p w:rsidRPr="00976B83" w:rsidR="0005444D" w:rsidP="00A62B23" w:rsidRDefault="0005444D" w14:paraId="32F52387" w14:textId="77777777">
      <w:pPr>
        <w:pStyle w:val="CodeSnippet"/>
        <w:rPr>
          <w:lang w:val="en-GB"/>
        </w:rPr>
      </w:pPr>
      <w:r w:rsidRPr="00976B83">
        <w:rPr>
          <w:lang w:val="en-GB"/>
        </w:rPr>
        <w:t xml:space="preserve">                    {</w:t>
      </w:r>
    </w:p>
    <w:p w:rsidRPr="00976B83" w:rsidR="0005444D" w:rsidP="00A62B23" w:rsidRDefault="0005444D" w14:paraId="7FF19AB5" w14:textId="77777777">
      <w:pPr>
        <w:pStyle w:val="CodeSnippet"/>
        <w:ind w:left="5103" w:hanging="5103"/>
        <w:rPr>
          <w:lang w:val="en-GB"/>
        </w:rPr>
      </w:pPr>
      <w:r w:rsidRPr="00976B83">
        <w:rPr>
          <w:lang w:val="en-GB"/>
        </w:rPr>
        <w:t xml:space="preserve">                        letter++;       // move the ith letter on to the next in the ASCII table, </w:t>
      </w:r>
    </w:p>
    <w:p w:rsidRPr="00976B83" w:rsidR="0005444D" w:rsidP="15300CDB" w:rsidRDefault="42481838" w14:paraId="10AB965A" w14:textId="77777777">
      <w:pPr>
        <w:pStyle w:val="CodeSnippet"/>
      </w:pPr>
      <w:r w:rsidRPr="15300CDB">
        <w:t xml:space="preserve">                    }                </w:t>
      </w:r>
      <w:r w:rsidRPr="15300CDB" w:rsidR="4267C304">
        <w:t xml:space="preserve">    </w:t>
      </w:r>
      <w:r w:rsidRPr="15300CDB">
        <w:t>// ++ is short for 'add one'</w:t>
      </w:r>
    </w:p>
    <w:p w:rsidRPr="00976B83" w:rsidR="0005444D" w:rsidP="00A62B23" w:rsidRDefault="0005444D" w14:paraId="76624738" w14:textId="77777777">
      <w:pPr>
        <w:pStyle w:val="CodeSnippet"/>
        <w:rPr>
          <w:lang w:val="en-GB"/>
        </w:rPr>
      </w:pPr>
      <w:r w:rsidRPr="00976B83">
        <w:rPr>
          <w:lang w:val="en-GB"/>
        </w:rPr>
        <w:t xml:space="preserve">                }</w:t>
      </w:r>
    </w:p>
    <w:p w:rsidRPr="00976B83" w:rsidR="0005444D" w:rsidP="00A62B23" w:rsidRDefault="0005444D" w14:paraId="5E82D86A" w14:textId="77777777">
      <w:pPr>
        <w:pStyle w:val="CodeSnippet"/>
        <w:ind w:left="4962" w:hanging="4962"/>
        <w:rPr>
          <w:lang w:val="en-GB"/>
        </w:rPr>
      </w:pPr>
      <w:r w:rsidRPr="00976B83">
        <w:rPr>
          <w:lang w:val="en-GB"/>
        </w:rPr>
        <w:t xml:space="preserve">                ciphertext += letter;  //This appends the shifted letter to the ciphertext</w:t>
      </w:r>
    </w:p>
    <w:p w:rsidRPr="00976B83" w:rsidR="0005444D" w:rsidP="00A62B23" w:rsidRDefault="0005444D" w14:paraId="49D184CE" w14:textId="77777777">
      <w:pPr>
        <w:pStyle w:val="CodeSnippet"/>
        <w:rPr>
          <w:lang w:val="en-GB"/>
        </w:rPr>
      </w:pPr>
      <w:r w:rsidRPr="00976B83">
        <w:rPr>
          <w:lang w:val="en-GB"/>
        </w:rPr>
        <w:t xml:space="preserve">            }</w:t>
      </w:r>
    </w:p>
    <w:p w:rsidRPr="00976B83" w:rsidR="0005444D" w:rsidP="00A62B23" w:rsidRDefault="0005444D" w14:paraId="16714714" w14:textId="77777777">
      <w:pPr>
        <w:pStyle w:val="CodeSnippet"/>
        <w:rPr>
          <w:lang w:val="en-GB"/>
        </w:rPr>
      </w:pPr>
      <w:r w:rsidRPr="00976B83">
        <w:rPr>
          <w:lang w:val="en-GB"/>
        </w:rPr>
        <w:t xml:space="preserve">            return ciphertext;</w:t>
      </w:r>
      <w:r w:rsidRPr="00976B83">
        <w:rPr>
          <w:lang w:val="en-GB"/>
        </w:rPr>
        <w:tab/>
      </w:r>
      <w:r w:rsidRPr="00976B83">
        <w:rPr>
          <w:lang w:val="en-GB"/>
        </w:rPr>
        <w:tab/>
      </w:r>
    </w:p>
    <w:p w:rsidRPr="00976B83" w:rsidR="0005444D" w:rsidP="00A62B23" w:rsidRDefault="0005444D" w14:paraId="42887A88" w14:textId="77777777">
      <w:pPr>
        <w:pStyle w:val="CodeSnippet"/>
        <w:rPr>
          <w:lang w:val="en-GB"/>
        </w:rPr>
      </w:pPr>
      <w:r w:rsidRPr="00976B83">
        <w:rPr>
          <w:lang w:val="en-GB"/>
        </w:rPr>
        <w:t xml:space="preserve">        }</w:t>
      </w:r>
    </w:p>
    <w:p w:rsidRPr="00976B83" w:rsidR="0005444D" w:rsidP="00A62B23" w:rsidRDefault="0005444D" w14:paraId="3547A4C1" w14:textId="77777777">
      <w:pPr>
        <w:pStyle w:val="CodeSnippet"/>
        <w:rPr>
          <w:lang w:val="en-GB"/>
        </w:rPr>
      </w:pPr>
    </w:p>
    <w:p w:rsidRPr="00976B83" w:rsidR="0005444D" w:rsidP="00A62B23" w:rsidRDefault="0005444D" w14:paraId="36133965" w14:textId="77777777">
      <w:pPr>
        <w:pStyle w:val="CodeSnippet"/>
        <w:rPr>
          <w:lang w:val="en-GB"/>
        </w:rPr>
      </w:pPr>
      <w:r w:rsidRPr="00976B83">
        <w:rPr>
          <w:lang w:val="en-GB"/>
        </w:rPr>
        <w:t xml:space="preserve">        public static string DecryptC(string ciphertext, int shift)</w:t>
      </w:r>
    </w:p>
    <w:p w:rsidRPr="00976B83" w:rsidR="0005444D" w:rsidP="00A62B23" w:rsidRDefault="0005444D" w14:paraId="74872658" w14:textId="77777777">
      <w:pPr>
        <w:pStyle w:val="CodeSnippet"/>
        <w:rPr>
          <w:lang w:val="en-GB"/>
        </w:rPr>
      </w:pPr>
      <w:r w:rsidRPr="00976B83">
        <w:rPr>
          <w:lang w:val="en-GB"/>
        </w:rPr>
        <w:t xml:space="preserve">        {</w:t>
      </w:r>
    </w:p>
    <w:p w:rsidRPr="00976B83" w:rsidR="0005444D" w:rsidP="00A62B23" w:rsidRDefault="0005444D" w14:paraId="3977B98C" w14:textId="757FE3F5">
      <w:pPr>
        <w:pStyle w:val="CodeSnippet"/>
        <w:rPr>
          <w:lang w:val="en-GB"/>
        </w:rPr>
      </w:pPr>
      <w:r w:rsidRPr="00976B83">
        <w:rPr>
          <w:lang w:val="en-GB"/>
        </w:rPr>
        <w:t xml:space="preserve">            char letter;</w:t>
      </w:r>
    </w:p>
    <w:p w:rsidRPr="00976B83" w:rsidR="0005444D" w:rsidP="00A62B23" w:rsidRDefault="0005444D" w14:paraId="412958B3" w14:textId="77777777">
      <w:pPr>
        <w:pStyle w:val="CodeSnippet"/>
        <w:rPr>
          <w:lang w:val="en-GB"/>
        </w:rPr>
      </w:pPr>
      <w:r w:rsidRPr="00976B83">
        <w:rPr>
          <w:lang w:val="en-GB"/>
        </w:rPr>
        <w:t xml:space="preserve">            string plaintext = "";</w:t>
      </w:r>
    </w:p>
    <w:p w:rsidRPr="00976B83" w:rsidR="0005444D" w:rsidP="00A62B23" w:rsidRDefault="0005444D" w14:paraId="03668C8A" w14:textId="77777777">
      <w:pPr>
        <w:pStyle w:val="CodeSnippet"/>
        <w:rPr>
          <w:lang w:val="en-GB"/>
        </w:rPr>
      </w:pPr>
      <w:r w:rsidRPr="00976B83">
        <w:rPr>
          <w:lang w:val="en-GB"/>
        </w:rPr>
        <w:t xml:space="preserve">            // encrypt it</w:t>
      </w:r>
    </w:p>
    <w:p w:rsidRPr="00976B83" w:rsidR="0005444D" w:rsidP="00A62B23" w:rsidRDefault="0005444D" w14:paraId="54C29B2D" w14:textId="77777777">
      <w:pPr>
        <w:pStyle w:val="CodeSnippet"/>
        <w:rPr>
          <w:lang w:val="en-GB"/>
        </w:rPr>
      </w:pPr>
      <w:r w:rsidRPr="00976B83">
        <w:rPr>
          <w:lang w:val="en-GB"/>
        </w:rPr>
        <w:t xml:space="preserve">            // outer loop: step through the ciphertext, one character at a time</w:t>
      </w:r>
    </w:p>
    <w:p w:rsidRPr="00976B83" w:rsidR="0005444D" w:rsidP="00A62B23" w:rsidRDefault="0005444D" w14:paraId="5941219B" w14:textId="77777777">
      <w:pPr>
        <w:pStyle w:val="CodeSnippet"/>
        <w:rPr>
          <w:lang w:val="en-GB"/>
        </w:rPr>
      </w:pPr>
      <w:r w:rsidRPr="00976B83">
        <w:rPr>
          <w:lang w:val="en-GB"/>
        </w:rPr>
        <w:t xml:space="preserve">            ciphertext = ciphertext.ToUpper();  //work in upper case</w:t>
      </w:r>
    </w:p>
    <w:p w:rsidRPr="00976B83" w:rsidR="0005444D" w:rsidP="00A62B23" w:rsidRDefault="0005444D" w14:paraId="1304A385" w14:textId="7876A399">
      <w:pPr>
        <w:pStyle w:val="CodeSnippet"/>
        <w:rPr>
          <w:lang w:val="en-GB"/>
        </w:rPr>
      </w:pPr>
      <w:r w:rsidRPr="00976B83">
        <w:rPr>
          <w:lang w:val="en-GB"/>
        </w:rPr>
        <w:t xml:space="preserve">            for (</w:t>
      </w:r>
      <w:r w:rsidR="00651DC8">
        <w:rPr>
          <w:lang w:val="en-GB"/>
        </w:rPr>
        <w:t xml:space="preserve">int </w:t>
      </w:r>
      <w:r w:rsidRPr="00976B83">
        <w:rPr>
          <w:lang w:val="en-GB"/>
        </w:rPr>
        <w:t>i = 0; i &lt; ciphertext.Length; i++)</w:t>
      </w:r>
    </w:p>
    <w:p w:rsidRPr="00976B83" w:rsidR="0005444D" w:rsidP="00A62B23" w:rsidRDefault="0005444D" w14:paraId="400C011A" w14:textId="77777777">
      <w:pPr>
        <w:pStyle w:val="CodeSnippet"/>
        <w:rPr>
          <w:lang w:val="en-GB"/>
        </w:rPr>
      </w:pPr>
      <w:r w:rsidRPr="00976B83">
        <w:rPr>
          <w:lang w:val="en-GB"/>
        </w:rPr>
        <w:t xml:space="preserve">            {</w:t>
      </w:r>
    </w:p>
    <w:p w:rsidRPr="00976B83" w:rsidR="0005444D" w:rsidP="00A62B23" w:rsidRDefault="0005444D" w14:paraId="7F3C6F57" w14:textId="77777777">
      <w:pPr>
        <w:pStyle w:val="CodeSnippet"/>
        <w:rPr>
          <w:lang w:val="en-GB"/>
        </w:rPr>
      </w:pPr>
      <w:r w:rsidRPr="00976B83">
        <w:rPr>
          <w:lang w:val="en-GB"/>
        </w:rPr>
        <w:t xml:space="preserve">                letter = ciphertext[i];</w:t>
      </w:r>
    </w:p>
    <w:p w:rsidRPr="00976B83" w:rsidR="0005444D" w:rsidP="00A62B23" w:rsidRDefault="0005444D" w14:paraId="14DE1D2B" w14:textId="77777777">
      <w:pPr>
        <w:pStyle w:val="CodeSnippet"/>
        <w:ind w:left="2268" w:hanging="2268"/>
        <w:rPr>
          <w:lang w:val="en-GB"/>
        </w:rPr>
      </w:pPr>
      <w:r w:rsidRPr="00976B83">
        <w:rPr>
          <w:lang w:val="en-GB"/>
        </w:rPr>
        <w:t xml:space="preserve">                // note the use of square brackets to refer to an individual character within the string</w:t>
      </w:r>
    </w:p>
    <w:p w:rsidRPr="00976B83" w:rsidR="0005444D" w:rsidP="00A62B23" w:rsidRDefault="0005444D" w14:paraId="490768A3" w14:textId="3B4592CA">
      <w:pPr>
        <w:pStyle w:val="CodeSnippet"/>
        <w:rPr>
          <w:lang w:val="en-GB"/>
        </w:rPr>
      </w:pPr>
      <w:r w:rsidRPr="00976B83">
        <w:rPr>
          <w:lang w:val="en-GB"/>
        </w:rPr>
        <w:t xml:space="preserve">                for (</w:t>
      </w:r>
      <w:r w:rsidR="00651DC8">
        <w:rPr>
          <w:lang w:val="en-GB"/>
        </w:rPr>
        <w:t xml:space="preserve">int </w:t>
      </w:r>
      <w:r w:rsidRPr="00976B83">
        <w:rPr>
          <w:lang w:val="en-GB"/>
        </w:rPr>
        <w:t>n = 0; n &lt; shift; n++) // inner loop</w:t>
      </w:r>
    </w:p>
    <w:p w:rsidRPr="00976B83" w:rsidR="0005444D" w:rsidP="00A62B23" w:rsidRDefault="0005444D" w14:paraId="0E32185C" w14:textId="77777777">
      <w:pPr>
        <w:pStyle w:val="CodeSnippet"/>
        <w:rPr>
          <w:lang w:val="en-GB"/>
        </w:rPr>
      </w:pPr>
      <w:r w:rsidRPr="00976B83">
        <w:rPr>
          <w:lang w:val="en-GB"/>
        </w:rPr>
        <w:t xml:space="preserve">                {</w:t>
      </w:r>
    </w:p>
    <w:p w:rsidRPr="00976B83" w:rsidR="0005444D" w:rsidP="00A62B23" w:rsidRDefault="0005444D" w14:paraId="6CC51BBF" w14:textId="77777777">
      <w:pPr>
        <w:pStyle w:val="CodeSnippet"/>
        <w:rPr>
          <w:lang w:val="en-GB"/>
        </w:rPr>
      </w:pPr>
      <w:r w:rsidRPr="00976B83">
        <w:rPr>
          <w:lang w:val="en-GB"/>
        </w:rPr>
        <w:t xml:space="preserve">                    if (ciphertext[i] == 'Z')</w:t>
      </w:r>
    </w:p>
    <w:p w:rsidRPr="00976B83" w:rsidR="0005444D" w:rsidP="00A62B23" w:rsidRDefault="0005444D" w14:paraId="35CD42BD" w14:textId="77777777">
      <w:pPr>
        <w:pStyle w:val="CodeSnippet"/>
        <w:rPr>
          <w:lang w:val="en-GB"/>
        </w:rPr>
      </w:pPr>
      <w:r w:rsidRPr="00976B83">
        <w:rPr>
          <w:lang w:val="en-GB"/>
        </w:rPr>
        <w:t xml:space="preserve">                    {</w:t>
      </w:r>
    </w:p>
    <w:p w:rsidRPr="00976B83" w:rsidR="0005444D" w:rsidP="00A62B23" w:rsidRDefault="0005444D" w14:paraId="6FDFEBBC" w14:textId="77777777">
      <w:pPr>
        <w:pStyle w:val="CodeSnippet"/>
        <w:rPr>
          <w:lang w:val="en-GB"/>
        </w:rPr>
      </w:pPr>
      <w:r w:rsidRPr="00976B83">
        <w:rPr>
          <w:lang w:val="en-GB"/>
        </w:rPr>
        <w:t xml:space="preserve">                        letter = 'A';   // loop back if end of alphabet reached</w:t>
      </w:r>
    </w:p>
    <w:p w:rsidRPr="00976B83" w:rsidR="0005444D" w:rsidP="00A62B23" w:rsidRDefault="0005444D" w14:paraId="0B16659A" w14:textId="77777777">
      <w:pPr>
        <w:pStyle w:val="CodeSnippet"/>
        <w:rPr>
          <w:lang w:val="en-GB"/>
        </w:rPr>
      </w:pPr>
      <w:r w:rsidRPr="00976B83">
        <w:rPr>
          <w:lang w:val="en-GB"/>
        </w:rPr>
        <w:t xml:space="preserve">                    }</w:t>
      </w:r>
    </w:p>
    <w:p w:rsidRPr="00976B83" w:rsidR="0005444D" w:rsidP="00A62B23" w:rsidRDefault="0005444D" w14:paraId="28291E50" w14:textId="77777777">
      <w:pPr>
        <w:pStyle w:val="CodeSnippet"/>
        <w:rPr>
          <w:lang w:val="en-GB"/>
        </w:rPr>
      </w:pPr>
      <w:r w:rsidRPr="00976B83">
        <w:rPr>
          <w:lang w:val="en-GB"/>
        </w:rPr>
        <w:t xml:space="preserve">                    else</w:t>
      </w:r>
    </w:p>
    <w:p w:rsidRPr="00976B83" w:rsidR="0005444D" w:rsidP="00A62B23" w:rsidRDefault="0005444D" w14:paraId="18055E48" w14:textId="77777777">
      <w:pPr>
        <w:pStyle w:val="CodeSnippet"/>
        <w:rPr>
          <w:lang w:val="en-GB"/>
        </w:rPr>
      </w:pPr>
      <w:r w:rsidRPr="00976B83">
        <w:rPr>
          <w:lang w:val="en-GB"/>
        </w:rPr>
        <w:t xml:space="preserve">                    {</w:t>
      </w:r>
    </w:p>
    <w:p w:rsidRPr="00976B83" w:rsidR="0005444D" w:rsidP="00A62B23" w:rsidRDefault="0005444D" w14:paraId="142C8D63" w14:textId="77777777">
      <w:pPr>
        <w:pStyle w:val="CodeSnippet"/>
        <w:ind w:left="5103" w:hanging="5103"/>
        <w:rPr>
          <w:lang w:val="en-GB"/>
        </w:rPr>
      </w:pPr>
      <w:r w:rsidRPr="00976B83">
        <w:rPr>
          <w:lang w:val="en-GB"/>
        </w:rPr>
        <w:t xml:space="preserve">                        letter--;       // move the ith letter on to the </w:t>
      </w:r>
      <w:r w:rsidRPr="00976B83" w:rsidR="00071CED">
        <w:rPr>
          <w:lang w:val="en-GB"/>
        </w:rPr>
        <w:t>previous</w:t>
      </w:r>
      <w:r w:rsidRPr="00976B83">
        <w:rPr>
          <w:lang w:val="en-GB"/>
        </w:rPr>
        <w:t xml:space="preserve"> in the ASCII table, </w:t>
      </w:r>
    </w:p>
    <w:p w:rsidRPr="00976B83" w:rsidR="0005444D" w:rsidP="15300CDB" w:rsidRDefault="42481838" w14:paraId="4D769634" w14:textId="77777777">
      <w:pPr>
        <w:pStyle w:val="CodeSnippet"/>
      </w:pPr>
      <w:r w:rsidRPr="15300CDB">
        <w:t xml:space="preserve">                    }                </w:t>
      </w:r>
      <w:r w:rsidRPr="15300CDB" w:rsidR="4267C304">
        <w:t xml:space="preserve">   </w:t>
      </w:r>
      <w:r w:rsidRPr="15300CDB">
        <w:t>// -- is short for 'minus one'</w:t>
      </w:r>
    </w:p>
    <w:p w:rsidRPr="00976B83" w:rsidR="0005444D" w:rsidP="00A62B23" w:rsidRDefault="0005444D" w14:paraId="41A6F09A" w14:textId="77777777">
      <w:pPr>
        <w:pStyle w:val="CodeSnippet"/>
        <w:rPr>
          <w:lang w:val="en-GB"/>
        </w:rPr>
      </w:pPr>
      <w:r w:rsidRPr="00976B83">
        <w:rPr>
          <w:lang w:val="en-GB"/>
        </w:rPr>
        <w:t xml:space="preserve">                }</w:t>
      </w:r>
    </w:p>
    <w:p w:rsidRPr="00976B83" w:rsidR="0005444D" w:rsidP="00A62B23" w:rsidRDefault="0005444D" w14:paraId="2B809ECF" w14:textId="77777777">
      <w:pPr>
        <w:pStyle w:val="CodeSnippet"/>
        <w:rPr>
          <w:lang w:val="en-GB"/>
        </w:rPr>
      </w:pPr>
      <w:r w:rsidRPr="00976B83">
        <w:rPr>
          <w:lang w:val="en-GB"/>
        </w:rPr>
        <w:t xml:space="preserve">            </w:t>
      </w:r>
    </w:p>
    <w:p w:rsidRPr="00976B83" w:rsidR="0005444D" w:rsidP="00A62B23" w:rsidRDefault="0005444D" w14:paraId="4C3F4BC3" w14:textId="77777777">
      <w:pPr>
        <w:pStyle w:val="CodeSnippet"/>
        <w:ind w:left="4820" w:hanging="4820"/>
        <w:rPr>
          <w:lang w:val="en-GB"/>
        </w:rPr>
      </w:pPr>
      <w:r w:rsidRPr="00976B83">
        <w:rPr>
          <w:lang w:val="en-GB"/>
        </w:rPr>
        <w:t xml:space="preserve">                plaintext += letter;  //This appends the shifted letter to the ciphertext</w:t>
      </w:r>
    </w:p>
    <w:p w:rsidRPr="00976B83" w:rsidR="0005444D" w:rsidP="00A62B23" w:rsidRDefault="0005444D" w14:paraId="3AC820F4" w14:textId="77777777">
      <w:pPr>
        <w:pStyle w:val="CodeSnippet"/>
        <w:rPr>
          <w:lang w:val="en-GB"/>
        </w:rPr>
      </w:pPr>
      <w:r w:rsidRPr="00976B83">
        <w:rPr>
          <w:lang w:val="en-GB"/>
        </w:rPr>
        <w:t xml:space="preserve">            }</w:t>
      </w:r>
    </w:p>
    <w:p w:rsidRPr="00976B83" w:rsidR="0005444D" w:rsidP="00A62B23" w:rsidRDefault="0005444D" w14:paraId="27640668" w14:textId="77777777">
      <w:pPr>
        <w:pStyle w:val="CodeSnippet"/>
        <w:rPr>
          <w:lang w:val="en-GB"/>
        </w:rPr>
      </w:pPr>
      <w:r w:rsidRPr="00976B83">
        <w:rPr>
          <w:lang w:val="en-GB"/>
        </w:rPr>
        <w:t xml:space="preserve">            return plaintext;</w:t>
      </w:r>
    </w:p>
    <w:p w:rsidRPr="00976B83" w:rsidR="0005444D" w:rsidP="00A62B23" w:rsidRDefault="0005444D" w14:paraId="5D5FBB2A" w14:textId="77777777">
      <w:pPr>
        <w:pStyle w:val="CodeSnippet"/>
        <w:rPr>
          <w:lang w:val="en-GB"/>
        </w:rPr>
      </w:pPr>
      <w:r w:rsidRPr="00976B83">
        <w:rPr>
          <w:lang w:val="en-GB"/>
        </w:rPr>
        <w:t xml:space="preserve">        }</w:t>
      </w:r>
    </w:p>
    <w:p w:rsidRPr="00976B83" w:rsidR="0005444D" w:rsidP="00A62B23" w:rsidRDefault="0005444D" w14:paraId="04A4086D" w14:textId="77777777">
      <w:pPr>
        <w:pStyle w:val="CodeSnippet"/>
        <w:rPr>
          <w:lang w:val="en-GB"/>
        </w:rPr>
      </w:pPr>
      <w:r w:rsidRPr="00976B83">
        <w:rPr>
          <w:lang w:val="en-GB"/>
        </w:rPr>
        <w:t xml:space="preserve">    }</w:t>
      </w:r>
    </w:p>
    <w:p w:rsidR="0005444D" w:rsidP="00A62B23" w:rsidRDefault="0005444D" w14:paraId="33DCB96A" w14:textId="0BFFDF31">
      <w:pPr>
        <w:pStyle w:val="CodeSnippet"/>
        <w:rPr>
          <w:lang w:val="en-GB"/>
        </w:rPr>
      </w:pPr>
      <w:r w:rsidRPr="00976B83">
        <w:rPr>
          <w:lang w:val="en-GB"/>
        </w:rPr>
        <w:t>}</w:t>
      </w:r>
    </w:p>
    <w:p w:rsidR="00466F80" w:rsidP="00A62B23" w:rsidRDefault="00466F80" w14:paraId="722203DC" w14:textId="6A9E1207">
      <w:pPr>
        <w:pStyle w:val="CodeSnippet"/>
        <w:rPr>
          <w:lang w:val="en-GB"/>
        </w:rPr>
      </w:pPr>
    </w:p>
    <w:p w:rsidRPr="007128E6" w:rsidR="00466F80" w:rsidP="00466F80" w:rsidRDefault="00466F80" w14:paraId="1D6DDEDC" w14:textId="77777777">
      <w:pPr>
        <w:rPr>
          <w:b/>
        </w:rPr>
      </w:pPr>
      <w:r w:rsidRPr="007128E6">
        <w:rPr>
          <w:b/>
        </w:rPr>
        <w:t>The provided functions EncryptC and Decryp</w:t>
      </w:r>
      <w:r>
        <w:rPr>
          <w:b/>
        </w:rPr>
        <w:t>t</w:t>
      </w:r>
      <w:r w:rsidRPr="007128E6">
        <w:rPr>
          <w:b/>
        </w:rPr>
        <w:t>C contain logic errors. You will need to correct them in order to get a correct result.</w:t>
      </w:r>
    </w:p>
    <w:p w:rsidRPr="00976B83" w:rsidR="0005444D" w:rsidP="00302147" w:rsidRDefault="0005444D" w14:paraId="6F1FF6B7" w14:textId="77777777"/>
    <w:p w:rsidRPr="00976B83" w:rsidR="00302147" w:rsidP="00302147" w:rsidRDefault="00302147" w14:paraId="5060D9A7" w14:textId="77777777">
      <w:r w:rsidRPr="00976B83">
        <w:t xml:space="preserve">For your file encryption program, instead of copying and pasting the Caesar Shift code you are going to use the </w:t>
      </w:r>
      <w:r w:rsidRPr="00976B83" w:rsidR="0005444D">
        <w:t>code</w:t>
      </w:r>
      <w:r w:rsidRPr="00976B83">
        <w:t xml:space="preserve"> stored in the </w:t>
      </w:r>
      <w:r w:rsidRPr="00976B83" w:rsidR="0005444D">
        <w:t>namespace</w:t>
      </w:r>
      <w:r w:rsidRPr="00976B83">
        <w:t xml:space="preserve"> file. </w:t>
      </w:r>
      <w:r w:rsidRPr="00976B83" w:rsidR="0005444D">
        <w:t>First you need to say where the Caser cipher functions are by using the namespace</w:t>
      </w:r>
    </w:p>
    <w:p w:rsidRPr="00976B83" w:rsidR="00302147" w:rsidP="00302147" w:rsidRDefault="00302147" w14:paraId="08D2AF85" w14:textId="77777777"/>
    <w:p w:rsidRPr="00976B83" w:rsidR="0005444D" w:rsidP="0005444D" w:rsidRDefault="0005444D" w14:paraId="0D811026" w14:textId="77777777">
      <w:pPr>
        <w:pStyle w:val="CodeSnippet"/>
        <w:rPr>
          <w:lang w:val="en-GB"/>
        </w:rPr>
      </w:pPr>
      <w:r w:rsidRPr="00976B83">
        <w:rPr>
          <w:lang w:val="en-GB"/>
        </w:rPr>
        <w:t>using CaeserCipher</w:t>
      </w:r>
      <w:r w:rsidRPr="00976B83" w:rsidR="00C762BD">
        <w:rPr>
          <w:lang w:val="en-GB"/>
        </w:rPr>
        <w:t>;</w:t>
      </w:r>
    </w:p>
    <w:p w:rsidRPr="00976B83" w:rsidR="00C762BD" w:rsidP="0005444D" w:rsidRDefault="00C762BD" w14:paraId="5A259495" w14:textId="77777777">
      <w:pPr>
        <w:pStyle w:val="CodeSnippet"/>
        <w:rPr>
          <w:lang w:val="en-GB"/>
        </w:rPr>
      </w:pPr>
    </w:p>
    <w:p w:rsidRPr="00976B83" w:rsidR="00C762BD" w:rsidP="00C762BD" w:rsidRDefault="00C762BD" w14:paraId="38686E1B" w14:textId="77777777">
      <w:r w:rsidRPr="00976B83">
        <w:t>To call your functions you need to include the namespace and class.  For instance, if your class was Encrypt_Decrypt, you would call the encrypt function as follows:</w:t>
      </w:r>
    </w:p>
    <w:p w:rsidRPr="00976B83" w:rsidR="00C762BD" w:rsidP="00C762BD" w:rsidRDefault="00C762BD" w14:paraId="676C0DDA" w14:textId="77777777"/>
    <w:p w:rsidRPr="00976B83" w:rsidR="00C762BD" w:rsidP="00C762BD" w:rsidRDefault="00C762BD" w14:paraId="54C8D504" w14:textId="77777777">
      <w:pPr>
        <w:pStyle w:val="CodeSnippet"/>
        <w:rPr>
          <w:color w:val="auto"/>
          <w:lang w:val="en-GB"/>
        </w:rPr>
      </w:pPr>
      <w:r w:rsidRPr="00976B83">
        <w:rPr>
          <w:rFonts w:eastAsiaTheme="minorHAnsi"/>
          <w:color w:val="auto"/>
          <w:lang w:val="en-GB"/>
        </w:rPr>
        <w:t xml:space="preserve">Console.WriteLine("The encrypted message is " + </w:t>
      </w:r>
      <w:r w:rsidRPr="00976B83">
        <w:rPr>
          <w:rFonts w:eastAsiaTheme="minorHAnsi"/>
          <w:b/>
          <w:color w:val="auto"/>
          <w:lang w:val="en-GB"/>
        </w:rPr>
        <w:t>CaeserCipher.Encrypt_Decrypt.EncryptC(plaintext, shift)</w:t>
      </w:r>
      <w:r w:rsidRPr="00976B83">
        <w:rPr>
          <w:rFonts w:eastAsiaTheme="minorHAnsi"/>
          <w:color w:val="auto"/>
          <w:lang w:val="en-GB"/>
        </w:rPr>
        <w:t>);</w:t>
      </w:r>
      <w:r w:rsidRPr="00976B83">
        <w:rPr>
          <w:color w:val="auto"/>
          <w:lang w:val="en-GB"/>
        </w:rPr>
        <w:t xml:space="preserve"> </w:t>
      </w:r>
    </w:p>
    <w:p w:rsidRPr="00976B83" w:rsidR="00C762BD" w:rsidP="00C762BD" w:rsidRDefault="00C762BD" w14:paraId="60EC9516" w14:textId="77777777">
      <w:pPr>
        <w:pStyle w:val="CodeSnippet"/>
        <w:rPr>
          <w:color w:val="auto"/>
          <w:lang w:val="en-GB"/>
        </w:rPr>
      </w:pPr>
    </w:p>
    <w:p w:rsidRPr="00976B83" w:rsidR="00C762BD" w:rsidP="00C762BD" w:rsidRDefault="00C762BD" w14:paraId="250D8043" w14:textId="77777777">
      <w:pPr>
        <w:pStyle w:val="CodeSnippet"/>
        <w:rPr>
          <w:color w:val="auto"/>
          <w:lang w:val="en-GB"/>
        </w:rPr>
      </w:pPr>
      <w:r w:rsidRPr="00976B83">
        <w:rPr>
          <w:rFonts w:ascii="Verdana" w:hAnsi="Verdana" w:eastAsia="MS Mincho" w:cs="Tahoma"/>
          <w:color w:val="auto"/>
          <w:szCs w:val="22"/>
          <w:bdr w:val="none" w:color="auto" w:sz="0" w:space="0"/>
          <w:lang w:val="en-GB" w:eastAsia="en-US"/>
        </w:rPr>
        <w:t xml:space="preserve">Here </w:t>
      </w:r>
      <w:r w:rsidRPr="00976B83">
        <w:rPr>
          <w:rFonts w:eastAsiaTheme="minorHAnsi"/>
          <w:color w:val="auto"/>
          <w:lang w:val="en-GB"/>
        </w:rPr>
        <w:t xml:space="preserve">plaintext </w:t>
      </w:r>
      <w:r w:rsidRPr="00976B83">
        <w:rPr>
          <w:rFonts w:ascii="Verdana" w:hAnsi="Verdana" w:eastAsia="MS Mincho" w:cs="Tahoma"/>
          <w:color w:val="auto"/>
          <w:szCs w:val="22"/>
          <w:bdr w:val="none" w:color="auto" w:sz="0" w:space="0"/>
          <w:lang w:val="en-GB" w:eastAsia="en-US"/>
        </w:rPr>
        <w:t xml:space="preserve">and </w:t>
      </w:r>
      <w:r w:rsidRPr="00976B83">
        <w:rPr>
          <w:rFonts w:eastAsiaTheme="minorHAnsi"/>
          <w:color w:val="auto"/>
          <w:lang w:val="en-GB"/>
        </w:rPr>
        <w:t xml:space="preserve">shift </w:t>
      </w:r>
      <w:r w:rsidRPr="00976B83">
        <w:rPr>
          <w:rFonts w:ascii="Verdana" w:hAnsi="Verdana" w:eastAsia="MS Mincho" w:cs="Tahoma"/>
          <w:color w:val="auto"/>
          <w:szCs w:val="22"/>
          <w:bdr w:val="none" w:color="auto" w:sz="0" w:space="0"/>
          <w:lang w:val="en-GB" w:eastAsia="en-US"/>
        </w:rPr>
        <w:t>are the arguments passed to the function.</w:t>
      </w:r>
    </w:p>
    <w:p w:rsidRPr="00976B83" w:rsidR="00302147" w:rsidP="00302147" w:rsidRDefault="00302147" w14:paraId="5945FE44" w14:textId="77777777">
      <w:pPr>
        <w:rPr>
          <w:rFonts w:ascii="Courier New" w:hAnsi="Courier New" w:cs="Courier New"/>
        </w:rPr>
      </w:pPr>
    </w:p>
    <w:p w:rsidRPr="00976B83" w:rsidR="00302147" w:rsidP="00302147" w:rsidRDefault="00302147" w14:paraId="775F2195" w14:textId="77777777">
      <w:r w:rsidRPr="00976B83">
        <w:t>Now you can use the EncryptC and DecryptC functions in your program, just as if you had written them in there yourself.</w:t>
      </w:r>
    </w:p>
    <w:p w:rsidRPr="00976B83" w:rsidR="00302147" w:rsidP="00302147" w:rsidRDefault="00302147" w14:paraId="0F517030" w14:textId="77777777"/>
    <w:p w:rsidRPr="00976B83" w:rsidR="00302147" w:rsidP="00302147" w:rsidRDefault="00302147" w14:paraId="02B9073B" w14:textId="77777777">
      <w:r w:rsidRPr="00976B83">
        <w:t>Note that the functions are reusable because:</w:t>
      </w:r>
    </w:p>
    <w:p w:rsidRPr="00976B83" w:rsidR="00C762BD" w:rsidP="00302147" w:rsidRDefault="00C762BD" w14:paraId="65559C6B" w14:textId="77777777"/>
    <w:p w:rsidRPr="00976B83" w:rsidR="00302147" w:rsidP="00A62B23" w:rsidRDefault="00302147" w14:paraId="6341FA9C" w14:textId="77777777">
      <w:pPr>
        <w:numPr>
          <w:ilvl w:val="0"/>
          <w:numId w:val="22"/>
        </w:numPr>
        <w:ind w:left="284"/>
      </w:pPr>
      <w:r w:rsidRPr="00976B83">
        <w:t xml:space="preserve">They don’t use any global variables, only local variables and </w:t>
      </w:r>
      <w:r w:rsidRPr="00976B83" w:rsidR="00BE15AB">
        <w:t>argument</w:t>
      </w:r>
      <w:r w:rsidRPr="00976B83">
        <w:t>s.</w:t>
      </w:r>
    </w:p>
    <w:p w:rsidRPr="00976B83" w:rsidR="00302147" w:rsidP="00A62B23" w:rsidRDefault="00302147" w14:paraId="3EB76A9D" w14:textId="77777777">
      <w:pPr>
        <w:numPr>
          <w:ilvl w:val="0"/>
          <w:numId w:val="22"/>
        </w:numPr>
        <w:ind w:left="284"/>
      </w:pPr>
      <w:r w:rsidRPr="00976B83">
        <w:t xml:space="preserve">They don’t interact with the user, no </w:t>
      </w:r>
      <w:r w:rsidRPr="00976B83" w:rsidR="00C762BD">
        <w:t>ReadLines</w:t>
      </w:r>
      <w:r w:rsidRPr="00976B83">
        <w:t xml:space="preserve"> or</w:t>
      </w:r>
      <w:r w:rsidRPr="00976B83" w:rsidR="00C762BD">
        <w:t xml:space="preserve"> WriteLines</w:t>
      </w:r>
      <w:r w:rsidRPr="00976B83">
        <w:t>. This mean</w:t>
      </w:r>
      <w:r w:rsidRPr="00976B83" w:rsidR="00C762BD">
        <w:t>s</w:t>
      </w:r>
      <w:r w:rsidRPr="00976B83">
        <w:t xml:space="preserve"> they could be used in a GUI </w:t>
      </w:r>
      <w:r w:rsidRPr="00976B83" w:rsidR="00C762BD">
        <w:t xml:space="preserve">(Graphical User Interface) </w:t>
      </w:r>
      <w:r w:rsidRPr="00976B83">
        <w:t xml:space="preserve">program as well as a </w:t>
      </w:r>
      <w:r w:rsidRPr="00976B83" w:rsidR="00C762BD">
        <w:t xml:space="preserve">text-based </w:t>
      </w:r>
      <w:r w:rsidRPr="00976B83">
        <w:t>console one.</w:t>
      </w:r>
      <w:r w:rsidRPr="00976B83" w:rsidR="00C762BD">
        <w:t xml:space="preserve"> </w:t>
      </w:r>
    </w:p>
    <w:p w:rsidRPr="00976B83" w:rsidR="00A62B23" w:rsidP="00A62B23" w:rsidRDefault="00A62B23" w14:paraId="3785B1E1" w14:textId="77777777"/>
    <w:p w:rsidRPr="00976B83" w:rsidR="00A62B23" w:rsidP="00A62B23" w:rsidRDefault="00A62B23" w14:paraId="23710AEB" w14:textId="77777777"/>
    <w:p w:rsidRPr="00976B83" w:rsidR="00302147" w:rsidP="00DB2556" w:rsidRDefault="00302147" w14:paraId="1E732265" w14:textId="77777777">
      <w:pPr>
        <w:pStyle w:val="Heading2"/>
        <w:rPr>
          <w:lang w:val="en-GB"/>
        </w:rPr>
      </w:pPr>
      <w:bookmarkStart w:name="_Toc45095496" w:id="126"/>
      <w:r w:rsidRPr="00976B83">
        <w:rPr>
          <w:lang w:val="en-GB"/>
        </w:rPr>
        <w:t>Tasks using text files:</w:t>
      </w:r>
      <w:bookmarkEnd w:id="126"/>
    </w:p>
    <w:p w:rsidRPr="00976B83" w:rsidR="00302147" w:rsidP="006F515F" w:rsidRDefault="00302147" w14:paraId="45006A56" w14:textId="77777777">
      <w:pPr>
        <w:pStyle w:val="Heading3"/>
      </w:pPr>
      <w:r w:rsidRPr="00976B83">
        <w:t>File analyser</w:t>
      </w:r>
    </w:p>
    <w:p w:rsidRPr="00976B83" w:rsidR="00302147" w:rsidP="00302147" w:rsidRDefault="00302147" w14:paraId="6B09BE26" w14:textId="77777777">
      <w:r w:rsidRPr="00976B83">
        <w:rPr>
          <w:noProof/>
          <w:lang w:eastAsia="en-GB"/>
        </w:rPr>
        <w:drawing>
          <wp:anchor distT="0" distB="0" distL="114300" distR="114300" simplePos="0" relativeHeight="251658313" behindDoc="0" locked="0" layoutInCell="1" allowOverlap="1" wp14:anchorId="6451D8C4" wp14:editId="6A9ECBC4">
            <wp:simplePos x="0" y="0"/>
            <wp:positionH relativeFrom="column">
              <wp:posOffset>13335</wp:posOffset>
            </wp:positionH>
            <wp:positionV relativeFrom="paragraph">
              <wp:posOffset>51435</wp:posOffset>
            </wp:positionV>
            <wp:extent cx="781050" cy="678180"/>
            <wp:effectExtent l="0" t="0" r="0" b="7620"/>
            <wp:wrapSquare wrapText="bothSides"/>
            <wp:docPr id="29" name="Picture 29" descr="C:\Users\icrosby.HRSFC\AppData\Local\Microsoft\Windows\Temporary Internet Files\Content.IE5\FESB8YGM\File_icon[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crosby.HRSFC\AppData\Local\Microsoft\Windows\Temporary Internet Files\Content.IE5\FESB8YGM\File_icon[1].gi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781050"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Write a program which reads a text file and reports:</w:t>
      </w:r>
    </w:p>
    <w:p w:rsidRPr="00976B83" w:rsidR="00302147" w:rsidP="00302147" w:rsidRDefault="00302147" w14:paraId="35194241" w14:textId="77777777">
      <w:pPr>
        <w:pStyle w:val="ListParagraph"/>
        <w:numPr>
          <w:ilvl w:val="0"/>
          <w:numId w:val="47"/>
        </w:numPr>
        <w:ind w:left="0"/>
      </w:pPr>
      <w:r w:rsidRPr="00976B83">
        <w:t>How many characters it contains</w:t>
      </w:r>
    </w:p>
    <w:p w:rsidRPr="00976B83" w:rsidR="00302147" w:rsidP="00302147" w:rsidRDefault="00302147" w14:paraId="1C200094" w14:textId="77777777">
      <w:pPr>
        <w:pStyle w:val="ListParagraph"/>
        <w:numPr>
          <w:ilvl w:val="0"/>
          <w:numId w:val="47"/>
        </w:numPr>
        <w:ind w:left="0"/>
      </w:pPr>
      <w:r w:rsidRPr="00976B83">
        <w:t>How many lines it contains</w:t>
      </w:r>
    </w:p>
    <w:p w:rsidRPr="00976B83" w:rsidR="00302147" w:rsidP="00302147" w:rsidRDefault="00302147" w14:paraId="59D70075" w14:textId="77777777">
      <w:pPr>
        <w:pStyle w:val="ListParagraph"/>
        <w:numPr>
          <w:ilvl w:val="0"/>
          <w:numId w:val="47"/>
        </w:numPr>
        <w:ind w:left="0"/>
      </w:pPr>
      <w:r w:rsidRPr="00976B83">
        <w:t>How many words it contains</w:t>
      </w:r>
    </w:p>
    <w:p w:rsidRPr="00976B83" w:rsidR="00302147" w:rsidP="00302147" w:rsidRDefault="00302147" w14:paraId="699FA825" w14:textId="77777777">
      <w:pPr>
        <w:pStyle w:val="ListParagraph"/>
        <w:numPr>
          <w:ilvl w:val="0"/>
          <w:numId w:val="47"/>
        </w:numPr>
        <w:ind w:left="0"/>
      </w:pPr>
      <w:r w:rsidRPr="00976B83">
        <w:t>Other statistics of your choice</w:t>
      </w:r>
    </w:p>
    <w:p w:rsidRPr="00976B83" w:rsidR="00302147" w:rsidP="006F515F" w:rsidRDefault="00302147" w14:paraId="707CC1C1" w14:textId="77777777">
      <w:pPr>
        <w:pStyle w:val="Heading3"/>
      </w:pPr>
      <w:r w:rsidRPr="00976B83">
        <w:t>Anagrams:</w:t>
      </w:r>
    </w:p>
    <w:p w:rsidRPr="00976B83" w:rsidR="00302147" w:rsidP="00302147" w:rsidRDefault="00302147" w14:paraId="7CA4C9BB" w14:textId="77777777">
      <w:pPr>
        <w:rPr>
          <w:noProof/>
          <w:lang w:eastAsia="en-GB"/>
        </w:rPr>
      </w:pPr>
    </w:p>
    <w:p w:rsidRPr="00976B83" w:rsidR="00302147" w:rsidP="00302147" w:rsidRDefault="00302147" w14:paraId="4F545D98" w14:textId="77777777">
      <w:r w:rsidRPr="00976B83">
        <w:rPr>
          <w:noProof/>
          <w:lang w:eastAsia="en-GB"/>
        </w:rPr>
        <w:drawing>
          <wp:anchor distT="0" distB="0" distL="114300" distR="114300" simplePos="0" relativeHeight="251658315" behindDoc="0" locked="0" layoutInCell="1" allowOverlap="1" wp14:anchorId="17593BE0" wp14:editId="555ACE13">
            <wp:simplePos x="0" y="0"/>
            <wp:positionH relativeFrom="column">
              <wp:posOffset>842010</wp:posOffset>
            </wp:positionH>
            <wp:positionV relativeFrom="paragraph">
              <wp:posOffset>18415</wp:posOffset>
            </wp:positionV>
            <wp:extent cx="685800" cy="485775"/>
            <wp:effectExtent l="0" t="0" r="0" b="9525"/>
            <wp:wrapSquare wrapText="bothSides"/>
            <wp:docPr id="32" name="Picture 32" descr="C:\Users\icrosby.HRSFC\AppData\Local\Microsoft\Windows\Temporary Internet Files\Content.IE5\6FYO30M4\silhouette-ra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crosby.HRSFC\AppData\Local\Microsoft\Windows\Temporary Internet Files\Content.IE5\6FYO30M4\silhouette-rat[1].jpg"/>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1" r="-41176"/>
                    <a:stretch/>
                  </pic:blipFill>
                  <pic:spPr bwMode="auto">
                    <a:xfrm>
                      <a:off x="0" y="0"/>
                      <a:ext cx="685800" cy="48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76B83">
        <w:rPr>
          <w:noProof/>
          <w:lang w:eastAsia="en-GB"/>
        </w:rPr>
        <w:drawing>
          <wp:anchor distT="0" distB="0" distL="114300" distR="114300" simplePos="0" relativeHeight="251658314" behindDoc="0" locked="0" layoutInCell="1" allowOverlap="1" wp14:anchorId="17A0969B" wp14:editId="06BE7AC6">
            <wp:simplePos x="0" y="0"/>
            <wp:positionH relativeFrom="column">
              <wp:posOffset>-5715</wp:posOffset>
            </wp:positionH>
            <wp:positionV relativeFrom="paragraph">
              <wp:posOffset>94615</wp:posOffset>
            </wp:positionV>
            <wp:extent cx="756285" cy="723900"/>
            <wp:effectExtent l="0" t="0" r="5715" b="0"/>
            <wp:wrapSquare wrapText="bothSides"/>
            <wp:docPr id="30" name="Picture 30" descr="C:\Users\icrosby.HRSFC\AppData\Local\Microsoft\Windows\Temporary Internet Files\Content.IE5\SM5GXJTS\star-smiley-face[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crosby.HRSFC\AppData\Local\Microsoft\Windows\Temporary Internet Files\Content.IE5\SM5GXJTS\star-smiley-face[1].gi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6285"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5698A2EE" w14:textId="77777777">
      <w:r w:rsidRPr="00976B83">
        <w:t xml:space="preserve">You are provided with a dictionary file containing words in alphabetical order, one per line. </w:t>
      </w:r>
    </w:p>
    <w:p w:rsidRPr="00976B83" w:rsidR="00302147" w:rsidP="00302147" w:rsidRDefault="00302147" w14:paraId="4252CF87" w14:textId="77777777">
      <w:pPr>
        <w:rPr>
          <w:noProof/>
          <w:lang w:eastAsia="en-GB"/>
        </w:rPr>
      </w:pPr>
      <w:r w:rsidRPr="00976B83">
        <w:rPr>
          <w:noProof/>
          <w:lang w:eastAsia="en-GB"/>
        </w:rPr>
        <w:drawing>
          <wp:anchor distT="0" distB="0" distL="114300" distR="114300" simplePos="0" relativeHeight="251658316" behindDoc="0" locked="0" layoutInCell="1" allowOverlap="1" wp14:anchorId="5478B5D3" wp14:editId="35E44CD3">
            <wp:simplePos x="0" y="0"/>
            <wp:positionH relativeFrom="column">
              <wp:posOffset>-723900</wp:posOffset>
            </wp:positionH>
            <wp:positionV relativeFrom="paragraph">
              <wp:posOffset>40640</wp:posOffset>
            </wp:positionV>
            <wp:extent cx="609600" cy="523875"/>
            <wp:effectExtent l="0" t="0" r="0" b="9525"/>
            <wp:wrapSquare wrapText="bothSides"/>
            <wp:docPr id="33" name="Picture 33" descr="C:\Users\icrosby.HRSFC\AppData\Local\Microsoft\Windows\Temporary Internet Files\Content.IE5\6FYO30M4\silhouette-ra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crosby.HRSFC\AppData\Local\Microsoft\Windows\Temporary Internet Files\Content.IE5\6FYO30M4\silhouette-rat[1].jpg"/>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t="14063"/>
                    <a:stretch/>
                  </pic:blipFill>
                  <pic:spPr bwMode="auto">
                    <a:xfrm>
                      <a:off x="0" y="0"/>
                      <a:ext cx="609600" cy="5238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0F8462A7" w14:textId="77777777">
      <w:r w:rsidRPr="00976B83">
        <w:t>Write a program which inputs a word and then outputs a list of all the words in the dictionary file which are anagrams of that word.</w:t>
      </w:r>
    </w:p>
    <w:p w:rsidRPr="00976B83" w:rsidR="00302147" w:rsidP="006F515F" w:rsidRDefault="00302147" w14:paraId="19750B75" w14:textId="77777777"/>
    <w:p w:rsidRPr="00976B83" w:rsidR="00302147" w:rsidP="00302147" w:rsidRDefault="00302147" w14:paraId="32B8CDD0" w14:textId="77777777">
      <w:pPr>
        <w:pStyle w:val="Heading3"/>
      </w:pPr>
      <w:r w:rsidRPr="00976B83">
        <w:t>Searching a File:</w:t>
      </w:r>
    </w:p>
    <w:p w:rsidRPr="00976B83" w:rsidR="006F515F" w:rsidP="006F515F" w:rsidRDefault="006F515F" w14:paraId="196539C0" w14:textId="77777777"/>
    <w:p w:rsidRPr="00976B83" w:rsidR="00302147" w:rsidP="00302147" w:rsidRDefault="00302147" w14:paraId="749040DC" w14:textId="77777777">
      <w:r w:rsidRPr="00976B83">
        <w:rPr>
          <w:noProof/>
          <w:lang w:eastAsia="en-GB"/>
        </w:rPr>
        <w:drawing>
          <wp:anchor distT="0" distB="0" distL="114300" distR="114300" simplePos="0" relativeHeight="251658312" behindDoc="0" locked="0" layoutInCell="1" allowOverlap="1" wp14:anchorId="12640715" wp14:editId="343B865F">
            <wp:simplePos x="0" y="0"/>
            <wp:positionH relativeFrom="column">
              <wp:posOffset>13335</wp:posOffset>
            </wp:positionH>
            <wp:positionV relativeFrom="paragraph">
              <wp:posOffset>27305</wp:posOffset>
            </wp:positionV>
            <wp:extent cx="361950" cy="542925"/>
            <wp:effectExtent l="0" t="0" r="0" b="9525"/>
            <wp:wrapSquare wrapText="bothSides"/>
            <wp:docPr id="21" name="Picture 21" descr="C:\Users\icrosby.HRSFC\AppData\Local\Microsoft\Windows\Temporary Internet Files\Content.IE5\FESB8YGM\Magnifying-Glass-Outline-Icon-2869-lar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crosby.HRSFC\AppData\Local\Microsoft\Windows\Temporary Internet Files\Content.IE5\FESB8YGM\Magnifying-Glass-Outline-Icon-2869-large[1].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flipH="1">
                      <a:off x="0" y="0"/>
                      <a:ext cx="361950" cy="542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t xml:space="preserve">Write a program to search for a user-specified string in the file. The program should display the line containing the string or report that the string is not present in the file. Extension: display the whole file, highlighting each occurrence of the word. </w:t>
      </w:r>
    </w:p>
    <w:p w:rsidRPr="00976B83" w:rsidR="00302147" w:rsidP="00302147" w:rsidRDefault="00302147" w14:paraId="4CD14B65" w14:textId="77777777">
      <w:pPr>
        <w:rPr>
          <w:rFonts w:cs="Times New Roman"/>
          <w:b/>
          <w:bCs/>
          <w:iCs/>
          <w:sz w:val="28"/>
          <w:szCs w:val="28"/>
        </w:rPr>
      </w:pPr>
      <w:r w:rsidRPr="00976B83">
        <w:br w:type="page"/>
      </w:r>
    </w:p>
    <w:p w:rsidRPr="00976B83" w:rsidR="00302147" w:rsidP="00302147" w:rsidRDefault="00302147" w14:paraId="68C00210" w14:textId="77777777">
      <w:pPr>
        <w:pStyle w:val="Heading1"/>
        <w:ind w:left="0"/>
      </w:pPr>
      <w:bookmarkStart w:name="_Toc45095497" w:id="127"/>
      <w:r w:rsidRPr="00976B83">
        <w:t>Assignment 4 - File Encryption</w:t>
      </w:r>
      <w:bookmarkEnd w:id="127"/>
    </w:p>
    <w:p w:rsidRPr="00976B83" w:rsidR="00302147" w:rsidP="00302147" w:rsidRDefault="00302147" w14:paraId="321EC6C3" w14:textId="77777777"/>
    <w:p w:rsidRPr="00976B83" w:rsidR="00302147" w:rsidP="00302147" w:rsidRDefault="00302147" w14:paraId="66145648" w14:textId="77777777">
      <w:r w:rsidRPr="00976B83">
        <w:rPr>
          <w:noProof/>
          <w:lang w:eastAsia="en-GB"/>
        </w:rPr>
        <w:drawing>
          <wp:anchor distT="0" distB="0" distL="114300" distR="114300" simplePos="0" relativeHeight="251658319" behindDoc="0" locked="0" layoutInCell="1" allowOverlap="1" wp14:anchorId="4E4F9F60" wp14:editId="5FA1FDC4">
            <wp:simplePos x="0" y="0"/>
            <wp:positionH relativeFrom="column">
              <wp:posOffset>32385</wp:posOffset>
            </wp:positionH>
            <wp:positionV relativeFrom="paragraph">
              <wp:posOffset>5080</wp:posOffset>
            </wp:positionV>
            <wp:extent cx="1138555" cy="914400"/>
            <wp:effectExtent l="0" t="0" r="0" b="0"/>
            <wp:wrapSquare wrapText="bothSides"/>
            <wp:docPr id="36" name="Picture 36" descr="C:\Users\icrosby.HRSFC\AppData\Local\Microsoft\Windows\Temporary Internet Files\Content.IE5\FESB8YGM\text-file-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crosby.HRSFC\AppData\Local\Microsoft\Windows\Temporary Internet Files\Content.IE5\FESB8YGM\text-file-icon[1].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3855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4854DB09" w14:textId="77777777">
      <w:r w:rsidRPr="00976B83">
        <w:t>Write a program that can encrypt the contents of a text file and store the ciphertext in a new text file. It should also be able to decrypt an already encrypted file, turning it into a file of plaintext. It must use the functions in the UEncrypt unit to perform the encryption and decryption.</w:t>
      </w:r>
    </w:p>
    <w:p w:rsidRPr="00976B83" w:rsidR="00302147" w:rsidP="00302147" w:rsidRDefault="00302147" w14:paraId="34243052" w14:textId="77777777"/>
    <w:p w:rsidRPr="00976B83" w:rsidR="00302147" w:rsidP="00302147" w:rsidRDefault="00302147" w14:paraId="181D7EFB" w14:textId="77777777"/>
    <w:p w:rsidRPr="00976B83" w:rsidR="00302147" w:rsidP="006F515F" w:rsidRDefault="00302147" w14:paraId="35817C53" w14:textId="77777777">
      <w:pPr>
        <w:pStyle w:val="Heading2"/>
        <w:rPr>
          <w:lang w:val="en-GB"/>
        </w:rPr>
      </w:pPr>
      <w:bookmarkStart w:name="_Toc45095498" w:id="128"/>
      <w:r w:rsidRPr="00976B83">
        <w:rPr>
          <w:lang w:val="en-GB"/>
        </w:rPr>
        <w:t>Extensions – alternative encryption algorithms:</w:t>
      </w:r>
      <w:bookmarkEnd w:id="128"/>
    </w:p>
    <w:p w:rsidRPr="00976B83" w:rsidR="006F515F" w:rsidP="006F515F" w:rsidRDefault="006F515F" w14:paraId="5DB8B760" w14:textId="77777777"/>
    <w:p w:rsidRPr="00976B83" w:rsidR="00302147" w:rsidP="006F515F" w:rsidRDefault="00302147" w14:paraId="10FCB9C9" w14:textId="77777777">
      <w:pPr>
        <w:ind w:left="-360"/>
      </w:pPr>
      <w:r w:rsidRPr="00976B83">
        <w:rPr>
          <w:b/>
          <w:noProof/>
          <w:lang w:eastAsia="en-GB"/>
        </w:rPr>
        <w:drawing>
          <wp:anchor distT="0" distB="0" distL="114300" distR="114300" simplePos="0" relativeHeight="251658318" behindDoc="0" locked="0" layoutInCell="1" allowOverlap="1" wp14:anchorId="64912483" wp14:editId="32384854">
            <wp:simplePos x="0" y="0"/>
            <wp:positionH relativeFrom="column">
              <wp:posOffset>24130</wp:posOffset>
            </wp:positionH>
            <wp:positionV relativeFrom="paragraph">
              <wp:posOffset>95250</wp:posOffset>
            </wp:positionV>
            <wp:extent cx="1095375" cy="1095375"/>
            <wp:effectExtent l="0" t="0" r="9525" b="9525"/>
            <wp:wrapSquare wrapText="bothSides"/>
            <wp:docPr id="35" name="Picture 35" descr="C:\Users\icrosby.HRSFC\AppData\Local\Microsoft\Windows\Temporary Internet Files\Content.IE5\4AKQ058X\Dog_Fetching_Pap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crosby.HRSFC\AppData\Local\Microsoft\Windows\Temporary Internet Files\Content.IE5\4AKQ058X\Dog_Fetching_Paper[1].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095375" cy="1095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b/>
        </w:rPr>
        <w:t>Polyalphabetic substitution</w:t>
      </w:r>
      <w:r w:rsidRPr="00976B83">
        <w:t xml:space="preserve"> A "Vigenere"-type cipher. In this case the key is a string, rather than an integer. The characters of the key are used in turn to provide the shift value for the plaintext. For example, if the key is</w:t>
      </w:r>
      <w:r w:rsidRPr="00976B83" w:rsidR="000E0A8E">
        <w:t xml:space="preserve"> “</w:t>
      </w:r>
      <w:r w:rsidRPr="00976B83">
        <w:t>dog', then the shift values are 4 ('d'), 15 ('o') and 7 ('g') applied in turn. So the first character in the plaintext is shifted 4 places, the second 15, the third 7, the fourth 4, the fifth 15 and so on. Ideally, make the functions/functions you write to do this re-usable and store them in UEncrypt.</w:t>
      </w:r>
    </w:p>
    <w:p w:rsidRPr="00976B83" w:rsidR="00302147" w:rsidP="00302147" w:rsidRDefault="00302147" w14:paraId="70690764" w14:textId="77777777">
      <w:r w:rsidRPr="00976B83">
        <w:rPr>
          <w:b/>
          <w:noProof/>
          <w:lang w:eastAsia="en-GB"/>
        </w:rPr>
        <w:drawing>
          <wp:anchor distT="0" distB="0" distL="114300" distR="114300" simplePos="0" relativeHeight="251658317" behindDoc="0" locked="0" layoutInCell="1" allowOverlap="1" wp14:anchorId="46330CE7" wp14:editId="2F82D482">
            <wp:simplePos x="0" y="0"/>
            <wp:positionH relativeFrom="column">
              <wp:posOffset>24130</wp:posOffset>
            </wp:positionH>
            <wp:positionV relativeFrom="paragraph">
              <wp:posOffset>156210</wp:posOffset>
            </wp:positionV>
            <wp:extent cx="1095375" cy="884555"/>
            <wp:effectExtent l="0" t="0" r="9525" b="0"/>
            <wp:wrapSquare wrapText="bothSides"/>
            <wp:docPr id="34" name="Picture 34" descr="C:\Users\icrosby.HRSFC\AppData\Local\Microsoft\Windows\Temporary Internet Files\Content.IE5\6FYO30M4\2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crosby.HRSFC\AppData\Local\Microsoft\Windows\Temporary Internet Files\Content.IE5\6FYO30M4\26[1].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95375" cy="88455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6B83" w:rsidR="00302147" w:rsidP="00302147" w:rsidRDefault="00302147" w14:paraId="0B364584" w14:textId="77777777">
      <w:r w:rsidRPr="00976B83">
        <w:rPr>
          <w:b/>
        </w:rPr>
        <w:t>Vernam cipher (One Time Pad)</w:t>
      </w:r>
      <w:r w:rsidRPr="00976B83">
        <w:t xml:space="preserve"> A further extension of the principle of the Vigenere cipher in which the key is an entirely random, non-repeating sequence of characters the same length as the message. This cipher is provably unbreakable.</w:t>
      </w:r>
    </w:p>
    <w:p w:rsidRPr="00976B83" w:rsidR="00302147" w:rsidP="00302147" w:rsidRDefault="00302147" w14:paraId="79739E70" w14:textId="77777777"/>
    <w:p w:rsidRPr="00976B83" w:rsidR="00302147" w:rsidP="00302147" w:rsidRDefault="00302147" w14:paraId="66B7A83A" w14:textId="77777777"/>
    <w:p w:rsidRPr="00976B83" w:rsidR="00302147" w:rsidP="00302147" w:rsidRDefault="00302147" w14:paraId="7233886B" w14:textId="77777777"/>
    <w:p w:rsidRPr="00976B83" w:rsidR="00302147" w:rsidP="00302147" w:rsidRDefault="00302147" w14:paraId="12A4A811" w14:textId="77777777">
      <w:pPr>
        <w:rPr>
          <w:b/>
        </w:rPr>
      </w:pPr>
      <w:r w:rsidRPr="00976B83">
        <w:rPr>
          <w:b/>
        </w:rPr>
        <w:t xml:space="preserve">You will learn more about these encryption </w:t>
      </w:r>
      <w:r w:rsidRPr="00976B83" w:rsidR="00682B69">
        <w:rPr>
          <w:b/>
        </w:rPr>
        <w:t>function</w:t>
      </w:r>
      <w:r w:rsidRPr="00976B83">
        <w:rPr>
          <w:b/>
        </w:rPr>
        <w:t>s in the Data Representation lessons</w:t>
      </w:r>
    </w:p>
    <w:p w:rsidRPr="00976B83" w:rsidR="00302147" w:rsidP="00302147" w:rsidRDefault="00302147" w14:paraId="191852F8" w14:textId="77777777">
      <w:pPr>
        <w:rPr>
          <w:b/>
        </w:rPr>
      </w:pPr>
    </w:p>
    <w:p w:rsidRPr="00976B83" w:rsidR="00302147" w:rsidP="00302147" w:rsidRDefault="00302147" w14:paraId="5CA35E52" w14:textId="77777777">
      <w:pPr>
        <w:rPr>
          <w:b/>
        </w:rPr>
      </w:pPr>
      <w:r w:rsidRPr="00976B83">
        <w:rPr>
          <w:b/>
        </w:rPr>
        <w:t>Hand in:</w:t>
      </w:r>
    </w:p>
    <w:p w:rsidRPr="00976B83" w:rsidR="00302147" w:rsidP="00302147" w:rsidRDefault="00302147" w14:paraId="4DD77ADA" w14:textId="77777777">
      <w:pPr>
        <w:pStyle w:val="ListParagraph"/>
        <w:numPr>
          <w:ilvl w:val="0"/>
          <w:numId w:val="43"/>
        </w:numPr>
        <w:ind w:left="0"/>
      </w:pPr>
      <w:r w:rsidRPr="00976B83">
        <w:t>Source code for main program and the UEncrypt unit if you have added to or modified it</w:t>
      </w:r>
    </w:p>
    <w:p w:rsidRPr="00976B83" w:rsidR="00302147" w:rsidP="00302147" w:rsidRDefault="00302147" w14:paraId="150957B5" w14:textId="77777777">
      <w:pPr>
        <w:pStyle w:val="ListParagraph"/>
        <w:numPr>
          <w:ilvl w:val="0"/>
          <w:numId w:val="43"/>
        </w:numPr>
        <w:ind w:left="0"/>
      </w:pPr>
      <w:r w:rsidRPr="00976B83">
        <w:t>Completed Test plan with sample screenshots of your program working</w:t>
      </w:r>
    </w:p>
    <w:p w:rsidRPr="00976B83" w:rsidR="00302147" w:rsidP="00302147" w:rsidRDefault="00302147" w14:paraId="584B1166" w14:textId="77777777">
      <w:pPr>
        <w:pStyle w:val="Heading1"/>
        <w:ind w:left="0"/>
      </w:pPr>
      <w:r w:rsidRPr="00976B83">
        <w:br w:type="page"/>
      </w:r>
      <w:bookmarkStart w:name="_Toc45095499" w:id="129"/>
      <w:r w:rsidRPr="00976B83">
        <w:t xml:space="preserve">Records and </w:t>
      </w:r>
      <w:r w:rsidRPr="00976B83" w:rsidR="008B64BE">
        <w:t>Binary</w:t>
      </w:r>
      <w:r w:rsidRPr="00976B83">
        <w:t xml:space="preserve"> Files- Address Book</w:t>
      </w:r>
      <w:bookmarkEnd w:id="129"/>
    </w:p>
    <w:p w:rsidRPr="00976B83" w:rsidR="00302147" w:rsidP="00DB2556" w:rsidRDefault="00302147" w14:paraId="238C59A3" w14:textId="77777777">
      <w:pPr>
        <w:pStyle w:val="Heading2"/>
        <w:rPr>
          <w:lang w:val="en-GB"/>
        </w:rPr>
      </w:pPr>
      <w:bookmarkStart w:name="_Toc45095500" w:id="130"/>
      <w:r w:rsidRPr="00976B83">
        <w:rPr>
          <w:noProof/>
          <w:lang w:val="en-GB" w:eastAsia="en-GB"/>
        </w:rPr>
        <w:drawing>
          <wp:anchor distT="0" distB="0" distL="114300" distR="114300" simplePos="0" relativeHeight="251658331" behindDoc="0" locked="0" layoutInCell="1" allowOverlap="1" wp14:anchorId="491F49DB" wp14:editId="50612D1A">
            <wp:simplePos x="0" y="0"/>
            <wp:positionH relativeFrom="column">
              <wp:posOffset>4781550</wp:posOffset>
            </wp:positionH>
            <wp:positionV relativeFrom="paragraph">
              <wp:posOffset>264160</wp:posOffset>
            </wp:positionV>
            <wp:extent cx="876935" cy="914400"/>
            <wp:effectExtent l="0" t="0" r="0" b="0"/>
            <wp:wrapSquare wrapText="bothSides"/>
            <wp:docPr id="40" name="Picture 40" descr="File:Address Book Icon.png">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Address Book Icon.png">
                      <a:hlinkClick r:id="rId63"/>
                    </pic:cNvPr>
                    <pic:cNvPicPr>
                      <a:picLocks noChangeAspect="1" noChangeArrowheads="1"/>
                    </pic:cNvPicPr>
                  </pic:nvPicPr>
                  <pic:blipFill>
                    <a:blip r:embed="rId64" r:link="rId65" cstate="print">
                      <a:extLst>
                        <a:ext uri="{28A0092B-C50C-407E-A947-70E740481C1C}">
                          <a14:useLocalDpi xmlns:a14="http://schemas.microsoft.com/office/drawing/2010/main" val="0"/>
                        </a:ext>
                      </a:extLst>
                    </a:blip>
                    <a:srcRect/>
                    <a:stretch>
                      <a:fillRect/>
                    </a:stretch>
                  </pic:blipFill>
                  <pic:spPr bwMode="auto">
                    <a:xfrm>
                      <a:off x="0" y="0"/>
                      <a:ext cx="876935" cy="914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6B83">
        <w:rPr>
          <w:lang w:val="en-GB"/>
        </w:rPr>
        <w:t>Objectives:</w:t>
      </w:r>
      <w:bookmarkEnd w:id="130"/>
    </w:p>
    <w:p w:rsidRPr="00976B83" w:rsidR="00302147" w:rsidP="008B64BE" w:rsidRDefault="00302147" w14:paraId="2C318904" w14:textId="77777777">
      <w:pPr>
        <w:pStyle w:val="ListParagraph"/>
        <w:numPr>
          <w:ilvl w:val="0"/>
          <w:numId w:val="72"/>
        </w:numPr>
        <w:ind w:left="426"/>
      </w:pPr>
      <w:r w:rsidRPr="00976B83">
        <w:t>Learn about structures and their uses</w:t>
      </w:r>
    </w:p>
    <w:p w:rsidRPr="00976B83" w:rsidR="00302147" w:rsidP="008B64BE" w:rsidRDefault="00302147" w14:paraId="77730106" w14:textId="77777777">
      <w:pPr>
        <w:pStyle w:val="ListParagraph"/>
        <w:numPr>
          <w:ilvl w:val="0"/>
          <w:numId w:val="72"/>
        </w:numPr>
        <w:ind w:left="426"/>
      </w:pPr>
      <w:r w:rsidRPr="00976B83">
        <w:t>Learn about binary files, how they differ from text files and gain practical experience in using them</w:t>
      </w:r>
    </w:p>
    <w:p w:rsidRPr="00976B83" w:rsidR="005B212F" w:rsidP="005B212F" w:rsidRDefault="005B212F" w14:paraId="13D271C3" w14:textId="77777777"/>
    <w:p w:rsidRPr="00976B83" w:rsidR="005B212F" w:rsidP="005B212F" w:rsidRDefault="005B212F" w14:paraId="6C0DA9BA" w14:textId="77777777"/>
    <w:p w:rsidRPr="00976B83" w:rsidR="005B212F" w:rsidP="005B212F" w:rsidRDefault="005B212F" w14:paraId="4DCCEF48" w14:textId="77777777">
      <w:pPr>
        <w:pStyle w:val="Heading2"/>
        <w:rPr>
          <w:lang w:val="en-GB"/>
        </w:rPr>
      </w:pPr>
      <w:bookmarkStart w:name="_Toc45095501" w:id="131"/>
      <w:r w:rsidRPr="00976B83">
        <w:rPr>
          <w:lang w:val="en-GB"/>
        </w:rPr>
        <w:t>Structures and Records</w:t>
      </w:r>
      <w:bookmarkEnd w:id="131"/>
    </w:p>
    <w:p w:rsidRPr="00976B83" w:rsidR="005B212F" w:rsidP="005B212F" w:rsidRDefault="005B212F" w14:paraId="1A3F5D26" w14:textId="77777777">
      <w:r w:rsidRPr="00976B83">
        <w:t>The main reason to work with structures is to create records that contain custom data. You use these custom data reco</w:t>
      </w:r>
      <w:r w:rsidRPr="00976B83" w:rsidR="00825460">
        <w:t xml:space="preserve">rds to hold complex information.  </w:t>
      </w:r>
      <w:r w:rsidRPr="00976B83">
        <w:t xml:space="preserve">It’s easier and faster to pass a single </w:t>
      </w:r>
      <w:r w:rsidRPr="00976B83" w:rsidR="00A62B23">
        <w:t>structure</w:t>
      </w:r>
      <w:r w:rsidRPr="00976B83">
        <w:t xml:space="preserve"> than it is to pass a collection of </w:t>
      </w:r>
      <w:r w:rsidRPr="00976B83" w:rsidR="00825460">
        <w:t>variables.  In the assignment below we use a structure to group together four strings containing firstname, surname, email and phone number of a person.  This is declared as follows (ignore the ‘public’ for now, we’ll cover that later):</w:t>
      </w:r>
    </w:p>
    <w:p w:rsidRPr="00976B83" w:rsidR="00825460" w:rsidP="005B212F" w:rsidRDefault="00825460" w14:paraId="4F287B89" w14:textId="77777777"/>
    <w:p w:rsidRPr="00976B83" w:rsidR="00825460" w:rsidP="00825460" w:rsidRDefault="00825460" w14:paraId="1B0A9707"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r w:rsidRPr="00976B83">
        <w:rPr>
          <w:rFonts w:eastAsiaTheme="minorHAnsi"/>
          <w:color w:val="0000FF"/>
          <w:lang w:val="en-GB"/>
        </w:rPr>
        <w:t>struct</w:t>
      </w:r>
      <w:r w:rsidRPr="00976B83">
        <w:rPr>
          <w:rFonts w:eastAsiaTheme="minorHAnsi"/>
          <w:lang w:val="en-GB"/>
        </w:rPr>
        <w:t xml:space="preserve"> ContactDetails</w:t>
      </w:r>
    </w:p>
    <w:p w:rsidRPr="00976B83" w:rsidR="00825460" w:rsidP="00825460" w:rsidRDefault="00825460" w14:paraId="64960B2D"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p>
    <w:p w:rsidRPr="00976B83" w:rsidR="00825460" w:rsidP="00825460" w:rsidRDefault="00825460" w14:paraId="4321BECA"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r w:rsidRPr="00976B83">
        <w:rPr>
          <w:rFonts w:eastAsiaTheme="minorHAnsi"/>
          <w:color w:val="0000FF"/>
          <w:lang w:val="en-GB"/>
        </w:rPr>
        <w:t>public</w:t>
      </w:r>
      <w:r w:rsidRPr="00976B83">
        <w:rPr>
          <w:rFonts w:eastAsiaTheme="minorHAnsi"/>
          <w:lang w:val="en-GB"/>
        </w:rPr>
        <w:t xml:space="preserve"> </w:t>
      </w:r>
      <w:r w:rsidRPr="00976B83">
        <w:rPr>
          <w:rFonts w:eastAsiaTheme="minorHAnsi"/>
          <w:color w:val="0000FF"/>
          <w:lang w:val="en-GB"/>
        </w:rPr>
        <w:t>string</w:t>
      </w:r>
      <w:r w:rsidRPr="00976B83">
        <w:rPr>
          <w:rFonts w:eastAsiaTheme="minorHAnsi"/>
          <w:lang w:val="en-GB"/>
        </w:rPr>
        <w:t xml:space="preserve"> firstname;</w:t>
      </w:r>
    </w:p>
    <w:p w:rsidRPr="00976B83" w:rsidR="00825460" w:rsidP="00825460" w:rsidRDefault="00825460" w14:paraId="0EB931E6"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r w:rsidRPr="00976B83">
        <w:rPr>
          <w:rFonts w:eastAsiaTheme="minorHAnsi"/>
          <w:color w:val="0000FF"/>
          <w:lang w:val="en-GB"/>
        </w:rPr>
        <w:t>public</w:t>
      </w:r>
      <w:r w:rsidRPr="00976B83">
        <w:rPr>
          <w:rFonts w:eastAsiaTheme="minorHAnsi"/>
          <w:lang w:val="en-GB"/>
        </w:rPr>
        <w:t xml:space="preserve"> </w:t>
      </w:r>
      <w:r w:rsidRPr="00976B83">
        <w:rPr>
          <w:rFonts w:eastAsiaTheme="minorHAnsi"/>
          <w:color w:val="0000FF"/>
          <w:lang w:val="en-GB"/>
        </w:rPr>
        <w:t>string</w:t>
      </w:r>
      <w:r w:rsidRPr="00976B83">
        <w:rPr>
          <w:rFonts w:eastAsiaTheme="minorHAnsi"/>
          <w:lang w:val="en-GB"/>
        </w:rPr>
        <w:t xml:space="preserve"> surname;</w:t>
      </w:r>
    </w:p>
    <w:p w:rsidRPr="00976B83" w:rsidR="00825460" w:rsidP="00825460" w:rsidRDefault="00825460" w14:paraId="5DE1EB4F"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r w:rsidRPr="00976B83">
        <w:rPr>
          <w:rFonts w:eastAsiaTheme="minorHAnsi"/>
          <w:color w:val="0000FF"/>
          <w:lang w:val="en-GB"/>
        </w:rPr>
        <w:t>public</w:t>
      </w:r>
      <w:r w:rsidRPr="00976B83">
        <w:rPr>
          <w:rFonts w:eastAsiaTheme="minorHAnsi"/>
          <w:lang w:val="en-GB"/>
        </w:rPr>
        <w:t xml:space="preserve"> </w:t>
      </w:r>
      <w:r w:rsidRPr="00976B83">
        <w:rPr>
          <w:rFonts w:eastAsiaTheme="minorHAnsi"/>
          <w:color w:val="0000FF"/>
          <w:lang w:val="en-GB"/>
        </w:rPr>
        <w:t>string</w:t>
      </w:r>
      <w:r w:rsidRPr="00976B83">
        <w:rPr>
          <w:rFonts w:eastAsiaTheme="minorHAnsi"/>
          <w:lang w:val="en-GB"/>
        </w:rPr>
        <w:t xml:space="preserve"> email;</w:t>
      </w:r>
    </w:p>
    <w:p w:rsidRPr="00976B83" w:rsidR="00825460" w:rsidP="00825460" w:rsidRDefault="00825460" w14:paraId="5E09FD48" w14:textId="77777777">
      <w:pPr>
        <w:pStyle w:val="CodeSnippet"/>
        <w:tabs>
          <w:tab w:val="clear" w:pos="916"/>
          <w:tab w:val="clear" w:pos="1832"/>
        </w:tabs>
        <w:ind w:left="-851"/>
        <w:rPr>
          <w:rFonts w:eastAsiaTheme="minorHAnsi"/>
          <w:lang w:val="en-GB"/>
        </w:rPr>
      </w:pPr>
      <w:r w:rsidRPr="00976B83">
        <w:rPr>
          <w:rFonts w:eastAsiaTheme="minorHAnsi"/>
          <w:lang w:val="en-GB"/>
        </w:rPr>
        <w:t xml:space="preserve">            </w:t>
      </w:r>
      <w:r w:rsidRPr="00976B83">
        <w:rPr>
          <w:rFonts w:eastAsiaTheme="minorHAnsi"/>
          <w:color w:val="0000FF"/>
          <w:lang w:val="en-GB"/>
        </w:rPr>
        <w:t>public</w:t>
      </w:r>
      <w:r w:rsidRPr="00976B83">
        <w:rPr>
          <w:rFonts w:eastAsiaTheme="minorHAnsi"/>
          <w:lang w:val="en-GB"/>
        </w:rPr>
        <w:t xml:space="preserve"> </w:t>
      </w:r>
      <w:r w:rsidRPr="00976B83">
        <w:rPr>
          <w:rFonts w:eastAsiaTheme="minorHAnsi"/>
          <w:color w:val="0000FF"/>
          <w:lang w:val="en-GB"/>
        </w:rPr>
        <w:t>string</w:t>
      </w:r>
      <w:r w:rsidRPr="00976B83">
        <w:rPr>
          <w:rFonts w:eastAsiaTheme="minorHAnsi"/>
          <w:lang w:val="en-GB"/>
        </w:rPr>
        <w:t xml:space="preserve"> phone;</w:t>
      </w:r>
    </w:p>
    <w:p w:rsidRPr="00976B83" w:rsidR="00825460" w:rsidP="00825460" w:rsidRDefault="00825460" w14:paraId="7E9EB6D0" w14:textId="77777777">
      <w:pPr>
        <w:pStyle w:val="CodeSnippet"/>
        <w:tabs>
          <w:tab w:val="clear" w:pos="916"/>
          <w:tab w:val="clear" w:pos="1832"/>
        </w:tabs>
        <w:ind w:left="-851"/>
        <w:rPr>
          <w:lang w:val="en-GB"/>
        </w:rPr>
      </w:pPr>
      <w:r w:rsidRPr="00976B83">
        <w:rPr>
          <w:rFonts w:eastAsiaTheme="minorHAnsi"/>
          <w:lang w:val="en-GB"/>
        </w:rPr>
        <w:t xml:space="preserve">        }</w:t>
      </w:r>
    </w:p>
    <w:p w:rsidR="005B212F" w:rsidP="005B212F" w:rsidRDefault="00481E68" w14:paraId="6E1C584A" w14:textId="748D5DAA">
      <w:pPr>
        <w:rPr>
          <w:color w:val="181717"/>
          <w:shd w:val="clear" w:color="auto" w:fill="FFFFFF"/>
        </w:rPr>
      </w:pPr>
      <w:r>
        <w:rPr>
          <w:color w:val="181717"/>
          <w:shd w:val="clear" w:color="auto" w:fill="FFFFFF"/>
        </w:rPr>
        <w:t>A struct object can be created with or without the </w:t>
      </w:r>
      <w:r>
        <w:rPr>
          <w:rStyle w:val="HTMLCode"/>
          <w:rFonts w:ascii="Consolas" w:hAnsi="Consolas" w:eastAsia="MS Mincho"/>
          <w:color w:val="000000"/>
          <w:sz w:val="24"/>
          <w:szCs w:val="24"/>
          <w:bdr w:val="single" w:color="AFB2B5" w:sz="6" w:space="0" w:frame="1"/>
          <w:shd w:val="clear" w:color="auto" w:fill="F9F9F9"/>
        </w:rPr>
        <w:t>new</w:t>
      </w:r>
      <w:r>
        <w:rPr>
          <w:color w:val="181717"/>
          <w:shd w:val="clear" w:color="auto" w:fill="FFFFFF"/>
        </w:rPr>
        <w:t> operator, same as primitive type variables.</w:t>
      </w:r>
    </w:p>
    <w:p w:rsidR="00481E68" w:rsidP="005B212F" w:rsidRDefault="00481E68" w14:paraId="6E4F2A15" w14:textId="22333001">
      <w:pPr>
        <w:rPr>
          <w:color w:val="181717"/>
          <w:shd w:val="clear" w:color="auto" w:fill="FFFFFF"/>
        </w:rPr>
      </w:pPr>
      <w:r>
        <w:rPr>
          <w:color w:val="181717"/>
          <w:shd w:val="clear" w:color="auto" w:fill="FFFFFF"/>
        </w:rPr>
        <w:t>When you create a structure object without using </w:t>
      </w:r>
      <w:r>
        <w:rPr>
          <w:rStyle w:val="HTMLCode"/>
          <w:rFonts w:ascii="Consolas" w:hAnsi="Consolas" w:eastAsia="MS Mincho"/>
          <w:color w:val="000000"/>
          <w:sz w:val="24"/>
          <w:szCs w:val="24"/>
          <w:bdr w:val="single" w:color="AFB2B5" w:sz="6" w:space="0" w:frame="1"/>
          <w:shd w:val="clear" w:color="auto" w:fill="F9F9F9"/>
        </w:rPr>
        <w:t>new</w:t>
      </w:r>
      <w:r>
        <w:rPr>
          <w:color w:val="181717"/>
          <w:shd w:val="clear" w:color="auto" w:fill="FFFFFF"/>
        </w:rPr>
        <w:t> keyword, you must assign values to each member before accessing them, otherwise it will give a compile time error.</w:t>
      </w:r>
    </w:p>
    <w:p w:rsidR="00481E68" w:rsidP="00481E68" w:rsidRDefault="00481E68" w14:paraId="6AC23F8C" w14:textId="0813AD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2B91AF"/>
          <w:szCs w:val="20"/>
          <w:lang w:eastAsia="en-GB"/>
        </w:rPr>
      </w:pPr>
    </w:p>
    <w:p w:rsidR="00481E68" w:rsidP="00192DFF" w:rsidRDefault="00481E68" w14:paraId="7E026E2D" w14:textId="3E7A5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r>
        <w:rPr>
          <w:rFonts w:ascii="Consolas" w:hAnsi="Consolas" w:eastAsia="Times New Roman" w:cs="Courier New"/>
          <w:color w:val="2B91AF"/>
          <w:szCs w:val="20"/>
          <w:lang w:eastAsia="en-GB"/>
        </w:rPr>
        <w:t>ContactDetails</w:t>
      </w:r>
      <w:r>
        <w:rPr>
          <w:rFonts w:ascii="Consolas" w:hAnsi="Consolas" w:eastAsia="Times New Roman" w:cs="Courier New"/>
          <w:color w:val="000000"/>
          <w:szCs w:val="20"/>
          <w:lang w:eastAsia="en-GB"/>
        </w:rPr>
        <w:t xml:space="preserve"> contact</w:t>
      </w:r>
      <w:r w:rsidRPr="00481E68">
        <w:rPr>
          <w:rFonts w:ascii="Consolas" w:hAnsi="Consolas" w:eastAsia="Times New Roman" w:cs="Courier New"/>
          <w:color w:val="000000"/>
          <w:szCs w:val="20"/>
          <w:lang w:eastAsia="en-GB"/>
        </w:rPr>
        <w:t>;</w:t>
      </w:r>
    </w:p>
    <w:p w:rsidR="00481E68" w:rsidP="00192DFF" w:rsidRDefault="00481E68" w14:paraId="3E49A065" w14:textId="393BA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r w:rsidRPr="00481E68">
        <w:rPr>
          <w:rFonts w:ascii="Consolas" w:hAnsi="Consolas" w:eastAsia="Times New Roman" w:cs="Courier New"/>
          <w:color w:val="2B91AF"/>
          <w:szCs w:val="20"/>
          <w:lang w:eastAsia="en-GB"/>
        </w:rPr>
        <w:t>Console</w:t>
      </w:r>
      <w:r>
        <w:rPr>
          <w:rFonts w:ascii="Consolas" w:hAnsi="Consolas" w:eastAsia="Times New Roman" w:cs="Courier New"/>
          <w:color w:val="000000"/>
          <w:szCs w:val="20"/>
          <w:lang w:eastAsia="en-GB"/>
        </w:rPr>
        <w:t>.Write(contact</w:t>
      </w:r>
      <w:r w:rsidRPr="00481E68">
        <w:rPr>
          <w:rFonts w:ascii="Consolas" w:hAnsi="Consolas" w:eastAsia="Times New Roman" w:cs="Courier New"/>
          <w:color w:val="000000"/>
          <w:szCs w:val="20"/>
          <w:lang w:eastAsia="en-GB"/>
        </w:rPr>
        <w:t>.</w:t>
      </w:r>
      <w:r>
        <w:rPr>
          <w:rFonts w:ascii="Consolas" w:hAnsi="Consolas" w:eastAsia="Times New Roman" w:cs="Courier New"/>
          <w:color w:val="000000"/>
          <w:szCs w:val="20"/>
          <w:lang w:eastAsia="en-GB"/>
        </w:rPr>
        <w:t>firstname</w:t>
      </w:r>
      <w:r w:rsidRPr="00481E68">
        <w:rPr>
          <w:rFonts w:ascii="Consolas" w:hAnsi="Consolas" w:eastAsia="Times New Roman" w:cs="Courier New"/>
          <w:color w:val="000000"/>
          <w:szCs w:val="20"/>
          <w:lang w:eastAsia="en-GB"/>
        </w:rPr>
        <w:t xml:space="preserve">); </w:t>
      </w:r>
      <w:r w:rsidRPr="00481E68">
        <w:rPr>
          <w:rFonts w:ascii="Consolas" w:hAnsi="Consolas" w:eastAsia="Times New Roman" w:cs="Courier New"/>
          <w:color w:val="008000"/>
          <w:szCs w:val="20"/>
          <w:lang w:eastAsia="en-GB"/>
        </w:rPr>
        <w:t>// Compile time error</w:t>
      </w:r>
      <w:r w:rsidRPr="00481E68">
        <w:rPr>
          <w:rFonts w:ascii="Consolas" w:hAnsi="Consolas" w:eastAsia="Times New Roman" w:cs="Courier New"/>
          <w:color w:val="000000"/>
          <w:szCs w:val="20"/>
          <w:lang w:eastAsia="en-GB"/>
        </w:rPr>
        <w:t xml:space="preserve">  </w:t>
      </w:r>
    </w:p>
    <w:p w:rsidR="00481E68" w:rsidP="00192DFF" w:rsidRDefault="00481E68" w14:paraId="789A043B"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p>
    <w:p w:rsidRPr="00481E68" w:rsidR="00481E68" w:rsidP="00192DFF" w:rsidRDefault="00481E68" w14:paraId="444DD0C9" w14:textId="45C686C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r>
        <w:rPr>
          <w:rFonts w:ascii="Consolas" w:hAnsi="Consolas" w:eastAsia="Times New Roman" w:cs="Courier New"/>
          <w:color w:val="000000"/>
          <w:szCs w:val="20"/>
          <w:lang w:eastAsia="en-GB"/>
        </w:rPr>
        <w:t>contact</w:t>
      </w:r>
      <w:r w:rsidRPr="00481E68">
        <w:rPr>
          <w:rFonts w:ascii="Consolas" w:hAnsi="Consolas" w:eastAsia="Times New Roman" w:cs="Courier New"/>
          <w:color w:val="000000"/>
          <w:szCs w:val="20"/>
          <w:lang w:eastAsia="en-GB"/>
        </w:rPr>
        <w:t>.</w:t>
      </w:r>
      <w:r>
        <w:rPr>
          <w:rFonts w:ascii="Consolas" w:hAnsi="Consolas" w:eastAsia="Times New Roman" w:cs="Courier New"/>
          <w:color w:val="000000"/>
          <w:szCs w:val="20"/>
          <w:lang w:eastAsia="en-GB"/>
        </w:rPr>
        <w:t>firstname</w:t>
      </w:r>
      <w:r w:rsidRPr="00481E68">
        <w:rPr>
          <w:rFonts w:ascii="Consolas" w:hAnsi="Consolas" w:eastAsia="Times New Roman" w:cs="Courier New"/>
          <w:color w:val="000000"/>
          <w:szCs w:val="20"/>
          <w:lang w:eastAsia="en-GB"/>
        </w:rPr>
        <w:t xml:space="preserve"> =</w:t>
      </w:r>
      <w:r>
        <w:rPr>
          <w:rFonts w:ascii="Consolas" w:hAnsi="Consolas" w:eastAsia="Times New Roman" w:cs="Courier New"/>
          <w:color w:val="000000"/>
          <w:szCs w:val="20"/>
          <w:lang w:eastAsia="en-GB"/>
        </w:rPr>
        <w:t xml:space="preserve"> </w:t>
      </w:r>
      <w:r w:rsidRPr="00481E68">
        <w:rPr>
          <w:rFonts w:ascii="Consolas" w:hAnsi="Consolas" w:eastAsiaTheme="minorHAnsi"/>
          <w:color w:val="A31515"/>
        </w:rPr>
        <w:t>"Ian"</w:t>
      </w:r>
      <w:r w:rsidRPr="00481E68">
        <w:rPr>
          <w:rFonts w:ascii="Consolas" w:hAnsi="Consolas" w:eastAsia="Times New Roman" w:cs="Courier New"/>
          <w:color w:val="000000"/>
          <w:szCs w:val="20"/>
          <w:lang w:eastAsia="en-GB"/>
        </w:rPr>
        <w:t>;</w:t>
      </w:r>
    </w:p>
    <w:p w:rsidRPr="00481E68" w:rsidR="00481E68" w:rsidP="00192DFF" w:rsidRDefault="00481E68" w14:paraId="784F773F" w14:textId="694C34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 w:val="23"/>
          <w:szCs w:val="23"/>
          <w:lang w:eastAsia="en-GB"/>
        </w:rPr>
      </w:pPr>
      <w:r w:rsidRPr="00481E68">
        <w:rPr>
          <w:rFonts w:ascii="Consolas" w:hAnsi="Consolas" w:eastAsia="Times New Roman" w:cs="Courier New"/>
          <w:color w:val="2B91AF"/>
          <w:szCs w:val="20"/>
          <w:lang w:eastAsia="en-GB"/>
        </w:rPr>
        <w:t>Console</w:t>
      </w:r>
      <w:r w:rsidRPr="00481E68">
        <w:rPr>
          <w:rFonts w:ascii="Consolas" w:hAnsi="Consolas" w:eastAsia="Times New Roman" w:cs="Courier New"/>
          <w:color w:val="000000"/>
          <w:szCs w:val="20"/>
          <w:lang w:eastAsia="en-GB"/>
        </w:rPr>
        <w:t>.Write(</w:t>
      </w:r>
      <w:r>
        <w:rPr>
          <w:rFonts w:ascii="Consolas" w:hAnsi="Consolas" w:eastAsia="Times New Roman" w:cs="Courier New"/>
          <w:color w:val="000000"/>
          <w:szCs w:val="20"/>
          <w:lang w:eastAsia="en-GB"/>
        </w:rPr>
        <w:t>contact</w:t>
      </w:r>
      <w:r w:rsidRPr="00481E68">
        <w:rPr>
          <w:rFonts w:ascii="Consolas" w:hAnsi="Consolas" w:eastAsia="Times New Roman" w:cs="Courier New"/>
          <w:color w:val="000000"/>
          <w:szCs w:val="20"/>
          <w:lang w:eastAsia="en-GB"/>
        </w:rPr>
        <w:t>.</w:t>
      </w:r>
      <w:r>
        <w:rPr>
          <w:rFonts w:ascii="Consolas" w:hAnsi="Consolas" w:eastAsia="Times New Roman" w:cs="Courier New"/>
          <w:color w:val="000000"/>
          <w:szCs w:val="20"/>
          <w:lang w:eastAsia="en-GB"/>
        </w:rPr>
        <w:t>firstname</w:t>
      </w:r>
      <w:r w:rsidRPr="00481E68">
        <w:rPr>
          <w:rFonts w:ascii="Consolas" w:hAnsi="Consolas" w:eastAsia="Times New Roman" w:cs="Courier New"/>
          <w:color w:val="000000"/>
          <w:szCs w:val="20"/>
          <w:lang w:eastAsia="en-GB"/>
        </w:rPr>
        <w:t xml:space="preserve">); </w:t>
      </w:r>
      <w:r w:rsidRPr="00481E68">
        <w:rPr>
          <w:rFonts w:ascii="Consolas" w:hAnsi="Consolas" w:eastAsia="Times New Roman" w:cs="Courier New"/>
          <w:color w:val="008000"/>
          <w:szCs w:val="20"/>
          <w:lang w:eastAsia="en-GB"/>
        </w:rPr>
        <w:t>// prints</w:t>
      </w:r>
      <w:r w:rsidRPr="00192DFF">
        <w:rPr>
          <w:rFonts w:ascii="Consolas" w:hAnsi="Consolas" w:eastAsia="Times New Roman" w:cs="Courier New"/>
          <w:color w:val="538135" w:themeColor="accent6" w:themeShade="BF"/>
          <w:szCs w:val="20"/>
          <w:lang w:eastAsia="en-GB"/>
        </w:rPr>
        <w:t xml:space="preserve"> </w:t>
      </w:r>
      <w:r w:rsidRPr="00192DFF" w:rsidR="00192DFF">
        <w:rPr>
          <w:rFonts w:ascii="Consolas" w:hAnsi="Consolas" w:eastAsiaTheme="minorHAnsi"/>
          <w:color w:val="538135" w:themeColor="accent6" w:themeShade="BF"/>
        </w:rPr>
        <w:t>"</w:t>
      </w:r>
      <w:r w:rsidRPr="00192DFF">
        <w:rPr>
          <w:rFonts w:ascii="Consolas" w:hAnsi="Consolas" w:eastAsia="Times New Roman" w:cs="Courier New"/>
          <w:color w:val="538135" w:themeColor="accent6" w:themeShade="BF"/>
          <w:szCs w:val="20"/>
          <w:lang w:eastAsia="en-GB"/>
        </w:rPr>
        <w:t>Ian</w:t>
      </w:r>
      <w:r w:rsidRPr="00192DFF" w:rsidR="00192DFF">
        <w:rPr>
          <w:rFonts w:ascii="Consolas" w:hAnsi="Consolas" w:eastAsiaTheme="minorHAnsi"/>
          <w:color w:val="538135" w:themeColor="accent6" w:themeShade="BF"/>
        </w:rPr>
        <w:t>"</w:t>
      </w:r>
      <w:r w:rsidRPr="00481E68">
        <w:rPr>
          <w:rFonts w:ascii="Consolas" w:hAnsi="Consolas" w:eastAsia="Times New Roman" w:cs="Courier New"/>
          <w:color w:val="000000"/>
          <w:szCs w:val="20"/>
          <w:lang w:eastAsia="en-GB"/>
        </w:rPr>
        <w:t xml:space="preserve">  </w:t>
      </w:r>
    </w:p>
    <w:p w:rsidR="00481E68" w:rsidP="00481E68" w:rsidRDefault="00481E68" w14:paraId="43BCEAD3" w14:textId="404224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Cs w:val="20"/>
          <w:lang w:eastAsia="en-GB"/>
        </w:rPr>
      </w:pPr>
    </w:p>
    <w:p w:rsidR="00481E68" w:rsidP="00481E68" w:rsidRDefault="00481E68" w14:paraId="448A7B4E" w14:textId="793B11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p>
    <w:p w:rsidRPr="00192DFF" w:rsidR="00481E68" w:rsidP="00481E68" w:rsidRDefault="00481E68" w14:paraId="6A2C754F" w14:textId="75026F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cs="Courier New"/>
          <w:color w:val="000000"/>
          <w:szCs w:val="20"/>
          <w:lang w:eastAsia="en-GB"/>
        </w:rPr>
      </w:pPr>
      <w:r w:rsidRPr="00192DFF">
        <w:rPr>
          <w:rFonts w:eastAsia="Times New Roman" w:cs="Courier New"/>
          <w:color w:val="000000"/>
          <w:szCs w:val="20"/>
          <w:lang w:eastAsia="en-GB"/>
        </w:rPr>
        <w:t>With new</w:t>
      </w:r>
      <w:r w:rsidR="00192DFF">
        <w:rPr>
          <w:rFonts w:eastAsia="Times New Roman" w:cs="Courier New"/>
          <w:color w:val="000000"/>
          <w:szCs w:val="20"/>
          <w:lang w:eastAsia="en-GB"/>
        </w:rPr>
        <w:t xml:space="preserve"> (new creates an object, object-oriented paradigm will be cover later) </w:t>
      </w:r>
    </w:p>
    <w:p w:rsidR="00192DFF" w:rsidP="00481E68" w:rsidRDefault="00192DFF" w14:paraId="3B1EEE7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2B91AF"/>
          <w:szCs w:val="20"/>
          <w:lang w:eastAsia="en-GB"/>
        </w:rPr>
      </w:pPr>
    </w:p>
    <w:p w:rsidRPr="00481E68" w:rsidR="00481E68" w:rsidP="00192DFF" w:rsidRDefault="00481E68" w14:paraId="6DC946FC" w14:textId="24D5D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r>
        <w:rPr>
          <w:rFonts w:ascii="Consolas" w:hAnsi="Consolas" w:eastAsia="Times New Roman" w:cs="Courier New"/>
          <w:color w:val="2B91AF"/>
          <w:szCs w:val="20"/>
          <w:lang w:eastAsia="en-GB"/>
        </w:rPr>
        <w:t>ContactDetails</w:t>
      </w:r>
      <w:r>
        <w:rPr>
          <w:rFonts w:ascii="Consolas" w:hAnsi="Consolas" w:eastAsia="Times New Roman" w:cs="Courier New"/>
          <w:color w:val="000000"/>
          <w:szCs w:val="20"/>
          <w:lang w:eastAsia="en-GB"/>
        </w:rPr>
        <w:t xml:space="preserve"> contact</w:t>
      </w:r>
      <w:r w:rsidRPr="00481E68">
        <w:rPr>
          <w:rFonts w:ascii="Consolas" w:hAnsi="Consolas" w:eastAsia="Times New Roman" w:cs="Courier New"/>
          <w:color w:val="000000"/>
          <w:szCs w:val="20"/>
          <w:lang w:eastAsia="en-GB"/>
        </w:rPr>
        <w:t xml:space="preserve"> = </w:t>
      </w:r>
      <w:r w:rsidRPr="00481E68">
        <w:rPr>
          <w:rFonts w:ascii="Consolas" w:hAnsi="Consolas" w:eastAsia="Times New Roman" w:cs="Courier New"/>
          <w:color w:val="0000FF"/>
          <w:szCs w:val="20"/>
          <w:lang w:eastAsia="en-GB"/>
        </w:rPr>
        <w:t>new</w:t>
      </w:r>
      <w:r w:rsidRPr="00481E68">
        <w:rPr>
          <w:rFonts w:ascii="Consolas" w:hAnsi="Consolas" w:eastAsia="Times New Roman" w:cs="Courier New"/>
          <w:color w:val="000000"/>
          <w:szCs w:val="20"/>
          <w:lang w:eastAsia="en-GB"/>
        </w:rPr>
        <w:t xml:space="preserve"> </w:t>
      </w:r>
      <w:r>
        <w:rPr>
          <w:rFonts w:ascii="Consolas" w:hAnsi="Consolas" w:eastAsia="Times New Roman" w:cs="Courier New"/>
          <w:color w:val="2B91AF"/>
          <w:szCs w:val="20"/>
          <w:lang w:eastAsia="en-GB"/>
        </w:rPr>
        <w:t>ContactDetails</w:t>
      </w:r>
      <w:r w:rsidRPr="00481E68">
        <w:rPr>
          <w:rFonts w:ascii="Consolas" w:hAnsi="Consolas" w:eastAsia="Times New Roman" w:cs="Courier New"/>
          <w:color w:val="000000"/>
          <w:szCs w:val="20"/>
          <w:lang w:eastAsia="en-GB"/>
        </w:rPr>
        <w:t>();</w:t>
      </w:r>
    </w:p>
    <w:p w:rsidRPr="00481E68" w:rsidR="00481E68" w:rsidP="00192DFF" w:rsidRDefault="00481E68" w14:paraId="5DB51D11" w14:textId="5CCF9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rPr>
          <w:rFonts w:ascii="Consolas" w:hAnsi="Consolas" w:eastAsia="Times New Roman" w:cs="Courier New"/>
          <w:color w:val="000000"/>
          <w:szCs w:val="20"/>
          <w:lang w:eastAsia="en-GB"/>
        </w:rPr>
      </w:pPr>
      <w:r w:rsidRPr="00481E68">
        <w:rPr>
          <w:rFonts w:ascii="Consolas" w:hAnsi="Consolas" w:eastAsia="Times New Roman" w:cs="Courier New"/>
          <w:color w:val="2B91AF"/>
          <w:szCs w:val="20"/>
          <w:lang w:eastAsia="en-GB"/>
        </w:rPr>
        <w:t>Console</w:t>
      </w:r>
      <w:r w:rsidRPr="00481E68">
        <w:rPr>
          <w:rFonts w:ascii="Consolas" w:hAnsi="Consolas" w:eastAsia="Times New Roman" w:cs="Courier New"/>
          <w:color w:val="000000"/>
          <w:szCs w:val="20"/>
          <w:lang w:eastAsia="en-GB"/>
        </w:rPr>
        <w:t>.Write(</w:t>
      </w:r>
      <w:r>
        <w:rPr>
          <w:rFonts w:ascii="Consolas" w:hAnsi="Consolas" w:eastAsia="Times New Roman" w:cs="Courier New"/>
          <w:color w:val="000000"/>
          <w:szCs w:val="20"/>
          <w:lang w:eastAsia="en-GB"/>
        </w:rPr>
        <w:t>contact.firstname</w:t>
      </w:r>
      <w:r w:rsidRPr="00481E68">
        <w:rPr>
          <w:rFonts w:ascii="Consolas" w:hAnsi="Consolas" w:eastAsia="Times New Roman" w:cs="Courier New"/>
          <w:color w:val="000000"/>
          <w:szCs w:val="20"/>
          <w:lang w:eastAsia="en-GB"/>
        </w:rPr>
        <w:t xml:space="preserve">); </w:t>
      </w:r>
      <w:r>
        <w:rPr>
          <w:rFonts w:ascii="Consolas" w:hAnsi="Consolas" w:eastAsia="Times New Roman" w:cs="Courier New"/>
          <w:color w:val="008000"/>
          <w:szCs w:val="20"/>
          <w:lang w:eastAsia="en-GB"/>
        </w:rPr>
        <w:t xml:space="preserve">// prints </w:t>
      </w:r>
      <w:r w:rsidRPr="00481E68">
        <w:rPr>
          <w:rFonts w:ascii="Consolas" w:hAnsi="Consolas" w:eastAsiaTheme="minorHAnsi"/>
          <w:color w:val="538135" w:themeColor="accent6" w:themeShade="BF"/>
        </w:rPr>
        <w:t>""</w:t>
      </w:r>
    </w:p>
    <w:p w:rsidR="00481E68" w:rsidP="00481E68" w:rsidRDefault="00481E68" w14:paraId="13B8A46F"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p>
    <w:p w:rsidR="00481E68" w:rsidP="00481E68" w:rsidRDefault="00481E68" w14:paraId="079280D5" w14:textId="72D00D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p>
    <w:p w:rsidR="00481E68" w:rsidP="00481E68" w:rsidRDefault="00481E68" w14:paraId="50E602AD" w14:textId="2D5140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p>
    <w:p w:rsidRPr="00481E68" w:rsidR="00481E68" w:rsidP="00481E68" w:rsidRDefault="00481E68" w14:paraId="2134AE59" w14:textId="777777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nsolas" w:hAnsi="Consolas" w:eastAsia="Times New Roman" w:cs="Courier New"/>
          <w:color w:val="000000"/>
          <w:sz w:val="23"/>
          <w:szCs w:val="23"/>
          <w:lang w:eastAsia="en-GB"/>
        </w:rPr>
      </w:pPr>
    </w:p>
    <w:p w:rsidRPr="00976B83" w:rsidR="00302147" w:rsidP="006F515F" w:rsidRDefault="008B64BE" w14:paraId="71D89834" w14:textId="77777777">
      <w:pPr>
        <w:pStyle w:val="Heading2"/>
        <w:rPr>
          <w:lang w:val="en-GB"/>
        </w:rPr>
      </w:pPr>
      <w:bookmarkStart w:name="_Toc45095502" w:id="132"/>
      <w:r w:rsidRPr="00976B83">
        <w:rPr>
          <w:lang w:val="en-GB"/>
        </w:rPr>
        <w:t>Binary Files</w:t>
      </w:r>
      <w:bookmarkEnd w:id="132"/>
      <w:r w:rsidRPr="00976B83" w:rsidR="00A62B23">
        <w:rPr>
          <w:lang w:val="en-GB"/>
        </w:rPr>
        <w:br/>
      </w:r>
    </w:p>
    <w:p w:rsidRPr="00976B83" w:rsidR="008B64BE" w:rsidP="008B64BE" w:rsidRDefault="008B64BE" w14:paraId="07BB489F" w14:textId="77777777">
      <w:pPr>
        <w:rPr>
          <w:rFonts w:eastAsia="Times New Roman" w:cs="Times New Roman"/>
          <w:color w:val="000000"/>
          <w:szCs w:val="20"/>
          <w:lang w:eastAsia="en-GB"/>
        </w:rPr>
      </w:pPr>
      <w:r w:rsidRPr="00976B83">
        <w:rPr>
          <w:rFonts w:eastAsia="Times New Roman" w:cs="Times New Roman"/>
          <w:color w:val="000000"/>
          <w:szCs w:val="20"/>
          <w:lang w:eastAsia="en-GB"/>
        </w:rPr>
        <w:t>A binary file is a file that contains information stored only in form of bits and bytes.(0’s and 1’s). They are generally fast</w:t>
      </w:r>
      <w:r w:rsidRPr="00976B83" w:rsidR="00DD5B08">
        <w:rPr>
          <w:rFonts w:eastAsia="Times New Roman" w:cs="Times New Roman"/>
          <w:color w:val="000000"/>
          <w:szCs w:val="20"/>
          <w:lang w:eastAsia="en-GB"/>
        </w:rPr>
        <w:t xml:space="preserve">er and smaller than text files </w:t>
      </w:r>
      <w:r w:rsidRPr="00976B83" w:rsidR="005B212F">
        <w:rPr>
          <w:rFonts w:eastAsia="Times New Roman" w:cs="Times New Roman"/>
          <w:color w:val="000000"/>
          <w:szCs w:val="20"/>
          <w:lang w:eastAsia="en-GB"/>
        </w:rPr>
        <w:t>but are not human readable.</w:t>
      </w:r>
      <w:r w:rsidRPr="00976B83" w:rsidR="00A62B23">
        <w:rPr>
          <w:rFonts w:eastAsia="Times New Roman" w:cs="Times New Roman"/>
          <w:color w:val="000000"/>
          <w:szCs w:val="20"/>
          <w:lang w:eastAsia="en-GB"/>
        </w:rPr>
        <w:t xml:space="preserve"> </w:t>
      </w:r>
      <w:r w:rsidRPr="00976B83" w:rsidR="005B212F">
        <w:rPr>
          <w:rFonts w:eastAsia="Times New Roman" w:cs="Times New Roman"/>
          <w:color w:val="000000"/>
          <w:szCs w:val="20"/>
          <w:lang w:eastAsia="en-GB"/>
        </w:rPr>
        <w:t>A</w:t>
      </w:r>
      <w:r w:rsidRPr="00976B83">
        <w:rPr>
          <w:rFonts w:eastAsia="Times New Roman" w:cs="Times New Roman"/>
          <w:color w:val="000000"/>
          <w:szCs w:val="20"/>
          <w:lang w:eastAsia="en-GB"/>
        </w:rPr>
        <w:t xml:space="preserve"> binary file has to be read by specific programs to be useable. For example, </w:t>
      </w:r>
      <w:r w:rsidRPr="00976B83" w:rsidR="005B212F">
        <w:rPr>
          <w:rFonts w:eastAsia="Times New Roman" w:cs="Times New Roman"/>
          <w:color w:val="000000"/>
          <w:szCs w:val="20"/>
          <w:lang w:eastAsia="en-GB"/>
        </w:rPr>
        <w:t>a Microsoft Word</w:t>
      </w:r>
      <w:r w:rsidRPr="00976B83">
        <w:rPr>
          <w:rFonts w:eastAsia="Times New Roman" w:cs="Times New Roman"/>
          <w:color w:val="000000"/>
          <w:szCs w:val="20"/>
          <w:lang w:eastAsia="en-GB"/>
        </w:rPr>
        <w:t xml:space="preserve"> binary f</w:t>
      </w:r>
      <w:r w:rsidRPr="00976B83" w:rsidR="005B212F">
        <w:rPr>
          <w:rFonts w:eastAsia="Times New Roman" w:cs="Times New Roman"/>
          <w:color w:val="000000"/>
          <w:szCs w:val="20"/>
          <w:lang w:eastAsia="en-GB"/>
        </w:rPr>
        <w:t>ile can only be read by the</w:t>
      </w:r>
      <w:r w:rsidRPr="00976B83">
        <w:rPr>
          <w:rFonts w:eastAsia="Times New Roman" w:cs="Times New Roman"/>
          <w:color w:val="000000"/>
          <w:szCs w:val="20"/>
          <w:lang w:eastAsia="en-GB"/>
        </w:rPr>
        <w:t xml:space="preserve"> Word </w:t>
      </w:r>
      <w:r w:rsidRPr="00976B83" w:rsidR="005B212F">
        <w:rPr>
          <w:rFonts w:eastAsia="Times New Roman" w:cs="Times New Roman"/>
          <w:color w:val="000000"/>
          <w:szCs w:val="20"/>
          <w:lang w:eastAsia="en-GB"/>
        </w:rPr>
        <w:t>application</w:t>
      </w:r>
      <w:r w:rsidRPr="00976B83">
        <w:rPr>
          <w:rFonts w:eastAsia="Times New Roman" w:cs="Times New Roman"/>
          <w:color w:val="000000"/>
          <w:szCs w:val="20"/>
          <w:lang w:eastAsia="en-GB"/>
        </w:rPr>
        <w:t xml:space="preserve">. </w:t>
      </w:r>
      <w:r w:rsidRPr="00976B83" w:rsidR="00A62B23">
        <w:rPr>
          <w:rFonts w:eastAsia="Times New Roman" w:cs="Times New Roman"/>
          <w:color w:val="000000"/>
          <w:szCs w:val="20"/>
          <w:lang w:eastAsia="en-GB"/>
        </w:rPr>
        <w:t xml:space="preserve">Try opening a binary .doc/.docx Word file in a text editor such as notepad </w:t>
      </w:r>
      <w:r w:rsidRPr="00976B83" w:rsidR="00893404">
        <w:rPr>
          <w:rFonts w:eastAsia="Times New Roman" w:cs="Times New Roman"/>
          <w:color w:val="000000"/>
          <w:szCs w:val="20"/>
          <w:lang w:eastAsia="en-GB"/>
        </w:rPr>
        <w:t>and marvel at the garbage it produces!</w:t>
      </w:r>
    </w:p>
    <w:p w:rsidRPr="00976B83" w:rsidR="00825460" w:rsidP="008B64BE" w:rsidRDefault="00825460" w14:paraId="2D163F8E" w14:textId="77777777">
      <w:pPr>
        <w:rPr>
          <w:rFonts w:eastAsia="Times New Roman" w:cs="Times New Roman"/>
          <w:color w:val="000000"/>
          <w:szCs w:val="20"/>
          <w:lang w:eastAsia="en-GB"/>
        </w:rPr>
      </w:pPr>
    </w:p>
    <w:p w:rsidRPr="00976B83" w:rsidR="00825460" w:rsidP="008B64BE" w:rsidRDefault="00825460" w14:paraId="11569DA1" w14:textId="77777777">
      <w:pPr>
        <w:rPr>
          <w:rFonts w:eastAsia="Times New Roman" w:cs="Times New Roman"/>
          <w:color w:val="000000"/>
          <w:szCs w:val="20"/>
          <w:lang w:eastAsia="en-GB"/>
        </w:rPr>
      </w:pPr>
      <w:r w:rsidRPr="00976B83">
        <w:rPr>
          <w:rFonts w:eastAsia="Times New Roman" w:cs="Times New Roman"/>
          <w:color w:val="000000"/>
          <w:szCs w:val="20"/>
          <w:lang w:eastAsia="en-GB"/>
        </w:rPr>
        <w:t xml:space="preserve">In the assignment below we write a </w:t>
      </w:r>
      <w:r w:rsidRPr="00976B83">
        <w:t>ContactDetails</w:t>
      </w:r>
      <w:r w:rsidRPr="00976B83">
        <w:rPr>
          <w:rFonts w:eastAsia="Times New Roman" w:cs="Times New Roman"/>
          <w:color w:val="000000"/>
          <w:szCs w:val="20"/>
          <w:lang w:eastAsia="en-GB"/>
        </w:rPr>
        <w:t xml:space="preserve"> structure to a file and then read it back.  </w:t>
      </w:r>
      <w:r w:rsidRPr="00976B83" w:rsidR="008673DF">
        <w:rPr>
          <w:rFonts w:eastAsia="Times New Roman" w:cs="Times New Roman"/>
          <w:color w:val="000000"/>
          <w:szCs w:val="20"/>
          <w:lang w:eastAsia="en-GB"/>
        </w:rPr>
        <w:t>The code for writing and reading is below:</w:t>
      </w:r>
    </w:p>
    <w:p w:rsidRPr="00976B83" w:rsidR="008673DF" w:rsidP="008B64BE" w:rsidRDefault="008673DF" w14:paraId="573AE814" w14:textId="77777777">
      <w:pPr>
        <w:rPr>
          <w:rFonts w:eastAsia="Times New Roman" w:cs="Times New Roman"/>
          <w:color w:val="000000"/>
          <w:szCs w:val="20"/>
          <w:lang w:eastAsia="en-GB"/>
        </w:rPr>
      </w:pPr>
    </w:p>
    <w:p w:rsidRPr="00976B83" w:rsidR="008673DF" w:rsidP="008B64BE" w:rsidRDefault="008673DF" w14:paraId="1A7D5ACF" w14:textId="77777777">
      <w:pPr>
        <w:rPr>
          <w:szCs w:val="20"/>
        </w:rPr>
      </w:pPr>
      <w:r w:rsidRPr="00976B83">
        <w:rPr>
          <w:rFonts w:eastAsia="Times New Roman" w:cs="Times New Roman"/>
          <w:color w:val="000000"/>
          <w:szCs w:val="20"/>
          <w:lang w:eastAsia="en-GB"/>
        </w:rPr>
        <w:t>Writing:</w:t>
      </w:r>
    </w:p>
    <w:p w:rsidRPr="00976B83" w:rsidR="008B64BE" w:rsidP="00302147" w:rsidRDefault="008B64BE" w14:paraId="7EC72A95" w14:textId="77777777"/>
    <w:p w:rsidRPr="00976B83" w:rsidR="00825460" w:rsidP="008673DF" w:rsidRDefault="00825460" w14:paraId="7757CE5C" w14:textId="77777777">
      <w:pPr>
        <w:pStyle w:val="CodeSnippet"/>
        <w:ind w:left="-993" w:right="-924"/>
        <w:rPr>
          <w:rFonts w:eastAsiaTheme="minorHAnsi"/>
          <w:lang w:val="en-GB"/>
        </w:rPr>
      </w:pPr>
      <w:r w:rsidRPr="00976B83">
        <w:rPr>
          <w:rFonts w:eastAsiaTheme="minorHAnsi"/>
          <w:lang w:val="en-GB"/>
        </w:rPr>
        <w:t xml:space="preserve">        </w:t>
      </w:r>
      <w:r w:rsidRPr="00976B83">
        <w:rPr>
          <w:rFonts w:eastAsiaTheme="minorHAnsi"/>
          <w:color w:val="0000FF"/>
          <w:lang w:val="en-GB"/>
        </w:rPr>
        <w:t>static</w:t>
      </w:r>
      <w:r w:rsidRPr="00976B83">
        <w:rPr>
          <w:rFonts w:eastAsiaTheme="minorHAnsi"/>
          <w:lang w:val="en-GB"/>
        </w:rPr>
        <w:t xml:space="preserve"> </w:t>
      </w:r>
      <w:r w:rsidRPr="00976B83">
        <w:rPr>
          <w:rFonts w:eastAsiaTheme="minorHAnsi"/>
          <w:color w:val="0000FF"/>
          <w:lang w:val="en-GB"/>
        </w:rPr>
        <w:t>void</w:t>
      </w:r>
      <w:r w:rsidRPr="00976B83">
        <w:rPr>
          <w:rFonts w:eastAsiaTheme="minorHAnsi"/>
          <w:lang w:val="en-GB"/>
        </w:rPr>
        <w:t xml:space="preserve"> WriteBinaryFile(</w:t>
      </w:r>
      <w:r w:rsidRPr="00976B83">
        <w:rPr>
          <w:rFonts w:eastAsiaTheme="minorHAnsi"/>
          <w:color w:val="2B91AF"/>
          <w:lang w:val="en-GB"/>
        </w:rPr>
        <w:t>ContactDetails</w:t>
      </w:r>
      <w:r w:rsidRPr="00976B83">
        <w:rPr>
          <w:rFonts w:eastAsiaTheme="minorHAnsi"/>
          <w:lang w:val="en-GB"/>
        </w:rPr>
        <w:t xml:space="preserve"> contact)</w:t>
      </w:r>
    </w:p>
    <w:p w:rsidRPr="00976B83" w:rsidR="00825460" w:rsidP="008673DF" w:rsidRDefault="00825460" w14:paraId="482BEA98" w14:textId="77777777">
      <w:pPr>
        <w:pStyle w:val="CodeSnippet"/>
        <w:ind w:left="-993" w:right="-924"/>
        <w:rPr>
          <w:rFonts w:eastAsiaTheme="minorHAnsi"/>
          <w:lang w:val="en-GB"/>
        </w:rPr>
      </w:pPr>
      <w:r w:rsidRPr="00976B83">
        <w:rPr>
          <w:rFonts w:eastAsiaTheme="minorHAnsi"/>
          <w:lang w:val="en-GB"/>
        </w:rPr>
        <w:t xml:space="preserve">        {</w:t>
      </w:r>
    </w:p>
    <w:p w:rsidRPr="00976B83" w:rsidR="00825460" w:rsidP="00893404" w:rsidRDefault="00825460" w14:paraId="2D6CC5AD" w14:textId="77777777">
      <w:pPr>
        <w:pStyle w:val="CodeSnippet"/>
        <w:ind w:right="850"/>
        <w:rPr>
          <w:rFonts w:eastAsiaTheme="minorHAnsi"/>
          <w:lang w:val="en-GB"/>
        </w:rPr>
      </w:pPr>
      <w:r w:rsidRPr="00976B83">
        <w:rPr>
          <w:rFonts w:eastAsiaTheme="minorHAnsi"/>
          <w:color w:val="0000FF"/>
          <w:lang w:val="en-GB"/>
        </w:rPr>
        <w:t>using</w:t>
      </w:r>
      <w:r w:rsidRPr="00976B83">
        <w:rPr>
          <w:rFonts w:eastAsiaTheme="minorHAnsi"/>
          <w:lang w:val="en-GB"/>
        </w:rPr>
        <w:t xml:space="preserve"> (</w:t>
      </w:r>
      <w:r w:rsidRPr="00976B83">
        <w:rPr>
          <w:rFonts w:eastAsiaTheme="minorHAnsi"/>
          <w:color w:val="2B91AF"/>
          <w:lang w:val="en-GB"/>
        </w:rPr>
        <w:t>BinaryWriter</w:t>
      </w:r>
      <w:r w:rsidRPr="00976B83">
        <w:rPr>
          <w:rFonts w:eastAsiaTheme="minorHAnsi"/>
          <w:lang w:val="en-GB"/>
        </w:rPr>
        <w:t xml:space="preserve"> writer = </w:t>
      </w:r>
      <w:r w:rsidRPr="00976B83">
        <w:rPr>
          <w:rFonts w:eastAsiaTheme="minorHAnsi"/>
          <w:color w:val="0000FF"/>
          <w:lang w:val="en-GB"/>
        </w:rPr>
        <w:t>new</w:t>
      </w:r>
      <w:r w:rsidRPr="00976B83">
        <w:rPr>
          <w:rFonts w:eastAsiaTheme="minorHAnsi"/>
          <w:lang w:val="en-GB"/>
        </w:rPr>
        <w:t xml:space="preserve"> </w:t>
      </w:r>
      <w:r w:rsidRPr="00976B83">
        <w:rPr>
          <w:rFonts w:eastAsiaTheme="minorHAnsi"/>
          <w:color w:val="2B91AF"/>
          <w:lang w:val="en-GB"/>
        </w:rPr>
        <w:t>BinaryWriter</w:t>
      </w:r>
      <w:r w:rsidRPr="00976B83">
        <w:rPr>
          <w:rFonts w:eastAsiaTheme="minorHAnsi"/>
          <w:lang w:val="en-GB"/>
        </w:rPr>
        <w:t>(</w:t>
      </w:r>
      <w:r w:rsidRPr="00976B83">
        <w:rPr>
          <w:rFonts w:eastAsiaTheme="minorHAnsi"/>
          <w:color w:val="2B91AF"/>
          <w:lang w:val="en-GB"/>
        </w:rPr>
        <w:t>File</w:t>
      </w:r>
      <w:r w:rsidRPr="00976B83">
        <w:rPr>
          <w:rFonts w:eastAsiaTheme="minorHAnsi"/>
          <w:lang w:val="en-GB"/>
        </w:rPr>
        <w:t>.Open(</w:t>
      </w:r>
      <w:r w:rsidRPr="00976B83">
        <w:rPr>
          <w:rFonts w:eastAsiaTheme="minorHAnsi"/>
          <w:color w:val="A31515"/>
          <w:lang w:val="en-GB"/>
        </w:rPr>
        <w:t>"binaryfile.bin"</w:t>
      </w:r>
      <w:r w:rsidRPr="00976B83" w:rsidR="008673DF">
        <w:rPr>
          <w:rFonts w:eastAsiaTheme="minorHAnsi"/>
          <w:lang w:val="en-GB"/>
        </w:rPr>
        <w:t xml:space="preserve">, </w:t>
      </w:r>
      <w:r w:rsidRPr="00976B83">
        <w:rPr>
          <w:rFonts w:eastAsiaTheme="minorHAnsi"/>
          <w:color w:val="2B91AF"/>
          <w:lang w:val="en-GB"/>
        </w:rPr>
        <w:t>FileMode</w:t>
      </w:r>
      <w:r w:rsidRPr="00976B83">
        <w:rPr>
          <w:rFonts w:eastAsiaTheme="minorHAnsi"/>
          <w:lang w:val="en-GB"/>
        </w:rPr>
        <w:t>.Create)))</w:t>
      </w:r>
    </w:p>
    <w:p w:rsidRPr="00976B83" w:rsidR="00825460" w:rsidP="008673DF" w:rsidRDefault="00825460" w14:paraId="0BDBD6EE" w14:textId="77777777">
      <w:pPr>
        <w:pStyle w:val="CodeSnippet"/>
        <w:ind w:left="-993" w:right="-924"/>
        <w:rPr>
          <w:rFonts w:eastAsiaTheme="minorHAnsi"/>
          <w:lang w:val="en-GB"/>
        </w:rPr>
      </w:pPr>
      <w:r w:rsidRPr="00976B83">
        <w:rPr>
          <w:rFonts w:eastAsiaTheme="minorHAnsi"/>
          <w:lang w:val="en-GB"/>
        </w:rPr>
        <w:t xml:space="preserve">            {</w:t>
      </w:r>
    </w:p>
    <w:p w:rsidRPr="00976B83" w:rsidR="00825460" w:rsidP="008673DF" w:rsidRDefault="00825460" w14:paraId="50BDB4A9" w14:textId="77777777">
      <w:pPr>
        <w:pStyle w:val="CodeSnippet"/>
        <w:ind w:left="-993" w:right="-924"/>
        <w:rPr>
          <w:rFonts w:eastAsiaTheme="minorHAnsi"/>
          <w:lang w:val="en-GB"/>
        </w:rPr>
      </w:pPr>
      <w:r w:rsidRPr="00976B83">
        <w:rPr>
          <w:rFonts w:eastAsiaTheme="minorHAnsi"/>
          <w:lang w:val="en-GB"/>
        </w:rPr>
        <w:t xml:space="preserve">                writer.Write(contact.firstname);</w:t>
      </w:r>
    </w:p>
    <w:p w:rsidRPr="00976B83" w:rsidR="00825460" w:rsidP="008673DF" w:rsidRDefault="00825460" w14:paraId="4A161C71" w14:textId="77777777">
      <w:pPr>
        <w:pStyle w:val="CodeSnippet"/>
        <w:ind w:left="-993" w:right="-924"/>
        <w:rPr>
          <w:rFonts w:eastAsiaTheme="minorHAnsi"/>
          <w:lang w:val="en-GB"/>
        </w:rPr>
      </w:pPr>
      <w:r w:rsidRPr="00976B83">
        <w:rPr>
          <w:rFonts w:eastAsiaTheme="minorHAnsi"/>
          <w:lang w:val="en-GB"/>
        </w:rPr>
        <w:t xml:space="preserve">                writer.Write(contact.surname);</w:t>
      </w:r>
    </w:p>
    <w:p w:rsidRPr="00976B83" w:rsidR="00825460" w:rsidP="008673DF" w:rsidRDefault="00825460" w14:paraId="225CFFFA" w14:textId="77777777">
      <w:pPr>
        <w:pStyle w:val="CodeSnippet"/>
        <w:ind w:left="-993" w:right="-924"/>
        <w:rPr>
          <w:rFonts w:eastAsiaTheme="minorHAnsi"/>
          <w:lang w:val="en-GB"/>
        </w:rPr>
      </w:pPr>
      <w:r w:rsidRPr="00976B83">
        <w:rPr>
          <w:rFonts w:eastAsiaTheme="minorHAnsi"/>
          <w:lang w:val="en-GB"/>
        </w:rPr>
        <w:t xml:space="preserve">                writer.Write(contact.email);</w:t>
      </w:r>
    </w:p>
    <w:p w:rsidRPr="00976B83" w:rsidR="00825460" w:rsidP="008673DF" w:rsidRDefault="00825460" w14:paraId="0FF746B3" w14:textId="77777777">
      <w:pPr>
        <w:pStyle w:val="CodeSnippet"/>
        <w:ind w:left="-993" w:right="-924"/>
        <w:rPr>
          <w:rFonts w:eastAsiaTheme="minorHAnsi"/>
          <w:lang w:val="en-GB"/>
        </w:rPr>
      </w:pPr>
      <w:r w:rsidRPr="00976B83">
        <w:rPr>
          <w:rFonts w:eastAsiaTheme="minorHAnsi"/>
          <w:lang w:val="en-GB"/>
        </w:rPr>
        <w:t xml:space="preserve">                writer.Write(contact.phone);</w:t>
      </w:r>
    </w:p>
    <w:p w:rsidRPr="00976B83" w:rsidR="00825460" w:rsidP="008673DF" w:rsidRDefault="00825460" w14:paraId="106E1D11" w14:textId="77777777">
      <w:pPr>
        <w:pStyle w:val="CodeSnippet"/>
        <w:ind w:left="-993" w:right="-924"/>
        <w:rPr>
          <w:rFonts w:eastAsiaTheme="minorHAnsi"/>
          <w:lang w:val="en-GB"/>
        </w:rPr>
      </w:pPr>
      <w:r w:rsidRPr="00976B83">
        <w:rPr>
          <w:rFonts w:eastAsiaTheme="minorHAnsi"/>
          <w:lang w:val="en-GB"/>
        </w:rPr>
        <w:t xml:space="preserve">            }</w:t>
      </w:r>
    </w:p>
    <w:p w:rsidRPr="00976B83" w:rsidR="00825460" w:rsidP="008673DF" w:rsidRDefault="00825460" w14:paraId="010B201F" w14:textId="77777777">
      <w:pPr>
        <w:pStyle w:val="CodeSnippet"/>
        <w:ind w:left="-993" w:right="-924"/>
        <w:rPr>
          <w:lang w:val="en-GB"/>
        </w:rPr>
      </w:pPr>
      <w:r w:rsidRPr="00976B83">
        <w:rPr>
          <w:rFonts w:eastAsiaTheme="minorHAnsi"/>
          <w:lang w:val="en-GB"/>
        </w:rPr>
        <w:t xml:space="preserve">        }</w:t>
      </w:r>
    </w:p>
    <w:p w:rsidRPr="00976B83" w:rsidR="008B64BE" w:rsidP="00302147" w:rsidRDefault="008B64BE" w14:paraId="27A8754D" w14:textId="77777777"/>
    <w:p w:rsidRPr="00976B83" w:rsidR="008673DF" w:rsidP="00302147" w:rsidRDefault="008673DF" w14:paraId="2B2C3BEE" w14:textId="77777777"/>
    <w:p w:rsidRPr="00976B83" w:rsidR="008673DF" w:rsidP="00302147" w:rsidRDefault="008673DF" w14:paraId="2D1340B6" w14:textId="77777777">
      <w:r w:rsidRPr="00976B83">
        <w:t>Reading:</w:t>
      </w:r>
    </w:p>
    <w:p w:rsidRPr="00976B83" w:rsidR="008673DF" w:rsidP="00302147" w:rsidRDefault="008673DF" w14:paraId="532D7643" w14:textId="77777777"/>
    <w:p w:rsidRPr="00976B83" w:rsidR="008673DF" w:rsidP="008673DF" w:rsidRDefault="008673DF" w14:paraId="00DC2049" w14:textId="77777777">
      <w:pPr>
        <w:pStyle w:val="CodeSnippet"/>
        <w:rPr>
          <w:rFonts w:eastAsiaTheme="minorHAnsi"/>
          <w:lang w:val="en-GB"/>
        </w:rPr>
      </w:pPr>
      <w:r w:rsidRPr="00976B83">
        <w:rPr>
          <w:rFonts w:eastAsiaTheme="minorHAnsi"/>
          <w:lang w:val="en-GB"/>
        </w:rPr>
        <w:t xml:space="preserve">        </w:t>
      </w:r>
      <w:r w:rsidRPr="00976B83">
        <w:rPr>
          <w:rFonts w:eastAsiaTheme="minorHAnsi"/>
          <w:color w:val="0000FF"/>
          <w:lang w:val="en-GB"/>
        </w:rPr>
        <w:t>static</w:t>
      </w:r>
      <w:r w:rsidRPr="00976B83">
        <w:rPr>
          <w:rFonts w:eastAsiaTheme="minorHAnsi"/>
          <w:lang w:val="en-GB"/>
        </w:rPr>
        <w:t xml:space="preserve"> </w:t>
      </w:r>
      <w:r w:rsidRPr="00976B83">
        <w:rPr>
          <w:rFonts w:eastAsiaTheme="minorHAnsi"/>
          <w:color w:val="2B91AF"/>
          <w:lang w:val="en-GB"/>
        </w:rPr>
        <w:t>ContactDetails</w:t>
      </w:r>
      <w:r w:rsidRPr="00976B83">
        <w:rPr>
          <w:rFonts w:eastAsiaTheme="minorHAnsi"/>
          <w:lang w:val="en-GB"/>
        </w:rPr>
        <w:t xml:space="preserve"> ReadBinaryFile()</w:t>
      </w:r>
    </w:p>
    <w:p w:rsidRPr="00976B83" w:rsidR="008673DF" w:rsidP="008673DF" w:rsidRDefault="008673DF" w14:paraId="1DF85F94" w14:textId="77777777">
      <w:pPr>
        <w:pStyle w:val="CodeSnippet"/>
        <w:rPr>
          <w:rFonts w:eastAsiaTheme="minorHAnsi"/>
          <w:lang w:val="en-GB"/>
        </w:rPr>
      </w:pPr>
      <w:r w:rsidRPr="00976B83">
        <w:rPr>
          <w:rFonts w:eastAsiaTheme="minorHAnsi"/>
          <w:lang w:val="en-GB"/>
        </w:rPr>
        <w:t xml:space="preserve">        {</w:t>
      </w:r>
    </w:p>
    <w:p w:rsidRPr="00976B83" w:rsidR="008673DF" w:rsidP="008673DF" w:rsidRDefault="008673DF" w14:paraId="1B48BA3E" w14:textId="77777777">
      <w:pPr>
        <w:pStyle w:val="CodeSnippet"/>
        <w:ind w:left="993"/>
        <w:rPr>
          <w:rFonts w:eastAsiaTheme="minorHAnsi"/>
          <w:lang w:val="en-GB"/>
        </w:rPr>
      </w:pPr>
      <w:r w:rsidRPr="00976B83">
        <w:rPr>
          <w:rFonts w:eastAsiaTheme="minorHAnsi"/>
          <w:color w:val="0000FF"/>
          <w:lang w:val="en-GB"/>
        </w:rPr>
        <w:t>using</w:t>
      </w:r>
      <w:r w:rsidRPr="00976B83">
        <w:rPr>
          <w:rFonts w:eastAsiaTheme="minorHAnsi"/>
          <w:lang w:val="en-GB"/>
        </w:rPr>
        <w:t xml:space="preserve"> (</w:t>
      </w:r>
      <w:r w:rsidRPr="00976B83">
        <w:rPr>
          <w:rFonts w:eastAsiaTheme="minorHAnsi"/>
          <w:color w:val="2B91AF"/>
          <w:lang w:val="en-GB"/>
        </w:rPr>
        <w:t>BinaryReader</w:t>
      </w:r>
      <w:r w:rsidRPr="00976B83">
        <w:rPr>
          <w:rFonts w:eastAsiaTheme="minorHAnsi"/>
          <w:lang w:val="en-GB"/>
        </w:rPr>
        <w:t xml:space="preserve"> reader = </w:t>
      </w:r>
      <w:r w:rsidRPr="00976B83">
        <w:rPr>
          <w:rFonts w:eastAsiaTheme="minorHAnsi"/>
          <w:color w:val="0000FF"/>
          <w:lang w:val="en-GB"/>
        </w:rPr>
        <w:t>new</w:t>
      </w:r>
      <w:r w:rsidRPr="00976B83">
        <w:rPr>
          <w:rFonts w:eastAsiaTheme="minorHAnsi"/>
          <w:lang w:val="en-GB"/>
        </w:rPr>
        <w:t xml:space="preserve"> </w:t>
      </w:r>
      <w:r w:rsidRPr="00976B83">
        <w:rPr>
          <w:rFonts w:eastAsiaTheme="minorHAnsi"/>
          <w:color w:val="2B91AF"/>
          <w:lang w:val="en-GB"/>
        </w:rPr>
        <w:t>BinaryReader</w:t>
      </w:r>
      <w:r w:rsidRPr="00976B83">
        <w:rPr>
          <w:rFonts w:eastAsiaTheme="minorHAnsi"/>
          <w:lang w:val="en-GB"/>
        </w:rPr>
        <w:t>(</w:t>
      </w:r>
      <w:r w:rsidRPr="00976B83">
        <w:rPr>
          <w:rFonts w:eastAsiaTheme="minorHAnsi"/>
          <w:color w:val="2B91AF"/>
          <w:lang w:val="en-GB"/>
        </w:rPr>
        <w:t>File</w:t>
      </w:r>
      <w:r w:rsidRPr="00976B83">
        <w:rPr>
          <w:rFonts w:eastAsiaTheme="minorHAnsi"/>
          <w:lang w:val="en-GB"/>
        </w:rPr>
        <w:t>.Open(</w:t>
      </w:r>
      <w:r w:rsidRPr="00976B83">
        <w:rPr>
          <w:rFonts w:eastAsiaTheme="minorHAnsi"/>
          <w:color w:val="A31515"/>
          <w:lang w:val="en-GB"/>
        </w:rPr>
        <w:t>"binaryfile.bin"</w:t>
      </w:r>
      <w:r w:rsidRPr="00976B83">
        <w:rPr>
          <w:rFonts w:eastAsiaTheme="minorHAnsi"/>
          <w:lang w:val="en-GB"/>
        </w:rPr>
        <w:t xml:space="preserve">, </w:t>
      </w:r>
      <w:r w:rsidRPr="00976B83">
        <w:rPr>
          <w:rFonts w:eastAsiaTheme="minorHAnsi"/>
          <w:color w:val="2B91AF"/>
          <w:lang w:val="en-GB"/>
        </w:rPr>
        <w:t>FileMode</w:t>
      </w:r>
      <w:r w:rsidRPr="00976B83">
        <w:rPr>
          <w:rFonts w:eastAsiaTheme="minorHAnsi"/>
          <w:lang w:val="en-GB"/>
        </w:rPr>
        <w:t>.Open)))</w:t>
      </w:r>
    </w:p>
    <w:p w:rsidRPr="00976B83" w:rsidR="008673DF" w:rsidP="008673DF" w:rsidRDefault="008673DF" w14:paraId="41390BB2" w14:textId="77777777">
      <w:pPr>
        <w:pStyle w:val="CodeSnippet"/>
        <w:rPr>
          <w:rFonts w:eastAsiaTheme="minorHAnsi"/>
          <w:lang w:val="en-GB"/>
        </w:rPr>
      </w:pPr>
      <w:r w:rsidRPr="00976B83">
        <w:rPr>
          <w:rFonts w:eastAsiaTheme="minorHAnsi"/>
          <w:lang w:val="en-GB"/>
        </w:rPr>
        <w:t xml:space="preserve">            {</w:t>
      </w:r>
    </w:p>
    <w:p w:rsidRPr="00976B83" w:rsidR="008673DF" w:rsidP="008673DF" w:rsidRDefault="008673DF" w14:paraId="611813B8" w14:textId="77777777">
      <w:pPr>
        <w:pStyle w:val="CodeSnippet"/>
        <w:rPr>
          <w:rFonts w:eastAsiaTheme="minorHAnsi"/>
          <w:lang w:val="en-GB"/>
        </w:rPr>
      </w:pPr>
      <w:r w:rsidRPr="00976B83">
        <w:rPr>
          <w:rFonts w:eastAsiaTheme="minorHAnsi"/>
          <w:lang w:val="en-GB"/>
        </w:rPr>
        <w:t xml:space="preserve">                </w:t>
      </w:r>
      <w:r w:rsidRPr="00976B83">
        <w:rPr>
          <w:rFonts w:eastAsiaTheme="minorHAnsi"/>
          <w:color w:val="008000"/>
          <w:lang w:val="en-GB"/>
        </w:rPr>
        <w:t>//first two strings in file are first name and surname</w:t>
      </w:r>
    </w:p>
    <w:p w:rsidRPr="00976B83" w:rsidR="008673DF" w:rsidP="008673DF" w:rsidRDefault="008673DF" w14:paraId="0896D6A3" w14:textId="77777777">
      <w:pPr>
        <w:pStyle w:val="CodeSnippet"/>
        <w:rPr>
          <w:rFonts w:eastAsiaTheme="minorHAnsi"/>
          <w:lang w:val="en-GB"/>
        </w:rPr>
      </w:pPr>
      <w:r w:rsidRPr="00976B83">
        <w:rPr>
          <w:rFonts w:eastAsiaTheme="minorHAnsi"/>
          <w:lang w:val="en-GB"/>
        </w:rPr>
        <w:t xml:space="preserve">                </w:t>
      </w:r>
      <w:r w:rsidRPr="00976B83">
        <w:rPr>
          <w:rFonts w:eastAsiaTheme="minorHAnsi"/>
          <w:color w:val="2B91AF"/>
          <w:lang w:val="en-GB"/>
        </w:rPr>
        <w:t>ContactDetails</w:t>
      </w:r>
      <w:r w:rsidRPr="00976B83">
        <w:rPr>
          <w:rFonts w:eastAsiaTheme="minorHAnsi"/>
          <w:lang w:val="en-GB"/>
        </w:rPr>
        <w:t xml:space="preserve"> contact;</w:t>
      </w:r>
    </w:p>
    <w:p w:rsidRPr="00976B83" w:rsidR="008673DF" w:rsidP="008673DF" w:rsidRDefault="008673DF" w14:paraId="20FB3E58" w14:textId="77777777">
      <w:pPr>
        <w:pStyle w:val="CodeSnippet"/>
        <w:rPr>
          <w:rFonts w:eastAsiaTheme="minorHAnsi"/>
          <w:lang w:val="en-GB"/>
        </w:rPr>
      </w:pPr>
      <w:r w:rsidRPr="00976B83">
        <w:rPr>
          <w:rFonts w:eastAsiaTheme="minorHAnsi"/>
          <w:lang w:val="en-GB"/>
        </w:rPr>
        <w:t xml:space="preserve">                contact.firstname = reader.ReadString();</w:t>
      </w:r>
    </w:p>
    <w:p w:rsidRPr="00976B83" w:rsidR="008673DF" w:rsidP="008673DF" w:rsidRDefault="008673DF" w14:paraId="05E5B50D" w14:textId="77777777">
      <w:pPr>
        <w:pStyle w:val="CodeSnippet"/>
        <w:rPr>
          <w:rFonts w:eastAsiaTheme="minorHAnsi"/>
          <w:lang w:val="en-GB"/>
        </w:rPr>
      </w:pPr>
      <w:r w:rsidRPr="00976B83">
        <w:rPr>
          <w:rFonts w:eastAsiaTheme="minorHAnsi"/>
          <w:lang w:val="en-GB"/>
        </w:rPr>
        <w:t xml:space="preserve">                contact.surname = reader.ReadString();</w:t>
      </w:r>
    </w:p>
    <w:p w:rsidRPr="00976B83" w:rsidR="008673DF" w:rsidP="008673DF" w:rsidRDefault="008673DF" w14:paraId="27762847" w14:textId="77777777">
      <w:pPr>
        <w:pStyle w:val="CodeSnippet"/>
        <w:rPr>
          <w:rFonts w:eastAsiaTheme="minorHAnsi"/>
          <w:lang w:val="en-GB"/>
        </w:rPr>
      </w:pPr>
      <w:r w:rsidRPr="00976B83">
        <w:rPr>
          <w:rFonts w:eastAsiaTheme="minorHAnsi"/>
          <w:lang w:val="en-GB"/>
        </w:rPr>
        <w:t xml:space="preserve">                contact.email = reader.ReadString();</w:t>
      </w:r>
    </w:p>
    <w:p w:rsidRPr="00976B83" w:rsidR="008673DF" w:rsidP="008673DF" w:rsidRDefault="008673DF" w14:paraId="377E253B" w14:textId="77777777">
      <w:pPr>
        <w:pStyle w:val="CodeSnippet"/>
        <w:rPr>
          <w:rFonts w:eastAsiaTheme="minorHAnsi"/>
          <w:lang w:val="en-GB"/>
        </w:rPr>
      </w:pPr>
      <w:r w:rsidRPr="00976B83">
        <w:rPr>
          <w:rFonts w:eastAsiaTheme="minorHAnsi"/>
          <w:lang w:val="en-GB"/>
        </w:rPr>
        <w:t xml:space="preserve">                contact.phone = reader.ReadString();</w:t>
      </w:r>
    </w:p>
    <w:p w:rsidRPr="00976B83" w:rsidR="008673DF" w:rsidP="008673DF" w:rsidRDefault="008673DF" w14:paraId="635E1C6E" w14:textId="77777777">
      <w:pPr>
        <w:pStyle w:val="CodeSnippet"/>
        <w:rPr>
          <w:rFonts w:eastAsiaTheme="minorHAnsi"/>
          <w:lang w:val="en-GB"/>
        </w:rPr>
      </w:pPr>
      <w:r w:rsidRPr="00976B83">
        <w:rPr>
          <w:rFonts w:eastAsiaTheme="minorHAnsi"/>
          <w:lang w:val="en-GB"/>
        </w:rPr>
        <w:t xml:space="preserve">                </w:t>
      </w:r>
      <w:r w:rsidRPr="00976B83">
        <w:rPr>
          <w:rFonts w:eastAsiaTheme="minorHAnsi"/>
          <w:color w:val="0000FF"/>
          <w:lang w:val="en-GB"/>
        </w:rPr>
        <w:t>return</w:t>
      </w:r>
      <w:r w:rsidRPr="00976B83">
        <w:rPr>
          <w:rFonts w:eastAsiaTheme="minorHAnsi"/>
          <w:lang w:val="en-GB"/>
        </w:rPr>
        <w:t xml:space="preserve"> contact;</w:t>
      </w:r>
    </w:p>
    <w:p w:rsidRPr="00976B83" w:rsidR="008673DF" w:rsidP="008673DF" w:rsidRDefault="008673DF" w14:paraId="1ABC68BE" w14:textId="77777777">
      <w:pPr>
        <w:pStyle w:val="CodeSnippet"/>
        <w:rPr>
          <w:rFonts w:eastAsiaTheme="minorHAnsi"/>
          <w:lang w:val="en-GB"/>
        </w:rPr>
      </w:pPr>
      <w:r w:rsidRPr="00976B83">
        <w:rPr>
          <w:rFonts w:eastAsiaTheme="minorHAnsi"/>
          <w:lang w:val="en-GB"/>
        </w:rPr>
        <w:t xml:space="preserve">            }</w:t>
      </w:r>
    </w:p>
    <w:p w:rsidRPr="00976B83" w:rsidR="008673DF" w:rsidP="008673DF" w:rsidRDefault="008673DF" w14:paraId="4F0D5293" w14:textId="77777777">
      <w:pPr>
        <w:pStyle w:val="CodeSnippet"/>
        <w:rPr>
          <w:rFonts w:eastAsiaTheme="minorHAnsi"/>
          <w:lang w:val="en-GB"/>
        </w:rPr>
      </w:pPr>
      <w:r w:rsidRPr="00976B83">
        <w:rPr>
          <w:rFonts w:eastAsiaTheme="minorHAnsi"/>
          <w:lang w:val="en-GB"/>
        </w:rPr>
        <w:t xml:space="preserve">        }</w:t>
      </w:r>
    </w:p>
    <w:p w:rsidRPr="00976B83" w:rsidR="008673DF" w:rsidP="008673DF" w:rsidRDefault="008673DF" w14:paraId="01514461" w14:textId="77777777">
      <w:r w:rsidRPr="00976B83">
        <w:t>Don’t worry about the syntax of the ‘using’ statement</w:t>
      </w:r>
      <w:r w:rsidRPr="00976B83" w:rsidR="00893404">
        <w:t>s</w:t>
      </w:r>
      <w:r w:rsidRPr="00976B83">
        <w:t>, you do not need to remember this for the exam!</w:t>
      </w:r>
    </w:p>
    <w:p w:rsidRPr="00976B83" w:rsidR="008B64BE" w:rsidP="00302147" w:rsidRDefault="008B64BE" w14:paraId="65166A0A" w14:textId="77777777"/>
    <w:p w:rsidRPr="00976B83" w:rsidR="00302147" w:rsidP="006F515F" w:rsidRDefault="00825460" w14:paraId="2210810C" w14:textId="77777777">
      <w:pPr>
        <w:pStyle w:val="Heading2"/>
        <w:rPr>
          <w:lang w:val="en-GB"/>
        </w:rPr>
      </w:pPr>
      <w:bookmarkStart w:name="_Toc45095503" w:id="133"/>
      <w:r w:rsidRPr="00976B83">
        <w:rPr>
          <w:lang w:val="en-GB"/>
        </w:rPr>
        <w:t>Assignment</w:t>
      </w:r>
      <w:bookmarkEnd w:id="133"/>
    </w:p>
    <w:p w:rsidRPr="00976B83" w:rsidR="00302147" w:rsidP="00302147" w:rsidRDefault="00302147" w14:paraId="509ABF68" w14:textId="77777777">
      <w:r w:rsidRPr="00976B83">
        <w:t>A student wants to create a computerised address book, containing contact details of their friends.</w:t>
      </w:r>
    </w:p>
    <w:p w:rsidRPr="00976B83" w:rsidR="00302147" w:rsidP="006F515F" w:rsidRDefault="00302147" w14:paraId="62C2D79E" w14:textId="77777777">
      <w:pPr>
        <w:rPr>
          <w:rFonts w:cs="Courier New"/>
        </w:rPr>
      </w:pPr>
    </w:p>
    <w:p w:rsidRPr="00976B83" w:rsidR="00302147" w:rsidP="00302147" w:rsidRDefault="008673DF" w14:paraId="61EBE292" w14:textId="77777777">
      <w:r w:rsidRPr="00976B83">
        <w:t xml:space="preserve">You are provided with a, not very useful, </w:t>
      </w:r>
      <w:r w:rsidRPr="00976B83" w:rsidR="00A71A43">
        <w:t xml:space="preserve">address book program, which stores just one address in a binary file.  Study it carefully and </w:t>
      </w:r>
      <w:r w:rsidRPr="00976B83">
        <w:t>m</w:t>
      </w:r>
      <w:r w:rsidRPr="00976B83" w:rsidR="00A71A43">
        <w:t>ake the following improvements.</w:t>
      </w:r>
    </w:p>
    <w:p w:rsidRPr="00976B83" w:rsidR="00A71A43" w:rsidP="00302147" w:rsidRDefault="00A71A43" w14:paraId="6338D6A5" w14:textId="77777777">
      <w:pPr>
        <w:rPr>
          <w:rFonts w:cs="Courier New"/>
        </w:rPr>
      </w:pPr>
    </w:p>
    <w:p w:rsidRPr="00976B83" w:rsidR="00302147" w:rsidP="008673DF" w:rsidRDefault="008673DF" w14:paraId="081C815A" w14:textId="77777777">
      <w:pPr>
        <w:pStyle w:val="ListParagraph"/>
        <w:numPr>
          <w:ilvl w:val="0"/>
          <w:numId w:val="73"/>
        </w:numPr>
        <w:ind w:left="284"/>
      </w:pPr>
      <w:r w:rsidRPr="00976B83">
        <w:t>E</w:t>
      </w:r>
      <w:r w:rsidRPr="00976B83" w:rsidR="00127D1D">
        <w:t xml:space="preserve">xtend the </w:t>
      </w:r>
      <w:r w:rsidRPr="00976B83" w:rsidR="00302147">
        <w:t>Contact</w:t>
      </w:r>
      <w:r w:rsidRPr="00976B83" w:rsidR="00A71A43">
        <w:t>Details</w:t>
      </w:r>
      <w:r w:rsidRPr="00976B83" w:rsidR="00302147">
        <w:t xml:space="preserve"> structure to support the extra </w:t>
      </w:r>
      <w:r w:rsidRPr="00976B83" w:rsidR="00A71A43">
        <w:t>data</w:t>
      </w:r>
      <w:r w:rsidRPr="00976B83" w:rsidR="00302147">
        <w:t xml:space="preserve"> you have identified in your Triangles</w:t>
      </w:r>
      <w:r w:rsidRPr="00976B83" w:rsidR="00A71A43">
        <w:t>, for instance to store a postcode or a salutation (Mr/Ms/Mrs, etc)</w:t>
      </w:r>
    </w:p>
    <w:p w:rsidRPr="00976B83" w:rsidR="00302147" w:rsidP="008673DF" w:rsidRDefault="00A71A43" w14:paraId="612C1E1D" w14:textId="77777777">
      <w:pPr>
        <w:pStyle w:val="ListParagraph"/>
        <w:numPr>
          <w:ilvl w:val="0"/>
          <w:numId w:val="73"/>
        </w:numPr>
        <w:ind w:left="284"/>
      </w:pPr>
      <w:r w:rsidRPr="00976B83">
        <w:t xml:space="preserve">Modify the Enter </w:t>
      </w:r>
      <w:r w:rsidRPr="00976B83" w:rsidR="00302147">
        <w:t>Contact and DisplayContact functions to deal with your new record structure.</w:t>
      </w:r>
    </w:p>
    <w:p w:rsidRPr="00976B83" w:rsidR="00A71A43" w:rsidP="008673DF" w:rsidRDefault="00A71A43" w14:paraId="677D6025" w14:textId="77777777">
      <w:pPr>
        <w:pStyle w:val="ListParagraph"/>
        <w:numPr>
          <w:ilvl w:val="0"/>
          <w:numId w:val="73"/>
        </w:numPr>
        <w:ind w:left="284"/>
      </w:pPr>
      <w:r w:rsidRPr="00976B83">
        <w:t>Ad a feature to allow the user to enter the filenames for saving and reading.</w:t>
      </w:r>
    </w:p>
    <w:p w:rsidRPr="00976B83" w:rsidR="00302147" w:rsidP="008673DF" w:rsidRDefault="00A71A43" w14:paraId="775FE48D" w14:textId="77777777">
      <w:pPr>
        <w:pStyle w:val="ListParagraph"/>
        <w:numPr>
          <w:ilvl w:val="0"/>
          <w:numId w:val="73"/>
        </w:numPr>
        <w:ind w:left="284"/>
      </w:pPr>
      <w:r w:rsidRPr="00976B83">
        <w:t xml:space="preserve">Extend the </w:t>
      </w:r>
      <w:r w:rsidRPr="00976B83" w:rsidR="00127D1D">
        <w:t>email verification function</w:t>
      </w:r>
      <w:r w:rsidRPr="00976B83">
        <w:t>, for instance to check that there is a ‘dot’ character as well as an @ character.</w:t>
      </w:r>
    </w:p>
    <w:p w:rsidRPr="00976B83" w:rsidR="00A71A43" w:rsidP="008673DF" w:rsidRDefault="00A71A43" w14:paraId="74A370AF" w14:textId="77777777">
      <w:pPr>
        <w:pStyle w:val="ListParagraph"/>
        <w:numPr>
          <w:ilvl w:val="0"/>
          <w:numId w:val="73"/>
        </w:numPr>
        <w:ind w:left="284"/>
      </w:pPr>
      <w:r w:rsidRPr="00976B83">
        <w:t>Add a phone number verification function to check that it contains only numbers or spaces.</w:t>
      </w:r>
    </w:p>
    <w:p w:rsidRPr="00976B83" w:rsidR="00A71A43" w:rsidP="008673DF" w:rsidRDefault="00A71A43" w14:paraId="161B945B" w14:textId="77777777">
      <w:pPr>
        <w:pStyle w:val="ListParagraph"/>
        <w:numPr>
          <w:ilvl w:val="0"/>
          <w:numId w:val="73"/>
        </w:numPr>
        <w:ind w:left="284"/>
      </w:pPr>
      <w:r w:rsidRPr="00976B83">
        <w:t>Any other useful features you can think of.</w:t>
      </w:r>
    </w:p>
    <w:p w:rsidRPr="00976B83" w:rsidR="008673DF" w:rsidP="008673DF" w:rsidRDefault="008673DF" w14:paraId="0CFCD97B" w14:textId="77777777"/>
    <w:p w:rsidR="00D42D4F" w:rsidP="008673DF" w:rsidRDefault="008673DF" w14:paraId="04C0E9E1" w14:textId="35EBF606">
      <w:r w:rsidRPr="00976B83">
        <w:t>We could make this program more useful by using advanced data structures such as a List or Dictionary to store lots of structures in the file.  We will cover Lists and Dictionaries in Year 13.</w:t>
      </w:r>
    </w:p>
    <w:p w:rsidR="00D42D4F" w:rsidRDefault="00D42D4F" w14:paraId="384A23B7" w14:textId="77777777">
      <w:pPr>
        <w:spacing w:after="160" w:line="259" w:lineRule="auto"/>
      </w:pPr>
      <w:r>
        <w:br w:type="page"/>
      </w:r>
    </w:p>
    <w:p w:rsidR="00D42D4F" w:rsidP="00D42D4F" w:rsidRDefault="00D42D4F" w14:paraId="5C1F5286" w14:textId="77777777">
      <w:pPr>
        <w:pStyle w:val="Heading1"/>
        <w:numPr>
          <w:ilvl w:val="0"/>
          <w:numId w:val="0"/>
        </w:numPr>
        <w:rPr>
          <w:lang w:eastAsia="en-GB"/>
        </w:rPr>
      </w:pPr>
      <w:bookmarkStart w:name="_Toc518394689" w:id="134"/>
      <w:bookmarkStart w:name="_Toc45095504" w:id="135"/>
      <w:r>
        <w:rPr>
          <w:lang w:eastAsia="en-GB"/>
        </w:rPr>
        <w:t>Appendix 1 – Useful Library Functions</w:t>
      </w:r>
      <w:bookmarkEnd w:id="134"/>
      <w:bookmarkEnd w:id="135"/>
    </w:p>
    <w:p w:rsidR="00D42D4F" w:rsidP="00D42D4F" w:rsidRDefault="00D42D4F" w14:paraId="38ADC5B5" w14:textId="77777777">
      <w:pPr>
        <w:rPr>
          <w:lang w:eastAsia="en-GB"/>
        </w:rPr>
      </w:pPr>
    </w:p>
    <w:tbl>
      <w:tblPr>
        <w:tblStyle w:val="TableGrid"/>
        <w:tblW w:w="0" w:type="auto"/>
        <w:tblLook w:val="04A0" w:firstRow="1" w:lastRow="0" w:firstColumn="1" w:lastColumn="0" w:noHBand="0" w:noVBand="1"/>
      </w:tblPr>
      <w:tblGrid>
        <w:gridCol w:w="3114"/>
        <w:gridCol w:w="1372"/>
        <w:gridCol w:w="2476"/>
        <w:gridCol w:w="2434"/>
      </w:tblGrid>
      <w:tr w:rsidR="00D42D4F" w:rsidTr="00CF204A" w14:paraId="2C186B0F" w14:textId="77777777">
        <w:trPr>
          <w:trHeight w:val="363"/>
        </w:trPr>
        <w:tc>
          <w:tcPr>
            <w:tcW w:w="9016" w:type="dxa"/>
            <w:gridSpan w:val="4"/>
          </w:tcPr>
          <w:p w:rsidRPr="008A0E51" w:rsidR="00D42D4F" w:rsidP="00CF204A" w:rsidRDefault="00D42D4F" w14:paraId="7D868139" w14:textId="77777777">
            <w:pPr>
              <w:rPr>
                <w:b/>
              </w:rPr>
            </w:pPr>
            <w:r w:rsidRPr="008A0E51">
              <w:rPr>
                <w:b/>
              </w:rPr>
              <w:t>Mathematical routines</w:t>
            </w:r>
          </w:p>
        </w:tc>
      </w:tr>
      <w:tr w:rsidR="00D42D4F" w:rsidTr="00CF204A" w14:paraId="4D091527" w14:textId="77777777">
        <w:trPr>
          <w:trHeight w:val="363"/>
        </w:trPr>
        <w:tc>
          <w:tcPr>
            <w:tcW w:w="3114" w:type="dxa"/>
          </w:tcPr>
          <w:p w:rsidR="00D42D4F" w:rsidP="00CF204A" w:rsidRDefault="00D42D4F" w14:paraId="3FCFE1F6" w14:textId="77777777">
            <w:r>
              <w:t>Name</w:t>
            </w:r>
          </w:p>
        </w:tc>
        <w:tc>
          <w:tcPr>
            <w:tcW w:w="992" w:type="dxa"/>
          </w:tcPr>
          <w:p w:rsidR="00D42D4F" w:rsidP="00CF204A" w:rsidRDefault="00D42D4F" w14:paraId="251C6719" w14:textId="77777777">
            <w:r>
              <w:t>Namespace</w:t>
            </w:r>
          </w:p>
        </w:tc>
        <w:tc>
          <w:tcPr>
            <w:tcW w:w="2476" w:type="dxa"/>
          </w:tcPr>
          <w:p w:rsidR="00D42D4F" w:rsidP="00CF204A" w:rsidRDefault="00D42D4F" w14:paraId="4DABDD8F" w14:textId="77777777">
            <w:r>
              <w:t>What it does</w:t>
            </w:r>
          </w:p>
        </w:tc>
        <w:tc>
          <w:tcPr>
            <w:tcW w:w="2434" w:type="dxa"/>
          </w:tcPr>
          <w:p w:rsidR="00D42D4F" w:rsidP="00CF204A" w:rsidRDefault="00D42D4F" w14:paraId="555F889F" w14:textId="77777777">
            <w:r>
              <w:t>Example</w:t>
            </w:r>
          </w:p>
        </w:tc>
      </w:tr>
      <w:tr w:rsidR="00D42D4F" w:rsidTr="00CF204A" w14:paraId="5F2EE507" w14:textId="77777777">
        <w:trPr>
          <w:trHeight w:val="340"/>
        </w:trPr>
        <w:tc>
          <w:tcPr>
            <w:tcW w:w="3114" w:type="dxa"/>
          </w:tcPr>
          <w:p w:rsidR="00D42D4F" w:rsidP="00CF204A" w:rsidRDefault="00D42D4F" w14:paraId="707D4764" w14:textId="77777777">
            <w:r>
              <w:rPr>
                <w:b/>
              </w:rPr>
              <w:t xml:space="preserve">double </w:t>
            </w:r>
            <w:r w:rsidRPr="00442E0E">
              <w:rPr>
                <w:b/>
              </w:rPr>
              <w:t>Trunc</w:t>
            </w:r>
            <w:r>
              <w:rPr>
                <w:b/>
              </w:rPr>
              <w:t>ate</w:t>
            </w:r>
            <w:r w:rsidRPr="006A0364">
              <w:t>(double</w:t>
            </w:r>
            <w:r>
              <w:t xml:space="preserve"> x</w:t>
            </w:r>
            <w:r w:rsidRPr="006A0364">
              <w:t>)</w:t>
            </w:r>
          </w:p>
        </w:tc>
        <w:tc>
          <w:tcPr>
            <w:tcW w:w="992" w:type="dxa"/>
          </w:tcPr>
          <w:p w:rsidR="00D42D4F" w:rsidP="00CF204A" w:rsidRDefault="00D42D4F" w14:paraId="1128B972" w14:textId="77777777">
            <w:r>
              <w:t>Math</w:t>
            </w:r>
          </w:p>
        </w:tc>
        <w:tc>
          <w:tcPr>
            <w:tcW w:w="2476" w:type="dxa"/>
          </w:tcPr>
          <w:p w:rsidR="00D42D4F" w:rsidP="00CF204A" w:rsidRDefault="00D42D4F" w14:paraId="625F1677" w14:textId="77777777">
            <w:r>
              <w:t>Returns, as a double, the whole number part of a double value. In other words, it rounds towards zero.</w:t>
            </w:r>
          </w:p>
        </w:tc>
        <w:tc>
          <w:tcPr>
            <w:tcW w:w="2434" w:type="dxa"/>
          </w:tcPr>
          <w:p w:rsidR="00D42D4F" w:rsidP="00CF204A" w:rsidRDefault="00D42D4F" w14:paraId="74EDBB14" w14:textId="77777777">
            <w:r>
              <w:t>Math.Truncate(56.53) returns 56.0</w:t>
            </w:r>
          </w:p>
        </w:tc>
      </w:tr>
      <w:tr w:rsidR="00D42D4F" w:rsidTr="00CF204A" w14:paraId="51B18169" w14:textId="77777777">
        <w:trPr>
          <w:trHeight w:val="340"/>
        </w:trPr>
        <w:tc>
          <w:tcPr>
            <w:tcW w:w="3114" w:type="dxa"/>
          </w:tcPr>
          <w:p w:rsidR="00D42D4F" w:rsidP="00CF204A" w:rsidRDefault="00D42D4F" w14:paraId="251513A3" w14:textId="77777777">
            <w:r>
              <w:rPr>
                <w:b/>
              </w:rPr>
              <w:t xml:space="preserve">int </w:t>
            </w:r>
            <w:r w:rsidRPr="00442E0E">
              <w:rPr>
                <w:b/>
              </w:rPr>
              <w:t>Round</w:t>
            </w:r>
            <w:r>
              <w:t>(double x)</w:t>
            </w:r>
          </w:p>
        </w:tc>
        <w:tc>
          <w:tcPr>
            <w:tcW w:w="992" w:type="dxa"/>
          </w:tcPr>
          <w:p w:rsidR="00D42D4F" w:rsidP="00CF204A" w:rsidRDefault="00D42D4F" w14:paraId="349F22BE" w14:textId="77777777">
            <w:r>
              <w:t>Math</w:t>
            </w:r>
          </w:p>
        </w:tc>
        <w:tc>
          <w:tcPr>
            <w:tcW w:w="2476" w:type="dxa"/>
          </w:tcPr>
          <w:p w:rsidR="00D42D4F" w:rsidP="00CF204A" w:rsidRDefault="00D42D4F" w14:paraId="58049449" w14:textId="77777777">
            <w:r>
              <w:t>Returns the nearest integer. If the fractional part is 0.5 then the even integer is returned.</w:t>
            </w:r>
          </w:p>
        </w:tc>
        <w:tc>
          <w:tcPr>
            <w:tcW w:w="2434" w:type="dxa"/>
          </w:tcPr>
          <w:p w:rsidR="00D42D4F" w:rsidP="00CF204A" w:rsidRDefault="00D42D4F" w14:paraId="42B99660" w14:textId="77777777">
            <w:r>
              <w:t>Math.Round(56.53) returns 57</w:t>
            </w:r>
          </w:p>
          <w:p w:rsidR="00D42D4F" w:rsidP="00CF204A" w:rsidRDefault="00D42D4F" w14:paraId="64CAC341" w14:textId="77777777">
            <w:r>
              <w:t>Round(56.5) returns 56</w:t>
            </w:r>
          </w:p>
        </w:tc>
      </w:tr>
      <w:tr w:rsidR="00D42D4F" w:rsidTr="00CF204A" w14:paraId="5FA485B9" w14:textId="77777777">
        <w:trPr>
          <w:trHeight w:val="340"/>
        </w:trPr>
        <w:tc>
          <w:tcPr>
            <w:tcW w:w="3114" w:type="dxa"/>
          </w:tcPr>
          <w:p w:rsidR="00D42D4F" w:rsidP="00CF204A" w:rsidRDefault="00D42D4F" w14:paraId="21BE6918" w14:textId="77777777">
            <w:r>
              <w:rPr>
                <w:b/>
              </w:rPr>
              <w:t xml:space="preserve">int </w:t>
            </w:r>
            <w:r w:rsidRPr="00442E0E">
              <w:rPr>
                <w:b/>
              </w:rPr>
              <w:t>Floor</w:t>
            </w:r>
            <w:r>
              <w:t>(double x)</w:t>
            </w:r>
          </w:p>
        </w:tc>
        <w:tc>
          <w:tcPr>
            <w:tcW w:w="992" w:type="dxa"/>
          </w:tcPr>
          <w:p w:rsidR="00D42D4F" w:rsidP="00CF204A" w:rsidRDefault="00D42D4F" w14:paraId="20D2904B" w14:textId="77777777">
            <w:r>
              <w:t>Math</w:t>
            </w:r>
          </w:p>
        </w:tc>
        <w:tc>
          <w:tcPr>
            <w:tcW w:w="2476" w:type="dxa"/>
          </w:tcPr>
          <w:p w:rsidR="00D42D4F" w:rsidP="00CF204A" w:rsidRDefault="00D42D4F" w14:paraId="48F6472A" w14:textId="77777777">
            <w:r>
              <w:t>Rounds towards –ve infinity.</w:t>
            </w:r>
          </w:p>
        </w:tc>
        <w:tc>
          <w:tcPr>
            <w:tcW w:w="2434" w:type="dxa"/>
          </w:tcPr>
          <w:p w:rsidR="00D42D4F" w:rsidP="00CF204A" w:rsidRDefault="00D42D4F" w14:paraId="2B14FFC2" w14:textId="77777777">
            <w:r>
              <w:t>Math.Floor(-1.9) returns -2</w:t>
            </w:r>
          </w:p>
        </w:tc>
      </w:tr>
      <w:tr w:rsidR="00D42D4F" w:rsidTr="00CF204A" w14:paraId="08E0AAF9" w14:textId="77777777">
        <w:trPr>
          <w:trHeight w:val="340"/>
        </w:trPr>
        <w:tc>
          <w:tcPr>
            <w:tcW w:w="3114" w:type="dxa"/>
          </w:tcPr>
          <w:p w:rsidR="00D42D4F" w:rsidP="00CF204A" w:rsidRDefault="00D42D4F" w14:paraId="45AAF8A7" w14:textId="77777777">
            <w:r>
              <w:rPr>
                <w:b/>
              </w:rPr>
              <w:t xml:space="preserve">int </w:t>
            </w:r>
            <w:r w:rsidRPr="00442E0E">
              <w:rPr>
                <w:b/>
              </w:rPr>
              <w:t>Ceil</w:t>
            </w:r>
            <w:r>
              <w:rPr>
                <w:b/>
              </w:rPr>
              <w:t>ing</w:t>
            </w:r>
            <w:r>
              <w:t>(double x)</w:t>
            </w:r>
          </w:p>
        </w:tc>
        <w:tc>
          <w:tcPr>
            <w:tcW w:w="992" w:type="dxa"/>
          </w:tcPr>
          <w:p w:rsidR="00D42D4F" w:rsidP="00CF204A" w:rsidRDefault="00D42D4F" w14:paraId="4B11EE77" w14:textId="77777777">
            <w:r>
              <w:t>Math</w:t>
            </w:r>
          </w:p>
        </w:tc>
        <w:tc>
          <w:tcPr>
            <w:tcW w:w="2476" w:type="dxa"/>
          </w:tcPr>
          <w:p w:rsidR="00D42D4F" w:rsidP="00CF204A" w:rsidRDefault="00D42D4F" w14:paraId="09F6363B" w14:textId="77777777">
            <w:r>
              <w:t>Rounds towards +ve infinity</w:t>
            </w:r>
          </w:p>
        </w:tc>
        <w:tc>
          <w:tcPr>
            <w:tcW w:w="2434" w:type="dxa"/>
          </w:tcPr>
          <w:p w:rsidR="00D42D4F" w:rsidP="00CF204A" w:rsidRDefault="00D42D4F" w14:paraId="458B3798" w14:textId="77777777">
            <w:r>
              <w:t>Math.Ceiling(-1.9) returns -1</w:t>
            </w:r>
          </w:p>
        </w:tc>
      </w:tr>
      <w:tr w:rsidR="00D42D4F" w:rsidTr="00CF204A" w14:paraId="30977546" w14:textId="77777777">
        <w:trPr>
          <w:trHeight w:val="340"/>
        </w:trPr>
        <w:tc>
          <w:tcPr>
            <w:tcW w:w="3114" w:type="dxa"/>
          </w:tcPr>
          <w:p w:rsidR="00D42D4F" w:rsidP="00CF204A" w:rsidRDefault="00D42D4F" w14:paraId="2E0BC363" w14:textId="77777777">
            <w:r>
              <w:rPr>
                <w:b/>
              </w:rPr>
              <w:t>double Pow</w:t>
            </w:r>
            <w:r>
              <w:t>(double base, double exponent)</w:t>
            </w:r>
          </w:p>
        </w:tc>
        <w:tc>
          <w:tcPr>
            <w:tcW w:w="992" w:type="dxa"/>
          </w:tcPr>
          <w:p w:rsidR="00D42D4F" w:rsidP="00CF204A" w:rsidRDefault="00D42D4F" w14:paraId="145377E5" w14:textId="77777777">
            <w:r>
              <w:t>Math</w:t>
            </w:r>
          </w:p>
        </w:tc>
        <w:tc>
          <w:tcPr>
            <w:tcW w:w="2476" w:type="dxa"/>
          </w:tcPr>
          <w:p w:rsidR="00D42D4F" w:rsidP="00CF204A" w:rsidRDefault="00D42D4F" w14:paraId="612B583E" w14:textId="77777777">
            <w:r>
              <w:t>Raises base to exponent</w:t>
            </w:r>
          </w:p>
        </w:tc>
        <w:tc>
          <w:tcPr>
            <w:tcW w:w="2434" w:type="dxa"/>
          </w:tcPr>
          <w:p w:rsidR="00D42D4F" w:rsidP="00CF204A" w:rsidRDefault="00D42D4F" w14:paraId="56E52A5F" w14:textId="77777777">
            <w:r>
              <w:t>Math.Pow(2,4) returns 16.0</w:t>
            </w:r>
          </w:p>
        </w:tc>
      </w:tr>
      <w:tr w:rsidR="00D42D4F" w:rsidTr="00CF204A" w14:paraId="166F84A8" w14:textId="77777777">
        <w:trPr>
          <w:trHeight w:val="340"/>
        </w:trPr>
        <w:tc>
          <w:tcPr>
            <w:tcW w:w="3114" w:type="dxa"/>
          </w:tcPr>
          <w:p w:rsidRPr="00442E0E" w:rsidR="00D42D4F" w:rsidP="00CF204A" w:rsidRDefault="00D42D4F" w14:paraId="3D7AD473" w14:textId="77777777">
            <w:pPr>
              <w:rPr>
                <w:b/>
              </w:rPr>
            </w:pPr>
            <w:r w:rsidRPr="00442E0E">
              <w:rPr>
                <w:b/>
              </w:rPr>
              <w:t>Random</w:t>
            </w:r>
            <w:r>
              <w:rPr>
                <w:b/>
              </w:rPr>
              <w:t xml:space="preserve"> rand = new Random</w:t>
            </w:r>
          </w:p>
          <w:p w:rsidR="00D42D4F" w:rsidP="00CF204A" w:rsidRDefault="00D42D4F" w14:paraId="2C350756" w14:textId="77777777">
            <w:r>
              <w:t>(class)</w:t>
            </w:r>
          </w:p>
        </w:tc>
        <w:tc>
          <w:tcPr>
            <w:tcW w:w="992" w:type="dxa"/>
          </w:tcPr>
          <w:p w:rsidR="00D42D4F" w:rsidP="00CF204A" w:rsidRDefault="00D42D4F" w14:paraId="096733A1" w14:textId="77777777">
            <w:r>
              <w:t>System</w:t>
            </w:r>
          </w:p>
        </w:tc>
        <w:tc>
          <w:tcPr>
            <w:tcW w:w="2476" w:type="dxa"/>
          </w:tcPr>
          <w:p w:rsidR="00D42D4F" w:rsidP="00CF204A" w:rsidRDefault="00D42D4F" w14:paraId="5734629B" w14:textId="77777777">
            <w:r>
              <w:t>Creates an instance (object) of the random number generator</w:t>
            </w:r>
          </w:p>
        </w:tc>
        <w:tc>
          <w:tcPr>
            <w:tcW w:w="2434" w:type="dxa"/>
          </w:tcPr>
          <w:p w:rsidR="00D42D4F" w:rsidP="00CF204A" w:rsidRDefault="00D42D4F" w14:paraId="0FB7BA37" w14:textId="77777777">
            <w:r>
              <w:t>Call this once before calling Random or RandomRange</w:t>
            </w:r>
          </w:p>
        </w:tc>
      </w:tr>
      <w:tr w:rsidR="00D42D4F" w:rsidTr="00CF204A" w14:paraId="309DD104" w14:textId="77777777">
        <w:trPr>
          <w:trHeight w:val="340"/>
        </w:trPr>
        <w:tc>
          <w:tcPr>
            <w:tcW w:w="3114" w:type="dxa"/>
          </w:tcPr>
          <w:p w:rsidR="00D42D4F" w:rsidP="00CF204A" w:rsidRDefault="00D42D4F" w14:paraId="4F40EF1B" w14:textId="77777777">
            <w:r>
              <w:rPr>
                <w:b/>
              </w:rPr>
              <w:t xml:space="preserve">int </w:t>
            </w:r>
            <w:r w:rsidRPr="00442E0E">
              <w:rPr>
                <w:b/>
              </w:rPr>
              <w:t>Random</w:t>
            </w:r>
            <w:r>
              <w:rPr>
                <w:b/>
              </w:rPr>
              <w:t>.Next</w:t>
            </w:r>
            <w:r>
              <w:t>(int range)</w:t>
            </w:r>
          </w:p>
          <w:p w:rsidR="00D42D4F" w:rsidP="00CF204A" w:rsidRDefault="00D42D4F" w14:paraId="0921C2FE" w14:textId="77777777">
            <w:r>
              <w:t>(method)</w:t>
            </w:r>
          </w:p>
        </w:tc>
        <w:tc>
          <w:tcPr>
            <w:tcW w:w="992" w:type="dxa"/>
          </w:tcPr>
          <w:p w:rsidR="00D42D4F" w:rsidP="00CF204A" w:rsidRDefault="00D42D4F" w14:paraId="6F423821" w14:textId="77777777">
            <w:r>
              <w:t>System</w:t>
            </w:r>
          </w:p>
        </w:tc>
        <w:tc>
          <w:tcPr>
            <w:tcW w:w="2476" w:type="dxa"/>
          </w:tcPr>
          <w:p w:rsidR="00D42D4F" w:rsidP="00CF204A" w:rsidRDefault="00D42D4F" w14:paraId="5A702A1F" w14:textId="77777777">
            <w:r>
              <w:t>Returns a random integer between 0 and range-1</w:t>
            </w:r>
          </w:p>
        </w:tc>
        <w:tc>
          <w:tcPr>
            <w:tcW w:w="2434" w:type="dxa"/>
          </w:tcPr>
          <w:p w:rsidR="00D42D4F" w:rsidP="00CF204A" w:rsidRDefault="00D42D4F" w14:paraId="1C0CC2E7" w14:textId="77777777">
            <w:r>
              <w:t>Call using the object you created: rand.Next(100) returns a random integer between 0 and 99</w:t>
            </w:r>
          </w:p>
        </w:tc>
      </w:tr>
      <w:tr w:rsidR="00D42D4F" w:rsidTr="00CF204A" w14:paraId="5A6B077E" w14:textId="77777777">
        <w:trPr>
          <w:trHeight w:val="340"/>
        </w:trPr>
        <w:tc>
          <w:tcPr>
            <w:tcW w:w="3114" w:type="dxa"/>
          </w:tcPr>
          <w:p w:rsidR="00D42D4F" w:rsidP="00CF204A" w:rsidRDefault="00D42D4F" w14:paraId="316849AA" w14:textId="77777777">
            <w:r>
              <w:rPr>
                <w:b/>
              </w:rPr>
              <w:t xml:space="preserve">int </w:t>
            </w:r>
            <w:r w:rsidRPr="00442E0E">
              <w:rPr>
                <w:b/>
              </w:rPr>
              <w:t>Random</w:t>
            </w:r>
            <w:r>
              <w:rPr>
                <w:b/>
              </w:rPr>
              <w:t>.Next</w:t>
            </w:r>
            <w:r>
              <w:t>(int from,To)</w:t>
            </w:r>
          </w:p>
        </w:tc>
        <w:tc>
          <w:tcPr>
            <w:tcW w:w="992" w:type="dxa"/>
          </w:tcPr>
          <w:p w:rsidR="00D42D4F" w:rsidP="00CF204A" w:rsidRDefault="00D42D4F" w14:paraId="08DED5FA" w14:textId="77777777">
            <w:r>
              <w:t>System</w:t>
            </w:r>
          </w:p>
        </w:tc>
        <w:tc>
          <w:tcPr>
            <w:tcW w:w="2476" w:type="dxa"/>
          </w:tcPr>
          <w:p w:rsidR="00D42D4F" w:rsidP="00CF204A" w:rsidRDefault="00D42D4F" w14:paraId="67C39BC7" w14:textId="77777777">
            <w:r>
              <w:t>Returns a random integer between From and To-1</w:t>
            </w:r>
          </w:p>
        </w:tc>
        <w:tc>
          <w:tcPr>
            <w:tcW w:w="2434" w:type="dxa"/>
          </w:tcPr>
          <w:p w:rsidR="00D42D4F" w:rsidP="00CF204A" w:rsidRDefault="00D42D4F" w14:paraId="563C17D4" w14:textId="77777777">
            <w:r>
              <w:t>Rand.Next(1,101) returns a random integer between 1 and 100</w:t>
            </w:r>
          </w:p>
        </w:tc>
      </w:tr>
    </w:tbl>
    <w:p w:rsidR="00D42D4F" w:rsidP="00D42D4F" w:rsidRDefault="00D42D4F" w14:paraId="570B40B1" w14:textId="77777777">
      <w:pPr>
        <w:rPr>
          <w:lang w:eastAsia="en-GB"/>
        </w:rPr>
      </w:pPr>
    </w:p>
    <w:p w:rsidR="00D42D4F" w:rsidP="00D42D4F" w:rsidRDefault="00D42D4F" w14:paraId="65BDB0EC" w14:textId="77777777">
      <w:pPr>
        <w:rPr>
          <w:lang w:eastAsia="en-GB"/>
        </w:rPr>
      </w:pPr>
    </w:p>
    <w:tbl>
      <w:tblPr>
        <w:tblStyle w:val="TableGrid"/>
        <w:tblW w:w="0" w:type="auto"/>
        <w:tblLayout w:type="fixed"/>
        <w:tblLook w:val="04A0" w:firstRow="1" w:lastRow="0" w:firstColumn="1" w:lastColumn="0" w:noHBand="0" w:noVBand="1"/>
      </w:tblPr>
      <w:tblGrid>
        <w:gridCol w:w="3681"/>
        <w:gridCol w:w="992"/>
        <w:gridCol w:w="1418"/>
        <w:gridCol w:w="2925"/>
      </w:tblGrid>
      <w:tr w:rsidR="00D42D4F" w:rsidTr="00CF204A" w14:paraId="636A84A5" w14:textId="77777777">
        <w:trPr>
          <w:trHeight w:val="363"/>
        </w:trPr>
        <w:tc>
          <w:tcPr>
            <w:tcW w:w="9016" w:type="dxa"/>
            <w:gridSpan w:val="4"/>
          </w:tcPr>
          <w:p w:rsidRPr="008A0E51" w:rsidR="00D42D4F" w:rsidP="00CF204A" w:rsidRDefault="00D42D4F" w14:paraId="393939C8" w14:textId="77777777">
            <w:pPr>
              <w:rPr>
                <w:b/>
              </w:rPr>
            </w:pPr>
            <w:r>
              <w:rPr>
                <w:b/>
              </w:rPr>
              <w:t>Conversion</w:t>
            </w:r>
            <w:r w:rsidRPr="008A0E51">
              <w:rPr>
                <w:b/>
              </w:rPr>
              <w:t xml:space="preserve"> routines</w:t>
            </w:r>
          </w:p>
        </w:tc>
      </w:tr>
      <w:tr w:rsidR="00D42D4F" w:rsidTr="00CF204A" w14:paraId="3AA0BB22" w14:textId="77777777">
        <w:trPr>
          <w:trHeight w:val="363"/>
        </w:trPr>
        <w:tc>
          <w:tcPr>
            <w:tcW w:w="3681" w:type="dxa"/>
          </w:tcPr>
          <w:p w:rsidR="00D42D4F" w:rsidP="00CF204A" w:rsidRDefault="00D42D4F" w14:paraId="086FA9BA" w14:textId="77777777">
            <w:r>
              <w:t>Name</w:t>
            </w:r>
          </w:p>
        </w:tc>
        <w:tc>
          <w:tcPr>
            <w:tcW w:w="992" w:type="dxa"/>
          </w:tcPr>
          <w:p w:rsidR="00D42D4F" w:rsidP="00CF204A" w:rsidRDefault="00D42D4F" w14:paraId="3ECEFABE" w14:textId="77777777">
            <w:r>
              <w:t>Unit</w:t>
            </w:r>
          </w:p>
        </w:tc>
        <w:tc>
          <w:tcPr>
            <w:tcW w:w="1418" w:type="dxa"/>
          </w:tcPr>
          <w:p w:rsidR="00D42D4F" w:rsidP="00CF204A" w:rsidRDefault="00D42D4F" w14:paraId="25763161" w14:textId="77777777">
            <w:r>
              <w:t>What it does</w:t>
            </w:r>
          </w:p>
        </w:tc>
        <w:tc>
          <w:tcPr>
            <w:tcW w:w="2925" w:type="dxa"/>
          </w:tcPr>
          <w:p w:rsidR="00D42D4F" w:rsidP="00CF204A" w:rsidRDefault="00D42D4F" w14:paraId="42510E5C" w14:textId="77777777">
            <w:r>
              <w:t>Example</w:t>
            </w:r>
          </w:p>
        </w:tc>
      </w:tr>
      <w:tr w:rsidR="00D42D4F" w:rsidTr="00CF204A" w14:paraId="2CBB34B2" w14:textId="77777777">
        <w:trPr>
          <w:trHeight w:val="340"/>
        </w:trPr>
        <w:tc>
          <w:tcPr>
            <w:tcW w:w="3681" w:type="dxa"/>
          </w:tcPr>
          <w:p w:rsidR="00D42D4F" w:rsidP="00CF204A" w:rsidRDefault="00D42D4F" w14:paraId="4337EDC7" w14:textId="77777777">
            <w:r>
              <w:rPr>
                <w:b/>
              </w:rPr>
              <w:t>int32 Convert.ToInt32</w:t>
            </w:r>
            <w:r>
              <w:t xml:space="preserve">(char ch) </w:t>
            </w:r>
          </w:p>
        </w:tc>
        <w:tc>
          <w:tcPr>
            <w:tcW w:w="992" w:type="dxa"/>
          </w:tcPr>
          <w:p w:rsidR="00D42D4F" w:rsidP="00CF204A" w:rsidRDefault="00D42D4F" w14:paraId="53A9D0BF" w14:textId="77777777">
            <w:r>
              <w:t>System</w:t>
            </w:r>
          </w:p>
        </w:tc>
        <w:tc>
          <w:tcPr>
            <w:tcW w:w="1418" w:type="dxa"/>
          </w:tcPr>
          <w:p w:rsidR="00D42D4F" w:rsidP="00CF204A" w:rsidRDefault="00D42D4F" w14:paraId="34BA06FB" w14:textId="77777777">
            <w:r>
              <w:t>Converts a character into its ASCII code</w:t>
            </w:r>
          </w:p>
        </w:tc>
        <w:tc>
          <w:tcPr>
            <w:tcW w:w="2925" w:type="dxa"/>
          </w:tcPr>
          <w:p w:rsidR="00D42D4F" w:rsidP="00CF204A" w:rsidRDefault="00D42D4F" w14:paraId="5FAA8B9F" w14:textId="77777777">
            <w:r>
              <w:t>Convert.ToInt32(‘A’) returns 65</w:t>
            </w:r>
          </w:p>
        </w:tc>
      </w:tr>
      <w:tr w:rsidR="00D42D4F" w:rsidTr="00CF204A" w14:paraId="31359179" w14:textId="77777777">
        <w:trPr>
          <w:trHeight w:val="340"/>
        </w:trPr>
        <w:tc>
          <w:tcPr>
            <w:tcW w:w="3681" w:type="dxa"/>
          </w:tcPr>
          <w:p w:rsidRPr="00F93F24" w:rsidR="00D42D4F" w:rsidP="00CF204A" w:rsidRDefault="00D42D4F" w14:paraId="24E153A7" w14:textId="77777777">
            <w:pPr>
              <w:rPr>
                <w:lang w:val="es-ES"/>
              </w:rPr>
            </w:pPr>
            <w:r w:rsidRPr="00F93F24">
              <w:rPr>
                <w:b/>
                <w:lang w:val="es-ES"/>
              </w:rPr>
              <w:t>char Convert.ToChar</w:t>
            </w:r>
            <w:r w:rsidRPr="00F93F24">
              <w:rPr>
                <w:lang w:val="es-ES"/>
              </w:rPr>
              <w:t>(int x)</w:t>
            </w:r>
          </w:p>
        </w:tc>
        <w:tc>
          <w:tcPr>
            <w:tcW w:w="992" w:type="dxa"/>
          </w:tcPr>
          <w:p w:rsidR="00D42D4F" w:rsidP="00CF204A" w:rsidRDefault="00D42D4F" w14:paraId="7352EFFA" w14:textId="77777777">
            <w:r>
              <w:t>System</w:t>
            </w:r>
          </w:p>
        </w:tc>
        <w:tc>
          <w:tcPr>
            <w:tcW w:w="1418" w:type="dxa"/>
          </w:tcPr>
          <w:p w:rsidR="00D42D4F" w:rsidP="00CF204A" w:rsidRDefault="00D42D4F" w14:paraId="4FCD4082" w14:textId="77777777">
            <w:r>
              <w:t>Converts an ASCII value into the character</w:t>
            </w:r>
          </w:p>
        </w:tc>
        <w:tc>
          <w:tcPr>
            <w:tcW w:w="2925" w:type="dxa"/>
          </w:tcPr>
          <w:p w:rsidR="00D42D4F" w:rsidP="00CF204A" w:rsidRDefault="00D42D4F" w14:paraId="10308A47" w14:textId="77777777">
            <w:r>
              <w:t>Convert.ToChar(65) returns ‘A’</w:t>
            </w:r>
          </w:p>
        </w:tc>
      </w:tr>
      <w:tr w:rsidR="00D42D4F" w:rsidTr="00CF204A" w14:paraId="7BD850CF" w14:textId="77777777">
        <w:trPr>
          <w:trHeight w:val="340"/>
        </w:trPr>
        <w:tc>
          <w:tcPr>
            <w:tcW w:w="3681" w:type="dxa"/>
          </w:tcPr>
          <w:p w:rsidR="00D42D4F" w:rsidP="00CF204A" w:rsidRDefault="00D42D4F" w14:paraId="6F1A93F7" w14:textId="77777777">
            <w:r>
              <w:rPr>
                <w:b/>
              </w:rPr>
              <w:t>string Convert.</w:t>
            </w:r>
            <w:r w:rsidRPr="00442E0E">
              <w:rPr>
                <w:b/>
              </w:rPr>
              <w:t>ToStr</w:t>
            </w:r>
            <w:r>
              <w:rPr>
                <w:b/>
              </w:rPr>
              <w:t>ing</w:t>
            </w:r>
            <w:r>
              <w:t>(int Value)</w:t>
            </w:r>
          </w:p>
        </w:tc>
        <w:tc>
          <w:tcPr>
            <w:tcW w:w="992" w:type="dxa"/>
          </w:tcPr>
          <w:p w:rsidR="00D42D4F" w:rsidP="00CF204A" w:rsidRDefault="00D42D4F" w14:paraId="69AB4FBB" w14:textId="77777777">
            <w:r>
              <w:t>System</w:t>
            </w:r>
          </w:p>
        </w:tc>
        <w:tc>
          <w:tcPr>
            <w:tcW w:w="1418" w:type="dxa"/>
          </w:tcPr>
          <w:p w:rsidR="00D42D4F" w:rsidP="00CF204A" w:rsidRDefault="00D42D4F" w14:paraId="6C1EB370" w14:textId="77777777">
            <w:r>
              <w:t>Converts an integer to a string</w:t>
            </w:r>
          </w:p>
        </w:tc>
        <w:tc>
          <w:tcPr>
            <w:tcW w:w="2925" w:type="dxa"/>
          </w:tcPr>
          <w:p w:rsidR="00D42D4F" w:rsidP="00CF204A" w:rsidRDefault="00D42D4F" w14:paraId="70D6CF36" w14:textId="77777777">
            <w:r>
              <w:t>Convert.ToString(36) returns “36”</w:t>
            </w:r>
          </w:p>
        </w:tc>
      </w:tr>
      <w:tr w:rsidR="00D42D4F" w:rsidTr="00CF204A" w14:paraId="7D5A1D62" w14:textId="77777777">
        <w:trPr>
          <w:trHeight w:val="340"/>
        </w:trPr>
        <w:tc>
          <w:tcPr>
            <w:tcW w:w="3681" w:type="dxa"/>
          </w:tcPr>
          <w:p w:rsidR="00D42D4F" w:rsidP="00CF204A" w:rsidRDefault="00D42D4F" w14:paraId="34A121B1" w14:textId="77777777">
            <w:r>
              <w:rPr>
                <w:b/>
              </w:rPr>
              <w:t>Int32 Convert.ToInt32</w:t>
            </w:r>
            <w:r>
              <w:t>(string s)</w:t>
            </w:r>
          </w:p>
        </w:tc>
        <w:tc>
          <w:tcPr>
            <w:tcW w:w="992" w:type="dxa"/>
          </w:tcPr>
          <w:p w:rsidR="00D42D4F" w:rsidP="00CF204A" w:rsidRDefault="00D42D4F" w14:paraId="24964CF5" w14:textId="77777777">
            <w:r>
              <w:t>System</w:t>
            </w:r>
          </w:p>
        </w:tc>
        <w:tc>
          <w:tcPr>
            <w:tcW w:w="1418" w:type="dxa"/>
          </w:tcPr>
          <w:p w:rsidR="00D42D4F" w:rsidP="00CF204A" w:rsidRDefault="00D42D4F" w14:paraId="35131BAF" w14:textId="77777777">
            <w:r>
              <w:t>Converts a string to an integer</w:t>
            </w:r>
          </w:p>
        </w:tc>
        <w:tc>
          <w:tcPr>
            <w:tcW w:w="2925" w:type="dxa"/>
          </w:tcPr>
          <w:p w:rsidR="00D42D4F" w:rsidP="00CF204A" w:rsidRDefault="00D42D4F" w14:paraId="3919E9C2" w14:textId="77777777">
            <w:r>
              <w:t>Convert.ToInt32(“36”) returns 36</w:t>
            </w:r>
          </w:p>
          <w:p w:rsidR="00D42D4F" w:rsidP="00CF204A" w:rsidRDefault="00D42D4F" w14:paraId="32298182" w14:textId="77777777">
            <w:r>
              <w:t>StrToInt(‘bob’) raises an exception</w:t>
            </w:r>
          </w:p>
        </w:tc>
      </w:tr>
      <w:tr w:rsidR="00D42D4F" w:rsidTr="00CF204A" w14:paraId="778748F8" w14:textId="77777777">
        <w:trPr>
          <w:trHeight w:val="340"/>
        </w:trPr>
        <w:tc>
          <w:tcPr>
            <w:tcW w:w="3681" w:type="dxa"/>
          </w:tcPr>
          <w:p w:rsidR="00D42D4F" w:rsidP="00CF204A" w:rsidRDefault="00D42D4F" w14:paraId="05262B8C" w14:textId="77777777">
            <w:r>
              <w:rPr>
                <w:b/>
              </w:rPr>
              <w:t>string Convert.ToString</w:t>
            </w:r>
            <w:r>
              <w:t>(double Value)</w:t>
            </w:r>
          </w:p>
        </w:tc>
        <w:tc>
          <w:tcPr>
            <w:tcW w:w="992" w:type="dxa"/>
          </w:tcPr>
          <w:p w:rsidR="00D42D4F" w:rsidP="00CF204A" w:rsidRDefault="00D42D4F" w14:paraId="24613F8D" w14:textId="77777777">
            <w:r>
              <w:t>System</w:t>
            </w:r>
          </w:p>
        </w:tc>
        <w:tc>
          <w:tcPr>
            <w:tcW w:w="1418" w:type="dxa"/>
          </w:tcPr>
          <w:p w:rsidR="00D42D4F" w:rsidP="00CF204A" w:rsidRDefault="00D42D4F" w14:paraId="41CFC5B6" w14:textId="77777777">
            <w:r>
              <w:t>Converts a double (floating-point) value to a string</w:t>
            </w:r>
          </w:p>
        </w:tc>
        <w:tc>
          <w:tcPr>
            <w:tcW w:w="2925" w:type="dxa"/>
          </w:tcPr>
          <w:p w:rsidR="00D42D4F" w:rsidP="00CF204A" w:rsidRDefault="00D42D4F" w14:paraId="5AE0A784" w14:textId="77777777">
            <w:r>
              <w:t>Convert.ToString(56.43) returns “56.43”</w:t>
            </w:r>
          </w:p>
        </w:tc>
      </w:tr>
      <w:tr w:rsidR="00D42D4F" w:rsidTr="00CF204A" w14:paraId="7164078F" w14:textId="77777777">
        <w:trPr>
          <w:trHeight w:val="340"/>
        </w:trPr>
        <w:tc>
          <w:tcPr>
            <w:tcW w:w="3681" w:type="dxa"/>
          </w:tcPr>
          <w:p w:rsidR="00D42D4F" w:rsidP="00CF204A" w:rsidRDefault="00D42D4F" w14:paraId="1C074004" w14:textId="77777777">
            <w:r>
              <w:rPr>
                <w:b/>
              </w:rPr>
              <w:t>double Convert.ToDouble</w:t>
            </w:r>
            <w:r>
              <w:t>(string s)</w:t>
            </w:r>
          </w:p>
        </w:tc>
        <w:tc>
          <w:tcPr>
            <w:tcW w:w="992" w:type="dxa"/>
          </w:tcPr>
          <w:p w:rsidR="00D42D4F" w:rsidP="00CF204A" w:rsidRDefault="00D42D4F" w14:paraId="5D2F9EE9" w14:textId="77777777">
            <w:r>
              <w:t>System</w:t>
            </w:r>
          </w:p>
        </w:tc>
        <w:tc>
          <w:tcPr>
            <w:tcW w:w="1418" w:type="dxa"/>
          </w:tcPr>
          <w:p w:rsidR="00D42D4F" w:rsidP="00CF204A" w:rsidRDefault="00D42D4F" w14:paraId="06F03919" w14:textId="77777777">
            <w:r>
              <w:t>Converts a string to a double</w:t>
            </w:r>
          </w:p>
        </w:tc>
        <w:tc>
          <w:tcPr>
            <w:tcW w:w="2925" w:type="dxa"/>
          </w:tcPr>
          <w:p w:rsidR="00D42D4F" w:rsidP="00CF204A" w:rsidRDefault="00D42D4F" w14:paraId="48CB2F80" w14:textId="77777777">
            <w:r>
              <w:t>Convert.ToDouble(“56.43”) returns 56.43</w:t>
            </w:r>
          </w:p>
          <w:p w:rsidR="00D42D4F" w:rsidP="00CF204A" w:rsidRDefault="00D42D4F" w14:paraId="35EA1CEA" w14:textId="77777777"/>
        </w:tc>
      </w:tr>
      <w:tr w:rsidR="00D42D4F" w:rsidTr="00CF204A" w14:paraId="4D65C764" w14:textId="77777777">
        <w:trPr>
          <w:trHeight w:val="340"/>
        </w:trPr>
        <w:tc>
          <w:tcPr>
            <w:tcW w:w="3681" w:type="dxa"/>
          </w:tcPr>
          <w:p w:rsidR="00D42D4F" w:rsidP="00CF204A" w:rsidRDefault="00D42D4F" w14:paraId="2582EEE3" w14:textId="77777777">
            <w:r>
              <w:rPr>
                <w:b/>
              </w:rPr>
              <w:t>string Convert.To</w:t>
            </w:r>
            <w:r w:rsidRPr="00442E0E">
              <w:rPr>
                <w:b/>
              </w:rPr>
              <w:t>Str</w:t>
            </w:r>
            <w:r>
              <w:t>(DateTime DT)</w:t>
            </w:r>
          </w:p>
        </w:tc>
        <w:tc>
          <w:tcPr>
            <w:tcW w:w="992" w:type="dxa"/>
          </w:tcPr>
          <w:p w:rsidR="00D42D4F" w:rsidP="00CF204A" w:rsidRDefault="00D42D4F" w14:paraId="2B1350B5" w14:textId="77777777">
            <w:r>
              <w:t>System</w:t>
            </w:r>
          </w:p>
        </w:tc>
        <w:tc>
          <w:tcPr>
            <w:tcW w:w="1418" w:type="dxa"/>
          </w:tcPr>
          <w:p w:rsidR="00D42D4F" w:rsidP="00CF204A" w:rsidRDefault="00D42D4F" w14:paraId="1F0C0C38" w14:textId="77777777">
            <w:r>
              <w:t>Converts a DateTime to a string</w:t>
            </w:r>
          </w:p>
        </w:tc>
        <w:tc>
          <w:tcPr>
            <w:tcW w:w="2925" w:type="dxa"/>
          </w:tcPr>
          <w:p w:rsidR="00D42D4F" w:rsidP="00CF204A" w:rsidRDefault="00D42D4F" w14:paraId="2C3D795E" w14:textId="77777777">
            <w:r>
              <w:t>Convert.ToString(DateTimeNow) returns the current date and time as a string, similar to this: “27/06/2017 12:09:03”</w:t>
            </w:r>
          </w:p>
        </w:tc>
      </w:tr>
      <w:tr w:rsidR="00D42D4F" w:rsidTr="00CF204A" w14:paraId="040A6322" w14:textId="77777777">
        <w:trPr>
          <w:trHeight w:val="340"/>
        </w:trPr>
        <w:tc>
          <w:tcPr>
            <w:tcW w:w="3681" w:type="dxa"/>
          </w:tcPr>
          <w:p w:rsidR="00D42D4F" w:rsidP="00CF204A" w:rsidRDefault="00D42D4F" w14:paraId="549F22AA" w14:textId="77777777">
            <w:r>
              <w:rPr>
                <w:b/>
              </w:rPr>
              <w:t xml:space="preserve">DateTime Convert.ToDateTime(string </w:t>
            </w:r>
            <w:r>
              <w:t>s)</w:t>
            </w:r>
          </w:p>
        </w:tc>
        <w:tc>
          <w:tcPr>
            <w:tcW w:w="992" w:type="dxa"/>
          </w:tcPr>
          <w:p w:rsidR="00D42D4F" w:rsidP="00CF204A" w:rsidRDefault="00D42D4F" w14:paraId="7801BDB4" w14:textId="77777777">
            <w:r>
              <w:t>System</w:t>
            </w:r>
          </w:p>
        </w:tc>
        <w:tc>
          <w:tcPr>
            <w:tcW w:w="1418" w:type="dxa"/>
          </w:tcPr>
          <w:p w:rsidR="00D42D4F" w:rsidP="00CF204A" w:rsidRDefault="00D42D4F" w14:paraId="75D79C72" w14:textId="77777777">
            <w:r>
              <w:t>Converts a string to a DateTime</w:t>
            </w:r>
          </w:p>
        </w:tc>
        <w:tc>
          <w:tcPr>
            <w:tcW w:w="2925" w:type="dxa"/>
          </w:tcPr>
          <w:p w:rsidR="00D42D4F" w:rsidP="00CF204A" w:rsidRDefault="00D42D4F" w14:paraId="6B99BD91" w14:textId="77777777">
            <w:r>
              <w:t>If the string cannot be converted to a valid date then an exception is raised</w:t>
            </w:r>
          </w:p>
        </w:tc>
      </w:tr>
    </w:tbl>
    <w:p w:rsidR="00D42D4F" w:rsidP="00D42D4F" w:rsidRDefault="00D42D4F" w14:paraId="1D89C1C8" w14:textId="77777777">
      <w:pPr>
        <w:rPr>
          <w:lang w:eastAsia="en-GB"/>
        </w:rPr>
      </w:pPr>
    </w:p>
    <w:p w:rsidR="00D42D4F" w:rsidP="00D42D4F" w:rsidRDefault="00D42D4F" w14:paraId="48DBD27F" w14:textId="77777777">
      <w:pPr>
        <w:rPr>
          <w:lang w:eastAsia="en-GB"/>
        </w:rPr>
      </w:pPr>
    </w:p>
    <w:tbl>
      <w:tblPr>
        <w:tblStyle w:val="TableGrid"/>
        <w:tblW w:w="0" w:type="auto"/>
        <w:tblLook w:val="04A0" w:firstRow="1" w:lastRow="0" w:firstColumn="1" w:lastColumn="0" w:noHBand="0" w:noVBand="1"/>
      </w:tblPr>
      <w:tblGrid>
        <w:gridCol w:w="3736"/>
        <w:gridCol w:w="968"/>
        <w:gridCol w:w="2321"/>
        <w:gridCol w:w="2388"/>
      </w:tblGrid>
      <w:tr w:rsidR="00D42D4F" w:rsidTr="00CF204A" w14:paraId="72E3E29B" w14:textId="77777777">
        <w:trPr>
          <w:trHeight w:val="363"/>
        </w:trPr>
        <w:tc>
          <w:tcPr>
            <w:tcW w:w="9271" w:type="dxa"/>
            <w:gridSpan w:val="4"/>
          </w:tcPr>
          <w:p w:rsidRPr="00D03933" w:rsidR="00D42D4F" w:rsidP="00CF204A" w:rsidRDefault="00D42D4F" w14:paraId="34273EDC" w14:textId="77777777">
            <w:pPr>
              <w:rPr>
                <w:b/>
              </w:rPr>
            </w:pPr>
            <w:r>
              <w:rPr>
                <w:b/>
              </w:rPr>
              <w:t>String-handling</w:t>
            </w:r>
            <w:r w:rsidRPr="008A0E51">
              <w:rPr>
                <w:b/>
              </w:rPr>
              <w:t xml:space="preserve"> routines</w:t>
            </w:r>
            <w:r>
              <w:rPr>
                <w:b/>
              </w:rPr>
              <w:t xml:space="preserve"> </w:t>
            </w:r>
            <w:r w:rsidRPr="00D03933">
              <w:rPr>
                <w:b/>
              </w:rPr>
              <w:t>(Assume the string animal == “sheep”)</w:t>
            </w:r>
          </w:p>
          <w:p w:rsidRPr="008A0E51" w:rsidR="00D42D4F" w:rsidP="00CF204A" w:rsidRDefault="00D42D4F" w14:paraId="60A346E6" w14:textId="77777777">
            <w:pPr>
              <w:rPr>
                <w:b/>
              </w:rPr>
            </w:pPr>
          </w:p>
        </w:tc>
      </w:tr>
      <w:tr w:rsidR="00D42D4F" w:rsidTr="00CF204A" w14:paraId="2227278A" w14:textId="77777777">
        <w:trPr>
          <w:trHeight w:val="363"/>
        </w:trPr>
        <w:tc>
          <w:tcPr>
            <w:tcW w:w="3736" w:type="dxa"/>
          </w:tcPr>
          <w:p w:rsidR="00D42D4F" w:rsidP="00CF204A" w:rsidRDefault="00D42D4F" w14:paraId="2B795A95" w14:textId="77777777">
            <w:r>
              <w:rPr>
                <w:b/>
              </w:rPr>
              <w:t>int s.</w:t>
            </w:r>
            <w:r w:rsidRPr="00442E0E">
              <w:rPr>
                <w:b/>
              </w:rPr>
              <w:t>Length</w:t>
            </w:r>
          </w:p>
        </w:tc>
        <w:tc>
          <w:tcPr>
            <w:tcW w:w="968" w:type="dxa"/>
          </w:tcPr>
          <w:p w:rsidR="00D42D4F" w:rsidP="00CF204A" w:rsidRDefault="00D42D4F" w14:paraId="6994CCC9" w14:textId="77777777">
            <w:r>
              <w:t>System</w:t>
            </w:r>
          </w:p>
        </w:tc>
        <w:tc>
          <w:tcPr>
            <w:tcW w:w="2321" w:type="dxa"/>
          </w:tcPr>
          <w:p w:rsidR="00D42D4F" w:rsidP="00CF204A" w:rsidRDefault="00D42D4F" w14:paraId="0C811FE0" w14:textId="77777777">
            <w:r>
              <w:t>Returns the length of s</w:t>
            </w:r>
          </w:p>
        </w:tc>
        <w:tc>
          <w:tcPr>
            <w:tcW w:w="2246" w:type="dxa"/>
          </w:tcPr>
          <w:p w:rsidR="00D42D4F" w:rsidP="00CF204A" w:rsidRDefault="00D42D4F" w14:paraId="50B09A95" w14:textId="77777777">
            <w:r>
              <w:t>animal.Length returns 5</w:t>
            </w:r>
          </w:p>
        </w:tc>
      </w:tr>
      <w:tr w:rsidR="00D42D4F" w:rsidTr="00CF204A" w14:paraId="79F71325" w14:textId="77777777">
        <w:trPr>
          <w:trHeight w:val="340"/>
        </w:trPr>
        <w:tc>
          <w:tcPr>
            <w:tcW w:w="3736" w:type="dxa"/>
          </w:tcPr>
          <w:p w:rsidR="00D42D4F" w:rsidP="00CF204A" w:rsidRDefault="00D42D4F" w14:paraId="532491B4" w14:textId="77777777">
            <w:r>
              <w:rPr>
                <w:b/>
              </w:rPr>
              <w:t>string s.S</w:t>
            </w:r>
            <w:r w:rsidRPr="008524FD">
              <w:rPr>
                <w:b/>
              </w:rPr>
              <w:t>ubstring</w:t>
            </w:r>
            <w:r>
              <w:t>(int index, int length)</w:t>
            </w:r>
          </w:p>
        </w:tc>
        <w:tc>
          <w:tcPr>
            <w:tcW w:w="968" w:type="dxa"/>
          </w:tcPr>
          <w:p w:rsidR="00D42D4F" w:rsidP="00CF204A" w:rsidRDefault="00D42D4F" w14:paraId="3CF6858D" w14:textId="77777777">
            <w:r>
              <w:t>System</w:t>
            </w:r>
          </w:p>
        </w:tc>
        <w:tc>
          <w:tcPr>
            <w:tcW w:w="2321" w:type="dxa"/>
          </w:tcPr>
          <w:p w:rsidR="00D42D4F" w:rsidP="00CF204A" w:rsidRDefault="00D42D4F" w14:paraId="586E3FEC" w14:textId="77777777">
            <w:r>
              <w:t xml:space="preserve">Returns a new string, containing length characters, starting at index </w:t>
            </w:r>
          </w:p>
        </w:tc>
        <w:tc>
          <w:tcPr>
            <w:tcW w:w="2246" w:type="dxa"/>
          </w:tcPr>
          <w:p w:rsidR="00D42D4F" w:rsidP="00CF204A" w:rsidRDefault="00D42D4F" w14:paraId="18972870" w14:textId="77777777">
            <w:r>
              <w:t>animal.SubString( 2,3) returns “eep”</w:t>
            </w:r>
          </w:p>
        </w:tc>
      </w:tr>
      <w:tr w:rsidR="00D42D4F" w:rsidTr="00CF204A" w14:paraId="1F9E5DFB" w14:textId="77777777">
        <w:trPr>
          <w:trHeight w:val="340"/>
        </w:trPr>
        <w:tc>
          <w:tcPr>
            <w:tcW w:w="3736" w:type="dxa"/>
          </w:tcPr>
          <w:p w:rsidR="00D42D4F" w:rsidP="00CF204A" w:rsidRDefault="00D42D4F" w14:paraId="16A67711" w14:textId="77777777">
            <w:r>
              <w:rPr>
                <w:b/>
              </w:rPr>
              <w:t>int s.IndexOf</w:t>
            </w:r>
            <w:r>
              <w:t>(string substr)</w:t>
            </w:r>
          </w:p>
        </w:tc>
        <w:tc>
          <w:tcPr>
            <w:tcW w:w="968" w:type="dxa"/>
          </w:tcPr>
          <w:p w:rsidR="00D42D4F" w:rsidP="00CF204A" w:rsidRDefault="00D42D4F" w14:paraId="0B328E23" w14:textId="77777777">
            <w:r>
              <w:t>System</w:t>
            </w:r>
          </w:p>
        </w:tc>
        <w:tc>
          <w:tcPr>
            <w:tcW w:w="2321" w:type="dxa"/>
          </w:tcPr>
          <w:p w:rsidR="00D42D4F" w:rsidP="00CF204A" w:rsidRDefault="00D42D4F" w14:paraId="2D8388B7" w14:textId="77777777">
            <w:r>
              <w:t>R</w:t>
            </w:r>
            <w:r w:rsidRPr="001C36D1">
              <w:t xml:space="preserve">eturns the index of the </w:t>
            </w:r>
            <w:r>
              <w:t>first occurence of substr in S</w:t>
            </w:r>
          </w:p>
          <w:p w:rsidR="00D42D4F" w:rsidP="00CF204A" w:rsidRDefault="00D42D4F" w14:paraId="2A20B092" w14:textId="77777777">
            <w:r>
              <w:t>Returns -1 if it’s not present.</w:t>
            </w:r>
          </w:p>
        </w:tc>
        <w:tc>
          <w:tcPr>
            <w:tcW w:w="2246" w:type="dxa"/>
          </w:tcPr>
          <w:p w:rsidR="00D42D4F" w:rsidP="00CF204A" w:rsidRDefault="00D42D4F" w14:paraId="43228D95" w14:textId="77777777">
            <w:r>
              <w:t>Animal.IndexOf(“he”) returns 1</w:t>
            </w:r>
          </w:p>
        </w:tc>
      </w:tr>
      <w:tr w:rsidR="00D42D4F" w:rsidTr="00CF204A" w14:paraId="7B400BD2" w14:textId="77777777">
        <w:trPr>
          <w:trHeight w:val="340"/>
        </w:trPr>
        <w:tc>
          <w:tcPr>
            <w:tcW w:w="3736" w:type="dxa"/>
          </w:tcPr>
          <w:p w:rsidR="00D42D4F" w:rsidP="00CF204A" w:rsidRDefault="00D42D4F" w14:paraId="1988194A" w14:textId="77777777">
            <w:r>
              <w:rPr>
                <w:b/>
              </w:rPr>
              <w:t>string s.</w:t>
            </w:r>
            <w:r w:rsidRPr="00442E0E">
              <w:rPr>
                <w:b/>
              </w:rPr>
              <w:t>Insert</w:t>
            </w:r>
            <w:r>
              <w:t>(int index, string value)</w:t>
            </w:r>
          </w:p>
        </w:tc>
        <w:tc>
          <w:tcPr>
            <w:tcW w:w="968" w:type="dxa"/>
          </w:tcPr>
          <w:p w:rsidR="00D42D4F" w:rsidP="00CF204A" w:rsidRDefault="00D42D4F" w14:paraId="153EDAB7" w14:textId="77777777">
            <w:r>
              <w:t>System</w:t>
            </w:r>
          </w:p>
        </w:tc>
        <w:tc>
          <w:tcPr>
            <w:tcW w:w="2321" w:type="dxa"/>
          </w:tcPr>
          <w:p w:rsidR="00D42D4F" w:rsidP="00CF204A" w:rsidRDefault="00D42D4F" w14:paraId="2759661D" w14:textId="77777777">
            <w:r>
              <w:t>Returns a new string with value inserted into s at position Index.</w:t>
            </w:r>
          </w:p>
        </w:tc>
        <w:tc>
          <w:tcPr>
            <w:tcW w:w="2246" w:type="dxa"/>
          </w:tcPr>
          <w:p w:rsidR="00D42D4F" w:rsidP="00CF204A" w:rsidRDefault="00D42D4F" w14:paraId="2BAF32E3" w14:textId="77777777">
            <w:r>
              <w:t>Animal.Insert(0,”my” returns “mysheep”</w:t>
            </w:r>
          </w:p>
        </w:tc>
      </w:tr>
      <w:tr w:rsidR="00D42D4F" w:rsidTr="00CF204A" w14:paraId="3ED38605" w14:textId="77777777">
        <w:trPr>
          <w:trHeight w:val="340"/>
        </w:trPr>
        <w:tc>
          <w:tcPr>
            <w:tcW w:w="3736" w:type="dxa"/>
          </w:tcPr>
          <w:p w:rsidR="00D42D4F" w:rsidP="00CF204A" w:rsidRDefault="00D42D4F" w14:paraId="631283ED" w14:textId="77777777">
            <w:r>
              <w:rPr>
                <w:b/>
              </w:rPr>
              <w:t>String s.Remove</w:t>
            </w:r>
            <w:r>
              <w:t>(int Index, int Count)</w:t>
            </w:r>
          </w:p>
        </w:tc>
        <w:tc>
          <w:tcPr>
            <w:tcW w:w="968" w:type="dxa"/>
          </w:tcPr>
          <w:p w:rsidR="00D42D4F" w:rsidP="00CF204A" w:rsidRDefault="00D42D4F" w14:paraId="585C190D" w14:textId="77777777">
            <w:r>
              <w:t>System</w:t>
            </w:r>
          </w:p>
        </w:tc>
        <w:tc>
          <w:tcPr>
            <w:tcW w:w="2321" w:type="dxa"/>
          </w:tcPr>
          <w:p w:rsidR="00D42D4F" w:rsidP="00CF204A" w:rsidRDefault="00D42D4F" w14:paraId="6039EE86" w14:textId="77777777">
            <w:r>
              <w:t xml:space="preserve">Returns a new string with Count characters removed from s, starting with s[Index] </w:t>
            </w:r>
          </w:p>
        </w:tc>
        <w:tc>
          <w:tcPr>
            <w:tcW w:w="2246" w:type="dxa"/>
          </w:tcPr>
          <w:p w:rsidR="00D42D4F" w:rsidP="00CF204A" w:rsidRDefault="00D42D4F" w14:paraId="29806C9D" w14:textId="77777777">
            <w:r>
              <w:t>Animal.Remove(2,2) returns “shp’</w:t>
            </w:r>
          </w:p>
        </w:tc>
      </w:tr>
    </w:tbl>
    <w:p w:rsidRPr="006D4A5B" w:rsidR="00D42D4F" w:rsidP="00D42D4F" w:rsidRDefault="00D42D4F" w14:paraId="53C9567E" w14:textId="77777777">
      <w:pPr>
        <w:rPr>
          <w:lang w:eastAsia="en-GB"/>
        </w:rPr>
      </w:pPr>
      <w:r>
        <w:rPr>
          <w:lang w:eastAsia="en-GB"/>
        </w:rPr>
        <w:br w:type="page"/>
      </w:r>
    </w:p>
    <w:p w:rsidR="00D42D4F" w:rsidP="00D42D4F" w:rsidRDefault="00D42D4F" w14:paraId="6E07F018" w14:textId="77777777">
      <w:pPr>
        <w:pStyle w:val="Heading1"/>
        <w:numPr>
          <w:ilvl w:val="0"/>
          <w:numId w:val="0"/>
        </w:numPr>
        <w:rPr>
          <w:lang w:eastAsia="en-GB"/>
        </w:rPr>
      </w:pPr>
      <w:bookmarkStart w:name="_Toc518394690" w:id="136"/>
      <w:bookmarkStart w:name="_Toc45095505" w:id="137"/>
      <w:r>
        <w:rPr>
          <w:lang w:eastAsia="en-GB"/>
        </w:rPr>
        <w:t>Appendix 2 – C# Coding conventions</w:t>
      </w:r>
      <w:bookmarkEnd w:id="136"/>
      <w:bookmarkEnd w:id="137"/>
    </w:p>
    <w:p w:rsidR="00D42D4F" w:rsidP="00D42D4F" w:rsidRDefault="00D42D4F" w14:paraId="4192BE22" w14:textId="77777777">
      <w:r>
        <w:t xml:space="preserve">It is important to make your programs easily readable, both by you and others who may have to modify (or mark) it. The following example is based on the standard recommended by several websites eg </w:t>
      </w:r>
      <w:hyperlink w:history="1" r:id="rId66">
        <w:r>
          <w:rPr>
            <w:rStyle w:val="Hyperlink"/>
          </w:rPr>
          <w:t>https://www.dofactory.com/reference/csharp-coding-standards</w:t>
        </w:r>
      </w:hyperlink>
      <w:r>
        <w:t xml:space="preserve"> . You don’t have to follow it rigidly but be </w:t>
      </w:r>
      <w:r>
        <w:rPr>
          <w:b/>
          <w:bCs/>
        </w:rPr>
        <w:t xml:space="preserve">consistent. </w:t>
      </w:r>
      <w:r>
        <w:t xml:space="preserve">Above all, use </w:t>
      </w:r>
      <w:r>
        <w:rPr>
          <w:b/>
          <w:bCs/>
        </w:rPr>
        <w:t xml:space="preserve">indentation </w:t>
      </w:r>
      <w:r>
        <w:t>to clarify the structure of your program: your teacher will not accept unindented code.</w:t>
      </w:r>
    </w:p>
    <w:p w:rsidR="00D42D4F" w:rsidP="00D42D4F" w:rsidRDefault="00D42D4F" w14:paraId="3594EA1B" w14:textId="77777777"/>
    <w:p w:rsidR="00D42D4F" w:rsidP="00D42D4F" w:rsidRDefault="00D42D4F" w14:paraId="2CE5D9CA" w14:textId="77777777"/>
    <w:p w:rsidR="00D42D4F" w:rsidP="00D42D4F" w:rsidRDefault="00D42D4F" w14:paraId="08E0D4E8"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FF"/>
          <w:sz w:val="19"/>
          <w:szCs w:val="19"/>
        </w:rPr>
        <w:t>static</w:t>
      </w: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double</w:t>
      </w:r>
      <w:r>
        <w:rPr>
          <w:rFonts w:ascii="Consolas" w:hAnsi="Consolas" w:cs="Consolas" w:eastAsiaTheme="minorHAnsi"/>
          <w:color w:val="000000"/>
          <w:sz w:val="19"/>
          <w:szCs w:val="19"/>
        </w:rPr>
        <w:t xml:space="preserve"> BinaryToFloat(</w:t>
      </w:r>
      <w:r>
        <w:rPr>
          <w:rFonts w:ascii="Consolas" w:hAnsi="Consolas" w:cs="Consolas" w:eastAsiaTheme="minorHAnsi"/>
          <w:color w:val="0000FF"/>
          <w:sz w:val="19"/>
          <w:szCs w:val="19"/>
        </w:rPr>
        <w:t>string</w:t>
      </w:r>
      <w:r>
        <w:rPr>
          <w:rFonts w:ascii="Consolas" w:hAnsi="Consolas" w:cs="Consolas" w:eastAsiaTheme="minorHAnsi"/>
          <w:color w:val="000000"/>
          <w:sz w:val="19"/>
          <w:szCs w:val="19"/>
        </w:rPr>
        <w:t xml:space="preserve"> bin) </w:t>
      </w:r>
      <w:r w:rsidRPr="00500624">
        <w:rPr>
          <w:rFonts w:ascii="Consolas" w:hAnsi="Consolas" w:cs="Consolas" w:eastAsiaTheme="minorHAnsi"/>
          <w:i/>
          <w:color w:val="000000"/>
          <w:sz w:val="19"/>
          <w:szCs w:val="19"/>
          <w:highlight w:val="yellow"/>
        </w:rPr>
        <w:t>//</w:t>
      </w:r>
      <w:r w:rsidRPr="00500624">
        <w:rPr>
          <w:rFonts w:ascii="Helvetica" w:hAnsi="Helvetica"/>
          <w:i/>
          <w:color w:val="555555"/>
          <w:sz w:val="21"/>
          <w:szCs w:val="21"/>
          <w:highlight w:val="yellow"/>
          <w:shd w:val="clear" w:color="auto" w:fill="FFFFFF"/>
        </w:rPr>
        <w:t xml:space="preserve"> Use </w:t>
      </w:r>
      <w:r w:rsidRPr="00500624">
        <w:rPr>
          <w:rFonts w:ascii="Helvetica" w:hAnsi="Helvetica"/>
          <w:b/>
          <w:bCs/>
          <w:i/>
          <w:color w:val="555555"/>
          <w:sz w:val="21"/>
          <w:szCs w:val="21"/>
          <w:highlight w:val="yellow"/>
          <w:shd w:val="clear" w:color="auto" w:fill="FFFFFF"/>
        </w:rPr>
        <w:t>PascalCasing</w:t>
      </w:r>
      <w:r w:rsidRPr="00500624">
        <w:rPr>
          <w:rFonts w:ascii="Helvetica" w:hAnsi="Helvetica"/>
          <w:i/>
          <w:color w:val="555555"/>
          <w:sz w:val="21"/>
          <w:szCs w:val="21"/>
          <w:highlight w:val="yellow"/>
          <w:shd w:val="clear" w:color="auto" w:fill="FFFFFF"/>
        </w:rPr>
        <w:t> for function names</w:t>
      </w:r>
    </w:p>
    <w:p w:rsidR="00D42D4F" w:rsidP="00D42D4F" w:rsidRDefault="00D42D4F" w14:paraId="34547670"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p>
    <w:p w:rsidR="00D42D4F" w:rsidP="00D42D4F" w:rsidRDefault="00D42D4F" w14:paraId="27507C55" w14:textId="77777777">
      <w:pPr>
        <w:autoSpaceDE w:val="0"/>
        <w:autoSpaceDN w:val="0"/>
        <w:adjustRightInd w:val="0"/>
        <w:rPr>
          <w:rFonts w:ascii="Consolas" w:hAnsi="Consolas" w:cs="Consolas" w:eastAsiaTheme="minorHAnsi"/>
          <w:color w:val="000000"/>
          <w:sz w:val="19"/>
          <w:szCs w:val="19"/>
        </w:rPr>
      </w:pPr>
    </w:p>
    <w:p w:rsidR="00D42D4F" w:rsidP="00D42D4F" w:rsidRDefault="00D42D4F" w14:paraId="55BE93F5"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if</w:t>
      </w:r>
      <w:r>
        <w:rPr>
          <w:rFonts w:ascii="Consolas" w:hAnsi="Consolas" w:cs="Consolas" w:eastAsiaTheme="minorHAnsi"/>
          <w:color w:val="000000"/>
          <w:sz w:val="19"/>
          <w:szCs w:val="19"/>
        </w:rPr>
        <w:t xml:space="preserve"> (!bin.Contains(</w:t>
      </w:r>
      <w:r>
        <w:rPr>
          <w:rFonts w:ascii="Consolas" w:hAnsi="Consolas" w:cs="Consolas" w:eastAsiaTheme="minorHAnsi"/>
          <w:color w:val="A31515"/>
          <w:sz w:val="19"/>
          <w:szCs w:val="19"/>
        </w:rPr>
        <w:t>'.'</w:t>
      </w:r>
      <w:r>
        <w:rPr>
          <w:rFonts w:ascii="Consolas" w:hAnsi="Consolas" w:cs="Consolas" w:eastAsiaTheme="minorHAnsi"/>
          <w:color w:val="000000"/>
          <w:sz w:val="19"/>
          <w:szCs w:val="19"/>
        </w:rPr>
        <w:t xml:space="preserve">)) </w:t>
      </w:r>
    </w:p>
    <w:p w:rsidR="00D42D4F" w:rsidP="00D42D4F" w:rsidRDefault="00D42D4F" w14:paraId="0B3EF7FF"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00"/>
          <w:sz w:val="19"/>
          <w:szCs w:val="19"/>
        </w:rPr>
        <w:tab/>
      </w:r>
      <w:r>
        <w:rPr>
          <w:rFonts w:ascii="Consolas" w:hAnsi="Consolas" w:cs="Consolas" w:eastAsiaTheme="minorHAnsi"/>
          <w:color w:val="000000"/>
          <w:sz w:val="19"/>
          <w:szCs w:val="19"/>
        </w:rPr>
        <w:tab/>
      </w:r>
      <w:r>
        <w:rPr>
          <w:rFonts w:ascii="Consolas" w:hAnsi="Consolas" w:cs="Consolas" w:eastAsiaTheme="minorHAnsi"/>
          <w:color w:val="000000"/>
          <w:sz w:val="19"/>
          <w:szCs w:val="19"/>
        </w:rPr>
        <w:tab/>
      </w:r>
      <w:r>
        <w:rPr>
          <w:rFonts w:ascii="Consolas" w:hAnsi="Consolas" w:cs="Consolas" w:eastAsiaTheme="minorHAnsi"/>
          <w:color w:val="000000"/>
          <w:sz w:val="19"/>
          <w:szCs w:val="19"/>
        </w:rPr>
        <w:tab/>
      </w:r>
      <w:r>
        <w:rPr>
          <w:rFonts w:ascii="Consolas" w:hAnsi="Consolas" w:cs="Consolas" w:eastAsiaTheme="minorHAnsi"/>
          <w:color w:val="000000"/>
          <w:sz w:val="19"/>
          <w:szCs w:val="19"/>
        </w:rPr>
        <w:tab/>
      </w:r>
      <w:r w:rsidRPr="00500624">
        <w:rPr>
          <w:rFonts w:ascii="Consolas" w:hAnsi="Consolas" w:cs="Consolas" w:eastAsiaTheme="minorHAnsi"/>
          <w:i/>
          <w:color w:val="000000"/>
          <w:sz w:val="19"/>
          <w:szCs w:val="19"/>
          <w:highlight w:val="yellow"/>
        </w:rPr>
        <w:t>//</w:t>
      </w:r>
      <w:r w:rsidRPr="00500624">
        <w:rPr>
          <w:rFonts w:ascii="Helvetica" w:hAnsi="Helvetica"/>
          <w:b/>
          <w:i/>
          <w:color w:val="555555"/>
          <w:sz w:val="21"/>
          <w:szCs w:val="21"/>
          <w:highlight w:val="yellow"/>
          <w:shd w:val="clear" w:color="auto" w:fill="FFFFFF"/>
        </w:rPr>
        <w:t>vertically align</w:t>
      </w:r>
      <w:r w:rsidRPr="00500624">
        <w:rPr>
          <w:rFonts w:ascii="Helvetica" w:hAnsi="Helvetica"/>
          <w:i/>
          <w:color w:val="555555"/>
          <w:sz w:val="21"/>
          <w:szCs w:val="21"/>
          <w:highlight w:val="yellow"/>
          <w:shd w:val="clear" w:color="auto" w:fill="FFFFFF"/>
        </w:rPr>
        <w:t xml:space="preserve"> curly brackets</w:t>
      </w:r>
    </w:p>
    <w:p w:rsidR="00D42D4F" w:rsidP="00D42D4F" w:rsidRDefault="00D42D4F" w14:paraId="09BCAAE3"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bin = bin + </w:t>
      </w:r>
      <w:r>
        <w:rPr>
          <w:rFonts w:ascii="Consolas" w:hAnsi="Consolas" w:cs="Consolas" w:eastAsiaTheme="minorHAnsi"/>
          <w:color w:val="A31515"/>
          <w:sz w:val="19"/>
          <w:szCs w:val="19"/>
        </w:rPr>
        <w:t>'.'</w:t>
      </w:r>
      <w:r>
        <w:rPr>
          <w:rFonts w:ascii="Consolas" w:hAnsi="Consolas" w:cs="Consolas" w:eastAsiaTheme="minorHAnsi"/>
          <w:color w:val="000000"/>
          <w:sz w:val="19"/>
          <w:szCs w:val="19"/>
        </w:rPr>
        <w:t xml:space="preserve">; </w:t>
      </w:r>
    </w:p>
    <w:p w:rsidR="00D42D4F" w:rsidP="00D42D4F" w:rsidRDefault="00D42D4F" w14:paraId="25F47140"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p>
    <w:p w:rsidR="00D42D4F" w:rsidP="00D42D4F" w:rsidRDefault="00D42D4F" w14:paraId="2DA9733A" w14:textId="77777777">
      <w:pPr>
        <w:autoSpaceDE w:val="0"/>
        <w:autoSpaceDN w:val="0"/>
        <w:adjustRightInd w:val="0"/>
        <w:rPr>
          <w:rFonts w:ascii="Helvetica" w:hAnsi="Helvetica"/>
          <w:i/>
          <w:color w:val="555555"/>
          <w:sz w:val="21"/>
          <w:szCs w:val="21"/>
          <w:shd w:val="clear" w:color="auto" w:fill="FFFFFF"/>
        </w:rPr>
      </w:pPr>
      <w:r>
        <w:rPr>
          <w:rFonts w:ascii="Consolas" w:hAnsi="Consolas" w:cs="Consolas" w:eastAsiaTheme="minorHAnsi"/>
          <w:color w:val="000000"/>
          <w:sz w:val="19"/>
          <w:szCs w:val="19"/>
        </w:rPr>
        <w:t xml:space="preserve">            </w:t>
      </w:r>
      <w:r w:rsidRPr="00500624">
        <w:rPr>
          <w:rFonts w:ascii="Consolas" w:hAnsi="Consolas" w:cs="Consolas" w:eastAsiaTheme="minorHAnsi"/>
          <w:i/>
          <w:color w:val="000000"/>
          <w:sz w:val="19"/>
          <w:szCs w:val="19"/>
          <w:highlight w:val="yellow"/>
        </w:rPr>
        <w:t>//</w:t>
      </w:r>
      <w:r w:rsidRPr="00500624">
        <w:rPr>
          <w:rFonts w:ascii="Helvetica" w:hAnsi="Helvetica"/>
          <w:i/>
          <w:color w:val="555555"/>
          <w:sz w:val="21"/>
          <w:szCs w:val="21"/>
          <w:highlight w:val="yellow"/>
          <w:shd w:val="clear" w:color="auto" w:fill="FFFFFF"/>
        </w:rPr>
        <w:t xml:space="preserve"> use </w:t>
      </w:r>
      <w:r w:rsidRPr="00500624">
        <w:rPr>
          <w:rFonts w:ascii="Helvetica" w:hAnsi="Helvetica"/>
          <w:b/>
          <w:bCs/>
          <w:i/>
          <w:color w:val="555555"/>
          <w:sz w:val="21"/>
          <w:szCs w:val="21"/>
          <w:highlight w:val="yellow"/>
          <w:shd w:val="clear" w:color="auto" w:fill="FFFFFF"/>
        </w:rPr>
        <w:t>camelCasing</w:t>
      </w:r>
      <w:r w:rsidRPr="00500624">
        <w:rPr>
          <w:rFonts w:ascii="Helvetica" w:hAnsi="Helvetica"/>
          <w:i/>
          <w:color w:val="555555"/>
          <w:sz w:val="21"/>
          <w:szCs w:val="21"/>
          <w:highlight w:val="yellow"/>
          <w:shd w:val="clear" w:color="auto" w:fill="FFFFFF"/>
        </w:rPr>
        <w:t> for arguments and local variables</w:t>
      </w:r>
      <w:r>
        <w:rPr>
          <w:rFonts w:ascii="Helvetica" w:hAnsi="Helvetica"/>
          <w:i/>
          <w:color w:val="555555"/>
          <w:sz w:val="21"/>
          <w:szCs w:val="21"/>
          <w:shd w:val="clear" w:color="auto" w:fill="FFFFFF"/>
        </w:rPr>
        <w:t>:</w:t>
      </w:r>
    </w:p>
    <w:p w:rsidR="00D42D4F" w:rsidP="00D42D4F" w:rsidRDefault="00D42D4F" w14:paraId="58B63CC7" w14:textId="77777777">
      <w:pPr>
        <w:autoSpaceDE w:val="0"/>
        <w:autoSpaceDN w:val="0"/>
        <w:adjustRightInd w:val="0"/>
        <w:ind w:left="720"/>
        <w:rPr>
          <w:rFonts w:ascii="Consolas" w:hAnsi="Consolas" w:cs="Consolas" w:eastAsiaTheme="minorHAnsi"/>
          <w:color w:val="000000"/>
          <w:sz w:val="19"/>
          <w:szCs w:val="19"/>
        </w:rPr>
      </w:pPr>
      <w:r>
        <w:rPr>
          <w:rFonts w:ascii="Helvetica" w:hAnsi="Helvetica"/>
          <w:i/>
          <w:color w:val="555555"/>
          <w:sz w:val="21"/>
          <w:szCs w:val="21"/>
          <w:shd w:val="clear" w:color="auto" w:fill="FFFFFF"/>
        </w:rPr>
        <w:t xml:space="preserve">         </w:t>
      </w:r>
      <w:r>
        <w:rPr>
          <w:rFonts w:ascii="Consolas" w:hAnsi="Consolas" w:cs="Consolas" w:eastAsiaTheme="minorHAnsi"/>
          <w:color w:val="0000FF"/>
          <w:sz w:val="19"/>
          <w:szCs w:val="19"/>
        </w:rPr>
        <w:t>int</w:t>
      </w:r>
      <w:r>
        <w:rPr>
          <w:rFonts w:ascii="Consolas" w:hAnsi="Consolas" w:cs="Consolas" w:eastAsiaTheme="minorHAnsi"/>
          <w:color w:val="000000"/>
          <w:sz w:val="19"/>
          <w:szCs w:val="19"/>
        </w:rPr>
        <w:t xml:space="preserve"> pointIndex = bin.IndexOf(</w:t>
      </w:r>
      <w:r>
        <w:rPr>
          <w:rFonts w:ascii="Consolas" w:hAnsi="Consolas" w:cs="Consolas" w:eastAsiaTheme="minorHAnsi"/>
          <w:color w:val="A31515"/>
          <w:sz w:val="19"/>
          <w:szCs w:val="19"/>
        </w:rPr>
        <w:t>'.'</w:t>
      </w:r>
      <w:r>
        <w:rPr>
          <w:rFonts w:ascii="Consolas" w:hAnsi="Consolas" w:cs="Consolas" w:eastAsiaTheme="minorHAnsi"/>
          <w:color w:val="000000"/>
          <w:sz w:val="19"/>
          <w:szCs w:val="19"/>
        </w:rPr>
        <w:t>);</w:t>
      </w:r>
    </w:p>
    <w:p w:rsidR="00D42D4F" w:rsidP="00D42D4F" w:rsidRDefault="00D42D4F" w14:paraId="62468DC9" w14:textId="77777777">
      <w:pPr>
        <w:autoSpaceDE w:val="0"/>
        <w:autoSpaceDN w:val="0"/>
        <w:adjustRightInd w:val="0"/>
        <w:ind w:left="72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string</w:t>
      </w:r>
      <w:r>
        <w:rPr>
          <w:rFonts w:ascii="Consolas" w:hAnsi="Consolas" w:cs="Consolas" w:eastAsiaTheme="minorHAnsi"/>
          <w:color w:val="000000"/>
          <w:sz w:val="19"/>
          <w:szCs w:val="19"/>
        </w:rPr>
        <w:t xml:space="preserve"> wholepart = bin.Substring(0, pointIndex); </w:t>
      </w:r>
    </w:p>
    <w:p w:rsidR="00D42D4F" w:rsidP="00D42D4F" w:rsidRDefault="00D42D4F" w14:paraId="47BA3CA6"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double</w:t>
      </w:r>
      <w:r>
        <w:rPr>
          <w:rFonts w:ascii="Consolas" w:hAnsi="Consolas" w:cs="Consolas" w:eastAsiaTheme="minorHAnsi"/>
          <w:color w:val="000000"/>
          <w:sz w:val="19"/>
          <w:szCs w:val="19"/>
        </w:rPr>
        <w:t xml:space="preserve"> result = binToDec(wholepart); </w:t>
      </w:r>
    </w:p>
    <w:p w:rsidR="00D42D4F" w:rsidP="00D42D4F" w:rsidRDefault="00D42D4F" w14:paraId="4EB583F8"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double</w:t>
      </w:r>
      <w:r>
        <w:rPr>
          <w:rFonts w:ascii="Consolas" w:hAnsi="Consolas" w:cs="Consolas" w:eastAsiaTheme="minorHAnsi"/>
          <w:color w:val="000000"/>
          <w:sz w:val="19"/>
          <w:szCs w:val="19"/>
        </w:rPr>
        <w:t xml:space="preserve"> fraction = 0.5;</w:t>
      </w:r>
    </w:p>
    <w:p w:rsidR="00D42D4F" w:rsidP="00D42D4F" w:rsidRDefault="00D42D4F" w14:paraId="2494AEDE"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for</w:t>
      </w: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int</w:t>
      </w:r>
      <w:r>
        <w:rPr>
          <w:rFonts w:ascii="Consolas" w:hAnsi="Consolas" w:cs="Consolas" w:eastAsiaTheme="minorHAnsi"/>
          <w:color w:val="000000"/>
          <w:sz w:val="19"/>
          <w:szCs w:val="19"/>
        </w:rPr>
        <w:t xml:space="preserve"> i = pointIndex + 1; i &lt; bin.Length; i++)</w:t>
      </w:r>
    </w:p>
    <w:p w:rsidR="00D42D4F" w:rsidP="00D42D4F" w:rsidRDefault="00D42D4F" w14:paraId="77053218"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p>
    <w:p w:rsidR="00D42D4F" w:rsidP="00D42D4F" w:rsidRDefault="00D42D4F" w14:paraId="1D5FAC72"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result = result + fraction * </w:t>
      </w:r>
      <w:r>
        <w:rPr>
          <w:rFonts w:ascii="Consolas" w:hAnsi="Consolas" w:cs="Consolas" w:eastAsiaTheme="minorHAnsi"/>
          <w:color w:val="2B91AF"/>
          <w:sz w:val="19"/>
          <w:szCs w:val="19"/>
        </w:rPr>
        <w:t>Convert</w:t>
      </w:r>
      <w:r>
        <w:rPr>
          <w:rFonts w:ascii="Consolas" w:hAnsi="Consolas" w:cs="Consolas" w:eastAsiaTheme="minorHAnsi"/>
          <w:color w:val="000000"/>
          <w:sz w:val="19"/>
          <w:szCs w:val="19"/>
        </w:rPr>
        <w:t>.ToInt32(bin[i].ToString());</w:t>
      </w:r>
    </w:p>
    <w:p w:rsidR="00D42D4F" w:rsidP="00D42D4F" w:rsidRDefault="00D42D4F" w14:paraId="7A675047"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fraction = fraction / 2;</w:t>
      </w:r>
    </w:p>
    <w:p w:rsidR="00D42D4F" w:rsidP="00D42D4F" w:rsidRDefault="00D42D4F" w14:paraId="687F9CD7"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p>
    <w:p w:rsidR="00D42D4F" w:rsidP="00D42D4F" w:rsidRDefault="00D42D4F" w14:paraId="02B0D76D" w14:textId="77777777">
      <w:pPr>
        <w:autoSpaceDE w:val="0"/>
        <w:autoSpaceDN w:val="0"/>
        <w:adjustRightInd w:val="0"/>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r>
        <w:rPr>
          <w:rFonts w:ascii="Consolas" w:hAnsi="Consolas" w:cs="Consolas" w:eastAsiaTheme="minorHAnsi"/>
          <w:color w:val="0000FF"/>
          <w:sz w:val="19"/>
          <w:szCs w:val="19"/>
        </w:rPr>
        <w:t>return</w:t>
      </w:r>
      <w:r>
        <w:rPr>
          <w:rFonts w:ascii="Consolas" w:hAnsi="Consolas" w:cs="Consolas" w:eastAsiaTheme="minorHAnsi"/>
          <w:color w:val="000000"/>
          <w:sz w:val="19"/>
          <w:szCs w:val="19"/>
        </w:rPr>
        <w:t xml:space="preserve"> result;</w:t>
      </w:r>
    </w:p>
    <w:p w:rsidR="00D42D4F" w:rsidP="00D42D4F" w:rsidRDefault="00D42D4F" w14:paraId="5545129D" w14:textId="77777777">
      <w:pPr>
        <w:rPr>
          <w:rFonts w:ascii="Consolas" w:hAnsi="Consolas" w:cs="Consolas" w:eastAsiaTheme="minorHAnsi"/>
          <w:color w:val="000000"/>
          <w:sz w:val="19"/>
          <w:szCs w:val="19"/>
        </w:rPr>
      </w:pPr>
      <w:r>
        <w:rPr>
          <w:rFonts w:ascii="Consolas" w:hAnsi="Consolas" w:cs="Consolas" w:eastAsiaTheme="minorHAnsi"/>
          <w:color w:val="000000"/>
          <w:sz w:val="19"/>
          <w:szCs w:val="19"/>
        </w:rPr>
        <w:t xml:space="preserve">        }</w:t>
      </w:r>
    </w:p>
    <w:p w:rsidR="00D42D4F" w:rsidP="00D42D4F" w:rsidRDefault="00D42D4F" w14:paraId="55E7FCB5" w14:textId="77777777">
      <w:pPr>
        <w:rPr>
          <w:rFonts w:ascii="Helvetica" w:hAnsi="Helvetica"/>
          <w:color w:val="555555"/>
          <w:sz w:val="21"/>
          <w:szCs w:val="21"/>
          <w:shd w:val="clear" w:color="auto" w:fill="FFFFFF"/>
        </w:rPr>
      </w:pPr>
    </w:p>
    <w:p w:rsidR="00D42D4F" w:rsidP="00D42D4F" w:rsidRDefault="00D42D4F" w14:paraId="3FD69D45" w14:textId="77777777">
      <w:pPr>
        <w:rPr>
          <w:rFonts w:ascii="Helvetica" w:hAnsi="Helvetica"/>
          <w:color w:val="555555"/>
          <w:sz w:val="21"/>
          <w:szCs w:val="21"/>
          <w:shd w:val="clear" w:color="auto" w:fill="FFFFFF"/>
        </w:rPr>
      </w:pPr>
    </w:p>
    <w:p w:rsidR="00D42D4F" w:rsidP="00D42D4F" w:rsidRDefault="00D42D4F" w14:paraId="275C4107" w14:textId="77777777">
      <w:pPr>
        <w:rPr>
          <w:rFonts w:ascii="Helvetica" w:hAnsi="Helvetica"/>
          <w:color w:val="555555"/>
          <w:sz w:val="21"/>
          <w:szCs w:val="21"/>
          <w:shd w:val="clear" w:color="auto" w:fill="FFFFFF"/>
        </w:rPr>
      </w:pPr>
      <w:r>
        <w:rPr>
          <w:rFonts w:ascii="Helvetica" w:hAnsi="Helvetica"/>
          <w:color w:val="555555"/>
          <w:sz w:val="21"/>
          <w:szCs w:val="21"/>
          <w:shd w:val="clear" w:color="auto" w:fill="FFFFFF"/>
        </w:rPr>
        <w:t>Also,</w:t>
      </w:r>
    </w:p>
    <w:p w:rsidRPr="00EF2DEA" w:rsidR="00D42D4F" w:rsidP="00D42D4F" w:rsidRDefault="00D42D4F" w14:paraId="19375EAB" w14:textId="77777777">
      <w:pPr>
        <w:pStyle w:val="ListParagraph"/>
        <w:numPr>
          <w:ilvl w:val="0"/>
          <w:numId w:val="85"/>
        </w:numPr>
        <w:contextualSpacing/>
        <w:rPr>
          <w:rFonts w:ascii="Helvetica" w:hAnsi="Helvetica"/>
          <w:color w:val="555555"/>
          <w:sz w:val="21"/>
          <w:szCs w:val="21"/>
          <w:shd w:val="clear" w:color="auto" w:fill="FFFFFF"/>
        </w:rPr>
      </w:pPr>
      <w:r w:rsidRPr="00EF2DEA">
        <w:rPr>
          <w:rFonts w:ascii="Helvetica" w:hAnsi="Helvetica"/>
          <w:color w:val="555555"/>
          <w:sz w:val="21"/>
          <w:szCs w:val="21"/>
          <w:shd w:val="clear" w:color="auto" w:fill="FFFFFF"/>
        </w:rPr>
        <w:t xml:space="preserve">Do </w:t>
      </w:r>
      <w:r w:rsidRPr="00EF2DEA">
        <w:rPr>
          <w:rFonts w:ascii="Helvetica" w:hAnsi="Helvetica"/>
          <w:b/>
          <w:color w:val="555555"/>
          <w:sz w:val="21"/>
          <w:szCs w:val="21"/>
          <w:shd w:val="clear" w:color="auto" w:fill="FFFFFF"/>
        </w:rPr>
        <w:t>not</w:t>
      </w:r>
      <w:r w:rsidRPr="00EF2DEA">
        <w:rPr>
          <w:rFonts w:ascii="Helvetica" w:hAnsi="Helvetica"/>
          <w:color w:val="555555"/>
          <w:sz w:val="21"/>
          <w:szCs w:val="21"/>
          <w:shd w:val="clear" w:color="auto" w:fill="FFFFFF"/>
        </w:rPr>
        <w:t xml:space="preserve"> use </w:t>
      </w:r>
      <w:r w:rsidRPr="00EF2DEA">
        <w:rPr>
          <w:rFonts w:ascii="Helvetica" w:hAnsi="Helvetica"/>
          <w:b/>
          <w:bCs/>
          <w:color w:val="555555"/>
          <w:sz w:val="21"/>
          <w:szCs w:val="21"/>
          <w:shd w:val="clear" w:color="auto" w:fill="FFFFFF"/>
        </w:rPr>
        <w:t>SCREAMING CAPS</w:t>
      </w:r>
      <w:r w:rsidRPr="00EF2DEA">
        <w:rPr>
          <w:rFonts w:ascii="Helvetica" w:hAnsi="Helvetica"/>
          <w:color w:val="555555"/>
          <w:sz w:val="21"/>
          <w:szCs w:val="21"/>
          <w:shd w:val="clear" w:color="auto" w:fill="FFFFFF"/>
        </w:rPr>
        <w:t xml:space="preserve"> for constants </w:t>
      </w:r>
    </w:p>
    <w:p w:rsidRPr="00EF2DEA" w:rsidR="00D42D4F" w:rsidP="00D42D4F" w:rsidRDefault="00D42D4F" w14:paraId="7C3797A4" w14:textId="77777777">
      <w:pPr>
        <w:pStyle w:val="ListParagraph"/>
        <w:numPr>
          <w:ilvl w:val="0"/>
          <w:numId w:val="85"/>
        </w:numPr>
        <w:contextualSpacing/>
        <w:rPr>
          <w:rFonts w:ascii="Helvetica" w:hAnsi="Helvetica"/>
          <w:color w:val="555555"/>
          <w:sz w:val="21"/>
          <w:szCs w:val="21"/>
          <w:shd w:val="clear" w:color="auto" w:fill="FFFFFF"/>
        </w:rPr>
      </w:pPr>
      <w:r w:rsidRPr="00EF2DEA">
        <w:rPr>
          <w:rFonts w:ascii="Helvetica" w:hAnsi="Helvetica"/>
          <w:color w:val="555555"/>
          <w:sz w:val="21"/>
          <w:szCs w:val="21"/>
          <w:shd w:val="clear" w:color="auto" w:fill="FFFFFF"/>
        </w:rPr>
        <w:t xml:space="preserve">Do </w:t>
      </w:r>
      <w:r w:rsidRPr="00EF2DEA">
        <w:rPr>
          <w:rFonts w:ascii="Helvetica" w:hAnsi="Helvetica"/>
          <w:b/>
          <w:color w:val="555555"/>
          <w:sz w:val="21"/>
          <w:szCs w:val="21"/>
          <w:shd w:val="clear" w:color="auto" w:fill="FFFFFF"/>
        </w:rPr>
        <w:t>not</w:t>
      </w:r>
      <w:r w:rsidRPr="00EF2DEA">
        <w:rPr>
          <w:rFonts w:ascii="Helvetica" w:hAnsi="Helvetica"/>
          <w:color w:val="555555"/>
          <w:sz w:val="21"/>
          <w:szCs w:val="21"/>
          <w:shd w:val="clear" w:color="auto" w:fill="FFFFFF"/>
        </w:rPr>
        <w:t xml:space="preserve"> use </w:t>
      </w:r>
      <w:r w:rsidRPr="00EF2DEA">
        <w:rPr>
          <w:rFonts w:ascii="Helvetica" w:hAnsi="Helvetica"/>
          <w:b/>
          <w:bCs/>
          <w:color w:val="555555"/>
          <w:sz w:val="21"/>
          <w:szCs w:val="21"/>
          <w:shd w:val="clear" w:color="auto" w:fill="FFFFFF"/>
        </w:rPr>
        <w:t>Under_scores</w:t>
      </w:r>
      <w:r w:rsidRPr="00EF2DEA">
        <w:rPr>
          <w:rFonts w:ascii="Helvetica" w:hAnsi="Helvetica"/>
          <w:color w:val="555555"/>
          <w:sz w:val="21"/>
          <w:szCs w:val="21"/>
          <w:shd w:val="clear" w:color="auto" w:fill="FFFFFF"/>
        </w:rPr>
        <w:t> in identifiers.</w:t>
      </w:r>
    </w:p>
    <w:p w:rsidRPr="00020372" w:rsidR="00D42D4F" w:rsidP="00D42D4F" w:rsidRDefault="00D42D4F" w14:paraId="7BC16064" w14:textId="77777777">
      <w:r w:rsidRPr="00020372">
        <w:br w:type="page"/>
      </w:r>
    </w:p>
    <w:p w:rsidR="00D42D4F" w:rsidP="00D42D4F" w:rsidRDefault="00D42D4F" w14:paraId="449BD93C" w14:textId="77777777"/>
    <w:p w:rsidRPr="00976B83" w:rsidR="008673DF" w:rsidP="008673DF" w:rsidRDefault="008673DF" w14:paraId="3E78A8AE" w14:textId="77777777"/>
    <w:p w:rsidRPr="00976B83" w:rsidR="00302147" w:rsidP="00302147" w:rsidRDefault="00302147" w14:paraId="7001A5AA" w14:textId="77777777">
      <w:pPr>
        <w:rPr>
          <w:sz w:val="18"/>
        </w:rPr>
      </w:pPr>
    </w:p>
    <w:p w:rsidRPr="00976B83" w:rsidR="00302147" w:rsidP="00302147" w:rsidRDefault="00302147" w14:paraId="52832FE1" w14:textId="77777777">
      <w:pPr>
        <w:rPr>
          <w:rFonts w:eastAsia="Times New Roman" w:cs="Times New Roman"/>
          <w:szCs w:val="24"/>
        </w:rPr>
      </w:pPr>
    </w:p>
    <w:sectPr w:rsidRPr="00976B83" w:rsidR="00302147" w:rsidSect="00EB0F38">
      <w:headerReference w:type="even" r:id="rId67"/>
      <w:headerReference w:type="default" r:id="rId68"/>
      <w:pgSz w:w="11906" w:h="16838" w:orient="portrait" w:code="9"/>
      <w:pgMar w:top="1134" w:right="566" w:bottom="1134" w:left="567"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4981" w:rsidP="00302147" w:rsidRDefault="00254981" w14:paraId="28D478C7" w14:textId="77777777">
      <w:r>
        <w:separator/>
      </w:r>
    </w:p>
  </w:endnote>
  <w:endnote w:type="continuationSeparator" w:id="0">
    <w:p w:rsidR="00254981" w:rsidP="00302147" w:rsidRDefault="00254981" w14:paraId="403A3868" w14:textId="77777777">
      <w:r>
        <w:continuationSeparator/>
      </w:r>
    </w:p>
  </w:endnote>
  <w:endnote w:type="continuationNotice" w:id="1">
    <w:p w:rsidR="00254981" w:rsidRDefault="00254981" w14:paraId="5D76F6A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TimesNewRomanBdMS">
    <w:panose1 w:val="020B0604020202020204"/>
    <w:charset w:val="00"/>
    <w:family w:val="swiss"/>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Optima-Regular">
    <w:panose1 w:val="02000503060000020004"/>
    <w:charset w:val="00"/>
    <w:family w:val="swiss"/>
    <w:pitch w:val="default"/>
    <w:sig w:usb0="00000003" w:usb1="00000000" w:usb2="00000000" w:usb3="00000000" w:csb0="00000001" w:csb1="00000000"/>
  </w:font>
  <w:font w:name="Optima-Italic">
    <w:altName w:val="Calibri"/>
    <w:panose1 w:val="02000503000000090003"/>
    <w:charset w:val="00"/>
    <w:family w:val="auto"/>
    <w:pitch w:val="variable"/>
    <w:sig w:usb0="80000067" w:usb1="00000000" w:usb2="00000000" w:usb3="00000000" w:csb0="00000001" w:csb1="00000000"/>
  </w:font>
  <w:font w:name="Optima-BoldItalic">
    <w:panose1 w:val="02000503000000020003"/>
    <w:charset w:val="00"/>
    <w:family w:val="swiss"/>
    <w:pitch w:val="default"/>
    <w:sig w:usb0="00000003" w:usb1="00000000" w:usb2="00000000" w:usb3="00000000" w:csb0="00000001" w:csb1="00000000"/>
  </w:font>
  <w:font w:name="Optima-Bold">
    <w:panose1 w:val="02000803080000020004"/>
    <w:charset w:val="00"/>
    <w:family w:val="swiss"/>
    <w:pitch w:val="default"/>
    <w:sig w:usb0="00000003" w:usb1="00000000" w:usb2="00000000" w:usb3="00000000" w:csb0="00000001" w:csb1="00000000"/>
  </w:font>
  <w:font w:name="TimesNewRomanMS">
    <w:altName w:val="Times New Roman"/>
    <w:panose1 w:val="020B0604020202020204"/>
    <w:charset w:val="00"/>
    <w:family w:val="auto"/>
    <w:pitch w:val="default"/>
    <w:sig w:usb0="00000003" w:usb1="00000000" w:usb2="00000000" w:usb3="00000000" w:csb0="00000001" w:csb1="00000000"/>
  </w:font>
  <w:font w:name="TimesNewRomanItMS">
    <w:panose1 w:val="020B0604020202020204"/>
    <w:charset w:val="00"/>
    <w:family w:val="auto"/>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NewPSMT">
    <w:altName w:val="Courier New"/>
    <w:panose1 w:val="02070309020205020404"/>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4981" w:rsidP="00302147" w:rsidRDefault="00254981" w14:paraId="6A5DC75F" w14:textId="77777777">
      <w:r>
        <w:separator/>
      </w:r>
    </w:p>
  </w:footnote>
  <w:footnote w:type="continuationSeparator" w:id="0">
    <w:p w:rsidR="00254981" w:rsidP="00302147" w:rsidRDefault="00254981" w14:paraId="328AC251" w14:textId="77777777">
      <w:r>
        <w:continuationSeparator/>
      </w:r>
    </w:p>
  </w:footnote>
  <w:footnote w:type="continuationNotice" w:id="1">
    <w:p w:rsidR="00254981" w:rsidRDefault="00254981" w14:paraId="03D7608E" w14:textId="77777777"/>
  </w:footnote>
  <w:footnote w:id="2">
    <w:p w:rsidR="00F809C4" w:rsidP="00302147" w:rsidRDefault="00F809C4" w14:paraId="14600404" w14:textId="77777777">
      <w:pPr>
        <w:pStyle w:val="FootnoteText"/>
      </w:pPr>
      <w:r>
        <w:rPr>
          <w:rStyle w:val="FootnoteReference"/>
        </w:rPr>
        <w:footnoteRef/>
      </w:r>
      <w:r>
        <w:t xml:space="preserve"> As are many other languages, for example Java and 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09C4" w:rsidRDefault="00F809C4" w14:paraId="0D979B1D" w14:textId="281FB022">
    <w:pPr>
      <w:pStyle w:val="Header"/>
    </w:pPr>
    <w:r w:rsidRPr="006A6B52">
      <w:rPr>
        <w:noProof/>
        <w:sz w:val="28"/>
        <w:szCs w:val="28"/>
      </w:rPr>
      <w:fldChar w:fldCharType="begin"/>
    </w:r>
    <w:r w:rsidRPr="006A6B52">
      <w:rPr>
        <w:noProof/>
        <w:sz w:val="28"/>
        <w:szCs w:val="28"/>
      </w:rPr>
      <w:instrText xml:space="preserve"> PAGE </w:instrText>
    </w:r>
    <w:r w:rsidRPr="006A6B52">
      <w:rPr>
        <w:noProof/>
        <w:sz w:val="28"/>
        <w:szCs w:val="28"/>
      </w:rPr>
      <w:fldChar w:fldCharType="separate"/>
    </w:r>
    <w:r>
      <w:rPr>
        <w:noProof/>
        <w:sz w:val="28"/>
        <w:szCs w:val="28"/>
      </w:rPr>
      <w:t>6</w:t>
    </w:r>
    <w:r w:rsidRPr="006A6B52">
      <w:rPr>
        <w:noProof/>
        <w:sz w:val="28"/>
        <w:szCs w:val="28"/>
      </w:rPr>
      <w:fldChar w:fldCharType="end"/>
    </w:r>
    <w:r>
      <w:rPr>
        <w:rStyle w:val="PageNumber"/>
        <w:color w:val="999999"/>
        <w:sz w:val="28"/>
      </w:rPr>
      <w:ptab w:alignment="right" w:relativeTo="margin" w:leader="none"/>
    </w:r>
    <w:r>
      <w:rPr>
        <w:noProof/>
      </w:rPr>
      <w:fldChar w:fldCharType="begin"/>
    </w:r>
    <w:r>
      <w:rPr>
        <w:noProof/>
      </w:rPr>
      <w:instrText xml:space="preserve"> STYLEREF  "Heading 1"  \* MERGEFORMAT </w:instrText>
    </w:r>
    <w:r>
      <w:rPr>
        <w:noProof/>
      </w:rPr>
      <w:fldChar w:fldCharType="separate"/>
    </w:r>
    <w:r>
      <w:rPr>
        <w:noProof/>
      </w:rPr>
      <w:t>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809C4" w:rsidP="00682B69" w:rsidRDefault="00F809C4" w14:paraId="0D7DFC9E" w14:textId="0D415007">
    <w:pPr>
      <w:pStyle w:val="Header"/>
      <w:tabs>
        <w:tab w:val="clear" w:pos="8306"/>
        <w:tab w:val="right" w:pos="8080"/>
      </w:tabs>
      <w:jc w:val="both"/>
      <w:rPr>
        <w:color w:val="999999"/>
      </w:rPr>
    </w:pPr>
    <w:r>
      <w:rPr>
        <w:color w:val="999999"/>
      </w:rPr>
      <w:ptab w:alignment="right" w:relativeTo="margin" w:leader="none"/>
    </w:r>
    <w:r w:rsidRPr="006A6B52">
      <w:rPr>
        <w:rStyle w:val="PageNumber"/>
        <w:sz w:val="28"/>
        <w:szCs w:val="28"/>
      </w:rPr>
      <w:fldChar w:fldCharType="begin"/>
    </w:r>
    <w:r w:rsidRPr="006A6B52">
      <w:rPr>
        <w:rStyle w:val="PageNumber"/>
        <w:sz w:val="28"/>
        <w:szCs w:val="28"/>
      </w:rPr>
      <w:instrText xml:space="preserve"> PAGE </w:instrText>
    </w:r>
    <w:r w:rsidRPr="006A6B52">
      <w:rPr>
        <w:rStyle w:val="PageNumber"/>
        <w:sz w:val="28"/>
        <w:szCs w:val="28"/>
      </w:rPr>
      <w:fldChar w:fldCharType="separate"/>
    </w:r>
    <w:r>
      <w:rPr>
        <w:rStyle w:val="PageNumber"/>
        <w:noProof/>
        <w:sz w:val="28"/>
        <w:szCs w:val="28"/>
      </w:rPr>
      <w:t>70</w:t>
    </w:r>
    <w:r w:rsidRPr="006A6B52">
      <w:rPr>
        <w:rStyle w:val="PageNumber"/>
        <w:sz w:val="28"/>
        <w:szCs w:val="28"/>
      </w:rPr>
      <w:fldChar w:fldCharType="end"/>
    </w:r>
  </w:p>
</w:hdr>
</file>

<file path=word/intelligence2.xml><?xml version="1.0" encoding="utf-8"?>
<int2:intelligence xmlns:int2="http://schemas.microsoft.com/office/intelligence/2020/intelligence">
  <int2:observations>
    <int2:textHash int2:hashCode="zKXBxZYP9YoY4f" int2:id="ItsBl6ZK">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C6820376"/>
    <w:lvl w:ilvl="0">
      <w:start w:val="1"/>
      <w:numFmt w:val="decimal"/>
      <w:lvlText w:val="%1."/>
      <w:lvlJc w:val="left"/>
      <w:pPr>
        <w:tabs>
          <w:tab w:val="num" w:pos="643"/>
        </w:tabs>
        <w:ind w:left="643" w:hanging="360"/>
      </w:pPr>
      <w:rPr>
        <w:rFonts w:cs="Times New Roman"/>
      </w:rPr>
    </w:lvl>
  </w:abstractNum>
  <w:abstractNum w:abstractNumId="1" w15:restartNumberingAfterBreak="0">
    <w:nsid w:val="01C4581B"/>
    <w:multiLevelType w:val="hybridMultilevel"/>
    <w:tmpl w:val="B0D2EB9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3B728EC"/>
    <w:multiLevelType w:val="hybridMultilevel"/>
    <w:tmpl w:val="2A14D07A"/>
    <w:lvl w:ilvl="0" w:tplc="08090001">
      <w:start w:val="1"/>
      <w:numFmt w:val="bullet"/>
      <w:lvlText w:val=""/>
      <w:lvlJc w:val="left"/>
      <w:pPr>
        <w:ind w:left="795" w:hanging="360"/>
      </w:pPr>
      <w:rPr>
        <w:rFonts w:hint="default" w:ascii="Symbol" w:hAnsi="Symbol"/>
      </w:rPr>
    </w:lvl>
    <w:lvl w:ilvl="1" w:tplc="08090003" w:tentative="1">
      <w:start w:val="1"/>
      <w:numFmt w:val="bullet"/>
      <w:lvlText w:val="o"/>
      <w:lvlJc w:val="left"/>
      <w:pPr>
        <w:ind w:left="1515" w:hanging="360"/>
      </w:pPr>
      <w:rPr>
        <w:rFonts w:hint="default" w:ascii="Courier New" w:hAnsi="Courier New" w:cs="Courier New"/>
      </w:rPr>
    </w:lvl>
    <w:lvl w:ilvl="2" w:tplc="08090005" w:tentative="1">
      <w:start w:val="1"/>
      <w:numFmt w:val="bullet"/>
      <w:lvlText w:val=""/>
      <w:lvlJc w:val="left"/>
      <w:pPr>
        <w:ind w:left="2235" w:hanging="360"/>
      </w:pPr>
      <w:rPr>
        <w:rFonts w:hint="default" w:ascii="Wingdings" w:hAnsi="Wingdings"/>
      </w:rPr>
    </w:lvl>
    <w:lvl w:ilvl="3" w:tplc="08090001" w:tentative="1">
      <w:start w:val="1"/>
      <w:numFmt w:val="bullet"/>
      <w:lvlText w:val=""/>
      <w:lvlJc w:val="left"/>
      <w:pPr>
        <w:ind w:left="2955" w:hanging="360"/>
      </w:pPr>
      <w:rPr>
        <w:rFonts w:hint="default" w:ascii="Symbol" w:hAnsi="Symbol"/>
      </w:rPr>
    </w:lvl>
    <w:lvl w:ilvl="4" w:tplc="08090003" w:tentative="1">
      <w:start w:val="1"/>
      <w:numFmt w:val="bullet"/>
      <w:lvlText w:val="o"/>
      <w:lvlJc w:val="left"/>
      <w:pPr>
        <w:ind w:left="3675" w:hanging="360"/>
      </w:pPr>
      <w:rPr>
        <w:rFonts w:hint="default" w:ascii="Courier New" w:hAnsi="Courier New" w:cs="Courier New"/>
      </w:rPr>
    </w:lvl>
    <w:lvl w:ilvl="5" w:tplc="08090005" w:tentative="1">
      <w:start w:val="1"/>
      <w:numFmt w:val="bullet"/>
      <w:lvlText w:val=""/>
      <w:lvlJc w:val="left"/>
      <w:pPr>
        <w:ind w:left="4395" w:hanging="360"/>
      </w:pPr>
      <w:rPr>
        <w:rFonts w:hint="default" w:ascii="Wingdings" w:hAnsi="Wingdings"/>
      </w:rPr>
    </w:lvl>
    <w:lvl w:ilvl="6" w:tplc="08090001" w:tentative="1">
      <w:start w:val="1"/>
      <w:numFmt w:val="bullet"/>
      <w:lvlText w:val=""/>
      <w:lvlJc w:val="left"/>
      <w:pPr>
        <w:ind w:left="5115" w:hanging="360"/>
      </w:pPr>
      <w:rPr>
        <w:rFonts w:hint="default" w:ascii="Symbol" w:hAnsi="Symbol"/>
      </w:rPr>
    </w:lvl>
    <w:lvl w:ilvl="7" w:tplc="08090003" w:tentative="1">
      <w:start w:val="1"/>
      <w:numFmt w:val="bullet"/>
      <w:lvlText w:val="o"/>
      <w:lvlJc w:val="left"/>
      <w:pPr>
        <w:ind w:left="5835" w:hanging="360"/>
      </w:pPr>
      <w:rPr>
        <w:rFonts w:hint="default" w:ascii="Courier New" w:hAnsi="Courier New" w:cs="Courier New"/>
      </w:rPr>
    </w:lvl>
    <w:lvl w:ilvl="8" w:tplc="08090005" w:tentative="1">
      <w:start w:val="1"/>
      <w:numFmt w:val="bullet"/>
      <w:lvlText w:val=""/>
      <w:lvlJc w:val="left"/>
      <w:pPr>
        <w:ind w:left="6555" w:hanging="360"/>
      </w:pPr>
      <w:rPr>
        <w:rFonts w:hint="default" w:ascii="Wingdings" w:hAnsi="Wingdings"/>
      </w:rPr>
    </w:lvl>
  </w:abstractNum>
  <w:abstractNum w:abstractNumId="3" w15:restartNumberingAfterBreak="0">
    <w:nsid w:val="049B5D0F"/>
    <w:multiLevelType w:val="hybridMultilevel"/>
    <w:tmpl w:val="2F4CD1C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 w15:restartNumberingAfterBreak="0">
    <w:nsid w:val="06021F3A"/>
    <w:multiLevelType w:val="hybridMultilevel"/>
    <w:tmpl w:val="5DAAB2A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5" w15:restartNumberingAfterBreak="0">
    <w:nsid w:val="06F047A8"/>
    <w:multiLevelType w:val="hybridMultilevel"/>
    <w:tmpl w:val="5C165666"/>
    <w:lvl w:ilvl="0" w:tplc="643E2B30">
      <w:start w:val="1"/>
      <w:numFmt w:val="decimal"/>
      <w:lvlText w:val="%1."/>
      <w:lvlJc w:val="left"/>
      <w:pPr>
        <w:ind w:left="720" w:hanging="360"/>
      </w:pPr>
      <w:rPr>
        <w:rFonts w:hint="default" w:cs="Times New Roman"/>
        <w:b w:val="0"/>
        <w:sz w:val="20"/>
        <w:szCs w:val="20"/>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6" w15:restartNumberingAfterBreak="0">
    <w:nsid w:val="08BF3488"/>
    <w:multiLevelType w:val="hybridMultilevel"/>
    <w:tmpl w:val="2658659C"/>
    <w:lvl w:ilvl="0" w:tplc="55726F30">
      <w:start w:val="1"/>
      <w:numFmt w:val="bullet"/>
      <w:pStyle w:val="ListNumber"/>
      <w:lvlText w:val=""/>
      <w:lvlJc w:val="left"/>
      <w:pPr>
        <w:tabs>
          <w:tab w:val="num" w:pos="2520"/>
        </w:tabs>
        <w:ind w:left="2520" w:hanging="360"/>
      </w:pPr>
      <w:rPr>
        <w:rFonts w:hint="default" w:ascii="Symbol" w:hAnsi="Symbol"/>
      </w:rPr>
    </w:lvl>
    <w:lvl w:ilvl="1" w:tplc="04090003">
      <w:start w:val="1"/>
      <w:numFmt w:val="bullet"/>
      <w:lvlText w:val="o"/>
      <w:lvlJc w:val="left"/>
      <w:pPr>
        <w:tabs>
          <w:tab w:val="num" w:pos="3600"/>
        </w:tabs>
        <w:ind w:left="3600" w:hanging="360"/>
      </w:pPr>
      <w:rPr>
        <w:rFonts w:hint="default" w:ascii="Courier New" w:hAnsi="Courier New"/>
      </w:rPr>
    </w:lvl>
    <w:lvl w:ilvl="2" w:tplc="04090005">
      <w:start w:val="1"/>
      <w:numFmt w:val="bullet"/>
      <w:lvlText w:val=""/>
      <w:lvlJc w:val="left"/>
      <w:pPr>
        <w:tabs>
          <w:tab w:val="num" w:pos="4320"/>
        </w:tabs>
        <w:ind w:left="4320" w:hanging="360"/>
      </w:pPr>
      <w:rPr>
        <w:rFonts w:hint="default" w:ascii="Wingdings" w:hAnsi="Wingdings"/>
      </w:rPr>
    </w:lvl>
    <w:lvl w:ilvl="3" w:tplc="04090001">
      <w:start w:val="1"/>
      <w:numFmt w:val="bullet"/>
      <w:lvlText w:val=""/>
      <w:lvlJc w:val="left"/>
      <w:pPr>
        <w:tabs>
          <w:tab w:val="num" w:pos="5040"/>
        </w:tabs>
        <w:ind w:left="5040" w:hanging="360"/>
      </w:pPr>
      <w:rPr>
        <w:rFonts w:hint="default" w:ascii="Symbol" w:hAnsi="Symbol"/>
      </w:rPr>
    </w:lvl>
    <w:lvl w:ilvl="4" w:tplc="04090003">
      <w:start w:val="1"/>
      <w:numFmt w:val="bullet"/>
      <w:lvlText w:val="o"/>
      <w:lvlJc w:val="left"/>
      <w:pPr>
        <w:tabs>
          <w:tab w:val="num" w:pos="5760"/>
        </w:tabs>
        <w:ind w:left="5760" w:hanging="360"/>
      </w:pPr>
      <w:rPr>
        <w:rFonts w:hint="default" w:ascii="Courier New" w:hAnsi="Courier New"/>
      </w:rPr>
    </w:lvl>
    <w:lvl w:ilvl="5" w:tplc="04090005">
      <w:start w:val="1"/>
      <w:numFmt w:val="bullet"/>
      <w:lvlText w:val=""/>
      <w:lvlJc w:val="left"/>
      <w:pPr>
        <w:tabs>
          <w:tab w:val="num" w:pos="6480"/>
        </w:tabs>
        <w:ind w:left="6480" w:hanging="360"/>
      </w:pPr>
      <w:rPr>
        <w:rFonts w:hint="default" w:ascii="Wingdings" w:hAnsi="Wingdings"/>
      </w:rPr>
    </w:lvl>
    <w:lvl w:ilvl="6" w:tplc="04090001">
      <w:start w:val="1"/>
      <w:numFmt w:val="bullet"/>
      <w:lvlText w:val=""/>
      <w:lvlJc w:val="left"/>
      <w:pPr>
        <w:tabs>
          <w:tab w:val="num" w:pos="7200"/>
        </w:tabs>
        <w:ind w:left="7200" w:hanging="360"/>
      </w:pPr>
      <w:rPr>
        <w:rFonts w:hint="default" w:ascii="Symbol" w:hAnsi="Symbol"/>
      </w:rPr>
    </w:lvl>
    <w:lvl w:ilvl="7" w:tplc="04090003">
      <w:start w:val="1"/>
      <w:numFmt w:val="bullet"/>
      <w:lvlText w:val="o"/>
      <w:lvlJc w:val="left"/>
      <w:pPr>
        <w:tabs>
          <w:tab w:val="num" w:pos="7920"/>
        </w:tabs>
        <w:ind w:left="7920" w:hanging="360"/>
      </w:pPr>
      <w:rPr>
        <w:rFonts w:hint="default" w:ascii="Courier New" w:hAnsi="Courier New"/>
      </w:rPr>
    </w:lvl>
    <w:lvl w:ilvl="8" w:tplc="04090005">
      <w:start w:val="1"/>
      <w:numFmt w:val="bullet"/>
      <w:lvlText w:val=""/>
      <w:lvlJc w:val="left"/>
      <w:pPr>
        <w:tabs>
          <w:tab w:val="num" w:pos="8640"/>
        </w:tabs>
        <w:ind w:left="8640" w:hanging="360"/>
      </w:pPr>
      <w:rPr>
        <w:rFonts w:hint="default" w:ascii="Wingdings" w:hAnsi="Wingdings"/>
      </w:rPr>
    </w:lvl>
  </w:abstractNum>
  <w:abstractNum w:abstractNumId="7" w15:restartNumberingAfterBreak="0">
    <w:nsid w:val="08E30F61"/>
    <w:multiLevelType w:val="multilevel"/>
    <w:tmpl w:val="D8E09EFA"/>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A8666AB"/>
    <w:multiLevelType w:val="hybridMultilevel"/>
    <w:tmpl w:val="0DACBF7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0AAF162C"/>
    <w:multiLevelType w:val="multilevel"/>
    <w:tmpl w:val="759C4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B74BC6"/>
    <w:multiLevelType w:val="hybridMultilevel"/>
    <w:tmpl w:val="6FFA4F8C"/>
    <w:lvl w:ilvl="0" w:tplc="08090005">
      <w:start w:val="1"/>
      <w:numFmt w:val="bullet"/>
      <w:lvlText w:val=""/>
      <w:lvlJc w:val="left"/>
      <w:pPr>
        <w:ind w:left="360" w:hanging="360"/>
      </w:pPr>
      <w:rPr>
        <w:rFonts w:hint="default" w:ascii="Wingdings" w:hAnsi="Wingdings"/>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1" w15:restartNumberingAfterBreak="0">
    <w:nsid w:val="0AFF0DF1"/>
    <w:multiLevelType w:val="hybridMultilevel"/>
    <w:tmpl w:val="2ADA59E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0B253908"/>
    <w:multiLevelType w:val="hybridMultilevel"/>
    <w:tmpl w:val="4114F7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0BF449EC"/>
    <w:multiLevelType w:val="hybridMultilevel"/>
    <w:tmpl w:val="AF1EA20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0C8A4157"/>
    <w:multiLevelType w:val="hybridMultilevel"/>
    <w:tmpl w:val="E3688D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0CBC2A7A"/>
    <w:multiLevelType w:val="hybridMultilevel"/>
    <w:tmpl w:val="B1708F70"/>
    <w:lvl w:ilvl="0" w:tplc="1250C308">
      <w:numFmt w:val="decimal"/>
      <w:lvlText w:val="%1."/>
      <w:lvlJc w:val="left"/>
      <w:pPr>
        <w:ind w:left="360" w:hanging="360"/>
      </w:pPr>
      <w:rPr>
        <w:rFonts w:hint="default" w:ascii="Arial" w:hAnsi="Arial" w:cs="Arial"/>
        <w:b/>
        <w:sz w:val="32"/>
      </w:rPr>
    </w:lvl>
    <w:lvl w:ilvl="1" w:tplc="79E0F010">
      <w:numFmt w:val="bullet"/>
      <w:lvlText w:val="•"/>
      <w:lvlJc w:val="left"/>
      <w:pPr>
        <w:ind w:left="1080" w:hanging="360"/>
      </w:pPr>
      <w:rPr>
        <w:rFonts w:hint="default" w:ascii="Verdana" w:hAnsi="Verdana" w:eastAsia="Times New Roman" w:cs="TimesNewRomanBdMS"/>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0F5E39A1"/>
    <w:multiLevelType w:val="hybridMultilevel"/>
    <w:tmpl w:val="2F2897E2"/>
    <w:lvl w:ilvl="0" w:tplc="08090001">
      <w:start w:val="1"/>
      <w:numFmt w:val="bullet"/>
      <w:lvlText w:val=""/>
      <w:lvlJc w:val="left"/>
      <w:pPr>
        <w:tabs>
          <w:tab w:val="num" w:pos="720"/>
        </w:tabs>
        <w:ind w:left="720" w:hanging="360"/>
      </w:pPr>
      <w:rPr>
        <w:rFonts w:hint="default" w:ascii="Symbol" w:hAnsi="Symbol"/>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7" w15:restartNumberingAfterBreak="0">
    <w:nsid w:val="1218545E"/>
    <w:multiLevelType w:val="multilevel"/>
    <w:tmpl w:val="1CF89B6A"/>
    <w:lvl w:ilvl="0">
      <w:start w:val="1"/>
      <w:numFmt w:val="decimal"/>
      <w:pStyle w:val="Heading1"/>
      <w:lvlText w:val="%1"/>
      <w:lvlJc w:val="left"/>
      <w:pPr>
        <w:ind w:left="432" w:hanging="432"/>
      </w:pPr>
    </w:lvl>
    <w:lvl w:ilvl="1">
      <w:start w:val="1"/>
      <w:numFmt w:val="decimal"/>
      <w:pStyle w:val="Heading2"/>
      <w:lvlText w:val="%1.%2"/>
      <w:lvlJc w:val="left"/>
      <w:pPr>
        <w:ind w:left="128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1251657B"/>
    <w:multiLevelType w:val="hybridMultilevel"/>
    <w:tmpl w:val="CACC8E2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14257C2C"/>
    <w:multiLevelType w:val="hybridMultilevel"/>
    <w:tmpl w:val="100623E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20" w15:restartNumberingAfterBreak="0">
    <w:nsid w:val="17624AED"/>
    <w:multiLevelType w:val="hybridMultilevel"/>
    <w:tmpl w:val="67083F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17DB6B0F"/>
    <w:multiLevelType w:val="hybridMultilevel"/>
    <w:tmpl w:val="E62851B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22" w15:restartNumberingAfterBreak="0">
    <w:nsid w:val="18F531C2"/>
    <w:multiLevelType w:val="hybridMultilevel"/>
    <w:tmpl w:val="B94C3B14"/>
    <w:lvl w:ilvl="0" w:tplc="08090001">
      <w:start w:val="1"/>
      <w:numFmt w:val="bullet"/>
      <w:lvlText w:val=""/>
      <w:lvlJc w:val="left"/>
      <w:pPr>
        <w:tabs>
          <w:tab w:val="num" w:pos="720"/>
        </w:tabs>
        <w:ind w:left="720" w:hanging="360"/>
      </w:pPr>
      <w:rPr>
        <w:rFonts w:hint="default" w:ascii="Symbol" w:hAnsi="Symbol"/>
      </w:rPr>
    </w:lvl>
    <w:lvl w:ilvl="1" w:tplc="08090003">
      <w:start w:val="1"/>
      <w:numFmt w:val="bullet"/>
      <w:lvlText w:val="o"/>
      <w:lvlJc w:val="left"/>
      <w:pPr>
        <w:tabs>
          <w:tab w:val="num" w:pos="1440"/>
        </w:tabs>
        <w:ind w:left="1440" w:hanging="360"/>
      </w:pPr>
      <w:rPr>
        <w:rFonts w:hint="default" w:ascii="Courier New" w:hAnsi="Courier New"/>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rPr>
    </w:lvl>
    <w:lvl w:ilvl="8" w:tplc="08090005">
      <w:start w:val="1"/>
      <w:numFmt w:val="bullet"/>
      <w:lvlText w:val=""/>
      <w:lvlJc w:val="left"/>
      <w:pPr>
        <w:tabs>
          <w:tab w:val="num" w:pos="6480"/>
        </w:tabs>
        <w:ind w:left="6480" w:hanging="360"/>
      </w:pPr>
      <w:rPr>
        <w:rFonts w:hint="default" w:ascii="Wingdings" w:hAnsi="Wingdings"/>
      </w:rPr>
    </w:lvl>
  </w:abstractNum>
  <w:abstractNum w:abstractNumId="23" w15:restartNumberingAfterBreak="0">
    <w:nsid w:val="19E47693"/>
    <w:multiLevelType w:val="hybridMultilevel"/>
    <w:tmpl w:val="E752F796"/>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4" w15:restartNumberingAfterBreak="0">
    <w:nsid w:val="1B611DEE"/>
    <w:multiLevelType w:val="hybridMultilevel"/>
    <w:tmpl w:val="D0A60546"/>
    <w:lvl w:ilvl="0" w:tplc="08090001">
      <w:start w:val="1"/>
      <w:numFmt w:val="bullet"/>
      <w:lvlText w:val=""/>
      <w:lvlJc w:val="left"/>
      <w:pPr>
        <w:ind w:left="3600" w:hanging="360"/>
      </w:pPr>
      <w:rPr>
        <w:rFonts w:hint="default" w:ascii="Symbol" w:hAnsi="Symbol"/>
      </w:rPr>
    </w:lvl>
    <w:lvl w:ilvl="1" w:tplc="08090003" w:tentative="1">
      <w:start w:val="1"/>
      <w:numFmt w:val="bullet"/>
      <w:lvlText w:val="o"/>
      <w:lvlJc w:val="left"/>
      <w:pPr>
        <w:ind w:left="4320" w:hanging="360"/>
      </w:pPr>
      <w:rPr>
        <w:rFonts w:hint="default" w:ascii="Courier New" w:hAnsi="Courier New" w:cs="Courier New"/>
      </w:rPr>
    </w:lvl>
    <w:lvl w:ilvl="2" w:tplc="08090005" w:tentative="1">
      <w:start w:val="1"/>
      <w:numFmt w:val="bullet"/>
      <w:lvlText w:val=""/>
      <w:lvlJc w:val="left"/>
      <w:pPr>
        <w:ind w:left="5040" w:hanging="360"/>
      </w:pPr>
      <w:rPr>
        <w:rFonts w:hint="default" w:ascii="Wingdings" w:hAnsi="Wingdings"/>
      </w:rPr>
    </w:lvl>
    <w:lvl w:ilvl="3" w:tplc="08090001" w:tentative="1">
      <w:start w:val="1"/>
      <w:numFmt w:val="bullet"/>
      <w:lvlText w:val=""/>
      <w:lvlJc w:val="left"/>
      <w:pPr>
        <w:ind w:left="5760" w:hanging="360"/>
      </w:pPr>
      <w:rPr>
        <w:rFonts w:hint="default" w:ascii="Symbol" w:hAnsi="Symbol"/>
      </w:rPr>
    </w:lvl>
    <w:lvl w:ilvl="4" w:tplc="08090003" w:tentative="1">
      <w:start w:val="1"/>
      <w:numFmt w:val="bullet"/>
      <w:lvlText w:val="o"/>
      <w:lvlJc w:val="left"/>
      <w:pPr>
        <w:ind w:left="6480" w:hanging="360"/>
      </w:pPr>
      <w:rPr>
        <w:rFonts w:hint="default" w:ascii="Courier New" w:hAnsi="Courier New" w:cs="Courier New"/>
      </w:rPr>
    </w:lvl>
    <w:lvl w:ilvl="5" w:tplc="08090005" w:tentative="1">
      <w:start w:val="1"/>
      <w:numFmt w:val="bullet"/>
      <w:lvlText w:val=""/>
      <w:lvlJc w:val="left"/>
      <w:pPr>
        <w:ind w:left="7200" w:hanging="360"/>
      </w:pPr>
      <w:rPr>
        <w:rFonts w:hint="default" w:ascii="Wingdings" w:hAnsi="Wingdings"/>
      </w:rPr>
    </w:lvl>
    <w:lvl w:ilvl="6" w:tplc="08090001" w:tentative="1">
      <w:start w:val="1"/>
      <w:numFmt w:val="bullet"/>
      <w:lvlText w:val=""/>
      <w:lvlJc w:val="left"/>
      <w:pPr>
        <w:ind w:left="7920" w:hanging="360"/>
      </w:pPr>
      <w:rPr>
        <w:rFonts w:hint="default" w:ascii="Symbol" w:hAnsi="Symbol"/>
      </w:rPr>
    </w:lvl>
    <w:lvl w:ilvl="7" w:tplc="08090003" w:tentative="1">
      <w:start w:val="1"/>
      <w:numFmt w:val="bullet"/>
      <w:lvlText w:val="o"/>
      <w:lvlJc w:val="left"/>
      <w:pPr>
        <w:ind w:left="8640" w:hanging="360"/>
      </w:pPr>
      <w:rPr>
        <w:rFonts w:hint="default" w:ascii="Courier New" w:hAnsi="Courier New" w:cs="Courier New"/>
      </w:rPr>
    </w:lvl>
    <w:lvl w:ilvl="8" w:tplc="08090005" w:tentative="1">
      <w:start w:val="1"/>
      <w:numFmt w:val="bullet"/>
      <w:lvlText w:val=""/>
      <w:lvlJc w:val="left"/>
      <w:pPr>
        <w:ind w:left="9360" w:hanging="360"/>
      </w:pPr>
      <w:rPr>
        <w:rFonts w:hint="default" w:ascii="Wingdings" w:hAnsi="Wingdings"/>
      </w:rPr>
    </w:lvl>
  </w:abstractNum>
  <w:abstractNum w:abstractNumId="25" w15:restartNumberingAfterBreak="0">
    <w:nsid w:val="1CF22F1C"/>
    <w:multiLevelType w:val="hybridMultilevel"/>
    <w:tmpl w:val="A9F0D156"/>
    <w:lvl w:ilvl="0" w:tplc="643E2B30">
      <w:start w:val="1"/>
      <w:numFmt w:val="decimal"/>
      <w:lvlText w:val="%1."/>
      <w:lvlJc w:val="left"/>
      <w:pPr>
        <w:tabs>
          <w:tab w:val="num" w:pos="360"/>
        </w:tabs>
        <w:ind w:left="360" w:hanging="360"/>
      </w:pPr>
      <w:rPr>
        <w:rFonts w:hint="default" w:cs="Times New Roman"/>
        <w:b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1E30611D"/>
    <w:multiLevelType w:val="hybridMultilevel"/>
    <w:tmpl w:val="0C207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08E1EEF"/>
    <w:multiLevelType w:val="hybridMultilevel"/>
    <w:tmpl w:val="EB42ED9C"/>
    <w:lvl w:ilvl="0" w:tplc="16CA971A">
      <w:start w:val="1"/>
      <w:numFmt w:val="bullet"/>
      <w:lvlText w:val=""/>
      <w:lvlJc w:val="left"/>
      <w:pPr>
        <w:tabs>
          <w:tab w:val="num" w:pos="720"/>
        </w:tabs>
        <w:ind w:left="720" w:hanging="360"/>
      </w:pPr>
      <w:rPr>
        <w:rFonts w:hint="default" w:ascii="Symbol" w:hAnsi="Symbol"/>
        <w:color w:val="auto"/>
        <w:sz w:val="24"/>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28" w15:restartNumberingAfterBreak="0">
    <w:nsid w:val="215E5735"/>
    <w:multiLevelType w:val="hybridMultilevel"/>
    <w:tmpl w:val="CBBC8510"/>
    <w:lvl w:ilvl="0" w:tplc="E196FB8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23631AD"/>
    <w:multiLevelType w:val="hybridMultilevel"/>
    <w:tmpl w:val="C9847B7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30" w15:restartNumberingAfterBreak="0">
    <w:nsid w:val="228505EB"/>
    <w:multiLevelType w:val="hybridMultilevel"/>
    <w:tmpl w:val="95A0BD8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23D320F2"/>
    <w:multiLevelType w:val="hybridMultilevel"/>
    <w:tmpl w:val="120A8D94"/>
    <w:lvl w:ilvl="0" w:tplc="08EA62D6">
      <w:start w:val="1"/>
      <w:numFmt w:val="decimal"/>
      <w:lvlText w:val="%1."/>
      <w:lvlJc w:val="left"/>
      <w:pPr>
        <w:tabs>
          <w:tab w:val="num" w:pos="720"/>
        </w:tabs>
        <w:ind w:left="720" w:hanging="360"/>
      </w:pPr>
      <w:rPr>
        <w:rFonts w:hint="default" w:cs="Times New Roman"/>
        <w:b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5124A84"/>
    <w:multiLevelType w:val="hybridMultilevel"/>
    <w:tmpl w:val="C6A67092"/>
    <w:lvl w:ilvl="0" w:tplc="0809000F">
      <w:start w:val="1"/>
      <w:numFmt w:val="decimal"/>
      <w:lvlText w:val="%1."/>
      <w:lvlJc w:val="left"/>
      <w:pPr>
        <w:tabs>
          <w:tab w:val="num" w:pos="720"/>
        </w:tabs>
        <w:ind w:left="720" w:hanging="360"/>
      </w:pPr>
      <w:rPr>
        <w:rFonts w:hint="default"/>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33" w15:restartNumberingAfterBreak="0">
    <w:nsid w:val="253E6818"/>
    <w:multiLevelType w:val="hybridMultilevel"/>
    <w:tmpl w:val="3ED6215A"/>
    <w:lvl w:ilvl="0" w:tplc="6434AE06">
      <w:start w:val="1"/>
      <w:numFmt w:val="decimal"/>
      <w:lvlText w:val="%1."/>
      <w:lvlJc w:val="left"/>
      <w:pPr>
        <w:ind w:left="720" w:hanging="360"/>
      </w:pPr>
      <w:rPr>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26D73678"/>
    <w:multiLevelType w:val="hybridMultilevel"/>
    <w:tmpl w:val="C78865DE"/>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29B37D9E"/>
    <w:multiLevelType w:val="multilevel"/>
    <w:tmpl w:val="D8E09EFA"/>
    <w:lvl w:ilvl="0">
      <w:start w:val="1"/>
      <w:numFmt w:val="decimal"/>
      <w:lvlText w:val="%1)"/>
      <w:lvlJc w:val="left"/>
      <w:pPr>
        <w:ind w:left="360" w:hanging="360"/>
      </w:p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2DE30D34"/>
    <w:multiLevelType w:val="hybridMultilevel"/>
    <w:tmpl w:val="6C74396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7" w15:restartNumberingAfterBreak="0">
    <w:nsid w:val="2DEE386C"/>
    <w:multiLevelType w:val="hybridMultilevel"/>
    <w:tmpl w:val="953EDCC6"/>
    <w:lvl w:ilvl="0" w:tplc="08090003">
      <w:start w:val="1"/>
      <w:numFmt w:val="bullet"/>
      <w:lvlText w:val="o"/>
      <w:lvlJc w:val="left"/>
      <w:pPr>
        <w:ind w:left="1080" w:hanging="360"/>
      </w:pPr>
      <w:rPr>
        <w:rFonts w:hint="default" w:ascii="Courier New" w:hAnsi="Courier New" w:cs="Courier New"/>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start w:val="1"/>
      <w:numFmt w:val="bullet"/>
      <w:lvlText w:val=""/>
      <w:lvlJc w:val="left"/>
      <w:pPr>
        <w:ind w:left="3240" w:hanging="360"/>
      </w:pPr>
      <w:rPr>
        <w:rFonts w:hint="default" w:ascii="Symbol" w:hAnsi="Symbol"/>
      </w:rPr>
    </w:lvl>
    <w:lvl w:ilvl="4" w:tplc="08090003">
      <w:start w:val="1"/>
      <w:numFmt w:val="bullet"/>
      <w:lvlText w:val="o"/>
      <w:lvlJc w:val="left"/>
      <w:pPr>
        <w:ind w:left="3960" w:hanging="360"/>
      </w:pPr>
      <w:rPr>
        <w:rFonts w:hint="default" w:ascii="Courier New" w:hAnsi="Courier New"/>
      </w:rPr>
    </w:lvl>
    <w:lvl w:ilvl="5" w:tplc="08090005">
      <w:start w:val="1"/>
      <w:numFmt w:val="bullet"/>
      <w:lvlText w:val=""/>
      <w:lvlJc w:val="left"/>
      <w:pPr>
        <w:ind w:left="4680" w:hanging="360"/>
      </w:pPr>
      <w:rPr>
        <w:rFonts w:hint="default" w:ascii="Wingdings" w:hAnsi="Wingdings"/>
      </w:rPr>
    </w:lvl>
    <w:lvl w:ilvl="6" w:tplc="08090001">
      <w:start w:val="1"/>
      <w:numFmt w:val="bullet"/>
      <w:lvlText w:val=""/>
      <w:lvlJc w:val="left"/>
      <w:pPr>
        <w:ind w:left="5400" w:hanging="360"/>
      </w:pPr>
      <w:rPr>
        <w:rFonts w:hint="default" w:ascii="Symbol" w:hAnsi="Symbol"/>
      </w:rPr>
    </w:lvl>
    <w:lvl w:ilvl="7" w:tplc="08090003">
      <w:start w:val="1"/>
      <w:numFmt w:val="bullet"/>
      <w:lvlText w:val="o"/>
      <w:lvlJc w:val="left"/>
      <w:pPr>
        <w:ind w:left="6120" w:hanging="360"/>
      </w:pPr>
      <w:rPr>
        <w:rFonts w:hint="default" w:ascii="Courier New" w:hAnsi="Courier New"/>
      </w:rPr>
    </w:lvl>
    <w:lvl w:ilvl="8" w:tplc="08090005">
      <w:start w:val="1"/>
      <w:numFmt w:val="bullet"/>
      <w:lvlText w:val=""/>
      <w:lvlJc w:val="left"/>
      <w:pPr>
        <w:ind w:left="6840" w:hanging="360"/>
      </w:pPr>
      <w:rPr>
        <w:rFonts w:hint="default" w:ascii="Wingdings" w:hAnsi="Wingdings"/>
      </w:rPr>
    </w:lvl>
  </w:abstractNum>
  <w:abstractNum w:abstractNumId="38" w15:restartNumberingAfterBreak="0">
    <w:nsid w:val="2FFA5270"/>
    <w:multiLevelType w:val="hybridMultilevel"/>
    <w:tmpl w:val="980EF4CA"/>
    <w:lvl w:ilvl="0" w:tplc="35927758">
      <w:start w:val="1"/>
      <w:numFmt w:val="decimal"/>
      <w:lvlText w:val="%1."/>
      <w:lvlJc w:val="left"/>
      <w:pPr>
        <w:tabs>
          <w:tab w:val="num" w:pos="643"/>
        </w:tabs>
        <w:ind w:left="643" w:hanging="360"/>
      </w:pPr>
      <w:rPr>
        <w:rFonts w:hint="default" w:cs="Times New Roman"/>
        <w:b w:val="0"/>
        <w:sz w:val="20"/>
        <w:szCs w:val="2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32371D95"/>
    <w:multiLevelType w:val="hybridMultilevel"/>
    <w:tmpl w:val="7CF64590"/>
    <w:lvl w:ilvl="0" w:tplc="08090005">
      <w:start w:val="1"/>
      <w:numFmt w:val="bullet"/>
      <w:lvlText w:val=""/>
      <w:lvlJc w:val="left"/>
      <w:pPr>
        <w:ind w:left="360" w:hanging="360"/>
      </w:pPr>
      <w:rPr>
        <w:rFonts w:hint="default" w:ascii="Wingdings" w:hAnsi="Wingdings"/>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40" w15:restartNumberingAfterBreak="0">
    <w:nsid w:val="33E34AB8"/>
    <w:multiLevelType w:val="hybridMultilevel"/>
    <w:tmpl w:val="81482B84"/>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1" w15:restartNumberingAfterBreak="0">
    <w:nsid w:val="3727031A"/>
    <w:multiLevelType w:val="hybridMultilevel"/>
    <w:tmpl w:val="AFF6033E"/>
    <w:lvl w:ilvl="0" w:tplc="6FACAAEC">
      <w:start w:val="1"/>
      <w:numFmt w:val="decimal"/>
      <w:lvlText w:val="%1."/>
      <w:lvlJc w:val="left"/>
      <w:pPr>
        <w:tabs>
          <w:tab w:val="num" w:pos="360"/>
        </w:tabs>
        <w:ind w:left="360" w:hanging="360"/>
      </w:pPr>
      <w:rPr>
        <w:rFonts w:cs="Times New Roman"/>
        <w:b/>
        <w:sz w:val="20"/>
        <w:szCs w:val="2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39B0431C"/>
    <w:multiLevelType w:val="hybridMultilevel"/>
    <w:tmpl w:val="B61E17F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3AFB7C4F"/>
    <w:multiLevelType w:val="hybridMultilevel"/>
    <w:tmpl w:val="7B0601C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44" w15:restartNumberingAfterBreak="0">
    <w:nsid w:val="3C6C4AC8"/>
    <w:multiLevelType w:val="hybridMultilevel"/>
    <w:tmpl w:val="7E38CC46"/>
    <w:lvl w:ilvl="0" w:tplc="35927758">
      <w:start w:val="1"/>
      <w:numFmt w:val="decimal"/>
      <w:lvlText w:val="%1."/>
      <w:lvlJc w:val="left"/>
      <w:pPr>
        <w:tabs>
          <w:tab w:val="num" w:pos="720"/>
        </w:tabs>
        <w:ind w:left="720" w:hanging="360"/>
      </w:pPr>
      <w:rPr>
        <w:rFonts w:hint="default"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5" w15:restartNumberingAfterBreak="0">
    <w:nsid w:val="3FD46B7F"/>
    <w:multiLevelType w:val="hybridMultilevel"/>
    <w:tmpl w:val="85E66048"/>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46" w15:restartNumberingAfterBreak="0">
    <w:nsid w:val="3FF60D8C"/>
    <w:multiLevelType w:val="hybridMultilevel"/>
    <w:tmpl w:val="E4D4343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15:restartNumberingAfterBreak="0">
    <w:nsid w:val="44786C4F"/>
    <w:multiLevelType w:val="hybridMultilevel"/>
    <w:tmpl w:val="036EF846"/>
    <w:lvl w:ilvl="0" w:tplc="0809000F">
      <w:start w:val="1"/>
      <w:numFmt w:val="decimal"/>
      <w:lvlText w:val="%1."/>
      <w:lvlJc w:val="left"/>
      <w:pPr>
        <w:ind w:left="360" w:hanging="360"/>
      </w:pPr>
      <w:rPr>
        <w:rFonts w:cs="Times New Roman"/>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start w:val="1"/>
      <w:numFmt w:val="decimal"/>
      <w:lvlText w:val="%4."/>
      <w:lvlJc w:val="left"/>
      <w:pPr>
        <w:ind w:left="2520" w:hanging="360"/>
      </w:pPr>
      <w:rPr>
        <w:rFonts w:cs="Times New Roman"/>
      </w:rPr>
    </w:lvl>
    <w:lvl w:ilvl="4" w:tplc="08090019">
      <w:start w:val="1"/>
      <w:numFmt w:val="lowerLetter"/>
      <w:lvlText w:val="%5."/>
      <w:lvlJc w:val="left"/>
      <w:pPr>
        <w:ind w:left="3240" w:hanging="360"/>
      </w:pPr>
      <w:rPr>
        <w:rFonts w:cs="Times New Roman"/>
      </w:rPr>
    </w:lvl>
    <w:lvl w:ilvl="5" w:tplc="0809001B">
      <w:start w:val="1"/>
      <w:numFmt w:val="lowerRoman"/>
      <w:lvlText w:val="%6."/>
      <w:lvlJc w:val="right"/>
      <w:pPr>
        <w:ind w:left="3960" w:hanging="180"/>
      </w:pPr>
      <w:rPr>
        <w:rFonts w:cs="Times New Roman"/>
      </w:rPr>
    </w:lvl>
    <w:lvl w:ilvl="6" w:tplc="0809000F">
      <w:start w:val="1"/>
      <w:numFmt w:val="decimal"/>
      <w:lvlText w:val="%7."/>
      <w:lvlJc w:val="left"/>
      <w:pPr>
        <w:ind w:left="4680" w:hanging="360"/>
      </w:pPr>
      <w:rPr>
        <w:rFonts w:cs="Times New Roman"/>
      </w:rPr>
    </w:lvl>
    <w:lvl w:ilvl="7" w:tplc="08090019">
      <w:start w:val="1"/>
      <w:numFmt w:val="lowerLetter"/>
      <w:lvlText w:val="%8."/>
      <w:lvlJc w:val="left"/>
      <w:pPr>
        <w:ind w:left="5400" w:hanging="360"/>
      </w:pPr>
      <w:rPr>
        <w:rFonts w:cs="Times New Roman"/>
      </w:rPr>
    </w:lvl>
    <w:lvl w:ilvl="8" w:tplc="0809001B">
      <w:start w:val="1"/>
      <w:numFmt w:val="lowerRoman"/>
      <w:lvlText w:val="%9."/>
      <w:lvlJc w:val="right"/>
      <w:pPr>
        <w:ind w:left="6120" w:hanging="180"/>
      </w:pPr>
      <w:rPr>
        <w:rFonts w:cs="Times New Roman"/>
      </w:rPr>
    </w:lvl>
  </w:abstractNum>
  <w:abstractNum w:abstractNumId="48" w15:restartNumberingAfterBreak="0">
    <w:nsid w:val="447E5EB8"/>
    <w:multiLevelType w:val="hybridMultilevel"/>
    <w:tmpl w:val="E66A188A"/>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9" w15:restartNumberingAfterBreak="0">
    <w:nsid w:val="450A628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453D74EE"/>
    <w:multiLevelType w:val="hybridMultilevel"/>
    <w:tmpl w:val="3432EA6A"/>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51" w15:restartNumberingAfterBreak="0">
    <w:nsid w:val="46BE2F55"/>
    <w:multiLevelType w:val="hybridMultilevel"/>
    <w:tmpl w:val="2A460F0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2" w15:restartNumberingAfterBreak="0">
    <w:nsid w:val="47FA0A9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15:restartNumberingAfterBreak="0">
    <w:nsid w:val="49697772"/>
    <w:multiLevelType w:val="hybridMultilevel"/>
    <w:tmpl w:val="512693D2"/>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54" w15:restartNumberingAfterBreak="0">
    <w:nsid w:val="4E0D1DE6"/>
    <w:multiLevelType w:val="hybridMultilevel"/>
    <w:tmpl w:val="3524F22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4E583A02"/>
    <w:multiLevelType w:val="hybridMultilevel"/>
    <w:tmpl w:val="4B74F9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15:restartNumberingAfterBreak="0">
    <w:nsid w:val="4EBC5211"/>
    <w:multiLevelType w:val="hybridMultilevel"/>
    <w:tmpl w:val="3B4658C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57" w15:restartNumberingAfterBreak="0">
    <w:nsid w:val="50353606"/>
    <w:multiLevelType w:val="hybridMultilevel"/>
    <w:tmpl w:val="AB6A8576"/>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58" w15:restartNumberingAfterBreak="0">
    <w:nsid w:val="520B352A"/>
    <w:multiLevelType w:val="hybridMultilevel"/>
    <w:tmpl w:val="92A8BD8E"/>
    <w:lvl w:ilvl="0" w:tplc="7F206D3A">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2B65236"/>
    <w:multiLevelType w:val="hybridMultilevel"/>
    <w:tmpl w:val="7060A7DA"/>
    <w:lvl w:ilvl="0" w:tplc="B6CAE5F0">
      <w:numFmt w:val="bullet"/>
      <w:lvlText w:val="-"/>
      <w:lvlJc w:val="left"/>
      <w:pPr>
        <w:tabs>
          <w:tab w:val="num" w:pos="720"/>
        </w:tabs>
        <w:ind w:left="720" w:hanging="360"/>
      </w:pPr>
      <w:rPr>
        <w:rFonts w:hint="default" w:ascii="Verdana" w:hAnsi="Verdana" w:eastAsia="MS Mincho"/>
      </w:rPr>
    </w:lvl>
    <w:lvl w:ilvl="1" w:tplc="08090003">
      <w:start w:val="1"/>
      <w:numFmt w:val="bullet"/>
      <w:lvlText w:val="o"/>
      <w:lvlJc w:val="left"/>
      <w:pPr>
        <w:tabs>
          <w:tab w:val="num" w:pos="1440"/>
        </w:tabs>
        <w:ind w:left="1440" w:hanging="360"/>
      </w:pPr>
      <w:rPr>
        <w:rFonts w:hint="default" w:ascii="Courier New" w:hAnsi="Courier New"/>
      </w:rPr>
    </w:lvl>
    <w:lvl w:ilvl="2" w:tplc="08090005">
      <w:start w:val="1"/>
      <w:numFmt w:val="bullet"/>
      <w:lvlText w:val=""/>
      <w:lvlJc w:val="left"/>
      <w:pPr>
        <w:tabs>
          <w:tab w:val="num" w:pos="2160"/>
        </w:tabs>
        <w:ind w:left="2160" w:hanging="360"/>
      </w:pPr>
      <w:rPr>
        <w:rFonts w:hint="default" w:ascii="Wingdings" w:hAnsi="Wingdings"/>
      </w:rPr>
    </w:lvl>
    <w:lvl w:ilvl="3" w:tplc="08090001">
      <w:start w:val="1"/>
      <w:numFmt w:val="bullet"/>
      <w:lvlText w:val=""/>
      <w:lvlJc w:val="left"/>
      <w:pPr>
        <w:tabs>
          <w:tab w:val="num" w:pos="2880"/>
        </w:tabs>
        <w:ind w:left="2880" w:hanging="360"/>
      </w:pPr>
      <w:rPr>
        <w:rFonts w:hint="default" w:ascii="Symbol" w:hAnsi="Symbol"/>
      </w:rPr>
    </w:lvl>
    <w:lvl w:ilvl="4" w:tplc="08090003">
      <w:start w:val="1"/>
      <w:numFmt w:val="bullet"/>
      <w:lvlText w:val="o"/>
      <w:lvlJc w:val="left"/>
      <w:pPr>
        <w:tabs>
          <w:tab w:val="num" w:pos="3600"/>
        </w:tabs>
        <w:ind w:left="3600" w:hanging="360"/>
      </w:pPr>
      <w:rPr>
        <w:rFonts w:hint="default" w:ascii="Courier New" w:hAnsi="Courier New"/>
      </w:rPr>
    </w:lvl>
    <w:lvl w:ilvl="5" w:tplc="08090005">
      <w:start w:val="1"/>
      <w:numFmt w:val="bullet"/>
      <w:lvlText w:val=""/>
      <w:lvlJc w:val="left"/>
      <w:pPr>
        <w:tabs>
          <w:tab w:val="num" w:pos="4320"/>
        </w:tabs>
        <w:ind w:left="4320" w:hanging="360"/>
      </w:pPr>
      <w:rPr>
        <w:rFonts w:hint="default" w:ascii="Wingdings" w:hAnsi="Wingdings"/>
      </w:rPr>
    </w:lvl>
    <w:lvl w:ilvl="6" w:tplc="08090001">
      <w:start w:val="1"/>
      <w:numFmt w:val="bullet"/>
      <w:lvlText w:val=""/>
      <w:lvlJc w:val="left"/>
      <w:pPr>
        <w:tabs>
          <w:tab w:val="num" w:pos="5040"/>
        </w:tabs>
        <w:ind w:left="5040" w:hanging="360"/>
      </w:pPr>
      <w:rPr>
        <w:rFonts w:hint="default" w:ascii="Symbol" w:hAnsi="Symbol"/>
      </w:rPr>
    </w:lvl>
    <w:lvl w:ilvl="7" w:tplc="08090003">
      <w:start w:val="1"/>
      <w:numFmt w:val="bullet"/>
      <w:lvlText w:val="o"/>
      <w:lvlJc w:val="left"/>
      <w:pPr>
        <w:tabs>
          <w:tab w:val="num" w:pos="5760"/>
        </w:tabs>
        <w:ind w:left="5760" w:hanging="360"/>
      </w:pPr>
      <w:rPr>
        <w:rFonts w:hint="default" w:ascii="Courier New" w:hAnsi="Courier New"/>
      </w:rPr>
    </w:lvl>
    <w:lvl w:ilvl="8" w:tplc="08090005">
      <w:start w:val="1"/>
      <w:numFmt w:val="bullet"/>
      <w:lvlText w:val=""/>
      <w:lvlJc w:val="left"/>
      <w:pPr>
        <w:tabs>
          <w:tab w:val="num" w:pos="6480"/>
        </w:tabs>
        <w:ind w:left="6480" w:hanging="360"/>
      </w:pPr>
      <w:rPr>
        <w:rFonts w:hint="default" w:ascii="Wingdings" w:hAnsi="Wingdings"/>
      </w:rPr>
    </w:lvl>
  </w:abstractNum>
  <w:abstractNum w:abstractNumId="60" w15:restartNumberingAfterBreak="0">
    <w:nsid w:val="53D14166"/>
    <w:multiLevelType w:val="multilevel"/>
    <w:tmpl w:val="3FF03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5C76FFF"/>
    <w:multiLevelType w:val="hybridMultilevel"/>
    <w:tmpl w:val="09AA349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2" w15:restartNumberingAfterBreak="0">
    <w:nsid w:val="567458E6"/>
    <w:multiLevelType w:val="hybridMultilevel"/>
    <w:tmpl w:val="F0D6D080"/>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63" w15:restartNumberingAfterBreak="0">
    <w:nsid w:val="56EB2AEF"/>
    <w:multiLevelType w:val="hybridMultilevel"/>
    <w:tmpl w:val="81B20D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96719A5"/>
    <w:multiLevelType w:val="hybridMultilevel"/>
    <w:tmpl w:val="22988EA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65" w15:restartNumberingAfterBreak="0">
    <w:nsid w:val="5B89628F"/>
    <w:multiLevelType w:val="multilevel"/>
    <w:tmpl w:val="C736F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342CD7"/>
    <w:multiLevelType w:val="hybridMultilevel"/>
    <w:tmpl w:val="E40061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0BF4A37"/>
    <w:multiLevelType w:val="multilevel"/>
    <w:tmpl w:val="19DC6A9C"/>
    <w:lvl w:ilvl="0">
      <w:start w:val="1"/>
      <w:numFmt w:val="decimal"/>
      <w:lvlText w:val="%1."/>
      <w:lvlJc w:val="left"/>
      <w:pPr>
        <w:ind w:left="360" w:hanging="360"/>
      </w:pPr>
      <w:rPr>
        <w:rFonts w:hint="default" w:cs="Times New Roman"/>
        <w:b w:val="0"/>
        <w:sz w:val="20"/>
        <w:szCs w:val="20"/>
      </w:rPr>
    </w:lvl>
    <w:lvl w:ilvl="1">
      <w:start w:val="1"/>
      <w:numFmt w:val="lowerRoman"/>
      <w:lvlText w:val="%2."/>
      <w:lvlJc w:val="righ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8" w15:restartNumberingAfterBreak="0">
    <w:nsid w:val="618B6B16"/>
    <w:multiLevelType w:val="hybridMultilevel"/>
    <w:tmpl w:val="3BC2D3D8"/>
    <w:lvl w:ilvl="0" w:tplc="643E2B30">
      <w:start w:val="1"/>
      <w:numFmt w:val="decimal"/>
      <w:lvlText w:val="%1."/>
      <w:lvlJc w:val="left"/>
      <w:pPr>
        <w:tabs>
          <w:tab w:val="num" w:pos="360"/>
        </w:tabs>
        <w:ind w:left="360" w:hanging="360"/>
      </w:pPr>
      <w:rPr>
        <w:rFonts w:hint="default" w:cs="Times New Roman"/>
        <w:b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2941CCC"/>
    <w:multiLevelType w:val="hybridMultilevel"/>
    <w:tmpl w:val="D6200B34"/>
    <w:lvl w:ilvl="0" w:tplc="08090001">
      <w:start w:val="1"/>
      <w:numFmt w:val="bullet"/>
      <w:lvlText w:val=""/>
      <w:lvlJc w:val="left"/>
      <w:pPr>
        <w:ind w:left="1080" w:hanging="360"/>
      </w:pPr>
      <w:rPr>
        <w:rFonts w:hint="default" w:ascii="Symbol" w:hAnsi="Symbol"/>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0" w15:restartNumberingAfterBreak="0">
    <w:nsid w:val="6613388E"/>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1" w15:restartNumberingAfterBreak="0">
    <w:nsid w:val="666613A0"/>
    <w:multiLevelType w:val="hybridMultilevel"/>
    <w:tmpl w:val="4F2A79D6"/>
    <w:lvl w:ilvl="0" w:tplc="08090001">
      <w:start w:val="1"/>
      <w:numFmt w:val="bullet"/>
      <w:lvlText w:val=""/>
      <w:lvlJc w:val="left"/>
      <w:pPr>
        <w:ind w:left="1080" w:hanging="360"/>
      </w:pPr>
      <w:rPr>
        <w:rFonts w:hint="default" w:ascii="Symbol" w:hAnsi="Symbol"/>
      </w:rPr>
    </w:lvl>
    <w:lvl w:ilvl="1" w:tplc="AD28854C">
      <w:numFmt w:val="bullet"/>
      <w:lvlText w:val="-"/>
      <w:lvlJc w:val="left"/>
      <w:pPr>
        <w:ind w:left="1800" w:hanging="360"/>
      </w:pPr>
      <w:rPr>
        <w:rFonts w:hint="default" w:ascii="Verdana" w:hAnsi="Verdana" w:eastAsia="MS Mincho" w:cs="Tahoma"/>
      </w:rPr>
    </w:lvl>
    <w:lvl w:ilvl="2" w:tplc="08090005">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2" w15:restartNumberingAfterBreak="0">
    <w:nsid w:val="66F6474C"/>
    <w:multiLevelType w:val="hybridMultilevel"/>
    <w:tmpl w:val="E076AA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689901BF"/>
    <w:multiLevelType w:val="hybridMultilevel"/>
    <w:tmpl w:val="37B47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68A259B8"/>
    <w:multiLevelType w:val="hybridMultilevel"/>
    <w:tmpl w:val="483485D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5" w15:restartNumberingAfterBreak="0">
    <w:nsid w:val="68CC316E"/>
    <w:multiLevelType w:val="hybridMultilevel"/>
    <w:tmpl w:val="05420FCC"/>
    <w:lvl w:ilvl="0" w:tplc="16CA971A">
      <w:start w:val="1"/>
      <w:numFmt w:val="bullet"/>
      <w:lvlText w:val=""/>
      <w:lvlJc w:val="left"/>
      <w:pPr>
        <w:tabs>
          <w:tab w:val="num" w:pos="720"/>
        </w:tabs>
        <w:ind w:left="720" w:hanging="360"/>
      </w:pPr>
      <w:rPr>
        <w:rFonts w:hint="default" w:ascii="Symbol" w:hAnsi="Symbol"/>
        <w:color w:val="auto"/>
        <w:sz w:val="24"/>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76" w15:restartNumberingAfterBreak="0">
    <w:nsid w:val="6B9454B8"/>
    <w:multiLevelType w:val="hybridMultilevel"/>
    <w:tmpl w:val="D1F8A8B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77" w15:restartNumberingAfterBreak="0">
    <w:nsid w:val="6E783C59"/>
    <w:multiLevelType w:val="hybridMultilevel"/>
    <w:tmpl w:val="C032E19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78" w15:restartNumberingAfterBreak="0">
    <w:nsid w:val="6F4A3D06"/>
    <w:multiLevelType w:val="hybridMultilevel"/>
    <w:tmpl w:val="5E74023E"/>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79" w15:restartNumberingAfterBreak="0">
    <w:nsid w:val="711755D4"/>
    <w:multiLevelType w:val="hybridMultilevel"/>
    <w:tmpl w:val="CF28B76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80" w15:restartNumberingAfterBreak="0">
    <w:nsid w:val="729F067E"/>
    <w:multiLevelType w:val="hybridMultilevel"/>
    <w:tmpl w:val="5EF8ABB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rPr>
    </w:lvl>
    <w:lvl w:ilvl="8" w:tplc="08090005">
      <w:start w:val="1"/>
      <w:numFmt w:val="bullet"/>
      <w:lvlText w:val=""/>
      <w:lvlJc w:val="left"/>
      <w:pPr>
        <w:ind w:left="6480" w:hanging="360"/>
      </w:pPr>
      <w:rPr>
        <w:rFonts w:hint="default" w:ascii="Wingdings" w:hAnsi="Wingdings"/>
      </w:rPr>
    </w:lvl>
  </w:abstractNum>
  <w:abstractNum w:abstractNumId="81" w15:restartNumberingAfterBreak="0">
    <w:nsid w:val="72FA2905"/>
    <w:multiLevelType w:val="hybridMultilevel"/>
    <w:tmpl w:val="D57469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2" w15:restartNumberingAfterBreak="0">
    <w:nsid w:val="74774DE1"/>
    <w:multiLevelType w:val="hybridMultilevel"/>
    <w:tmpl w:val="81B20D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7504686D"/>
    <w:multiLevelType w:val="hybridMultilevel"/>
    <w:tmpl w:val="BE4E470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4" w15:restartNumberingAfterBreak="0">
    <w:nsid w:val="77567A59"/>
    <w:multiLevelType w:val="hybridMultilevel"/>
    <w:tmpl w:val="FE70BD3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82971612">
    <w:abstractNumId w:val="27"/>
  </w:num>
  <w:num w:numId="2" w16cid:durableId="994606428">
    <w:abstractNumId w:val="44"/>
  </w:num>
  <w:num w:numId="3" w16cid:durableId="146094589">
    <w:abstractNumId w:val="6"/>
  </w:num>
  <w:num w:numId="4" w16cid:durableId="494498825">
    <w:abstractNumId w:val="34"/>
  </w:num>
  <w:num w:numId="5" w16cid:durableId="497039276">
    <w:abstractNumId w:val="59"/>
  </w:num>
  <w:num w:numId="6" w16cid:durableId="1817793143">
    <w:abstractNumId w:val="78"/>
  </w:num>
  <w:num w:numId="7" w16cid:durableId="969017570">
    <w:abstractNumId w:val="79"/>
  </w:num>
  <w:num w:numId="8" w16cid:durableId="1548494549">
    <w:abstractNumId w:val="19"/>
  </w:num>
  <w:num w:numId="9" w16cid:durableId="882601340">
    <w:abstractNumId w:val="57"/>
  </w:num>
  <w:num w:numId="10" w16cid:durableId="2139837553">
    <w:abstractNumId w:val="3"/>
  </w:num>
  <w:num w:numId="11" w16cid:durableId="998310936">
    <w:abstractNumId w:val="43"/>
  </w:num>
  <w:num w:numId="12" w16cid:durableId="665137657">
    <w:abstractNumId w:val="29"/>
  </w:num>
  <w:num w:numId="13" w16cid:durableId="561258279">
    <w:abstractNumId w:val="47"/>
  </w:num>
  <w:num w:numId="14" w16cid:durableId="2144537705">
    <w:abstractNumId w:val="21"/>
  </w:num>
  <w:num w:numId="15" w16cid:durableId="354698773">
    <w:abstractNumId w:val="4"/>
  </w:num>
  <w:num w:numId="16" w16cid:durableId="1127046125">
    <w:abstractNumId w:val="75"/>
  </w:num>
  <w:num w:numId="17" w16cid:durableId="1340616483">
    <w:abstractNumId w:val="22"/>
  </w:num>
  <w:num w:numId="18" w16cid:durableId="1579444055">
    <w:abstractNumId w:val="16"/>
  </w:num>
  <w:num w:numId="19" w16cid:durableId="1847986193">
    <w:abstractNumId w:val="0"/>
  </w:num>
  <w:num w:numId="20" w16cid:durableId="359361191">
    <w:abstractNumId w:val="64"/>
  </w:num>
  <w:num w:numId="21" w16cid:durableId="1375235444">
    <w:abstractNumId w:val="77"/>
  </w:num>
  <w:num w:numId="22" w16cid:durableId="481772989">
    <w:abstractNumId w:val="76"/>
  </w:num>
  <w:num w:numId="23" w16cid:durableId="263347090">
    <w:abstractNumId w:val="56"/>
  </w:num>
  <w:num w:numId="24" w16cid:durableId="157042564">
    <w:abstractNumId w:val="23"/>
  </w:num>
  <w:num w:numId="25" w16cid:durableId="512304338">
    <w:abstractNumId w:val="62"/>
  </w:num>
  <w:num w:numId="26" w16cid:durableId="48305055">
    <w:abstractNumId w:val="15"/>
  </w:num>
  <w:num w:numId="27" w16cid:durableId="134297866">
    <w:abstractNumId w:val="52"/>
  </w:num>
  <w:num w:numId="28" w16cid:durableId="483399142">
    <w:abstractNumId w:val="73"/>
  </w:num>
  <w:num w:numId="29" w16cid:durableId="1081756850">
    <w:abstractNumId w:val="31"/>
  </w:num>
  <w:num w:numId="30" w16cid:durableId="1571773636">
    <w:abstractNumId w:val="51"/>
  </w:num>
  <w:num w:numId="31" w16cid:durableId="466822416">
    <w:abstractNumId w:val="38"/>
  </w:num>
  <w:num w:numId="32" w16cid:durableId="1995406591">
    <w:abstractNumId w:val="30"/>
  </w:num>
  <w:num w:numId="33" w16cid:durableId="869032342">
    <w:abstractNumId w:val="5"/>
  </w:num>
  <w:num w:numId="34" w16cid:durableId="1176573058">
    <w:abstractNumId w:val="25"/>
  </w:num>
  <w:num w:numId="35" w16cid:durableId="2119565785">
    <w:abstractNumId w:val="68"/>
  </w:num>
  <w:num w:numId="36" w16cid:durableId="1656687080">
    <w:abstractNumId w:val="18"/>
  </w:num>
  <w:num w:numId="37" w16cid:durableId="1169635092">
    <w:abstractNumId w:val="61"/>
  </w:num>
  <w:num w:numId="38" w16cid:durableId="1833711786">
    <w:abstractNumId w:val="74"/>
  </w:num>
  <w:num w:numId="39" w16cid:durableId="1286620133">
    <w:abstractNumId w:val="54"/>
  </w:num>
  <w:num w:numId="40" w16cid:durableId="467019501">
    <w:abstractNumId w:val="36"/>
  </w:num>
  <w:num w:numId="41" w16cid:durableId="1993172429">
    <w:abstractNumId w:val="28"/>
  </w:num>
  <w:num w:numId="42" w16cid:durableId="775951090">
    <w:abstractNumId w:val="67"/>
  </w:num>
  <w:num w:numId="43" w16cid:durableId="318316730">
    <w:abstractNumId w:val="81"/>
  </w:num>
  <w:num w:numId="44" w16cid:durableId="778720188">
    <w:abstractNumId w:val="35"/>
  </w:num>
  <w:num w:numId="45" w16cid:durableId="1128626636">
    <w:abstractNumId w:val="41"/>
  </w:num>
  <w:num w:numId="46" w16cid:durableId="672608711">
    <w:abstractNumId w:val="42"/>
  </w:num>
  <w:num w:numId="47" w16cid:durableId="1624926116">
    <w:abstractNumId w:val="84"/>
  </w:num>
  <w:num w:numId="48" w16cid:durableId="332295894">
    <w:abstractNumId w:val="71"/>
  </w:num>
  <w:num w:numId="49" w16cid:durableId="125701018">
    <w:abstractNumId w:val="37"/>
  </w:num>
  <w:num w:numId="50" w16cid:durableId="1757172582">
    <w:abstractNumId w:val="33"/>
  </w:num>
  <w:num w:numId="51" w16cid:durableId="872839841">
    <w:abstractNumId w:val="50"/>
  </w:num>
  <w:num w:numId="52" w16cid:durableId="1506899563">
    <w:abstractNumId w:val="11"/>
  </w:num>
  <w:num w:numId="53" w16cid:durableId="273681420">
    <w:abstractNumId w:val="8"/>
  </w:num>
  <w:num w:numId="54" w16cid:durableId="578366161">
    <w:abstractNumId w:val="32"/>
  </w:num>
  <w:num w:numId="55" w16cid:durableId="1545214503">
    <w:abstractNumId w:val="80"/>
  </w:num>
  <w:num w:numId="56" w16cid:durableId="338509036">
    <w:abstractNumId w:val="63"/>
  </w:num>
  <w:num w:numId="57" w16cid:durableId="1782844441">
    <w:abstractNumId w:val="24"/>
  </w:num>
  <w:num w:numId="58" w16cid:durableId="833230327">
    <w:abstractNumId w:val="1"/>
  </w:num>
  <w:num w:numId="59" w16cid:durableId="1547330622">
    <w:abstractNumId w:val="20"/>
  </w:num>
  <w:num w:numId="60" w16cid:durableId="550193813">
    <w:abstractNumId w:val="46"/>
  </w:num>
  <w:num w:numId="61" w16cid:durableId="880896018">
    <w:abstractNumId w:val="72"/>
  </w:num>
  <w:num w:numId="62" w16cid:durableId="1710688357">
    <w:abstractNumId w:val="83"/>
  </w:num>
  <w:num w:numId="63" w16cid:durableId="1558008522">
    <w:abstractNumId w:val="53"/>
  </w:num>
  <w:num w:numId="64" w16cid:durableId="698359409">
    <w:abstractNumId w:val="40"/>
  </w:num>
  <w:num w:numId="65" w16cid:durableId="161893664">
    <w:abstractNumId w:val="45"/>
  </w:num>
  <w:num w:numId="66" w16cid:durableId="1382905767">
    <w:abstractNumId w:val="70"/>
  </w:num>
  <w:num w:numId="67" w16cid:durableId="1709838877">
    <w:abstractNumId w:val="49"/>
  </w:num>
  <w:num w:numId="68" w16cid:durableId="287316930">
    <w:abstractNumId w:val="7"/>
  </w:num>
  <w:num w:numId="69" w16cid:durableId="850802394">
    <w:abstractNumId w:val="69"/>
  </w:num>
  <w:num w:numId="70" w16cid:durableId="1639146522">
    <w:abstractNumId w:val="12"/>
  </w:num>
  <w:num w:numId="71" w16cid:durableId="1777821964">
    <w:abstractNumId w:val="13"/>
  </w:num>
  <w:num w:numId="72" w16cid:durableId="398480485">
    <w:abstractNumId w:val="2"/>
  </w:num>
  <w:num w:numId="73" w16cid:durableId="876544426">
    <w:abstractNumId w:val="48"/>
  </w:num>
  <w:num w:numId="74" w16cid:durableId="686371422">
    <w:abstractNumId w:val="14"/>
  </w:num>
  <w:num w:numId="75" w16cid:durableId="960309119">
    <w:abstractNumId w:val="9"/>
  </w:num>
  <w:num w:numId="76" w16cid:durableId="1802839467">
    <w:abstractNumId w:val="65"/>
  </w:num>
  <w:num w:numId="77" w16cid:durableId="57243131">
    <w:abstractNumId w:val="58"/>
  </w:num>
  <w:num w:numId="78" w16cid:durableId="1769884021">
    <w:abstractNumId w:val="39"/>
  </w:num>
  <w:num w:numId="79" w16cid:durableId="266695094">
    <w:abstractNumId w:val="10"/>
  </w:num>
  <w:num w:numId="80" w16cid:durableId="1544947725">
    <w:abstractNumId w:val="60"/>
  </w:num>
  <w:num w:numId="81" w16cid:durableId="93595641">
    <w:abstractNumId w:val="17"/>
  </w:num>
  <w:num w:numId="82" w16cid:durableId="1147552482">
    <w:abstractNumId w:val="82"/>
  </w:num>
  <w:num w:numId="83" w16cid:durableId="1483160839">
    <w:abstractNumId w:val="26"/>
  </w:num>
  <w:num w:numId="84" w16cid:durableId="809519844">
    <w:abstractNumId w:val="66"/>
  </w:num>
  <w:num w:numId="85" w16cid:durableId="342250135">
    <w:abstractNumId w:val="55"/>
  </w:num>
  <w:num w:numId="86" w16cid:durableId="1038359237">
    <w:abstractNumId w:val="58"/>
  </w:num>
  <w:numIdMacAtCleanup w:val="7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activeWritingStyle w:lang="es-ES" w:vendorID="64" w:dllVersion="0" w:nlCheck="1" w:checkStyle="0" w:appName="MSWord"/>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zMjA2tLSwNDWzMDJU0lEKTi0uzszPAykwqwUA78q7dCwAAAA="/>
  </w:docVars>
  <w:rsids>
    <w:rsidRoot w:val="00302147"/>
    <w:rsid w:val="00014655"/>
    <w:rsid w:val="00041567"/>
    <w:rsid w:val="0005444D"/>
    <w:rsid w:val="00062214"/>
    <w:rsid w:val="0006377D"/>
    <w:rsid w:val="000659C6"/>
    <w:rsid w:val="000677F6"/>
    <w:rsid w:val="00071CED"/>
    <w:rsid w:val="00081A75"/>
    <w:rsid w:val="0009579D"/>
    <w:rsid w:val="00095854"/>
    <w:rsid w:val="000A1EC6"/>
    <w:rsid w:val="000C4A57"/>
    <w:rsid w:val="000C7ACA"/>
    <w:rsid w:val="000E0A8E"/>
    <w:rsid w:val="001072A7"/>
    <w:rsid w:val="0011150F"/>
    <w:rsid w:val="00127D1D"/>
    <w:rsid w:val="001379A8"/>
    <w:rsid w:val="00147C6D"/>
    <w:rsid w:val="00157AE5"/>
    <w:rsid w:val="001701A4"/>
    <w:rsid w:val="00192DFF"/>
    <w:rsid w:val="00197F26"/>
    <w:rsid w:val="001E2B3D"/>
    <w:rsid w:val="001F49D5"/>
    <w:rsid w:val="001F6106"/>
    <w:rsid w:val="00251492"/>
    <w:rsid w:val="00254981"/>
    <w:rsid w:val="00270503"/>
    <w:rsid w:val="0028265F"/>
    <w:rsid w:val="00286341"/>
    <w:rsid w:val="00297C1C"/>
    <w:rsid w:val="002C7C68"/>
    <w:rsid w:val="002D1557"/>
    <w:rsid w:val="002D3363"/>
    <w:rsid w:val="002DB4CD"/>
    <w:rsid w:val="002E0DB9"/>
    <w:rsid w:val="002E296D"/>
    <w:rsid w:val="002E385C"/>
    <w:rsid w:val="002F2578"/>
    <w:rsid w:val="00302147"/>
    <w:rsid w:val="00306B26"/>
    <w:rsid w:val="00332591"/>
    <w:rsid w:val="00351508"/>
    <w:rsid w:val="003527B6"/>
    <w:rsid w:val="00366A2D"/>
    <w:rsid w:val="003A71B1"/>
    <w:rsid w:val="003B527E"/>
    <w:rsid w:val="003E7021"/>
    <w:rsid w:val="003F4197"/>
    <w:rsid w:val="004007D9"/>
    <w:rsid w:val="00404E35"/>
    <w:rsid w:val="004378CD"/>
    <w:rsid w:val="00466F80"/>
    <w:rsid w:val="004754A7"/>
    <w:rsid w:val="00481E68"/>
    <w:rsid w:val="00494554"/>
    <w:rsid w:val="004C7924"/>
    <w:rsid w:val="004D3F41"/>
    <w:rsid w:val="004F4894"/>
    <w:rsid w:val="004F58A5"/>
    <w:rsid w:val="0051588F"/>
    <w:rsid w:val="005565AD"/>
    <w:rsid w:val="005736D7"/>
    <w:rsid w:val="005A3741"/>
    <w:rsid w:val="005A5780"/>
    <w:rsid w:val="005B212F"/>
    <w:rsid w:val="005B2B0C"/>
    <w:rsid w:val="005D178F"/>
    <w:rsid w:val="00613852"/>
    <w:rsid w:val="00626938"/>
    <w:rsid w:val="0064034B"/>
    <w:rsid w:val="00651DC8"/>
    <w:rsid w:val="00682B69"/>
    <w:rsid w:val="006871D8"/>
    <w:rsid w:val="006A2B92"/>
    <w:rsid w:val="006A72E2"/>
    <w:rsid w:val="006B1B35"/>
    <w:rsid w:val="006B2E90"/>
    <w:rsid w:val="006E0435"/>
    <w:rsid w:val="006F515F"/>
    <w:rsid w:val="00703B3D"/>
    <w:rsid w:val="00720ED5"/>
    <w:rsid w:val="00737C59"/>
    <w:rsid w:val="007579A8"/>
    <w:rsid w:val="00760062"/>
    <w:rsid w:val="00780A53"/>
    <w:rsid w:val="007A4DF7"/>
    <w:rsid w:val="007F0BD7"/>
    <w:rsid w:val="007F5001"/>
    <w:rsid w:val="008109A7"/>
    <w:rsid w:val="00825460"/>
    <w:rsid w:val="00830475"/>
    <w:rsid w:val="008377AD"/>
    <w:rsid w:val="0086042C"/>
    <w:rsid w:val="008673DF"/>
    <w:rsid w:val="00890B08"/>
    <w:rsid w:val="00893404"/>
    <w:rsid w:val="008A3075"/>
    <w:rsid w:val="008B64BE"/>
    <w:rsid w:val="008C16A0"/>
    <w:rsid w:val="008C5240"/>
    <w:rsid w:val="008D4419"/>
    <w:rsid w:val="008F0DBA"/>
    <w:rsid w:val="008F7834"/>
    <w:rsid w:val="009210B7"/>
    <w:rsid w:val="0094490E"/>
    <w:rsid w:val="00953A23"/>
    <w:rsid w:val="0096134B"/>
    <w:rsid w:val="00963C37"/>
    <w:rsid w:val="00976B83"/>
    <w:rsid w:val="009A5F3D"/>
    <w:rsid w:val="009B4BFB"/>
    <w:rsid w:val="009D5A64"/>
    <w:rsid w:val="009E5342"/>
    <w:rsid w:val="00A3031E"/>
    <w:rsid w:val="00A43AF8"/>
    <w:rsid w:val="00A555B3"/>
    <w:rsid w:val="00A62B23"/>
    <w:rsid w:val="00A66734"/>
    <w:rsid w:val="00A71A43"/>
    <w:rsid w:val="00AF0098"/>
    <w:rsid w:val="00B02670"/>
    <w:rsid w:val="00B06A24"/>
    <w:rsid w:val="00B4560E"/>
    <w:rsid w:val="00B54159"/>
    <w:rsid w:val="00B639C5"/>
    <w:rsid w:val="00BA2CA8"/>
    <w:rsid w:val="00BA4131"/>
    <w:rsid w:val="00BD3537"/>
    <w:rsid w:val="00BE15AB"/>
    <w:rsid w:val="00BF1EA6"/>
    <w:rsid w:val="00C173A2"/>
    <w:rsid w:val="00C25914"/>
    <w:rsid w:val="00C526E9"/>
    <w:rsid w:val="00C762BD"/>
    <w:rsid w:val="00CA4947"/>
    <w:rsid w:val="00CC4549"/>
    <w:rsid w:val="00CD270A"/>
    <w:rsid w:val="00CD510C"/>
    <w:rsid w:val="00CE456C"/>
    <w:rsid w:val="00CE4636"/>
    <w:rsid w:val="00CF204A"/>
    <w:rsid w:val="00D31765"/>
    <w:rsid w:val="00D41DD3"/>
    <w:rsid w:val="00D42D4F"/>
    <w:rsid w:val="00D4754F"/>
    <w:rsid w:val="00D5296A"/>
    <w:rsid w:val="00DB2556"/>
    <w:rsid w:val="00DC37EF"/>
    <w:rsid w:val="00DC40DA"/>
    <w:rsid w:val="00DD31D0"/>
    <w:rsid w:val="00DD5B08"/>
    <w:rsid w:val="00DE2B06"/>
    <w:rsid w:val="00DF73E5"/>
    <w:rsid w:val="00E07092"/>
    <w:rsid w:val="00E40503"/>
    <w:rsid w:val="00E449CD"/>
    <w:rsid w:val="00E61035"/>
    <w:rsid w:val="00E62868"/>
    <w:rsid w:val="00E638C4"/>
    <w:rsid w:val="00E65C50"/>
    <w:rsid w:val="00E6671E"/>
    <w:rsid w:val="00EA158B"/>
    <w:rsid w:val="00EA1C17"/>
    <w:rsid w:val="00EB09D5"/>
    <w:rsid w:val="00EB0F38"/>
    <w:rsid w:val="00EE134A"/>
    <w:rsid w:val="00EE253E"/>
    <w:rsid w:val="00EE4AA9"/>
    <w:rsid w:val="00F62FE5"/>
    <w:rsid w:val="00F809C4"/>
    <w:rsid w:val="00F91C4C"/>
    <w:rsid w:val="00F93F24"/>
    <w:rsid w:val="00FA0B06"/>
    <w:rsid w:val="00FA3231"/>
    <w:rsid w:val="00FA58D9"/>
    <w:rsid w:val="00FB6210"/>
    <w:rsid w:val="00FB74C7"/>
    <w:rsid w:val="00FC6743"/>
    <w:rsid w:val="00FF2F87"/>
    <w:rsid w:val="0333FDE9"/>
    <w:rsid w:val="03387B6C"/>
    <w:rsid w:val="041C5F50"/>
    <w:rsid w:val="07C557E0"/>
    <w:rsid w:val="080A8F29"/>
    <w:rsid w:val="09ED9B03"/>
    <w:rsid w:val="0B241C63"/>
    <w:rsid w:val="0B55FCAE"/>
    <w:rsid w:val="0B934462"/>
    <w:rsid w:val="0BF306AF"/>
    <w:rsid w:val="0D43575F"/>
    <w:rsid w:val="12AFA645"/>
    <w:rsid w:val="14A640CE"/>
    <w:rsid w:val="15300CDB"/>
    <w:rsid w:val="15661EEF"/>
    <w:rsid w:val="172F844A"/>
    <w:rsid w:val="1819326E"/>
    <w:rsid w:val="1819BBB8"/>
    <w:rsid w:val="18AB0911"/>
    <w:rsid w:val="18F155BF"/>
    <w:rsid w:val="1EAC9980"/>
    <w:rsid w:val="1EAFD728"/>
    <w:rsid w:val="225A5D73"/>
    <w:rsid w:val="228E2B72"/>
    <w:rsid w:val="23053D38"/>
    <w:rsid w:val="264813E9"/>
    <w:rsid w:val="2660227F"/>
    <w:rsid w:val="2A443FD1"/>
    <w:rsid w:val="2AA04E76"/>
    <w:rsid w:val="2B3393A2"/>
    <w:rsid w:val="2C146022"/>
    <w:rsid w:val="2CCBF9D7"/>
    <w:rsid w:val="2E3451BF"/>
    <w:rsid w:val="2F6E7FBC"/>
    <w:rsid w:val="2F8B5D29"/>
    <w:rsid w:val="30C4667A"/>
    <w:rsid w:val="3363A00E"/>
    <w:rsid w:val="33738DA7"/>
    <w:rsid w:val="33F8DE8E"/>
    <w:rsid w:val="34C392E3"/>
    <w:rsid w:val="350DD654"/>
    <w:rsid w:val="3661C46C"/>
    <w:rsid w:val="37D7A3A6"/>
    <w:rsid w:val="3BC55956"/>
    <w:rsid w:val="3BCBADC2"/>
    <w:rsid w:val="3E2E8D52"/>
    <w:rsid w:val="3FC512D1"/>
    <w:rsid w:val="40713282"/>
    <w:rsid w:val="40E46312"/>
    <w:rsid w:val="40F7C325"/>
    <w:rsid w:val="4182D246"/>
    <w:rsid w:val="418EF481"/>
    <w:rsid w:val="4195FDA0"/>
    <w:rsid w:val="420EBFCE"/>
    <w:rsid w:val="42481838"/>
    <w:rsid w:val="425410BD"/>
    <w:rsid w:val="426558B9"/>
    <w:rsid w:val="4267C304"/>
    <w:rsid w:val="44EC19DF"/>
    <w:rsid w:val="462BA935"/>
    <w:rsid w:val="48294F4D"/>
    <w:rsid w:val="48DEB104"/>
    <w:rsid w:val="49CFFC14"/>
    <w:rsid w:val="49D68662"/>
    <w:rsid w:val="4A26F8AE"/>
    <w:rsid w:val="4C3259E1"/>
    <w:rsid w:val="4F6D3787"/>
    <w:rsid w:val="50BC66AC"/>
    <w:rsid w:val="5429A592"/>
    <w:rsid w:val="54B2D455"/>
    <w:rsid w:val="54C44368"/>
    <w:rsid w:val="56CCBFED"/>
    <w:rsid w:val="573A5C7A"/>
    <w:rsid w:val="57A11213"/>
    <w:rsid w:val="583F603C"/>
    <w:rsid w:val="5883A88C"/>
    <w:rsid w:val="592E4EE1"/>
    <w:rsid w:val="5C5C8B4C"/>
    <w:rsid w:val="5D43920D"/>
    <w:rsid w:val="5E92658A"/>
    <w:rsid w:val="60E0D140"/>
    <w:rsid w:val="6128C9B1"/>
    <w:rsid w:val="6486026C"/>
    <w:rsid w:val="6486ACBE"/>
    <w:rsid w:val="6658DEE6"/>
    <w:rsid w:val="68B655A5"/>
    <w:rsid w:val="68C7226C"/>
    <w:rsid w:val="68E23C24"/>
    <w:rsid w:val="6A6ADE91"/>
    <w:rsid w:val="6B6EE03C"/>
    <w:rsid w:val="6C26D2B0"/>
    <w:rsid w:val="6C2DAB34"/>
    <w:rsid w:val="6F11ABD2"/>
    <w:rsid w:val="6F11F3D9"/>
    <w:rsid w:val="6F76DE4E"/>
    <w:rsid w:val="730D127F"/>
    <w:rsid w:val="73E88F7D"/>
    <w:rsid w:val="744A2452"/>
    <w:rsid w:val="74FAB8E5"/>
    <w:rsid w:val="7515C01F"/>
    <w:rsid w:val="75227A26"/>
    <w:rsid w:val="75D70A93"/>
    <w:rsid w:val="78A3B43C"/>
    <w:rsid w:val="7D10C88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6EE03"/>
  <w15:chartTrackingRefBased/>
  <w15:docId w15:val="{26EFE497-2FB6-4031-8A0D-AE6AFACB530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lsdException w:name="heading 5" w:uiPriority="0" w:semiHidden="1" w:unhideWhenUsed="1"/>
    <w:lsdException w:name="heading 6" w:uiPriority="0" w:semiHidden="1" w:unhideWhenUsed="1"/>
    <w:lsdException w:name="heading 7" w:uiPriority="9" w:semiHidden="1" w:unhideWhenUsed="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02147"/>
    <w:pPr>
      <w:spacing w:after="0" w:line="240" w:lineRule="auto"/>
    </w:pPr>
    <w:rPr>
      <w:rFonts w:ascii="Verdana" w:hAnsi="Verdana" w:eastAsia="MS Mincho" w:cs="Tahoma"/>
      <w:sz w:val="20"/>
    </w:rPr>
  </w:style>
  <w:style w:type="paragraph" w:styleId="Heading1">
    <w:name w:val="heading 1"/>
    <w:basedOn w:val="Normal"/>
    <w:next w:val="Normal"/>
    <w:link w:val="Heading1Char"/>
    <w:qFormat/>
    <w:rsid w:val="00302147"/>
    <w:pPr>
      <w:keepNext/>
      <w:numPr>
        <w:numId w:val="81"/>
      </w:numPr>
      <w:spacing w:before="240" w:after="60"/>
      <w:outlineLvl w:val="0"/>
    </w:pPr>
    <w:rPr>
      <w:rFonts w:cs="Times New Roman"/>
      <w:b/>
      <w:bCs/>
      <w:smallCaps/>
      <w:kern w:val="32"/>
      <w:sz w:val="32"/>
      <w:szCs w:val="32"/>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DB2556"/>
    <w:pPr>
      <w:keepNext/>
      <w:numPr>
        <w:ilvl w:val="1"/>
        <w:numId w:val="81"/>
      </w:numPr>
      <w:spacing w:before="240" w:after="60"/>
      <w:ind w:left="851" w:hanging="851"/>
      <w:outlineLvl w:val="1"/>
    </w:pPr>
    <w:rPr>
      <w:rFonts w:cs="Times New Roman"/>
      <w:b/>
      <w:bCs/>
      <w:iCs/>
      <w:sz w:val="28"/>
      <w:szCs w:val="28"/>
      <w:lang w:val="en-US"/>
    </w:rPr>
  </w:style>
  <w:style w:type="paragraph" w:styleId="Heading3">
    <w:name w:val="heading 3"/>
    <w:basedOn w:val="Normal"/>
    <w:next w:val="Normal"/>
    <w:link w:val="Heading3Char"/>
    <w:qFormat/>
    <w:rsid w:val="00302147"/>
    <w:pPr>
      <w:keepNext/>
      <w:numPr>
        <w:ilvl w:val="2"/>
        <w:numId w:val="81"/>
      </w:numPr>
      <w:spacing w:before="240" w:after="60"/>
      <w:outlineLvl w:val="2"/>
    </w:pPr>
    <w:rPr>
      <w:rFonts w:cs="Arial"/>
      <w:b/>
      <w:bCs/>
      <w:sz w:val="24"/>
      <w:szCs w:val="24"/>
    </w:rPr>
  </w:style>
  <w:style w:type="paragraph" w:styleId="Heading4">
    <w:name w:val="heading 4"/>
    <w:basedOn w:val="Normal"/>
    <w:next w:val="Normal"/>
    <w:link w:val="Heading4Char"/>
    <w:rsid w:val="00302147"/>
    <w:pPr>
      <w:keepNext/>
      <w:numPr>
        <w:ilvl w:val="3"/>
        <w:numId w:val="81"/>
      </w:numPr>
      <w:spacing w:before="240" w:after="60"/>
      <w:outlineLvl w:val="3"/>
    </w:pPr>
    <w:rPr>
      <w:rFonts w:cs="Times New Roman"/>
      <w:b/>
      <w:bCs/>
      <w:sz w:val="22"/>
      <w:szCs w:val="28"/>
    </w:rPr>
  </w:style>
  <w:style w:type="paragraph" w:styleId="Heading5">
    <w:name w:val="heading 5"/>
    <w:basedOn w:val="Normal"/>
    <w:next w:val="Normal"/>
    <w:link w:val="Heading5Char"/>
    <w:rsid w:val="00302147"/>
    <w:pPr>
      <w:numPr>
        <w:ilvl w:val="4"/>
        <w:numId w:val="81"/>
      </w:numPr>
      <w:spacing w:before="240" w:after="60"/>
      <w:outlineLvl w:val="4"/>
    </w:pPr>
    <w:rPr>
      <w:b/>
      <w:bCs/>
      <w:i/>
      <w:iCs/>
      <w:szCs w:val="26"/>
    </w:rPr>
  </w:style>
  <w:style w:type="paragraph" w:styleId="Heading6">
    <w:name w:val="heading 6"/>
    <w:basedOn w:val="Normal"/>
    <w:next w:val="Normal"/>
    <w:link w:val="Heading6Char"/>
    <w:rsid w:val="00302147"/>
    <w:pPr>
      <w:numPr>
        <w:ilvl w:val="5"/>
        <w:numId w:val="81"/>
      </w:numPr>
      <w:spacing w:before="240" w:after="60"/>
      <w:outlineLvl w:val="5"/>
    </w:pPr>
    <w:rPr>
      <w:rFonts w:ascii="Times New Roman" w:hAnsi="Times New Roman" w:cs="Times New Roman"/>
      <w:b/>
      <w:bCs/>
      <w:sz w:val="22"/>
    </w:rPr>
  </w:style>
  <w:style w:type="paragraph" w:styleId="Heading7">
    <w:name w:val="heading 7"/>
    <w:basedOn w:val="Normal"/>
    <w:next w:val="Normal"/>
    <w:link w:val="Heading7Char"/>
    <w:uiPriority w:val="9"/>
    <w:semiHidden/>
    <w:unhideWhenUsed/>
    <w:rsid w:val="00FA0B06"/>
    <w:pPr>
      <w:keepNext/>
      <w:keepLines/>
      <w:numPr>
        <w:ilvl w:val="6"/>
        <w:numId w:val="81"/>
      </w:numPr>
      <w:spacing w:before="4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FA0B06"/>
    <w:pPr>
      <w:keepNext/>
      <w:keepLines/>
      <w:numPr>
        <w:ilvl w:val="7"/>
        <w:numId w:val="8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A0B06"/>
    <w:pPr>
      <w:keepNext/>
      <w:keepLines/>
      <w:numPr>
        <w:ilvl w:val="8"/>
        <w:numId w:val="8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302147"/>
    <w:rPr>
      <w:rFonts w:ascii="Verdana" w:hAnsi="Verdana" w:eastAsia="MS Mincho" w:cs="Times New Roman"/>
      <w:b/>
      <w:bCs/>
      <w:smallCaps/>
      <w:kern w:val="32"/>
      <w:sz w:val="32"/>
      <w:szCs w:val="32"/>
      <w14:shadow w14:blurRad="50800" w14:dist="38100" w14:dir="2700000" w14:sx="100000" w14:sy="100000" w14:kx="0" w14:ky="0" w14:algn="tl">
        <w14:srgbClr w14:val="000000">
          <w14:alpha w14:val="60000"/>
        </w14:srgbClr>
      </w14:shadow>
    </w:rPr>
  </w:style>
  <w:style w:type="character" w:styleId="Heading2Char" w:customStyle="1">
    <w:name w:val="Heading 2 Char"/>
    <w:basedOn w:val="DefaultParagraphFont"/>
    <w:link w:val="Heading2"/>
    <w:rsid w:val="00DB2556"/>
    <w:rPr>
      <w:rFonts w:ascii="Verdana" w:hAnsi="Verdana" w:eastAsia="MS Mincho" w:cs="Times New Roman"/>
      <w:b/>
      <w:bCs/>
      <w:iCs/>
      <w:sz w:val="28"/>
      <w:szCs w:val="28"/>
      <w:lang w:val="en-US"/>
    </w:rPr>
  </w:style>
  <w:style w:type="character" w:styleId="Heading3Char" w:customStyle="1">
    <w:name w:val="Heading 3 Char"/>
    <w:basedOn w:val="DefaultParagraphFont"/>
    <w:link w:val="Heading3"/>
    <w:rsid w:val="00302147"/>
    <w:rPr>
      <w:rFonts w:ascii="Verdana" w:hAnsi="Verdana" w:eastAsia="MS Mincho" w:cs="Arial"/>
      <w:b/>
      <w:bCs/>
      <w:sz w:val="24"/>
      <w:szCs w:val="24"/>
    </w:rPr>
  </w:style>
  <w:style w:type="character" w:styleId="Heading4Char" w:customStyle="1">
    <w:name w:val="Heading 4 Char"/>
    <w:basedOn w:val="DefaultParagraphFont"/>
    <w:link w:val="Heading4"/>
    <w:rsid w:val="00302147"/>
    <w:rPr>
      <w:rFonts w:ascii="Verdana" w:hAnsi="Verdana" w:eastAsia="MS Mincho" w:cs="Times New Roman"/>
      <w:b/>
      <w:bCs/>
      <w:szCs w:val="28"/>
    </w:rPr>
  </w:style>
  <w:style w:type="character" w:styleId="Heading5Char" w:customStyle="1">
    <w:name w:val="Heading 5 Char"/>
    <w:basedOn w:val="DefaultParagraphFont"/>
    <w:link w:val="Heading5"/>
    <w:rsid w:val="00302147"/>
    <w:rPr>
      <w:rFonts w:ascii="Verdana" w:hAnsi="Verdana" w:eastAsia="MS Mincho" w:cs="Tahoma"/>
      <w:b/>
      <w:bCs/>
      <w:i/>
      <w:iCs/>
      <w:sz w:val="20"/>
      <w:szCs w:val="26"/>
    </w:rPr>
  </w:style>
  <w:style w:type="character" w:styleId="Heading6Char" w:customStyle="1">
    <w:name w:val="Heading 6 Char"/>
    <w:basedOn w:val="DefaultParagraphFont"/>
    <w:link w:val="Heading6"/>
    <w:rsid w:val="00302147"/>
    <w:rPr>
      <w:rFonts w:ascii="Times New Roman" w:hAnsi="Times New Roman" w:eastAsia="MS Mincho" w:cs="Times New Roman"/>
      <w:b/>
      <w:bCs/>
    </w:rPr>
  </w:style>
  <w:style w:type="paragraph" w:styleId="Code" w:customStyle="1">
    <w:name w:val="Code"/>
    <w:basedOn w:val="PlainText"/>
    <w:link w:val="CodeChar1"/>
    <w:rsid w:val="0094490E"/>
    <w:rPr>
      <w:noProof/>
      <w:lang w:val="en-GB"/>
    </w:rPr>
  </w:style>
  <w:style w:type="paragraph" w:styleId="PlainText">
    <w:name w:val="Plain Text"/>
    <w:basedOn w:val="Normal"/>
    <w:link w:val="PlainTextChar1"/>
    <w:rsid w:val="00302147"/>
    <w:rPr>
      <w:rFonts w:ascii="Courier New" w:hAnsi="Courier New" w:cs="Courier New"/>
      <w:szCs w:val="20"/>
      <w:lang w:val="en-US"/>
    </w:rPr>
  </w:style>
  <w:style w:type="character" w:styleId="PlainTextChar" w:customStyle="1">
    <w:name w:val="Plain Text Char"/>
    <w:basedOn w:val="DefaultParagraphFont"/>
    <w:rsid w:val="00302147"/>
    <w:rPr>
      <w:rFonts w:ascii="Consolas" w:hAnsi="Consolas" w:eastAsia="MS Mincho" w:cs="Tahoma"/>
      <w:sz w:val="21"/>
      <w:szCs w:val="21"/>
    </w:rPr>
  </w:style>
  <w:style w:type="character" w:styleId="PlainTextChar1" w:customStyle="1">
    <w:name w:val="Plain Text Char1"/>
    <w:link w:val="PlainText"/>
    <w:locked/>
    <w:rsid w:val="00302147"/>
    <w:rPr>
      <w:rFonts w:ascii="Courier New" w:hAnsi="Courier New" w:eastAsia="MS Mincho" w:cs="Courier New"/>
      <w:sz w:val="20"/>
      <w:szCs w:val="20"/>
      <w:lang w:val="en-US"/>
    </w:rPr>
  </w:style>
  <w:style w:type="character" w:styleId="CodeChar1" w:customStyle="1">
    <w:name w:val="Code Char1"/>
    <w:basedOn w:val="PlainTextChar1"/>
    <w:link w:val="Code"/>
    <w:locked/>
    <w:rsid w:val="0094490E"/>
    <w:rPr>
      <w:rFonts w:ascii="Courier New" w:hAnsi="Courier New" w:eastAsia="MS Mincho" w:cs="Courier New"/>
      <w:noProof/>
      <w:sz w:val="20"/>
      <w:szCs w:val="20"/>
      <w:lang w:val="en-US"/>
    </w:rPr>
  </w:style>
  <w:style w:type="paragraph" w:styleId="Header">
    <w:name w:val="header"/>
    <w:basedOn w:val="Normal"/>
    <w:link w:val="HeaderChar"/>
    <w:rsid w:val="00302147"/>
    <w:pPr>
      <w:tabs>
        <w:tab w:val="center" w:pos="4153"/>
        <w:tab w:val="right" w:pos="8306"/>
      </w:tabs>
    </w:pPr>
  </w:style>
  <w:style w:type="character" w:styleId="HeaderChar" w:customStyle="1">
    <w:name w:val="Header Char"/>
    <w:basedOn w:val="DefaultParagraphFont"/>
    <w:link w:val="Header"/>
    <w:rsid w:val="00302147"/>
    <w:rPr>
      <w:rFonts w:ascii="Verdana" w:hAnsi="Verdana" w:eastAsia="MS Mincho" w:cs="Tahoma"/>
      <w:sz w:val="20"/>
    </w:rPr>
  </w:style>
  <w:style w:type="paragraph" w:styleId="Footer">
    <w:name w:val="footer"/>
    <w:basedOn w:val="Normal"/>
    <w:link w:val="FooterChar"/>
    <w:rsid w:val="00302147"/>
    <w:pPr>
      <w:tabs>
        <w:tab w:val="center" w:pos="4153"/>
        <w:tab w:val="right" w:pos="8306"/>
      </w:tabs>
    </w:pPr>
  </w:style>
  <w:style w:type="character" w:styleId="FooterChar" w:customStyle="1">
    <w:name w:val="Footer Char"/>
    <w:basedOn w:val="DefaultParagraphFont"/>
    <w:link w:val="Footer"/>
    <w:rsid w:val="00302147"/>
    <w:rPr>
      <w:rFonts w:ascii="Verdana" w:hAnsi="Verdana" w:eastAsia="MS Mincho" w:cs="Tahoma"/>
      <w:sz w:val="20"/>
    </w:rPr>
  </w:style>
  <w:style w:type="character" w:styleId="PageNumber">
    <w:name w:val="page number"/>
    <w:basedOn w:val="DefaultParagraphFont"/>
    <w:rsid w:val="00302147"/>
    <w:rPr>
      <w:rFonts w:cs="Times New Roman"/>
    </w:rPr>
  </w:style>
  <w:style w:type="paragraph" w:styleId="BodyText">
    <w:name w:val="Body Text"/>
    <w:basedOn w:val="Normal"/>
    <w:link w:val="BodyTextChar"/>
    <w:rsid w:val="00302147"/>
    <w:rPr>
      <w:i/>
      <w:iCs/>
    </w:rPr>
  </w:style>
  <w:style w:type="character" w:styleId="BodyTextChar" w:customStyle="1">
    <w:name w:val="Body Text Char"/>
    <w:basedOn w:val="DefaultParagraphFont"/>
    <w:link w:val="BodyText"/>
    <w:rsid w:val="00302147"/>
    <w:rPr>
      <w:rFonts w:ascii="Verdana" w:hAnsi="Verdana" w:eastAsia="MS Mincho" w:cs="Tahoma"/>
      <w:i/>
      <w:iCs/>
      <w:sz w:val="20"/>
    </w:rPr>
  </w:style>
  <w:style w:type="paragraph" w:styleId="NormalWeb">
    <w:name w:val="Normal (Web)"/>
    <w:basedOn w:val="Normal"/>
    <w:uiPriority w:val="99"/>
    <w:rsid w:val="00302147"/>
    <w:pPr>
      <w:spacing w:before="100" w:beforeAutospacing="1" w:after="100" w:afterAutospacing="1"/>
    </w:pPr>
    <w:rPr>
      <w:rFonts w:ascii="Arial Unicode MS" w:hAnsi="Arial Unicode MS" w:eastAsia="Times New Roman"/>
      <w:sz w:val="24"/>
      <w:szCs w:val="24"/>
    </w:rPr>
  </w:style>
  <w:style w:type="paragraph" w:styleId="FootnoteText">
    <w:name w:val="footnote text"/>
    <w:basedOn w:val="Normal"/>
    <w:link w:val="FootnoteTextChar"/>
    <w:semiHidden/>
    <w:rsid w:val="00302147"/>
    <w:rPr>
      <w:szCs w:val="20"/>
    </w:rPr>
  </w:style>
  <w:style w:type="character" w:styleId="FootnoteTextChar" w:customStyle="1">
    <w:name w:val="Footnote Text Char"/>
    <w:basedOn w:val="DefaultParagraphFont"/>
    <w:link w:val="FootnoteText"/>
    <w:semiHidden/>
    <w:rsid w:val="00302147"/>
    <w:rPr>
      <w:rFonts w:ascii="Verdana" w:hAnsi="Verdana" w:eastAsia="MS Mincho" w:cs="Tahoma"/>
      <w:sz w:val="20"/>
      <w:szCs w:val="20"/>
    </w:rPr>
  </w:style>
  <w:style w:type="character" w:styleId="FootnoteReference">
    <w:name w:val="footnote reference"/>
    <w:basedOn w:val="DefaultParagraphFont"/>
    <w:semiHidden/>
    <w:rsid w:val="00302147"/>
    <w:rPr>
      <w:vertAlign w:val="superscript"/>
    </w:rPr>
  </w:style>
  <w:style w:type="character" w:styleId="Hyperlink">
    <w:name w:val="Hyperlink"/>
    <w:basedOn w:val="DefaultParagraphFont"/>
    <w:uiPriority w:val="99"/>
    <w:rsid w:val="00302147"/>
    <w:rPr>
      <w:color w:val="0000FF"/>
      <w:u w:val="single"/>
    </w:rPr>
  </w:style>
  <w:style w:type="paragraph" w:styleId="ListNumber">
    <w:name w:val="List Number"/>
    <w:basedOn w:val="Normal"/>
    <w:rsid w:val="00302147"/>
    <w:pPr>
      <w:numPr>
        <w:numId w:val="3"/>
      </w:numPr>
      <w:autoSpaceDE w:val="0"/>
      <w:autoSpaceDN w:val="0"/>
      <w:adjustRightInd w:val="0"/>
      <w:spacing w:before="120" w:after="120"/>
    </w:pPr>
  </w:style>
  <w:style w:type="paragraph" w:styleId="ListBullet">
    <w:name w:val="List Bullet"/>
    <w:basedOn w:val="Normal"/>
    <w:autoRedefine/>
    <w:rsid w:val="00302147"/>
    <w:pPr>
      <w:autoSpaceDE w:val="0"/>
      <w:autoSpaceDN w:val="0"/>
      <w:adjustRightInd w:val="0"/>
    </w:pPr>
  </w:style>
  <w:style w:type="paragraph" w:styleId="TOC1">
    <w:name w:val="toc 1"/>
    <w:basedOn w:val="Normal"/>
    <w:next w:val="Normal"/>
    <w:autoRedefine/>
    <w:uiPriority w:val="39"/>
    <w:rsid w:val="00302147"/>
    <w:rPr>
      <w:b/>
    </w:rPr>
  </w:style>
  <w:style w:type="paragraph" w:styleId="TOC2">
    <w:name w:val="toc 2"/>
    <w:basedOn w:val="Normal"/>
    <w:next w:val="Normal"/>
    <w:autoRedefine/>
    <w:uiPriority w:val="39"/>
    <w:rsid w:val="00302147"/>
    <w:pPr>
      <w:ind w:left="200"/>
    </w:pPr>
  </w:style>
  <w:style w:type="paragraph" w:styleId="TOC3">
    <w:name w:val="toc 3"/>
    <w:basedOn w:val="Normal"/>
    <w:next w:val="Normal"/>
    <w:autoRedefine/>
    <w:uiPriority w:val="39"/>
    <w:rsid w:val="00302147"/>
    <w:pPr>
      <w:ind w:left="400"/>
    </w:pPr>
  </w:style>
  <w:style w:type="character" w:styleId="FollowedHyperlink">
    <w:name w:val="FollowedHyperlink"/>
    <w:basedOn w:val="DefaultParagraphFont"/>
    <w:rsid w:val="00302147"/>
    <w:rPr>
      <w:color w:val="800080"/>
      <w:u w:val="single"/>
    </w:rPr>
  </w:style>
  <w:style w:type="paragraph" w:styleId="footnote" w:customStyle="1">
    <w:name w:val="footnote"/>
    <w:basedOn w:val="Normal"/>
    <w:rsid w:val="00302147"/>
    <w:pPr>
      <w:shd w:val="clear" w:color="auto" w:fill="F8FCFF"/>
    </w:pPr>
    <w:rPr>
      <w:rFonts w:ascii="Tahoma" w:hAnsi="Tahoma"/>
      <w:szCs w:val="20"/>
    </w:rPr>
  </w:style>
  <w:style w:type="character" w:styleId="footnoteChar" w:customStyle="1">
    <w:name w:val="footnote Char"/>
    <w:rsid w:val="00302147"/>
    <w:rPr>
      <w:rFonts w:ascii="Tahoma" w:hAnsi="Tahoma" w:eastAsia="MS Mincho"/>
      <w:lang w:val="en-US" w:eastAsia="en-US"/>
    </w:rPr>
  </w:style>
  <w:style w:type="character" w:styleId="CodeChar" w:customStyle="1">
    <w:name w:val="Code Char"/>
    <w:basedOn w:val="PlainTextChar"/>
    <w:rsid w:val="00302147"/>
    <w:rPr>
      <w:rFonts w:ascii="Courier New" w:hAnsi="Courier New" w:eastAsia="MS Mincho" w:cs="Courier New"/>
      <w:sz w:val="21"/>
      <w:szCs w:val="21"/>
      <w:lang w:val="en-US" w:eastAsia="en-US" w:bidi="ar-SA"/>
    </w:rPr>
  </w:style>
  <w:style w:type="paragraph" w:styleId="ListNumber2">
    <w:name w:val="List Number 2"/>
    <w:basedOn w:val="Normal"/>
    <w:rsid w:val="00302147"/>
    <w:pPr>
      <w:tabs>
        <w:tab w:val="num" w:pos="643"/>
      </w:tabs>
      <w:ind w:left="643" w:hanging="360"/>
    </w:pPr>
  </w:style>
  <w:style w:type="paragraph" w:styleId="BodyText2">
    <w:name w:val="Body Text 2"/>
    <w:basedOn w:val="Normal"/>
    <w:link w:val="BodyText2Char"/>
    <w:rsid w:val="00302147"/>
    <w:rPr>
      <w:color w:val="FF0000"/>
    </w:rPr>
  </w:style>
  <w:style w:type="character" w:styleId="BodyText2Char" w:customStyle="1">
    <w:name w:val="Body Text 2 Char"/>
    <w:basedOn w:val="DefaultParagraphFont"/>
    <w:link w:val="BodyText2"/>
    <w:rsid w:val="00302147"/>
    <w:rPr>
      <w:rFonts w:ascii="Verdana" w:hAnsi="Verdana" w:eastAsia="MS Mincho" w:cs="Tahoma"/>
      <w:color w:val="FF0000"/>
      <w:sz w:val="20"/>
    </w:rPr>
  </w:style>
  <w:style w:type="paragraph" w:styleId="HTMLPreformatted">
    <w:name w:val="HTML Preformatted"/>
    <w:basedOn w:val="Normal"/>
    <w:link w:val="HTMLPreformattedChar"/>
    <w:uiPriority w:val="99"/>
    <w:rsid w:val="003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Cs w:val="20"/>
      <w:lang w:eastAsia="en-GB"/>
    </w:rPr>
  </w:style>
  <w:style w:type="character" w:styleId="HTMLPreformattedChar" w:customStyle="1">
    <w:name w:val="HTML Preformatted Char"/>
    <w:basedOn w:val="DefaultParagraphFont"/>
    <w:link w:val="HTMLPreformatted"/>
    <w:uiPriority w:val="99"/>
    <w:rsid w:val="00302147"/>
    <w:rPr>
      <w:rFonts w:ascii="Courier New" w:hAnsi="Courier New" w:eastAsia="Times New Roman" w:cs="Courier New"/>
      <w:sz w:val="20"/>
      <w:szCs w:val="20"/>
      <w:lang w:eastAsia="en-GB"/>
    </w:rPr>
  </w:style>
  <w:style w:type="paragraph" w:styleId="BodyTextIndent">
    <w:name w:val="Body Text Indent"/>
    <w:basedOn w:val="Normal"/>
    <w:link w:val="BodyTextIndentChar"/>
    <w:rsid w:val="00302147"/>
    <w:pPr>
      <w:spacing w:after="120"/>
      <w:ind w:left="283"/>
    </w:pPr>
  </w:style>
  <w:style w:type="character" w:styleId="BodyTextIndentChar" w:customStyle="1">
    <w:name w:val="Body Text Indent Char"/>
    <w:basedOn w:val="DefaultParagraphFont"/>
    <w:link w:val="BodyTextIndent"/>
    <w:rsid w:val="00302147"/>
    <w:rPr>
      <w:rFonts w:ascii="Verdana" w:hAnsi="Verdana" w:eastAsia="MS Mincho" w:cs="Tahoma"/>
      <w:sz w:val="20"/>
    </w:rPr>
  </w:style>
  <w:style w:type="character" w:styleId="Strong">
    <w:name w:val="Strong"/>
    <w:basedOn w:val="DefaultParagraphFont"/>
    <w:uiPriority w:val="22"/>
    <w:qFormat/>
    <w:rsid w:val="00302147"/>
    <w:rPr>
      <w:b/>
    </w:rPr>
  </w:style>
  <w:style w:type="table" w:styleId="TableGrid">
    <w:name w:val="Table Grid"/>
    <w:basedOn w:val="TableNormal"/>
    <w:rsid w:val="00302147"/>
    <w:pPr>
      <w:spacing w:after="0" w:line="240" w:lineRule="auto"/>
    </w:pPr>
    <w:rPr>
      <w:rFonts w:ascii="Times New Roman" w:hAnsi="Times New Roman" w:eastAsia="Times New Roman"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otations" w:customStyle="1">
    <w:name w:val="Quotations"/>
    <w:basedOn w:val="Normal"/>
    <w:rsid w:val="00302147"/>
    <w:pPr>
      <w:widowControl w:val="0"/>
      <w:pBdr>
        <w:top w:val="single" w:color="C0C0C0" w:sz="2" w:space="7"/>
        <w:left w:val="single" w:color="C0C0C0" w:sz="2" w:space="7"/>
        <w:bottom w:val="single" w:color="C0C0C0" w:sz="2" w:space="7"/>
        <w:right w:val="single" w:color="C0C0C0" w:sz="2" w:space="7"/>
      </w:pBdr>
      <w:suppressAutoHyphens/>
      <w:spacing w:after="160"/>
      <w:ind w:left="567" w:right="567"/>
    </w:pPr>
    <w:rPr>
      <w:rFonts w:eastAsia="Times New Roman" w:cs="Times New Roman"/>
      <w:szCs w:val="20"/>
    </w:rPr>
  </w:style>
  <w:style w:type="paragraph" w:styleId="Subtitle">
    <w:name w:val="Subtitle"/>
    <w:basedOn w:val="Normal"/>
    <w:next w:val="Normal"/>
    <w:link w:val="SubtitleChar"/>
    <w:qFormat/>
    <w:rsid w:val="00302147"/>
    <w:pPr>
      <w:spacing w:after="60"/>
      <w:jc w:val="center"/>
      <w:outlineLvl w:val="1"/>
    </w:pPr>
    <w:rPr>
      <w:rFonts w:ascii="Cambria" w:hAnsi="Cambria" w:eastAsia="Times New Roman" w:cs="Times New Roman"/>
      <w:sz w:val="24"/>
      <w:szCs w:val="24"/>
      <w:lang w:val="en-US"/>
    </w:rPr>
  </w:style>
  <w:style w:type="character" w:styleId="SubtitleChar" w:customStyle="1">
    <w:name w:val="Subtitle Char"/>
    <w:basedOn w:val="DefaultParagraphFont"/>
    <w:link w:val="Subtitle"/>
    <w:rsid w:val="00302147"/>
    <w:rPr>
      <w:rFonts w:ascii="Cambria" w:hAnsi="Cambria" w:eastAsia="Times New Roman" w:cs="Times New Roman"/>
      <w:sz w:val="24"/>
      <w:szCs w:val="24"/>
      <w:lang w:val="en-US"/>
    </w:rPr>
  </w:style>
  <w:style w:type="paragraph" w:styleId="TOC4">
    <w:name w:val="toc 4"/>
    <w:basedOn w:val="Normal"/>
    <w:next w:val="Normal"/>
    <w:autoRedefine/>
    <w:uiPriority w:val="39"/>
    <w:rsid w:val="00302147"/>
    <w:pPr>
      <w:spacing w:after="100" w:line="276" w:lineRule="auto"/>
      <w:ind w:left="660"/>
    </w:pPr>
    <w:rPr>
      <w:rFonts w:ascii="Calibri" w:hAnsi="Calibri" w:eastAsia="Times New Roman" w:cs="Times New Roman"/>
      <w:sz w:val="22"/>
      <w:lang w:eastAsia="en-GB"/>
    </w:rPr>
  </w:style>
  <w:style w:type="paragraph" w:styleId="TOC5">
    <w:name w:val="toc 5"/>
    <w:basedOn w:val="Normal"/>
    <w:next w:val="Normal"/>
    <w:autoRedefine/>
    <w:uiPriority w:val="39"/>
    <w:rsid w:val="00302147"/>
    <w:pPr>
      <w:spacing w:after="100" w:line="276" w:lineRule="auto"/>
      <w:ind w:left="880"/>
    </w:pPr>
    <w:rPr>
      <w:rFonts w:ascii="Calibri" w:hAnsi="Calibri" w:eastAsia="Times New Roman" w:cs="Times New Roman"/>
      <w:sz w:val="22"/>
      <w:lang w:eastAsia="en-GB"/>
    </w:rPr>
  </w:style>
  <w:style w:type="paragraph" w:styleId="TOC6">
    <w:name w:val="toc 6"/>
    <w:basedOn w:val="Normal"/>
    <w:next w:val="Normal"/>
    <w:autoRedefine/>
    <w:uiPriority w:val="39"/>
    <w:rsid w:val="00302147"/>
    <w:pPr>
      <w:spacing w:after="100" w:line="276" w:lineRule="auto"/>
      <w:ind w:left="1100"/>
    </w:pPr>
    <w:rPr>
      <w:rFonts w:ascii="Calibri" w:hAnsi="Calibri" w:eastAsia="Times New Roman" w:cs="Times New Roman"/>
      <w:sz w:val="22"/>
      <w:lang w:eastAsia="en-GB"/>
    </w:rPr>
  </w:style>
  <w:style w:type="paragraph" w:styleId="TOC7">
    <w:name w:val="toc 7"/>
    <w:basedOn w:val="Normal"/>
    <w:next w:val="Normal"/>
    <w:autoRedefine/>
    <w:uiPriority w:val="39"/>
    <w:rsid w:val="00302147"/>
    <w:pPr>
      <w:spacing w:after="100" w:line="276" w:lineRule="auto"/>
      <w:ind w:left="1320"/>
    </w:pPr>
    <w:rPr>
      <w:rFonts w:ascii="Calibri" w:hAnsi="Calibri" w:eastAsia="Times New Roman" w:cs="Times New Roman"/>
      <w:sz w:val="22"/>
      <w:lang w:eastAsia="en-GB"/>
    </w:rPr>
  </w:style>
  <w:style w:type="paragraph" w:styleId="TOC8">
    <w:name w:val="toc 8"/>
    <w:basedOn w:val="Normal"/>
    <w:next w:val="Normal"/>
    <w:autoRedefine/>
    <w:uiPriority w:val="39"/>
    <w:rsid w:val="00302147"/>
    <w:pPr>
      <w:spacing w:after="100" w:line="276" w:lineRule="auto"/>
      <w:ind w:left="1540"/>
    </w:pPr>
    <w:rPr>
      <w:rFonts w:ascii="Calibri" w:hAnsi="Calibri" w:eastAsia="Times New Roman" w:cs="Times New Roman"/>
      <w:sz w:val="22"/>
      <w:lang w:eastAsia="en-GB"/>
    </w:rPr>
  </w:style>
  <w:style w:type="paragraph" w:styleId="TOC9">
    <w:name w:val="toc 9"/>
    <w:basedOn w:val="Normal"/>
    <w:next w:val="Normal"/>
    <w:autoRedefine/>
    <w:uiPriority w:val="39"/>
    <w:rsid w:val="00302147"/>
    <w:pPr>
      <w:spacing w:after="100" w:line="276" w:lineRule="auto"/>
      <w:ind w:left="1760"/>
    </w:pPr>
    <w:rPr>
      <w:rFonts w:ascii="Calibri" w:hAnsi="Calibri" w:eastAsia="Times New Roman" w:cs="Times New Roman"/>
      <w:sz w:val="22"/>
      <w:lang w:eastAsia="en-GB"/>
    </w:rPr>
  </w:style>
  <w:style w:type="paragraph" w:styleId="Title">
    <w:name w:val="Title"/>
    <w:basedOn w:val="Normal"/>
    <w:next w:val="Normal"/>
    <w:link w:val="TitleChar"/>
    <w:qFormat/>
    <w:rsid w:val="00302147"/>
    <w:pPr>
      <w:spacing w:before="240" w:after="60"/>
      <w:jc w:val="center"/>
      <w:outlineLvl w:val="0"/>
    </w:pPr>
    <w:rPr>
      <w:rFonts w:ascii="Cambria" w:hAnsi="Cambria" w:eastAsia="Times New Roman" w:cs="Times New Roman"/>
      <w:b/>
      <w:bCs/>
      <w:kern w:val="28"/>
      <w:sz w:val="32"/>
      <w:szCs w:val="32"/>
      <w:lang w:val="en-US"/>
    </w:rPr>
  </w:style>
  <w:style w:type="character" w:styleId="TitleChar" w:customStyle="1">
    <w:name w:val="Title Char"/>
    <w:basedOn w:val="DefaultParagraphFont"/>
    <w:link w:val="Title"/>
    <w:rsid w:val="00302147"/>
    <w:rPr>
      <w:rFonts w:ascii="Cambria" w:hAnsi="Cambria" w:eastAsia="Times New Roman" w:cs="Times New Roman"/>
      <w:b/>
      <w:bCs/>
      <w:kern w:val="28"/>
      <w:sz w:val="32"/>
      <w:szCs w:val="32"/>
      <w:lang w:val="en-US"/>
    </w:rPr>
  </w:style>
  <w:style w:type="paragraph" w:styleId="ListParagraph">
    <w:name w:val="List Paragraph"/>
    <w:basedOn w:val="Normal"/>
    <w:link w:val="ListParagraphChar"/>
    <w:uiPriority w:val="34"/>
    <w:qFormat/>
    <w:rsid w:val="00302147"/>
    <w:pPr>
      <w:numPr>
        <w:numId w:val="77"/>
      </w:numPr>
    </w:pPr>
    <w:rPr>
      <w:rFonts w:eastAsia="Times New Roman" w:cs="Times New Roman"/>
      <w:szCs w:val="20"/>
    </w:rPr>
  </w:style>
  <w:style w:type="paragraph" w:styleId="BalloonText">
    <w:name w:val="Balloon Text"/>
    <w:basedOn w:val="Normal"/>
    <w:link w:val="BalloonTextChar"/>
    <w:semiHidden/>
    <w:rsid w:val="00302147"/>
    <w:rPr>
      <w:rFonts w:ascii="Tahoma" w:hAnsi="Tahoma" w:cs="Times New Roman"/>
      <w:sz w:val="16"/>
      <w:szCs w:val="16"/>
    </w:rPr>
  </w:style>
  <w:style w:type="character" w:styleId="BalloonTextChar" w:customStyle="1">
    <w:name w:val="Balloon Text Char"/>
    <w:basedOn w:val="DefaultParagraphFont"/>
    <w:link w:val="BalloonText"/>
    <w:semiHidden/>
    <w:rsid w:val="00302147"/>
    <w:rPr>
      <w:rFonts w:ascii="Tahoma" w:hAnsi="Tahoma" w:eastAsia="MS Mincho" w:cs="Times New Roman"/>
      <w:sz w:val="16"/>
      <w:szCs w:val="16"/>
    </w:rPr>
  </w:style>
  <w:style w:type="character" w:styleId="Emphasis">
    <w:name w:val="Emphasis"/>
    <w:basedOn w:val="DefaultParagraphFont"/>
    <w:uiPriority w:val="20"/>
    <w:qFormat/>
    <w:rsid w:val="00302147"/>
    <w:rPr>
      <w:rFonts w:cs="Times New Roman"/>
      <w:i/>
      <w:iCs/>
    </w:rPr>
  </w:style>
  <w:style w:type="character" w:styleId="CommentReference">
    <w:name w:val="annotation reference"/>
    <w:basedOn w:val="DefaultParagraphFont"/>
    <w:rsid w:val="00302147"/>
    <w:rPr>
      <w:sz w:val="16"/>
      <w:szCs w:val="16"/>
    </w:rPr>
  </w:style>
  <w:style w:type="paragraph" w:styleId="CommentText">
    <w:name w:val="annotation text"/>
    <w:basedOn w:val="Normal"/>
    <w:link w:val="CommentTextChar"/>
    <w:rsid w:val="00302147"/>
    <w:rPr>
      <w:szCs w:val="20"/>
    </w:rPr>
  </w:style>
  <w:style w:type="character" w:styleId="CommentTextChar" w:customStyle="1">
    <w:name w:val="Comment Text Char"/>
    <w:basedOn w:val="DefaultParagraphFont"/>
    <w:link w:val="CommentText"/>
    <w:rsid w:val="00302147"/>
    <w:rPr>
      <w:rFonts w:ascii="Verdana" w:hAnsi="Verdana" w:eastAsia="MS Mincho" w:cs="Tahoma"/>
      <w:sz w:val="20"/>
      <w:szCs w:val="20"/>
    </w:rPr>
  </w:style>
  <w:style w:type="paragraph" w:styleId="CommentSubject">
    <w:name w:val="annotation subject"/>
    <w:basedOn w:val="CommentText"/>
    <w:next w:val="CommentText"/>
    <w:link w:val="CommentSubjectChar"/>
    <w:rsid w:val="00302147"/>
    <w:rPr>
      <w:b/>
      <w:bCs/>
    </w:rPr>
  </w:style>
  <w:style w:type="character" w:styleId="CommentSubjectChar" w:customStyle="1">
    <w:name w:val="Comment Subject Char"/>
    <w:basedOn w:val="CommentTextChar"/>
    <w:link w:val="CommentSubject"/>
    <w:rsid w:val="00302147"/>
    <w:rPr>
      <w:rFonts w:ascii="Verdana" w:hAnsi="Verdana" w:eastAsia="MS Mincho" w:cs="Tahoma"/>
      <w:b/>
      <w:bCs/>
      <w:sz w:val="20"/>
      <w:szCs w:val="20"/>
    </w:rPr>
  </w:style>
  <w:style w:type="character" w:styleId="breadcrumbcurrent" w:customStyle="1">
    <w:name w:val="breadcrumbcurrent"/>
    <w:basedOn w:val="DefaultParagraphFont"/>
    <w:rsid w:val="00302147"/>
  </w:style>
  <w:style w:type="character" w:styleId="PlaceholderText">
    <w:name w:val="Placeholder Text"/>
    <w:basedOn w:val="DefaultParagraphFont"/>
    <w:uiPriority w:val="99"/>
    <w:semiHidden/>
    <w:rsid w:val="00302147"/>
    <w:rPr>
      <w:color w:val="808080"/>
    </w:rPr>
  </w:style>
  <w:style w:type="character" w:styleId="HTMLCode">
    <w:name w:val="HTML Code"/>
    <w:basedOn w:val="DefaultParagraphFont"/>
    <w:uiPriority w:val="99"/>
    <w:semiHidden/>
    <w:unhideWhenUsed/>
    <w:rsid w:val="00302147"/>
    <w:rPr>
      <w:rFonts w:ascii="Courier New" w:hAnsi="Courier New" w:eastAsia="Times New Roman" w:cs="Courier New"/>
      <w:sz w:val="20"/>
      <w:szCs w:val="20"/>
    </w:rPr>
  </w:style>
  <w:style w:type="character" w:styleId="language" w:customStyle="1">
    <w:name w:val="language"/>
    <w:basedOn w:val="DefaultParagraphFont"/>
    <w:rsid w:val="00302147"/>
  </w:style>
  <w:style w:type="character" w:styleId="hljs-string" w:customStyle="1">
    <w:name w:val="hljs-string"/>
    <w:basedOn w:val="DefaultParagraphFont"/>
    <w:rsid w:val="00302147"/>
  </w:style>
  <w:style w:type="character" w:styleId="hljs-literal" w:customStyle="1">
    <w:name w:val="hljs-literal"/>
    <w:basedOn w:val="DefaultParagraphFont"/>
    <w:rsid w:val="00302147"/>
  </w:style>
  <w:style w:type="character" w:styleId="hljs-keyword" w:customStyle="1">
    <w:name w:val="hljs-keyword"/>
    <w:basedOn w:val="DefaultParagraphFont"/>
    <w:rsid w:val="00302147"/>
  </w:style>
  <w:style w:type="character" w:styleId="hljs-subst" w:customStyle="1">
    <w:name w:val="hljs-subst"/>
    <w:basedOn w:val="DefaultParagraphFont"/>
    <w:rsid w:val="00302147"/>
  </w:style>
  <w:style w:type="character" w:styleId="ListParagraphChar" w:customStyle="1">
    <w:name w:val="List Paragraph Char"/>
    <w:basedOn w:val="DefaultParagraphFont"/>
    <w:link w:val="ListParagraph"/>
    <w:uiPriority w:val="34"/>
    <w:rsid w:val="00302147"/>
    <w:rPr>
      <w:rFonts w:ascii="Verdana" w:hAnsi="Verdana" w:eastAsia="Times New Roman" w:cs="Times New Roman"/>
      <w:sz w:val="20"/>
      <w:szCs w:val="20"/>
    </w:rPr>
  </w:style>
  <w:style w:type="character" w:styleId="BookTitle">
    <w:name w:val="Book Title"/>
    <w:basedOn w:val="DefaultParagraphFont"/>
    <w:uiPriority w:val="33"/>
    <w:rsid w:val="00302147"/>
    <w:rPr>
      <w:b/>
      <w:bCs/>
      <w:i/>
      <w:iCs/>
      <w:spacing w:val="5"/>
    </w:rPr>
  </w:style>
  <w:style w:type="paragraph" w:styleId="CodeSnippet" w:customStyle="1">
    <w:name w:val="Code Snippet"/>
    <w:basedOn w:val="HTMLPreformatted"/>
    <w:link w:val="CodeSnippetChar"/>
    <w:qFormat/>
    <w:rsid w:val="00626938"/>
    <w:pPr>
      <w:shd w:val="clear" w:color="auto" w:fill="FFFFFF"/>
      <w:spacing w:line="285" w:lineRule="atLeast"/>
    </w:pPr>
    <w:rPr>
      <w:color w:val="000000"/>
      <w:bdr w:val="none" w:color="auto" w:sz="0" w:space="0" w:frame="1"/>
      <w:lang w:val="en-US"/>
    </w:rPr>
  </w:style>
  <w:style w:type="character" w:styleId="CodeSnippetChar" w:customStyle="1">
    <w:name w:val="Code Snippet Char"/>
    <w:basedOn w:val="HTMLPreformattedChar"/>
    <w:link w:val="CodeSnippet"/>
    <w:rsid w:val="00626938"/>
    <w:rPr>
      <w:rFonts w:ascii="Courier New" w:hAnsi="Courier New" w:eastAsia="Times New Roman" w:cs="Courier New"/>
      <w:color w:val="000000"/>
      <w:sz w:val="20"/>
      <w:szCs w:val="20"/>
      <w:bdr w:val="none" w:color="auto" w:sz="0" w:space="0" w:frame="1"/>
      <w:shd w:val="clear" w:color="auto" w:fill="FFFFFF"/>
      <w:lang w:val="en-US" w:eastAsia="en-GB"/>
    </w:rPr>
  </w:style>
  <w:style w:type="character" w:styleId="kwrd" w:customStyle="1">
    <w:name w:val="kwrd"/>
    <w:basedOn w:val="DefaultParagraphFont"/>
    <w:rsid w:val="0086042C"/>
  </w:style>
  <w:style w:type="character" w:styleId="rem" w:customStyle="1">
    <w:name w:val="rem"/>
    <w:basedOn w:val="DefaultParagraphFont"/>
    <w:rsid w:val="0086042C"/>
  </w:style>
  <w:style w:type="character" w:styleId="userclass" w:customStyle="1">
    <w:name w:val="userclass"/>
    <w:basedOn w:val="DefaultParagraphFont"/>
    <w:rsid w:val="0086042C"/>
  </w:style>
  <w:style w:type="character" w:styleId="str" w:customStyle="1">
    <w:name w:val="str"/>
    <w:basedOn w:val="DefaultParagraphFont"/>
    <w:rsid w:val="0086042C"/>
  </w:style>
  <w:style w:type="character" w:styleId="Heading7Char" w:customStyle="1">
    <w:name w:val="Heading 7 Char"/>
    <w:basedOn w:val="DefaultParagraphFont"/>
    <w:link w:val="Heading7"/>
    <w:uiPriority w:val="9"/>
    <w:semiHidden/>
    <w:rsid w:val="00FA0B06"/>
    <w:rPr>
      <w:rFonts w:asciiTheme="majorHAnsi" w:hAnsiTheme="majorHAnsi" w:eastAsiaTheme="majorEastAsia" w:cstheme="majorBidi"/>
      <w:i/>
      <w:iCs/>
      <w:color w:val="1F4D78" w:themeColor="accent1" w:themeShade="7F"/>
      <w:sz w:val="20"/>
    </w:rPr>
  </w:style>
  <w:style w:type="character" w:styleId="Heading8Char" w:customStyle="1">
    <w:name w:val="Heading 8 Char"/>
    <w:basedOn w:val="DefaultParagraphFont"/>
    <w:link w:val="Heading8"/>
    <w:uiPriority w:val="9"/>
    <w:semiHidden/>
    <w:rsid w:val="00FA0B06"/>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FA0B06"/>
    <w:rPr>
      <w:rFonts w:asciiTheme="majorHAnsi" w:hAnsiTheme="majorHAnsi" w:eastAsiaTheme="majorEastAsia"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9A5F3D"/>
    <w:rPr>
      <w:color w:val="605E5C"/>
      <w:shd w:val="clear" w:color="auto" w:fill="E1DFDD"/>
    </w:rPr>
  </w:style>
  <w:style w:type="character" w:styleId="hljs-comment" w:customStyle="1">
    <w:name w:val="hljs-comment"/>
    <w:basedOn w:val="DefaultParagraphFont"/>
    <w:rsid w:val="00961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2926">
      <w:bodyDiv w:val="1"/>
      <w:marLeft w:val="0"/>
      <w:marRight w:val="0"/>
      <w:marTop w:val="0"/>
      <w:marBottom w:val="0"/>
      <w:divBdr>
        <w:top w:val="none" w:sz="0" w:space="0" w:color="auto"/>
        <w:left w:val="none" w:sz="0" w:space="0" w:color="auto"/>
        <w:bottom w:val="none" w:sz="0" w:space="0" w:color="auto"/>
        <w:right w:val="none" w:sz="0" w:space="0" w:color="auto"/>
      </w:divBdr>
    </w:div>
    <w:div w:id="176118039">
      <w:bodyDiv w:val="1"/>
      <w:marLeft w:val="0"/>
      <w:marRight w:val="0"/>
      <w:marTop w:val="0"/>
      <w:marBottom w:val="0"/>
      <w:divBdr>
        <w:top w:val="none" w:sz="0" w:space="0" w:color="auto"/>
        <w:left w:val="none" w:sz="0" w:space="0" w:color="auto"/>
        <w:bottom w:val="none" w:sz="0" w:space="0" w:color="auto"/>
        <w:right w:val="none" w:sz="0" w:space="0" w:color="auto"/>
      </w:divBdr>
    </w:div>
    <w:div w:id="272519494">
      <w:bodyDiv w:val="1"/>
      <w:marLeft w:val="0"/>
      <w:marRight w:val="0"/>
      <w:marTop w:val="0"/>
      <w:marBottom w:val="0"/>
      <w:divBdr>
        <w:top w:val="none" w:sz="0" w:space="0" w:color="auto"/>
        <w:left w:val="none" w:sz="0" w:space="0" w:color="auto"/>
        <w:bottom w:val="none" w:sz="0" w:space="0" w:color="auto"/>
        <w:right w:val="none" w:sz="0" w:space="0" w:color="auto"/>
      </w:divBdr>
      <w:divsChild>
        <w:div w:id="1747917830">
          <w:marLeft w:val="0"/>
          <w:marRight w:val="0"/>
          <w:marTop w:val="0"/>
          <w:marBottom w:val="0"/>
          <w:divBdr>
            <w:top w:val="none" w:sz="0" w:space="0" w:color="auto"/>
            <w:left w:val="none" w:sz="0" w:space="0" w:color="auto"/>
            <w:bottom w:val="none" w:sz="0" w:space="0" w:color="auto"/>
            <w:right w:val="none" w:sz="0" w:space="0" w:color="auto"/>
          </w:divBdr>
          <w:divsChild>
            <w:div w:id="978535878">
              <w:marLeft w:val="0"/>
              <w:marRight w:val="0"/>
              <w:marTop w:val="0"/>
              <w:marBottom w:val="0"/>
              <w:divBdr>
                <w:top w:val="none" w:sz="0" w:space="0" w:color="auto"/>
                <w:left w:val="none" w:sz="0" w:space="0" w:color="auto"/>
                <w:bottom w:val="none" w:sz="0" w:space="0" w:color="auto"/>
                <w:right w:val="none" w:sz="0" w:space="0" w:color="auto"/>
              </w:divBdr>
              <w:divsChild>
                <w:div w:id="1139494889">
                  <w:marLeft w:val="0"/>
                  <w:marRight w:val="4800"/>
                  <w:marTop w:val="0"/>
                  <w:marBottom w:val="900"/>
                  <w:divBdr>
                    <w:top w:val="none" w:sz="0" w:space="0" w:color="auto"/>
                    <w:left w:val="none" w:sz="0" w:space="0" w:color="auto"/>
                    <w:bottom w:val="none" w:sz="0" w:space="0" w:color="auto"/>
                    <w:right w:val="none" w:sz="0" w:space="0" w:color="auto"/>
                  </w:divBdr>
                </w:div>
              </w:divsChild>
            </w:div>
          </w:divsChild>
        </w:div>
      </w:divsChild>
    </w:div>
    <w:div w:id="468937398">
      <w:bodyDiv w:val="1"/>
      <w:marLeft w:val="0"/>
      <w:marRight w:val="0"/>
      <w:marTop w:val="0"/>
      <w:marBottom w:val="0"/>
      <w:divBdr>
        <w:top w:val="none" w:sz="0" w:space="0" w:color="auto"/>
        <w:left w:val="none" w:sz="0" w:space="0" w:color="auto"/>
        <w:bottom w:val="none" w:sz="0" w:space="0" w:color="auto"/>
        <w:right w:val="none" w:sz="0" w:space="0" w:color="auto"/>
      </w:divBdr>
      <w:divsChild>
        <w:div w:id="403454680">
          <w:marLeft w:val="0"/>
          <w:marRight w:val="0"/>
          <w:marTop w:val="75"/>
          <w:marBottom w:val="0"/>
          <w:divBdr>
            <w:top w:val="none" w:sz="0" w:space="0" w:color="auto"/>
            <w:left w:val="none" w:sz="0" w:space="0" w:color="auto"/>
            <w:bottom w:val="none" w:sz="0" w:space="0" w:color="auto"/>
            <w:right w:val="none" w:sz="0" w:space="0" w:color="auto"/>
          </w:divBdr>
          <w:divsChild>
            <w:div w:id="161287219">
              <w:marLeft w:val="0"/>
              <w:marRight w:val="0"/>
              <w:marTop w:val="0"/>
              <w:marBottom w:val="0"/>
              <w:divBdr>
                <w:top w:val="none" w:sz="0" w:space="0" w:color="auto"/>
                <w:left w:val="none" w:sz="0" w:space="0" w:color="auto"/>
                <w:bottom w:val="none" w:sz="0" w:space="0" w:color="auto"/>
                <w:right w:val="none" w:sz="0" w:space="0" w:color="auto"/>
              </w:divBdr>
              <w:divsChild>
                <w:div w:id="1300186507">
                  <w:marLeft w:val="-225"/>
                  <w:marRight w:val="-225"/>
                  <w:marTop w:val="0"/>
                  <w:marBottom w:val="0"/>
                  <w:divBdr>
                    <w:top w:val="none" w:sz="0" w:space="0" w:color="auto"/>
                    <w:left w:val="none" w:sz="0" w:space="0" w:color="auto"/>
                    <w:bottom w:val="none" w:sz="0" w:space="0" w:color="auto"/>
                    <w:right w:val="none" w:sz="0" w:space="0" w:color="auto"/>
                  </w:divBdr>
                  <w:divsChild>
                    <w:div w:id="349182396">
                      <w:marLeft w:val="-225"/>
                      <w:marRight w:val="-225"/>
                      <w:marTop w:val="0"/>
                      <w:marBottom w:val="0"/>
                      <w:divBdr>
                        <w:top w:val="none" w:sz="0" w:space="0" w:color="auto"/>
                        <w:left w:val="none" w:sz="0" w:space="0" w:color="auto"/>
                        <w:bottom w:val="none" w:sz="0" w:space="0" w:color="auto"/>
                        <w:right w:val="none" w:sz="0" w:space="0" w:color="auto"/>
                      </w:divBdr>
                      <w:divsChild>
                        <w:div w:id="186605495">
                          <w:marLeft w:val="0"/>
                          <w:marRight w:val="0"/>
                          <w:marTop w:val="0"/>
                          <w:marBottom w:val="0"/>
                          <w:divBdr>
                            <w:top w:val="none" w:sz="0" w:space="0" w:color="auto"/>
                            <w:left w:val="none" w:sz="0" w:space="0" w:color="auto"/>
                            <w:bottom w:val="none" w:sz="0" w:space="0" w:color="auto"/>
                            <w:right w:val="none" w:sz="0" w:space="0" w:color="auto"/>
                          </w:divBdr>
                          <w:divsChild>
                            <w:div w:id="14282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400492">
      <w:bodyDiv w:val="1"/>
      <w:marLeft w:val="0"/>
      <w:marRight w:val="0"/>
      <w:marTop w:val="0"/>
      <w:marBottom w:val="0"/>
      <w:divBdr>
        <w:top w:val="none" w:sz="0" w:space="0" w:color="auto"/>
        <w:left w:val="none" w:sz="0" w:space="0" w:color="auto"/>
        <w:bottom w:val="none" w:sz="0" w:space="0" w:color="auto"/>
        <w:right w:val="none" w:sz="0" w:space="0" w:color="auto"/>
      </w:divBdr>
    </w:div>
    <w:div w:id="640696340">
      <w:bodyDiv w:val="1"/>
      <w:marLeft w:val="0"/>
      <w:marRight w:val="0"/>
      <w:marTop w:val="0"/>
      <w:marBottom w:val="0"/>
      <w:divBdr>
        <w:top w:val="none" w:sz="0" w:space="0" w:color="auto"/>
        <w:left w:val="none" w:sz="0" w:space="0" w:color="auto"/>
        <w:bottom w:val="none" w:sz="0" w:space="0" w:color="auto"/>
        <w:right w:val="none" w:sz="0" w:space="0" w:color="auto"/>
      </w:divBdr>
    </w:div>
    <w:div w:id="686835088">
      <w:bodyDiv w:val="1"/>
      <w:marLeft w:val="0"/>
      <w:marRight w:val="0"/>
      <w:marTop w:val="0"/>
      <w:marBottom w:val="0"/>
      <w:divBdr>
        <w:top w:val="none" w:sz="0" w:space="0" w:color="auto"/>
        <w:left w:val="none" w:sz="0" w:space="0" w:color="auto"/>
        <w:bottom w:val="none" w:sz="0" w:space="0" w:color="auto"/>
        <w:right w:val="none" w:sz="0" w:space="0" w:color="auto"/>
      </w:divBdr>
    </w:div>
    <w:div w:id="829179981">
      <w:bodyDiv w:val="1"/>
      <w:marLeft w:val="0"/>
      <w:marRight w:val="0"/>
      <w:marTop w:val="0"/>
      <w:marBottom w:val="0"/>
      <w:divBdr>
        <w:top w:val="none" w:sz="0" w:space="0" w:color="auto"/>
        <w:left w:val="none" w:sz="0" w:space="0" w:color="auto"/>
        <w:bottom w:val="none" w:sz="0" w:space="0" w:color="auto"/>
        <w:right w:val="none" w:sz="0" w:space="0" w:color="auto"/>
      </w:divBdr>
      <w:divsChild>
        <w:div w:id="271134377">
          <w:marLeft w:val="0"/>
          <w:marRight w:val="0"/>
          <w:marTop w:val="0"/>
          <w:marBottom w:val="0"/>
          <w:divBdr>
            <w:top w:val="none" w:sz="0" w:space="0" w:color="auto"/>
            <w:left w:val="none" w:sz="0" w:space="0" w:color="auto"/>
            <w:bottom w:val="none" w:sz="0" w:space="0" w:color="auto"/>
            <w:right w:val="none" w:sz="0" w:space="0" w:color="auto"/>
          </w:divBdr>
          <w:divsChild>
            <w:div w:id="603534350">
              <w:marLeft w:val="0"/>
              <w:marRight w:val="0"/>
              <w:marTop w:val="0"/>
              <w:marBottom w:val="0"/>
              <w:divBdr>
                <w:top w:val="none" w:sz="0" w:space="0" w:color="auto"/>
                <w:left w:val="none" w:sz="0" w:space="0" w:color="auto"/>
                <w:bottom w:val="none" w:sz="0" w:space="0" w:color="auto"/>
                <w:right w:val="none" w:sz="0" w:space="0" w:color="auto"/>
              </w:divBdr>
              <w:divsChild>
                <w:div w:id="65999701">
                  <w:marLeft w:val="0"/>
                  <w:marRight w:val="4800"/>
                  <w:marTop w:val="0"/>
                  <w:marBottom w:val="900"/>
                  <w:divBdr>
                    <w:top w:val="none" w:sz="0" w:space="0" w:color="auto"/>
                    <w:left w:val="none" w:sz="0" w:space="0" w:color="auto"/>
                    <w:bottom w:val="none" w:sz="0" w:space="0" w:color="auto"/>
                    <w:right w:val="none" w:sz="0" w:space="0" w:color="auto"/>
                  </w:divBdr>
                </w:div>
              </w:divsChild>
            </w:div>
          </w:divsChild>
        </w:div>
      </w:divsChild>
    </w:div>
    <w:div w:id="936328502">
      <w:bodyDiv w:val="1"/>
      <w:marLeft w:val="0"/>
      <w:marRight w:val="0"/>
      <w:marTop w:val="0"/>
      <w:marBottom w:val="0"/>
      <w:divBdr>
        <w:top w:val="none" w:sz="0" w:space="0" w:color="auto"/>
        <w:left w:val="none" w:sz="0" w:space="0" w:color="auto"/>
        <w:bottom w:val="none" w:sz="0" w:space="0" w:color="auto"/>
        <w:right w:val="none" w:sz="0" w:space="0" w:color="auto"/>
      </w:divBdr>
      <w:divsChild>
        <w:div w:id="454912552">
          <w:marLeft w:val="0"/>
          <w:marRight w:val="0"/>
          <w:marTop w:val="0"/>
          <w:marBottom w:val="0"/>
          <w:divBdr>
            <w:top w:val="none" w:sz="0" w:space="0" w:color="auto"/>
            <w:left w:val="none" w:sz="0" w:space="0" w:color="auto"/>
            <w:bottom w:val="none" w:sz="0" w:space="0" w:color="auto"/>
            <w:right w:val="none" w:sz="0" w:space="0" w:color="auto"/>
          </w:divBdr>
          <w:divsChild>
            <w:div w:id="811409794">
              <w:marLeft w:val="0"/>
              <w:marRight w:val="0"/>
              <w:marTop w:val="0"/>
              <w:marBottom w:val="0"/>
              <w:divBdr>
                <w:top w:val="none" w:sz="0" w:space="0" w:color="auto"/>
                <w:left w:val="none" w:sz="0" w:space="0" w:color="auto"/>
                <w:bottom w:val="none" w:sz="0" w:space="0" w:color="auto"/>
                <w:right w:val="none" w:sz="0" w:space="0" w:color="auto"/>
              </w:divBdr>
              <w:divsChild>
                <w:div w:id="1937396129">
                  <w:marLeft w:val="0"/>
                  <w:marRight w:val="4800"/>
                  <w:marTop w:val="0"/>
                  <w:marBottom w:val="900"/>
                  <w:divBdr>
                    <w:top w:val="none" w:sz="0" w:space="0" w:color="auto"/>
                    <w:left w:val="none" w:sz="0" w:space="0" w:color="auto"/>
                    <w:bottom w:val="none" w:sz="0" w:space="0" w:color="auto"/>
                    <w:right w:val="none" w:sz="0" w:space="0" w:color="auto"/>
                  </w:divBdr>
                </w:div>
              </w:divsChild>
            </w:div>
          </w:divsChild>
        </w:div>
      </w:divsChild>
    </w:div>
    <w:div w:id="1030299966">
      <w:bodyDiv w:val="1"/>
      <w:marLeft w:val="0"/>
      <w:marRight w:val="0"/>
      <w:marTop w:val="0"/>
      <w:marBottom w:val="0"/>
      <w:divBdr>
        <w:top w:val="none" w:sz="0" w:space="0" w:color="auto"/>
        <w:left w:val="none" w:sz="0" w:space="0" w:color="auto"/>
        <w:bottom w:val="none" w:sz="0" w:space="0" w:color="auto"/>
        <w:right w:val="none" w:sz="0" w:space="0" w:color="auto"/>
      </w:divBdr>
    </w:div>
    <w:div w:id="1532761550">
      <w:bodyDiv w:val="1"/>
      <w:marLeft w:val="0"/>
      <w:marRight w:val="0"/>
      <w:marTop w:val="0"/>
      <w:marBottom w:val="0"/>
      <w:divBdr>
        <w:top w:val="none" w:sz="0" w:space="0" w:color="auto"/>
        <w:left w:val="none" w:sz="0" w:space="0" w:color="auto"/>
        <w:bottom w:val="none" w:sz="0" w:space="0" w:color="auto"/>
        <w:right w:val="none" w:sz="0" w:space="0" w:color="auto"/>
      </w:divBdr>
      <w:divsChild>
        <w:div w:id="460466898">
          <w:marLeft w:val="0"/>
          <w:marRight w:val="0"/>
          <w:marTop w:val="0"/>
          <w:marBottom w:val="0"/>
          <w:divBdr>
            <w:top w:val="none" w:sz="0" w:space="0" w:color="auto"/>
            <w:left w:val="none" w:sz="0" w:space="0" w:color="auto"/>
            <w:bottom w:val="none" w:sz="0" w:space="0" w:color="auto"/>
            <w:right w:val="none" w:sz="0" w:space="0" w:color="auto"/>
          </w:divBdr>
        </w:div>
        <w:div w:id="770587162">
          <w:marLeft w:val="0"/>
          <w:marRight w:val="0"/>
          <w:marTop w:val="0"/>
          <w:marBottom w:val="0"/>
          <w:divBdr>
            <w:top w:val="none" w:sz="0" w:space="0" w:color="auto"/>
            <w:left w:val="none" w:sz="0" w:space="0" w:color="auto"/>
            <w:bottom w:val="none" w:sz="0" w:space="0" w:color="auto"/>
            <w:right w:val="none" w:sz="0" w:space="0" w:color="auto"/>
          </w:divBdr>
        </w:div>
        <w:div w:id="1316183199">
          <w:marLeft w:val="0"/>
          <w:marRight w:val="0"/>
          <w:marTop w:val="0"/>
          <w:marBottom w:val="0"/>
          <w:divBdr>
            <w:top w:val="none" w:sz="0" w:space="0" w:color="auto"/>
            <w:left w:val="none" w:sz="0" w:space="0" w:color="auto"/>
            <w:bottom w:val="none" w:sz="0" w:space="0" w:color="auto"/>
            <w:right w:val="none" w:sz="0" w:space="0" w:color="auto"/>
          </w:divBdr>
        </w:div>
        <w:div w:id="1854026884">
          <w:marLeft w:val="0"/>
          <w:marRight w:val="0"/>
          <w:marTop w:val="0"/>
          <w:marBottom w:val="0"/>
          <w:divBdr>
            <w:top w:val="none" w:sz="0" w:space="0" w:color="auto"/>
            <w:left w:val="none" w:sz="0" w:space="0" w:color="auto"/>
            <w:bottom w:val="none" w:sz="0" w:space="0" w:color="auto"/>
            <w:right w:val="none" w:sz="0" w:space="0" w:color="auto"/>
          </w:divBdr>
        </w:div>
      </w:divsChild>
    </w:div>
    <w:div w:id="1589537738">
      <w:bodyDiv w:val="1"/>
      <w:marLeft w:val="0"/>
      <w:marRight w:val="0"/>
      <w:marTop w:val="0"/>
      <w:marBottom w:val="0"/>
      <w:divBdr>
        <w:top w:val="none" w:sz="0" w:space="0" w:color="auto"/>
        <w:left w:val="none" w:sz="0" w:space="0" w:color="auto"/>
        <w:bottom w:val="none" w:sz="0" w:space="0" w:color="auto"/>
        <w:right w:val="none" w:sz="0" w:space="0" w:color="auto"/>
      </w:divBdr>
    </w:div>
    <w:div w:id="1971086264">
      <w:bodyDiv w:val="1"/>
      <w:marLeft w:val="0"/>
      <w:marRight w:val="0"/>
      <w:marTop w:val="0"/>
      <w:marBottom w:val="0"/>
      <w:divBdr>
        <w:top w:val="none" w:sz="0" w:space="0" w:color="auto"/>
        <w:left w:val="none" w:sz="0" w:space="0" w:color="auto"/>
        <w:bottom w:val="none" w:sz="0" w:space="0" w:color="auto"/>
        <w:right w:val="none" w:sz="0" w:space="0" w:color="auto"/>
      </w:divBdr>
    </w:div>
    <w:div w:id="208085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2.jpeg" Id="rId26" /><Relationship Type="http://schemas.openxmlformats.org/officeDocument/2006/relationships/image" Target="media/image7.wmf" Id="rId21" /><Relationship Type="http://schemas.openxmlformats.org/officeDocument/2006/relationships/hyperlink" Target="https://www.tutorialspoint.com/csharp/csharp_arrays.htm" TargetMode="External" Id="rId42" /><Relationship Type="http://schemas.openxmlformats.org/officeDocument/2006/relationships/hyperlink" Target="http://www.google.co.uk/imgres?imgurl=http://upload.wikimedia.org/wikipedia/commons/9/93/Fibonacci_spiral_34.svg&amp;imgrefurl=http://commons.wikimedia.org/wiki/File:Fibonacci_spiral_34.svg&amp;h=578&amp;w=914&amp;tbnid=heVAmOoB-wzVcM:&amp;zoom=1&amp;q=fibonacci&amp;docid=xsSV6h42yM-E1M&amp;hl=en&amp;ei=c49cVdWOFY6y7Qbk4oG4Dg&amp;tbm=isch&amp;ved=0CB8QMygAMAA" TargetMode="External" Id="rId47" /><Relationship Type="http://schemas.openxmlformats.org/officeDocument/2006/relationships/hyperlink" Target="http://upload.wikimedia.org/wikipedia/en/1/13/Address_Book_Icon.png" TargetMode="External" Id="rId63" /><Relationship Type="http://schemas.openxmlformats.org/officeDocument/2006/relationships/header" Target="header2.xml" Id="rId68"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5.wmf" Id="rId16" /><Relationship Type="http://schemas.openxmlformats.org/officeDocument/2006/relationships/image" Target="media/image13.png" Id="rId29" /><Relationship Type="http://schemas.openxmlformats.org/officeDocument/2006/relationships/image" Target="media/image1.png" Id="rId11" /><Relationship Type="http://schemas.openxmlformats.org/officeDocument/2006/relationships/image" Target="media/image10.png" Id="rId24" /><Relationship Type="http://schemas.openxmlformats.org/officeDocument/2006/relationships/image" Target="media/image16.png" Id="rId32" /><Relationship Type="http://schemas.openxmlformats.org/officeDocument/2006/relationships/hyperlink" Target="http://www.historyonthenet.com/shop/images/detailed/0/romnuma3.gif" TargetMode="External" Id="rId37" /><Relationship Type="http://schemas.openxmlformats.org/officeDocument/2006/relationships/image" Target="media/image21.jpeg" Id="rId40" /><Relationship Type="http://schemas.openxmlformats.org/officeDocument/2006/relationships/image" Target="media/image25.wmf" Id="rId45" /><Relationship Type="http://schemas.openxmlformats.org/officeDocument/2006/relationships/image" Target="http://www.olympiad.org.uk/images/bio99-logo.gif" TargetMode="External" Id="rId53" /><Relationship Type="http://schemas.openxmlformats.org/officeDocument/2006/relationships/image" Target="media/image34.jpeg" Id="rId58" /><Relationship Type="http://schemas.openxmlformats.org/officeDocument/2006/relationships/hyperlink" Target="https://www.dofactory.com/reference/csharp-coding-standards" TargetMode="External" Id="rId66" /><Relationship Type="http://schemas.openxmlformats.org/officeDocument/2006/relationships/numbering" Target="numbering.xml" Id="rId5" /><Relationship Type="http://schemas.openxmlformats.org/officeDocument/2006/relationships/image" Target="media/image37.jpeg" Id="rId61" /><Relationship Type="http://schemas.openxmlformats.org/officeDocument/2006/relationships/hyperlink" Target="http://www.dcs.qmul.ac.uk/%7Epc/research/education/puzzles/reading/cwcch4.pdf" TargetMode="External" Id="rId19" /><Relationship Type="http://schemas.openxmlformats.org/officeDocument/2006/relationships/image" Target="media/image3.png" Id="rId14" /><Relationship Type="http://schemas.openxmlformats.org/officeDocument/2006/relationships/image" Target="media/image8.png" Id="rId22" /><Relationship Type="http://schemas.openxmlformats.org/officeDocument/2006/relationships/hyperlink" Target="https://csharp-station.com/Tutorial/CSharp/Lesson03" TargetMode="External" Id="rId27" /><Relationship Type="http://schemas.openxmlformats.org/officeDocument/2006/relationships/image" Target="media/image14.png" Id="rId30" /><Relationship Type="http://schemas.openxmlformats.org/officeDocument/2006/relationships/image" Target="media/image18.gif" Id="rId35" /><Relationship Type="http://schemas.openxmlformats.org/officeDocument/2006/relationships/image" Target="media/image23.jpeg" Id="rId43" /><Relationship Type="http://schemas.openxmlformats.org/officeDocument/2006/relationships/image" Target="media/image27.png" Id="rId48" /><Relationship Type="http://schemas.openxmlformats.org/officeDocument/2006/relationships/image" Target="media/image32.jpeg" Id="rId56" /><Relationship Type="http://schemas.openxmlformats.org/officeDocument/2006/relationships/image" Target="media/image39.png" Id="rId64" /><Relationship Type="http://schemas.openxmlformats.org/officeDocument/2006/relationships/fontTable" Target="fontTable.xml" Id="rId69" /><Relationship Type="http://schemas.openxmlformats.org/officeDocument/2006/relationships/webSettings" Target="webSettings.xml" Id="rId8" /><Relationship Type="http://schemas.openxmlformats.org/officeDocument/2006/relationships/image" Target="media/image28.jpeg" Id="rId51" /><Relationship Type="http://schemas.openxmlformats.org/officeDocument/2006/relationships/customXml" Target="../customXml/item3.xml" Id="rId3" /><Relationship Type="http://schemas.openxmlformats.org/officeDocument/2006/relationships/hyperlink" Target="https://www.bing.com/images/search?view=detailV2&amp;ccid=xteMWvBx&amp;id=A8D6446370385F3C0644294C98245BBAC58F1F71&amp;thid=OIP.xteMWvBxCLXWBJRk4ryyxQHaHa&amp;mediaurl=https%3a%2f%2fih0.redbubble.net%2fimage.416412087.0587%2fap%2c550x550%2c12x12%2c1%2ctransparent%2ct.png&amp;exph=550&amp;expw=550&amp;q=c%23+logo&amp;simid=607999452000620038&amp;selectedIndex=2" TargetMode="External" Id="rId12" /><Relationship Type="http://schemas.openxmlformats.org/officeDocument/2006/relationships/hyperlink" Target="https://www.visualstudio.com/downloads/" TargetMode="External" Id="rId17" /><Relationship Type="http://schemas.openxmlformats.org/officeDocument/2006/relationships/image" Target="media/image11.wmf" Id="rId25" /><Relationship Type="http://schemas.openxmlformats.org/officeDocument/2006/relationships/hyperlink" Target="https://csharp.net-tutorials.com/control-structures/loops/" TargetMode="External" Id="rId33" /><Relationship Type="http://schemas.openxmlformats.org/officeDocument/2006/relationships/image" Target="media/image20.gif" Id="rId38" /><Relationship Type="http://schemas.openxmlformats.org/officeDocument/2006/relationships/image" Target="media/image26.png" Id="rId46" /><Relationship Type="http://schemas.openxmlformats.org/officeDocument/2006/relationships/image" Target="media/image35.png" Id="rId59" /><Relationship Type="http://schemas.openxmlformats.org/officeDocument/2006/relationships/header" Target="header1.xml" Id="rId67" /><Relationship Type="http://schemas.openxmlformats.org/officeDocument/2006/relationships/image" Target="media/image6.jpeg" Id="rId20" /><Relationship Type="http://schemas.openxmlformats.org/officeDocument/2006/relationships/image" Target="media/image22.jpeg" Id="rId41" /><Relationship Type="http://schemas.openxmlformats.org/officeDocument/2006/relationships/image" Target="media/image30.png" Id="rId54" /><Relationship Type="http://schemas.openxmlformats.org/officeDocument/2006/relationships/image" Target="media/image38.jpeg" Id="rId62" /><Relationship Type="http://schemas.openxmlformats.org/officeDocument/2006/relationships/theme" Target="theme/theme1.xm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wmf" Id="rId15" /><Relationship Type="http://schemas.openxmlformats.org/officeDocument/2006/relationships/image" Target="media/image9.png" Id="rId23" /><Relationship Type="http://schemas.openxmlformats.org/officeDocument/2006/relationships/hyperlink" Target="http://upload.wikimedia.org/wikipedia/commons/6/67/Rock-paper-scissors.svg" TargetMode="External" Id="rId28" /><Relationship Type="http://schemas.openxmlformats.org/officeDocument/2006/relationships/image" Target="media/image19.png" Id="rId36" /><Relationship Type="http://schemas.openxmlformats.org/officeDocument/2006/relationships/hyperlink" Target="http://www.dcs.qmul.ac.uk/%7Epc/research/education/puzzles/reading/cwcch7.pdf" TargetMode="External" Id="rId49" /><Relationship Type="http://schemas.openxmlformats.org/officeDocument/2006/relationships/image" Target="media/image33.gif" Id="rId57" /><Relationship Type="http://schemas.openxmlformats.org/officeDocument/2006/relationships/endnotes" Target="endnotes.xml" Id="rId10" /><Relationship Type="http://schemas.openxmlformats.org/officeDocument/2006/relationships/image" Target="media/image15.png" Id="rId31" /><Relationship Type="http://schemas.openxmlformats.org/officeDocument/2006/relationships/image" Target="media/image24.png" Id="rId44" /><Relationship Type="http://schemas.openxmlformats.org/officeDocument/2006/relationships/image" Target="media/image29.gif" Id="rId52" /><Relationship Type="http://schemas.openxmlformats.org/officeDocument/2006/relationships/image" Target="media/image36.png" Id="rId60" /><Relationship Type="http://schemas.openxmlformats.org/officeDocument/2006/relationships/image" Target="http://upload.wikimedia.org/wikipedia/en/1/13/Address_Book_Icon.png" TargetMode="External"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jpeg" Id="rId13" /><Relationship Type="http://schemas.openxmlformats.org/officeDocument/2006/relationships/hyperlink" Target="http://www.google.co.uk/url?sa=i&amp;rct=j&amp;q=cards+&amp;source=images&amp;cd=&amp;cad=rja&amp;uact=8&amp;ved=0CAcQjRw&amp;url=http://learnpatch.com/2013/05/rewiring-corporate-learning-10-know-when-to-stick-twist-or-quit/&amp;ei=B05bVeHeIKSM7AbFg4HICg&amp;bvm=bv.93564037,d.ZGU&amp;psig=AFQjCNHDl-MzQKUcemVbJdallXZMlW0K5g&amp;ust=1432133509991059" TargetMode="External" Id="rId39" /><Relationship Type="http://schemas.openxmlformats.org/officeDocument/2006/relationships/image" Target="media/image17.wmf" Id="rId34" /><Relationship Type="http://schemas.openxmlformats.org/officeDocument/2006/relationships/hyperlink" Target="http://www.erikahammerschmidt.com/erika/palindrome003.jpg" TargetMode="External" Id="rId50" /><Relationship Type="http://schemas.openxmlformats.org/officeDocument/2006/relationships/image" Target="media/image31.png" Id="rId55" /><Relationship Type="http://schemas.openxmlformats.org/officeDocument/2006/relationships/hyperlink" Target="https://docs.microsoft.com/en-us/dotnet/csharp/tutorials/intro-to-csharp/numbers-in-csharp" TargetMode="External" Id="R1ddcd0a023d14d4e" /><Relationship Type="http://schemas.microsoft.com/office/2020/10/relationships/intelligence" Target="intelligence2.xml" Id="R188a8f088550496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A036F2CE71814591428FDCB4CD3420" ma:contentTypeVersion="10" ma:contentTypeDescription="Create a new document." ma:contentTypeScope="" ma:versionID="4cf6d143518fd246d51ee9fa2be365a0">
  <xsd:schema xmlns:xsd="http://www.w3.org/2001/XMLSchema" xmlns:xs="http://www.w3.org/2001/XMLSchema" xmlns:p="http://schemas.microsoft.com/office/2006/metadata/properties" xmlns:ns2="ef373615-246a-4661-a701-87e6dbc51b5e" xmlns:ns3="843f4520-e02e-4b32-966f-470125b98e7c" targetNamespace="http://schemas.microsoft.com/office/2006/metadata/properties" ma:root="true" ma:fieldsID="0b29acc1b7306c482893cbb2431425c5" ns2:_="" ns3:_="">
    <xsd:import namespace="ef373615-246a-4661-a701-87e6dbc51b5e"/>
    <xsd:import namespace="843f4520-e02e-4b32-966f-470125b98e7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373615-246a-4661-a701-87e6dbc51b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684cf83-706e-4bf1-9042-09f6ccf7891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3f4520-e02e-4b32-966f-470125b98e7c"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99de743-6628-4ab9-899a-b4f092bc2271}" ma:internalName="TaxCatchAll" ma:showField="CatchAllData" ma:web="843f4520-e02e-4b32-966f-470125b98e7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3f4520-e02e-4b32-966f-470125b98e7c" xsi:nil="true"/>
    <lcf76f155ced4ddcb4097134ff3c332f xmlns="ef373615-246a-4661-a701-87e6dbc51b5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52D3A-D75B-40BB-BE2F-6163E3D7FB9B}">
  <ds:schemaRefs>
    <ds:schemaRef ds:uri="http://schemas.microsoft.com/sharepoint/v3/contenttype/forms"/>
  </ds:schemaRefs>
</ds:datastoreItem>
</file>

<file path=customXml/itemProps2.xml><?xml version="1.0" encoding="utf-8"?>
<ds:datastoreItem xmlns:ds="http://schemas.openxmlformats.org/officeDocument/2006/customXml" ds:itemID="{18ED5E6C-156E-4C89-86FB-07C9A090A6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373615-246a-4661-a701-87e6dbc51b5e"/>
    <ds:schemaRef ds:uri="843f4520-e02e-4b32-966f-470125b98e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D86C85-10F1-40C5-B3BF-C960ADDEFED9}">
  <ds:schemaRefs>
    <ds:schemaRef ds:uri="http://schemas.microsoft.com/office/2006/metadata/properties"/>
    <ds:schemaRef ds:uri="http://schemas.microsoft.com/office/infopath/2007/PartnerControls"/>
    <ds:schemaRef ds:uri="843f4520-e02e-4b32-966f-470125b98e7c"/>
    <ds:schemaRef ds:uri="ef373615-246a-4661-a701-87e6dbc51b5e"/>
  </ds:schemaRefs>
</ds:datastoreItem>
</file>

<file path=customXml/itemProps4.xml><?xml version="1.0" encoding="utf-8"?>
<ds:datastoreItem xmlns:ds="http://schemas.openxmlformats.org/officeDocument/2006/customXml" ds:itemID="{31D1BC35-840C-41A8-AA05-88C31DE0862E}">
  <ds:schemaRefs>
    <ds:schemaRef ds:uri="http://schemas.openxmlformats.org/officeDocument/2006/bibliography"/>
  </ds:schemaRefs>
</ds:datastoreItem>
</file>

<file path=docMetadata/LabelInfo.xml><?xml version="1.0" encoding="utf-8"?>
<clbl:labelList xmlns:clbl="http://schemas.microsoft.com/office/2020/mipLabelMetadata">
  <clbl:label id="{6e8a6d3d-c3c0-4410-8b21-3f1568baf59e}" enabled="0" method="" siteId="{6e8a6d3d-c3c0-4410-8b21-3f1568baf59e}"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ssup, Stuart (Hills Road Staff)</dc:creator>
  <keywords/>
  <dc:description/>
  <lastModifiedBy>Chan, Myng</lastModifiedBy>
  <revision>5</revision>
  <lastPrinted>2019-07-22T18:13:00.0000000Z</lastPrinted>
  <dcterms:created xsi:type="dcterms:W3CDTF">2024-09-12T10:12:00.0000000Z</dcterms:created>
  <dcterms:modified xsi:type="dcterms:W3CDTF">2024-09-19T08:33:27.36429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A036F2CE71814591428FDCB4CD3420</vt:lpwstr>
  </property>
  <property fmtid="{D5CDD505-2E9C-101B-9397-08002B2CF9AE}" pid="3" name="Order">
    <vt:r8>499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MediaServiceImageTags">
    <vt:lpwstr/>
  </property>
</Properties>
</file>